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3B54" w14:textId="7C448E7D" w:rsidR="001F28D6" w:rsidRPr="00577486" w:rsidRDefault="00CD787A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2" behindDoc="0" locked="0" layoutInCell="1" allowOverlap="1" wp14:anchorId="2DBC81D4" wp14:editId="4CD8F13A">
                <wp:simplePos x="0" y="0"/>
                <wp:positionH relativeFrom="column">
                  <wp:posOffset>-367030</wp:posOffset>
                </wp:positionH>
                <wp:positionV relativeFrom="paragraph">
                  <wp:posOffset>197485</wp:posOffset>
                </wp:positionV>
                <wp:extent cx="60960" cy="236220"/>
                <wp:effectExtent l="0" t="0" r="0" b="0"/>
                <wp:wrapNone/>
                <wp:docPr id="1468" name="Rectangle 1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C6630E1" id="Rectangle 1468" o:spid="_x0000_s1026" style="position:absolute;margin-left:-28.9pt;margin-top:15.55pt;width:4.8pt;height:18.6pt;z-index:25242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Bdt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222E416B" wp14:editId="3B8C3DE7">
                <wp:simplePos x="0" y="0"/>
                <wp:positionH relativeFrom="margin">
                  <wp:posOffset>-2625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62742E50" w:rsidR="00DC4FD5" w:rsidRPr="00A817CC" w:rsidRDefault="00DC4FD5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CUMULUS </w:t>
                            </w:r>
                            <w: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NVUE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0.65pt;margin-top:9.5pt;width:456.75pt;height:52.1pt;z-index:-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" filled="f" stroked="f" strokeweight=".5pt">
                <v:textbox>
                  <w:txbxContent>
                    <w:p w14:paraId="222E44A4" w14:textId="62742E50" w:rsidR="00DC4FD5" w:rsidRPr="00A817CC" w:rsidRDefault="00DC4FD5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 xml:space="preserve">CUMULUS </w:t>
                      </w:r>
                      <w:r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NVUE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2E3B55" w14:textId="537AF3CB" w:rsidR="001F28D6" w:rsidRPr="00577486" w:rsidRDefault="00CD787A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3" behindDoc="0" locked="0" layoutInCell="1" allowOverlap="1" wp14:anchorId="758742E1" wp14:editId="0E2FA2B5">
                <wp:simplePos x="0" y="0"/>
                <wp:positionH relativeFrom="column">
                  <wp:posOffset>-122225</wp:posOffset>
                </wp:positionH>
                <wp:positionV relativeFrom="paragraph">
                  <wp:posOffset>398145</wp:posOffset>
                </wp:positionV>
                <wp:extent cx="45719" cy="160020"/>
                <wp:effectExtent l="0" t="0" r="0" b="0"/>
                <wp:wrapNone/>
                <wp:docPr id="1471" name="Rectangle 1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982ECE7" id="Rectangle 1471" o:spid="_x0000_s1026" style="position:absolute;margin-left:-9.6pt;margin-top:31.35pt;width:3.6pt;height:12.6pt;z-index:25242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" fillcolor="#008564" stroked="f" strokeweight="1pt"/>
            </w:pict>
          </mc:Fallback>
        </mc:AlternateContent>
      </w:r>
    </w:p>
    <w:p w14:paraId="222E3B56" w14:textId="7F2736D5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012A7E2B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</w:t>
      </w:r>
      <w:r w:rsidR="0070435D">
        <w:rPr>
          <w:rFonts w:ascii="DIN Pro Regular" w:hAnsi="DIN Pro Regular" w:cs="DIN Pro Regular"/>
          <w:sz w:val="24"/>
          <w:szCs w:val="24"/>
        </w:rPr>
        <w:t>s</w:t>
      </w:r>
      <w:r w:rsidR="00885E7C" w:rsidRPr="00577486">
        <w:rPr>
          <w:rFonts w:ascii="DIN Pro Regular" w:hAnsi="DIN Pro Regular" w:cs="DIN Pro Regular"/>
          <w:sz w:val="24"/>
          <w:szCs w:val="24"/>
        </w:rPr>
        <w:t xml:space="preserve"> of network protocols</w:t>
      </w:r>
      <w:r w:rsidR="0070435D">
        <w:rPr>
          <w:rFonts w:ascii="DIN Pro Regular" w:hAnsi="DIN Pro Regular" w:cs="DIN Pro Regular"/>
          <w:sz w:val="24"/>
          <w:szCs w:val="24"/>
        </w:rPr>
        <w:t xml:space="preserve"> and function using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0435D">
        <w:rPr>
          <w:rFonts w:ascii="DIN Pro Regular" w:hAnsi="DIN Pro Regular" w:cs="DIN Pro Regular"/>
          <w:sz w:val="24"/>
          <w:szCs w:val="24"/>
        </w:rPr>
        <w:t xml:space="preserve">Nvidia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70435D">
        <w:rPr>
          <w:rFonts w:ascii="DIN Pro Regular" w:hAnsi="DIN Pro Regular" w:cs="DIN Pro Regular"/>
          <w:sz w:val="24"/>
          <w:szCs w:val="24"/>
        </w:rPr>
        <w:t xml:space="preserve">as the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0435D">
        <w:rPr>
          <w:rFonts w:ascii="DIN Pro Regular" w:hAnsi="DIN Pro Regular" w:cs="DIN Pro Regular"/>
          <w:sz w:val="24"/>
          <w:szCs w:val="24"/>
        </w:rPr>
        <w:t xml:space="preserve">. This workbook is based on </w:t>
      </w:r>
      <w:r w:rsidR="00433486">
        <w:rPr>
          <w:rFonts w:ascii="DIN Pro Regular" w:hAnsi="DIN Pro Regular" w:cs="DIN Pro Regular"/>
          <w:sz w:val="24"/>
          <w:szCs w:val="24"/>
        </w:rPr>
        <w:t>the next generation CLI (NVUE)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0A4EC3">
        <w:rPr>
          <w:rFonts w:ascii="DIN Pro Regular" w:hAnsi="DIN Pro Regular" w:cs="DIN Pro Regular"/>
          <w:sz w:val="24"/>
          <w:szCs w:val="24"/>
        </w:rPr>
        <w:t xml:space="preserve">It is prepared for </w:t>
      </w:r>
      <w:r w:rsidR="0070435D">
        <w:rPr>
          <w:rFonts w:ascii="DIN Pro Regular" w:hAnsi="DIN Pro Regular" w:cs="DIN Pro Regular"/>
          <w:sz w:val="24"/>
          <w:szCs w:val="24"/>
        </w:rPr>
        <w:t xml:space="preserve">being used alongside </w:t>
      </w:r>
      <w:r w:rsidR="000A4EC3">
        <w:rPr>
          <w:rFonts w:ascii="DIN Pro Regular" w:hAnsi="DIN Pro Regular" w:cs="DIN Pro Regular"/>
          <w:sz w:val="24"/>
          <w:szCs w:val="24"/>
        </w:rPr>
        <w:t>the standard 3 session Cumulus Linux Boot Camp.</w:t>
      </w:r>
    </w:p>
    <w:p w14:paraId="222E3B58" w14:textId="1CBB2ED4" w:rsidR="008C597C" w:rsidRPr="00711E3B" w:rsidRDefault="00CD787A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4" behindDoc="0" locked="0" layoutInCell="1" allowOverlap="1" wp14:anchorId="096E9CCF" wp14:editId="5481C0C9">
                <wp:simplePos x="0" y="0"/>
                <wp:positionH relativeFrom="column">
                  <wp:posOffset>-125095</wp:posOffset>
                </wp:positionH>
                <wp:positionV relativeFrom="paragraph">
                  <wp:posOffset>14275</wp:posOffset>
                </wp:positionV>
                <wp:extent cx="45085" cy="160020"/>
                <wp:effectExtent l="0" t="0" r="0" b="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F8163A3" id="Rectangle 96" o:spid="_x0000_s1026" style="position:absolute;margin-left:-9.85pt;margin-top:1.1pt;width:3.55pt;height:12.6pt;z-index:25242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1476A362" w:rsidR="006E7C31" w:rsidRPr="00577486" w:rsidRDefault="00CD787A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5" behindDoc="0" locked="0" layoutInCell="1" allowOverlap="1" wp14:anchorId="5CDBA904" wp14:editId="10CDC05B">
                <wp:simplePos x="0" y="0"/>
                <wp:positionH relativeFrom="column">
                  <wp:posOffset>-125730</wp:posOffset>
                </wp:positionH>
                <wp:positionV relativeFrom="paragraph">
                  <wp:posOffset>394640</wp:posOffset>
                </wp:positionV>
                <wp:extent cx="45085" cy="160020"/>
                <wp:effectExtent l="0" t="0" r="0" b="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9046EFA" id="Rectangle 97" o:spid="_x0000_s1026" style="position:absolute;margin-left:-9.9pt;margin-top:31.05pt;width:3.55pt;height:12.6pt;z-index:25242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CTe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ijD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1D7BEAFE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009F6617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B87BB55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65ED2A4F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4BD33A48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configuration and </w:t>
      </w:r>
      <w:r w:rsidR="00CC73BF" w:rsidRPr="00577486">
        <w:rPr>
          <w:rFonts w:ascii="DIN Pro Regular" w:hAnsi="DIN Pro Regular" w:cs="DIN Pro Regular"/>
          <w:sz w:val="24"/>
          <w:szCs w:val="24"/>
        </w:rPr>
        <w:t>connectivity.</w:t>
      </w:r>
    </w:p>
    <w:p w14:paraId="222E3B5F" w14:textId="4491B556" w:rsidR="006E7C31" w:rsidRPr="00577486" w:rsidRDefault="00CD787A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6" behindDoc="0" locked="0" layoutInCell="1" allowOverlap="1" wp14:anchorId="63284939" wp14:editId="405914A9">
                <wp:simplePos x="0" y="0"/>
                <wp:positionH relativeFrom="column">
                  <wp:posOffset>-125095</wp:posOffset>
                </wp:positionH>
                <wp:positionV relativeFrom="paragraph">
                  <wp:posOffset>322250</wp:posOffset>
                </wp:positionV>
                <wp:extent cx="45085" cy="160020"/>
                <wp:effectExtent l="0" t="0" r="0" b="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0798243" id="Rectangle 100" o:spid="_x0000_s1026" style="position:absolute;margin-left:-9.85pt;margin-top:25.35pt;width:3.55pt;height:12.6pt;z-index:25242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6D2FFFB8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7A786ADC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 xml:space="preserve">using the </w:t>
      </w:r>
      <w:r w:rsidR="0070435D">
        <w:rPr>
          <w:rFonts w:ascii="DIN Pro Regular" w:hAnsi="DIN Pro Regular" w:cs="DIN Pro Regular"/>
          <w:sz w:val="24"/>
          <w:szCs w:val="24"/>
        </w:rPr>
        <w:t xml:space="preserve">Nvidia </w:t>
      </w:r>
      <w:r w:rsidR="00955C4C" w:rsidRPr="00577486">
        <w:rPr>
          <w:rFonts w:ascii="DIN Pro Regular" w:hAnsi="DIN Pro Regular" w:cs="DIN Pro Regular"/>
          <w:sz w:val="24"/>
          <w:szCs w:val="24"/>
        </w:rPr>
        <w:t>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</w:t>
      </w:r>
      <w:r w:rsidR="005B72E6">
        <w:rPr>
          <w:rFonts w:ascii="DIN Pro Regular" w:hAnsi="DIN Pro Regular" w:cs="DIN Pro Regular"/>
          <w:sz w:val="24"/>
          <w:szCs w:val="24"/>
        </w:rPr>
        <w:t xml:space="preserve">four 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servers and </w:t>
      </w:r>
      <w:r w:rsidR="005B72E6">
        <w:rPr>
          <w:rFonts w:ascii="DIN Pro Regular" w:hAnsi="DIN Pro Regular" w:cs="DIN Pro Regular"/>
          <w:sz w:val="24"/>
          <w:szCs w:val="24"/>
        </w:rPr>
        <w:t xml:space="preserve">four </w:t>
      </w:r>
      <w:r w:rsidR="004E20C4" w:rsidRPr="00577486">
        <w:rPr>
          <w:rFonts w:ascii="DIN Pro Regular" w:hAnsi="DIN Pro Regular" w:cs="DIN Pro Regular"/>
          <w:sz w:val="24"/>
          <w:szCs w:val="24"/>
        </w:rPr>
        <w:t>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5E3BC816" w:rsidR="00FD50D7" w:rsidRPr="00711E3B" w:rsidRDefault="00CD787A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7" behindDoc="0" locked="0" layoutInCell="1" allowOverlap="1" wp14:anchorId="00A5107E" wp14:editId="347A7AAD">
                <wp:simplePos x="0" y="0"/>
                <wp:positionH relativeFrom="column">
                  <wp:posOffset>-124460</wp:posOffset>
                </wp:positionH>
                <wp:positionV relativeFrom="paragraph">
                  <wp:posOffset>16815</wp:posOffset>
                </wp:positionV>
                <wp:extent cx="45085" cy="160020"/>
                <wp:effectExtent l="0" t="0" r="0" b="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6A574BB" id="Rectangle 101" o:spid="_x0000_s1026" style="position:absolute;margin-left:-9.8pt;margin-top:1.3pt;width:3.55pt;height:12.6pt;z-index:25243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aNIlgIAAIc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30A1928A" w:rsidR="00FD50D7" w:rsidRDefault="00FD50D7" w:rsidP="00FD50D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</w:t>
      </w:r>
      <w:r w:rsidR="00FB7E00">
        <w:rPr>
          <w:rFonts w:ascii="DIN Pro Regular" w:hAnsi="DIN Pro Regular" w:cs="DIN Pro Regular"/>
          <w:sz w:val="24"/>
          <w:szCs w:val="24"/>
        </w:rPr>
        <w:t>:</w:t>
      </w:r>
    </w:p>
    <w:p w14:paraId="222E3B64" w14:textId="2532346C" w:rsidR="00FD50D7" w:rsidRPr="008B233F" w:rsidRDefault="00F45051" w:rsidP="009B0217">
      <w:pPr>
        <w:rPr>
          <w:rFonts w:ascii="DIN Pro Regular" w:hAnsi="DIN Pro Regular" w:cs="DIN Pro Regular"/>
          <w:sz w:val="24"/>
          <w:szCs w:val="24"/>
        </w:rPr>
      </w:pPr>
      <w:hyperlink r:id="rId12" w:history="1">
        <w:r w:rsidR="00FB7E00" w:rsidRPr="00F25173">
          <w:rPr>
            <w:rStyle w:val="Hyperlink"/>
            <w:rFonts w:ascii="DIN Pro Regular" w:hAnsi="DIN Pro Regular" w:cs="DIN Pro Regular"/>
            <w:sz w:val="24"/>
            <w:szCs w:val="24"/>
          </w:rPr>
          <w:t>academy-support@nvidia.com</w:t>
        </w:r>
      </w:hyperlink>
    </w:p>
    <w:p w14:paraId="4ACB8C9A" w14:textId="1211D420" w:rsidR="001B54DE" w:rsidRDefault="001B54DE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8" behindDoc="0" locked="0" layoutInCell="1" allowOverlap="1" wp14:anchorId="74C3033B" wp14:editId="56DF2459">
                <wp:simplePos x="0" y="0"/>
                <wp:positionH relativeFrom="column">
                  <wp:posOffset>-124460</wp:posOffset>
                </wp:positionH>
                <wp:positionV relativeFrom="paragraph">
                  <wp:posOffset>320733</wp:posOffset>
                </wp:positionV>
                <wp:extent cx="45085" cy="160020"/>
                <wp:effectExtent l="0" t="0" r="0" b="0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3329C5D" id="Rectangle 103" o:spid="_x0000_s1026" style="position:absolute;margin-left:-9.8pt;margin-top:25.25pt;width:3.55pt;height:12.6pt;z-index:25243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" fillcolor="#008564" stroked="f" strokeweight="1pt"/>
            </w:pict>
          </mc:Fallback>
        </mc:AlternateContent>
      </w:r>
    </w:p>
    <w:p w14:paraId="222E3B65" w14:textId="4B490181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  <w:r w:rsidR="008B233F">
        <w:rPr>
          <w:rFonts w:ascii="DIN Pro Regular" w:hAnsi="DIN Pro Regular" w:cs="DIN Pro Regular"/>
          <w:b/>
          <w:bCs/>
          <w:color w:val="008564"/>
          <w:sz w:val="24"/>
          <w:szCs w:val="24"/>
        </w:rPr>
        <w:t xml:space="preserve"> and Disclaimer</w:t>
      </w:r>
    </w:p>
    <w:p w14:paraId="222E3B66" w14:textId="1D03B9AE" w:rsidR="009B0217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1B54DE">
        <w:rPr>
          <w:rFonts w:ascii="DIN Pro Regular" w:hAnsi="DIN Pro Regular" w:cs="DIN Pro Regular"/>
          <w:sz w:val="24"/>
          <w:szCs w:val="24"/>
        </w:rPr>
        <w:t>1.</w:t>
      </w:r>
      <w:r w:rsidR="000A4EC3">
        <w:rPr>
          <w:rFonts w:ascii="DIN Pro Regular" w:hAnsi="DIN Pro Regular" w:cs="DIN Pro Regular"/>
          <w:sz w:val="24"/>
          <w:szCs w:val="24"/>
        </w:rPr>
        <w:t>0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B72E6">
        <w:rPr>
          <w:rFonts w:ascii="DIN Pro Regular" w:hAnsi="DIN Pro Regular" w:cs="DIN Pro Regular"/>
          <w:sz w:val="24"/>
          <w:szCs w:val="24"/>
        </w:rPr>
        <w:t>April</w:t>
      </w:r>
      <w:r w:rsidR="00501EFD">
        <w:rPr>
          <w:rFonts w:ascii="DIN Pro Regular" w:hAnsi="DIN Pro Regular" w:cs="DIN Pro Regular"/>
          <w:sz w:val="24"/>
          <w:szCs w:val="24"/>
        </w:rPr>
        <w:t xml:space="preserve"> 202</w:t>
      </w:r>
      <w:r w:rsidR="000A4EC3">
        <w:rPr>
          <w:rFonts w:ascii="DIN Pro Regular" w:hAnsi="DIN Pro Regular" w:cs="DIN Pro Regular"/>
          <w:sz w:val="24"/>
          <w:szCs w:val="24"/>
        </w:rPr>
        <w:t>2</w:t>
      </w:r>
      <w:r w:rsidR="00433486">
        <w:rPr>
          <w:rFonts w:ascii="DIN Pro Regular" w:hAnsi="DIN Pro Regular" w:cs="DIN Pro Regular"/>
          <w:sz w:val="24"/>
          <w:szCs w:val="24"/>
        </w:rPr>
        <w:t xml:space="preserve"> </w:t>
      </w:r>
      <w:r w:rsidR="00433486" w:rsidRPr="001B54DE">
        <w:rPr>
          <w:rFonts w:ascii="DIN Pro Regular" w:hAnsi="DIN Pro Regular" w:cs="DIN Pro Regular"/>
          <w:sz w:val="20"/>
          <w:szCs w:val="20"/>
        </w:rPr>
        <w:t xml:space="preserve">(Based on </w:t>
      </w:r>
      <w:r w:rsidR="008C1697" w:rsidRPr="001B54DE">
        <w:rPr>
          <w:rFonts w:ascii="DIN Pro Regular" w:hAnsi="DIN Pro Regular" w:cs="DIN Pro Regular"/>
          <w:sz w:val="20"/>
          <w:szCs w:val="20"/>
        </w:rPr>
        <w:t xml:space="preserve">CL </w:t>
      </w:r>
      <w:r w:rsidR="000A4EC3" w:rsidRPr="001B54DE">
        <w:rPr>
          <w:rFonts w:ascii="DIN Pro Regular" w:hAnsi="DIN Pro Regular" w:cs="DIN Pro Regular"/>
          <w:sz w:val="20"/>
          <w:szCs w:val="20"/>
        </w:rPr>
        <w:t>5.0</w:t>
      </w:r>
      <w:r w:rsidR="00FF6F3E" w:rsidRPr="001B54DE">
        <w:rPr>
          <w:rFonts w:ascii="DIN Pro Regular" w:hAnsi="DIN Pro Regular" w:cs="DIN Pro Regular"/>
          <w:sz w:val="20"/>
          <w:szCs w:val="20"/>
        </w:rPr>
        <w:t>.</w:t>
      </w:r>
      <w:r w:rsidR="00E57DA2" w:rsidRPr="001B54DE">
        <w:rPr>
          <w:rFonts w:ascii="DIN Pro Regular" w:hAnsi="DIN Pro Regular" w:cs="DIN Pro Regular"/>
          <w:sz w:val="20"/>
          <w:szCs w:val="20"/>
        </w:rPr>
        <w:t>1</w:t>
      </w:r>
      <w:r w:rsidR="005B72E6" w:rsidRPr="001B54DE">
        <w:rPr>
          <w:rFonts w:ascii="DIN Pro Regular" w:hAnsi="DIN Pro Regular" w:cs="DIN Pro Regular"/>
          <w:sz w:val="20"/>
          <w:szCs w:val="20"/>
        </w:rPr>
        <w:t xml:space="preserve"> </w:t>
      </w:r>
      <w:r w:rsidR="00433486" w:rsidRPr="001B54DE">
        <w:rPr>
          <w:rFonts w:ascii="DIN Pro Regular" w:hAnsi="DIN Pro Regular" w:cs="DIN Pro Regular"/>
          <w:sz w:val="20"/>
          <w:szCs w:val="20"/>
        </w:rPr>
        <w:t>Software release)</w:t>
      </w:r>
    </w:p>
    <w:p w14:paraId="222E3B67" w14:textId="307306DB" w:rsidR="00E56A04" w:rsidRPr="001B54DE" w:rsidRDefault="005B72E6" w:rsidP="001B54DE">
      <w:pPr>
        <w:rPr>
          <w:rFonts w:ascii="DIN Pro Regular" w:hAnsi="DIN Pro Regular" w:cs="Arial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lab was created by using Cumulus VX, the behavior/functionality of a physical environment might differ.</w:t>
      </w:r>
    </w:p>
    <w:p w14:paraId="222E3B69" w14:textId="7F2651E4" w:rsidR="008531A7" w:rsidRPr="00577486" w:rsidRDefault="001F28D6" w:rsidP="0070435D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1B54DE">
        <w:rPr>
          <w:rFonts w:ascii="DIN Pro Regular" w:hAnsi="DIN Pro Regular" w:cs="DIN Pro Regular"/>
          <w:sz w:val="20"/>
          <w:szCs w:val="20"/>
        </w:rPr>
        <w:t>Good Luck</w:t>
      </w:r>
      <w:r w:rsidR="00E20EBD" w:rsidRPr="001B54DE">
        <w:rPr>
          <w:rFonts w:ascii="DIN Pro Regular" w:hAnsi="DIN Pro Regular" w:cs="DIN Pro Regular"/>
          <w:sz w:val="20"/>
          <w:szCs w:val="20"/>
        </w:rPr>
        <w:t xml:space="preserve">, </w:t>
      </w:r>
      <w:r w:rsidRPr="001B54DE">
        <w:rPr>
          <w:rFonts w:ascii="DIN Pro Regular" w:hAnsi="DIN Pro Regular" w:cs="DIN Pro Regular"/>
          <w:sz w:val="20"/>
          <w:szCs w:val="20"/>
        </w:rPr>
        <w:br/>
      </w:r>
      <w:r w:rsidR="00EF07F3" w:rsidRPr="001B54DE">
        <w:rPr>
          <w:rFonts w:ascii="DIN Pro Regular" w:hAnsi="DIN Pro Regular" w:cs="DIN Pro Regular"/>
          <w:sz w:val="20"/>
          <w:szCs w:val="20"/>
        </w:rPr>
        <w:t>NVIDIA</w:t>
      </w:r>
      <w:r w:rsidR="00101AF1" w:rsidRPr="001B54DE">
        <w:rPr>
          <w:rFonts w:ascii="DIN Pro Regular" w:hAnsi="DIN Pro Regular" w:cs="DIN Pro Regular"/>
          <w:sz w:val="20"/>
          <w:szCs w:val="20"/>
        </w:rPr>
        <w:t xml:space="preserve"> </w:t>
      </w:r>
      <w:r w:rsidRPr="001B54DE">
        <w:rPr>
          <w:rFonts w:ascii="DIN Pro Regular" w:hAnsi="DIN Pro Regular" w:cs="DIN Pro Regular"/>
          <w:sz w:val="20"/>
          <w:szCs w:val="20"/>
        </w:rPr>
        <w:t xml:space="preserve">Academy </w:t>
      </w:r>
      <w:r w:rsidR="005A6785" w:rsidRPr="001B54DE">
        <w:rPr>
          <w:rFonts w:ascii="DIN Pro Regular" w:hAnsi="DIN Pro Regular" w:cs="DIN Pro Regular"/>
          <w:sz w:val="20"/>
          <w:szCs w:val="20"/>
        </w:rPr>
        <w:t>t</w:t>
      </w:r>
      <w:r w:rsidRPr="001B54DE">
        <w:rPr>
          <w:rFonts w:ascii="DIN Pro Regular" w:hAnsi="DIN Pro Regular" w:cs="DIN Pro Regular"/>
          <w:sz w:val="20"/>
          <w:szCs w:val="20"/>
        </w:rPr>
        <w:t xml:space="preserve">eam </w:t>
      </w:r>
      <w:r w:rsidR="008531A7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58CEA1B7" w:rsidR="003904E8" w:rsidRPr="00577486" w:rsidRDefault="00753F4E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753F4E">
        <w:rPr>
          <w:noProof/>
        </w:rPr>
        <mc:AlternateContent>
          <mc:Choice Requires="wps">
            <w:drawing>
              <wp:anchor distT="0" distB="0" distL="114300" distR="114300" simplePos="0" relativeHeight="251658340" behindDoc="0" locked="0" layoutInCell="1" allowOverlap="1" wp14:anchorId="65DA74CB" wp14:editId="5DFCDF35">
                <wp:simplePos x="0" y="0"/>
                <wp:positionH relativeFrom="column">
                  <wp:posOffset>-219710</wp:posOffset>
                </wp:positionH>
                <wp:positionV relativeFrom="paragraph">
                  <wp:posOffset>300355</wp:posOffset>
                </wp:positionV>
                <wp:extent cx="60960" cy="236220"/>
                <wp:effectExtent l="0" t="0" r="0" b="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7B60C4A" id="Rectangle 104" o:spid="_x0000_s1026" style="position:absolute;margin-left:-17.3pt;margin-top:23.65pt;width:4.8pt;height:18.6pt;z-index:25243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" fillcolor="#76b900" stroked="f" strokeweight="1pt"/>
            </w:pict>
          </mc:Fallback>
        </mc:AlternateContent>
      </w:r>
      <w:r w:rsidRPr="00753F4E">
        <w:rPr>
          <w:noProof/>
        </w:rPr>
        <mc:AlternateContent>
          <mc:Choice Requires="wps">
            <w:drawing>
              <wp:anchor distT="0" distB="0" distL="114300" distR="114300" simplePos="0" relativeHeight="251658339" behindDoc="0" locked="0" layoutInCell="1" allowOverlap="1" wp14:anchorId="4EBB36BD" wp14:editId="490BCB52">
                <wp:simplePos x="0" y="0"/>
                <wp:positionH relativeFrom="page">
                  <wp:posOffset>760730</wp:posOffset>
                </wp:positionH>
                <wp:positionV relativeFrom="paragraph">
                  <wp:posOffset>212826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C98DF1" w14:textId="77777777" w:rsidR="00DC4FD5" w:rsidRPr="00D21516" w:rsidRDefault="00DC4FD5" w:rsidP="00753F4E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B36BD" id="Text Box 2285" o:spid="_x0000_s1027" type="#_x0000_t202" style="position:absolute;margin-left:59.9pt;margin-top:16.75pt;width:456.75pt;height:31.65pt;z-index:2516583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" filled="f" stroked="f" strokeweight=".5pt">
                <v:textbox>
                  <w:txbxContent>
                    <w:p w14:paraId="3AC98DF1" w14:textId="77777777" w:rsidR="00DC4FD5" w:rsidRPr="00D21516" w:rsidRDefault="00DC4FD5" w:rsidP="00753F4E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76292056" w:rsidR="003904E8" w:rsidRPr="00577486" w:rsidRDefault="003904E8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</w:p>
    <w:sdt>
      <w:sdtPr>
        <w:rPr>
          <w:rFonts w:eastAsiaTheme="minorHAnsi" w:cstheme="minorBidi"/>
          <w:b w:val="0"/>
          <w:color w:val="auto"/>
          <w:sz w:val="22"/>
          <w:szCs w:val="22"/>
          <w:lang w:bidi="he-IL"/>
        </w:rPr>
        <w:id w:val="-57119710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09F24FE" w14:textId="7C8E09FE" w:rsidR="00C70AAE" w:rsidRDefault="00C70AAE" w:rsidP="00753F4E">
          <w:pPr>
            <w:pStyle w:val="TOCHeading"/>
          </w:pPr>
        </w:p>
        <w:p w14:paraId="2568105D" w14:textId="1AB15759" w:rsidR="00CA525B" w:rsidRPr="00753F4E" w:rsidRDefault="00C70AAE" w:rsidP="00753F4E">
          <w:pPr>
            <w:pStyle w:val="TOC1"/>
            <w:rPr>
              <w:rFonts w:eastAsiaTheme="minorEastAsia"/>
              <w:lang w:eastAsia="zh-CN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PREREQUISITES_AND_GUIDELINES" w:history="1">
            <w:r w:rsidR="00753F4E" w:rsidRPr="00753F4E">
              <w:rPr>
                <w:rStyle w:val="Hyperlink"/>
                <w:b w:val="0"/>
                <w:bCs w:val="0"/>
                <w:u w:val="none"/>
              </w:rPr>
              <w:t xml:space="preserve">Prerequisites </w:t>
            </w:r>
            <w:r w:rsidR="00F20B3D">
              <w:rPr>
                <w:rStyle w:val="Hyperlink"/>
                <w:b w:val="0"/>
                <w:bCs w:val="0"/>
                <w:u w:val="none"/>
              </w:rPr>
              <w:t>and</w:t>
            </w:r>
            <w:r w:rsidR="00753F4E" w:rsidRPr="00753F4E">
              <w:rPr>
                <w:rStyle w:val="Hyperlink"/>
                <w:b w:val="0"/>
                <w:bCs w:val="0"/>
                <w:u w:val="none"/>
              </w:rPr>
              <w:t xml:space="preserve"> Guidelines</w:t>
            </w:r>
            <w:r w:rsidR="00CA525B" w:rsidRPr="00753F4E">
              <w:rPr>
                <w:b w:val="0"/>
                <w:bCs w:val="0"/>
                <w:webHidden/>
              </w:rPr>
              <w:tab/>
            </w:r>
            <w:r w:rsidR="00CA525B" w:rsidRPr="00753F4E">
              <w:rPr>
                <w:b w:val="0"/>
                <w:bCs w:val="0"/>
                <w:webHidden/>
              </w:rPr>
              <w:fldChar w:fldCharType="begin"/>
            </w:r>
            <w:r w:rsidR="00CA525B" w:rsidRPr="00753F4E">
              <w:rPr>
                <w:b w:val="0"/>
                <w:bCs w:val="0"/>
                <w:webHidden/>
              </w:rPr>
              <w:instrText xml:space="preserve"> PAGEREF _Toc100589702 \h </w:instrText>
            </w:r>
            <w:r w:rsidR="00CA525B" w:rsidRPr="00753F4E">
              <w:rPr>
                <w:b w:val="0"/>
                <w:bCs w:val="0"/>
                <w:webHidden/>
              </w:rPr>
            </w:r>
            <w:r w:rsidR="00CA525B" w:rsidRPr="00753F4E">
              <w:rPr>
                <w:b w:val="0"/>
                <w:bCs w:val="0"/>
                <w:webHidden/>
              </w:rPr>
              <w:fldChar w:fldCharType="separate"/>
            </w:r>
            <w:r w:rsidR="00947AEA">
              <w:rPr>
                <w:b w:val="0"/>
                <w:bCs w:val="0"/>
                <w:webHidden/>
              </w:rPr>
              <w:t>3</w:t>
            </w:r>
            <w:r w:rsidR="00CA525B" w:rsidRPr="00753F4E">
              <w:rPr>
                <w:b w:val="0"/>
                <w:bCs w:val="0"/>
                <w:webHidden/>
              </w:rPr>
              <w:fldChar w:fldCharType="end"/>
            </w:r>
          </w:hyperlink>
        </w:p>
        <w:p w14:paraId="24487D14" w14:textId="4CC62E3F" w:rsidR="00CA525B" w:rsidRPr="00753F4E" w:rsidRDefault="00F45051">
          <w:pPr>
            <w:pStyle w:val="TOC2"/>
            <w:rPr>
              <w:rFonts w:ascii="DIN Pro Regular" w:eastAsiaTheme="minorEastAsia" w:hAnsi="DIN Pro Regular" w:cs="DIN Pro Regular"/>
              <w:noProof/>
              <w:lang w:eastAsia="zh-CN" w:bidi="ar-SA"/>
            </w:rPr>
          </w:pPr>
          <w:hyperlink w:anchor="_ACADEMY_LAB_TOPOLOGY" w:history="1">
            <w:r w:rsidR="00753F4E" w:rsidRPr="00753F4E">
              <w:rPr>
                <w:rStyle w:val="Hyperlink"/>
                <w:rFonts w:ascii="DIN Pro Regular" w:hAnsi="DIN Pro Regular" w:cs="DIN Pro Regular"/>
                <w:noProof/>
              </w:rPr>
              <w:t>Academy Lab Topology</w:t>
            </w:r>
            <w:r w:rsidR="00753F4E" w:rsidRPr="00753F4E">
              <w:rPr>
                <w:rFonts w:ascii="DIN Pro Regular" w:hAnsi="DIN Pro Regular" w:cs="DIN Pro Regular"/>
                <w:noProof/>
                <w:webHidden/>
              </w:rPr>
              <w:tab/>
            </w:r>
            <w:r w:rsidR="00CA525B" w:rsidRPr="00753F4E">
              <w:rPr>
                <w:rFonts w:ascii="DIN Pro Regular" w:hAnsi="DIN Pro Regular" w:cs="DIN Pro Regular"/>
                <w:noProof/>
                <w:webHidden/>
              </w:rPr>
              <w:fldChar w:fldCharType="begin"/>
            </w:r>
            <w:r w:rsidR="00CA525B" w:rsidRPr="00753F4E">
              <w:rPr>
                <w:rFonts w:ascii="DIN Pro Regular" w:hAnsi="DIN Pro Regular" w:cs="DIN Pro Regular"/>
                <w:noProof/>
                <w:webHidden/>
              </w:rPr>
              <w:instrText xml:space="preserve"> PAGEREF _Toc100589703 \h </w:instrText>
            </w:r>
            <w:r w:rsidR="00CA525B" w:rsidRPr="00753F4E">
              <w:rPr>
                <w:rFonts w:ascii="DIN Pro Regular" w:hAnsi="DIN Pro Regular" w:cs="DIN Pro Regular"/>
                <w:noProof/>
                <w:webHidden/>
              </w:rPr>
            </w:r>
            <w:r w:rsidR="00CA525B" w:rsidRPr="00753F4E">
              <w:rPr>
                <w:rFonts w:ascii="DIN Pro Regular" w:hAnsi="DIN Pro Regular" w:cs="DIN Pro Regular"/>
                <w:noProof/>
                <w:webHidden/>
              </w:rPr>
              <w:fldChar w:fldCharType="separate"/>
            </w:r>
            <w:r w:rsidR="00947AEA">
              <w:rPr>
                <w:rFonts w:ascii="DIN Pro Regular" w:hAnsi="DIN Pro Regular" w:cs="DIN Pro Regular"/>
                <w:noProof/>
                <w:webHidden/>
              </w:rPr>
              <w:t>4</w:t>
            </w:r>
            <w:r w:rsidR="00CA525B" w:rsidRPr="00753F4E">
              <w:rPr>
                <w:rFonts w:ascii="DIN Pro Regular" w:hAnsi="DIN Pro Regular" w:cs="DIN Pro Regular"/>
                <w:noProof/>
                <w:webHidden/>
              </w:rPr>
              <w:fldChar w:fldCharType="end"/>
            </w:r>
          </w:hyperlink>
        </w:p>
        <w:p w14:paraId="0BF33213" w14:textId="1FEBEFCF" w:rsidR="00CA525B" w:rsidRPr="00E934AD" w:rsidRDefault="00E934AD">
          <w:pPr>
            <w:pStyle w:val="TOC2"/>
            <w:rPr>
              <w:rStyle w:val="Hyperlink"/>
              <w:rFonts w:ascii="DIN Pro Regular" w:hAnsi="DIN Pro Regular" w:cs="DIN Pro Regular"/>
              <w:noProof/>
            </w:rPr>
          </w:pPr>
          <w:r>
            <w:rPr>
              <w:rFonts w:ascii="DIN Pro Regular" w:hAnsi="DIN Pro Regular" w:cs="DIN Pro Regular"/>
              <w:noProof/>
            </w:rPr>
            <w:fldChar w:fldCharType="begin"/>
          </w:r>
          <w:r>
            <w:rPr>
              <w:rFonts w:ascii="DIN Pro Regular" w:hAnsi="DIN Pro Regular" w:cs="DIN Pro Regular"/>
              <w:noProof/>
            </w:rPr>
            <w:instrText xml:space="preserve"> HYPERLINK  \l "_ACADEMY_LAB_ACCESS" </w:instrText>
          </w:r>
          <w:r>
            <w:rPr>
              <w:rFonts w:ascii="DIN Pro Regular" w:hAnsi="DIN Pro Regular" w:cs="DIN Pro Regular"/>
              <w:noProof/>
            </w:rPr>
            <w:fldChar w:fldCharType="separate"/>
          </w:r>
          <w:r w:rsidR="00753F4E" w:rsidRPr="00E934AD">
            <w:rPr>
              <w:rStyle w:val="Hyperlink"/>
              <w:rFonts w:ascii="DIN Pro Regular" w:hAnsi="DIN Pro Regular" w:cs="DIN Pro Regular"/>
              <w:noProof/>
            </w:rPr>
            <w:t>Academy Lab Access</w:t>
          </w:r>
          <w:r w:rsidR="00753F4E" w:rsidRPr="00E934AD">
            <w:rPr>
              <w:rStyle w:val="Hyperlink"/>
              <w:rFonts w:ascii="DIN Pro Regular" w:hAnsi="DIN Pro Regular" w:cs="DIN Pro Regular"/>
              <w:noProof/>
              <w:webHidden/>
            </w:rPr>
            <w:tab/>
          </w:r>
          <w:r w:rsidR="00CA525B" w:rsidRPr="00E934AD">
            <w:rPr>
              <w:rStyle w:val="Hyperlink"/>
              <w:rFonts w:ascii="DIN Pro Regular" w:hAnsi="DIN Pro Regular" w:cs="DIN Pro Regular"/>
              <w:noProof/>
              <w:webHidden/>
            </w:rPr>
            <w:fldChar w:fldCharType="begin"/>
          </w:r>
          <w:r w:rsidR="00CA525B" w:rsidRPr="00E934AD">
            <w:rPr>
              <w:rStyle w:val="Hyperlink"/>
              <w:rFonts w:ascii="DIN Pro Regular" w:hAnsi="DIN Pro Regular" w:cs="DIN Pro Regular"/>
              <w:noProof/>
              <w:webHidden/>
            </w:rPr>
            <w:instrText xml:space="preserve"> PAGEREF _Toc100589704 \h </w:instrText>
          </w:r>
          <w:r w:rsidR="00CA525B" w:rsidRPr="00E934AD">
            <w:rPr>
              <w:rStyle w:val="Hyperlink"/>
              <w:rFonts w:ascii="DIN Pro Regular" w:hAnsi="DIN Pro Regular" w:cs="DIN Pro Regular"/>
              <w:noProof/>
              <w:webHidden/>
            </w:rPr>
          </w:r>
          <w:r w:rsidR="00CA525B" w:rsidRPr="00E934AD">
            <w:rPr>
              <w:rStyle w:val="Hyperlink"/>
              <w:rFonts w:ascii="DIN Pro Regular" w:hAnsi="DIN Pro Regular" w:cs="DIN Pro Regular"/>
              <w:noProof/>
              <w:webHidden/>
            </w:rPr>
            <w:fldChar w:fldCharType="separate"/>
          </w:r>
          <w:r w:rsidR="00947AEA">
            <w:rPr>
              <w:rStyle w:val="Hyperlink"/>
              <w:rFonts w:ascii="DIN Pro Regular" w:hAnsi="DIN Pro Regular" w:cs="DIN Pro Regular"/>
              <w:noProof/>
              <w:webHidden/>
            </w:rPr>
            <w:t>6</w:t>
          </w:r>
          <w:r w:rsidR="00CA525B" w:rsidRPr="00E934AD">
            <w:rPr>
              <w:rStyle w:val="Hyperlink"/>
              <w:rFonts w:ascii="DIN Pro Regular" w:hAnsi="DIN Pro Regular" w:cs="DIN Pro Regular"/>
              <w:noProof/>
              <w:webHidden/>
            </w:rPr>
            <w:fldChar w:fldCharType="end"/>
          </w:r>
        </w:p>
        <w:p w14:paraId="68CA6956" w14:textId="372F0E39" w:rsidR="00753F4E" w:rsidRDefault="00E934AD" w:rsidP="00753F4E">
          <w:r>
            <w:rPr>
              <w:rFonts w:ascii="DIN Pro Regular" w:hAnsi="DIN Pro Regular" w:cs="DIN Pro Regular"/>
              <w:noProof/>
            </w:rPr>
            <w:fldChar w:fldCharType="end"/>
          </w:r>
          <w:r w:rsidR="00753F4E" w:rsidRPr="00CA1B93">
            <w:rPr>
              <w:rFonts w:ascii="DIN Pro Regular" w:hAnsi="DIN Pro Regular" w:cs="DIN Pro Regular"/>
              <w:b/>
              <w:bCs/>
              <w:noProof/>
              <w:color w:val="7F7F7F" w:themeColor="text1" w:themeTint="80"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58341" behindDoc="0" locked="0" layoutInCell="1" allowOverlap="1" wp14:anchorId="6FCB8F48" wp14:editId="6483E52C">
                    <wp:simplePos x="0" y="0"/>
                    <wp:positionH relativeFrom="column">
                      <wp:posOffset>-159715</wp:posOffset>
                    </wp:positionH>
                    <wp:positionV relativeFrom="paragraph">
                      <wp:posOffset>307340</wp:posOffset>
                    </wp:positionV>
                    <wp:extent cx="45085" cy="160020"/>
                    <wp:effectExtent l="0" t="0" r="0" b="0"/>
                    <wp:wrapNone/>
                    <wp:docPr id="314" name="Rectangle 3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085" cy="160020"/>
                            </a:xfrm>
                            <a:prstGeom prst="rect">
                              <a:avLst/>
                            </a:prstGeom>
                            <a:solidFill>
                              <a:srgbClr val="008564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rect w14:anchorId="78628B6D" id="Rectangle 314" o:spid="_x0000_s1026" style="position:absolute;margin-left:-12.6pt;margin-top:24.2pt;width:3.55pt;height:12.6pt;z-index:25243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" fillcolor="#008564" stroked="f" strokeweight="1pt"/>
                </w:pict>
              </mc:Fallback>
            </mc:AlternateContent>
          </w:r>
        </w:p>
        <w:p w14:paraId="574FDE9B" w14:textId="7D605E74" w:rsidR="00753F4E" w:rsidRPr="00753F4E" w:rsidRDefault="00753F4E" w:rsidP="00753F4E">
          <w:r w:rsidRPr="00D21516">
            <w:rPr>
              <w:rFonts w:ascii="DIN Pro Bold" w:hAnsi="DIN Pro Bold" w:cs="DIN Pro Bold"/>
              <w:color w:val="404040" w:themeColor="text1" w:themeTint="BF"/>
              <w:sz w:val="24"/>
              <w:szCs w:val="24"/>
            </w:rPr>
            <w:t>PRACTICE UNITS</w:t>
          </w:r>
        </w:p>
        <w:p w14:paraId="0BD4B329" w14:textId="6094D357" w:rsidR="00CA525B" w:rsidRPr="00E934AD" w:rsidRDefault="00E934AD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HYPERLINK  \l "_PRACTICE_1:_PREPARING" </w:instrText>
          </w:r>
          <w:r>
            <w:rPr>
              <w:noProof/>
            </w:rPr>
            <w:fldChar w:fldCharType="separate"/>
          </w:r>
          <w:r w:rsidR="00CA525B" w:rsidRPr="00E934AD">
            <w:rPr>
              <w:rStyle w:val="Hyperlink"/>
              <w:noProof/>
            </w:rPr>
            <w:t>Practice-01: Preparing the lab and first steps</w:t>
          </w:r>
          <w:r w:rsidR="00CA525B" w:rsidRPr="00E934AD">
            <w:rPr>
              <w:rStyle w:val="Hyperlink"/>
              <w:noProof/>
              <w:webHidden/>
            </w:rPr>
            <w:tab/>
          </w:r>
          <w:r w:rsidR="00CA525B" w:rsidRPr="00E934AD">
            <w:rPr>
              <w:rStyle w:val="Hyperlink"/>
              <w:noProof/>
              <w:webHidden/>
            </w:rPr>
            <w:fldChar w:fldCharType="begin"/>
          </w:r>
          <w:r w:rsidR="00CA525B" w:rsidRPr="00E934AD">
            <w:rPr>
              <w:rStyle w:val="Hyperlink"/>
              <w:noProof/>
              <w:webHidden/>
            </w:rPr>
            <w:instrText xml:space="preserve"> PAGEREF _Toc100589705 \h </w:instrText>
          </w:r>
          <w:r w:rsidR="00CA525B" w:rsidRPr="00E934AD">
            <w:rPr>
              <w:rStyle w:val="Hyperlink"/>
              <w:noProof/>
              <w:webHidden/>
            </w:rPr>
          </w:r>
          <w:r w:rsidR="00CA525B" w:rsidRPr="00E934AD">
            <w:rPr>
              <w:rStyle w:val="Hyperlink"/>
              <w:noProof/>
              <w:webHidden/>
            </w:rPr>
            <w:fldChar w:fldCharType="separate"/>
          </w:r>
          <w:r w:rsidR="00947AEA">
            <w:rPr>
              <w:rStyle w:val="Hyperlink"/>
              <w:noProof/>
              <w:webHidden/>
            </w:rPr>
            <w:t>8</w:t>
          </w:r>
          <w:r w:rsidR="00CA525B" w:rsidRPr="00E934AD">
            <w:rPr>
              <w:rStyle w:val="Hyperlink"/>
              <w:noProof/>
              <w:webHidden/>
            </w:rPr>
            <w:fldChar w:fldCharType="end"/>
          </w:r>
        </w:p>
        <w:p w14:paraId="4C14FE1B" w14:textId="18733BC2" w:rsidR="005F5E61" w:rsidRPr="00E934AD" w:rsidRDefault="00E934AD" w:rsidP="005F5E61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end"/>
          </w:r>
          <w:r w:rsidR="005F5E61">
            <w:rPr>
              <w:noProof/>
            </w:rPr>
            <w:fldChar w:fldCharType="begin"/>
          </w:r>
          <w:r w:rsidR="00263D56">
            <w:rPr>
              <w:noProof/>
            </w:rPr>
            <w:instrText>HYPERLINK  \l "_PRACTICE_2:_BASIC"</w:instrText>
          </w:r>
          <w:r w:rsidR="00263D56">
            <w:rPr>
              <w:noProof/>
            </w:rPr>
          </w:r>
          <w:r w:rsidR="005F5E61">
            <w:rPr>
              <w:noProof/>
            </w:rPr>
            <w:fldChar w:fldCharType="separate"/>
          </w:r>
          <w:r w:rsidR="005F5E61" w:rsidRPr="00E934AD">
            <w:rPr>
              <w:rStyle w:val="Hyperlink"/>
              <w:noProof/>
            </w:rPr>
            <w:t>Practice-0</w:t>
          </w:r>
          <w:r w:rsidR="005F5E61">
            <w:rPr>
              <w:rStyle w:val="Hyperlink"/>
              <w:noProof/>
            </w:rPr>
            <w:t>2</w:t>
          </w:r>
          <w:r w:rsidR="005F5E61" w:rsidRPr="00E934AD">
            <w:rPr>
              <w:rStyle w:val="Hyperlink"/>
              <w:noProof/>
            </w:rPr>
            <w:t xml:space="preserve">: </w:t>
          </w:r>
          <w:r w:rsidR="005F5E61" w:rsidRPr="005F5E61">
            <w:rPr>
              <w:rStyle w:val="Hyperlink"/>
              <w:noProof/>
            </w:rPr>
            <w:t>Basic Switch Functions</w:t>
          </w:r>
          <w:r w:rsidR="005F5E61" w:rsidRPr="00E934AD">
            <w:rPr>
              <w:rStyle w:val="Hyperlink"/>
              <w:noProof/>
              <w:webHidden/>
            </w:rPr>
            <w:tab/>
          </w:r>
          <w:r w:rsidR="005F5E61">
            <w:rPr>
              <w:rStyle w:val="Hyperlink"/>
              <w:noProof/>
              <w:webHidden/>
            </w:rPr>
            <w:t>22</w:t>
          </w:r>
        </w:p>
        <w:p w14:paraId="1C0892BD" w14:textId="15AC11AD" w:rsidR="00CA525B" w:rsidRPr="00263D56" w:rsidRDefault="005F5E61" w:rsidP="00263D56">
          <w:pPr>
            <w:pStyle w:val="TOC2"/>
            <w:rPr>
              <w:rStyle w:val="Hyperlink"/>
              <w:color w:val="auto"/>
              <w:u w:val="none"/>
            </w:rPr>
          </w:pPr>
          <w:r>
            <w:rPr>
              <w:noProof/>
            </w:rPr>
            <w:fldChar w:fldCharType="end"/>
          </w:r>
          <w:r w:rsidR="00E934AD">
            <w:rPr>
              <w:noProof/>
            </w:rPr>
            <w:fldChar w:fldCharType="begin"/>
          </w:r>
          <w:r w:rsidR="00955C19">
            <w:rPr>
              <w:noProof/>
            </w:rPr>
            <w:instrText>HYPERLINK  \l "_PRACTICE_3:_VLANs"</w:instrText>
          </w:r>
          <w:r w:rsidR="00955C19">
            <w:rPr>
              <w:noProof/>
            </w:rPr>
          </w:r>
          <w:r w:rsidR="00E934AD">
            <w:rPr>
              <w:noProof/>
            </w:rPr>
            <w:fldChar w:fldCharType="separate"/>
          </w:r>
          <w:r w:rsidR="00CA525B" w:rsidRPr="00E934AD">
            <w:rPr>
              <w:rStyle w:val="Hyperlink"/>
              <w:noProof/>
            </w:rPr>
            <w:t xml:space="preserve">Practice-03: VLANs </w:t>
          </w:r>
          <w:r w:rsidR="00A76895" w:rsidRPr="00E934AD">
            <w:rPr>
              <w:rStyle w:val="Hyperlink"/>
              <w:noProof/>
            </w:rPr>
            <w:t>and Trunking</w:t>
          </w:r>
          <w:r w:rsidR="00CA525B" w:rsidRPr="00E934AD">
            <w:rPr>
              <w:rStyle w:val="Hyperlink"/>
              <w:noProof/>
              <w:webHidden/>
            </w:rPr>
            <w:tab/>
          </w:r>
          <w:r w:rsidR="00CA525B" w:rsidRPr="00E934AD">
            <w:rPr>
              <w:rStyle w:val="Hyperlink"/>
              <w:noProof/>
              <w:webHidden/>
            </w:rPr>
            <w:fldChar w:fldCharType="begin"/>
          </w:r>
          <w:r w:rsidR="00CA525B" w:rsidRPr="00E934AD">
            <w:rPr>
              <w:rStyle w:val="Hyperlink"/>
              <w:noProof/>
              <w:webHidden/>
            </w:rPr>
            <w:instrText xml:space="preserve"> PAGEREF _Toc100589707 \h </w:instrText>
          </w:r>
          <w:r w:rsidR="00CA525B" w:rsidRPr="00E934AD">
            <w:rPr>
              <w:rStyle w:val="Hyperlink"/>
              <w:noProof/>
              <w:webHidden/>
            </w:rPr>
          </w:r>
          <w:r w:rsidR="00CA525B" w:rsidRPr="00E934AD">
            <w:rPr>
              <w:rStyle w:val="Hyperlink"/>
              <w:noProof/>
              <w:webHidden/>
            </w:rPr>
            <w:fldChar w:fldCharType="separate"/>
          </w:r>
          <w:r w:rsidR="00947AEA">
            <w:rPr>
              <w:rStyle w:val="Hyperlink"/>
              <w:noProof/>
              <w:webHidden/>
            </w:rPr>
            <w:t>29</w:t>
          </w:r>
          <w:r w:rsidR="00CA525B" w:rsidRPr="00E934AD">
            <w:rPr>
              <w:rStyle w:val="Hyperlink"/>
              <w:noProof/>
              <w:webHidden/>
            </w:rPr>
            <w:fldChar w:fldCharType="end"/>
          </w:r>
        </w:p>
        <w:p w14:paraId="0FF21AEE" w14:textId="05C0E722" w:rsidR="00CA525B" w:rsidRPr="00E934AD" w:rsidRDefault="00E934AD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end"/>
          </w:r>
          <w:r>
            <w:rPr>
              <w:noProof/>
            </w:rPr>
            <w:fldChar w:fldCharType="begin"/>
          </w:r>
          <w:r w:rsidR="00955C19">
            <w:rPr>
              <w:noProof/>
            </w:rPr>
            <w:instrText>HYPERLINK  \l "_PRACTICE_4:_CONFIGURING"</w:instrText>
          </w:r>
          <w:r w:rsidR="00955C19">
            <w:rPr>
              <w:noProof/>
            </w:rPr>
          </w:r>
          <w:r>
            <w:rPr>
              <w:noProof/>
            </w:rPr>
            <w:fldChar w:fldCharType="separate"/>
          </w:r>
          <w:r w:rsidR="00CA525B" w:rsidRPr="00E934AD">
            <w:rPr>
              <w:rStyle w:val="Hyperlink"/>
              <w:noProof/>
            </w:rPr>
            <w:t xml:space="preserve">Practice-04: </w:t>
          </w:r>
          <w:r w:rsidR="00A76895" w:rsidRPr="00E934AD">
            <w:rPr>
              <w:rStyle w:val="Hyperlink"/>
              <w:noProof/>
            </w:rPr>
            <w:t xml:space="preserve">Configuring </w:t>
          </w:r>
          <w:r w:rsidR="00CA525B" w:rsidRPr="00E934AD">
            <w:rPr>
              <w:rStyle w:val="Hyperlink"/>
              <w:noProof/>
            </w:rPr>
            <w:t>MLAG and VRR</w:t>
          </w:r>
          <w:r w:rsidR="00CA525B" w:rsidRPr="00E934AD">
            <w:rPr>
              <w:rStyle w:val="Hyperlink"/>
              <w:noProof/>
              <w:webHidden/>
            </w:rPr>
            <w:tab/>
          </w:r>
          <w:r w:rsidR="00955C19">
            <w:rPr>
              <w:rStyle w:val="Hyperlink"/>
              <w:noProof/>
              <w:webHidden/>
            </w:rPr>
            <w:t>35</w:t>
          </w:r>
        </w:p>
        <w:p w14:paraId="55FFCDC3" w14:textId="4F0BCBDF" w:rsidR="00CA525B" w:rsidRPr="00E934AD" w:rsidRDefault="00E934AD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end"/>
          </w:r>
          <w:r>
            <w:rPr>
              <w:noProof/>
            </w:rPr>
            <w:fldChar w:fldCharType="begin"/>
          </w:r>
          <w:r w:rsidR="00955C19">
            <w:rPr>
              <w:noProof/>
            </w:rPr>
            <w:instrText>HYPERLINK  \l "_PRACTICE_5:_CONFIGURING"</w:instrText>
          </w:r>
          <w:r w:rsidR="00955C19">
            <w:rPr>
              <w:noProof/>
            </w:rPr>
          </w:r>
          <w:r>
            <w:rPr>
              <w:noProof/>
            </w:rPr>
            <w:fldChar w:fldCharType="separate"/>
          </w:r>
          <w:r w:rsidR="00CA525B" w:rsidRPr="00E934AD">
            <w:rPr>
              <w:rStyle w:val="Hyperlink"/>
              <w:noProof/>
            </w:rPr>
            <w:t xml:space="preserve">Practice-05: </w:t>
          </w:r>
          <w:r w:rsidR="00A76895" w:rsidRPr="00E934AD">
            <w:rPr>
              <w:rStyle w:val="Hyperlink"/>
              <w:noProof/>
            </w:rPr>
            <w:t xml:space="preserve">Configuring </w:t>
          </w:r>
          <w:r w:rsidR="00CA525B" w:rsidRPr="00E934AD">
            <w:rPr>
              <w:rStyle w:val="Hyperlink"/>
              <w:noProof/>
            </w:rPr>
            <w:t xml:space="preserve">BGP </w:t>
          </w:r>
          <w:r w:rsidR="00A76895" w:rsidRPr="00E934AD">
            <w:rPr>
              <w:rStyle w:val="Hyperlink"/>
              <w:noProof/>
            </w:rPr>
            <w:t>Unnumbered</w:t>
          </w:r>
          <w:r w:rsidR="00CA525B" w:rsidRPr="00E934AD">
            <w:rPr>
              <w:rStyle w:val="Hyperlink"/>
              <w:noProof/>
              <w:webHidden/>
            </w:rPr>
            <w:tab/>
          </w:r>
          <w:r w:rsidR="00955C19">
            <w:rPr>
              <w:rStyle w:val="Hyperlink"/>
              <w:noProof/>
              <w:webHidden/>
            </w:rPr>
            <w:t>49</w:t>
          </w:r>
        </w:p>
        <w:p w14:paraId="51859F9C" w14:textId="1FC1E1B9" w:rsidR="00CA525B" w:rsidRPr="00E934AD" w:rsidRDefault="00E934AD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end"/>
          </w:r>
          <w:r>
            <w:rPr>
              <w:noProof/>
            </w:rPr>
            <w:fldChar w:fldCharType="begin"/>
          </w:r>
          <w:r w:rsidR="007F2067">
            <w:rPr>
              <w:noProof/>
            </w:rPr>
            <w:instrText>HYPERLINK  \l "_PRACTICE_6:_CONFIGURING"</w:instrText>
          </w:r>
          <w:r w:rsidR="007F2067">
            <w:rPr>
              <w:noProof/>
            </w:rPr>
          </w:r>
          <w:r>
            <w:rPr>
              <w:noProof/>
            </w:rPr>
            <w:fldChar w:fldCharType="separate"/>
          </w:r>
          <w:r w:rsidR="00CA525B" w:rsidRPr="00E934AD">
            <w:rPr>
              <w:rStyle w:val="Hyperlink"/>
              <w:noProof/>
            </w:rPr>
            <w:t xml:space="preserve">Practice-06: </w:t>
          </w:r>
          <w:r w:rsidR="00A76895" w:rsidRPr="00E934AD">
            <w:rPr>
              <w:rStyle w:val="Hyperlink"/>
              <w:noProof/>
            </w:rPr>
            <w:t xml:space="preserve">Configuring </w:t>
          </w:r>
          <w:r w:rsidR="00CA525B" w:rsidRPr="00E934AD">
            <w:rPr>
              <w:rStyle w:val="Hyperlink"/>
              <w:noProof/>
            </w:rPr>
            <w:t xml:space="preserve">VXLAN </w:t>
          </w:r>
          <w:r w:rsidR="00A76895" w:rsidRPr="00E934AD">
            <w:rPr>
              <w:rStyle w:val="Hyperlink"/>
              <w:noProof/>
            </w:rPr>
            <w:t xml:space="preserve">with </w:t>
          </w:r>
          <w:r w:rsidR="00CA525B" w:rsidRPr="00E934AD">
            <w:rPr>
              <w:rStyle w:val="Hyperlink"/>
              <w:noProof/>
            </w:rPr>
            <w:t>EVPN</w:t>
          </w:r>
          <w:r w:rsidR="00CA525B" w:rsidRPr="00E934AD">
            <w:rPr>
              <w:rStyle w:val="Hyperlink"/>
              <w:noProof/>
              <w:webHidden/>
            </w:rPr>
            <w:tab/>
          </w:r>
          <w:r w:rsidR="007F2067">
            <w:rPr>
              <w:rStyle w:val="Hyperlink"/>
              <w:noProof/>
              <w:webHidden/>
            </w:rPr>
            <w:t>59</w:t>
          </w:r>
        </w:p>
        <w:p w14:paraId="0E49017C" w14:textId="3CF27737" w:rsidR="00CA525B" w:rsidRPr="009B1BB5" w:rsidRDefault="00E934AD">
          <w:pPr>
            <w:pStyle w:val="TOC2"/>
            <w:rPr>
              <w:rStyle w:val="Hyperlink"/>
              <w:rFonts w:eastAsiaTheme="minorEastAsia"/>
              <w:noProof/>
              <w:lang w:eastAsia="zh-CN" w:bidi="ar-SA"/>
            </w:rPr>
          </w:pPr>
          <w:r>
            <w:rPr>
              <w:noProof/>
            </w:rPr>
            <w:fldChar w:fldCharType="end"/>
          </w:r>
          <w:r w:rsidR="009B1BB5">
            <w:rPr>
              <w:noProof/>
            </w:rPr>
            <w:fldChar w:fldCharType="begin"/>
          </w:r>
          <w:r w:rsidR="00316DEA">
            <w:rPr>
              <w:noProof/>
            </w:rPr>
            <w:instrText>HYPERLINK  \l "_PRACTICE_7:_DISTRIBUTED"</w:instrText>
          </w:r>
          <w:r w:rsidR="00316DEA">
            <w:rPr>
              <w:noProof/>
            </w:rPr>
          </w:r>
          <w:r w:rsidR="009B1BB5">
            <w:rPr>
              <w:noProof/>
            </w:rPr>
            <w:fldChar w:fldCharType="separate"/>
          </w:r>
          <w:r w:rsidR="00CA525B" w:rsidRPr="009B1BB5">
            <w:rPr>
              <w:rStyle w:val="Hyperlink"/>
              <w:noProof/>
            </w:rPr>
            <w:t xml:space="preserve">Practice-07: </w:t>
          </w:r>
          <w:r w:rsidR="00A76895" w:rsidRPr="009B1BB5">
            <w:rPr>
              <w:rStyle w:val="Hyperlink"/>
              <w:noProof/>
            </w:rPr>
            <w:t xml:space="preserve">Distributed Symmetric </w:t>
          </w:r>
          <w:r w:rsidR="00CA525B" w:rsidRPr="009B1BB5">
            <w:rPr>
              <w:rStyle w:val="Hyperlink"/>
              <w:noProof/>
            </w:rPr>
            <w:t xml:space="preserve">VXLAN </w:t>
          </w:r>
          <w:r w:rsidR="00A76895" w:rsidRPr="009B1BB5">
            <w:rPr>
              <w:rStyle w:val="Hyperlink"/>
              <w:noProof/>
            </w:rPr>
            <w:t>Routing</w:t>
          </w:r>
          <w:r w:rsidR="00CA525B" w:rsidRPr="009B1BB5">
            <w:rPr>
              <w:rStyle w:val="Hyperlink"/>
              <w:noProof/>
              <w:webHidden/>
            </w:rPr>
            <w:tab/>
          </w:r>
          <w:r w:rsidR="007F2067">
            <w:rPr>
              <w:rStyle w:val="Hyperlink"/>
              <w:noProof/>
              <w:webHidden/>
            </w:rPr>
            <w:t>65</w:t>
          </w:r>
        </w:p>
        <w:p w14:paraId="3CBF5143" w14:textId="7C9694EE" w:rsidR="00AA3857" w:rsidRDefault="009B1BB5" w:rsidP="00AA3857">
          <w:pPr>
            <w:rPr>
              <w:bCs/>
              <w:noProof/>
            </w:rPr>
          </w:pPr>
          <w:r>
            <w:rPr>
              <w:noProof/>
            </w:rPr>
            <w:fldChar w:fldCharType="end"/>
          </w:r>
          <w:r w:rsidR="00C70AAE">
            <w:rPr>
              <w:b/>
              <w:bCs/>
              <w:noProof/>
            </w:rPr>
            <w:fldChar w:fldCharType="end"/>
          </w:r>
        </w:p>
      </w:sdtContent>
    </w:sdt>
    <w:p w14:paraId="26A16AF0" w14:textId="129D56CD" w:rsidR="00C70AAE" w:rsidRPr="00AA3857" w:rsidRDefault="003904E8" w:rsidP="00AA3857"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1D033F46" w14:textId="00B9545D" w:rsidR="00C70AAE" w:rsidRPr="00577486" w:rsidRDefault="00C70AAE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B95" w14:textId="60E612E1" w:rsidR="00B34BF2" w:rsidRPr="00577486" w:rsidRDefault="00AA3857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42" behindDoc="0" locked="0" layoutInCell="1" allowOverlap="1" wp14:anchorId="2034F178" wp14:editId="32FBC7C4">
                <wp:simplePos x="0" y="0"/>
                <wp:positionH relativeFrom="column">
                  <wp:posOffset>-203835</wp:posOffset>
                </wp:positionH>
                <wp:positionV relativeFrom="paragraph">
                  <wp:posOffset>113970</wp:posOffset>
                </wp:positionV>
                <wp:extent cx="60960" cy="2362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355D38C" id="Rectangle 105" o:spid="_x0000_s1026" style="position:absolute;margin-left:-16.05pt;margin-top:8.95pt;width:4.8pt;height:18.6pt;z-index:25244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22E4181" wp14:editId="002B6A92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DC4FD5" w:rsidRPr="00C30F18" w:rsidRDefault="00DC4FD5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bookmarkStart w:id="30" w:name="_Toc100589702"/>
                            <w:bookmarkStart w:id="31" w:name="_Toc101776640"/>
                            <w:bookmarkStart w:id="32" w:name="_Toc101776880"/>
                            <w:bookmarkStart w:id="33" w:name="_Toc101776896"/>
                            <w:bookmarkStart w:id="34" w:name="_PREREQUISITES_AND_GUIDELINES"/>
                            <w:bookmarkStart w:id="35" w:name="_Toc101783192"/>
                            <w:bookmarkStart w:id="36" w:name="_Toc101783439"/>
                            <w:bookmarkEnd w:id="34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bookmarkEnd w:id="30"/>
                            <w:bookmarkEnd w:id="31"/>
                            <w:bookmarkEnd w:id="32"/>
                            <w:bookmarkEnd w:id="33"/>
                            <w:bookmarkEnd w:id="35"/>
                            <w:bookmarkEnd w:id="36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" filled="f" stroked="f" strokeweight=".5pt">
                <v:textbox>
                  <w:txbxContent>
                    <w:p w14:paraId="222E44A7" w14:textId="7A8972A3" w:rsidR="00DC4FD5" w:rsidRPr="00C30F18" w:rsidRDefault="00DC4FD5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7" w:name="_Toc440984095"/>
                      <w:bookmarkStart w:id="38" w:name="_Toc440984117"/>
                      <w:bookmarkStart w:id="39" w:name="_Toc440984133"/>
                      <w:bookmarkStart w:id="40" w:name="_Toc440984149"/>
                      <w:bookmarkStart w:id="41" w:name="_Toc440984207"/>
                      <w:bookmarkStart w:id="42" w:name="_Toc440984344"/>
                      <w:bookmarkStart w:id="43" w:name="_Toc440984360"/>
                      <w:bookmarkStart w:id="44" w:name="_Toc440984376"/>
                      <w:bookmarkStart w:id="45" w:name="_Toc440984398"/>
                      <w:bookmarkStart w:id="46" w:name="_Toc440984414"/>
                      <w:bookmarkStart w:id="47" w:name="_Toc440984430"/>
                      <w:bookmarkStart w:id="48" w:name="_Toc440984452"/>
                      <w:bookmarkStart w:id="49" w:name="_Toc440985009"/>
                      <w:bookmarkStart w:id="50" w:name="_Toc440985031"/>
                      <w:bookmarkStart w:id="51" w:name="_Toc440985081"/>
                      <w:bookmarkStart w:id="52" w:name="_Toc440985097"/>
                      <w:bookmarkStart w:id="53" w:name="_Toc440985113"/>
                      <w:bookmarkStart w:id="54" w:name="_Toc440985135"/>
                      <w:bookmarkStart w:id="55" w:name="_Toc440985151"/>
                      <w:bookmarkStart w:id="56" w:name="_Toc440985167"/>
                      <w:bookmarkStart w:id="57" w:name="_Toc440985189"/>
                      <w:bookmarkStart w:id="58" w:name="_Toc440985211"/>
                      <w:bookmarkStart w:id="59" w:name="_Toc440985230"/>
                      <w:bookmarkStart w:id="60" w:name="_Toc440985246"/>
                      <w:bookmarkStart w:id="61" w:name="_Toc440985262"/>
                      <w:bookmarkStart w:id="62" w:name="_Toc440985284"/>
                      <w:bookmarkStart w:id="63" w:name="_Toc440985345"/>
                      <w:bookmarkStart w:id="64" w:name="_Toc440985437"/>
                      <w:bookmarkStart w:id="65" w:name="_Toc440985453"/>
                      <w:bookmarkStart w:id="66" w:name="_Toc440985469"/>
                      <w:bookmarkStart w:id="67" w:name="_Toc100589702"/>
                      <w:bookmarkStart w:id="68" w:name="_Toc101776640"/>
                      <w:bookmarkStart w:id="69" w:name="_Toc101776880"/>
                      <w:bookmarkStart w:id="70" w:name="_Toc101776896"/>
                      <w:bookmarkStart w:id="71" w:name="_PREREQUISITES_AND_GUIDELINES"/>
                      <w:bookmarkStart w:id="72" w:name="_Toc101783192"/>
                      <w:bookmarkStart w:id="73" w:name="_Toc101783439"/>
                      <w:bookmarkEnd w:id="71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bookmarkEnd w:id="60"/>
                      <w:bookmarkEnd w:id="61"/>
                      <w:bookmarkEnd w:id="62"/>
                      <w:bookmarkEnd w:id="63"/>
                      <w:bookmarkEnd w:id="64"/>
                      <w:bookmarkEnd w:id="65"/>
                      <w:bookmarkEnd w:id="66"/>
                      <w:bookmarkEnd w:id="67"/>
                      <w:bookmarkEnd w:id="68"/>
                      <w:bookmarkEnd w:id="69"/>
                      <w:bookmarkEnd w:id="70"/>
                      <w:bookmarkEnd w:id="72"/>
                      <w:bookmarkEnd w:id="73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6354A1A0" w:rsidR="00B34BF2" w:rsidRPr="00577486" w:rsidRDefault="00AA3857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43" behindDoc="0" locked="0" layoutInCell="1" allowOverlap="1" wp14:anchorId="19F42FBC" wp14:editId="1CA417A4">
                <wp:simplePos x="0" y="0"/>
                <wp:positionH relativeFrom="column">
                  <wp:posOffset>-207340</wp:posOffset>
                </wp:positionH>
                <wp:positionV relativeFrom="paragraph">
                  <wp:posOffset>392430</wp:posOffset>
                </wp:positionV>
                <wp:extent cx="45085" cy="160020"/>
                <wp:effectExtent l="0" t="0" r="0" b="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5F2FE31" id="Rectangle 110" o:spid="_x0000_s1026" style="position:absolute;margin-left:-16.35pt;margin-top:30.9pt;width:3.55pt;height:12.6pt;z-index:25244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" fillcolor="#008564" stroked="f" strokeweight="1pt"/>
            </w:pict>
          </mc:Fallback>
        </mc:AlternateContent>
      </w:r>
    </w:p>
    <w:p w14:paraId="222E3B97" w14:textId="244AC42C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57BC8286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433486" w:rsidRPr="00633698">
          <w:rPr>
            <w:rStyle w:val="Hyperlink"/>
            <w:rFonts w:ascii="DIN Pro Regular" w:hAnsi="DIN Pro Regular" w:cs="DIN Pro Regular"/>
          </w:rPr>
          <w:t>https://air.nvidia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77E38ECE" w:rsidR="00506381" w:rsidRDefault="00B417AC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6FEA6214" wp14:editId="5E2BB5AF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337239">
      <w:pPr>
        <w:pStyle w:val="ListParagraph"/>
        <w:numPr>
          <w:ilvl w:val="0"/>
          <w:numId w:val="47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301" behindDoc="0" locked="0" layoutInCell="1" allowOverlap="1" wp14:anchorId="3CE570E1" wp14:editId="4DE5F143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337239">
      <w:pPr>
        <w:pStyle w:val="ListParagraph"/>
        <w:numPr>
          <w:ilvl w:val="0"/>
          <w:numId w:val="47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0BD34223" w:rsidR="007E5E10" w:rsidRPr="008F498E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 w:rsidR="008F498E">
        <w:rPr>
          <w:rFonts w:ascii="DIN Pro Regular" w:hAnsi="DIN Pro Regular" w:cs="DIN Pro Regular"/>
          <w:color w:val="00B050"/>
          <w:sz w:val="24"/>
          <w:szCs w:val="24"/>
        </w:rPr>
        <w:t xml:space="preserve"> CL5.0.1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8F498E">
        <w:rPr>
          <w:rFonts w:ascii="DIN Pro Regular" w:hAnsi="DIN Pro Regular" w:cs="DIN Pro Regular"/>
          <w:sz w:val="24"/>
          <w:szCs w:val="24"/>
        </w:rPr>
        <w:t>/name</w:t>
      </w:r>
      <w:r w:rsidR="00DD18DD">
        <w:rPr>
          <w:rFonts w:ascii="DIN Pro Regular" w:hAnsi="DIN Pro Regular" w:cs="DIN Pro Regular"/>
          <w:sz w:val="24"/>
          <w:szCs w:val="24"/>
        </w:rPr>
        <w:t xml:space="preserve"> to access your lab</w:t>
      </w:r>
      <w:r w:rsidR="00511333">
        <w:rPr>
          <w:rFonts w:ascii="DIN Pro Regular" w:hAnsi="DIN Pro Regular" w:cs="DIN Pro Regular"/>
          <w:sz w:val="24"/>
          <w:szCs w:val="24"/>
        </w:rPr>
        <w:t>.</w:t>
      </w:r>
    </w:p>
    <w:p w14:paraId="16D9B616" w14:textId="429A98CE" w:rsidR="003628D6" w:rsidRPr="00577486" w:rsidRDefault="008F498E" w:rsidP="008F498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8F498E"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173337DE" wp14:editId="09656665">
            <wp:extent cx="5433531" cy="5372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537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EA22B" w14:textId="34AAEB00" w:rsidR="00DD18DD" w:rsidRDefault="00DD18DD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7896B3B7" wp14:editId="1215D602">
                <wp:simplePos x="0" y="0"/>
                <wp:positionH relativeFrom="column">
                  <wp:posOffset>-229644</wp:posOffset>
                </wp:positionH>
                <wp:positionV relativeFrom="paragraph">
                  <wp:posOffset>563662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FBA7053" id="Rectangle 1381" o:spid="_x0000_s1026" style="position:absolute;margin-left:-18.1pt;margin-top:44.4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222E418B" wp14:editId="6ABFCFBC">
                <wp:simplePos x="0" y="0"/>
                <wp:positionH relativeFrom="margin">
                  <wp:posOffset>-166813</wp:posOffset>
                </wp:positionH>
                <wp:positionV relativeFrom="paragraph">
                  <wp:posOffset>476859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DC4FD5" w:rsidRPr="00823199" w:rsidRDefault="00DC4FD5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74" w:name="_Toc100589703"/>
                            <w:bookmarkStart w:id="75" w:name="_Toc101776641"/>
                            <w:bookmarkStart w:id="76" w:name="_Toc101776881"/>
                            <w:bookmarkStart w:id="77" w:name="_Toc101776897"/>
                            <w:bookmarkStart w:id="78" w:name="_ACADEMY_LAB_TOPOLOGY"/>
                            <w:bookmarkStart w:id="79" w:name="_Toc101783193"/>
                            <w:bookmarkStart w:id="80" w:name="_Toc101783440"/>
                            <w:bookmarkEnd w:id="78"/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  <w:bookmarkEnd w:id="74"/>
                            <w:bookmarkEnd w:id="75"/>
                            <w:bookmarkEnd w:id="76"/>
                            <w:bookmarkEnd w:id="77"/>
                            <w:bookmarkEnd w:id="79"/>
                            <w:bookmarkEnd w:id="8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3.15pt;margin-top:37.55pt;width:456.75pt;height:41.3pt;z-index:-2516582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" filled="f" stroked="f" strokeweight=".5pt">
                <v:textbox>
                  <w:txbxContent>
                    <w:p w14:paraId="222E44A8" w14:textId="493B7F27" w:rsidR="00DC4FD5" w:rsidRPr="00823199" w:rsidRDefault="00DC4FD5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81" w:name="_Toc100589703"/>
                      <w:bookmarkStart w:id="82" w:name="_Toc101776641"/>
                      <w:bookmarkStart w:id="83" w:name="_Toc101776881"/>
                      <w:bookmarkStart w:id="84" w:name="_Toc101776897"/>
                      <w:bookmarkStart w:id="85" w:name="_ACADEMY_LAB_TOPOLOGY"/>
                      <w:bookmarkStart w:id="86" w:name="_Toc101783193"/>
                      <w:bookmarkStart w:id="87" w:name="_Toc101783440"/>
                      <w:bookmarkEnd w:id="85"/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  <w:bookmarkEnd w:id="81"/>
                      <w:bookmarkEnd w:id="82"/>
                      <w:bookmarkEnd w:id="83"/>
                      <w:bookmarkEnd w:id="84"/>
                      <w:bookmarkEnd w:id="86"/>
                      <w:bookmarkEnd w:id="87"/>
                    </w:p>
                  </w:txbxContent>
                </v:textbox>
                <w10:wrap anchorx="margin"/>
              </v:shape>
            </w:pict>
          </mc:Fallback>
        </mc:AlternateContent>
      </w:r>
      <w:r w:rsidR="00A543B0" w:rsidRPr="00577486">
        <w:rPr>
          <w:rFonts w:ascii="DIN Pro Regular" w:hAnsi="DIN Pro Regular" w:cs="DIN Pro Regular"/>
          <w:sz w:val="24"/>
          <w:szCs w:val="24"/>
        </w:rPr>
        <w:br/>
      </w:r>
      <w:r w:rsidR="00A543B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9C" w14:textId="1C062A61" w:rsidR="00186312" w:rsidRDefault="00186312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949ABD" w14:textId="51AE1064" w:rsidR="00DD18DD" w:rsidRPr="00577486" w:rsidRDefault="00E1104A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90" behindDoc="0" locked="0" layoutInCell="1" allowOverlap="1" wp14:anchorId="17C596E9" wp14:editId="5C990F69">
                <wp:simplePos x="0" y="0"/>
                <wp:positionH relativeFrom="column">
                  <wp:posOffset>-180975</wp:posOffset>
                </wp:positionH>
                <wp:positionV relativeFrom="paragraph">
                  <wp:posOffset>392126</wp:posOffset>
                </wp:positionV>
                <wp:extent cx="45085" cy="16002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68D977D" id="Rectangle 2" o:spid="_x0000_s1026" style="position:absolute;margin-left:-14.25pt;margin-top:30.9pt;width:3.55pt;height:12.6pt;z-index:25253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" fillcolor="#008564" stroked="f" strokeweight="1pt"/>
            </w:pict>
          </mc:Fallback>
        </mc:AlternateContent>
      </w:r>
      <w:r w:rsidR="00DD18DD">
        <w:rPr>
          <w:rFonts w:ascii="DIN Pro Regular" w:hAnsi="DIN Pro Regular" w:cs="DIN Pro Regular"/>
          <w:sz w:val="24"/>
          <w:szCs w:val="24"/>
        </w:rPr>
        <w:t>Every student is using her/his own individual lab.</w:t>
      </w:r>
    </w:p>
    <w:p w14:paraId="4CEA35D7" w14:textId="64E5745D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7F2683B6" w:rsidR="00512F84" w:rsidRPr="00D4223F" w:rsidRDefault="009F012E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0397D741" wp14:editId="5B91444D">
            <wp:extent cx="5943600" cy="4318635"/>
            <wp:effectExtent l="0" t="0" r="0" b="571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281B4" w14:textId="7D74A563" w:rsidR="000A4EC3" w:rsidRDefault="009F012E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036E04A" w14:textId="22D412E7" w:rsidR="0020512F" w:rsidRDefault="0020512F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lab layout resembles 100% the former NCLU</w:t>
      </w:r>
      <w:r w:rsidR="00CA525B">
        <w:rPr>
          <w:rFonts w:ascii="DIN Pro Regular" w:hAnsi="DIN Pro Regular" w:cs="DIN Pro Regular"/>
          <w:sz w:val="24"/>
          <w:szCs w:val="24"/>
        </w:rPr>
        <w:t xml:space="preserve"> based Cumulus Linux</w:t>
      </w:r>
      <w:r>
        <w:rPr>
          <w:rFonts w:ascii="DIN Pro Regular" w:hAnsi="DIN Pro Regular" w:cs="DIN Pro Regular"/>
          <w:sz w:val="24"/>
          <w:szCs w:val="24"/>
        </w:rPr>
        <w:t xml:space="preserve"> boot camp lab layout.</w:t>
      </w:r>
      <w:r w:rsidR="0070435D">
        <w:rPr>
          <w:rFonts w:ascii="DIN Pro Regular" w:hAnsi="DIN Pro Regular" w:cs="DIN Pro Regular"/>
          <w:sz w:val="24"/>
          <w:szCs w:val="24"/>
        </w:rPr>
        <w:t xml:space="preserve"> For most exercises the links between the two leaf’s are NOT used.</w:t>
      </w:r>
    </w:p>
    <w:p w14:paraId="32323560" w14:textId="77777777" w:rsidR="0020512F" w:rsidRDefault="0020512F">
      <w:pPr>
        <w:rPr>
          <w:rFonts w:ascii="DIN Pro Regular" w:hAnsi="DIN Pro Regular" w:cs="DIN Pro Regular"/>
          <w:sz w:val="24"/>
          <w:szCs w:val="24"/>
        </w:rPr>
      </w:pPr>
    </w:p>
    <w:p w14:paraId="3DA49E2A" w14:textId="600ED8F5" w:rsidR="008E5BC7" w:rsidRDefault="008E5BC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34A61D26" w14:textId="77777777" w:rsidR="000A4EC3" w:rsidRDefault="000A4EC3">
      <w:pPr>
        <w:rPr>
          <w:rFonts w:ascii="DIN Pro Regular" w:hAnsi="DIN Pro Regular" w:cs="DIN Pro Regular"/>
          <w:sz w:val="24"/>
          <w:szCs w:val="24"/>
        </w:rPr>
      </w:pPr>
    </w:p>
    <w:p w14:paraId="20FE10EF" w14:textId="73DFD302" w:rsidR="00BB2361" w:rsidRDefault="000A4EC3" w:rsidP="00BB2361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Four switches (leaf1,</w:t>
      </w:r>
      <w:r w:rsidR="0070435D">
        <w:rPr>
          <w:rFonts w:ascii="DIN Pro Regular" w:hAnsi="DIN Pro Regular" w:cs="DIN Pro Regular"/>
          <w:sz w:val="24"/>
          <w:szCs w:val="24"/>
        </w:rPr>
        <w:t xml:space="preserve"> </w:t>
      </w:r>
      <w:r w:rsidR="00DB528A">
        <w:rPr>
          <w:rFonts w:ascii="DIN Pro Regular" w:hAnsi="DIN Pro Regular" w:cs="DIN Pro Regular"/>
          <w:sz w:val="24"/>
          <w:szCs w:val="24"/>
        </w:rPr>
        <w:t>leaf2,</w:t>
      </w:r>
      <w:r w:rsidR="0070435D">
        <w:rPr>
          <w:rFonts w:ascii="DIN Pro Regular" w:hAnsi="DIN Pro Regular" w:cs="DIN Pro Regular"/>
          <w:sz w:val="24"/>
          <w:szCs w:val="24"/>
        </w:rPr>
        <w:t xml:space="preserve"> </w:t>
      </w:r>
      <w:r w:rsidR="00DB528A">
        <w:rPr>
          <w:rFonts w:ascii="DIN Pro Regular" w:hAnsi="DIN Pro Regular" w:cs="DIN Pro Regular"/>
          <w:sz w:val="24"/>
          <w:szCs w:val="24"/>
        </w:rPr>
        <w:t>spine3, and spine4) are running CL 5.0.1.</w:t>
      </w:r>
    </w:p>
    <w:p w14:paraId="1B697F51" w14:textId="36694496" w:rsidR="00BB2361" w:rsidRDefault="00BB2361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4" behindDoc="0" locked="0" layoutInCell="1" allowOverlap="1" wp14:anchorId="5575B8F6" wp14:editId="6EF6121D">
                <wp:simplePos x="0" y="0"/>
                <wp:positionH relativeFrom="margin">
                  <wp:align>left</wp:align>
                </wp:positionH>
                <wp:positionV relativeFrom="paragraph">
                  <wp:posOffset>48260</wp:posOffset>
                </wp:positionV>
                <wp:extent cx="4262755" cy="1080770"/>
                <wp:effectExtent l="0" t="0" r="23495" b="24130"/>
                <wp:wrapThrough wrapText="bothSides">
                  <wp:wrapPolygon edited="0">
                    <wp:start x="0" y="0"/>
                    <wp:lineTo x="0" y="21702"/>
                    <wp:lineTo x="21623" y="21702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080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511FB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cumulus@leaf1:mgmt:~$ net show ver</w:t>
                            </w:r>
                          </w:p>
                          <w:p w14:paraId="3EAF7784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NCLU_VERSION=1.0-cl5.0.0u11</w:t>
                            </w:r>
                          </w:p>
                          <w:p w14:paraId="6C88D8AB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DISTRIB_ID="Cumulus Linux"</w:t>
                            </w:r>
                          </w:p>
                          <w:p w14:paraId="58ED1088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DISTRIB_RELEASE=5.0.1</w:t>
                            </w:r>
                          </w:p>
                          <w:p w14:paraId="19A0075A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DISTRIB_DESCRIPTION="Cumulus Linux 5.0.1"</w:t>
                            </w:r>
                          </w:p>
                          <w:p w14:paraId="3F7FBF7E" w14:textId="375359B4" w:rsidR="00DC4FD5" w:rsidRPr="005517CB" w:rsidRDefault="00DC4FD5" w:rsidP="00BB236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5B8F6" id="Text Box 2" o:spid="_x0000_s1030" type="#_x0000_t202" style="position:absolute;margin-left:0;margin-top:3.8pt;width:335.65pt;height:85.1pt;z-index:251658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">
                <v:textbox>
                  <w:txbxContent>
                    <w:p w14:paraId="13A511FB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cumulus@leaf1:mgmt:~$ net show ver</w:t>
                      </w:r>
                    </w:p>
                    <w:p w14:paraId="3EAF7784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NCLU_VERSION=1.0-cl5.0.0u11</w:t>
                      </w:r>
                    </w:p>
                    <w:p w14:paraId="6C88D8AB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DISTRIB_ID="Cumulus Linux"</w:t>
                      </w:r>
                    </w:p>
                    <w:p w14:paraId="58ED1088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DISTRIB_RELEASE=5.0.1</w:t>
                      </w:r>
                    </w:p>
                    <w:p w14:paraId="19A0075A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DISTRIB_DESCRIPTION="Cumulus Linux 5.0.1"</w:t>
                      </w:r>
                    </w:p>
                    <w:p w14:paraId="3F7FBF7E" w14:textId="375359B4" w:rsidR="00DC4FD5" w:rsidRPr="005517CB" w:rsidRDefault="00DC4FD5" w:rsidP="00BB236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4D545BCC" w14:textId="38526ED0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4D71E2E6" w14:textId="278FAC35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4DCE3E07" w14:textId="7C2E6509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4E6B0ED6" w14:textId="77777777" w:rsidR="008E5BC7" w:rsidRDefault="008E5BC7">
      <w:pPr>
        <w:rPr>
          <w:rFonts w:ascii="DIN Pro Regular" w:hAnsi="DIN Pro Regular" w:cs="DIN Pro Regular"/>
          <w:sz w:val="24"/>
          <w:szCs w:val="24"/>
        </w:rPr>
      </w:pPr>
    </w:p>
    <w:p w14:paraId="0CE25975" w14:textId="31967293" w:rsidR="00BB2361" w:rsidRDefault="00DB528A" w:rsidP="00BB2361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four server</w:t>
      </w:r>
      <w:r w:rsidR="004B5A0C">
        <w:rPr>
          <w:rFonts w:ascii="DIN Pro Regular" w:hAnsi="DIN Pro Regular" w:cs="DIN Pro Regular"/>
          <w:sz w:val="24"/>
          <w:szCs w:val="24"/>
        </w:rPr>
        <w:t>s</w:t>
      </w:r>
      <w:r>
        <w:rPr>
          <w:rFonts w:ascii="DIN Pro Regular" w:hAnsi="DIN Pro Regular" w:cs="DIN Pro Regular"/>
          <w:sz w:val="24"/>
          <w:szCs w:val="24"/>
        </w:rPr>
        <w:t xml:space="preserve"> (host1, host2, host3, and host4) are running Ubuntu 20.04.</w:t>
      </w:r>
    </w:p>
    <w:p w14:paraId="63D93F2A" w14:textId="73B64A0A" w:rsidR="00BB2361" w:rsidRDefault="00BB2361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5" behindDoc="0" locked="0" layoutInCell="1" allowOverlap="1" wp14:anchorId="6F698187" wp14:editId="7121E20F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262755" cy="1231900"/>
                <wp:effectExtent l="0" t="0" r="23495" b="25400"/>
                <wp:wrapThrough wrapText="bothSides">
                  <wp:wrapPolygon edited="0">
                    <wp:start x="0" y="0"/>
                    <wp:lineTo x="0" y="21711"/>
                    <wp:lineTo x="21623" y="21711"/>
                    <wp:lineTo x="2162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23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03585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cumulus@host1:~$ lsb_release -a</w:t>
                            </w:r>
                          </w:p>
                          <w:p w14:paraId="07821C31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No LSB modules are available.</w:t>
                            </w:r>
                          </w:p>
                          <w:p w14:paraId="2580345B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Distributor ID: Ubuntu</w:t>
                            </w:r>
                          </w:p>
                          <w:p w14:paraId="42655582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Description:    Ubuntu 20.04.4 LTS</w:t>
                            </w:r>
                          </w:p>
                          <w:p w14:paraId="448E3CE2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Release:        20.04</w:t>
                            </w:r>
                          </w:p>
                          <w:p w14:paraId="1FC29015" w14:textId="0DFBD829" w:rsidR="00DC4FD5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BB2361">
                              <w:rPr>
                                <w:rFonts w:ascii="Consolas" w:hAnsi="Consolas" w:cs="Lucida Console"/>
                                <w:lang w:bidi="ar-SA"/>
                              </w:rPr>
                              <w:t>Codename:       focal</w:t>
                            </w:r>
                          </w:p>
                          <w:p w14:paraId="11A0473B" w14:textId="77777777" w:rsidR="00DC4FD5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</w:p>
                          <w:p w14:paraId="4F551462" w14:textId="77777777" w:rsidR="00DC4FD5" w:rsidRPr="00BB2361" w:rsidRDefault="00DC4FD5" w:rsidP="00BB23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</w:p>
                          <w:p w14:paraId="58D84883" w14:textId="77777777" w:rsidR="00DC4FD5" w:rsidRPr="005517CB" w:rsidRDefault="00DC4FD5" w:rsidP="00BB236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98187" id="_x0000_s1031" type="#_x0000_t202" style="position:absolute;margin-left:0;margin-top:3.75pt;width:335.65pt;height:97pt;z-index:251658345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">
                <v:textbox>
                  <w:txbxContent>
                    <w:p w14:paraId="4F303585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cumulus@host1:~$ lsb_release -a</w:t>
                      </w:r>
                    </w:p>
                    <w:p w14:paraId="07821C31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No LSB modules are available.</w:t>
                      </w:r>
                    </w:p>
                    <w:p w14:paraId="2580345B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Distributor ID: Ubuntu</w:t>
                      </w:r>
                    </w:p>
                    <w:p w14:paraId="42655582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Description:    Ubuntu 20.04.4 LTS</w:t>
                      </w:r>
                    </w:p>
                    <w:p w14:paraId="448E3CE2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Release:        20.04</w:t>
                      </w:r>
                    </w:p>
                    <w:p w14:paraId="1FC29015" w14:textId="0DFBD829" w:rsidR="00DC4FD5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BB2361">
                        <w:rPr>
                          <w:rFonts w:ascii="Consolas" w:hAnsi="Consolas" w:cs="Lucida Console"/>
                          <w:lang w:bidi="ar-SA"/>
                        </w:rPr>
                        <w:t>Codename:       focal</w:t>
                      </w:r>
                    </w:p>
                    <w:p w14:paraId="11A0473B" w14:textId="77777777" w:rsidR="00DC4FD5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</w:p>
                    <w:p w14:paraId="4F551462" w14:textId="77777777" w:rsidR="00DC4FD5" w:rsidRPr="00BB2361" w:rsidRDefault="00DC4FD5" w:rsidP="00BB23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</w:p>
                    <w:p w14:paraId="58D84883" w14:textId="77777777" w:rsidR="00DC4FD5" w:rsidRPr="005517CB" w:rsidRDefault="00DC4FD5" w:rsidP="00BB236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3FFC897" w14:textId="56BF11D6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7B1C156E" w14:textId="77777777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10575623" w14:textId="01903CA2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3ADFE04F" w14:textId="77777777" w:rsidR="00BB2361" w:rsidRDefault="00BB2361">
      <w:pPr>
        <w:rPr>
          <w:rFonts w:ascii="DIN Pro Regular" w:hAnsi="DIN Pro Regular" w:cs="DIN Pro Regular"/>
          <w:sz w:val="24"/>
          <w:szCs w:val="24"/>
        </w:rPr>
      </w:pPr>
    </w:p>
    <w:p w14:paraId="34286647" w14:textId="77777777" w:rsidR="008E5BC7" w:rsidRDefault="008E5BC7" w:rsidP="008E5BC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out-of-band (OOB) infrastructure is provided via:</w:t>
      </w:r>
    </w:p>
    <w:p w14:paraId="2D2004BB" w14:textId="77777777" w:rsidR="008E5BC7" w:rsidRDefault="008E5BC7" w:rsidP="008E5BC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n oob-mgmt-switch, which is transparent during the entire labs, and is running CL 4.4.0.</w:t>
      </w:r>
    </w:p>
    <w:p w14:paraId="014B48FE" w14:textId="455DC9E7" w:rsidR="008E5BC7" w:rsidRDefault="008E5BC7" w:rsidP="008E5BC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Jump-host (oob-mgmt-server) is running Ubuntu 18.04 and provides the services like DHCP and Orchestration (Ansible), next to others:</w:t>
      </w:r>
    </w:p>
    <w:p w14:paraId="3A176E4C" w14:textId="7F78A4A5" w:rsidR="00C7534A" w:rsidRDefault="00C7534A" w:rsidP="008E5BC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6" behindDoc="0" locked="0" layoutInCell="1" allowOverlap="1" wp14:anchorId="5251491F" wp14:editId="3BEA5FA5">
                <wp:simplePos x="0" y="0"/>
                <wp:positionH relativeFrom="margin">
                  <wp:align>left</wp:align>
                </wp:positionH>
                <wp:positionV relativeFrom="paragraph">
                  <wp:posOffset>13722</wp:posOffset>
                </wp:positionV>
                <wp:extent cx="4262755" cy="1231900"/>
                <wp:effectExtent l="0" t="0" r="23495" b="25400"/>
                <wp:wrapThrough wrapText="bothSides">
                  <wp:wrapPolygon edited="0">
                    <wp:start x="0" y="0"/>
                    <wp:lineTo x="0" y="21711"/>
                    <wp:lineTo x="21623" y="21711"/>
                    <wp:lineTo x="21623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23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E7A7D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cumulus@oob-mgmt-server:/home/ubuntu$ lsb_release -a</w:t>
                            </w:r>
                          </w:p>
                          <w:p w14:paraId="0B7DD3D9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No LSB modules are available.</w:t>
                            </w:r>
                          </w:p>
                          <w:p w14:paraId="7534D56A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Distributor ID: Ubuntu</w:t>
                            </w:r>
                          </w:p>
                          <w:p w14:paraId="06EC3C72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Description:    Ubuntu 18.04.6 LTS</w:t>
                            </w:r>
                          </w:p>
                          <w:p w14:paraId="2FD79B7C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Release:        18.04</w:t>
                            </w:r>
                          </w:p>
                          <w:p w14:paraId="7D74B51E" w14:textId="77777777" w:rsidR="00DC4FD5" w:rsidRPr="00C7534A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C7534A">
                              <w:rPr>
                                <w:rFonts w:ascii="Consolas" w:hAnsi="Consolas" w:cs="Lucida Console"/>
                                <w:lang w:bidi="ar-SA"/>
                              </w:rPr>
                              <w:t>Codename:       bionic</w:t>
                            </w:r>
                          </w:p>
                          <w:p w14:paraId="4F69D99E" w14:textId="77777777" w:rsidR="00DC4FD5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</w:p>
                          <w:p w14:paraId="2ACE653B" w14:textId="77777777" w:rsidR="00DC4FD5" w:rsidRPr="00BB2361" w:rsidRDefault="00DC4FD5" w:rsidP="00C753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</w:p>
                          <w:p w14:paraId="4B0E5250" w14:textId="77777777" w:rsidR="00DC4FD5" w:rsidRPr="005517CB" w:rsidRDefault="00DC4FD5" w:rsidP="00C7534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1491F" id="_x0000_s1032" type="#_x0000_t202" style="position:absolute;margin-left:0;margin-top:1.1pt;width:335.65pt;height:97pt;z-index:25165834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">
                <v:textbox>
                  <w:txbxContent>
                    <w:p w14:paraId="090E7A7D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cumulus@oob-mgmt-server:/home/ubuntu$ lsb_release -a</w:t>
                      </w:r>
                    </w:p>
                    <w:p w14:paraId="0B7DD3D9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No LSB modules are available.</w:t>
                      </w:r>
                    </w:p>
                    <w:p w14:paraId="7534D56A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Distributor ID: Ubuntu</w:t>
                      </w:r>
                    </w:p>
                    <w:p w14:paraId="06EC3C72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Description:    Ubuntu 18.04.6 LTS</w:t>
                      </w:r>
                    </w:p>
                    <w:p w14:paraId="2FD79B7C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Release:        18.04</w:t>
                      </w:r>
                    </w:p>
                    <w:p w14:paraId="7D74B51E" w14:textId="77777777" w:rsidR="00DC4FD5" w:rsidRPr="00C7534A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C7534A">
                        <w:rPr>
                          <w:rFonts w:ascii="Consolas" w:hAnsi="Consolas" w:cs="Lucida Console"/>
                          <w:lang w:bidi="ar-SA"/>
                        </w:rPr>
                        <w:t>Codename:       bionic</w:t>
                      </w:r>
                    </w:p>
                    <w:p w14:paraId="4F69D99E" w14:textId="77777777" w:rsidR="00DC4FD5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</w:p>
                    <w:p w14:paraId="2ACE653B" w14:textId="77777777" w:rsidR="00DC4FD5" w:rsidRPr="00BB2361" w:rsidRDefault="00DC4FD5" w:rsidP="00C753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</w:p>
                    <w:p w14:paraId="4B0E5250" w14:textId="77777777" w:rsidR="00DC4FD5" w:rsidRPr="005517CB" w:rsidRDefault="00DC4FD5" w:rsidP="00C7534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657BC4D" w14:textId="6EDF7C7C" w:rsidR="00C7534A" w:rsidRDefault="00C7534A" w:rsidP="008E5BC7">
      <w:pPr>
        <w:rPr>
          <w:rFonts w:ascii="DIN Pro Regular" w:hAnsi="DIN Pro Regular" w:cs="DIN Pro Regular"/>
          <w:sz w:val="24"/>
          <w:szCs w:val="24"/>
        </w:rPr>
      </w:pPr>
    </w:p>
    <w:p w14:paraId="0EB79453" w14:textId="33C1DE57" w:rsidR="00C7534A" w:rsidRDefault="00C7534A" w:rsidP="008E5BC7">
      <w:pPr>
        <w:rPr>
          <w:rFonts w:ascii="DIN Pro Regular" w:hAnsi="DIN Pro Regular" w:cs="DIN Pro Regular"/>
          <w:sz w:val="24"/>
          <w:szCs w:val="24"/>
        </w:rPr>
      </w:pPr>
    </w:p>
    <w:p w14:paraId="2F7B6D33" w14:textId="77777777" w:rsidR="00C7534A" w:rsidRDefault="00C7534A" w:rsidP="008E5BC7">
      <w:pPr>
        <w:rPr>
          <w:rFonts w:ascii="DIN Pro Regular" w:hAnsi="DIN Pro Regular" w:cs="DIN Pro Regular"/>
          <w:sz w:val="24"/>
          <w:szCs w:val="24"/>
        </w:rPr>
      </w:pPr>
    </w:p>
    <w:p w14:paraId="511E1F8B" w14:textId="03F6A675" w:rsidR="00C7534A" w:rsidRDefault="00E1104A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91" behindDoc="0" locked="0" layoutInCell="1" allowOverlap="1" wp14:anchorId="09F9FEFF" wp14:editId="10C9B0B8">
                <wp:simplePos x="0" y="0"/>
                <wp:positionH relativeFrom="column">
                  <wp:posOffset>-167970</wp:posOffset>
                </wp:positionH>
                <wp:positionV relativeFrom="paragraph">
                  <wp:posOffset>315595</wp:posOffset>
                </wp:positionV>
                <wp:extent cx="45085" cy="160020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22A209C" id="Rectangle 7" o:spid="_x0000_s1026" style="position:absolute;margin-left:-13.25pt;margin-top:24.85pt;width:3.55pt;height:12.6pt;z-index:25253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" fillcolor="#008564" stroked="f" strokeweight="1pt"/>
            </w:pict>
          </mc:Fallback>
        </mc:AlternateContent>
      </w:r>
    </w:p>
    <w:p w14:paraId="34355D2F" w14:textId="38C171A9" w:rsidR="0070435D" w:rsidRPr="0070435D" w:rsidRDefault="0070435D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0435D">
        <w:rPr>
          <w:rFonts w:ascii="DIN Pro Medium" w:hAnsi="DIN Pro Medium" w:cs="DIN Pro Medium"/>
          <w:color w:val="008564"/>
          <w:sz w:val="24"/>
          <w:szCs w:val="24"/>
        </w:rPr>
        <w:t>SSH access:</w:t>
      </w:r>
    </w:p>
    <w:p w14:paraId="3F2E7C83" w14:textId="016E6A74" w:rsidR="00BC3008" w:rsidRDefault="0070435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u</w:t>
      </w:r>
      <w:r w:rsidR="00BC3008">
        <w:rPr>
          <w:rFonts w:ascii="DIN Pro Regular" w:hAnsi="DIN Pro Regular" w:cs="DIN Pro Regular"/>
          <w:sz w:val="24"/>
          <w:szCs w:val="24"/>
        </w:rPr>
        <w:t>ser</w:t>
      </w:r>
      <w:r w:rsidR="008A2163">
        <w:rPr>
          <w:rFonts w:ascii="DIN Pro Regular" w:hAnsi="DIN Pro Regular" w:cs="DIN Pro Regular"/>
          <w:sz w:val="24"/>
          <w:szCs w:val="24"/>
        </w:rPr>
        <w:t>-account</w:t>
      </w:r>
      <w:r>
        <w:rPr>
          <w:rFonts w:ascii="DIN Pro Regular" w:hAnsi="DIN Pro Regular" w:cs="DIN Pro Regular"/>
          <w:sz w:val="24"/>
          <w:szCs w:val="24"/>
        </w:rPr>
        <w:t xml:space="preserve"> for </w:t>
      </w:r>
      <w:r w:rsidR="008A2163">
        <w:rPr>
          <w:rFonts w:ascii="DIN Pro Regular" w:hAnsi="DIN Pro Regular" w:cs="DIN Pro Regular"/>
          <w:sz w:val="24"/>
          <w:szCs w:val="24"/>
        </w:rPr>
        <w:t xml:space="preserve">the </w:t>
      </w:r>
      <w:r w:rsidR="008A2163" w:rsidRPr="00C7534A">
        <w:rPr>
          <w:rFonts w:ascii="Consolas" w:hAnsi="Consolas" w:cs="DIN Pro Regular"/>
          <w:b/>
          <w:bCs/>
          <w:sz w:val="24"/>
          <w:szCs w:val="24"/>
          <w:highlight w:val="lightGray"/>
        </w:rPr>
        <w:t>oob-mgmt-server</w:t>
      </w:r>
      <w:r w:rsidR="008A2163">
        <w:rPr>
          <w:rFonts w:ascii="DIN Pro Regular" w:hAnsi="DIN Pro Regular" w:cs="DIN Pro Regular"/>
          <w:sz w:val="24"/>
          <w:szCs w:val="24"/>
        </w:rPr>
        <w:t xml:space="preserve"> </w:t>
      </w:r>
      <w:r>
        <w:rPr>
          <w:rFonts w:ascii="DIN Pro Regular" w:hAnsi="DIN Pro Regular" w:cs="DIN Pro Regular"/>
          <w:sz w:val="24"/>
          <w:szCs w:val="24"/>
        </w:rPr>
        <w:t xml:space="preserve">when accessing via SSH might be “nvidia”. </w:t>
      </w:r>
      <w:r w:rsidR="008548DA">
        <w:rPr>
          <w:rFonts w:ascii="DIN Pro Regular" w:hAnsi="DIN Pro Regular" w:cs="DIN Pro Regular"/>
          <w:sz w:val="24"/>
          <w:szCs w:val="24"/>
        </w:rPr>
        <w:t>W</w:t>
      </w:r>
      <w:r w:rsidR="008A2163">
        <w:rPr>
          <w:rFonts w:ascii="DIN Pro Regular" w:hAnsi="DIN Pro Regular" w:cs="DIN Pro Regular"/>
          <w:sz w:val="24"/>
          <w:szCs w:val="24"/>
        </w:rPr>
        <w:t xml:space="preserve">e </w:t>
      </w:r>
      <w:r w:rsidR="008548DA">
        <w:rPr>
          <w:rFonts w:ascii="DIN Pro Regular" w:hAnsi="DIN Pro Regular" w:cs="DIN Pro Regular"/>
          <w:sz w:val="24"/>
          <w:szCs w:val="24"/>
        </w:rPr>
        <w:t xml:space="preserve">will </w:t>
      </w:r>
      <w:r w:rsidR="008A2163">
        <w:rPr>
          <w:rFonts w:ascii="DIN Pro Regular" w:hAnsi="DIN Pro Regular" w:cs="DIN Pro Regular"/>
          <w:sz w:val="24"/>
          <w:szCs w:val="24"/>
        </w:rPr>
        <w:t>use the “cumulus” user, please change from user “nvidia” to user “cumulus”</w:t>
      </w:r>
      <w:r w:rsidR="008548DA">
        <w:rPr>
          <w:rFonts w:ascii="DIN Pro Regular" w:hAnsi="DIN Pro Regular" w:cs="DIN Pro Regular"/>
          <w:sz w:val="24"/>
          <w:szCs w:val="24"/>
        </w:rPr>
        <w:t xml:space="preserve"> if needed.</w:t>
      </w:r>
    </w:p>
    <w:p w14:paraId="7B7D89D0" w14:textId="6F549895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3" behindDoc="0" locked="0" layoutInCell="1" allowOverlap="1" wp14:anchorId="282075BA" wp14:editId="29642312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EA26C58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2" behindDoc="1" locked="0" layoutInCell="1" allowOverlap="1" wp14:anchorId="13922436" wp14:editId="01A2331F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DC4FD5" w:rsidRPr="00512F84" w:rsidRDefault="00DC4FD5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88" w:name="_Toc100589704"/>
                            <w:bookmarkStart w:id="89" w:name="_Toc101776642"/>
                            <w:bookmarkStart w:id="90" w:name="_Toc101776882"/>
                            <w:bookmarkStart w:id="91" w:name="_Toc101776898"/>
                            <w:bookmarkStart w:id="92" w:name="_ACADEMY_LAB_ACCESS"/>
                            <w:bookmarkStart w:id="93" w:name="_Toc101783194"/>
                            <w:bookmarkStart w:id="94" w:name="_Toc101783441"/>
                            <w:bookmarkEnd w:id="92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  <w:bookmarkEnd w:id="88"/>
                            <w:bookmarkEnd w:id="89"/>
                            <w:bookmarkEnd w:id="90"/>
                            <w:bookmarkEnd w:id="91"/>
                            <w:bookmarkEnd w:id="93"/>
                            <w:bookmarkEnd w:id="94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3" type="#_x0000_t202" style="position:absolute;left:0;text-align:left;margin-left:-8.75pt;margin-top:0;width:456.75pt;height:41.3pt;z-index:-2516581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" filled="f" stroked="f" strokeweight=".5pt">
                <v:textbox>
                  <w:txbxContent>
                    <w:p w14:paraId="2F59983A" w14:textId="7ACBBC49" w:rsidR="00DC4FD5" w:rsidRPr="00512F84" w:rsidRDefault="00DC4FD5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5" w:name="_Toc100589704"/>
                      <w:bookmarkStart w:id="96" w:name="_Toc101776642"/>
                      <w:bookmarkStart w:id="97" w:name="_Toc101776882"/>
                      <w:bookmarkStart w:id="98" w:name="_Toc101776898"/>
                      <w:bookmarkStart w:id="99" w:name="_ACADEMY_LAB_ACCESS"/>
                      <w:bookmarkStart w:id="100" w:name="_Toc101783194"/>
                      <w:bookmarkStart w:id="101" w:name="_Toc101783441"/>
                      <w:bookmarkEnd w:id="99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  <w:bookmarkEnd w:id="95"/>
                      <w:bookmarkEnd w:id="96"/>
                      <w:bookmarkEnd w:id="97"/>
                      <w:bookmarkEnd w:id="98"/>
                      <w:bookmarkEnd w:id="100"/>
                      <w:bookmarkEnd w:id="10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28319B1F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8BFB5E9" w14:textId="53697128" w:rsidR="00450146" w:rsidRDefault="00C1378F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47" behindDoc="0" locked="0" layoutInCell="1" allowOverlap="1" wp14:anchorId="2DE4A155" wp14:editId="468FEDF9">
                <wp:simplePos x="0" y="0"/>
                <wp:positionH relativeFrom="column">
                  <wp:posOffset>-165735</wp:posOffset>
                </wp:positionH>
                <wp:positionV relativeFrom="paragraph">
                  <wp:posOffset>399719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97C1CB3" id="Rectangle 1474" o:spid="_x0000_s1026" style="position:absolute;margin-left:-13.05pt;margin-top:31.45pt;width:3.55pt;height:12.6pt;z-index:25245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" fillcolor="#008564" stroked="f" strokeweight="1pt"/>
            </w:pict>
          </mc:Fallback>
        </mc:AlternateContent>
      </w:r>
    </w:p>
    <w:p w14:paraId="6F2C3130" w14:textId="22CE8B82" w:rsidR="00450146" w:rsidRPr="008548DA" w:rsidRDefault="00450146" w:rsidP="008548DA">
      <w:pPr>
        <w:rPr>
          <w:rFonts w:ascii="DIN Pro Medium" w:hAnsi="DIN Pro Medium" w:cs="DIN Pro Medium"/>
          <w:color w:val="008564"/>
          <w:sz w:val="24"/>
          <w:szCs w:val="24"/>
        </w:rPr>
      </w:pPr>
      <w:r w:rsidRPr="008548DA">
        <w:rPr>
          <w:rFonts w:ascii="DIN Pro Medium" w:hAnsi="DIN Pro Medium" w:cs="DIN Pro Medium"/>
          <w:color w:val="008564"/>
          <w:sz w:val="24"/>
          <w:szCs w:val="24"/>
        </w:rPr>
        <w:t>Views</w:t>
      </w:r>
    </w:p>
    <w:p w14:paraId="6A5F06A3" w14:textId="55314325" w:rsidR="00450146" w:rsidRDefault="00450146" w:rsidP="00DD18DD">
      <w:pPr>
        <w:pStyle w:val="ListParagraph"/>
        <w:spacing w:line="360" w:lineRule="auto"/>
        <w:ind w:left="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simulation environment offers two views: standard and advanced.</w:t>
      </w:r>
      <w:r>
        <w:rPr>
          <w:rFonts w:ascii="DIN Pro Regular" w:hAnsi="DIN Pro Regular" w:cs="DIN Pro Regular"/>
          <w:sz w:val="24"/>
          <w:szCs w:val="24"/>
        </w:rPr>
        <w:br/>
        <w:t>Via a button on the upper right corner:</w:t>
      </w:r>
      <w:r>
        <w:rPr>
          <w:rFonts w:ascii="DIN Pro Regular" w:hAnsi="DIN Pro Regular" w:cs="DIN Pro Regular"/>
          <w:sz w:val="24"/>
          <w:szCs w:val="24"/>
        </w:rPr>
        <w:br/>
      </w:r>
      <w:r w:rsidRPr="00450146"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6F4D82C8" wp14:editId="1AA94EC4">
            <wp:extent cx="2907282" cy="392464"/>
            <wp:effectExtent l="0" t="0" r="762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07282" cy="39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DIN Pro Regular" w:hAnsi="DIN Pro Regular" w:cs="DIN Pro Regular"/>
          <w:sz w:val="24"/>
          <w:szCs w:val="24"/>
        </w:rPr>
        <w:br/>
      </w:r>
      <w:r w:rsidR="008548DA">
        <w:rPr>
          <w:rFonts w:ascii="DIN Pro Regular" w:hAnsi="DIN Pro Regular" w:cs="DIN Pro Regular"/>
          <w:sz w:val="24"/>
          <w:szCs w:val="24"/>
        </w:rPr>
        <w:t>y</w:t>
      </w:r>
      <w:r>
        <w:rPr>
          <w:rFonts w:ascii="DIN Pro Regular" w:hAnsi="DIN Pro Regular" w:cs="DIN Pro Regular"/>
          <w:sz w:val="24"/>
          <w:szCs w:val="24"/>
        </w:rPr>
        <w:t xml:space="preserve">ou can switch between the views. We recommend </w:t>
      </w:r>
      <w:r w:rsidR="008548DA">
        <w:rPr>
          <w:rFonts w:ascii="DIN Pro Regular" w:hAnsi="DIN Pro Regular" w:cs="DIN Pro Regular"/>
          <w:sz w:val="24"/>
          <w:szCs w:val="24"/>
        </w:rPr>
        <w:t xml:space="preserve">using </w:t>
      </w:r>
      <w:r>
        <w:rPr>
          <w:rFonts w:ascii="DIN Pro Regular" w:hAnsi="DIN Pro Regular" w:cs="DIN Pro Regular"/>
          <w:sz w:val="24"/>
          <w:szCs w:val="24"/>
        </w:rPr>
        <w:t>the “Advanced View”.</w:t>
      </w:r>
    </w:p>
    <w:p w14:paraId="635E1EBC" w14:textId="4A41A908" w:rsidR="001B0D1D" w:rsidRDefault="009F5464" w:rsidP="00531D33">
      <w:pPr>
        <w:spacing w:line="360" w:lineRule="auto"/>
        <w:rPr>
          <w:rFonts w:ascii="DIN Pro Regular" w:hAnsi="DIN Pro Regular" w:cs="DIN Pro Regular"/>
          <w:b/>
          <w:bCs/>
          <w:noProof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48" behindDoc="0" locked="0" layoutInCell="1" allowOverlap="1" wp14:anchorId="6B263F93" wp14:editId="6C3F63F5">
                <wp:simplePos x="0" y="0"/>
                <wp:positionH relativeFrom="column">
                  <wp:posOffset>-159385</wp:posOffset>
                </wp:positionH>
                <wp:positionV relativeFrom="paragraph">
                  <wp:posOffset>21894</wp:posOffset>
                </wp:positionV>
                <wp:extent cx="45085" cy="160020"/>
                <wp:effectExtent l="0" t="0" r="0" b="0"/>
                <wp:wrapNone/>
                <wp:docPr id="1476" name="Rectangle 14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438EF72" id="Rectangle 1476" o:spid="_x0000_s1026" style="position:absolute;margin-left:-12.55pt;margin-top:1.7pt;width:3.55pt;height:12.6pt;z-index:25245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" fillcolor="#008564" stroked="f" strokeweight="1pt"/>
            </w:pict>
          </mc:Fallback>
        </mc:AlternateContent>
      </w:r>
      <w:r w:rsidR="00450146" w:rsidRPr="008548DA">
        <w:rPr>
          <w:rFonts w:ascii="DIN Pro Medium" w:hAnsi="DIN Pro Medium" w:cs="DIN Pro Medium"/>
          <w:color w:val="008564"/>
          <w:sz w:val="24"/>
          <w:szCs w:val="24"/>
        </w:rPr>
        <w:t>Console-GUI</w:t>
      </w:r>
      <w:r w:rsidR="00450146" w:rsidRPr="008548DA">
        <w:rPr>
          <w:rFonts w:ascii="DIN Pro Medium" w:hAnsi="DIN Pro Medium" w:cs="DIN Pro Medium"/>
          <w:color w:val="008564"/>
          <w:sz w:val="24"/>
          <w:szCs w:val="24"/>
        </w:rPr>
        <w:br/>
      </w:r>
      <w:r w:rsidR="0066023A" w:rsidRPr="0066023A">
        <w:rPr>
          <w:rFonts w:ascii="DIN Pro Regular" w:hAnsi="DIN Pro Regular" w:cs="DIN Pro Regular"/>
          <w:noProof/>
          <w:sz w:val="24"/>
          <w:szCs w:val="24"/>
        </w:rPr>
        <w:t xml:space="preserve">The console-GUI offers a connection to the oob-mgmt-server. </w:t>
      </w:r>
      <w:r w:rsidR="00254EF6">
        <w:rPr>
          <w:rFonts w:ascii="DIN Pro Regular" w:hAnsi="DIN Pro Regular" w:cs="DIN Pro Regular"/>
          <w:noProof/>
          <w:sz w:val="24"/>
          <w:szCs w:val="24"/>
        </w:rPr>
        <w:br/>
      </w:r>
      <w:r w:rsidR="0066023A" w:rsidRPr="0066023A">
        <w:rPr>
          <w:rFonts w:ascii="DIN Pro Regular" w:hAnsi="DIN Pro Regular" w:cs="DIN Pro Regular"/>
          <w:noProof/>
          <w:sz w:val="24"/>
          <w:szCs w:val="24"/>
        </w:rPr>
        <w:t xml:space="preserve">Using “cumulus” as the user and “Academy123” as the passwords allows access. </w:t>
      </w:r>
      <w:r w:rsidR="00254EF6">
        <w:rPr>
          <w:rFonts w:ascii="DIN Pro Regular" w:hAnsi="DIN Pro Regular" w:cs="DIN Pro Regular"/>
          <w:noProof/>
          <w:sz w:val="24"/>
          <w:szCs w:val="24"/>
        </w:rPr>
        <w:br/>
      </w:r>
      <w:r w:rsidR="0066023A" w:rsidRPr="0066023A">
        <w:rPr>
          <w:rFonts w:ascii="DIN Pro Regular" w:hAnsi="DIN Pro Regular" w:cs="DIN Pro Regular"/>
          <w:noProof/>
          <w:sz w:val="24"/>
          <w:szCs w:val="24"/>
        </w:rPr>
        <w:t>From here you can ssh directly to the nodes e.g., ssh leaf1</w:t>
      </w:r>
    </w:p>
    <w:p w14:paraId="256ECABD" w14:textId="030D579F" w:rsidR="00450146" w:rsidRPr="00531D33" w:rsidRDefault="00450146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450146"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31E70DDC" wp14:editId="56EA9507">
            <wp:extent cx="5943600" cy="2649220"/>
            <wp:effectExtent l="0" t="0" r="0" b="0"/>
            <wp:docPr id="8" name="Picture 8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C4CC" w14:textId="77777777" w:rsidR="00AE6DB7" w:rsidRDefault="00AE6DB7">
      <w:pPr>
        <w:rPr>
          <w:rFonts w:ascii="DIN Pro Regular" w:hAnsi="DIN Pro Regular" w:cs="DIN Pro Regular"/>
          <w:noProof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br w:type="page"/>
      </w:r>
    </w:p>
    <w:p w14:paraId="515E5773" w14:textId="70417816" w:rsidR="00AE6DB7" w:rsidRPr="00AE6DB7" w:rsidRDefault="00AE6DB7" w:rsidP="00AE6DB7">
      <w:pPr>
        <w:spacing w:line="360" w:lineRule="auto"/>
        <w:rPr>
          <w:rFonts w:ascii="DIN Pro Regular" w:hAnsi="DIN Pro Regular" w:cs="DIN Pro Regular"/>
          <w:noProof/>
          <w:sz w:val="24"/>
          <w:szCs w:val="24"/>
        </w:rPr>
      </w:pPr>
      <w:r w:rsidRPr="00AE6DB7">
        <w:rPr>
          <w:rFonts w:ascii="DIN Pro Regular" w:hAnsi="DIN Pro Regular" w:cs="DIN Pro Regular"/>
          <w:noProof/>
          <w:sz w:val="24"/>
          <w:szCs w:val="24"/>
        </w:rPr>
        <w:t xml:space="preserve">In the upper right corner </w:t>
      </w:r>
      <w:r>
        <w:rPr>
          <w:rFonts w:ascii="DIN Pro Regular" w:hAnsi="DIN Pro Regular" w:cs="DIN Pro Regular"/>
          <w:noProof/>
          <w:sz w:val="24"/>
          <w:szCs w:val="24"/>
        </w:rPr>
        <w:t xml:space="preserve">you find the icon to pop-out the Console-GUI, which allows you to open multiple connections via the “plus icon” e.g. to the </w:t>
      </w:r>
      <w:r w:rsidRPr="00254EF6">
        <w:rPr>
          <w:rFonts w:ascii="DIN Pro Regular" w:hAnsi="DIN Pro Regular" w:cs="DIN Pro Regular"/>
          <w:b/>
          <w:bCs/>
          <w:noProof/>
          <w:sz w:val="24"/>
          <w:szCs w:val="24"/>
        </w:rPr>
        <w:t>oob-mgmt-server</w:t>
      </w:r>
      <w:r>
        <w:rPr>
          <w:rFonts w:ascii="DIN Pro Regular" w:hAnsi="DIN Pro Regular" w:cs="DIN Pro Regular"/>
          <w:noProof/>
          <w:sz w:val="24"/>
          <w:szCs w:val="24"/>
        </w:rPr>
        <w:t xml:space="preserve"> and </w:t>
      </w:r>
      <w:r w:rsidRPr="00254EF6">
        <w:rPr>
          <w:rFonts w:ascii="DIN Pro Regular" w:hAnsi="DIN Pro Regular" w:cs="DIN Pro Regular"/>
          <w:b/>
          <w:bCs/>
          <w:noProof/>
          <w:sz w:val="24"/>
          <w:szCs w:val="24"/>
        </w:rPr>
        <w:t>leaf1</w:t>
      </w:r>
      <w:r>
        <w:rPr>
          <w:rFonts w:ascii="DIN Pro Regular" w:hAnsi="DIN Pro Regular" w:cs="DIN Pro Regular"/>
          <w:noProof/>
          <w:sz w:val="24"/>
          <w:szCs w:val="24"/>
        </w:rPr>
        <w:t>:</w:t>
      </w:r>
    </w:p>
    <w:p w14:paraId="60ED3301" w14:textId="77777777" w:rsidR="00AE6DB7" w:rsidRDefault="00AE6DB7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0BB13C38" w14:textId="68B28EE4" w:rsidR="006C7E91" w:rsidRPr="00577486" w:rsidRDefault="00AE6DB7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AE6DB7"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1485B4FE" wp14:editId="00642475">
            <wp:extent cx="5704064" cy="3692210"/>
            <wp:effectExtent l="0" t="0" r="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04064" cy="369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0D1D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7D09C937" w14:textId="2944A842" w:rsidR="00D137EE" w:rsidRPr="00B238E5" w:rsidRDefault="00A92A96" w:rsidP="00433486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314" behindDoc="0" locked="0" layoutInCell="1" allowOverlap="1" wp14:anchorId="65CDE123" wp14:editId="1CD75A19">
            <wp:simplePos x="0" y="0"/>
            <wp:positionH relativeFrom="margin">
              <wp:posOffset>204444</wp:posOffset>
            </wp:positionH>
            <wp:positionV relativeFrom="paragraph">
              <wp:posOffset>657580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bookmarkStart w:id="102" w:name="_Toc100589705"/>
    <w:p w14:paraId="444F0FFA" w14:textId="79370CCD" w:rsidR="00616169" w:rsidRDefault="00616169" w:rsidP="00C70AAE">
      <w:pPr>
        <w:pStyle w:val="Heading2"/>
      </w:pPr>
      <w:r w:rsidRPr="00616169">
        <w:rPr>
          <w:noProof/>
        </w:rPr>
        <mc:AlternateContent>
          <mc:Choice Requires="wps">
            <w:drawing>
              <wp:anchor distT="0" distB="0" distL="114300" distR="114300" simplePos="0" relativeHeight="251658350" behindDoc="0" locked="0" layoutInCell="1" allowOverlap="1" wp14:anchorId="234D3165" wp14:editId="0CA83067">
                <wp:simplePos x="0" y="0"/>
                <wp:positionH relativeFrom="column">
                  <wp:posOffset>-214630</wp:posOffset>
                </wp:positionH>
                <wp:positionV relativeFrom="paragraph">
                  <wp:posOffset>100661</wp:posOffset>
                </wp:positionV>
                <wp:extent cx="60960" cy="236220"/>
                <wp:effectExtent l="0" t="0" r="0" b="0"/>
                <wp:wrapNone/>
                <wp:docPr id="1477" name="Rectangle 1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9D37423" id="Rectangle 1477" o:spid="_x0000_s1026" style="position:absolute;margin-left:-16.9pt;margin-top:7.95pt;width:4.8pt;height:18.6pt;z-index:25245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" fillcolor="#76b900" stroked="f" strokeweight="1pt"/>
            </w:pict>
          </mc:Fallback>
        </mc:AlternateContent>
      </w:r>
      <w:r w:rsidRPr="00616169">
        <w:rPr>
          <w:noProof/>
        </w:rPr>
        <mc:AlternateContent>
          <mc:Choice Requires="wps">
            <w:drawing>
              <wp:anchor distT="0" distB="0" distL="114300" distR="114300" simplePos="0" relativeHeight="251658349" behindDoc="0" locked="0" layoutInCell="1" allowOverlap="1" wp14:anchorId="684EBCDE" wp14:editId="2B558D93">
                <wp:simplePos x="0" y="0"/>
                <wp:positionH relativeFrom="page">
                  <wp:posOffset>814070</wp:posOffset>
                </wp:positionH>
                <wp:positionV relativeFrom="paragraph">
                  <wp:posOffset>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9AFB36" w14:textId="23B23249" w:rsidR="00DC4FD5" w:rsidRPr="00512F84" w:rsidRDefault="00DC4FD5" w:rsidP="00616169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03" w:name="_Toc440984102"/>
                            <w:bookmarkStart w:id="104" w:name="_Toc440984124"/>
                            <w:bookmarkStart w:id="105" w:name="_Toc440984140"/>
                            <w:bookmarkStart w:id="106" w:name="_Toc440984156"/>
                            <w:bookmarkStart w:id="107" w:name="_Toc440984214"/>
                            <w:bookmarkStart w:id="108" w:name="_Toc440984351"/>
                            <w:bookmarkStart w:id="109" w:name="_Toc440984367"/>
                            <w:bookmarkStart w:id="110" w:name="_Toc440984383"/>
                            <w:bookmarkStart w:id="111" w:name="_Toc440984405"/>
                            <w:bookmarkStart w:id="112" w:name="_Toc440984421"/>
                            <w:bookmarkStart w:id="113" w:name="_Toc440984437"/>
                            <w:bookmarkStart w:id="114" w:name="_Toc440984459"/>
                            <w:bookmarkStart w:id="115" w:name="_Toc440985016"/>
                            <w:bookmarkStart w:id="116" w:name="_Toc440985038"/>
                            <w:bookmarkStart w:id="117" w:name="_Toc440985088"/>
                            <w:bookmarkStart w:id="118" w:name="_Toc440985104"/>
                            <w:bookmarkStart w:id="119" w:name="_Toc440985120"/>
                            <w:bookmarkStart w:id="120" w:name="_Toc440985142"/>
                            <w:bookmarkStart w:id="121" w:name="_Toc440985158"/>
                            <w:bookmarkStart w:id="122" w:name="_Toc440985174"/>
                            <w:bookmarkStart w:id="123" w:name="_Toc440985196"/>
                            <w:bookmarkStart w:id="124" w:name="_Toc440985218"/>
                            <w:bookmarkStart w:id="125" w:name="_Toc440985237"/>
                            <w:bookmarkStart w:id="126" w:name="_Toc440985253"/>
                            <w:bookmarkStart w:id="127" w:name="_Toc440985269"/>
                            <w:bookmarkStart w:id="128" w:name="_Toc440985291"/>
                            <w:bookmarkStart w:id="129" w:name="_Toc440985352"/>
                            <w:bookmarkStart w:id="130" w:name="_Toc440985444"/>
                            <w:bookmarkStart w:id="131" w:name="_Toc440985460"/>
                            <w:bookmarkStart w:id="132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</w:t>
                            </w:r>
                            <w:bookmarkEnd w:id="103"/>
                            <w:bookmarkEnd w:id="104"/>
                            <w:bookmarkEnd w:id="105"/>
                            <w:bookmarkEnd w:id="106"/>
                            <w:bookmarkEnd w:id="107"/>
                            <w:bookmarkEnd w:id="108"/>
                            <w:bookmarkEnd w:id="109"/>
                            <w:bookmarkEnd w:id="110"/>
                            <w:bookmarkEnd w:id="111"/>
                            <w:bookmarkEnd w:id="112"/>
                            <w:bookmarkEnd w:id="113"/>
                            <w:bookmarkEnd w:id="114"/>
                            <w:bookmarkEnd w:id="115"/>
                            <w:bookmarkEnd w:id="116"/>
                            <w:bookmarkEnd w:id="117"/>
                            <w:bookmarkEnd w:id="118"/>
                            <w:bookmarkEnd w:id="119"/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r w:rsidRPr="0061616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EPARING THE LAB AND FIRST STEPS</w:t>
                            </w:r>
                          </w:p>
                          <w:p w14:paraId="0DA3FF91" w14:textId="77777777" w:rsidR="00DC4FD5" w:rsidRPr="00376440" w:rsidRDefault="00DC4FD5" w:rsidP="00616169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EBCDE" id="Text Box 146" o:spid="_x0000_s1034" type="#_x0000_t202" style="position:absolute;margin-left:64.1pt;margin-top:0;width:456.75pt;height:31.65pt;z-index:25165834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" filled="f" stroked="f" strokeweight=".5pt">
                <v:textbox>
                  <w:txbxContent>
                    <w:p w14:paraId="0D9AFB36" w14:textId="23B23249" w:rsidR="00DC4FD5" w:rsidRPr="00512F84" w:rsidRDefault="00DC4FD5" w:rsidP="00616169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33" w:name="_Toc440984102"/>
                      <w:bookmarkStart w:id="134" w:name="_Toc440984124"/>
                      <w:bookmarkStart w:id="135" w:name="_Toc440984140"/>
                      <w:bookmarkStart w:id="136" w:name="_Toc440984156"/>
                      <w:bookmarkStart w:id="137" w:name="_Toc440984214"/>
                      <w:bookmarkStart w:id="138" w:name="_Toc440984351"/>
                      <w:bookmarkStart w:id="139" w:name="_Toc440984367"/>
                      <w:bookmarkStart w:id="140" w:name="_Toc440984383"/>
                      <w:bookmarkStart w:id="141" w:name="_Toc440984405"/>
                      <w:bookmarkStart w:id="142" w:name="_Toc440984421"/>
                      <w:bookmarkStart w:id="143" w:name="_Toc440984437"/>
                      <w:bookmarkStart w:id="144" w:name="_Toc440984459"/>
                      <w:bookmarkStart w:id="145" w:name="_Toc440985016"/>
                      <w:bookmarkStart w:id="146" w:name="_Toc440985038"/>
                      <w:bookmarkStart w:id="147" w:name="_Toc440985088"/>
                      <w:bookmarkStart w:id="148" w:name="_Toc440985104"/>
                      <w:bookmarkStart w:id="149" w:name="_Toc440985120"/>
                      <w:bookmarkStart w:id="150" w:name="_Toc440985142"/>
                      <w:bookmarkStart w:id="151" w:name="_Toc440985158"/>
                      <w:bookmarkStart w:id="152" w:name="_Toc440985174"/>
                      <w:bookmarkStart w:id="153" w:name="_Toc440985196"/>
                      <w:bookmarkStart w:id="154" w:name="_Toc440985218"/>
                      <w:bookmarkStart w:id="155" w:name="_Toc440985237"/>
                      <w:bookmarkStart w:id="156" w:name="_Toc440985253"/>
                      <w:bookmarkStart w:id="157" w:name="_Toc440985269"/>
                      <w:bookmarkStart w:id="158" w:name="_Toc440985291"/>
                      <w:bookmarkStart w:id="159" w:name="_Toc440985352"/>
                      <w:bookmarkStart w:id="160" w:name="_Toc440985444"/>
                      <w:bookmarkStart w:id="161" w:name="_Toc440985460"/>
                      <w:bookmarkStart w:id="162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</w:t>
                      </w:r>
                      <w:bookmarkEnd w:id="133"/>
                      <w:bookmarkEnd w:id="134"/>
                      <w:bookmarkEnd w:id="135"/>
                      <w:bookmarkEnd w:id="136"/>
                      <w:bookmarkEnd w:id="137"/>
                      <w:bookmarkEnd w:id="138"/>
                      <w:bookmarkEnd w:id="139"/>
                      <w:bookmarkEnd w:id="140"/>
                      <w:bookmarkEnd w:id="141"/>
                      <w:bookmarkEnd w:id="142"/>
                      <w:bookmarkEnd w:id="143"/>
                      <w:bookmarkEnd w:id="144"/>
                      <w:bookmarkEnd w:id="145"/>
                      <w:bookmarkEnd w:id="146"/>
                      <w:bookmarkEnd w:id="147"/>
                      <w:bookmarkEnd w:id="148"/>
                      <w:bookmarkEnd w:id="149"/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r w:rsidRPr="0061616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EPARING THE LAB AND FIRST STEPS</w:t>
                      </w:r>
                    </w:p>
                    <w:p w14:paraId="0DA3FF91" w14:textId="77777777" w:rsidR="00DC4FD5" w:rsidRPr="00376440" w:rsidRDefault="00DC4FD5" w:rsidP="00616169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bookmarkEnd w:id="102"/>
    <w:p w14:paraId="0214085A" w14:textId="37022DCA" w:rsidR="008548DA" w:rsidRDefault="008548DA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4378FDDD" w14:textId="55BAD5AF" w:rsidR="00DD18DD" w:rsidRPr="00AD5937" w:rsidRDefault="00616169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51" behindDoc="0" locked="0" layoutInCell="1" allowOverlap="1" wp14:anchorId="1A6590D8" wp14:editId="0C25160D">
                <wp:simplePos x="0" y="0"/>
                <wp:positionH relativeFrom="column">
                  <wp:posOffset>-131445</wp:posOffset>
                </wp:positionH>
                <wp:positionV relativeFrom="paragraph">
                  <wp:posOffset>54914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A55322C" id="Rectangle 1478" o:spid="_x0000_s1026" style="position:absolute;margin-left:-10.35pt;margin-top:4.3pt;width:3.55pt;height:12.6pt;z-index:25245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CM7vS/gAAAACAEAAA8AAAAAAAAAAAAAAAAA8QQAAGRycy9k&#10;b3ducmV2LnhtbFBLBQYAAAAABAAEAPMAAAD+BQAAAAA=&#10;" fillcolor="#008564" stroked="f" strokeweight="1pt"/>
            </w:pict>
          </mc:Fallback>
        </mc:AlternateContent>
      </w:r>
      <w:r w:rsidR="00AD5937">
        <w:rPr>
          <w:rFonts w:ascii="DIN Pro Medium" w:hAnsi="DIN Pro Medium" w:cs="DIN Pro Medium"/>
          <w:color w:val="008564"/>
          <w:sz w:val="28"/>
          <w:szCs w:val="28"/>
        </w:rPr>
        <w:t>n</w:t>
      </w:r>
      <w:r w:rsidR="00AD5937" w:rsidRPr="00AD5937">
        <w:rPr>
          <w:rFonts w:ascii="DIN Pro Medium" w:hAnsi="DIN Pro Medium" w:cs="DIN Pro Medium"/>
          <w:color w:val="008564"/>
          <w:sz w:val="28"/>
          <w:szCs w:val="28"/>
        </w:rPr>
        <w:t xml:space="preserve">etd and nvued - </w:t>
      </w:r>
      <w:r w:rsidR="004F3325" w:rsidRPr="00AD5937">
        <w:rPr>
          <w:rFonts w:ascii="DIN Pro Medium" w:hAnsi="DIN Pro Medium" w:cs="DIN Pro Medium"/>
          <w:color w:val="008564"/>
          <w:sz w:val="28"/>
          <w:szCs w:val="28"/>
        </w:rPr>
        <w:t>Daemons</w:t>
      </w:r>
      <w:r w:rsidR="00DD18DD" w:rsidRPr="00AD593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1FF2237F" w14:textId="6ED38BF0" w:rsidR="007C0AB1" w:rsidRDefault="00B238E5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  <w:r w:rsidRPr="00616169">
        <w:rPr>
          <w:rFonts w:ascii="DIN Pro Regular" w:hAnsi="DIN Pro Regular" w:cs="DIN Pro Regular"/>
          <w:sz w:val="24"/>
          <w:szCs w:val="24"/>
        </w:rPr>
        <w:t>I</w:t>
      </w:r>
      <w:r w:rsidR="00A508C1" w:rsidRPr="00616169">
        <w:rPr>
          <w:rFonts w:ascii="DIN Pro Regular" w:hAnsi="DIN Pro Regular" w:cs="DIN Pro Regular"/>
          <w:sz w:val="24"/>
          <w:szCs w:val="24"/>
        </w:rPr>
        <w:t>n this Lab</w:t>
      </w:r>
      <w:r w:rsidRPr="00616169">
        <w:rPr>
          <w:rFonts w:ascii="DIN Pro Regular" w:hAnsi="DIN Pro Regular" w:cs="DIN Pro Regular"/>
          <w:sz w:val="24"/>
          <w:szCs w:val="24"/>
        </w:rPr>
        <w:t xml:space="preserve"> we use CL 5.0 or newer</w:t>
      </w:r>
      <w:r w:rsidR="00A52077" w:rsidRPr="00616169">
        <w:rPr>
          <w:rFonts w:ascii="DIN Pro Regular" w:hAnsi="DIN Pro Regular" w:cs="DIN Pro Regular"/>
          <w:sz w:val="24"/>
          <w:szCs w:val="24"/>
        </w:rPr>
        <w:t xml:space="preserve"> for our “production” network</w:t>
      </w:r>
      <w:r w:rsidR="00DD18DD" w:rsidRPr="00616169">
        <w:rPr>
          <w:rFonts w:ascii="DIN Pro Regular" w:hAnsi="DIN Pro Regular" w:cs="DIN Pro Regular"/>
          <w:sz w:val="24"/>
          <w:szCs w:val="24"/>
        </w:rPr>
        <w:t xml:space="preserve"> (leaf1, leaf2, spine3, and spine4)</w:t>
      </w:r>
      <w:r w:rsidR="00A508C1" w:rsidRPr="00616169">
        <w:rPr>
          <w:rFonts w:ascii="DIN Pro Regular" w:hAnsi="DIN Pro Regular" w:cs="DIN Pro Regular"/>
          <w:sz w:val="24"/>
          <w:szCs w:val="24"/>
        </w:rPr>
        <w:t xml:space="preserve">. </w:t>
      </w:r>
      <w:r w:rsidRPr="00616169">
        <w:rPr>
          <w:rFonts w:ascii="DIN Pro Regular" w:hAnsi="DIN Pro Regular" w:cs="DIN Pro Regular"/>
          <w:sz w:val="24"/>
          <w:szCs w:val="24"/>
        </w:rPr>
        <w:t xml:space="preserve">Releases 4.3 and 4.4 </w:t>
      </w:r>
      <w:r w:rsidR="008548DA" w:rsidRPr="00616169">
        <w:rPr>
          <w:rFonts w:ascii="DIN Pro Regular" w:hAnsi="DIN Pro Regular" w:cs="DIN Pro Regular"/>
          <w:sz w:val="24"/>
          <w:szCs w:val="24"/>
        </w:rPr>
        <w:t xml:space="preserve">used in former labs, </w:t>
      </w:r>
      <w:r w:rsidRPr="00616169">
        <w:rPr>
          <w:rFonts w:ascii="DIN Pro Regular" w:hAnsi="DIN Pro Regular" w:cs="DIN Pro Regular"/>
          <w:sz w:val="24"/>
          <w:szCs w:val="24"/>
        </w:rPr>
        <w:t xml:space="preserve">could </w:t>
      </w:r>
      <w:r w:rsidR="00A52077" w:rsidRPr="00616169">
        <w:rPr>
          <w:rFonts w:ascii="DIN Pro Regular" w:hAnsi="DIN Pro Regular" w:cs="DIN Pro Regular"/>
          <w:sz w:val="24"/>
          <w:szCs w:val="24"/>
        </w:rPr>
        <w:t xml:space="preserve">have </w:t>
      </w:r>
      <w:r w:rsidRPr="00616169">
        <w:rPr>
          <w:rFonts w:ascii="DIN Pro Regular" w:hAnsi="DIN Pro Regular" w:cs="DIN Pro Regular"/>
          <w:sz w:val="24"/>
          <w:szCs w:val="24"/>
        </w:rPr>
        <w:t>enable</w:t>
      </w:r>
      <w:r w:rsidR="00A52077" w:rsidRPr="00616169">
        <w:rPr>
          <w:rFonts w:ascii="DIN Pro Regular" w:hAnsi="DIN Pro Regular" w:cs="DIN Pro Regular"/>
          <w:sz w:val="24"/>
          <w:szCs w:val="24"/>
        </w:rPr>
        <w:t>d</w:t>
      </w:r>
      <w:r w:rsidRPr="00616169">
        <w:rPr>
          <w:rFonts w:ascii="DIN Pro Regular" w:hAnsi="DIN Pro Regular" w:cs="DIN Pro Regular"/>
          <w:sz w:val="24"/>
          <w:szCs w:val="24"/>
        </w:rPr>
        <w:t xml:space="preserve"> NVUE but had to have NCLU disabled</w:t>
      </w:r>
      <w:r w:rsidR="00A508C1" w:rsidRPr="00616169">
        <w:rPr>
          <w:rFonts w:ascii="DIN Pro Regular" w:hAnsi="DIN Pro Regular" w:cs="DIN Pro Regular"/>
          <w:sz w:val="24"/>
          <w:szCs w:val="24"/>
        </w:rPr>
        <w:t>.</w:t>
      </w:r>
      <w:r w:rsidR="00EE3725" w:rsidRPr="00616169">
        <w:rPr>
          <w:rFonts w:ascii="DIN Pro Regular" w:hAnsi="DIN Pro Regular" w:cs="DIN Pro Regular"/>
          <w:sz w:val="24"/>
          <w:szCs w:val="24"/>
        </w:rPr>
        <w:t xml:space="preserve"> With CL 5.0 </w:t>
      </w:r>
      <w:r w:rsidR="009F62AD" w:rsidRPr="00616169">
        <w:rPr>
          <w:rFonts w:ascii="DIN Pro Regular" w:hAnsi="DIN Pro Regular" w:cs="DIN Pro Regular"/>
          <w:sz w:val="24"/>
          <w:szCs w:val="24"/>
        </w:rPr>
        <w:t>both</w:t>
      </w:r>
      <w:r w:rsidR="00EE3725" w:rsidRPr="00616169">
        <w:rPr>
          <w:rFonts w:ascii="DIN Pro Regular" w:hAnsi="DIN Pro Regular" w:cs="DIN Pro Regular"/>
          <w:sz w:val="24"/>
          <w:szCs w:val="24"/>
        </w:rPr>
        <w:t xml:space="preserve"> daemon</w:t>
      </w:r>
      <w:r w:rsidR="009F62AD" w:rsidRPr="00616169">
        <w:rPr>
          <w:rFonts w:ascii="DIN Pro Regular" w:hAnsi="DIN Pro Regular" w:cs="DIN Pro Regular"/>
          <w:sz w:val="24"/>
          <w:szCs w:val="24"/>
        </w:rPr>
        <w:t>s</w:t>
      </w:r>
      <w:r w:rsidR="00EE3725" w:rsidRPr="00616169">
        <w:rPr>
          <w:rFonts w:ascii="DIN Pro Regular" w:hAnsi="DIN Pro Regular" w:cs="DIN Pro Regular"/>
          <w:sz w:val="24"/>
          <w:szCs w:val="24"/>
        </w:rPr>
        <w:t xml:space="preserve"> for NVUE and NCLU are active</w:t>
      </w:r>
      <w:r w:rsidR="008548DA" w:rsidRPr="00616169">
        <w:rPr>
          <w:rFonts w:ascii="DIN Pro Regular" w:hAnsi="DIN Pro Regular" w:cs="DIN Pro Regular"/>
          <w:sz w:val="24"/>
          <w:szCs w:val="24"/>
        </w:rPr>
        <w:t>, the later one for providing a complete set of show commands, all starting with</w:t>
      </w:r>
      <w:r w:rsidR="008548DA">
        <w:rPr>
          <w:rFonts w:ascii="DIN Pro Medium" w:hAnsi="DIN Pro Medium" w:cs="DIN Pro Medium"/>
          <w:sz w:val="24"/>
          <w:szCs w:val="24"/>
        </w:rPr>
        <w:t xml:space="preserve"> </w:t>
      </w:r>
      <w:r w:rsidR="00616169">
        <w:rPr>
          <w:rFonts w:ascii="DIN Pro Medium" w:hAnsi="DIN Pro Medium" w:cs="DIN Pro Medium"/>
          <w:sz w:val="24"/>
          <w:szCs w:val="24"/>
        </w:rPr>
        <w:br/>
      </w:r>
      <w:r w:rsidR="008548DA" w:rsidRPr="00616169">
        <w:rPr>
          <w:rFonts w:ascii="Consolas" w:hAnsi="Consolas" w:cs="DIN Pro Medium"/>
          <w:b/>
          <w:bCs/>
          <w:highlight w:val="lightGray"/>
        </w:rPr>
        <w:t>$ net show</w:t>
      </w:r>
      <w:r w:rsidR="008548DA" w:rsidRPr="00616169">
        <w:rPr>
          <w:rFonts w:ascii="Consolas" w:hAnsi="Consolas" w:cs="DIN Pro Medium"/>
          <w:highlight w:val="lightGray"/>
        </w:rPr>
        <w:t xml:space="preserve"> </w:t>
      </w:r>
      <w:r w:rsidR="008548DA" w:rsidRPr="00616169">
        <w:rPr>
          <w:rFonts w:ascii="Consolas" w:hAnsi="Consolas" w:cs="DIN Pro Medium"/>
          <w:sz w:val="24"/>
          <w:szCs w:val="24"/>
          <w:highlight w:val="lightGray"/>
        </w:rPr>
        <w:t>…</w:t>
      </w:r>
    </w:p>
    <w:p w14:paraId="66EBE122" w14:textId="0106BDEB" w:rsidR="000E21CF" w:rsidRDefault="007C0AB1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  <w:r w:rsidRPr="007C0AB1">
        <w:rPr>
          <w:rFonts w:ascii="DIN Pro Medium" w:hAnsi="DIN Pro Medium" w:cs="DIN Pro Medium"/>
          <w:b/>
          <w:bCs/>
          <w:sz w:val="24"/>
          <w:szCs w:val="24"/>
        </w:rPr>
        <w:t>General:</w:t>
      </w:r>
      <w:r w:rsidRPr="007C0AB1">
        <w:rPr>
          <w:rFonts w:ascii="DIN Pro Medium" w:hAnsi="DIN Pro Medium" w:cs="DIN Pro Medium"/>
          <w:b/>
          <w:bCs/>
          <w:sz w:val="24"/>
          <w:szCs w:val="24"/>
        </w:rPr>
        <w:br/>
      </w:r>
      <w:r w:rsidRPr="00840B9A">
        <w:rPr>
          <w:rFonts w:ascii="DIN Pro Regular" w:hAnsi="DIN Pro Regular" w:cs="DIN Pro Regular"/>
          <w:sz w:val="24"/>
          <w:szCs w:val="24"/>
        </w:rPr>
        <w:t>All tasks are executed with the user cumulus unless explicitly stated.</w:t>
      </w:r>
      <w:r w:rsidR="00840B9A">
        <w:rPr>
          <w:rFonts w:ascii="DIN Pro Regular" w:hAnsi="DIN Pro Regular" w:cs="DIN Pro Regular"/>
          <w:sz w:val="24"/>
          <w:szCs w:val="24"/>
        </w:rPr>
        <w:br/>
      </w:r>
    </w:p>
    <w:p w14:paraId="13534D0B" w14:textId="54C26699" w:rsidR="000E21CF" w:rsidRPr="00357BEA" w:rsidRDefault="00865677" w:rsidP="000E21CF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1" behindDoc="0" locked="0" layoutInCell="1" allowOverlap="1" wp14:anchorId="57235395" wp14:editId="05CB9571">
                <wp:simplePos x="0" y="0"/>
                <wp:positionH relativeFrom="column">
                  <wp:posOffset>-148921</wp:posOffset>
                </wp:positionH>
                <wp:positionV relativeFrom="paragraph">
                  <wp:posOffset>34925</wp:posOffset>
                </wp:positionV>
                <wp:extent cx="45085" cy="160020"/>
                <wp:effectExtent l="0" t="0" r="0" b="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253A29E" id="Rectangle 1423" o:spid="_x0000_s1026" style="position:absolute;margin-left:-11.75pt;margin-top:2.75pt;width:3.55pt;height:12.6pt;z-index:25241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PwY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a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" fillcolor="#008564" stroked="f" strokeweight="1pt"/>
            </w:pict>
          </mc:Fallback>
        </mc:AlternateContent>
      </w:r>
      <w:r w:rsidR="000E21CF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Objectives: </w:t>
      </w:r>
    </w:p>
    <w:p w14:paraId="7DBF5F0E" w14:textId="7AF0061B" w:rsidR="000E21CF" w:rsidRPr="00923FAB" w:rsidRDefault="000E21CF" w:rsidP="000E21CF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 xml:space="preserve">In this practice session you will become familiar with the Cumulus Linux </w:t>
      </w:r>
      <w:r>
        <w:rPr>
          <w:rFonts w:ascii="DIN Pro Medium" w:hAnsi="DIN Pro Medium" w:cs="DIN Pro Medium"/>
          <w:sz w:val="24"/>
          <w:szCs w:val="24"/>
        </w:rPr>
        <w:t>NVUE cli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31AEA7E7" w14:textId="7C6A0687" w:rsidR="000E21CF" w:rsidRPr="00923FAB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>
        <w:rPr>
          <w:rFonts w:ascii="Consolas" w:hAnsi="Consolas" w:cs="DIN Pro Regular"/>
          <w:b/>
          <w:bCs/>
          <w:sz w:val="24"/>
          <w:szCs w:val="24"/>
        </w:rPr>
        <w:t>nv set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>
        <w:rPr>
          <w:rFonts w:ascii="Consolas" w:hAnsi="Consolas" w:cs="DIN Pro Regular"/>
          <w:b/>
          <w:bCs/>
          <w:sz w:val="24"/>
          <w:szCs w:val="24"/>
        </w:rPr>
        <w:t>nv unset</w:t>
      </w:r>
      <w:r w:rsidRPr="00923FAB">
        <w:rPr>
          <w:rFonts w:ascii="DIN Pro Regular" w:hAnsi="DIN Pro Regular" w:cs="DIN Pro Regular"/>
          <w:sz w:val="24"/>
          <w:szCs w:val="24"/>
        </w:rPr>
        <w:t>’ commands to change the configuration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146C20A9" w14:textId="63C4EBBE" w:rsidR="000E21CF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>
        <w:rPr>
          <w:rFonts w:ascii="Consolas" w:hAnsi="Consolas" w:cs="DIN Pro Regular"/>
          <w:b/>
          <w:bCs/>
          <w:sz w:val="24"/>
          <w:szCs w:val="24"/>
        </w:rPr>
        <w:t>nv config apply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132DC1C6" w14:textId="77777777" w:rsidR="000E21CF" w:rsidRPr="00923FAB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To save the configuration we will use </w:t>
      </w:r>
      <w:r w:rsidRPr="00923FAB">
        <w:rPr>
          <w:rFonts w:ascii="DIN Pro Regular" w:hAnsi="DIN Pro Regular" w:cs="DIN Pro Regular"/>
          <w:sz w:val="24"/>
          <w:szCs w:val="24"/>
        </w:rPr>
        <w:t>use ‘</w:t>
      </w:r>
      <w:r>
        <w:rPr>
          <w:rFonts w:ascii="Consolas" w:hAnsi="Consolas" w:cs="DIN Pro Regular"/>
          <w:b/>
          <w:bCs/>
          <w:sz w:val="24"/>
          <w:szCs w:val="24"/>
        </w:rPr>
        <w:t>nv config save</w:t>
      </w:r>
      <w:r w:rsidRPr="00923FAB">
        <w:rPr>
          <w:rFonts w:ascii="DIN Pro Regular" w:hAnsi="DIN Pro Regular" w:cs="DIN Pro Regular"/>
          <w:sz w:val="24"/>
          <w:szCs w:val="24"/>
        </w:rPr>
        <w:t>’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5D6F7C41" w14:textId="6333DEBA" w:rsidR="000E21CF" w:rsidRPr="00923FAB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>
        <w:rPr>
          <w:rFonts w:ascii="Consolas" w:hAnsi="Consolas" w:cs="DIN Pro Regular"/>
          <w:b/>
          <w:bCs/>
          <w:sz w:val="24"/>
          <w:szCs w:val="24"/>
        </w:rPr>
        <w:t>nv config diff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>
        <w:rPr>
          <w:rFonts w:ascii="DIN Pro Regular" w:hAnsi="DIN Pro Regular" w:cs="DIN Pro Regular"/>
          <w:sz w:val="24"/>
          <w:szCs w:val="24"/>
        </w:rPr>
        <w:t>to compare revisions.</w:t>
      </w:r>
    </w:p>
    <w:p w14:paraId="18FEB3B7" w14:textId="0B6D1DCD" w:rsidR="000E21CF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</w:t>
      </w:r>
      <w:r>
        <w:rPr>
          <w:rFonts w:ascii="DIN Pro Regular" w:hAnsi="DIN Pro Regular" w:cs="DIN Pro Regular"/>
          <w:sz w:val="24"/>
          <w:szCs w:val="24"/>
        </w:rPr>
        <w:t>ly</w:t>
      </w:r>
      <w:r w:rsidRPr="00923FAB">
        <w:rPr>
          <w:rFonts w:ascii="DIN Pro Regular" w:hAnsi="DIN Pro Regular" w:cs="DIN Pro Regular"/>
          <w:sz w:val="24"/>
          <w:szCs w:val="24"/>
        </w:rPr>
        <w:t>, you will use ‘</w:t>
      </w:r>
      <w:r>
        <w:rPr>
          <w:rFonts w:ascii="Consolas" w:hAnsi="Consolas" w:cs="DIN Pro Regular"/>
          <w:b/>
          <w:bCs/>
          <w:sz w:val="24"/>
          <w:szCs w:val="24"/>
        </w:rPr>
        <w:t>nv config patch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>
        <w:rPr>
          <w:rFonts w:ascii="DIN Pro Regular" w:hAnsi="DIN Pro Regular" w:cs="DIN Pro Regular"/>
          <w:sz w:val="24"/>
          <w:szCs w:val="24"/>
        </w:rPr>
        <w:t xml:space="preserve">and </w:t>
      </w:r>
      <w:r w:rsidRPr="00923FAB">
        <w:rPr>
          <w:rFonts w:ascii="DIN Pro Regular" w:hAnsi="DIN Pro Regular" w:cs="DIN Pro Regular"/>
          <w:sz w:val="24"/>
          <w:szCs w:val="24"/>
        </w:rPr>
        <w:t>use ‘</w:t>
      </w:r>
      <w:r>
        <w:rPr>
          <w:rFonts w:ascii="Consolas" w:hAnsi="Consolas" w:cs="DIN Pro Regular"/>
          <w:b/>
          <w:bCs/>
          <w:sz w:val="24"/>
          <w:szCs w:val="24"/>
        </w:rPr>
        <w:t>nv config replace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>
        <w:rPr>
          <w:rFonts w:ascii="DIN Pro Regular" w:hAnsi="DIN Pro Regular" w:cs="DIN Pro Regular"/>
          <w:sz w:val="24"/>
          <w:szCs w:val="24"/>
        </w:rPr>
        <w:t>to modify the pending configurations.</w:t>
      </w:r>
    </w:p>
    <w:p w14:paraId="7E412EBF" w14:textId="5A1A0484" w:rsidR="000E21CF" w:rsidRPr="00923FAB" w:rsidRDefault="000E21CF" w:rsidP="000E21CF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To view items, we use </w:t>
      </w:r>
      <w:r w:rsidRPr="00923FAB">
        <w:rPr>
          <w:rFonts w:ascii="DIN Pro Regular" w:hAnsi="DIN Pro Regular" w:cs="DIN Pro Regular"/>
          <w:sz w:val="24"/>
          <w:szCs w:val="24"/>
        </w:rPr>
        <w:t>use ‘</w:t>
      </w:r>
      <w:r>
        <w:rPr>
          <w:rFonts w:ascii="Consolas" w:hAnsi="Consolas" w:cs="DIN Pro Regular"/>
          <w:b/>
          <w:bCs/>
          <w:sz w:val="24"/>
          <w:szCs w:val="24"/>
        </w:rPr>
        <w:t>nv show</w:t>
      </w:r>
      <w:r w:rsidRPr="00923FAB">
        <w:rPr>
          <w:rFonts w:ascii="DIN Pro Regular" w:hAnsi="DIN Pro Regular" w:cs="DIN Pro Regular"/>
          <w:sz w:val="24"/>
          <w:szCs w:val="24"/>
        </w:rPr>
        <w:t>’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2C547CFF" w14:textId="2A2F9AE1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7F556C0C" w14:textId="0B1EFF0D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3F2B3E69" w14:textId="79060DD2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784D1CA8" w14:textId="41516479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6A885124" w14:textId="0A9DD475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63EC4213" w14:textId="79AFCE3B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6887ACE2" w14:textId="77777777" w:rsidR="00680DAC" w:rsidRDefault="00680DAC" w:rsidP="00712A65">
      <w:pPr>
        <w:spacing w:line="360" w:lineRule="auto"/>
        <w:rPr>
          <w:rFonts w:ascii="DIN Pro Medium" w:hAnsi="DIN Pro Medium" w:cs="DIN Pro Medium"/>
          <w:sz w:val="24"/>
          <w:szCs w:val="24"/>
        </w:rPr>
      </w:pPr>
    </w:p>
    <w:p w14:paraId="56F3B5DB" w14:textId="25F9DEBC" w:rsidR="00246F91" w:rsidRDefault="00510981" w:rsidP="00246F91">
      <w:pPr>
        <w:spacing w:after="120" w:line="240" w:lineRule="auto"/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30" behindDoc="0" locked="0" layoutInCell="1" allowOverlap="1" wp14:anchorId="2AF38021" wp14:editId="6E30C3AD">
                <wp:simplePos x="0" y="0"/>
                <wp:positionH relativeFrom="column">
                  <wp:posOffset>-118110</wp:posOffset>
                </wp:positionH>
                <wp:positionV relativeFrom="paragraph">
                  <wp:posOffset>47625</wp:posOffset>
                </wp:positionV>
                <wp:extent cx="45085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A77CE8C" id="Rectangle 17" o:spid="_x0000_s1026" style="position:absolute;margin-left:-9.3pt;margin-top:3.75pt;width:3.55pt;height:12.6pt;z-index:25241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8Vb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" fillcolor="#008564" stroked="f" strokeweight="1pt"/>
            </w:pict>
          </mc:Fallback>
        </mc:AlternateContent>
      </w:r>
      <w:r w:rsidR="004F3325" w:rsidRPr="003707DD">
        <w:rPr>
          <w:rFonts w:ascii="DIN Pro Medium" w:hAnsi="DIN Pro Medium" w:cs="DIN Pro Medium"/>
          <w:color w:val="008564"/>
          <w:sz w:val="28"/>
          <w:szCs w:val="28"/>
        </w:rPr>
        <w:t>Task-01</w:t>
      </w:r>
    </w:p>
    <w:p w14:paraId="40ACC320" w14:textId="672D37AF" w:rsidR="00680DAC" w:rsidRDefault="00680DAC" w:rsidP="00AA0950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2" behindDoc="0" locked="0" layoutInCell="1" allowOverlap="1" wp14:anchorId="06FD5EF4" wp14:editId="5FCFA374">
                <wp:simplePos x="0" y="0"/>
                <wp:positionH relativeFrom="margin">
                  <wp:align>left</wp:align>
                </wp:positionH>
                <wp:positionV relativeFrom="paragraph">
                  <wp:posOffset>309245</wp:posOffset>
                </wp:positionV>
                <wp:extent cx="6185535" cy="1574165"/>
                <wp:effectExtent l="0" t="0" r="24765" b="26035"/>
                <wp:wrapThrough wrapText="bothSides">
                  <wp:wrapPolygon edited="0">
                    <wp:start x="0" y="0"/>
                    <wp:lineTo x="0" y="21696"/>
                    <wp:lineTo x="21620" y="21696"/>
                    <wp:lineTo x="21620" y="0"/>
                    <wp:lineTo x="0" y="0"/>
                  </wp:wrapPolygon>
                </wp:wrapThrough>
                <wp:docPr id="14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5535" cy="1574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21166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sudo systemctl status netd</w:t>
                            </w:r>
                          </w:p>
                          <w:p w14:paraId="4082288F" w14:textId="44CBE5B0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netd.service - Network Command Line Utility Daemon</w:t>
                            </w:r>
                          </w:p>
                          <w:p w14:paraId="5C5AB9C2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Loaded: loaded (/lib/systemd/system/netd.service; enabled; vendor preset: enabled)</w:t>
                            </w:r>
                          </w:p>
                          <w:p w14:paraId="1F953014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Active: </w:t>
                            </w:r>
                            <w:r w:rsidRPr="00680DAC">
                              <w:rPr>
                                <w:rFonts w:ascii="Consolas" w:hAnsi="Consolas" w:cs="Lucida Console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active (running)</w:t>
                            </w:r>
                            <w:r w:rsidRPr="00680DAC">
                              <w:rPr>
                                <w:rFonts w:ascii="Consolas" w:hAnsi="Consolas" w:cs="Lucida Console"/>
                                <w:color w:val="262626" w:themeColor="text1" w:themeTint="D9"/>
                                <w:sz w:val="20"/>
                                <w:szCs w:val="20"/>
                                <w:lang w:bidi="ar-SA"/>
                              </w:rPr>
                              <w:t xml:space="preserve"> </w:t>
                            </w: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since Mon 2022-03-07 08:48:57 UTC; 2 weeks 0 days ago</w:t>
                            </w:r>
                          </w:p>
                          <w:p w14:paraId="3962389F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Main PID: 975 (python)</w:t>
                            </w:r>
                          </w:p>
                          <w:p w14:paraId="0822FEF0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Memory: 52.9M</w:t>
                            </w:r>
                          </w:p>
                          <w:p w14:paraId="419AE221" w14:textId="77777777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CGroup: /system.slice/netd.service</w:t>
                            </w:r>
                          </w:p>
                          <w:p w14:paraId="14453D07" w14:textId="783113B3" w:rsidR="00DC4FD5" w:rsidRPr="00680DAC" w:rsidRDefault="00DC4FD5" w:rsidP="00680D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80D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└─975 /usr/bin/python -O /usr/sbin/netd -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D5EF4" id="_x0000_s1035" type="#_x0000_t202" style="position:absolute;margin-left:0;margin-top:24.35pt;width:487.05pt;height:123.95pt;z-index:2516583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">
                <v:textbox>
                  <w:txbxContent>
                    <w:p w14:paraId="0CA21166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sudo systemctl status netd</w:t>
                      </w:r>
                    </w:p>
                    <w:p w14:paraId="4082288F" w14:textId="44CBE5B0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netd.service - Network Command Line Utility Daemon</w:t>
                      </w:r>
                    </w:p>
                    <w:p w14:paraId="5C5AB9C2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Loaded: loaded (/lib/systemd/system/netd.service; enabled; vendor preset: enabled)</w:t>
                      </w:r>
                    </w:p>
                    <w:p w14:paraId="1F953014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Active: </w:t>
                      </w:r>
                      <w:r w:rsidRPr="00680DAC">
                        <w:rPr>
                          <w:rFonts w:ascii="Consolas" w:hAnsi="Consolas" w:cs="Lucida Console"/>
                          <w:b/>
                          <w:bCs/>
                          <w:color w:val="262626" w:themeColor="text1" w:themeTint="D9"/>
                          <w:sz w:val="20"/>
                          <w:szCs w:val="20"/>
                          <w:highlight w:val="lightGray"/>
                          <w:lang w:bidi="ar-SA"/>
                        </w:rPr>
                        <w:t>active (running)</w:t>
                      </w:r>
                      <w:r w:rsidRPr="00680DAC">
                        <w:rPr>
                          <w:rFonts w:ascii="Consolas" w:hAnsi="Consolas" w:cs="Lucida Console"/>
                          <w:color w:val="262626" w:themeColor="text1" w:themeTint="D9"/>
                          <w:sz w:val="20"/>
                          <w:szCs w:val="20"/>
                          <w:lang w:bidi="ar-SA"/>
                        </w:rPr>
                        <w:t xml:space="preserve"> </w:t>
                      </w: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since Mon 2022-03-07 08:48:57 UTC; 2 weeks 0 days ago</w:t>
                      </w:r>
                    </w:p>
                    <w:p w14:paraId="3962389F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Main PID: 975 (python)</w:t>
                      </w:r>
                    </w:p>
                    <w:p w14:paraId="0822FEF0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Memory: 52.9M</w:t>
                      </w:r>
                    </w:p>
                    <w:p w14:paraId="419AE221" w14:textId="77777777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CGroup: /system.slice/netd.service</w:t>
                      </w:r>
                    </w:p>
                    <w:p w14:paraId="14453D07" w14:textId="783113B3" w:rsidR="00DC4FD5" w:rsidRPr="00680DAC" w:rsidRDefault="00DC4FD5" w:rsidP="00680D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80D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└─975 /usr/bin/python -O /usr/sbin/netd -d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F3325" w:rsidRPr="00246F91">
        <w:rPr>
          <w:rFonts w:ascii="DIN Pro Regular" w:hAnsi="DIN Pro Regular" w:cs="DIN Pro Regular"/>
          <w:sz w:val="24"/>
          <w:szCs w:val="24"/>
        </w:rPr>
        <w:t>Please ssh to at least one node and verify that both daemons are running.</w:t>
      </w:r>
      <w:r w:rsidR="00CE69AC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3" behindDoc="0" locked="0" layoutInCell="1" allowOverlap="1" wp14:anchorId="1C53ADB2" wp14:editId="3BBE90A7">
                <wp:simplePos x="0" y="0"/>
                <wp:positionH relativeFrom="margin">
                  <wp:align>left</wp:align>
                </wp:positionH>
                <wp:positionV relativeFrom="paragraph">
                  <wp:posOffset>2155825</wp:posOffset>
                </wp:positionV>
                <wp:extent cx="6185535" cy="1725295"/>
                <wp:effectExtent l="0" t="0" r="24765" b="27305"/>
                <wp:wrapThrough wrapText="bothSides">
                  <wp:wrapPolygon edited="0">
                    <wp:start x="0" y="0"/>
                    <wp:lineTo x="0" y="21703"/>
                    <wp:lineTo x="21620" y="21703"/>
                    <wp:lineTo x="21620" y="0"/>
                    <wp:lineTo x="0" y="0"/>
                  </wp:wrapPolygon>
                </wp:wrapThrough>
                <wp:docPr id="14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5535" cy="1725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4D314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sudo systemctl status nvued</w:t>
                            </w:r>
                          </w:p>
                          <w:p w14:paraId="2CA27D8F" w14:textId="64458CCF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nvued.service - NVIDIA User Experience Daemon</w:t>
                            </w:r>
                          </w:p>
                          <w:p w14:paraId="70B7A1E0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Loaded: loaded (/lib/systemd/system/nvued.service; enabled; vendor preset: enabled)</w:t>
                            </w:r>
                          </w:p>
                          <w:p w14:paraId="4FCA00CA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Active: </w:t>
                            </w:r>
                            <w:r w:rsidRPr="00CE69AC">
                              <w:rPr>
                                <w:rFonts w:ascii="Consolas" w:hAnsi="Consolas" w:cs="Lucida Console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active (running)</w:t>
                            </w: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since Mon 2022-03-07 08:48:50 UTC; 2 weeks 0 days ago</w:t>
                            </w:r>
                          </w:p>
                          <w:p w14:paraId="138D2D50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Main PID: 411 (python3)</w:t>
                            </w:r>
                          </w:p>
                          <w:p w14:paraId="2A100711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Memory: 222.8M</w:t>
                            </w:r>
                          </w:p>
                          <w:p w14:paraId="43EBE913" w14:textId="77777777" w:rsidR="00DC4FD5" w:rsidRPr="00CE69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CGroup: /system.slice/nvued.service</w:t>
                            </w:r>
                          </w:p>
                          <w:p w14:paraId="4C5945D5" w14:textId="77777777" w:rsidR="00DC4FD5" w:rsidRPr="00CE69AC" w:rsidRDefault="00DC4FD5" w:rsidP="00CE69AC">
                            <w:pPr>
                              <w:spacing w:line="36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E69A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└─411 /usr/bin/python3 /usr/sbin/nvued –daemon</w:t>
                            </w:r>
                          </w:p>
                          <w:p w14:paraId="597D6D4C" w14:textId="2AE1C665" w:rsidR="00DC4FD5" w:rsidRPr="00680DAC" w:rsidRDefault="00DC4FD5" w:rsidP="00CE69A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3ADB2" id="_x0000_s1036" type="#_x0000_t202" style="position:absolute;margin-left:0;margin-top:169.75pt;width:487.05pt;height:135.85pt;z-index:25165835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">
                <v:textbox>
                  <w:txbxContent>
                    <w:p w14:paraId="3284D314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sudo systemctl status nvued</w:t>
                      </w:r>
                    </w:p>
                    <w:p w14:paraId="2CA27D8F" w14:textId="64458CCF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nvued.service - NVIDIA User Experience Daemon</w:t>
                      </w:r>
                    </w:p>
                    <w:p w14:paraId="70B7A1E0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Loaded: loaded (/lib/systemd/system/nvued.service; enabled; vendor preset: enabled)</w:t>
                      </w:r>
                    </w:p>
                    <w:p w14:paraId="4FCA00CA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Active: </w:t>
                      </w:r>
                      <w:r w:rsidRPr="00CE69AC">
                        <w:rPr>
                          <w:rFonts w:ascii="Consolas" w:hAnsi="Consolas" w:cs="Lucida Console"/>
                          <w:b/>
                          <w:bCs/>
                          <w:color w:val="262626" w:themeColor="text1" w:themeTint="D9"/>
                          <w:sz w:val="20"/>
                          <w:szCs w:val="20"/>
                          <w:highlight w:val="lightGray"/>
                          <w:lang w:bidi="ar-SA"/>
                        </w:rPr>
                        <w:t>active (running)</w:t>
                      </w: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since Mon 2022-03-07 08:48:50 UTC; 2 weeks 0 days ago</w:t>
                      </w:r>
                    </w:p>
                    <w:p w14:paraId="138D2D50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Main PID: 411 (python3)</w:t>
                      </w:r>
                    </w:p>
                    <w:p w14:paraId="2A100711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Memory: 222.8M</w:t>
                      </w:r>
                    </w:p>
                    <w:p w14:paraId="43EBE913" w14:textId="77777777" w:rsidR="00DC4FD5" w:rsidRPr="00CE69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CGroup: /system.slice/nvued.service</w:t>
                      </w:r>
                    </w:p>
                    <w:p w14:paraId="4C5945D5" w14:textId="77777777" w:rsidR="00DC4FD5" w:rsidRPr="00CE69AC" w:rsidRDefault="00DC4FD5" w:rsidP="00CE69AC">
                      <w:pPr>
                        <w:spacing w:line="36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E69A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└─411 /usr/bin/python3 /usr/sbin/nvued –daemon</w:t>
                      </w:r>
                    </w:p>
                    <w:p w14:paraId="597D6D4C" w14:textId="2AE1C665" w:rsidR="00DC4FD5" w:rsidRPr="00680DAC" w:rsidRDefault="00DC4FD5" w:rsidP="00CE69A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6238495" w14:textId="1068E844" w:rsidR="00A52077" w:rsidRDefault="004F3325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>C</w:t>
      </w:r>
      <w:r w:rsidR="00A52077" w:rsidRPr="00AA0950">
        <w:rPr>
          <w:rFonts w:ascii="DIN Pro Regular" w:hAnsi="DIN Pro Regular" w:cs="DIN Pro Regular"/>
          <w:sz w:val="24"/>
          <w:szCs w:val="24"/>
        </w:rPr>
        <w:t xml:space="preserve">onfiguration tasks are not feasible via NCLU. </w:t>
      </w:r>
      <w:r w:rsidR="00AA0950" w:rsidRPr="00AA0950">
        <w:rPr>
          <w:rFonts w:ascii="DIN Pro Regular" w:hAnsi="DIN Pro Regular" w:cs="DIN Pro Regular"/>
          <w:sz w:val="24"/>
          <w:szCs w:val="24"/>
        </w:rPr>
        <w:br/>
      </w:r>
      <w:r w:rsidR="00A52077" w:rsidRPr="00AA0950">
        <w:rPr>
          <w:rFonts w:ascii="DIN Pro Regular" w:hAnsi="DIN Pro Regular" w:cs="DIN Pro Regular"/>
          <w:sz w:val="24"/>
          <w:szCs w:val="24"/>
        </w:rPr>
        <w:t>In other words, we use NCLU only for providing show commands.</w:t>
      </w:r>
      <w:r w:rsidR="00AA0950">
        <w:rPr>
          <w:rFonts w:ascii="DIN Pro Regular" w:hAnsi="DIN Pro Regular" w:cs="DIN Pro Regular"/>
          <w:sz w:val="24"/>
          <w:szCs w:val="24"/>
        </w:rPr>
        <w:br/>
      </w:r>
    </w:p>
    <w:p w14:paraId="23A327C3" w14:textId="45391A03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AA7CB71" w14:textId="52348C89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45003F7B" w14:textId="3590381D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78C56F9F" w14:textId="495824B7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5585675B" w14:textId="79DAF6F4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040FA3B" w14:textId="37CC928F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E1F4BB8" w14:textId="51A8AE87" w:rsid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72A35B9" w14:textId="77777777" w:rsidR="00AA0950" w:rsidRPr="00AA0950" w:rsidRDefault="00AA0950" w:rsidP="00A5207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1DD735A0" w14:textId="121CE680" w:rsidR="00AA0950" w:rsidRPr="00AA0950" w:rsidRDefault="00AA0950" w:rsidP="00AA0950">
      <w:pPr>
        <w:spacing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5" behindDoc="0" locked="0" layoutInCell="1" allowOverlap="1" wp14:anchorId="0F49FC5F" wp14:editId="18C025A5">
                <wp:simplePos x="0" y="0"/>
                <wp:positionH relativeFrom="margin">
                  <wp:align>left</wp:align>
                </wp:positionH>
                <wp:positionV relativeFrom="paragraph">
                  <wp:posOffset>316533</wp:posOffset>
                </wp:positionV>
                <wp:extent cx="6185535" cy="2154555"/>
                <wp:effectExtent l="0" t="0" r="24765" b="17145"/>
                <wp:wrapThrough wrapText="bothSides">
                  <wp:wrapPolygon edited="0">
                    <wp:start x="0" y="0"/>
                    <wp:lineTo x="0" y="21581"/>
                    <wp:lineTo x="21620" y="21581"/>
                    <wp:lineTo x="21620" y="0"/>
                    <wp:lineTo x="0" y="0"/>
                  </wp:wrapPolygon>
                </wp:wrapThrough>
                <wp:docPr id="15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5535" cy="2154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0A3E4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leaf1:mgmt:~$ net show interface</w:t>
                            </w:r>
                          </w:p>
                          <w:p w14:paraId="2A3C2C9C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State  Name  Spd  MTU    Mode      LLDP                    Summary</w:t>
                            </w:r>
                          </w:p>
                          <w:p w14:paraId="61881AC9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3D78811D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lo    N/A  65536  Loopback                          IP: 127.0.0.1/8</w:t>
                            </w:r>
                          </w:p>
                          <w:p w14:paraId="52FE052F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7619B922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eth0  1G   1500   Mgmt      oob-mgmt-switch (swp2)  Master: mgmt(UP)</w:t>
                            </w:r>
                          </w:p>
                          <w:p w14:paraId="53E03E1E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eth0                                                IP: 192.168.200.2/24(DHCP)</w:t>
                            </w:r>
                          </w:p>
                          <w:p w14:paraId="5CBBECF9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1  1G   9216   Default   spine3 (swp1)</w:t>
                            </w:r>
                          </w:p>
                          <w:p w14:paraId="307EF1C3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2  1G   9216   Default   spine4 (swp2)</w:t>
                            </w:r>
                          </w:p>
                          <w:p w14:paraId="110D8F7F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5  1G   9216   Default   leaf2 (swp5)</w:t>
                            </w:r>
                          </w:p>
                          <w:p w14:paraId="5046C3D1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6  1G   9216   Default   leaf2 (swp6)</w:t>
                            </w:r>
                          </w:p>
                          <w:p w14:paraId="45D30A1C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8  1G   9216   Default</w:t>
                            </w:r>
                          </w:p>
                          <w:p w14:paraId="4C379E33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swp9  1G   9216   Default</w:t>
                            </w:r>
                          </w:p>
                          <w:p w14:paraId="0CBCF60E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UP     mgmt  N/A  65536  VRF                               IP: 127.0.0.1/8</w:t>
                            </w:r>
                          </w:p>
                          <w:p w14:paraId="48381D4D" w14:textId="77777777" w:rsidR="00DC4FD5" w:rsidRPr="00AA0950" w:rsidRDefault="00DC4FD5" w:rsidP="00AA0950">
                            <w:pPr>
                              <w:spacing w:line="360" w:lineRule="auto"/>
                              <w:rPr>
                                <w:rFonts w:ascii="Consolas" w:hAnsi="Consolas" w:cs="DIN Pro Medium"/>
                                <w:sz w:val="16"/>
                                <w:szCs w:val="16"/>
                              </w:rPr>
                            </w:pPr>
                            <w:r w:rsidRPr="00AA0950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mgmt                                                IP: ::1/128</w:t>
                            </w:r>
                          </w:p>
                          <w:p w14:paraId="09F3C459" w14:textId="77777777" w:rsidR="00DC4FD5" w:rsidRPr="00AA0950" w:rsidRDefault="00DC4FD5" w:rsidP="00AA09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9FC5F" id="_x0000_s1037" type="#_x0000_t202" style="position:absolute;margin-left:0;margin-top:24.9pt;width:487.05pt;height:169.65pt;z-index:251658355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">
                <v:textbox>
                  <w:txbxContent>
                    <w:p w14:paraId="2720A3E4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leaf1:mgmt:~$ net show interface</w:t>
                      </w:r>
                    </w:p>
                    <w:p w14:paraId="2A3C2C9C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State  Name  Spd  MTU    Mode      LLDP                    Summary</w:t>
                      </w:r>
                    </w:p>
                    <w:p w14:paraId="61881AC9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-----  ----  ---  -----  --------  ----------------------  --------------------------</w:t>
                      </w:r>
                    </w:p>
                    <w:p w14:paraId="3D78811D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lo    N/A  65536  Loopback                          IP: 127.0.0.1/8</w:t>
                      </w:r>
                    </w:p>
                    <w:p w14:paraId="52FE052F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lo                                                  IP: ::1/128</w:t>
                      </w:r>
                    </w:p>
                    <w:p w14:paraId="7619B922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eth0  1G   1500   Mgmt      oob-mgmt-switch (swp2)  Master: mgmt(UP)</w:t>
                      </w:r>
                    </w:p>
                    <w:p w14:paraId="53E03E1E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eth0                                                IP: 192.168.200.2/24(DHCP)</w:t>
                      </w:r>
                    </w:p>
                    <w:p w14:paraId="5CBBECF9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1  1G   9216   Default   spine3 (swp1)</w:t>
                      </w:r>
                    </w:p>
                    <w:p w14:paraId="307EF1C3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2  1G   9216   Default   spine4 (swp2)</w:t>
                      </w:r>
                    </w:p>
                    <w:p w14:paraId="110D8F7F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5  1G   9216   Default   leaf2 (swp5)</w:t>
                      </w:r>
                    </w:p>
                    <w:p w14:paraId="5046C3D1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6  1G   9216   Default   leaf2 (swp6)</w:t>
                      </w:r>
                    </w:p>
                    <w:p w14:paraId="45D30A1C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8  1G   9216   Default</w:t>
                      </w:r>
                    </w:p>
                    <w:p w14:paraId="4C379E33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swp9  1G   9216   Default</w:t>
                      </w:r>
                    </w:p>
                    <w:p w14:paraId="0CBCF60E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UP     mgmt  N/A  65536  VRF                               IP: 127.0.0.1/8</w:t>
                      </w:r>
                    </w:p>
                    <w:p w14:paraId="48381D4D" w14:textId="77777777" w:rsidR="00DC4FD5" w:rsidRPr="00AA0950" w:rsidRDefault="00DC4FD5" w:rsidP="00AA0950">
                      <w:pPr>
                        <w:spacing w:line="360" w:lineRule="auto"/>
                        <w:rPr>
                          <w:rFonts w:ascii="Consolas" w:hAnsi="Consolas" w:cs="DIN Pro Medium"/>
                          <w:sz w:val="16"/>
                          <w:szCs w:val="16"/>
                        </w:rPr>
                      </w:pPr>
                      <w:r w:rsidRPr="00AA0950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mgmt                                                IP: ::1/128</w:t>
                      </w:r>
                    </w:p>
                    <w:p w14:paraId="09F3C459" w14:textId="77777777" w:rsidR="00DC4FD5" w:rsidRPr="00AA0950" w:rsidRDefault="00DC4FD5" w:rsidP="00AA09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54" behindDoc="0" locked="0" layoutInCell="1" allowOverlap="1" wp14:anchorId="05C2580E" wp14:editId="1E70EFA7">
                <wp:simplePos x="0" y="0"/>
                <wp:positionH relativeFrom="column">
                  <wp:posOffset>-150495</wp:posOffset>
                </wp:positionH>
                <wp:positionV relativeFrom="paragraph">
                  <wp:posOffset>30811</wp:posOffset>
                </wp:positionV>
                <wp:extent cx="45085" cy="160020"/>
                <wp:effectExtent l="0" t="0" r="0" b="0"/>
                <wp:wrapNone/>
                <wp:docPr id="1498" name="Rectangle 1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539BAE3" id="Rectangle 1498" o:spid="_x0000_s1026" style="position:absolute;margin-left:-11.85pt;margin-top:2.45pt;width:3.55pt;height:12.6pt;z-index:25246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+sH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" fillcolor="#008564" stroked="f" strokeweight="1pt"/>
            </w:pict>
          </mc:Fallback>
        </mc:AlternateContent>
      </w:r>
      <w:r w:rsidR="004F3325" w:rsidRPr="00AA0950">
        <w:rPr>
          <w:rFonts w:ascii="DIN Pro Medium" w:hAnsi="DIN Pro Medium" w:cs="DIN Pro Medium"/>
          <w:color w:val="008564"/>
          <w:sz w:val="28"/>
          <w:szCs w:val="28"/>
        </w:rPr>
        <w:t>Task-02</w:t>
      </w:r>
    </w:p>
    <w:p w14:paraId="2C9E0A0F" w14:textId="4D18BC42" w:rsidR="00AA0950" w:rsidRDefault="004F3325" w:rsidP="00AA0950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>This output suggests that a non-default configuration is in place.</w:t>
      </w:r>
      <w:r w:rsidR="00AD5937" w:rsidRPr="00AA0950">
        <w:rPr>
          <w:rFonts w:ascii="DIN Pro Regular" w:hAnsi="DIN Pro Regular" w:cs="DIN Pro Regular"/>
          <w:sz w:val="24"/>
          <w:szCs w:val="24"/>
        </w:rPr>
        <w:t xml:space="preserve"> </w:t>
      </w:r>
      <w:r w:rsidR="00AA0950">
        <w:rPr>
          <w:rFonts w:ascii="DIN Pro Regular" w:hAnsi="DIN Pro Regular" w:cs="DIN Pro Regular"/>
          <w:sz w:val="24"/>
          <w:szCs w:val="24"/>
        </w:rPr>
        <w:br/>
      </w:r>
      <w:r w:rsidR="008548DA" w:rsidRPr="00AA0950">
        <w:rPr>
          <w:rFonts w:ascii="DIN Pro Regular" w:hAnsi="DIN Pro Regular" w:cs="DIN Pro Regular"/>
          <w:sz w:val="24"/>
          <w:szCs w:val="24"/>
        </w:rPr>
        <w:t xml:space="preserve">Interfaces </w:t>
      </w:r>
      <w:r w:rsidR="008548DA" w:rsidRPr="00AA0950">
        <w:rPr>
          <w:rFonts w:ascii="Consolas" w:hAnsi="Consolas" w:cs="DIN Pro Regular"/>
          <w:b/>
          <w:bCs/>
          <w:sz w:val="24"/>
          <w:szCs w:val="24"/>
        </w:rPr>
        <w:t>swp</w:t>
      </w:r>
      <w:r w:rsidR="008548DA" w:rsidRPr="00AA0950">
        <w:rPr>
          <w:rFonts w:ascii="DIN Pro Regular" w:hAnsi="DIN Pro Regular" w:cs="DIN Pro Regular"/>
          <w:sz w:val="24"/>
          <w:szCs w:val="24"/>
        </w:rPr>
        <w:t xml:space="preserve"> are not configured or available with factory settings. </w:t>
      </w:r>
    </w:p>
    <w:p w14:paraId="37F2C07F" w14:textId="08258D6B" w:rsidR="000E21CF" w:rsidRPr="00AA0950" w:rsidRDefault="00AD5937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 xml:space="preserve">We will “clean-up” any </w:t>
      </w:r>
      <w:r w:rsidR="008548DA" w:rsidRPr="00AA0950">
        <w:rPr>
          <w:rFonts w:ascii="DIN Pro Regular" w:hAnsi="DIN Pro Regular" w:cs="DIN Pro Regular"/>
          <w:sz w:val="24"/>
          <w:szCs w:val="24"/>
        </w:rPr>
        <w:t xml:space="preserve">legacy </w:t>
      </w:r>
      <w:r w:rsidRPr="00AA0950">
        <w:rPr>
          <w:rFonts w:ascii="DIN Pro Regular" w:hAnsi="DIN Pro Regular" w:cs="DIN Pro Regular"/>
          <w:sz w:val="24"/>
          <w:szCs w:val="24"/>
        </w:rPr>
        <w:t>configuration</w:t>
      </w:r>
      <w:r w:rsidR="008548DA" w:rsidRPr="00AA0950">
        <w:rPr>
          <w:rFonts w:ascii="DIN Pro Regular" w:hAnsi="DIN Pro Regular" w:cs="DIN Pro Regular"/>
          <w:sz w:val="24"/>
          <w:szCs w:val="24"/>
        </w:rPr>
        <w:t>s</w:t>
      </w:r>
      <w:r w:rsidRPr="00AA0950">
        <w:rPr>
          <w:rFonts w:ascii="DIN Pro Regular" w:hAnsi="DIN Pro Regular" w:cs="DIN Pro Regular"/>
          <w:sz w:val="24"/>
          <w:szCs w:val="24"/>
        </w:rPr>
        <w:t xml:space="preserve"> before we start.</w:t>
      </w:r>
    </w:p>
    <w:p w14:paraId="16F8C052" w14:textId="23AEF32D" w:rsidR="000E21CF" w:rsidRDefault="00AA0950">
      <w:pPr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56" behindDoc="0" locked="0" layoutInCell="1" allowOverlap="1" wp14:anchorId="47B552EE" wp14:editId="6DA6A2CC">
                <wp:simplePos x="0" y="0"/>
                <wp:positionH relativeFrom="column">
                  <wp:posOffset>-141605</wp:posOffset>
                </wp:positionH>
                <wp:positionV relativeFrom="paragraph">
                  <wp:posOffset>335584</wp:posOffset>
                </wp:positionV>
                <wp:extent cx="45085" cy="160020"/>
                <wp:effectExtent l="0" t="0" r="0" b="0"/>
                <wp:wrapNone/>
                <wp:docPr id="1505" name="Rectangle 1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0918364" id="Rectangle 1505" o:spid="_x0000_s1026" style="position:absolute;margin-left:-11.15pt;margin-top:26.4pt;width:3.55pt;height:12.6pt;z-index:25246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mXM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5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" fillcolor="#008564" stroked="f" strokeweight="1pt"/>
            </w:pict>
          </mc:Fallback>
        </mc:AlternateContent>
      </w:r>
    </w:p>
    <w:p w14:paraId="606DE7FC" w14:textId="0E7C30B2" w:rsidR="004F3325" w:rsidRPr="00AA0950" w:rsidRDefault="004F332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AA0950">
        <w:rPr>
          <w:rFonts w:ascii="DIN Pro Medium" w:hAnsi="DIN Pro Medium" w:cs="DIN Pro Medium"/>
          <w:color w:val="008564"/>
          <w:sz w:val="28"/>
          <w:szCs w:val="28"/>
        </w:rPr>
        <w:t>Task-03</w:t>
      </w:r>
    </w:p>
    <w:p w14:paraId="20F6FB93" w14:textId="77777777" w:rsidR="00AA0950" w:rsidRPr="00AA0950" w:rsidRDefault="004F3325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>SSH to all cumulus nodes and</w:t>
      </w:r>
      <w:r w:rsidR="007C0AB1" w:rsidRPr="00AA0950">
        <w:rPr>
          <w:rFonts w:ascii="DIN Pro Regular" w:hAnsi="DIN Pro Regular" w:cs="DIN Pro Regular"/>
          <w:sz w:val="24"/>
          <w:szCs w:val="24"/>
        </w:rPr>
        <w:t xml:space="preserve"> verify if the file </w:t>
      </w:r>
      <w:r w:rsidR="007C0AB1" w:rsidRPr="008036EA">
        <w:rPr>
          <w:rFonts w:ascii="Consolas" w:hAnsi="Consolas" w:cs="DIN Pro Regular"/>
          <w:b/>
          <w:bCs/>
          <w:sz w:val="24"/>
          <w:szCs w:val="24"/>
        </w:rPr>
        <w:t>/etc/nvue.d/startup.yaml</w:t>
      </w:r>
      <w:r w:rsidR="007C0AB1" w:rsidRPr="00AA0950">
        <w:rPr>
          <w:rFonts w:ascii="DIN Pro Regular" w:hAnsi="DIN Pro Regular" w:cs="DIN Pro Regular"/>
          <w:sz w:val="24"/>
          <w:szCs w:val="24"/>
        </w:rPr>
        <w:t xml:space="preserve"> is present.</w:t>
      </w:r>
      <w:r w:rsidR="00DB56FF" w:rsidRPr="00AA0950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65385F5" w14:textId="1E0C945E" w:rsidR="007C0AB1" w:rsidRPr="00AA0950" w:rsidRDefault="00DB56FF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 xml:space="preserve">By </w:t>
      </w:r>
      <w:r w:rsidR="008036EA" w:rsidRPr="00AA0950">
        <w:rPr>
          <w:rFonts w:ascii="DIN Pro Regular" w:hAnsi="DIN Pro Regular" w:cs="DIN Pro Regular"/>
          <w:sz w:val="24"/>
          <w:szCs w:val="24"/>
        </w:rPr>
        <w:t>default,</w:t>
      </w:r>
      <w:r w:rsidRPr="00AA0950">
        <w:rPr>
          <w:rFonts w:ascii="DIN Pro Regular" w:hAnsi="DIN Pro Regular" w:cs="DIN Pro Regular"/>
          <w:sz w:val="24"/>
          <w:szCs w:val="24"/>
        </w:rPr>
        <w:t xml:space="preserve"> this file (as of CL 5.0) is not present. </w:t>
      </w:r>
      <w:r w:rsidR="007C0AB1" w:rsidRPr="00AA0950">
        <w:rPr>
          <w:rFonts w:ascii="DIN Pro Regular" w:hAnsi="DIN Pro Regular" w:cs="DIN Pro Regular"/>
          <w:sz w:val="24"/>
          <w:szCs w:val="24"/>
        </w:rPr>
        <w:t>If present remove the file</w:t>
      </w:r>
      <w:r w:rsidR="008036EA">
        <w:rPr>
          <w:rFonts w:ascii="DIN Pro Regular" w:hAnsi="DIN Pro Regular" w:cs="DIN Pro Regular"/>
          <w:sz w:val="24"/>
          <w:szCs w:val="24"/>
        </w:rPr>
        <w:t>.</w:t>
      </w:r>
    </w:p>
    <w:p w14:paraId="7A4CFB5A" w14:textId="77777777" w:rsidR="009C4A13" w:rsidRPr="00AA0950" w:rsidRDefault="007C0AB1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 xml:space="preserve">Apply the empty config to all nodes: </w:t>
      </w:r>
    </w:p>
    <w:p w14:paraId="3EFB1E93" w14:textId="78C36029" w:rsidR="007C0AB1" w:rsidRPr="008036EA" w:rsidRDefault="007C0AB1">
      <w:pPr>
        <w:rPr>
          <w:rFonts w:ascii="Consolas" w:hAnsi="Consolas" w:cs="Lucida Console"/>
          <w:b/>
          <w:bCs/>
          <w:lang w:bidi="ar-SA"/>
        </w:rPr>
      </w:pPr>
      <w:r w:rsidRPr="008036EA">
        <w:rPr>
          <w:rFonts w:ascii="Consolas" w:hAnsi="Consolas" w:cs="Lucida Console"/>
          <w:b/>
          <w:bCs/>
          <w:highlight w:val="lightGray"/>
          <w:lang w:bidi="ar-SA"/>
        </w:rPr>
        <w:t>$ nv config apply empty</w:t>
      </w:r>
    </w:p>
    <w:p w14:paraId="3F8FF53A" w14:textId="2B7F17A7" w:rsidR="007C0AB1" w:rsidRPr="007C0AB1" w:rsidRDefault="007C0AB1">
      <w:pPr>
        <w:rPr>
          <w:rFonts w:ascii="DIN Pro Medium" w:hAnsi="DIN Pro Medium" w:cs="DIN Pro Medium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>This also removes the hostname. Thus, apply the individual hostname via</w:t>
      </w:r>
      <w:r w:rsidRPr="007C0AB1">
        <w:rPr>
          <w:rFonts w:ascii="DIN Pro Medium" w:hAnsi="DIN Pro Medium" w:cs="DIN Pro Medium"/>
          <w:sz w:val="24"/>
          <w:szCs w:val="24"/>
        </w:rPr>
        <w:t xml:space="preserve"> </w:t>
      </w:r>
      <w:r>
        <w:rPr>
          <w:rFonts w:ascii="DIN Pro Medium" w:hAnsi="DIN Pro Medium" w:cs="DIN Pro Medium"/>
          <w:sz w:val="24"/>
          <w:szCs w:val="24"/>
        </w:rPr>
        <w:br/>
      </w:r>
      <w:r w:rsidRPr="008036EA">
        <w:rPr>
          <w:rFonts w:ascii="Consolas" w:hAnsi="Consolas" w:cs="Lucida Console"/>
          <w:b/>
          <w:bCs/>
          <w:highlight w:val="lightGray"/>
          <w:lang w:bidi="ar-SA"/>
        </w:rPr>
        <w:t>$ nv set system hostname &lt;name&gt;</w:t>
      </w:r>
    </w:p>
    <w:p w14:paraId="67558003" w14:textId="52A6A1C6" w:rsidR="00DB56FF" w:rsidRPr="00AA0950" w:rsidRDefault="00DB56FF">
      <w:pPr>
        <w:rPr>
          <w:rFonts w:ascii="DIN Pro Regular" w:hAnsi="DIN Pro Regular" w:cs="DIN Pro Regular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t xml:space="preserve">The syntax has changed between CL 4.4 and CL 5.0, so if you happen to have an older NVUE config file, please </w:t>
      </w:r>
      <w:r w:rsidR="008036EA" w:rsidRPr="00AA0950">
        <w:rPr>
          <w:rFonts w:ascii="DIN Pro Regular" w:hAnsi="DIN Pro Regular" w:cs="DIN Pro Regular"/>
          <w:sz w:val="24"/>
          <w:szCs w:val="24"/>
        </w:rPr>
        <w:t>verify,</w:t>
      </w:r>
      <w:r w:rsidRPr="00AA0950">
        <w:rPr>
          <w:rFonts w:ascii="DIN Pro Regular" w:hAnsi="DIN Pro Regular" w:cs="DIN Pro Regular"/>
          <w:sz w:val="24"/>
          <w:szCs w:val="24"/>
        </w:rPr>
        <w:t xml:space="preserve"> and change the hostname configuration.</w:t>
      </w:r>
    </w:p>
    <w:p w14:paraId="1A23ED11" w14:textId="064D878A" w:rsidR="007C0AB1" w:rsidRPr="007C0AB1" w:rsidRDefault="00DB56FF">
      <w:pPr>
        <w:rPr>
          <w:rFonts w:ascii="DIN Pro Medium" w:hAnsi="DIN Pro Medium" w:cs="DIN Pro Medium"/>
          <w:sz w:val="24"/>
          <w:szCs w:val="24"/>
        </w:rPr>
      </w:pPr>
      <w:r w:rsidRPr="00AA0950">
        <w:rPr>
          <w:rFonts w:ascii="DIN Pro Regular" w:hAnsi="DIN Pro Regular" w:cs="DIN Pro Regular"/>
          <w:sz w:val="24"/>
          <w:szCs w:val="24"/>
        </w:rPr>
        <w:br/>
      </w:r>
      <w:r w:rsidR="007C0AB1" w:rsidRPr="00AA0950">
        <w:rPr>
          <w:rFonts w:ascii="DIN Pro Regular" w:hAnsi="DIN Pro Regular" w:cs="DIN Pro Regular"/>
          <w:sz w:val="24"/>
          <w:szCs w:val="24"/>
        </w:rPr>
        <w:t>Apply your cleaned configuration via</w:t>
      </w:r>
      <w:r w:rsidR="007C0AB1" w:rsidRPr="007C0AB1">
        <w:rPr>
          <w:rFonts w:ascii="DIN Pro Medium" w:hAnsi="DIN Pro Medium" w:cs="DIN Pro Medium"/>
          <w:sz w:val="24"/>
          <w:szCs w:val="24"/>
        </w:rPr>
        <w:br/>
      </w:r>
      <w:r w:rsidR="007C0AB1" w:rsidRPr="008036EA">
        <w:rPr>
          <w:rFonts w:ascii="Consolas" w:hAnsi="Consolas" w:cs="Lucida Console"/>
          <w:b/>
          <w:bCs/>
          <w:highlight w:val="lightGray"/>
          <w:lang w:bidi="ar-SA"/>
        </w:rPr>
        <w:t>$ nv config apply</w:t>
      </w:r>
    </w:p>
    <w:p w14:paraId="3C09CAEB" w14:textId="5EBA67AB" w:rsidR="007C0AB1" w:rsidRDefault="007C0AB1">
      <w:pPr>
        <w:rPr>
          <w:rFonts w:ascii="DIN Pro Medium" w:hAnsi="DIN Pro Medium" w:cs="DIN Pro Medium"/>
          <w:b/>
          <w:bCs/>
          <w:sz w:val="24"/>
          <w:szCs w:val="24"/>
        </w:rPr>
      </w:pPr>
    </w:p>
    <w:p w14:paraId="7D61339C" w14:textId="77777777" w:rsidR="00DC6C25" w:rsidRDefault="00DC6C25">
      <w:pPr>
        <w:rPr>
          <w:rFonts w:ascii="DIN Pro Medium" w:hAnsi="DIN Pro Medium" w:cs="DIN Pro Medium"/>
          <w:sz w:val="24"/>
          <w:szCs w:val="24"/>
        </w:rPr>
      </w:pPr>
    </w:p>
    <w:p w14:paraId="059AAF88" w14:textId="77777777" w:rsidR="00BA15FD" w:rsidRDefault="00BA15FD">
      <w:pPr>
        <w:rPr>
          <w:rFonts w:ascii="DIN Pro Medium" w:hAnsi="DIN Pro Medium" w:cs="DIN Pro Medium"/>
          <w:sz w:val="24"/>
          <w:szCs w:val="24"/>
        </w:rPr>
      </w:pPr>
      <w:r>
        <w:rPr>
          <w:rFonts w:ascii="DIN Pro Medium" w:hAnsi="DIN Pro Medium" w:cs="DIN Pro Medium"/>
          <w:sz w:val="24"/>
          <w:szCs w:val="24"/>
        </w:rPr>
        <w:br w:type="page"/>
      </w:r>
    </w:p>
    <w:p w14:paraId="75F20E1A" w14:textId="3F0B613D" w:rsidR="00081A0E" w:rsidRDefault="00BF7964">
      <w:pPr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57" behindDoc="0" locked="0" layoutInCell="1" allowOverlap="1" wp14:anchorId="364328B9" wp14:editId="2CC050BD">
                <wp:simplePos x="0" y="0"/>
                <wp:positionH relativeFrom="column">
                  <wp:posOffset>-159026</wp:posOffset>
                </wp:positionH>
                <wp:positionV relativeFrom="paragraph">
                  <wp:posOffset>332215</wp:posOffset>
                </wp:positionV>
                <wp:extent cx="45085" cy="160020"/>
                <wp:effectExtent l="0" t="0" r="0" b="0"/>
                <wp:wrapNone/>
                <wp:docPr id="1508" name="Rectangle 15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33A738C" id="Rectangle 1508" o:spid="_x0000_s1026" style="position:absolute;margin-left:-12.5pt;margin-top:26.15pt;width:3.55pt;height:12.6pt;z-index:25246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" fillcolor="#008564" stroked="f" strokeweight="1pt"/>
            </w:pict>
          </mc:Fallback>
        </mc:AlternateContent>
      </w:r>
    </w:p>
    <w:p w14:paraId="169EBBFE" w14:textId="5F1A3F0A" w:rsidR="00BF7964" w:rsidRDefault="004A4C56" w:rsidP="004A4C56">
      <w:pPr>
        <w:rPr>
          <w:rFonts w:ascii="DIN Pro Medium" w:hAnsi="DIN Pro Medium" w:cs="DIN Pro Medium"/>
          <w:b/>
          <w:bCs/>
          <w:sz w:val="24"/>
          <w:szCs w:val="24"/>
        </w:rPr>
      </w:pPr>
      <w:r w:rsidRPr="00BF7964">
        <w:rPr>
          <w:rFonts w:ascii="DIN Pro Medium" w:hAnsi="DIN Pro Medium" w:cs="DIN Pro Medium"/>
          <w:color w:val="008564"/>
          <w:sz w:val="28"/>
          <w:szCs w:val="28"/>
        </w:rPr>
        <w:t>Task-0</w:t>
      </w:r>
      <w:r w:rsidR="00CA525B" w:rsidRPr="00BF7964">
        <w:rPr>
          <w:rFonts w:ascii="DIN Pro Medium" w:hAnsi="DIN Pro Medium" w:cs="DIN Pro Medium"/>
          <w:color w:val="008564"/>
          <w:sz w:val="28"/>
          <w:szCs w:val="28"/>
        </w:rPr>
        <w:t>4</w:t>
      </w:r>
    </w:p>
    <w:p w14:paraId="719FFF18" w14:textId="539A17C9" w:rsidR="004A4C56" w:rsidRDefault="00A55686" w:rsidP="004A4C56">
      <w:pPr>
        <w:rPr>
          <w:rFonts w:ascii="DIN Pro Medium" w:hAnsi="DIN Pro Medium" w:cs="DIN Pro Medium"/>
          <w:b/>
          <w:bCs/>
          <w:sz w:val="24"/>
          <w:szCs w:val="24"/>
        </w:rPr>
      </w:pPr>
      <w:r>
        <w:rPr>
          <w:rFonts w:ascii="DIN Pro Medium" w:hAnsi="DIN Pro Medium" w:cs="DIN Pro Medium"/>
          <w:b/>
          <w:bCs/>
          <w:sz w:val="24"/>
          <w:szCs w:val="24"/>
        </w:rPr>
        <w:t>Host setup</w:t>
      </w:r>
    </w:p>
    <w:p w14:paraId="59E2ECB7" w14:textId="6DDC3C29" w:rsidR="004A4C56" w:rsidRPr="00BF7964" w:rsidRDefault="00A55686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 xml:space="preserve">The lab is using four hosts </w:t>
      </w:r>
      <w:r w:rsidR="005B1664" w:rsidRPr="00BF7964">
        <w:rPr>
          <w:rFonts w:ascii="DIN Pro Regular" w:hAnsi="DIN Pro Regular" w:cs="DIN Pro Regular"/>
          <w:sz w:val="24"/>
          <w:szCs w:val="24"/>
        </w:rPr>
        <w:t xml:space="preserve">(host1, host2, host3, and host4) </w:t>
      </w:r>
      <w:r w:rsidRPr="00BF7964">
        <w:rPr>
          <w:rFonts w:ascii="DIN Pro Regular" w:hAnsi="DIN Pro Regular" w:cs="DIN Pro Regular"/>
          <w:sz w:val="24"/>
          <w:szCs w:val="24"/>
        </w:rPr>
        <w:t>running Linux (Ubuntu 20.04). The Interface Manager by default is Netplan.</w:t>
      </w:r>
    </w:p>
    <w:p w14:paraId="58E1E866" w14:textId="0B41D01B" w:rsidR="00A55686" w:rsidRDefault="00A55686">
      <w:pPr>
        <w:rPr>
          <w:rFonts w:ascii="DIN Pro Medium" w:hAnsi="DIN Pro Medium" w:cs="DIN Pro Medium"/>
          <w:sz w:val="24"/>
          <w:szCs w:val="24"/>
        </w:rPr>
      </w:pPr>
    </w:p>
    <w:p w14:paraId="4F25764E" w14:textId="319EC19C" w:rsidR="00A55686" w:rsidRPr="00BF7964" w:rsidRDefault="00A55686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 xml:space="preserve">In case you are new to </w:t>
      </w:r>
      <w:r w:rsidR="00DB56FF" w:rsidRPr="00BF7964">
        <w:rPr>
          <w:rFonts w:ascii="DIN Pro Regular" w:hAnsi="DIN Pro Regular" w:cs="DIN Pro Regular"/>
          <w:sz w:val="24"/>
          <w:szCs w:val="24"/>
        </w:rPr>
        <w:t xml:space="preserve">Linux and/or </w:t>
      </w:r>
      <w:r w:rsidRPr="00BF7964">
        <w:rPr>
          <w:rFonts w:ascii="DIN Pro Regular" w:hAnsi="DIN Pro Regular" w:cs="DIN Pro Regular"/>
          <w:sz w:val="24"/>
          <w:szCs w:val="24"/>
        </w:rPr>
        <w:t>Netplan</w:t>
      </w:r>
      <w:r w:rsidR="00DB56FF" w:rsidRPr="00BF7964">
        <w:rPr>
          <w:rFonts w:ascii="DIN Pro Regular" w:hAnsi="DIN Pro Regular" w:cs="DIN Pro Regular"/>
          <w:sz w:val="24"/>
          <w:szCs w:val="24"/>
        </w:rPr>
        <w:t>,</w:t>
      </w:r>
      <w:r w:rsidRPr="00BF7964">
        <w:rPr>
          <w:rFonts w:ascii="DIN Pro Regular" w:hAnsi="DIN Pro Regular" w:cs="DIN Pro Regular"/>
          <w:sz w:val="24"/>
          <w:szCs w:val="24"/>
        </w:rPr>
        <w:t xml:space="preserve"> please consider </w:t>
      </w:r>
      <w:r w:rsidR="00CC3702" w:rsidRPr="00BF7964">
        <w:rPr>
          <w:rFonts w:ascii="DIN Pro Regular" w:hAnsi="DIN Pro Regular" w:cs="DIN Pro Regular"/>
          <w:sz w:val="24"/>
          <w:szCs w:val="24"/>
        </w:rPr>
        <w:t>consulting</w:t>
      </w:r>
      <w:r w:rsidRPr="00BF7964">
        <w:rPr>
          <w:rFonts w:ascii="DIN Pro Regular" w:hAnsi="DIN Pro Regular" w:cs="DIN Pro Regular"/>
          <w:sz w:val="24"/>
          <w:szCs w:val="24"/>
        </w:rPr>
        <w:t xml:space="preserve"> external resources like:</w:t>
      </w:r>
    </w:p>
    <w:p w14:paraId="0F7F4FDD" w14:textId="1620B8CC" w:rsidR="00A55686" w:rsidRDefault="00F45051">
      <w:pPr>
        <w:rPr>
          <w:rFonts w:ascii="DIN Pro Medium" w:hAnsi="DIN Pro Medium" w:cs="DIN Pro Medium"/>
          <w:sz w:val="24"/>
          <w:szCs w:val="24"/>
        </w:rPr>
      </w:pPr>
      <w:hyperlink r:id="rId22" w:history="1">
        <w:r w:rsidR="00A55686" w:rsidRPr="006743CD">
          <w:rPr>
            <w:rStyle w:val="Hyperlink"/>
            <w:rFonts w:ascii="DIN Pro Medium" w:hAnsi="DIN Pro Medium" w:cs="DIN Pro Medium"/>
            <w:sz w:val="24"/>
            <w:szCs w:val="24"/>
          </w:rPr>
          <w:t>https://netplan.io/examples/</w:t>
        </w:r>
      </w:hyperlink>
    </w:p>
    <w:p w14:paraId="429790AA" w14:textId="71CA2774" w:rsidR="00A55686" w:rsidRPr="00BF7964" w:rsidRDefault="00CC3702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 xml:space="preserve">or ask your instructor for a </w:t>
      </w:r>
      <w:r w:rsidR="00DB56FF" w:rsidRPr="00BF7964">
        <w:rPr>
          <w:rFonts w:ascii="DIN Pro Regular" w:hAnsi="DIN Pro Regular" w:cs="DIN Pro Regular"/>
          <w:sz w:val="24"/>
          <w:szCs w:val="24"/>
        </w:rPr>
        <w:t>quick-live-</w:t>
      </w:r>
      <w:r w:rsidRPr="00BF7964">
        <w:rPr>
          <w:rFonts w:ascii="DIN Pro Regular" w:hAnsi="DIN Pro Regular" w:cs="DIN Pro Regular"/>
          <w:sz w:val="24"/>
          <w:szCs w:val="24"/>
        </w:rPr>
        <w:t>demo/introduction.</w:t>
      </w:r>
    </w:p>
    <w:p w14:paraId="3C159794" w14:textId="5A2ADC70" w:rsidR="00CC3702" w:rsidRDefault="00CC3702">
      <w:pPr>
        <w:rPr>
          <w:rFonts w:ascii="DIN Pro Medium" w:hAnsi="DIN Pro Medium" w:cs="DIN Pro Medium"/>
          <w:sz w:val="24"/>
          <w:szCs w:val="24"/>
        </w:rPr>
      </w:pPr>
    </w:p>
    <w:p w14:paraId="6DA20E9D" w14:textId="33D00527" w:rsidR="00A55686" w:rsidRPr="00BF7964" w:rsidRDefault="00A55686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Alternatively</w:t>
      </w:r>
      <w:r w:rsidR="005B1664" w:rsidRPr="00BF7964">
        <w:rPr>
          <w:rFonts w:ascii="DIN Pro Regular" w:hAnsi="DIN Pro Regular" w:cs="DIN Pro Regular"/>
          <w:sz w:val="24"/>
          <w:szCs w:val="24"/>
        </w:rPr>
        <w:t>,</w:t>
      </w:r>
      <w:r w:rsidR="00CC3702" w:rsidRPr="00BF7964">
        <w:rPr>
          <w:rFonts w:ascii="DIN Pro Regular" w:hAnsi="DIN Pro Regular" w:cs="DIN Pro Regular"/>
          <w:sz w:val="24"/>
          <w:szCs w:val="24"/>
        </w:rPr>
        <w:t xml:space="preserve"> to Netplan</w:t>
      </w:r>
      <w:r w:rsidRPr="00BF7964">
        <w:rPr>
          <w:rFonts w:ascii="DIN Pro Regular" w:hAnsi="DIN Pro Regular" w:cs="DIN Pro Regular"/>
          <w:sz w:val="24"/>
          <w:szCs w:val="24"/>
        </w:rPr>
        <w:t xml:space="preserve"> you can configure the hosts via:</w:t>
      </w:r>
    </w:p>
    <w:p w14:paraId="5795D6C9" w14:textId="696BCAD8" w:rsidR="00A55686" w:rsidRPr="00BF7964" w:rsidRDefault="005B1664" w:rsidP="00A55686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i</w:t>
      </w:r>
      <w:r w:rsidR="00A55686" w:rsidRPr="00BF7964">
        <w:rPr>
          <w:rFonts w:ascii="DIN Pro Regular" w:hAnsi="DIN Pro Regular" w:cs="DIN Pro Regular"/>
          <w:sz w:val="24"/>
          <w:szCs w:val="24"/>
        </w:rPr>
        <w:t>fconfig</w:t>
      </w:r>
    </w:p>
    <w:p w14:paraId="34EA3942" w14:textId="158514AB" w:rsidR="00A55686" w:rsidRPr="00BF7964" w:rsidRDefault="005B1664" w:rsidP="00A55686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i</w:t>
      </w:r>
      <w:r w:rsidR="00A55686" w:rsidRPr="00BF7964">
        <w:rPr>
          <w:rFonts w:ascii="DIN Pro Regular" w:hAnsi="DIN Pro Regular" w:cs="DIN Pro Regular"/>
          <w:sz w:val="24"/>
          <w:szCs w:val="24"/>
        </w:rPr>
        <w:t>p(route2)</w:t>
      </w:r>
    </w:p>
    <w:p w14:paraId="47591DD9" w14:textId="489F790D" w:rsidR="00BF7964" w:rsidRDefault="00DB56FF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Both</w:t>
      </w:r>
      <w:r w:rsidR="00CA525B" w:rsidRPr="00BF7964">
        <w:rPr>
          <w:rFonts w:ascii="DIN Pro Regular" w:hAnsi="DIN Pro Regular" w:cs="DIN Pro Regular"/>
          <w:sz w:val="24"/>
          <w:szCs w:val="24"/>
        </w:rPr>
        <w:t xml:space="preserve"> </w:t>
      </w:r>
      <w:r w:rsidR="00CC3702" w:rsidRPr="00BF7964">
        <w:rPr>
          <w:rFonts w:ascii="DIN Pro Regular" w:hAnsi="DIN Pro Regular" w:cs="DIN Pro Regular"/>
          <w:sz w:val="24"/>
          <w:szCs w:val="24"/>
        </w:rPr>
        <w:t xml:space="preserve">options create the same functionality </w:t>
      </w:r>
      <w:r w:rsidR="005B1664" w:rsidRPr="00BF7964">
        <w:rPr>
          <w:rFonts w:ascii="DIN Pro Regular" w:hAnsi="DIN Pro Regular" w:cs="DIN Pro Regular"/>
          <w:sz w:val="24"/>
          <w:szCs w:val="24"/>
        </w:rPr>
        <w:t xml:space="preserve">for our use-cases </w:t>
      </w:r>
      <w:r w:rsidR="00CC3702" w:rsidRPr="00BF7964">
        <w:rPr>
          <w:rFonts w:ascii="DIN Pro Regular" w:hAnsi="DIN Pro Regular" w:cs="DIN Pro Regular"/>
          <w:sz w:val="24"/>
          <w:szCs w:val="24"/>
        </w:rPr>
        <w:t xml:space="preserve">but </w:t>
      </w:r>
      <w:r w:rsidRPr="00BF7964">
        <w:rPr>
          <w:rFonts w:ascii="DIN Pro Regular" w:hAnsi="DIN Pro Regular" w:cs="DIN Pro Regular"/>
          <w:sz w:val="24"/>
          <w:szCs w:val="24"/>
        </w:rPr>
        <w:t xml:space="preserve">both </w:t>
      </w:r>
      <w:r w:rsidR="00CC3702" w:rsidRPr="00BF7964">
        <w:rPr>
          <w:rFonts w:ascii="DIN Pro Regular" w:hAnsi="DIN Pro Regular" w:cs="DIN Pro Regular"/>
          <w:sz w:val="24"/>
          <w:szCs w:val="24"/>
        </w:rPr>
        <w:t>are not persistent and might result in more time being consumed during the class.</w:t>
      </w:r>
      <w:r w:rsidR="005B1664" w:rsidRPr="00BF7964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D26B3CC" w14:textId="4CB370E5" w:rsidR="00A55686" w:rsidRPr="00BF7964" w:rsidRDefault="005B1664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However, ip(route2) provides the most configuration options</w:t>
      </w:r>
      <w:r w:rsidR="00CA525B" w:rsidRPr="00BF7964">
        <w:rPr>
          <w:rFonts w:ascii="DIN Pro Regular" w:hAnsi="DIN Pro Regular" w:cs="DIN Pro Regular"/>
          <w:sz w:val="24"/>
          <w:szCs w:val="24"/>
        </w:rPr>
        <w:t xml:space="preserve"> compared to both </w:t>
      </w:r>
      <w:r w:rsidR="00CA525B" w:rsidRPr="00BF7964">
        <w:rPr>
          <w:rFonts w:ascii="Consolas" w:hAnsi="Consolas" w:cs="DIN Pro Regular"/>
          <w:b/>
          <w:bCs/>
          <w:sz w:val="24"/>
          <w:szCs w:val="24"/>
        </w:rPr>
        <w:t>ifconfig</w:t>
      </w:r>
      <w:r w:rsidR="00CA525B" w:rsidRPr="00BF7964">
        <w:rPr>
          <w:rFonts w:ascii="DIN Pro Regular" w:hAnsi="DIN Pro Regular" w:cs="DIN Pro Regular"/>
          <w:sz w:val="24"/>
          <w:szCs w:val="24"/>
        </w:rPr>
        <w:t xml:space="preserve"> and </w:t>
      </w:r>
      <w:r w:rsidR="00CA525B" w:rsidRPr="00BF7964">
        <w:rPr>
          <w:rFonts w:ascii="Consolas" w:hAnsi="Consolas" w:cs="DIN Pro Regular"/>
          <w:b/>
          <w:bCs/>
          <w:sz w:val="24"/>
          <w:szCs w:val="24"/>
        </w:rPr>
        <w:t>netplan</w:t>
      </w:r>
      <w:r w:rsidR="00CA525B" w:rsidRPr="00BF7964">
        <w:rPr>
          <w:rFonts w:ascii="DIN Pro Regular" w:hAnsi="DIN Pro Regular" w:cs="DIN Pro Regular"/>
          <w:sz w:val="24"/>
          <w:szCs w:val="24"/>
        </w:rPr>
        <w:t>.</w:t>
      </w:r>
    </w:p>
    <w:p w14:paraId="5B5FA762" w14:textId="05E33803" w:rsidR="00DB56FF" w:rsidRPr="00BF7964" w:rsidRDefault="00DB56FF" w:rsidP="00DB56FF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Our order of preference:</w:t>
      </w:r>
    </w:p>
    <w:p w14:paraId="2DCFA1A2" w14:textId="5E05C8EC" w:rsidR="00DB56FF" w:rsidRPr="00BF7964" w:rsidRDefault="00DB56FF" w:rsidP="00DB56FF">
      <w:pPr>
        <w:pStyle w:val="ListParagraph"/>
        <w:numPr>
          <w:ilvl w:val="0"/>
          <w:numId w:val="60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Netplan</w:t>
      </w:r>
    </w:p>
    <w:p w14:paraId="3422D816" w14:textId="0516074D" w:rsidR="00DB56FF" w:rsidRPr="00BF7964" w:rsidRDefault="00DB56FF" w:rsidP="00DB56FF">
      <w:pPr>
        <w:pStyle w:val="ListParagraph"/>
        <w:numPr>
          <w:ilvl w:val="0"/>
          <w:numId w:val="60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Ip(route2)</w:t>
      </w:r>
    </w:p>
    <w:p w14:paraId="60C65878" w14:textId="4A12355D" w:rsidR="00DB56FF" w:rsidRPr="00BF7964" w:rsidRDefault="00DB56FF" w:rsidP="00DB56FF">
      <w:pPr>
        <w:pStyle w:val="ListParagraph"/>
        <w:numPr>
          <w:ilvl w:val="0"/>
          <w:numId w:val="60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ifconfig</w:t>
      </w:r>
    </w:p>
    <w:p w14:paraId="6DB92087" w14:textId="52E87FBE" w:rsidR="00CC3702" w:rsidRPr="00BF7964" w:rsidRDefault="00CC3702">
      <w:pPr>
        <w:rPr>
          <w:rFonts w:ascii="DIN Pro Regular" w:hAnsi="DIN Pro Regular" w:cs="DIN Pro Regular"/>
          <w:sz w:val="24"/>
          <w:szCs w:val="24"/>
        </w:rPr>
      </w:pPr>
    </w:p>
    <w:p w14:paraId="188B8A23" w14:textId="393E21DC" w:rsidR="00CC3702" w:rsidRPr="00BF7964" w:rsidRDefault="00DB56FF">
      <w:p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Each</w:t>
      </w:r>
      <w:r w:rsidR="00CC3702" w:rsidRPr="00BF7964">
        <w:rPr>
          <w:rFonts w:ascii="DIN Pro Regular" w:hAnsi="DIN Pro Regular" w:cs="DIN Pro Regular"/>
          <w:sz w:val="24"/>
          <w:szCs w:val="24"/>
        </w:rPr>
        <w:t xml:space="preserve"> hosts use two interfaces:</w:t>
      </w:r>
    </w:p>
    <w:p w14:paraId="6998B18A" w14:textId="5B037D19" w:rsidR="00CC3702" w:rsidRPr="00BF7964" w:rsidRDefault="00CC3702" w:rsidP="00CC3702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Eth0</w:t>
      </w:r>
      <w:r w:rsidRPr="00BF7964">
        <w:rPr>
          <w:rFonts w:ascii="DIN Pro Regular" w:hAnsi="DIN Pro Regular" w:cs="DIN Pro Regular"/>
          <w:sz w:val="24"/>
          <w:szCs w:val="24"/>
        </w:rPr>
        <w:tab/>
        <w:t xml:space="preserve">for OOB Management, this interface should </w:t>
      </w:r>
      <w:r w:rsidR="00803ACB" w:rsidRPr="00BF7964">
        <w:rPr>
          <w:rFonts w:ascii="DIN Pro Regular" w:hAnsi="DIN Pro Regular" w:cs="DIN Pro Regular"/>
          <w:sz w:val="24"/>
          <w:szCs w:val="24"/>
        </w:rPr>
        <w:t>NOT</w:t>
      </w:r>
      <w:r w:rsidRPr="00BF7964">
        <w:rPr>
          <w:rFonts w:ascii="DIN Pro Regular" w:hAnsi="DIN Pro Regular" w:cs="DIN Pro Regular"/>
          <w:sz w:val="24"/>
          <w:szCs w:val="24"/>
        </w:rPr>
        <w:t xml:space="preserve"> be changed</w:t>
      </w:r>
    </w:p>
    <w:p w14:paraId="2C5646E4" w14:textId="67DC14BB" w:rsidR="00CC3702" w:rsidRPr="00BF7964" w:rsidRDefault="00CC3702" w:rsidP="00CC3702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BF7964">
        <w:rPr>
          <w:rFonts w:ascii="DIN Pro Regular" w:hAnsi="DIN Pro Regular" w:cs="DIN Pro Regular"/>
          <w:sz w:val="24"/>
          <w:szCs w:val="24"/>
        </w:rPr>
        <w:t>Eth2</w:t>
      </w:r>
      <w:r w:rsidRPr="00BF7964">
        <w:rPr>
          <w:rFonts w:ascii="DIN Pro Regular" w:hAnsi="DIN Pro Regular" w:cs="DIN Pro Regular"/>
          <w:sz w:val="24"/>
          <w:szCs w:val="24"/>
        </w:rPr>
        <w:tab/>
        <w:t>this interface connect</w:t>
      </w:r>
      <w:r w:rsidR="00803ACB" w:rsidRPr="00BF7964">
        <w:rPr>
          <w:rFonts w:ascii="DIN Pro Regular" w:hAnsi="DIN Pro Regular" w:cs="DIN Pro Regular"/>
          <w:sz w:val="24"/>
          <w:szCs w:val="24"/>
        </w:rPr>
        <w:t>ing</w:t>
      </w:r>
      <w:r w:rsidRPr="00BF7964">
        <w:rPr>
          <w:rFonts w:ascii="DIN Pro Regular" w:hAnsi="DIN Pro Regular" w:cs="DIN Pro Regular"/>
          <w:sz w:val="24"/>
          <w:szCs w:val="24"/>
        </w:rPr>
        <w:t xml:space="preserve"> to the leaf switches and will be configured during class</w:t>
      </w:r>
    </w:p>
    <w:p w14:paraId="43CE1492" w14:textId="01CBB8C0" w:rsidR="00081A0E" w:rsidRDefault="00081A0E">
      <w:pPr>
        <w:rPr>
          <w:rFonts w:ascii="DIN Pro Medium" w:hAnsi="DIN Pro Medium" w:cs="DIN Pro Medium"/>
          <w:sz w:val="24"/>
          <w:szCs w:val="24"/>
        </w:rPr>
      </w:pPr>
    </w:p>
    <w:p w14:paraId="297D9D14" w14:textId="6B55D4CB" w:rsidR="00BF7964" w:rsidRDefault="00BF7964">
      <w:pPr>
        <w:rPr>
          <w:rFonts w:ascii="DIN Pro Medium" w:hAnsi="DIN Pro Medium" w:cs="DIN Pro Medium"/>
          <w:sz w:val="24"/>
          <w:szCs w:val="24"/>
        </w:rPr>
      </w:pPr>
    </w:p>
    <w:p w14:paraId="3D38DB7D" w14:textId="09DD2F92" w:rsidR="00BF7964" w:rsidRDefault="00BF7964">
      <w:pPr>
        <w:rPr>
          <w:rFonts w:ascii="DIN Pro Medium" w:hAnsi="DIN Pro Medium" w:cs="DIN Pro Medium"/>
          <w:sz w:val="24"/>
          <w:szCs w:val="24"/>
        </w:rPr>
      </w:pPr>
    </w:p>
    <w:p w14:paraId="17D507D8" w14:textId="7E427C07" w:rsidR="00BF7964" w:rsidRDefault="00BF7964">
      <w:pPr>
        <w:rPr>
          <w:rFonts w:ascii="DIN Pro Medium" w:hAnsi="DIN Pro Medium" w:cs="DIN Pro Medium"/>
          <w:sz w:val="24"/>
          <w:szCs w:val="24"/>
        </w:rPr>
      </w:pPr>
    </w:p>
    <w:p w14:paraId="634401E6" w14:textId="0668A9A5" w:rsidR="00BF7964" w:rsidRDefault="00BF7964">
      <w:pPr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58" behindDoc="0" locked="0" layoutInCell="1" allowOverlap="1" wp14:anchorId="4B4F538E" wp14:editId="68E63A66">
                <wp:simplePos x="0" y="0"/>
                <wp:positionH relativeFrom="column">
                  <wp:posOffset>-156845</wp:posOffset>
                </wp:positionH>
                <wp:positionV relativeFrom="paragraph">
                  <wp:posOffset>339421</wp:posOffset>
                </wp:positionV>
                <wp:extent cx="45085" cy="160020"/>
                <wp:effectExtent l="0" t="0" r="0" b="0"/>
                <wp:wrapNone/>
                <wp:docPr id="1510" name="Rectangle 1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EB98660" id="Rectangle 1510" o:spid="_x0000_s1026" style="position:absolute;margin-left:-12.35pt;margin-top:26.75pt;width:3.55pt;height:12.6pt;z-index:25247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" fillcolor="#008564" stroked="f" strokeweight="1pt"/>
            </w:pict>
          </mc:Fallback>
        </mc:AlternateContent>
      </w:r>
    </w:p>
    <w:p w14:paraId="694E1E01" w14:textId="06D17DAF" w:rsidR="00BF7964" w:rsidRPr="00BF7964" w:rsidRDefault="009838D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F7964">
        <w:rPr>
          <w:rFonts w:ascii="DIN Pro Medium" w:hAnsi="DIN Pro Medium" w:cs="DIN Pro Medium"/>
          <w:color w:val="008564"/>
          <w:sz w:val="28"/>
          <w:szCs w:val="28"/>
        </w:rPr>
        <w:t>Task-06</w:t>
      </w:r>
    </w:p>
    <w:p w14:paraId="42EDEBE0" w14:textId="4CDCF54F" w:rsidR="009838D9" w:rsidRPr="009838D9" w:rsidRDefault="009838D9">
      <w:pPr>
        <w:rPr>
          <w:rFonts w:ascii="DIN Pro Medium" w:hAnsi="DIN Pro Medium" w:cs="DIN Pro Medium"/>
          <w:b/>
          <w:bCs/>
          <w:sz w:val="24"/>
          <w:szCs w:val="24"/>
        </w:rPr>
      </w:pPr>
      <w:r w:rsidRPr="009838D9">
        <w:rPr>
          <w:rFonts w:ascii="DIN Pro Medium" w:hAnsi="DIN Pro Medium" w:cs="DIN Pro Medium"/>
          <w:b/>
          <w:bCs/>
          <w:sz w:val="24"/>
          <w:szCs w:val="24"/>
        </w:rPr>
        <w:t>Enable all switch interfaces</w:t>
      </w:r>
    </w:p>
    <w:p w14:paraId="6C155CAA" w14:textId="46FCEAA6" w:rsidR="00CA6487" w:rsidRDefault="009838D9" w:rsidP="00CA6487">
      <w:pPr>
        <w:rPr>
          <w:rFonts w:ascii="DIN Pro Regular" w:hAnsi="DIN Pro Regular" w:cs="DIN Pro Regular"/>
          <w:sz w:val="24"/>
          <w:szCs w:val="24"/>
        </w:rPr>
      </w:pPr>
      <w:r w:rsidRPr="00CA6487">
        <w:rPr>
          <w:rFonts w:ascii="DIN Pro Regular" w:hAnsi="DIN Pro Regular" w:cs="DIN Pro Regular"/>
          <w:sz w:val="24"/>
          <w:szCs w:val="24"/>
        </w:rPr>
        <w:t>Verify which interfaces are available</w:t>
      </w:r>
      <w:r w:rsidR="00184FB8" w:rsidRPr="00CA6487">
        <w:rPr>
          <w:rFonts w:ascii="DIN Pro Regular" w:hAnsi="DIN Pro Regular" w:cs="DIN Pro Regular"/>
          <w:sz w:val="24"/>
          <w:szCs w:val="24"/>
        </w:rPr>
        <w:t xml:space="preserve"> on all four cumulus nodes</w:t>
      </w:r>
      <w:r w:rsidRPr="00CA6487">
        <w:rPr>
          <w:rFonts w:ascii="DIN Pro Regular" w:hAnsi="DIN Pro Regular" w:cs="DIN Pro Regular"/>
          <w:sz w:val="24"/>
          <w:szCs w:val="24"/>
        </w:rPr>
        <w:t>:</w:t>
      </w:r>
      <w:r w:rsidR="00CA6487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9" behindDoc="0" locked="0" layoutInCell="1" allowOverlap="1" wp14:anchorId="4AFBF82E" wp14:editId="635B4FCB">
                <wp:simplePos x="0" y="0"/>
                <wp:positionH relativeFrom="margin">
                  <wp:align>left</wp:align>
                </wp:positionH>
                <wp:positionV relativeFrom="paragraph">
                  <wp:posOffset>350520</wp:posOffset>
                </wp:positionV>
                <wp:extent cx="6185535" cy="2759075"/>
                <wp:effectExtent l="0" t="0" r="24765" b="22225"/>
                <wp:wrapThrough wrapText="bothSides">
                  <wp:wrapPolygon edited="0">
                    <wp:start x="0" y="0"/>
                    <wp:lineTo x="0" y="21625"/>
                    <wp:lineTo x="21620" y="21625"/>
                    <wp:lineTo x="21620" y="0"/>
                    <wp:lineTo x="0" y="0"/>
                  </wp:wrapPolygon>
                </wp:wrapThrough>
                <wp:docPr id="1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5535" cy="27591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6F0F6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cumulus@leaf1:mgmt:~$ </w:t>
                            </w:r>
                            <w:r w:rsidRPr="00CA6487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net show int all</w:t>
                            </w:r>
                          </w:p>
                          <w:p w14:paraId="1C86AB91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State  Name  Spd  MTU    Mode           LLDP                    Summary</w:t>
                            </w:r>
                          </w:p>
                          <w:p w14:paraId="757094DE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  ----  ---  -----  -------------  ----------------------  --------------------------</w:t>
                            </w:r>
                          </w:p>
                          <w:p w14:paraId="7B0C0104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   lo    N/A  65536  Loopback                               IP: 127.0.0.1/8</w:t>
                            </w:r>
                          </w:p>
                          <w:p w14:paraId="1690027F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lo                                                       IP: ::1/128</w:t>
                            </w:r>
                          </w:p>
                          <w:p w14:paraId="2DBC8859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   eth0  1G   1500   Mgmt           oob-mgmt-switch (swp2)  Master: mgmt(UP)</w:t>
                            </w:r>
                          </w:p>
                          <w:p w14:paraId="34C77960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eth0                                                     IP: 192.168.200.2/24(DHCP)</w:t>
                            </w:r>
                          </w:p>
                          <w:p w14:paraId="638836CF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1  N/A  9216   NotConfigured</w:t>
                            </w:r>
                          </w:p>
                          <w:p w14:paraId="7BAB825B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2  N/A  9216   NotConfigured</w:t>
                            </w:r>
                          </w:p>
                          <w:p w14:paraId="7DB4D11E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5  N/A  9216   NotConfigured</w:t>
                            </w:r>
                          </w:p>
                          <w:p w14:paraId="1CC77A0A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6  N/A  9216   NotConfigured</w:t>
                            </w:r>
                          </w:p>
                          <w:p w14:paraId="2BA19B24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8  N/A  9216   NotConfigured</w:t>
                            </w:r>
                          </w:p>
                          <w:p w14:paraId="71C96ED2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DMDN  swp9  N/A  9216   NotConfigured</w:t>
                            </w:r>
                          </w:p>
                          <w:p w14:paraId="57AD57B6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   mgmt  N/A  65536  VRF                                    IP: 127.0.0.1/8</w:t>
                            </w:r>
                          </w:p>
                          <w:p w14:paraId="300AD0D6" w14:textId="77777777" w:rsidR="00DC4FD5" w:rsidRPr="00CA6487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A6487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mgmt                                                     IP: ::1/128</w:t>
                            </w:r>
                          </w:p>
                          <w:p w14:paraId="10B775E5" w14:textId="77777777" w:rsidR="00DC4FD5" w:rsidRPr="00AA0950" w:rsidRDefault="00DC4FD5" w:rsidP="00CA648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BF82E" id="_x0000_s1038" type="#_x0000_t202" style="position:absolute;margin-left:0;margin-top:27.6pt;width:487.05pt;height:217.25pt;z-index:25165835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">
                <v:textbox>
                  <w:txbxContent>
                    <w:p w14:paraId="00F6F0F6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cumulus@leaf1:mgmt:~$ </w:t>
                      </w:r>
                      <w:r w:rsidRPr="00CA6487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net show int all</w:t>
                      </w:r>
                    </w:p>
                    <w:p w14:paraId="1C86AB91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State  Name  Spd  MTU    Mode           LLDP                    Summary</w:t>
                      </w:r>
                    </w:p>
                    <w:p w14:paraId="757094DE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  ----  ---  -----  -------------  ----------------------  --------------------------</w:t>
                      </w:r>
                    </w:p>
                    <w:p w14:paraId="7B0C0104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   lo    N/A  65536  Loopback                               IP: 127.0.0.1/8</w:t>
                      </w:r>
                    </w:p>
                    <w:p w14:paraId="1690027F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lo                                                       IP: ::1/128</w:t>
                      </w:r>
                    </w:p>
                    <w:p w14:paraId="2DBC8859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   eth0  1G   1500   Mgmt           oob-mgmt-switch (swp2)  Master: mgmt(UP)</w:t>
                      </w:r>
                    </w:p>
                    <w:p w14:paraId="34C77960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eth0                                                     IP: 192.168.200.2/24(DHCP)</w:t>
                      </w:r>
                    </w:p>
                    <w:p w14:paraId="638836CF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1  N/A  9216   NotConfigured</w:t>
                      </w:r>
                    </w:p>
                    <w:p w14:paraId="7BAB825B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2  N/A  9216   NotConfigured</w:t>
                      </w:r>
                    </w:p>
                    <w:p w14:paraId="7DB4D11E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5  N/A  9216   NotConfigured</w:t>
                      </w:r>
                    </w:p>
                    <w:p w14:paraId="1CC77A0A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6  N/A  9216   NotConfigured</w:t>
                      </w:r>
                    </w:p>
                    <w:p w14:paraId="2BA19B24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8  N/A  9216   NotConfigured</w:t>
                      </w:r>
                    </w:p>
                    <w:p w14:paraId="71C96ED2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DMDN  swp9  N/A  9216   NotConfigured</w:t>
                      </w:r>
                    </w:p>
                    <w:p w14:paraId="57AD57B6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   mgmt  N/A  65536  VRF                                    IP: 127.0.0.1/8</w:t>
                      </w:r>
                    </w:p>
                    <w:p w14:paraId="300AD0D6" w14:textId="77777777" w:rsidR="00DC4FD5" w:rsidRPr="00CA6487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CA6487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mgmt                                                     IP: ::1/128</w:t>
                      </w:r>
                    </w:p>
                    <w:p w14:paraId="10B775E5" w14:textId="77777777" w:rsidR="00DC4FD5" w:rsidRPr="00AA0950" w:rsidRDefault="00DC4FD5" w:rsidP="00CA648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0474CF7" w14:textId="300DB043" w:rsidR="009838D9" w:rsidRDefault="009838D9">
      <w:pPr>
        <w:rPr>
          <w:rFonts w:ascii="DIN Pro Regular" w:hAnsi="DIN Pro Regular" w:cs="DIN Pro Regular"/>
          <w:sz w:val="24"/>
          <w:szCs w:val="24"/>
        </w:rPr>
      </w:pPr>
      <w:r w:rsidRPr="00C81B22">
        <w:rPr>
          <w:rFonts w:ascii="DIN Pro Regular" w:hAnsi="DIN Pro Regular" w:cs="DIN Pro Regular"/>
          <w:sz w:val="24"/>
          <w:szCs w:val="24"/>
        </w:rPr>
        <w:t xml:space="preserve">We can see </w:t>
      </w:r>
      <w:r w:rsidR="00184FB8" w:rsidRPr="00C81B22">
        <w:rPr>
          <w:rFonts w:ascii="DIN Pro Regular" w:hAnsi="DIN Pro Regular" w:cs="DIN Pro Regular"/>
          <w:sz w:val="24"/>
          <w:szCs w:val="24"/>
        </w:rPr>
        <w:t xml:space="preserve">for example on leaf1 </w:t>
      </w:r>
      <w:r w:rsidRPr="00C81B22">
        <w:rPr>
          <w:rFonts w:ascii="DIN Pro Regular" w:hAnsi="DIN Pro Regular" w:cs="DIN Pro Regular"/>
          <w:sz w:val="24"/>
          <w:szCs w:val="24"/>
        </w:rPr>
        <w:t xml:space="preserve">that the interfaces swp1, swp2, </w:t>
      </w:r>
      <w:r w:rsidR="00184FB8" w:rsidRPr="00C81B22">
        <w:rPr>
          <w:rFonts w:ascii="DIN Pro Regular" w:hAnsi="DIN Pro Regular" w:cs="DIN Pro Regular"/>
          <w:sz w:val="24"/>
          <w:szCs w:val="24"/>
        </w:rPr>
        <w:t>swp5, swp6, swp8, and swp9 are “available” but in ADMINISTRATIVE DOWN state.</w:t>
      </w:r>
    </w:p>
    <w:p w14:paraId="140E0AB1" w14:textId="6F9B1699" w:rsidR="00C81B22" w:rsidRPr="00C81B22" w:rsidRDefault="00C81B22">
      <w:pPr>
        <w:rPr>
          <w:rFonts w:ascii="DIN Pro Regular" w:hAnsi="DIN Pro Regular" w:cs="DIN Pro Regular"/>
          <w:sz w:val="24"/>
          <w:szCs w:val="24"/>
        </w:rPr>
      </w:pPr>
    </w:p>
    <w:p w14:paraId="6E36E6D0" w14:textId="328E3B4E" w:rsidR="009838D9" w:rsidRDefault="00184FB8">
      <w:pPr>
        <w:rPr>
          <w:rFonts w:ascii="DIN Pro Medium" w:hAnsi="DIN Pro Medium" w:cs="DIN Pro Medium"/>
          <w:sz w:val="24"/>
          <w:szCs w:val="24"/>
        </w:rPr>
      </w:pPr>
      <w:r w:rsidRPr="00E1104A">
        <w:rPr>
          <w:rFonts w:ascii="DIN Pro Medium" w:hAnsi="DIN Pro Medium" w:cs="DIN Pro Medium"/>
          <w:sz w:val="24"/>
          <w:szCs w:val="24"/>
        </w:rPr>
        <w:t>Enable all ADMDN interfaces</w:t>
      </w:r>
      <w:r w:rsidR="00F27F84">
        <w:rPr>
          <w:rFonts w:ascii="DIN Pro Medium" w:hAnsi="DIN Pro Medium" w:cs="DIN Pro Medium"/>
          <w:sz w:val="24"/>
          <w:szCs w:val="24"/>
        </w:rPr>
        <w:t xml:space="preserve"> </w:t>
      </w:r>
      <w:r w:rsidR="00F27F84" w:rsidRPr="00F27F84">
        <w:rPr>
          <w:rFonts w:ascii="DIN Pro Regular" w:hAnsi="DIN Pro Regular" w:cs="DIN Pro Regular"/>
          <w:sz w:val="24"/>
          <w:szCs w:val="24"/>
        </w:rPr>
        <w:t>(ADMDN == ADMIN DOWN)</w:t>
      </w:r>
      <w:r w:rsidRPr="00E1104A">
        <w:rPr>
          <w:rFonts w:ascii="DIN Pro Medium" w:hAnsi="DIN Pro Medium" w:cs="DIN Pro Medium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1B22" w14:paraId="075A21FB" w14:textId="77777777" w:rsidTr="00C81B22">
        <w:tc>
          <w:tcPr>
            <w:tcW w:w="9350" w:type="dxa"/>
          </w:tcPr>
          <w:p w14:paraId="00504376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v set interface swp1,swp2,swp5,swp6,swp8,swp9</w:t>
            </w:r>
          </w:p>
          <w:p w14:paraId="2238AB8F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v config diff</w:t>
            </w:r>
          </w:p>
          <w:p w14:paraId="731A4E6F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- </w:t>
            </w:r>
            <w:r w:rsidRPr="00C81B22"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highlight w:val="lightGray"/>
                <w:lang w:bidi="ar-SA"/>
              </w:rPr>
              <w:t>set</w:t>
            </w: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>:</w:t>
            </w:r>
          </w:p>
          <w:p w14:paraId="533FFD79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</w:t>
            </w:r>
            <w:r w:rsidRPr="00C81B22"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highlight w:val="lightGray"/>
                <w:lang w:bidi="ar-SA"/>
              </w:rPr>
              <w:t>interface</w:t>
            </w: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>:</w:t>
            </w:r>
          </w:p>
          <w:p w14:paraId="58EBDC41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swp1-2,5-6,8-9:</w:t>
            </w:r>
          </w:p>
          <w:p w14:paraId="6B6D8686" w14:textId="77777777" w:rsidR="00C81B22" w:rsidRPr="00C81B22" w:rsidRDefault="00C81B22" w:rsidP="00C81B22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</w:t>
            </w:r>
            <w:r w:rsidRPr="00C81B22"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highlight w:val="lightGray"/>
                <w:lang w:bidi="ar-SA"/>
              </w:rPr>
              <w:t>type</w:t>
            </w:r>
            <w:r w:rsidRPr="00C81B22">
              <w:rPr>
                <w:rFonts w:ascii="Consolas" w:hAnsi="Consolas" w:cs="Lucida Console"/>
                <w:sz w:val="20"/>
                <w:szCs w:val="20"/>
                <w:lang w:bidi="ar-SA"/>
              </w:rPr>
              <w:t>: swp</w:t>
            </w:r>
          </w:p>
          <w:p w14:paraId="63CEA582" w14:textId="77777777" w:rsidR="00C81B22" w:rsidRDefault="00C81B22" w:rsidP="00C81B22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  <w:p w14:paraId="61F822C1" w14:textId="77777777" w:rsidR="00C81B22" w:rsidRDefault="00C81B22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2E2E2DA0" w14:textId="07FD405F" w:rsidR="00A81D4E" w:rsidRDefault="00A81D4E">
      <w:pPr>
        <w:rPr>
          <w:rFonts w:ascii="DIN Pro Medium" w:hAnsi="DIN Pro Medium" w:cs="DIN Pro Medium"/>
          <w:sz w:val="24"/>
          <w:szCs w:val="24"/>
        </w:rPr>
      </w:pPr>
    </w:p>
    <w:p w14:paraId="021BFD41" w14:textId="17D533F4" w:rsidR="000E21CF" w:rsidRDefault="000E21CF">
      <w:pPr>
        <w:rPr>
          <w:rFonts w:ascii="DIN Pro Regular" w:hAnsi="DIN Pro Regular" w:cs="DIN Pro Regular"/>
          <w:sz w:val="24"/>
          <w:szCs w:val="24"/>
        </w:rPr>
      </w:pPr>
      <w:r w:rsidRPr="00A81D4E">
        <w:rPr>
          <w:rFonts w:ascii="DIN Pro Regular" w:hAnsi="DIN Pro Regular" w:cs="DIN Pro Regular"/>
          <w:sz w:val="24"/>
          <w:szCs w:val="24"/>
        </w:rPr>
        <w:t>Is your configuration active? … “activate” your configuration and verify.</w:t>
      </w:r>
    </w:p>
    <w:p w14:paraId="37A8B489" w14:textId="665F03BB" w:rsidR="00E418B9" w:rsidRDefault="00E418B9">
      <w:pPr>
        <w:rPr>
          <w:rFonts w:ascii="DIN Pro Regular" w:hAnsi="DIN Pro Regular" w:cs="DIN Pro Regular"/>
          <w:sz w:val="24"/>
          <w:szCs w:val="24"/>
        </w:rPr>
      </w:pPr>
    </w:p>
    <w:p w14:paraId="7423E473" w14:textId="73FAFA20" w:rsidR="00E418B9" w:rsidRDefault="00E418B9">
      <w:pPr>
        <w:rPr>
          <w:rFonts w:ascii="DIN Pro Regular" w:hAnsi="DIN Pro Regular" w:cs="DIN Pro Regular"/>
          <w:sz w:val="24"/>
          <w:szCs w:val="24"/>
        </w:rPr>
      </w:pPr>
    </w:p>
    <w:p w14:paraId="3A80C3D0" w14:textId="1BDE275D" w:rsidR="00E418B9" w:rsidRDefault="00E418B9">
      <w:pPr>
        <w:rPr>
          <w:rFonts w:ascii="DIN Pro Regular" w:hAnsi="DIN Pro Regular" w:cs="DIN Pro Regular"/>
          <w:sz w:val="24"/>
          <w:szCs w:val="24"/>
        </w:rPr>
      </w:pPr>
    </w:p>
    <w:p w14:paraId="00B6F846" w14:textId="4C90251C" w:rsidR="00E418B9" w:rsidRPr="00A81D4E" w:rsidRDefault="00E418B9">
      <w:pPr>
        <w:rPr>
          <w:rFonts w:ascii="DIN Pro Regular" w:hAnsi="DIN Pro Regular" w:cs="DIN Pro Regular"/>
          <w:sz w:val="24"/>
          <w:szCs w:val="24"/>
        </w:rPr>
      </w:pPr>
    </w:p>
    <w:p w14:paraId="6A98230D" w14:textId="6AD618CC" w:rsidR="000E21CF" w:rsidRDefault="000E21CF">
      <w:pPr>
        <w:rPr>
          <w:rFonts w:ascii="DIN Pro Medium" w:hAnsi="DIN Pro Medium" w:cs="DIN Pro Medium"/>
          <w:sz w:val="24"/>
          <w:szCs w:val="24"/>
        </w:rPr>
      </w:pPr>
    </w:p>
    <w:p w14:paraId="4708A3F4" w14:textId="01F12402" w:rsidR="000E21CF" w:rsidRPr="000E21CF" w:rsidRDefault="000E21CF">
      <w:pPr>
        <w:rPr>
          <w:rFonts w:ascii="DIN Pro Medium" w:hAnsi="DIN Pro Medium" w:cs="DIN Pro Medium"/>
          <w:b/>
          <w:bCs/>
          <w:sz w:val="24"/>
          <w:szCs w:val="24"/>
        </w:rPr>
      </w:pPr>
      <w:r w:rsidRPr="000E21CF">
        <w:rPr>
          <w:rFonts w:ascii="DIN Pro Medium" w:hAnsi="DIN Pro Medium" w:cs="DIN Pro Medium"/>
          <w:b/>
          <w:bCs/>
          <w:sz w:val="24"/>
          <w:szCs w:val="24"/>
        </w:rPr>
        <w:t>Hosts</w:t>
      </w:r>
    </w:p>
    <w:p w14:paraId="756AEBFD" w14:textId="68ECE56B" w:rsidR="00FA43F8" w:rsidRDefault="00FA43F8">
      <w:pPr>
        <w:rPr>
          <w:rFonts w:ascii="DIN Pro Regular" w:hAnsi="DIN Pro Regular" w:cs="DIN Pro Regular"/>
          <w:sz w:val="24"/>
          <w:szCs w:val="24"/>
        </w:rPr>
      </w:pPr>
      <w:r w:rsidRPr="00E418B9">
        <w:rPr>
          <w:rFonts w:ascii="DIN Pro Regular" w:hAnsi="DIN Pro Regular" w:cs="DIN Pro Regular"/>
          <w:sz w:val="24"/>
          <w:szCs w:val="24"/>
        </w:rPr>
        <w:t>Configure your hosts with the following IPv4 addresses</w:t>
      </w:r>
      <w:r w:rsidR="00F351A7" w:rsidRPr="00E418B9">
        <w:rPr>
          <w:rFonts w:ascii="DIN Pro Regular" w:hAnsi="DIN Pro Regular" w:cs="DIN Pro Regular"/>
          <w:sz w:val="24"/>
          <w:szCs w:val="24"/>
        </w:rPr>
        <w:t>, we don’t need a default gateway right now</w:t>
      </w:r>
      <w:r w:rsidRPr="00E418B9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18B9" w14:paraId="3663DBE8" w14:textId="77777777" w:rsidTr="00E418B9">
        <w:tc>
          <w:tcPr>
            <w:tcW w:w="9350" w:type="dxa"/>
          </w:tcPr>
          <w:p w14:paraId="17FE11E5" w14:textId="77777777" w:rsidR="00E418B9" w:rsidRPr="00F30E27" w:rsidRDefault="00E418B9" w:rsidP="00E418B9">
            <w:pPr>
              <w:rPr>
                <w:rFonts w:ascii="Consolas" w:hAnsi="Consolas" w:cs="DIN Pro Medium"/>
                <w:lang w:val="de-DE"/>
              </w:rPr>
            </w:pPr>
            <w:r w:rsidRPr="00F30E27">
              <w:rPr>
                <w:rFonts w:ascii="Consolas" w:hAnsi="Consolas" w:cs="DIN Pro Medium"/>
                <w:lang w:val="de-DE"/>
              </w:rPr>
              <w:t>Host1(eth2):</w:t>
            </w:r>
            <w:r w:rsidRPr="00F30E27">
              <w:rPr>
                <w:rFonts w:ascii="Consolas" w:hAnsi="Consolas" w:cs="DIN Pro Medium"/>
                <w:lang w:val="de-DE"/>
              </w:rPr>
              <w:tab/>
            </w:r>
            <w:r w:rsidRPr="00F30E27">
              <w:rPr>
                <w:rFonts w:ascii="Consolas" w:hAnsi="Consolas" w:cs="DIN Pro Medium"/>
                <w:lang w:val="de-DE"/>
              </w:rPr>
              <w:tab/>
              <w:t>172.16.1.1/24</w:t>
            </w:r>
          </w:p>
          <w:p w14:paraId="0901338B" w14:textId="77777777" w:rsidR="00E418B9" w:rsidRPr="00F30E27" w:rsidRDefault="00E418B9" w:rsidP="00E418B9">
            <w:pPr>
              <w:rPr>
                <w:rFonts w:ascii="Consolas" w:hAnsi="Consolas" w:cs="DIN Pro Medium"/>
                <w:lang w:val="de-DE"/>
              </w:rPr>
            </w:pPr>
            <w:r w:rsidRPr="00F30E27">
              <w:rPr>
                <w:rFonts w:ascii="Consolas" w:hAnsi="Consolas" w:cs="DIN Pro Medium"/>
                <w:lang w:val="de-DE"/>
              </w:rPr>
              <w:t>Host2(eth2):</w:t>
            </w:r>
            <w:r w:rsidRPr="00F30E27">
              <w:rPr>
                <w:rFonts w:ascii="Consolas" w:hAnsi="Consolas" w:cs="DIN Pro Medium"/>
                <w:lang w:val="de-DE"/>
              </w:rPr>
              <w:tab/>
            </w:r>
            <w:r w:rsidRPr="00F30E27">
              <w:rPr>
                <w:rFonts w:ascii="Consolas" w:hAnsi="Consolas" w:cs="DIN Pro Medium"/>
                <w:lang w:val="de-DE"/>
              </w:rPr>
              <w:tab/>
              <w:t>172.16.1.2/24</w:t>
            </w:r>
          </w:p>
          <w:p w14:paraId="0E231B90" w14:textId="77777777" w:rsidR="00E418B9" w:rsidRPr="00F30E27" w:rsidRDefault="00E418B9" w:rsidP="00E418B9">
            <w:pPr>
              <w:rPr>
                <w:rFonts w:ascii="Consolas" w:hAnsi="Consolas" w:cs="DIN Pro Medium"/>
                <w:lang w:val="de-DE"/>
              </w:rPr>
            </w:pPr>
            <w:r w:rsidRPr="00F30E27">
              <w:rPr>
                <w:rFonts w:ascii="Consolas" w:hAnsi="Consolas" w:cs="DIN Pro Medium"/>
                <w:lang w:val="de-DE"/>
              </w:rPr>
              <w:t xml:space="preserve">Host3(eth2): </w:t>
            </w:r>
            <w:r w:rsidRPr="00F30E27">
              <w:rPr>
                <w:rFonts w:ascii="Consolas" w:hAnsi="Consolas" w:cs="DIN Pro Medium"/>
                <w:lang w:val="de-DE"/>
              </w:rPr>
              <w:tab/>
            </w:r>
            <w:r w:rsidRPr="00F30E27">
              <w:rPr>
                <w:rFonts w:ascii="Consolas" w:hAnsi="Consolas" w:cs="DIN Pro Medium"/>
                <w:lang w:val="de-DE"/>
              </w:rPr>
              <w:tab/>
              <w:t>172.16.1.3/24</w:t>
            </w:r>
          </w:p>
          <w:p w14:paraId="73E52266" w14:textId="77777777" w:rsidR="00E418B9" w:rsidRPr="00F30E27" w:rsidRDefault="00E418B9" w:rsidP="00E418B9">
            <w:pPr>
              <w:rPr>
                <w:rFonts w:ascii="Consolas" w:hAnsi="Consolas" w:cs="DIN Pro Medium"/>
              </w:rPr>
            </w:pPr>
            <w:r w:rsidRPr="00F30E27">
              <w:rPr>
                <w:rFonts w:ascii="Consolas" w:hAnsi="Consolas" w:cs="DIN Pro Medium"/>
              </w:rPr>
              <w:t>Host4(eth2):</w:t>
            </w:r>
            <w:r w:rsidRPr="00F30E27">
              <w:rPr>
                <w:rFonts w:ascii="Consolas" w:hAnsi="Consolas" w:cs="DIN Pro Medium"/>
              </w:rPr>
              <w:tab/>
            </w:r>
            <w:r w:rsidRPr="00F30E27">
              <w:rPr>
                <w:rFonts w:ascii="Consolas" w:hAnsi="Consolas" w:cs="DIN Pro Medium"/>
              </w:rPr>
              <w:tab/>
              <w:t>172.16.1.4/24</w:t>
            </w:r>
          </w:p>
          <w:p w14:paraId="1DB4A67D" w14:textId="77777777" w:rsidR="00E418B9" w:rsidRDefault="00E418B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1814D344" w14:textId="2EFE8D46" w:rsidR="00E418B9" w:rsidRPr="00E418B9" w:rsidRDefault="00E418B9">
      <w:pPr>
        <w:rPr>
          <w:rFonts w:ascii="DIN Pro Regular" w:hAnsi="DIN Pro Regular" w:cs="DIN Pro Regular"/>
          <w:sz w:val="24"/>
          <w:szCs w:val="24"/>
        </w:rPr>
      </w:pPr>
    </w:p>
    <w:p w14:paraId="7F5837F9" w14:textId="56F29CF0" w:rsidR="00FA43F8" w:rsidRDefault="00F30E27">
      <w:pPr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0" behindDoc="0" locked="0" layoutInCell="1" allowOverlap="1" wp14:anchorId="6839F02A" wp14:editId="4110F86F">
                <wp:simplePos x="0" y="0"/>
                <wp:positionH relativeFrom="column">
                  <wp:posOffset>-148590</wp:posOffset>
                </wp:positionH>
                <wp:positionV relativeFrom="paragraph">
                  <wp:posOffset>338786</wp:posOffset>
                </wp:positionV>
                <wp:extent cx="45085" cy="160020"/>
                <wp:effectExtent l="0" t="0" r="0" b="0"/>
                <wp:wrapNone/>
                <wp:docPr id="1513" name="Rectangle 1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62EC203" id="Rectangle 1513" o:spid="_x0000_s1026" style="position:absolute;margin-left:-11.7pt;margin-top:26.7pt;width:3.55pt;height:12.6pt;z-index:25247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" fillcolor="#008564" stroked="f" strokeweight="1pt"/>
            </w:pict>
          </mc:Fallback>
        </mc:AlternateContent>
      </w:r>
    </w:p>
    <w:p w14:paraId="3BFBD72F" w14:textId="56E781A7" w:rsidR="00F30E27" w:rsidRPr="00F30E27" w:rsidRDefault="00184FB8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30E27">
        <w:rPr>
          <w:rFonts w:ascii="DIN Pro Medium" w:hAnsi="DIN Pro Medium" w:cs="DIN Pro Medium"/>
          <w:color w:val="008564"/>
          <w:sz w:val="28"/>
          <w:szCs w:val="28"/>
        </w:rPr>
        <w:t xml:space="preserve">Task-07 </w:t>
      </w:r>
    </w:p>
    <w:p w14:paraId="3EEFAA29" w14:textId="4DE684F0" w:rsidR="009838D9" w:rsidRPr="00184FB8" w:rsidRDefault="00184FB8">
      <w:pPr>
        <w:rPr>
          <w:rFonts w:ascii="DIN Pro Medium" w:hAnsi="DIN Pro Medium" w:cs="DIN Pro Medium"/>
          <w:b/>
          <w:bCs/>
          <w:sz w:val="24"/>
          <w:szCs w:val="24"/>
        </w:rPr>
      </w:pPr>
      <w:r w:rsidRPr="00184FB8">
        <w:rPr>
          <w:rFonts w:ascii="DIN Pro Medium" w:hAnsi="DIN Pro Medium" w:cs="DIN Pro Medium"/>
          <w:b/>
          <w:bCs/>
          <w:sz w:val="24"/>
          <w:szCs w:val="24"/>
        </w:rPr>
        <w:t>Verify your link-layer neighbors</w:t>
      </w:r>
      <w:r w:rsidR="00FA43F8">
        <w:rPr>
          <w:rFonts w:ascii="DIN Pro Medium" w:hAnsi="DIN Pro Medium" w:cs="DIN Pro Medium"/>
          <w:b/>
          <w:bCs/>
          <w:sz w:val="24"/>
          <w:szCs w:val="24"/>
        </w:rPr>
        <w:t xml:space="preserve"> (LLDP)</w:t>
      </w:r>
    </w:p>
    <w:p w14:paraId="61A433DC" w14:textId="4F234BBA" w:rsidR="00184FB8" w:rsidRPr="0009195A" w:rsidRDefault="003E57E3">
      <w:pPr>
        <w:rPr>
          <w:rFonts w:ascii="DIN Pro Regular" w:hAnsi="DIN Pro Regular" w:cs="DIN Pro Regular"/>
          <w:sz w:val="24"/>
          <w:szCs w:val="24"/>
        </w:rPr>
      </w:pPr>
      <w:r w:rsidRPr="0009195A">
        <w:rPr>
          <w:rFonts w:ascii="DIN Pro Regular" w:hAnsi="DIN Pro Regular" w:cs="DIN Pro Regular"/>
          <w:sz w:val="24"/>
          <w:szCs w:val="24"/>
        </w:rPr>
        <w:t>Verify that your switches are connected correctly according to the lab layout by using LLD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195A" w14:paraId="6B34561B" w14:textId="77777777" w:rsidTr="0009195A">
        <w:tc>
          <w:tcPr>
            <w:tcW w:w="9350" w:type="dxa"/>
          </w:tcPr>
          <w:p w14:paraId="1D1ECA65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cumulus@leaf1:mgmt:~$ </w:t>
            </w:r>
            <w:r w:rsidRPr="0009195A">
              <w:rPr>
                <w:rFonts w:ascii="Consolas" w:hAnsi="Consolas" w:cs="Lucida Console"/>
                <w:b/>
                <w:bCs/>
                <w:sz w:val="20"/>
                <w:szCs w:val="20"/>
                <w:highlight w:val="lightGray"/>
                <w:lang w:bidi="ar-SA"/>
              </w:rPr>
              <w:t>net show lldp</w:t>
            </w:r>
          </w:p>
          <w:p w14:paraId="41473432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</w:p>
          <w:p w14:paraId="63AA4225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LocalPort  Speed  Mode     RemoteHost       RemotePort</w:t>
            </w:r>
          </w:p>
          <w:p w14:paraId="15B8796F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---------  -----  -------  ---------------  -----------------</w:t>
            </w:r>
          </w:p>
          <w:p w14:paraId="611751B1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eth0       1G     Mgmt     oob-mgmt-switch  swp2</w:t>
            </w:r>
          </w:p>
          <w:p w14:paraId="56A5E03F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1       1G     Default  spine3           swp1</w:t>
            </w:r>
          </w:p>
          <w:p w14:paraId="3498AEC6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2       1G     Default  spine4           swp2</w:t>
            </w:r>
          </w:p>
          <w:p w14:paraId="6075AC42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5       1G     Default  leaf2            swp5</w:t>
            </w:r>
          </w:p>
          <w:p w14:paraId="1D5E4103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6       1G     Default  leaf2            swp6</w:t>
            </w:r>
          </w:p>
          <w:p w14:paraId="43F0CC2F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8       1G     Default  host1            44:38:39:00:00:11</w:t>
            </w:r>
          </w:p>
          <w:p w14:paraId="07D5F47B" w14:textId="77777777" w:rsidR="0009195A" w:rsidRPr="0009195A" w:rsidRDefault="0009195A" w:rsidP="0009195A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95A">
              <w:rPr>
                <w:rFonts w:ascii="Consolas" w:hAnsi="Consolas" w:cs="Lucida Console"/>
                <w:sz w:val="20"/>
                <w:szCs w:val="20"/>
                <w:lang w:bidi="ar-SA"/>
              </w:rPr>
              <w:t>swp9       1G     Default  host2            44:38:39:00:00:13</w:t>
            </w:r>
          </w:p>
          <w:p w14:paraId="7342F816" w14:textId="77777777" w:rsidR="0009195A" w:rsidRDefault="0009195A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7B9F734A" w14:textId="1314ABD3" w:rsidR="009838D9" w:rsidRDefault="00F30E27" w:rsidP="00F30E27">
      <w:pPr>
        <w:rPr>
          <w:rFonts w:ascii="DIN Pro Medium" w:hAnsi="DIN Pro Medium" w:cs="DIN Pro Medium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1" behindDoc="0" locked="0" layoutInCell="1" allowOverlap="1" wp14:anchorId="4059DBAD" wp14:editId="4317A46C">
                <wp:simplePos x="0" y="0"/>
                <wp:positionH relativeFrom="column">
                  <wp:posOffset>-141605</wp:posOffset>
                </wp:positionH>
                <wp:positionV relativeFrom="paragraph">
                  <wp:posOffset>333679</wp:posOffset>
                </wp:positionV>
                <wp:extent cx="45085" cy="160020"/>
                <wp:effectExtent l="0" t="0" r="0" b="0"/>
                <wp:wrapNone/>
                <wp:docPr id="1514" name="Rectangle 1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6905CD4" id="Rectangle 1514" o:spid="_x0000_s1026" style="position:absolute;margin-left:-11.15pt;margin-top:26.25pt;width:3.55pt;height:12.6pt;z-index:25247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" fillcolor="#008564" stroked="f" strokeweight="1pt"/>
            </w:pict>
          </mc:Fallback>
        </mc:AlternateContent>
      </w:r>
    </w:p>
    <w:p w14:paraId="0B37B0FE" w14:textId="25475CCD" w:rsidR="00F30E27" w:rsidRPr="00F30E27" w:rsidRDefault="005B166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30E27">
        <w:rPr>
          <w:rFonts w:ascii="DIN Pro Medium" w:hAnsi="DIN Pro Medium" w:cs="DIN Pro Medium"/>
          <w:color w:val="008564"/>
          <w:sz w:val="28"/>
          <w:szCs w:val="28"/>
        </w:rPr>
        <w:t>Task-0</w:t>
      </w:r>
      <w:r w:rsidR="00184FB8" w:rsidRPr="00F30E27">
        <w:rPr>
          <w:rFonts w:ascii="DIN Pro Medium" w:hAnsi="DIN Pro Medium" w:cs="DIN Pro Medium"/>
          <w:color w:val="008564"/>
          <w:sz w:val="28"/>
          <w:szCs w:val="28"/>
        </w:rPr>
        <w:t>8</w:t>
      </w:r>
    </w:p>
    <w:p w14:paraId="7D9F131B" w14:textId="0B87F7D5" w:rsidR="00CC3702" w:rsidRPr="005B1664" w:rsidRDefault="005B1664">
      <w:pPr>
        <w:rPr>
          <w:rFonts w:ascii="DIN Pro Medium" w:hAnsi="DIN Pro Medium" w:cs="DIN Pro Medium"/>
          <w:b/>
          <w:bCs/>
          <w:sz w:val="24"/>
          <w:szCs w:val="24"/>
        </w:rPr>
      </w:pPr>
      <w:r w:rsidRPr="005B1664">
        <w:rPr>
          <w:rFonts w:ascii="DIN Pro Medium" w:hAnsi="DIN Pro Medium" w:cs="DIN Pro Medium"/>
          <w:b/>
          <w:bCs/>
          <w:sz w:val="24"/>
          <w:szCs w:val="24"/>
        </w:rPr>
        <w:t>Optional</w:t>
      </w:r>
    </w:p>
    <w:p w14:paraId="4C11996D" w14:textId="48A3F507" w:rsidR="005B1664" w:rsidRPr="00F30E27" w:rsidRDefault="005B1664">
      <w:pPr>
        <w:rPr>
          <w:rFonts w:ascii="DIN Pro Regular" w:hAnsi="DIN Pro Regular" w:cs="DIN Pro Regular"/>
          <w:sz w:val="24"/>
          <w:szCs w:val="24"/>
        </w:rPr>
      </w:pPr>
      <w:r w:rsidRPr="00F30E27">
        <w:rPr>
          <w:rFonts w:ascii="DIN Pro Regular" w:hAnsi="DIN Pro Regular" w:cs="DIN Pro Regular"/>
          <w:sz w:val="24"/>
          <w:szCs w:val="24"/>
        </w:rPr>
        <w:t xml:space="preserve">It is beneficial to </w:t>
      </w:r>
      <w:r w:rsidR="009838D9" w:rsidRPr="00F30E27">
        <w:rPr>
          <w:rFonts w:ascii="DIN Pro Regular" w:hAnsi="DIN Pro Regular" w:cs="DIN Pro Regular"/>
          <w:sz w:val="24"/>
          <w:szCs w:val="24"/>
        </w:rPr>
        <w:t xml:space="preserve">create </w:t>
      </w:r>
      <w:r w:rsidR="00843C07" w:rsidRPr="00F30E27">
        <w:rPr>
          <w:rFonts w:ascii="DIN Pro Regular" w:hAnsi="DIN Pro Regular" w:cs="DIN Pro Regular"/>
          <w:sz w:val="24"/>
          <w:szCs w:val="24"/>
        </w:rPr>
        <w:t xml:space="preserve">maybe old-fashioned </w:t>
      </w:r>
      <w:r w:rsidR="009838D9" w:rsidRPr="00F30E27">
        <w:rPr>
          <w:rFonts w:ascii="DIN Pro Regular" w:hAnsi="DIN Pro Regular" w:cs="DIN Pro Regular"/>
          <w:sz w:val="24"/>
          <w:szCs w:val="24"/>
        </w:rPr>
        <w:t xml:space="preserve">on a piece of paper a network documentation with the </w:t>
      </w:r>
      <w:r w:rsidR="00803ACB" w:rsidRPr="00F30E27">
        <w:rPr>
          <w:rFonts w:ascii="DIN Pro Regular" w:hAnsi="DIN Pro Regular" w:cs="DIN Pro Regular"/>
          <w:sz w:val="24"/>
          <w:szCs w:val="24"/>
        </w:rPr>
        <w:t>i</w:t>
      </w:r>
      <w:r w:rsidR="009838D9" w:rsidRPr="00F30E27">
        <w:rPr>
          <w:rFonts w:ascii="DIN Pro Regular" w:hAnsi="DIN Pro Regular" w:cs="DIN Pro Regular"/>
          <w:sz w:val="24"/>
          <w:szCs w:val="24"/>
        </w:rPr>
        <w:t>nformation about Layer 1 and Layer 2 to be used as a reference during class.</w:t>
      </w:r>
    </w:p>
    <w:p w14:paraId="476C79F5" w14:textId="49E829E1" w:rsidR="009838D9" w:rsidRDefault="009838D9">
      <w:pPr>
        <w:rPr>
          <w:rFonts w:ascii="DIN Pro Medium" w:hAnsi="DIN Pro Medium" w:cs="DIN Pro Medium"/>
          <w:sz w:val="24"/>
          <w:szCs w:val="24"/>
        </w:rPr>
      </w:pPr>
    </w:p>
    <w:p w14:paraId="337ADFBA" w14:textId="0AEE7D59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07A21802" w14:textId="4F1DB502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7193547D" w14:textId="5F67A397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11DA8419" w14:textId="13C5B543" w:rsidR="00F30E27" w:rsidRPr="00F30E27" w:rsidRDefault="00F30E2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2" behindDoc="0" locked="0" layoutInCell="1" allowOverlap="1" wp14:anchorId="17BDF60B" wp14:editId="7D0BA4DD">
                <wp:simplePos x="0" y="0"/>
                <wp:positionH relativeFrom="column">
                  <wp:posOffset>-140970</wp:posOffset>
                </wp:positionH>
                <wp:positionV relativeFrom="paragraph">
                  <wp:posOffset>28271</wp:posOffset>
                </wp:positionV>
                <wp:extent cx="45085" cy="160020"/>
                <wp:effectExtent l="0" t="0" r="0" b="0"/>
                <wp:wrapNone/>
                <wp:docPr id="1515" name="Rectangle 1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CE20F8D" id="Rectangle 1515" o:spid="_x0000_s1026" style="position:absolute;margin-left:-11.1pt;margin-top:2.25pt;width:3.55pt;height:12.6pt;z-index:25248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" fillcolor="#008564" stroked="f" strokeweight="1pt"/>
            </w:pict>
          </mc:Fallback>
        </mc:AlternateContent>
      </w:r>
      <w:r w:rsidR="009838D9" w:rsidRPr="00F30E27">
        <w:rPr>
          <w:rFonts w:ascii="DIN Pro Medium" w:hAnsi="DIN Pro Medium" w:cs="DIN Pro Medium"/>
          <w:color w:val="008564"/>
          <w:sz w:val="28"/>
          <w:szCs w:val="28"/>
        </w:rPr>
        <w:t>Task-0</w:t>
      </w:r>
      <w:r w:rsidR="003E57E3" w:rsidRPr="00F30E27">
        <w:rPr>
          <w:rFonts w:ascii="DIN Pro Medium" w:hAnsi="DIN Pro Medium" w:cs="DIN Pro Medium"/>
          <w:color w:val="008564"/>
          <w:sz w:val="28"/>
          <w:szCs w:val="28"/>
        </w:rPr>
        <w:t>9</w:t>
      </w:r>
      <w:r w:rsidR="009838D9" w:rsidRPr="00F30E27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57202925" w14:textId="5C99D19A" w:rsidR="00652DD2" w:rsidRPr="00652DD2" w:rsidRDefault="003E57E3">
      <w:pPr>
        <w:rPr>
          <w:rFonts w:ascii="DIN Pro Medium" w:hAnsi="DIN Pro Medium" w:cs="DIN Pro Medium"/>
          <w:b/>
          <w:bCs/>
          <w:sz w:val="24"/>
          <w:szCs w:val="24"/>
        </w:rPr>
      </w:pPr>
      <w:r w:rsidRPr="00652DD2">
        <w:rPr>
          <w:rFonts w:ascii="DIN Pro Medium" w:hAnsi="DIN Pro Medium" w:cs="DIN Pro Medium"/>
          <w:b/>
          <w:bCs/>
          <w:sz w:val="24"/>
          <w:szCs w:val="24"/>
        </w:rPr>
        <w:t xml:space="preserve">Optional </w:t>
      </w:r>
      <w:r w:rsidR="00652DD2" w:rsidRPr="00652DD2">
        <w:rPr>
          <w:rFonts w:ascii="DIN Pro Medium" w:hAnsi="DIN Pro Medium" w:cs="DIN Pro Medium"/>
          <w:b/>
          <w:bCs/>
          <w:sz w:val="24"/>
          <w:szCs w:val="24"/>
        </w:rPr>
        <w:t>PTM</w:t>
      </w:r>
    </w:p>
    <w:p w14:paraId="6CC89365" w14:textId="2EF93A0B" w:rsidR="00803ACB" w:rsidRPr="00F30E27" w:rsidRDefault="00803ACB">
      <w:pPr>
        <w:rPr>
          <w:rFonts w:ascii="DIN Pro Regular" w:hAnsi="DIN Pro Regular" w:cs="DIN Pro Regular"/>
          <w:sz w:val="24"/>
          <w:szCs w:val="24"/>
        </w:rPr>
      </w:pPr>
      <w:r w:rsidRPr="00F30E27">
        <w:rPr>
          <w:rFonts w:ascii="DIN Pro Regular" w:hAnsi="DIN Pro Regular" w:cs="DIN Pro Regular"/>
          <w:sz w:val="24"/>
          <w:szCs w:val="24"/>
        </w:rPr>
        <w:t>PTM is the abbreviation for Prescriptive Topology Manager, a service to verify if the intended layout correlates with the actual layout (both with a simulation or physical network).</w:t>
      </w:r>
    </w:p>
    <w:p w14:paraId="74DBA21D" w14:textId="73ED4AD5" w:rsidR="00950F8D" w:rsidRDefault="00950F8D">
      <w:pPr>
        <w:rPr>
          <w:rFonts w:ascii="DIN Pro Medium" w:hAnsi="DIN Pro Medium" w:cs="DIN Pro Medium"/>
          <w:sz w:val="24"/>
          <w:szCs w:val="24"/>
        </w:rPr>
      </w:pPr>
      <w:r>
        <w:rPr>
          <w:rFonts w:ascii="DIN Pro Medium" w:hAnsi="DIN Pro Medium" w:cs="DIN Pro Medium"/>
          <w:sz w:val="24"/>
          <w:szCs w:val="24"/>
        </w:rPr>
        <w:t>Verify that your PTM daemon is running: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F30E27" w14:paraId="69AA9246" w14:textId="77777777" w:rsidTr="00F30E27">
        <w:tc>
          <w:tcPr>
            <w:tcW w:w="9805" w:type="dxa"/>
          </w:tcPr>
          <w:p w14:paraId="74D5CB9D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/etc/ptm.d$ sudo systemctl status ptmd</w:t>
            </w:r>
          </w:p>
          <w:p w14:paraId="48F12A5D" w14:textId="001816C3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>
              <w:rPr>
                <w:rFonts w:ascii="Consolas" w:hAnsi="Consolas" w:cs="Courier New"/>
                <w:color w:val="40FF40"/>
                <w:sz w:val="20"/>
                <w:szCs w:val="20"/>
                <w:lang w:bidi="ar-SA"/>
              </w:rPr>
              <w:t xml:space="preserve"> </w:t>
            </w: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ptmd.service - Prescriptive Topology Manager (PTM) Daemon.</w:t>
            </w:r>
          </w:p>
          <w:p w14:paraId="66F31404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Loaded: loaded (/lib/systemd/system/ptmd.service; enabled; vendor preset: enabled)</w:t>
            </w:r>
          </w:p>
          <w:p w14:paraId="1653BC5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Drop-In: /etc/systemd/system/ptmd.service.d</w:t>
            </w:r>
          </w:p>
          <w:p w14:paraId="256C214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└─ptmd.conf</w:t>
            </w:r>
          </w:p>
          <w:p w14:paraId="40448C6F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Active: </w:t>
            </w:r>
            <w:r w:rsidRPr="00F30E27"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highlight w:val="lightGray"/>
                <w:lang w:bidi="ar-SA"/>
              </w:rPr>
              <w:t>active (running)</w:t>
            </w:r>
            <w:r w:rsidRPr="00F30E27">
              <w:rPr>
                <w:rFonts w:ascii="Consolas" w:hAnsi="Consolas" w:cs="Lucida Console"/>
                <w:color w:val="262626" w:themeColor="text1" w:themeTint="D9"/>
                <w:sz w:val="20"/>
                <w:szCs w:val="20"/>
                <w:lang w:bidi="ar-SA"/>
              </w:rPr>
              <w:t xml:space="preserve"> </w:t>
            </w: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ince Mon 2022-03-07 08:48:58 UTC; 2 weeks 1 days ago</w:t>
            </w:r>
          </w:p>
          <w:p w14:paraId="20CC65A7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Docs: man:ptmd(8)</w:t>
            </w:r>
          </w:p>
          <w:p w14:paraId="5C647DA6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man:ptmctl(8)</w:t>
            </w:r>
          </w:p>
          <w:p w14:paraId="16353C2C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Main PID: 1093 (ptmd)</w:t>
            </w:r>
          </w:p>
          <w:p w14:paraId="135228EC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Memory: 932.0K</w:t>
            </w:r>
          </w:p>
          <w:p w14:paraId="51F89D68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CGroup: /system.slice/ptmd.service</w:t>
            </w:r>
          </w:p>
          <w:p w14:paraId="49BB770C" w14:textId="77777777" w:rsidR="00F30E27" w:rsidRPr="00F30E27" w:rsidRDefault="00F30E27" w:rsidP="00F30E27">
            <w:pPr>
              <w:rPr>
                <w:rFonts w:ascii="Consolas" w:hAnsi="Consolas" w:cs="DIN Pro Medium"/>
                <w:lang w:val="de-DE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└─1093 /usr/sbin/ptmd -l INFO</w:t>
            </w:r>
          </w:p>
          <w:p w14:paraId="14645F59" w14:textId="77777777" w:rsidR="00F30E27" w:rsidRDefault="00F30E27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5D936DB2" w14:textId="18E172A8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6540E30F" w14:textId="10085A59" w:rsidR="00950F8D" w:rsidRPr="00F30E27" w:rsidRDefault="00950F8D" w:rsidP="00F30E27">
      <w:pPr>
        <w:rPr>
          <w:rFonts w:ascii="DIN Pro Regular" w:hAnsi="DIN Pro Regular" w:cs="DIN Pro Regular"/>
          <w:sz w:val="24"/>
          <w:szCs w:val="24"/>
        </w:rPr>
      </w:pPr>
      <w:r w:rsidRPr="00F30E27">
        <w:rPr>
          <w:rFonts w:ascii="DIN Pro Regular" w:hAnsi="DIN Pro Regular" w:cs="DIN Pro Regular"/>
          <w:sz w:val="24"/>
          <w:szCs w:val="24"/>
        </w:rPr>
        <w:t xml:space="preserve">PTM is using a file called </w:t>
      </w:r>
      <w:r w:rsidRPr="00F30E27">
        <w:rPr>
          <w:rFonts w:ascii="Consolas" w:hAnsi="Consolas" w:cs="DIN Pro Regular"/>
          <w:b/>
          <w:bCs/>
          <w:sz w:val="24"/>
          <w:szCs w:val="24"/>
        </w:rPr>
        <w:t>topology.dot</w:t>
      </w:r>
      <w:r w:rsidRPr="00F30E27">
        <w:rPr>
          <w:rFonts w:ascii="DIN Pro Regular" w:hAnsi="DIN Pro Regular" w:cs="DIN Pro Regular"/>
          <w:sz w:val="24"/>
          <w:szCs w:val="24"/>
        </w:rPr>
        <w:t xml:space="preserve"> which needs to be stored in the </w:t>
      </w:r>
      <w:r w:rsidR="00F30E27" w:rsidRPr="00F30E27">
        <w:rPr>
          <w:rFonts w:ascii="DIN Pro Regular" w:hAnsi="DIN Pro Regular" w:cs="DIN Pro Regular"/>
          <w:sz w:val="24"/>
          <w:szCs w:val="24"/>
        </w:rPr>
        <w:br/>
      </w:r>
      <w:r w:rsidRPr="00F30E27">
        <w:rPr>
          <w:rFonts w:ascii="Consolas" w:hAnsi="Consolas" w:cs="DIN Pro Regular"/>
          <w:b/>
          <w:bCs/>
          <w:sz w:val="24"/>
          <w:szCs w:val="24"/>
        </w:rPr>
        <w:t>ptm.d</w:t>
      </w:r>
      <w:r w:rsidRPr="00F30E27">
        <w:rPr>
          <w:rFonts w:ascii="DIN Pro Regular" w:hAnsi="DIN Pro Regular" w:cs="DIN Pro Regular"/>
          <w:sz w:val="24"/>
          <w:szCs w:val="24"/>
        </w:rPr>
        <w:t xml:space="preserve"> directory: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F30E27" w14:paraId="4A1B9591" w14:textId="77777777" w:rsidTr="00F30E27">
        <w:tc>
          <w:tcPr>
            <w:tcW w:w="9805" w:type="dxa"/>
          </w:tcPr>
          <w:p w14:paraId="0F04A38B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/etc/ptm.d$ ls</w:t>
            </w:r>
          </w:p>
          <w:p w14:paraId="4002D14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b/>
                <w:bCs/>
                <w:color w:val="262626" w:themeColor="text1" w:themeTint="D9"/>
                <w:sz w:val="20"/>
                <w:szCs w:val="20"/>
                <w:highlight w:val="lightGray"/>
                <w:lang w:bidi="ar-SA"/>
              </w:rPr>
              <w:t>bfd-sess-down  bfd-sess-up  if-topo-fail  if-topo-pass</w:t>
            </w:r>
          </w:p>
          <w:p w14:paraId="78936877" w14:textId="77777777" w:rsidR="00F30E27" w:rsidRDefault="00F30E27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1FD4D8C4" w14:textId="2AC3975F" w:rsidR="00F30E27" w:rsidRPr="00950F8D" w:rsidRDefault="00F30E27">
      <w:pPr>
        <w:rPr>
          <w:rFonts w:ascii="DIN Pro Medium" w:hAnsi="DIN Pro Medium" w:cs="DIN Pro Medium"/>
          <w:sz w:val="24"/>
          <w:szCs w:val="24"/>
        </w:rPr>
      </w:pPr>
    </w:p>
    <w:p w14:paraId="7400DF76" w14:textId="795E7ADE" w:rsidR="00950F8D" w:rsidRPr="00F30E27" w:rsidRDefault="00803ACB">
      <w:pPr>
        <w:rPr>
          <w:rFonts w:ascii="DIN Pro Regular" w:hAnsi="DIN Pro Regular" w:cs="DIN Pro Regular"/>
          <w:sz w:val="24"/>
          <w:szCs w:val="24"/>
        </w:rPr>
      </w:pPr>
      <w:r w:rsidRPr="00F30E27">
        <w:rPr>
          <w:rFonts w:ascii="DIN Pro Regular" w:hAnsi="DIN Pro Regular" w:cs="DIN Pro Regular"/>
          <w:sz w:val="24"/>
          <w:szCs w:val="24"/>
        </w:rPr>
        <w:t>here in this example this file is missing.</w:t>
      </w:r>
    </w:p>
    <w:p w14:paraId="530CF3C5" w14:textId="6A7E704A" w:rsidR="00652DD2" w:rsidRPr="00F30E27" w:rsidRDefault="00652DD2" w:rsidP="00F30E27">
      <w:pPr>
        <w:rPr>
          <w:rFonts w:ascii="DIN Pro Regular" w:hAnsi="DIN Pro Regular" w:cs="DIN Pro Regular"/>
          <w:sz w:val="24"/>
          <w:szCs w:val="24"/>
        </w:rPr>
      </w:pPr>
      <w:r w:rsidRPr="00F30E27">
        <w:rPr>
          <w:rFonts w:ascii="DIN Pro Regular" w:hAnsi="DIN Pro Regular" w:cs="DIN Pro Regular"/>
          <w:sz w:val="24"/>
          <w:szCs w:val="24"/>
        </w:rPr>
        <w:t xml:space="preserve">Create </w:t>
      </w:r>
      <w:r w:rsidR="00803ACB" w:rsidRPr="00F30E27">
        <w:rPr>
          <w:rFonts w:ascii="DIN Pro Regular" w:hAnsi="DIN Pro Regular" w:cs="DIN Pro Regular"/>
          <w:sz w:val="24"/>
          <w:szCs w:val="24"/>
        </w:rPr>
        <w:t>a</w:t>
      </w:r>
      <w:r w:rsidRPr="00F30E27">
        <w:rPr>
          <w:rFonts w:ascii="DIN Pro Regular" w:hAnsi="DIN Pro Regular" w:cs="DIN Pro Regular"/>
          <w:sz w:val="24"/>
          <w:szCs w:val="24"/>
        </w:rPr>
        <w:t xml:space="preserve"> </w:t>
      </w:r>
      <w:r w:rsidRPr="00F30E27">
        <w:rPr>
          <w:rFonts w:ascii="Consolas" w:hAnsi="Consolas" w:cs="DIN Pro Regular"/>
          <w:b/>
          <w:bCs/>
          <w:sz w:val="24"/>
          <w:szCs w:val="24"/>
        </w:rPr>
        <w:t>topology.dot</w:t>
      </w:r>
      <w:r w:rsidRPr="00F30E27">
        <w:rPr>
          <w:rFonts w:ascii="DIN Pro Regular" w:hAnsi="DIN Pro Regular" w:cs="DIN Pro Regular"/>
          <w:sz w:val="24"/>
          <w:szCs w:val="24"/>
        </w:rPr>
        <w:t xml:space="preserve"> file on one or multiple cumulus nodes</w:t>
      </w:r>
      <w:r w:rsidR="00803ACB" w:rsidRPr="00F30E27">
        <w:rPr>
          <w:rFonts w:ascii="DIN Pro Regular" w:hAnsi="DIN Pro Regular" w:cs="DIN Pro Regular"/>
          <w:sz w:val="24"/>
          <w:szCs w:val="24"/>
        </w:rPr>
        <w:t>.</w:t>
      </w:r>
      <w:r w:rsidR="00950F8D" w:rsidRPr="00F30E27">
        <w:rPr>
          <w:rFonts w:ascii="DIN Pro Regular" w:hAnsi="DIN Pro Regular" w:cs="DIN Pro Regular"/>
          <w:sz w:val="24"/>
          <w:szCs w:val="24"/>
        </w:rPr>
        <w:t xml:space="preserve"> </w:t>
      </w:r>
      <w:r w:rsidR="00F30E27">
        <w:rPr>
          <w:rFonts w:ascii="DIN Pro Regular" w:hAnsi="DIN Pro Regular" w:cs="DIN Pro Regular"/>
          <w:sz w:val="24"/>
          <w:szCs w:val="24"/>
        </w:rPr>
        <w:br/>
      </w:r>
      <w:r w:rsidR="00803ACB" w:rsidRPr="00F30E27">
        <w:rPr>
          <w:rFonts w:ascii="DIN Pro Regular" w:hAnsi="DIN Pro Regular" w:cs="DIN Pro Regular"/>
          <w:sz w:val="24"/>
          <w:szCs w:val="24"/>
        </w:rPr>
        <w:t>Y</w:t>
      </w:r>
      <w:r w:rsidR="00950F8D" w:rsidRPr="00F30E27">
        <w:rPr>
          <w:rFonts w:ascii="DIN Pro Regular" w:hAnsi="DIN Pro Regular" w:cs="DIN Pro Regular"/>
          <w:sz w:val="24"/>
          <w:szCs w:val="24"/>
        </w:rPr>
        <w:t xml:space="preserve">ou can use the following </w:t>
      </w:r>
      <w:r w:rsidR="00803ACB" w:rsidRPr="00F30E27">
        <w:rPr>
          <w:rFonts w:ascii="DIN Pro Regular" w:hAnsi="DIN Pro Regular" w:cs="DIN Pro Regular"/>
          <w:sz w:val="24"/>
          <w:szCs w:val="24"/>
        </w:rPr>
        <w:t xml:space="preserve">3-line </w:t>
      </w:r>
      <w:r w:rsidR="00950F8D" w:rsidRPr="00F30E27">
        <w:rPr>
          <w:rFonts w:ascii="DIN Pro Regular" w:hAnsi="DIN Pro Regular" w:cs="DIN Pro Regular"/>
          <w:sz w:val="24"/>
          <w:szCs w:val="24"/>
        </w:rPr>
        <w:t>template as a start</w:t>
      </w:r>
      <w:r w:rsidR="005157B7" w:rsidRPr="00F30E27">
        <w:rPr>
          <w:rFonts w:ascii="DIN Pro Regular" w:hAnsi="DIN Pro Regular" w:cs="DIN Pro Regular"/>
          <w:sz w:val="24"/>
          <w:szCs w:val="24"/>
        </w:rPr>
        <w:t>ing poi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0E27" w14:paraId="22CE1125" w14:textId="77777777" w:rsidTr="00F30E27">
        <w:tc>
          <w:tcPr>
            <w:tcW w:w="9350" w:type="dxa"/>
          </w:tcPr>
          <w:p w14:paraId="53C51D5D" w14:textId="47D6BA16" w:rsidR="00F30E27" w:rsidRPr="00F30E27" w:rsidRDefault="00F30E27" w:rsidP="00F30E27">
            <w:pPr>
              <w:rPr>
                <w:rFonts w:ascii="Consolas" w:hAnsi="Consolas" w:cs="DIN Pro Medium"/>
                <w:sz w:val="24"/>
                <w:szCs w:val="24"/>
              </w:rPr>
            </w:pPr>
            <w:r w:rsidRPr="00F30E27">
              <w:rPr>
                <w:rFonts w:ascii="Consolas" w:hAnsi="Consolas" w:cs="DIN Pro Medium"/>
                <w:sz w:val="24"/>
                <w:szCs w:val="24"/>
              </w:rPr>
              <w:t>graph "&lt;your name&gt;" {</w:t>
            </w:r>
          </w:p>
          <w:p w14:paraId="4C04643B" w14:textId="77777777" w:rsidR="00F30E27" w:rsidRPr="00F30E27" w:rsidRDefault="00F30E27" w:rsidP="00F30E27">
            <w:pPr>
              <w:rPr>
                <w:rFonts w:ascii="Consolas" w:hAnsi="Consolas" w:cs="DIN Pro Medium"/>
                <w:sz w:val="24"/>
                <w:szCs w:val="24"/>
              </w:rPr>
            </w:pPr>
            <w:r w:rsidRPr="00F30E27">
              <w:rPr>
                <w:rFonts w:ascii="Consolas" w:hAnsi="Consolas" w:cs="DIN Pro Medium"/>
                <w:sz w:val="24"/>
                <w:szCs w:val="24"/>
              </w:rPr>
              <w:t>"spine3":"swp1" -- "leaf1":"swp1"</w:t>
            </w:r>
          </w:p>
          <w:p w14:paraId="5F861767" w14:textId="77777777" w:rsidR="00F30E27" w:rsidRPr="00F30E27" w:rsidRDefault="00F30E27" w:rsidP="00F30E27">
            <w:pPr>
              <w:rPr>
                <w:rFonts w:ascii="Consolas" w:hAnsi="Consolas" w:cs="DIN Pro Medium"/>
                <w:sz w:val="24"/>
                <w:szCs w:val="24"/>
              </w:rPr>
            </w:pPr>
            <w:r w:rsidRPr="00F30E27">
              <w:rPr>
                <w:rFonts w:ascii="Consolas" w:hAnsi="Consolas" w:cs="DIN Pro Medium"/>
                <w:sz w:val="24"/>
                <w:szCs w:val="24"/>
              </w:rPr>
              <w:t>}</w:t>
            </w:r>
          </w:p>
          <w:p w14:paraId="06B6830C" w14:textId="77777777" w:rsidR="00F30E27" w:rsidRDefault="00F30E27" w:rsidP="00F30E27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4C7A3314" w14:textId="0A3C4496" w:rsidR="005157B7" w:rsidRPr="009F62AD" w:rsidRDefault="005157B7" w:rsidP="00F30E27">
      <w:pPr>
        <w:rPr>
          <w:rFonts w:ascii="DIN Pro Medium" w:hAnsi="DIN Pro Medium" w:cs="DIN Pro Medium"/>
          <w:sz w:val="24"/>
          <w:szCs w:val="24"/>
        </w:rPr>
      </w:pPr>
    </w:p>
    <w:p w14:paraId="1BE68EDE" w14:textId="22731942" w:rsidR="005157B7" w:rsidRDefault="005157B7">
      <w:pPr>
        <w:rPr>
          <w:rFonts w:ascii="DIN Pro Medium" w:hAnsi="DIN Pro Medium" w:cs="DIN Pro Medium"/>
          <w:sz w:val="24"/>
          <w:szCs w:val="24"/>
        </w:rPr>
      </w:pPr>
    </w:p>
    <w:p w14:paraId="72CCE87F" w14:textId="65409A75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39DD425B" w14:textId="47476241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6639634A" w14:textId="4939598A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005B21F8" w14:textId="0C767749" w:rsidR="00F30E27" w:rsidRDefault="00F30E27">
      <w:pPr>
        <w:rPr>
          <w:rFonts w:ascii="DIN Pro Medium" w:hAnsi="DIN Pro Medium" w:cs="DIN Pro Medium"/>
          <w:sz w:val="24"/>
          <w:szCs w:val="24"/>
        </w:rPr>
      </w:pPr>
    </w:p>
    <w:p w14:paraId="075FE253" w14:textId="3D77D0CA" w:rsidR="00F351A7" w:rsidRDefault="005157B7">
      <w:pPr>
        <w:rPr>
          <w:rFonts w:ascii="DIN Pro Medium" w:hAnsi="DIN Pro Medium" w:cs="DIN Pro Medium"/>
          <w:sz w:val="24"/>
          <w:szCs w:val="24"/>
        </w:rPr>
      </w:pPr>
      <w:r>
        <w:rPr>
          <w:rFonts w:ascii="DIN Pro Medium" w:hAnsi="DIN Pro Medium" w:cs="DIN Pro Medium"/>
          <w:sz w:val="24"/>
          <w:szCs w:val="24"/>
        </w:rPr>
        <w:t>Once in place restart ptm and verify</w:t>
      </w:r>
      <w:r w:rsidR="00F317D8">
        <w:rPr>
          <w:rFonts w:ascii="DIN Pro Medium" w:hAnsi="DIN Pro Medium" w:cs="DIN Pro Medium"/>
          <w:sz w:val="24"/>
          <w:szCs w:val="24"/>
        </w:rPr>
        <w:t>. F</w:t>
      </w:r>
      <w:r w:rsidR="00F351A7">
        <w:rPr>
          <w:rFonts w:ascii="DIN Pro Medium" w:hAnsi="DIN Pro Medium" w:cs="DIN Pro Medium"/>
          <w:sz w:val="24"/>
          <w:szCs w:val="24"/>
        </w:rPr>
        <w:t>or leaf1 the expected result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0E27" w14:paraId="19405DD7" w14:textId="77777777" w:rsidTr="00F30E27">
        <w:tc>
          <w:tcPr>
            <w:tcW w:w="9350" w:type="dxa"/>
          </w:tcPr>
          <w:p w14:paraId="2D16494C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ptmctl</w:t>
            </w:r>
          </w:p>
          <w:p w14:paraId="4B06A32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-----------------------------------------</w:t>
            </w:r>
          </w:p>
          <w:p w14:paraId="58ACFD82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port  cbl     BFD     BFD   BFD    BFD</w:t>
            </w:r>
          </w:p>
          <w:p w14:paraId="7F8639DE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status  status  peer  local  type</w:t>
            </w:r>
          </w:p>
          <w:p w14:paraId="5B66EB17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-----------------------------------------</w:t>
            </w:r>
          </w:p>
          <w:p w14:paraId="1655AB7F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5  pass    N/A     N/A   N/A    N/A</w:t>
            </w:r>
          </w:p>
          <w:p w14:paraId="6FA0EE5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6  pass    N/A     N/A   N/A    N/A</w:t>
            </w:r>
          </w:p>
          <w:p w14:paraId="0BE388B3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8  pass    N/A     N/A   N/A    N/A</w:t>
            </w:r>
          </w:p>
          <w:p w14:paraId="32FFE477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9  pass    N/A     N/A   N/A    N/A</w:t>
            </w:r>
          </w:p>
          <w:p w14:paraId="1DEC6DDE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1  pass    N/A     N/A   N/A    N/A</w:t>
            </w:r>
          </w:p>
          <w:p w14:paraId="123F9FD0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2  pass    N/A     N/A   N/A    N/A</w:t>
            </w:r>
          </w:p>
          <w:p w14:paraId="2DE2B0F3" w14:textId="77777777" w:rsidR="00F30E27" w:rsidRPr="00F30E27" w:rsidRDefault="00F30E27" w:rsidP="00F30E27">
            <w:pPr>
              <w:rPr>
                <w:rFonts w:ascii="Consolas" w:hAnsi="Consolas" w:cs="DIN Pro Medium"/>
                <w:sz w:val="28"/>
                <w:szCs w:val="28"/>
              </w:rPr>
            </w:pPr>
          </w:p>
          <w:p w14:paraId="6CAB319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et show lldp</w:t>
            </w:r>
          </w:p>
          <w:p w14:paraId="7E9978F7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</w:p>
          <w:p w14:paraId="60C28E25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LocalPort  Speed  Mode     RemoteHost       RemotePort</w:t>
            </w:r>
          </w:p>
          <w:p w14:paraId="22D4095E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---------  -----  -------  ---------------  -----------------</w:t>
            </w:r>
          </w:p>
          <w:p w14:paraId="3B783284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eth0       1G     Mgmt     oob-mgmt-switch  swp2</w:t>
            </w:r>
          </w:p>
          <w:p w14:paraId="0D36C3DA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1       1G     Default  spine3           swp1</w:t>
            </w:r>
          </w:p>
          <w:p w14:paraId="09044A2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2       1G     Default  spine4           swp2</w:t>
            </w:r>
          </w:p>
          <w:p w14:paraId="049C95DB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5       1G     Default  leaf2            swp5</w:t>
            </w:r>
          </w:p>
          <w:p w14:paraId="062D9913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6       1G     Default  leaf2            swp6</w:t>
            </w:r>
          </w:p>
          <w:p w14:paraId="1E562F51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8       1G     Default  host1            44:38:39:00:00:11</w:t>
            </w:r>
          </w:p>
          <w:p w14:paraId="6B61FFDA" w14:textId="77777777" w:rsidR="00F30E27" w:rsidRPr="00F30E27" w:rsidRDefault="00F30E27" w:rsidP="00F30E2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F30E27">
              <w:rPr>
                <w:rFonts w:ascii="Consolas" w:hAnsi="Consolas" w:cs="Lucida Console"/>
                <w:sz w:val="20"/>
                <w:szCs w:val="20"/>
                <w:lang w:bidi="ar-SA"/>
              </w:rPr>
              <w:t>swp9       1G     Default  host2            44:38:39:00:00:13</w:t>
            </w:r>
          </w:p>
          <w:p w14:paraId="29A14EB3" w14:textId="77777777" w:rsidR="00F30E27" w:rsidRPr="00F30E27" w:rsidRDefault="00F30E27" w:rsidP="00F30E27">
            <w:pPr>
              <w:rPr>
                <w:rFonts w:ascii="Consolas" w:hAnsi="Consolas" w:cs="DIN Pro Medium"/>
                <w:sz w:val="28"/>
                <w:szCs w:val="28"/>
              </w:rPr>
            </w:pPr>
          </w:p>
          <w:p w14:paraId="73157542" w14:textId="77777777" w:rsidR="00F30E27" w:rsidRDefault="00F30E27" w:rsidP="006B17AB">
            <w:pPr>
              <w:rPr>
                <w:rFonts w:ascii="DIN Pro Medium" w:hAnsi="DIN Pro Medium" w:cs="DIN Pro Medium"/>
                <w:color w:val="008564"/>
                <w:sz w:val="28"/>
                <w:szCs w:val="28"/>
              </w:rPr>
            </w:pPr>
          </w:p>
        </w:tc>
      </w:tr>
    </w:tbl>
    <w:p w14:paraId="222E3C0D" w14:textId="52968DBB" w:rsidR="006B17AB" w:rsidRDefault="00B4358F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br w:type="page"/>
      </w:r>
    </w:p>
    <w:p w14:paraId="64BD7FEC" w14:textId="78B96A6B" w:rsidR="00B2346E" w:rsidRPr="00B2346E" w:rsidRDefault="00B2346E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3" behindDoc="0" locked="0" layoutInCell="1" allowOverlap="1" wp14:anchorId="734EA89A" wp14:editId="42C0A620">
                <wp:simplePos x="0" y="0"/>
                <wp:positionH relativeFrom="column">
                  <wp:posOffset>-142240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1516" name="Rectangle 15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F61D44A" id="Rectangle 1516" o:spid="_x0000_s1026" style="position:absolute;margin-left:-11.2pt;margin-top:2.2pt;width:3.55pt;height:12.6pt;z-index:25248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" fillcolor="#008564" stroked="f" strokeweight="1pt"/>
            </w:pict>
          </mc:Fallback>
        </mc:AlternateContent>
      </w:r>
      <w:r w:rsidR="00C94D98" w:rsidRPr="00B2346E">
        <w:rPr>
          <w:rFonts w:ascii="DIN Pro Medium" w:hAnsi="DIN Pro Medium" w:cs="DIN Pro Medium"/>
          <w:color w:val="008564"/>
          <w:sz w:val="28"/>
          <w:szCs w:val="28"/>
        </w:rPr>
        <w:t xml:space="preserve">Task-10 </w:t>
      </w:r>
    </w:p>
    <w:p w14:paraId="2217F09A" w14:textId="2EEC4E51" w:rsidR="00C94D98" w:rsidRDefault="00C94D98" w:rsidP="006B17AB">
      <w:pPr>
        <w:rPr>
          <w:rFonts w:ascii="DIN Pro Medium" w:hAnsi="DIN Pro Medium" w:cs="DIN Pro Medium"/>
          <w:b/>
          <w:bCs/>
          <w:sz w:val="24"/>
          <w:szCs w:val="24"/>
        </w:rPr>
      </w:pPr>
      <w:r>
        <w:rPr>
          <w:rFonts w:ascii="DIN Pro Medium" w:hAnsi="DIN Pro Medium" w:cs="DIN Pro Medium"/>
          <w:b/>
          <w:bCs/>
          <w:sz w:val="24"/>
          <w:szCs w:val="24"/>
        </w:rPr>
        <w:t xml:space="preserve">Environment </w:t>
      </w:r>
    </w:p>
    <w:p w14:paraId="666FEBB2" w14:textId="63C9F339" w:rsidR="00C94D98" w:rsidRPr="00B2346E" w:rsidRDefault="00C94D98" w:rsidP="006B17AB">
      <w:pPr>
        <w:rPr>
          <w:rFonts w:ascii="DIN Pro Regular" w:hAnsi="DIN Pro Regular" w:cs="DIN Pro Regular"/>
          <w:sz w:val="24"/>
          <w:szCs w:val="24"/>
        </w:rPr>
      </w:pPr>
      <w:r w:rsidRPr="00B2346E">
        <w:rPr>
          <w:rFonts w:ascii="DIN Pro Regular" w:hAnsi="DIN Pro Regular" w:cs="DIN Pro Regular"/>
          <w:sz w:val="24"/>
          <w:szCs w:val="24"/>
        </w:rPr>
        <w:t>Verify the FAN, LED, and SENSOR information</w:t>
      </w:r>
      <w:r w:rsidR="00B30ECA" w:rsidRPr="00B2346E">
        <w:rPr>
          <w:rFonts w:ascii="DIN Pro Regular" w:hAnsi="DIN Pro Regular" w:cs="DIN Pro Regular"/>
          <w:sz w:val="24"/>
          <w:szCs w:val="24"/>
        </w:rPr>
        <w:t xml:space="preserve">, on a virtual switch dummy information </w:t>
      </w:r>
      <w:r w:rsidR="00F317D8" w:rsidRPr="00B2346E">
        <w:rPr>
          <w:rFonts w:ascii="DIN Pro Regular" w:hAnsi="DIN Pro Regular" w:cs="DIN Pro Regular"/>
          <w:sz w:val="24"/>
          <w:szCs w:val="24"/>
        </w:rPr>
        <w:t>is made available for the</w:t>
      </w:r>
      <w:r w:rsidR="00B30ECA" w:rsidRPr="00B2346E">
        <w:rPr>
          <w:rFonts w:ascii="DIN Pro Regular" w:hAnsi="DIN Pro Regular" w:cs="DIN Pro Regular"/>
          <w:sz w:val="24"/>
          <w:szCs w:val="24"/>
        </w:rPr>
        <w:t xml:space="preserve"> show</w:t>
      </w:r>
      <w:r w:rsidR="00F317D8" w:rsidRPr="00B2346E">
        <w:rPr>
          <w:rFonts w:ascii="DIN Pro Regular" w:hAnsi="DIN Pro Regular" w:cs="DIN Pro Regular"/>
          <w:sz w:val="24"/>
          <w:szCs w:val="24"/>
        </w:rPr>
        <w:t xml:space="preserve"> commands</w:t>
      </w:r>
      <w:r w:rsidRPr="00B2346E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346E" w:rsidRPr="00B2346E" w14:paraId="0FA738E8" w14:textId="77777777" w:rsidTr="00B2346E">
        <w:tc>
          <w:tcPr>
            <w:tcW w:w="9350" w:type="dxa"/>
          </w:tcPr>
          <w:p w14:paraId="52E53C3B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cumulus@leaf1:mgmt:~$ </w:t>
            </w:r>
            <w:r w:rsidRPr="00B2346E">
              <w:rPr>
                <w:rFonts w:ascii="Consolas" w:hAnsi="Consolas" w:cs="Lucida Console"/>
                <w:b/>
                <w:bCs/>
                <w:color w:val="262626" w:themeColor="text1" w:themeTint="D9"/>
                <w:sz w:val="18"/>
                <w:szCs w:val="18"/>
                <w:highlight w:val="lightGray"/>
                <w:lang w:bidi="ar-SA"/>
              </w:rPr>
              <w:t>net show system sensors</w:t>
            </w:r>
          </w:p>
          <w:p w14:paraId="3F44776E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1      (Fan Tray 1, Fan 1                     ):  OK</w:t>
            </w:r>
          </w:p>
          <w:p w14:paraId="40A68230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2      (Fan Tray 1, Fan 2                     ):  OK</w:t>
            </w:r>
          </w:p>
          <w:p w14:paraId="4EDD535D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3      (Fan Tray 2, Fan 1                     ):  OK</w:t>
            </w:r>
          </w:p>
          <w:p w14:paraId="1BD3EE27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4      (Fan Tray 2, Fan 2                     ):  OK</w:t>
            </w:r>
          </w:p>
          <w:p w14:paraId="2C642011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5      (Fan Tray 3, Fan 1                     ):  OK</w:t>
            </w:r>
          </w:p>
          <w:p w14:paraId="182EF41C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Fan6      (Fan Tray 3, Fan 2                     ):  OK</w:t>
            </w:r>
          </w:p>
          <w:p w14:paraId="5C579808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1                                              :  OK</w:t>
            </w:r>
          </w:p>
          <w:p w14:paraId="27705E26" w14:textId="5B95307B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2                                              :  OK</w:t>
            </w:r>
          </w:p>
          <w:p w14:paraId="1CD89938" w14:textId="11B6DB03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1Fan1  (PSU1 Fan                              ):  OK</w:t>
            </w:r>
          </w:p>
          <w:p w14:paraId="3C7AC2C6" w14:textId="30BCCE0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1Temp1 (PSU1 Temp Sensor                      ):  OK</w:t>
            </w:r>
          </w:p>
          <w:p w14:paraId="4C8F0011" w14:textId="6641775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2Fan1  (PSU2 Fan                              ):  OK</w:t>
            </w:r>
          </w:p>
          <w:p w14:paraId="250279B9" w14:textId="6CDCD040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SU2Temp1 (PSU2 Temp Sensor                      ):  OK</w:t>
            </w:r>
          </w:p>
          <w:p w14:paraId="6B04771C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Temp1     (Board Sensor near CPU                 ):  OK</w:t>
            </w:r>
          </w:p>
          <w:p w14:paraId="255A6343" w14:textId="1F80A0BA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Temp2     (Board Sensor Near Virtual Switch      ):  OK</w:t>
            </w:r>
          </w:p>
          <w:p w14:paraId="179EBF02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Temp3     (Board Sensor at Front Left Corner     ):  OK</w:t>
            </w:r>
          </w:p>
          <w:p w14:paraId="40127602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Temp4     (Board Sensor at Front Right Corner    ):  OK</w:t>
            </w:r>
          </w:p>
          <w:p w14:paraId="1F46131B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Temp5     (Board Sensor near Fan                 ):  OK</w:t>
            </w:r>
          </w:p>
          <w:p w14:paraId="2B204296" w14:textId="77777777" w:rsidR="00B2346E" w:rsidRPr="00B2346E" w:rsidRDefault="00B2346E" w:rsidP="006B17AB">
            <w:pPr>
              <w:rPr>
                <w:rFonts w:ascii="Consolas" w:hAnsi="Consolas" w:cs="DIN Pro Medium"/>
                <w:sz w:val="18"/>
                <w:szCs w:val="18"/>
              </w:rPr>
            </w:pPr>
          </w:p>
        </w:tc>
      </w:tr>
    </w:tbl>
    <w:p w14:paraId="6FFCAB3F" w14:textId="5BFDE309" w:rsidR="00C94D98" w:rsidRDefault="00C94D98" w:rsidP="006B17AB">
      <w:pPr>
        <w:rPr>
          <w:rFonts w:ascii="DIN Pro Medium" w:hAnsi="DIN Pro Medium" w:cs="DIN Pro Medium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346E" w:rsidRPr="00B2346E" w14:paraId="2BE48FD4" w14:textId="77777777" w:rsidTr="00B2346E">
        <w:tc>
          <w:tcPr>
            <w:tcW w:w="9350" w:type="dxa"/>
          </w:tcPr>
          <w:p w14:paraId="2556031B" w14:textId="6CD59223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b/>
                <w:bCs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cumulus@leaf1:mgmt:~$ </w:t>
            </w:r>
            <w:r w:rsidRPr="00B2346E">
              <w:rPr>
                <w:rFonts w:ascii="Consolas" w:hAnsi="Consolas" w:cs="Lucida Console"/>
                <w:b/>
                <w:bCs/>
                <w:color w:val="262626" w:themeColor="text1" w:themeTint="D9"/>
                <w:sz w:val="18"/>
                <w:szCs w:val="18"/>
                <w:highlight w:val="lightGray"/>
                <w:lang w:bidi="ar-SA"/>
              </w:rPr>
              <w:t>net show system leds</w:t>
            </w:r>
          </w:p>
          <w:p w14:paraId="6FC1D755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Power: green</w:t>
            </w:r>
          </w:p>
          <w:p w14:paraId="7A6EBE61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     Fan: green</w:t>
            </w:r>
          </w:p>
          <w:p w14:paraId="058A7BAA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  System: green</w:t>
            </w:r>
          </w:p>
          <w:p w14:paraId="783BDEF0" w14:textId="77777777" w:rsidR="00B2346E" w:rsidRPr="00B2346E" w:rsidRDefault="00B2346E" w:rsidP="006B17AB">
            <w:pPr>
              <w:rPr>
                <w:rFonts w:ascii="Consolas" w:hAnsi="Consolas" w:cs="DIN Pro Medium"/>
                <w:sz w:val="18"/>
                <w:szCs w:val="18"/>
              </w:rPr>
            </w:pPr>
          </w:p>
        </w:tc>
      </w:tr>
    </w:tbl>
    <w:p w14:paraId="2D6A44F3" w14:textId="018C4B7E" w:rsidR="00C94D98" w:rsidRDefault="00C94D98" w:rsidP="006B17AB">
      <w:pPr>
        <w:rPr>
          <w:rFonts w:ascii="DIN Pro Medium" w:hAnsi="DIN Pro Medium" w:cs="DIN Pro Medium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346E" w:rsidRPr="00B2346E" w14:paraId="0EFAD300" w14:textId="77777777" w:rsidTr="00B2346E">
        <w:tc>
          <w:tcPr>
            <w:tcW w:w="9350" w:type="dxa"/>
          </w:tcPr>
          <w:p w14:paraId="1DFA2A02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cumulus@leaf1:mgmt:~$ nv show platform environment</w:t>
            </w:r>
          </w:p>
          <w:p w14:paraId="212A3E75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   operational                         applied  description</w:t>
            </w:r>
          </w:p>
          <w:p w14:paraId="6CAADD07" w14:textId="721FBC75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--------  ----------------------------------  -------  --------------------------</w:t>
            </w:r>
          </w:p>
          <w:p w14:paraId="71EE3D2B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1                                         The fans on the switch.</w:t>
            </w:r>
          </w:p>
          <w:p w14:paraId="5BAD7C8D" w14:textId="54B91E20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2</w:t>
            </w:r>
          </w:p>
          <w:p w14:paraId="299016A6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3</w:t>
            </w:r>
          </w:p>
          <w:p w14:paraId="17C1A796" w14:textId="4CCDC6C1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4</w:t>
            </w:r>
          </w:p>
          <w:p w14:paraId="7B46F1B1" w14:textId="55AC8FA0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5</w:t>
            </w:r>
          </w:p>
          <w:p w14:paraId="6BB30916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Fan6</w:t>
            </w:r>
          </w:p>
          <w:p w14:paraId="4E707F83" w14:textId="424DD6A8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PSU1Fan1</w:t>
            </w:r>
          </w:p>
          <w:p w14:paraId="4CD89B6E" w14:textId="48A38074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fan]     PSU2Fan1</w:t>
            </w:r>
          </w:p>
          <w:p w14:paraId="2CCFB8CF" w14:textId="59F53C1F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led]     Fan                                          The LEDs on the switch.</w:t>
            </w:r>
          </w:p>
          <w:p w14:paraId="37F19B9E" w14:textId="6A63F3D8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led]     Power</w:t>
            </w:r>
          </w:p>
          <w:p w14:paraId="4AEBBBA3" w14:textId="0A5CFA8B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led]     System</w:t>
            </w:r>
          </w:p>
          <w:p w14:paraId="508A41BE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psu]     PSU1                                         The PSUs on the switch.</w:t>
            </w:r>
          </w:p>
          <w:p w14:paraId="6308F495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psu]     PSU2</w:t>
            </w:r>
          </w:p>
          <w:p w14:paraId="699BDACF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Board Sensor Near Virtual Switch             The sensors on the switch.</w:t>
            </w:r>
          </w:p>
          <w:p w14:paraId="1B261982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Board Sensor at Front Left Corner</w:t>
            </w:r>
          </w:p>
          <w:p w14:paraId="1FAD4FB1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Board Sensor at Front Right Corner</w:t>
            </w:r>
          </w:p>
          <w:p w14:paraId="56D70D5F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Board Sensor near CPU</w:t>
            </w:r>
          </w:p>
          <w:p w14:paraId="1328C7B6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Board Sensor near Fan</w:t>
            </w:r>
          </w:p>
          <w:p w14:paraId="1E824E90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PSU1 Temp Sensor</w:t>
            </w:r>
          </w:p>
          <w:p w14:paraId="080C9BB2" w14:textId="77777777" w:rsidR="00B2346E" w:rsidRPr="00B2346E" w:rsidRDefault="00B2346E" w:rsidP="00B2346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B2346E">
              <w:rPr>
                <w:rFonts w:ascii="Consolas" w:hAnsi="Consolas" w:cs="Lucida Console"/>
                <w:sz w:val="18"/>
                <w:szCs w:val="18"/>
                <w:lang w:bidi="ar-SA"/>
              </w:rPr>
              <w:t>[sensor]  PSU2 Temp Sensor</w:t>
            </w:r>
          </w:p>
          <w:p w14:paraId="4BC99235" w14:textId="77777777" w:rsidR="00B2346E" w:rsidRPr="00B2346E" w:rsidRDefault="00B2346E" w:rsidP="006B17AB">
            <w:pPr>
              <w:rPr>
                <w:rFonts w:ascii="DIN Pro Medium" w:hAnsi="DIN Pro Medium" w:cs="DIN Pro Medium"/>
                <w:sz w:val="18"/>
                <w:szCs w:val="18"/>
              </w:rPr>
            </w:pPr>
          </w:p>
        </w:tc>
      </w:tr>
    </w:tbl>
    <w:p w14:paraId="63B86E82" w14:textId="0CC67781" w:rsidR="00B2346E" w:rsidRDefault="00B2346E" w:rsidP="006B17AB">
      <w:pPr>
        <w:rPr>
          <w:rFonts w:ascii="DIN Pro Medium" w:hAnsi="DIN Pro Medium" w:cs="DIN Pro Medium"/>
          <w:sz w:val="24"/>
          <w:szCs w:val="24"/>
        </w:rPr>
      </w:pPr>
    </w:p>
    <w:p w14:paraId="7EB9CFF3" w14:textId="53741EC2" w:rsidR="00C94D98" w:rsidRDefault="00C94D98" w:rsidP="006B17AB">
      <w:pPr>
        <w:rPr>
          <w:rFonts w:ascii="DIN Pro Medium" w:hAnsi="DIN Pro Medium" w:cs="DIN Pro Medium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A2D88" w14:paraId="4F33364E" w14:textId="77777777" w:rsidTr="008A2D88">
        <w:tc>
          <w:tcPr>
            <w:tcW w:w="9350" w:type="dxa"/>
          </w:tcPr>
          <w:p w14:paraId="0BF18EB0" w14:textId="0329DBEC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>
              <w:rPr>
                <w:rFonts w:ascii="Lucida Console" w:hAnsi="Lucida Console" w:cs="Lucida Console"/>
                <w:sz w:val="18"/>
                <w:szCs w:val="18"/>
                <w:lang w:bidi="ar-SA"/>
              </w:rPr>
              <w:br/>
            </w: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cumulus@leaf1:mgmt:~$ nv show platform hardware</w:t>
            </w:r>
          </w:p>
          <w:p w14:paraId="4CFBB015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        operational        applied  description</w:t>
            </w:r>
          </w:p>
          <w:p w14:paraId="6E9EEDAB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-------------  -----------------  -------  -----------------------------------------</w:t>
            </w:r>
          </w:p>
          <w:p w14:paraId="6210A35E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base-mac       44:38:39:00:00:1C           The base mac address provided by eeprom</w:t>
            </w:r>
          </w:p>
          <w:p w14:paraId="33583CDE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manufacturer   Cumulus                     The platform's manufacturer</w:t>
            </w:r>
          </w:p>
          <w:p w14:paraId="5B23E3D1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memory         1.88 GB                     Hardware RAM</w:t>
            </w:r>
          </w:p>
          <w:p w14:paraId="0AE7BA98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model          VX                          The platform's model identifier</w:t>
            </w:r>
          </w:p>
          <w:p w14:paraId="76EE21BF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part-number    5.0.1                       System part number</w:t>
            </w:r>
          </w:p>
          <w:p w14:paraId="289195FF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product-name   VX                          Product Name</w:t>
            </w:r>
          </w:p>
          <w:p w14:paraId="743429FB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serial-number  44:38:39:00:00:1c           System serial number</w:t>
            </w:r>
          </w:p>
          <w:p w14:paraId="103B73EE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system-mac     44:38:39:00:00:23           The MAC provided by eeprom for system-mac</w:t>
            </w:r>
          </w:p>
          <w:p w14:paraId="53DB1ABF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cumulus@spine3:mgmt:~$ net show ver</w:t>
            </w:r>
          </w:p>
          <w:p w14:paraId="179DEE73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NCLU_VERSION=1.0-cl5.0.0u11</w:t>
            </w:r>
          </w:p>
          <w:p w14:paraId="20D17C2F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DISTRIB_ID="Cumulus Linux"</w:t>
            </w:r>
          </w:p>
          <w:p w14:paraId="1F95D8B7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DISTRIB_RELEASE=5.0.1</w:t>
            </w:r>
          </w:p>
          <w:p w14:paraId="52A79C73" w14:textId="77777777" w:rsidR="008A2D88" w:rsidRPr="008A2D88" w:rsidRDefault="008A2D88" w:rsidP="008A2D88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8A2D88">
              <w:rPr>
                <w:rFonts w:ascii="Consolas" w:hAnsi="Consolas" w:cs="Lucida Console"/>
                <w:sz w:val="18"/>
                <w:szCs w:val="18"/>
                <w:lang w:bidi="ar-SA"/>
              </w:rPr>
              <w:t>DISTRIB_DESCRIPTION="Cumulus Linux 5.0.1"</w:t>
            </w:r>
          </w:p>
          <w:p w14:paraId="0BC993AE" w14:textId="77777777" w:rsidR="008A2D88" w:rsidRDefault="008A2D88" w:rsidP="006B17AB">
            <w:pPr>
              <w:rPr>
                <w:rFonts w:ascii="DIN Pro Medium" w:hAnsi="DIN Pro Medium" w:cs="DIN Pro Medium"/>
                <w:sz w:val="24"/>
                <w:szCs w:val="24"/>
              </w:rPr>
            </w:pPr>
          </w:p>
        </w:tc>
      </w:tr>
    </w:tbl>
    <w:p w14:paraId="5E0A2F60" w14:textId="1A3BE174" w:rsidR="00D3029D" w:rsidRDefault="00D3029D" w:rsidP="006B17AB">
      <w:pPr>
        <w:rPr>
          <w:rFonts w:ascii="DIN Pro Medium" w:hAnsi="DIN Pro Medium" w:cs="DIN Pro Medium"/>
          <w:sz w:val="24"/>
          <w:szCs w:val="24"/>
        </w:rPr>
      </w:pPr>
    </w:p>
    <w:p w14:paraId="596B836B" w14:textId="68FA2CD4" w:rsidR="005517CB" w:rsidRDefault="006C009A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4" behindDoc="0" locked="0" layoutInCell="1" allowOverlap="1" wp14:anchorId="603BCF77" wp14:editId="73B1EC91">
                <wp:simplePos x="0" y="0"/>
                <wp:positionH relativeFrom="column">
                  <wp:posOffset>-142240</wp:posOffset>
                </wp:positionH>
                <wp:positionV relativeFrom="paragraph">
                  <wp:posOffset>329869</wp:posOffset>
                </wp:positionV>
                <wp:extent cx="45085" cy="160020"/>
                <wp:effectExtent l="0" t="0" r="0" b="0"/>
                <wp:wrapNone/>
                <wp:docPr id="1517" name="Rectangle 1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19239CB" id="Rectangle 1517" o:spid="_x0000_s1026" style="position:absolute;margin-left:-11.2pt;margin-top:25.95pt;width:3.55pt;height:12.6pt;z-index:25248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" fillcolor="#008564" stroked="f" strokeweight="1pt"/>
            </w:pict>
          </mc:Fallback>
        </mc:AlternateContent>
      </w:r>
    </w:p>
    <w:p w14:paraId="4840A9DC" w14:textId="66E05C90" w:rsidR="008A2D88" w:rsidRDefault="00B30ECA" w:rsidP="00B30ECA">
      <w:pPr>
        <w:rPr>
          <w:rFonts w:ascii="DIN Pro Medium" w:hAnsi="DIN Pro Medium" w:cs="DIN Pro Medium"/>
          <w:b/>
          <w:bCs/>
          <w:sz w:val="24"/>
          <w:szCs w:val="24"/>
        </w:rPr>
      </w:pPr>
      <w:r w:rsidRPr="008A2D88">
        <w:rPr>
          <w:rFonts w:ascii="DIN Pro Medium" w:hAnsi="DIN Pro Medium" w:cs="DIN Pro Medium"/>
          <w:color w:val="008564"/>
          <w:sz w:val="28"/>
          <w:szCs w:val="28"/>
        </w:rPr>
        <w:t>Task-11</w:t>
      </w:r>
      <w:r>
        <w:rPr>
          <w:rFonts w:ascii="DIN Pro Medium" w:hAnsi="DIN Pro Medium" w:cs="DIN Pro Medium"/>
          <w:b/>
          <w:bCs/>
          <w:sz w:val="24"/>
          <w:szCs w:val="24"/>
        </w:rPr>
        <w:t xml:space="preserve"> </w:t>
      </w:r>
    </w:p>
    <w:p w14:paraId="67B2384E" w14:textId="308BEA5D" w:rsidR="00B30ECA" w:rsidRDefault="00B30ECA" w:rsidP="00B30ECA">
      <w:pPr>
        <w:rPr>
          <w:rFonts w:ascii="DIN Pro Medium" w:hAnsi="DIN Pro Medium" w:cs="DIN Pro Medium"/>
          <w:b/>
          <w:bCs/>
          <w:sz w:val="24"/>
          <w:szCs w:val="24"/>
        </w:rPr>
      </w:pPr>
      <w:r>
        <w:rPr>
          <w:rFonts w:ascii="DIN Pro Medium" w:hAnsi="DIN Pro Medium" w:cs="DIN Pro Medium"/>
          <w:b/>
          <w:bCs/>
          <w:sz w:val="24"/>
          <w:szCs w:val="24"/>
        </w:rPr>
        <w:t xml:space="preserve">Remove </w:t>
      </w:r>
      <w:r w:rsidR="00440247">
        <w:rPr>
          <w:rFonts w:ascii="DIN Pro Medium" w:hAnsi="DIN Pro Medium" w:cs="DIN Pro Medium"/>
          <w:b/>
          <w:bCs/>
          <w:sz w:val="24"/>
          <w:szCs w:val="24"/>
        </w:rPr>
        <w:t>interfaces</w:t>
      </w:r>
      <w:r>
        <w:rPr>
          <w:rFonts w:ascii="DIN Pro Medium" w:hAnsi="DIN Pro Medium" w:cs="DIN Pro Medium"/>
          <w:b/>
          <w:bCs/>
          <w:sz w:val="24"/>
          <w:szCs w:val="24"/>
        </w:rPr>
        <w:t xml:space="preserve"> </w:t>
      </w:r>
    </w:p>
    <w:p w14:paraId="57DDF9A3" w14:textId="59F729AC" w:rsidR="00440247" w:rsidRDefault="00440247" w:rsidP="00440247">
      <w:pPr>
        <w:rPr>
          <w:rFonts w:ascii="DIN Pro Regular" w:hAnsi="DIN Pro Regular" w:cs="DIN Pro Regular"/>
          <w:noProof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t>Remove the direct interfaces between the leaf switch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009A" w14:paraId="66D10F5B" w14:textId="77777777" w:rsidTr="006C009A">
        <w:tc>
          <w:tcPr>
            <w:tcW w:w="9350" w:type="dxa"/>
          </w:tcPr>
          <w:p w14:paraId="5BC4C5E3" w14:textId="77777777" w:rsidR="006C009A" w:rsidRPr="006C009A" w:rsidRDefault="006C009A" w:rsidP="006C009A">
            <w:pPr>
              <w:rPr>
                <w:rFonts w:ascii="Consolas" w:hAnsi="Consolas" w:cs="Courier New"/>
                <w:sz w:val="24"/>
                <w:szCs w:val="24"/>
              </w:rPr>
            </w:pPr>
            <w:r w:rsidRPr="006C009A">
              <w:rPr>
                <w:rFonts w:ascii="Consolas" w:hAnsi="Consolas" w:cs="Courier New"/>
                <w:sz w:val="24"/>
                <w:szCs w:val="24"/>
              </w:rPr>
              <w:t>$ nv unset interface swp5-6</w:t>
            </w:r>
          </w:p>
          <w:p w14:paraId="26E879DF" w14:textId="77777777" w:rsidR="006C009A" w:rsidRPr="006C009A" w:rsidRDefault="006C009A" w:rsidP="006C009A">
            <w:pPr>
              <w:pStyle w:val="ListParagraph"/>
              <w:ind w:left="360"/>
              <w:rPr>
                <w:rFonts w:ascii="Consolas" w:hAnsi="Consolas" w:cs="Courier New"/>
                <w:sz w:val="24"/>
                <w:szCs w:val="24"/>
              </w:rPr>
            </w:pPr>
            <w:r w:rsidRPr="006C009A">
              <w:rPr>
                <w:rFonts w:ascii="Consolas" w:hAnsi="Consolas" w:cs="Courier New"/>
                <w:sz w:val="24"/>
                <w:szCs w:val="24"/>
              </w:rPr>
              <w:tab/>
              <w:t>$ nv config apply</w:t>
            </w:r>
          </w:p>
          <w:p w14:paraId="3F9822C6" w14:textId="77777777" w:rsidR="006C009A" w:rsidRPr="006C009A" w:rsidRDefault="006C009A" w:rsidP="006C009A">
            <w:pPr>
              <w:rPr>
                <w:rFonts w:ascii="DIN Pro Regular" w:hAnsi="DIN Pro Regular" w:cs="DIN Pro Regular"/>
                <w:noProof/>
                <w:sz w:val="24"/>
                <w:szCs w:val="24"/>
              </w:rPr>
            </w:pPr>
          </w:p>
          <w:p w14:paraId="6F0D2854" w14:textId="77777777" w:rsidR="006C009A" w:rsidRPr="006C009A" w:rsidRDefault="006C009A" w:rsidP="00440247">
            <w:pPr>
              <w:rPr>
                <w:rFonts w:ascii="DIN Pro Regular" w:hAnsi="DIN Pro Regular" w:cs="DIN Pro Regular"/>
                <w:noProof/>
                <w:sz w:val="24"/>
                <w:szCs w:val="24"/>
              </w:rPr>
            </w:pPr>
          </w:p>
        </w:tc>
      </w:tr>
    </w:tbl>
    <w:p w14:paraId="1B395DD2" w14:textId="7817D9D5" w:rsidR="006C009A" w:rsidRDefault="006C009A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022074ED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4F40BB7A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1B98575B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6ABDB5E0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4D80E56E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2BBF2EC7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1DF2321F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279B902A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28E6298D" w14:textId="77777777" w:rsidR="00A748F4" w:rsidRDefault="00A748F4" w:rsidP="006C009A">
      <w:pPr>
        <w:rPr>
          <w:rFonts w:ascii="DIN Pro Regular" w:hAnsi="DIN Pro Regular" w:cs="DIN Pro Regular"/>
          <w:noProof/>
          <w:sz w:val="24"/>
          <w:szCs w:val="24"/>
        </w:rPr>
      </w:pPr>
    </w:p>
    <w:p w14:paraId="294746F7" w14:textId="15F66750" w:rsidR="006C009A" w:rsidRPr="006C009A" w:rsidRDefault="006C009A" w:rsidP="006C009A">
      <w:pPr>
        <w:rPr>
          <w:rFonts w:ascii="DIN Pro Regular" w:hAnsi="DIN Pro Regular" w:cs="DIN Pro Regular"/>
          <w:noProof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5" behindDoc="0" locked="0" layoutInCell="1" allowOverlap="1" wp14:anchorId="1AC4709A" wp14:editId="0BCD79CE">
                <wp:simplePos x="0" y="0"/>
                <wp:positionH relativeFrom="column">
                  <wp:posOffset>-133985</wp:posOffset>
                </wp:positionH>
                <wp:positionV relativeFrom="paragraph">
                  <wp:posOffset>329896</wp:posOffset>
                </wp:positionV>
                <wp:extent cx="45085" cy="160020"/>
                <wp:effectExtent l="0" t="0" r="0" b="0"/>
                <wp:wrapNone/>
                <wp:docPr id="1518" name="Rectangle 1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15C8FCE3" id="Rectangle 1518" o:spid="_x0000_s1026" style="position:absolute;margin-left:-10.55pt;margin-top:26pt;width:3.55pt;height:12.6pt;z-index:25248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" fillcolor="#008564" stroked="f" strokeweight="1pt"/>
            </w:pict>
          </mc:Fallback>
        </mc:AlternateContent>
      </w:r>
    </w:p>
    <w:p w14:paraId="41FF7ED5" w14:textId="33CA3621" w:rsidR="006C009A" w:rsidRPr="006C009A" w:rsidRDefault="00B30ECA" w:rsidP="006C009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6C009A">
        <w:rPr>
          <w:rFonts w:ascii="DIN Pro Medium" w:hAnsi="DIN Pro Medium" w:cs="DIN Pro Medium"/>
          <w:color w:val="008564"/>
          <w:sz w:val="28"/>
          <w:szCs w:val="28"/>
        </w:rPr>
        <w:t xml:space="preserve">Task-12 </w:t>
      </w:r>
    </w:p>
    <w:p w14:paraId="35E34320" w14:textId="6F8B57D8" w:rsidR="00440247" w:rsidRDefault="00440247" w:rsidP="00440247">
      <w:pPr>
        <w:rPr>
          <w:rFonts w:ascii="DIN Pro Medium" w:hAnsi="DIN Pro Medium" w:cs="DIN Pro Medium"/>
          <w:b/>
          <w:bCs/>
          <w:sz w:val="24"/>
          <w:szCs w:val="24"/>
        </w:rPr>
      </w:pPr>
      <w:r>
        <w:rPr>
          <w:rFonts w:ascii="DIN Pro Medium" w:hAnsi="DIN Pro Medium" w:cs="DIN Pro Medium"/>
          <w:b/>
          <w:bCs/>
          <w:sz w:val="24"/>
          <w:szCs w:val="24"/>
        </w:rPr>
        <w:t>Verify the configurat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009A" w14:paraId="331091D5" w14:textId="77777777" w:rsidTr="006C009A">
        <w:tc>
          <w:tcPr>
            <w:tcW w:w="9350" w:type="dxa"/>
          </w:tcPr>
          <w:p w14:paraId="131CDD6F" w14:textId="77777777" w:rsidR="006C009A" w:rsidRDefault="006C009A" w:rsidP="00440247">
            <w:pPr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t>$</w:t>
            </w:r>
            <w:r w:rsidRPr="00E20F51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t>nv config history</w:t>
            </w:r>
          </w:p>
          <w:p w14:paraId="6D6411ED" w14:textId="12138D35" w:rsidR="006C009A" w:rsidRDefault="006C009A" w:rsidP="00440247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7E0675" w14:textId="5567A11F" w:rsidR="00440247" w:rsidRDefault="00440247" w:rsidP="00440247">
      <w:pPr>
        <w:rPr>
          <w:rFonts w:ascii="Consolas" w:hAnsi="Consolas" w:cs="Courier New"/>
          <w:b/>
          <w:bCs/>
          <w:sz w:val="24"/>
          <w:szCs w:val="24"/>
        </w:rPr>
      </w:pPr>
    </w:p>
    <w:p w14:paraId="416EB2A2" w14:textId="7316CB11" w:rsidR="006229D4" w:rsidRPr="00440247" w:rsidRDefault="00440247" w:rsidP="006229D4">
      <w:pPr>
        <w:rPr>
          <w:rFonts w:ascii="DIN Pro Regular" w:hAnsi="DIN Pro Regular" w:cs="DIN Pro Regular"/>
          <w:noProof/>
          <w:sz w:val="24"/>
          <w:szCs w:val="24"/>
        </w:rPr>
      </w:pPr>
      <w:r w:rsidRPr="00440247">
        <w:rPr>
          <w:rFonts w:ascii="DIN Pro Regular" w:hAnsi="DIN Pro Regular" w:cs="DIN Pro Regular"/>
          <w:noProof/>
          <w:sz w:val="24"/>
          <w:szCs w:val="24"/>
        </w:rPr>
        <w:t>Example 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748F4" w14:paraId="6473369D" w14:textId="77777777" w:rsidTr="00A748F4">
        <w:tc>
          <w:tcPr>
            <w:tcW w:w="9350" w:type="dxa"/>
          </w:tcPr>
          <w:p w14:paraId="4F4D8E53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cumulus@leaf1:mgmt:~$ </w:t>
            </w:r>
            <w:r w:rsidRPr="00A748F4">
              <w:rPr>
                <w:rFonts w:ascii="Consolas" w:hAnsi="Consolas" w:cs="Lucida Console"/>
                <w:b/>
                <w:bCs/>
                <w:color w:val="262626" w:themeColor="text1" w:themeTint="D9"/>
                <w:sz w:val="18"/>
                <w:szCs w:val="18"/>
                <w:highlight w:val="lightGray"/>
                <w:lang w:bidi="ar-SA"/>
              </w:rPr>
              <w:t>nv config history</w:t>
            </w:r>
          </w:p>
          <w:p w14:paraId="6D59EE00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>- apply-id: n/9</w:t>
            </w:r>
          </w:p>
          <w:p w14:paraId="2E0C6CC3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apply-meta:</w:t>
            </w:r>
          </w:p>
          <w:p w14:paraId="2DB54AEF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method: CLI</w:t>
            </w:r>
          </w:p>
          <w:p w14:paraId="1F08815A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reason: Config update</w:t>
            </w:r>
          </w:p>
          <w:p w14:paraId="24571AF6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rev_id: changeset/cumulus/2022-03-22_12.12.01_AWD3</w:t>
            </w:r>
          </w:p>
          <w:p w14:paraId="3CB20ADC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state_controls: {}</w:t>
            </w:r>
          </w:p>
          <w:p w14:paraId="15577C4E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user: cumulus</w:t>
            </w:r>
          </w:p>
          <w:p w14:paraId="584882C4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date: '2022-03-22T12:12:16+00:00'</w:t>
            </w:r>
          </w:p>
          <w:p w14:paraId="70CD8F83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message: Config update by cumulus via CLI</w:t>
            </w:r>
          </w:p>
          <w:p w14:paraId="19078D87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ref: apply/2022-03-22_12.12.13_AWD4/done</w:t>
            </w:r>
          </w:p>
          <w:p w14:paraId="51CD2E1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>- apply-id: n/8</w:t>
            </w:r>
          </w:p>
          <w:p w14:paraId="476EDF9C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apply-meta:</w:t>
            </w:r>
          </w:p>
          <w:p w14:paraId="03852BAF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method: CLI</w:t>
            </w:r>
          </w:p>
          <w:p w14:paraId="26E97B0B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reason: Config update</w:t>
            </w:r>
          </w:p>
          <w:p w14:paraId="66221DC0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rev_id: startup</w:t>
            </w:r>
          </w:p>
          <w:p w14:paraId="45DC36E6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state_controls: {}</w:t>
            </w:r>
          </w:p>
          <w:p w14:paraId="2C3301D4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  user: root</w:t>
            </w:r>
          </w:p>
          <w:p w14:paraId="3BD9E78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date: '2022-03-22T10:52:36+00:00'</w:t>
            </w:r>
          </w:p>
          <w:p w14:paraId="3194D547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message: Config update by root via CLI</w:t>
            </w:r>
          </w:p>
          <w:p w14:paraId="35C6E274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color w:val="262626" w:themeColor="text1" w:themeTint="D9"/>
                <w:sz w:val="18"/>
                <w:szCs w:val="18"/>
                <w:lang w:bidi="ar-SA"/>
              </w:rPr>
              <w:t xml:space="preserve">  ref: apply/2022-03-22_10.52.34_AWD2/done</w:t>
            </w:r>
          </w:p>
          <w:p w14:paraId="27899704" w14:textId="77777777" w:rsidR="00A748F4" w:rsidRDefault="00A748F4" w:rsidP="006229D4">
            <w:pPr>
              <w:rPr>
                <w:rFonts w:ascii="DIN Pro Regular" w:hAnsi="DIN Pro Regular" w:cs="DIN Pro Regular"/>
                <w:noProof/>
                <w:sz w:val="24"/>
                <w:szCs w:val="24"/>
              </w:rPr>
            </w:pPr>
          </w:p>
        </w:tc>
      </w:tr>
    </w:tbl>
    <w:p w14:paraId="0CFDA5FC" w14:textId="77777777" w:rsidR="00440247" w:rsidRPr="00440247" w:rsidRDefault="00440247" w:rsidP="006229D4">
      <w:pPr>
        <w:rPr>
          <w:rFonts w:ascii="DIN Pro Regular" w:hAnsi="DIN Pro Regular" w:cs="DIN Pro Regular"/>
          <w:noProof/>
          <w:sz w:val="24"/>
          <w:szCs w:val="24"/>
        </w:rPr>
      </w:pPr>
    </w:p>
    <w:p w14:paraId="36C47989" w14:textId="2E28707C" w:rsidR="00034D25" w:rsidRPr="00A748F4" w:rsidRDefault="00440247" w:rsidP="00A748F4">
      <w:pPr>
        <w:rPr>
          <w:rFonts w:ascii="DIN Pro Regular" w:hAnsi="DIN Pro Regular" w:cs="DIN Pro Regular"/>
          <w:noProof/>
        </w:rPr>
      </w:pPr>
      <w:r w:rsidRPr="00A748F4">
        <w:rPr>
          <w:rFonts w:ascii="DIN Pro Regular" w:hAnsi="DIN Pro Regular" w:cs="DIN Pro Regular"/>
          <w:noProof/>
        </w:rPr>
        <w:t>Iden</w:t>
      </w:r>
      <w:r w:rsidR="00034D25" w:rsidRPr="00A748F4">
        <w:rPr>
          <w:rFonts w:ascii="DIN Pro Regular" w:hAnsi="DIN Pro Regular" w:cs="DIN Pro Regular"/>
          <w:noProof/>
        </w:rPr>
        <w:t>tify the last two apply-id’s, here n/9 and n/8.</w:t>
      </w:r>
      <w:r w:rsidR="00A748F4" w:rsidRPr="00A748F4">
        <w:rPr>
          <w:rFonts w:ascii="DIN Pro Regular" w:hAnsi="DIN Pro Regular" w:cs="DIN Pro Regular"/>
          <w:noProof/>
        </w:rPr>
        <w:br/>
      </w:r>
      <w:r w:rsidR="00034D25" w:rsidRPr="00A748F4">
        <w:rPr>
          <w:rFonts w:ascii="DIN Pro Regular" w:hAnsi="DIN Pro Regular" w:cs="DIN Pro Regular"/>
          <w:noProof/>
        </w:rPr>
        <w:t>n/9 includes the unsetting of swp5-6 and n/8 should include them as the state before unsetting.</w:t>
      </w:r>
    </w:p>
    <w:p w14:paraId="156A651A" w14:textId="4A4EC4F3" w:rsidR="00034D25" w:rsidRPr="00A748F4" w:rsidRDefault="00034D25" w:rsidP="00034D25">
      <w:pPr>
        <w:tabs>
          <w:tab w:val="left" w:pos="1525"/>
        </w:tabs>
        <w:rPr>
          <w:rFonts w:ascii="DIN Pro Regular" w:hAnsi="DIN Pro Regular" w:cs="DIN Pro Regular"/>
          <w:noProof/>
        </w:rPr>
      </w:pPr>
      <w:r w:rsidRPr="00A748F4">
        <w:rPr>
          <w:rFonts w:ascii="DIN Pro Regular" w:hAnsi="DIN Pro Regular" w:cs="DIN Pro Regular"/>
          <w:noProof/>
        </w:rPr>
        <w:t>Verify that the interfaces swp5-6 are not set on your leaf switch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748F4" w14:paraId="33F781F3" w14:textId="77777777" w:rsidTr="00A748F4">
        <w:trPr>
          <w:trHeight w:val="3554"/>
        </w:trPr>
        <w:tc>
          <w:tcPr>
            <w:tcW w:w="9350" w:type="dxa"/>
          </w:tcPr>
          <w:p w14:paraId="0575A6EC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  <w:p w14:paraId="5CD69795" w14:textId="17A73A56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cumulus@leaf1:mgmt:~$ net show int</w:t>
            </w:r>
          </w:p>
          <w:p w14:paraId="2F82073F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State  Name  Spd  MTU    Mode      LLDP                       Summary</w:t>
            </w:r>
          </w:p>
          <w:p w14:paraId="2A5CC6BE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-----  ----  ---  -----  --------  -------------------------  --------------------------</w:t>
            </w:r>
          </w:p>
          <w:p w14:paraId="44412C1B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lo    N/A  65536  Loopback                             IP: 127.0.0.1/8</w:t>
            </w:r>
          </w:p>
          <w:p w14:paraId="1345F3C9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lo                                                     IP: ::1/128</w:t>
            </w:r>
          </w:p>
          <w:p w14:paraId="7DA60FA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eth0  1G   1500   Mgmt      oob-mgmt-switch (swp2)     Master: mgmt(UP)</w:t>
            </w:r>
          </w:p>
          <w:p w14:paraId="66B45FC0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eth0                                                   IP: 192.168.200.2/24(DHCP)</w:t>
            </w:r>
          </w:p>
          <w:p w14:paraId="30CA24F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swp1  1G   9216   Default   spine3 (swp1)</w:t>
            </w:r>
          </w:p>
          <w:p w14:paraId="55F9C863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swp2  1G   9216   Default   spine4 (swp2)</w:t>
            </w:r>
          </w:p>
          <w:p w14:paraId="6A896CEE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swp8  1G   9216   Default   host1 (44:38:39:00:00:11)</w:t>
            </w:r>
          </w:p>
          <w:p w14:paraId="3524E70A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swp9  1G   9216   Default   host2 (44:38:39:00:00:13)</w:t>
            </w:r>
          </w:p>
          <w:p w14:paraId="63C038C8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>UP     mgmt  N/A  65536  VRF                                  IP: 127.0.0.1/8</w:t>
            </w:r>
          </w:p>
          <w:p w14:paraId="604F3BC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A748F4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mgmt                                                   IP: ::1/128</w:t>
            </w:r>
          </w:p>
          <w:p w14:paraId="5AB61DEF" w14:textId="77777777" w:rsidR="00A748F4" w:rsidRPr="00440247" w:rsidRDefault="00A748F4" w:rsidP="00A748F4">
            <w:pPr>
              <w:tabs>
                <w:tab w:val="left" w:pos="1525"/>
              </w:tabs>
              <w:rPr>
                <w:rFonts w:ascii="DIN Pro Regular" w:hAnsi="DIN Pro Regular" w:cs="DIN Pro Regular"/>
                <w:noProof/>
                <w:sz w:val="24"/>
                <w:szCs w:val="24"/>
              </w:rPr>
            </w:pPr>
          </w:p>
          <w:p w14:paraId="5CB201AF" w14:textId="77777777" w:rsidR="00A748F4" w:rsidRDefault="00A748F4" w:rsidP="00034D25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</w:tc>
      </w:tr>
    </w:tbl>
    <w:p w14:paraId="5FD4E642" w14:textId="3E2E3D57" w:rsidR="00A748F4" w:rsidRDefault="00A748F4" w:rsidP="00034D25">
      <w:pPr>
        <w:autoSpaceDE w:val="0"/>
        <w:autoSpaceDN w:val="0"/>
        <w:adjustRightInd w:val="0"/>
        <w:spacing w:after="0" w:line="240" w:lineRule="auto"/>
        <w:rPr>
          <w:rFonts w:ascii="Consolas" w:hAnsi="Consolas" w:cs="Lucida Console"/>
          <w:sz w:val="18"/>
          <w:szCs w:val="18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748F4" w14:paraId="540A3F4A" w14:textId="77777777" w:rsidTr="00A748F4">
        <w:tc>
          <w:tcPr>
            <w:tcW w:w="9350" w:type="dxa"/>
          </w:tcPr>
          <w:p w14:paraId="5BD02571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v config apply n/8</w:t>
            </w:r>
          </w:p>
          <w:p w14:paraId="5B394175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applied</w:t>
            </w:r>
          </w:p>
          <w:p w14:paraId="3E910470" w14:textId="77777777" w:rsidR="00A748F4" w:rsidRPr="00A748F4" w:rsidRDefault="00A748F4" w:rsidP="00A748F4">
            <w:pPr>
              <w:rPr>
                <w:rFonts w:ascii="Consolas" w:hAnsi="Consolas" w:cs="DIN Pro Regular"/>
                <w:noProof/>
                <w:sz w:val="24"/>
                <w:szCs w:val="24"/>
              </w:rPr>
            </w:pPr>
          </w:p>
          <w:p w14:paraId="5C641BD8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et show int</w:t>
            </w:r>
          </w:p>
          <w:p w14:paraId="078D2189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State  Name  Spd  MTU    Mode      LLDP                       Summary</w:t>
            </w:r>
          </w:p>
          <w:p w14:paraId="4C4C461B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-----  ----  ---  -----  --------  -------------------------  --------------------------</w:t>
            </w:r>
          </w:p>
          <w:p w14:paraId="252A62A3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lo    N/A  65536  Loopback                             IP: 127.0.0.1/8</w:t>
            </w:r>
          </w:p>
          <w:p w14:paraId="6616BF1C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lo                                                     IP: ::1/128</w:t>
            </w:r>
          </w:p>
          <w:p w14:paraId="11AE8258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eth0  1G   1500   Mgmt      oob-mgmt-switch (swp2)     Master: mgmt(UP)</w:t>
            </w:r>
          </w:p>
          <w:p w14:paraId="6ECB3665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eth0                                                   IP: 192.168.200.2/24(DHCP)</w:t>
            </w:r>
          </w:p>
          <w:p w14:paraId="04F2A506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1  1G   9216   Default   spine3 (swp1)</w:t>
            </w:r>
          </w:p>
          <w:p w14:paraId="6BB1930C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2  1G   9216   Default   spine4 (swp2)</w:t>
            </w:r>
          </w:p>
          <w:p w14:paraId="16631239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5  1G   9216   Default   leaf2 (swp5)</w:t>
            </w:r>
          </w:p>
          <w:p w14:paraId="71BEC6AE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6  1G   9216   Default   leaf2 (swp6)</w:t>
            </w:r>
          </w:p>
          <w:p w14:paraId="3ED90755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8  1G   9216   Default   host1 (44:38:39:00:00:11)</w:t>
            </w:r>
          </w:p>
          <w:p w14:paraId="26FB271D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swp9  1G   9216   Default   host2 (44:38:39:00:00:13)</w:t>
            </w:r>
          </w:p>
          <w:p w14:paraId="0C185835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>UP     mgmt  N/A  65536  VRF                                  IP: 127.0.0.1/8</w:t>
            </w:r>
          </w:p>
          <w:p w14:paraId="1CFCA679" w14:textId="77777777" w:rsidR="00A748F4" w:rsidRPr="00A748F4" w:rsidRDefault="00A748F4" w:rsidP="00A748F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A748F4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mgmt                                                   IP: ::1/128</w:t>
            </w:r>
          </w:p>
          <w:p w14:paraId="761D1061" w14:textId="77777777" w:rsidR="00A748F4" w:rsidRDefault="00A748F4" w:rsidP="00034D25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</w:tc>
      </w:tr>
    </w:tbl>
    <w:p w14:paraId="0EF40375" w14:textId="77777777" w:rsidR="00A748F4" w:rsidRPr="00A748F4" w:rsidRDefault="00A748F4" w:rsidP="00034D25">
      <w:pPr>
        <w:autoSpaceDE w:val="0"/>
        <w:autoSpaceDN w:val="0"/>
        <w:adjustRightInd w:val="0"/>
        <w:spacing w:after="0" w:line="240" w:lineRule="auto"/>
        <w:rPr>
          <w:rFonts w:ascii="Consolas" w:hAnsi="Consolas" w:cs="Lucida Console"/>
          <w:sz w:val="18"/>
          <w:szCs w:val="18"/>
          <w:lang w:bidi="ar-SA"/>
        </w:rPr>
      </w:pPr>
    </w:p>
    <w:p w14:paraId="01DECB50" w14:textId="77777777" w:rsidR="006229D4" w:rsidRPr="00440247" w:rsidRDefault="006229D4" w:rsidP="00440247">
      <w:pPr>
        <w:rPr>
          <w:rFonts w:ascii="DIN Pro Regular" w:hAnsi="DIN Pro Regular" w:cs="DIN Pro Regular"/>
          <w:noProof/>
          <w:sz w:val="24"/>
          <w:szCs w:val="24"/>
        </w:rPr>
      </w:pPr>
    </w:p>
    <w:p w14:paraId="222E3C3F" w14:textId="4C1438AD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10EB7474" wp14:editId="64C68284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550CB2A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</w:t>
      </w:r>
      <w:r w:rsidR="00A748F4">
        <w:rPr>
          <w:rFonts w:ascii="DIN Pro Medium" w:hAnsi="DIN Pro Medium" w:cs="DIN Pro Medium"/>
          <w:noProof/>
          <w:color w:val="008564"/>
          <w:sz w:val="28"/>
          <w:szCs w:val="28"/>
        </w:rPr>
        <w:t>1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3: </w:t>
      </w:r>
      <w:r w:rsidR="00D84BF1">
        <w:rPr>
          <w:rFonts w:ascii="DIN Pro Medium" w:hAnsi="DIN Pro Medium" w:cs="DIN Pro Medium"/>
          <w:noProof/>
          <w:color w:val="008564"/>
          <w:sz w:val="28"/>
          <w:szCs w:val="28"/>
        </w:rPr>
        <w:t>Save the configuration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</w:p>
    <w:p w14:paraId="222E3C40" w14:textId="643527CD" w:rsidR="002D1E61" w:rsidRPr="00577486" w:rsidRDefault="00D84BF1" w:rsidP="00337239">
      <w:pPr>
        <w:pStyle w:val="ListParagraph"/>
        <w:numPr>
          <w:ilvl w:val="0"/>
          <w:numId w:val="20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Make the applied configuration persistent</w:t>
      </w:r>
      <w:r w:rsidR="00E331D6">
        <w:rPr>
          <w:rFonts w:ascii="DIN Pro Regular" w:hAnsi="DIN Pro Regular" w:cs="DIN Pro Regular"/>
          <w:sz w:val="24"/>
          <w:szCs w:val="24"/>
        </w:rPr>
        <w:t xml:space="preserve"> (on all four switches)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F019B9">
        <w:rPr>
          <w:rFonts w:ascii="Consolas" w:hAnsi="Consolas" w:cs="Courier New"/>
          <w:b/>
          <w:bCs/>
          <w:sz w:val="24"/>
          <w:szCs w:val="24"/>
        </w:rPr>
        <w:t>$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4F77D5">
        <w:rPr>
          <w:rFonts w:ascii="Consolas" w:hAnsi="Consolas" w:cs="Courier New"/>
          <w:b/>
          <w:bCs/>
          <w:sz w:val="24"/>
          <w:szCs w:val="24"/>
        </w:rPr>
        <w:t>nv</w:t>
      </w:r>
      <w:r>
        <w:rPr>
          <w:rFonts w:ascii="Consolas" w:hAnsi="Consolas" w:cs="Courier New"/>
          <w:b/>
          <w:bCs/>
          <w:sz w:val="24"/>
          <w:szCs w:val="24"/>
        </w:rPr>
        <w:t xml:space="preserve"> config save</w:t>
      </w:r>
    </w:p>
    <w:p w14:paraId="222E3C41" w14:textId="5E669043" w:rsidR="00BA26E6" w:rsidRPr="00577486" w:rsidRDefault="00D84BF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222E4265" wp14:editId="2E89E203">
                <wp:simplePos x="0" y="0"/>
                <wp:positionH relativeFrom="column">
                  <wp:posOffset>249151</wp:posOffset>
                </wp:positionH>
                <wp:positionV relativeFrom="paragraph">
                  <wp:posOffset>42545</wp:posOffset>
                </wp:positionV>
                <wp:extent cx="4196715" cy="463550"/>
                <wp:effectExtent l="0" t="0" r="13335" b="12700"/>
                <wp:wrapThrough wrapText="bothSides">
                  <wp:wrapPolygon edited="0">
                    <wp:start x="0" y="0"/>
                    <wp:lineTo x="0" y="21304"/>
                    <wp:lineTo x="21571" y="21304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752A4" w14:textId="401EF2A8" w:rsidR="00DC4FD5" w:rsidRPr="00D84BF1" w:rsidRDefault="00DC4FD5" w:rsidP="00D84BF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84BF1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</w:t>
                            </w:r>
                            <w:r w:rsidRPr="00D84BF1">
                              <w:rPr>
                                <w:rFonts w:ascii="Consolas" w:hAnsi="Consolas" w:cs="Courier New"/>
                              </w:rPr>
                              <w:t xml:space="preserve"> config save</w:t>
                            </w:r>
                          </w:p>
                          <w:p w14:paraId="222E457D" w14:textId="680A1C71" w:rsidR="00DC4FD5" w:rsidRDefault="00DC4FD5" w:rsidP="00D84BF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D84BF1">
                              <w:rPr>
                                <w:rFonts w:ascii="Consolas" w:hAnsi="Consolas" w:cs="Courier New"/>
                              </w:rPr>
                              <w:t>sa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39" type="#_x0000_t202" style="position:absolute;margin-left:19.6pt;margin-top:3.35pt;width:330.45pt;height:36.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">
                <v:textbox>
                  <w:txbxContent>
                    <w:p w14:paraId="235752A4" w14:textId="401EF2A8" w:rsidR="00DC4FD5" w:rsidRPr="00D84BF1" w:rsidRDefault="00DC4FD5" w:rsidP="00D84BF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84BF1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v</w:t>
                      </w:r>
                      <w:r w:rsidRPr="00D84BF1">
                        <w:rPr>
                          <w:rFonts w:ascii="Consolas" w:hAnsi="Consolas" w:cs="Courier New"/>
                        </w:rPr>
                        <w:t xml:space="preserve"> config save</w:t>
                      </w:r>
                    </w:p>
                    <w:p w14:paraId="222E457D" w14:textId="680A1C71" w:rsidR="00DC4FD5" w:rsidRDefault="00DC4FD5" w:rsidP="00D84BF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D84BF1">
                        <w:rPr>
                          <w:rFonts w:ascii="Consolas" w:hAnsi="Consolas" w:cs="Courier New"/>
                        </w:rPr>
                        <w:t>sav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615BA190" w14:textId="12C35573" w:rsidR="00F019B9" w:rsidRDefault="00A748F4">
      <w:pPr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5B0DC5B1" w14:textId="77777777" w:rsidR="00F019B9" w:rsidRPr="00042A4D" w:rsidRDefault="00F019B9" w:rsidP="00F019B9">
      <w:pPr>
        <w:rPr>
          <w:rFonts w:ascii="DIN Pro Medium" w:hAnsi="DIN Pro Medium" w:cs="DIN Pro Medium"/>
          <w:b/>
          <w:bCs/>
          <w:sz w:val="24"/>
          <w:szCs w:val="24"/>
        </w:rPr>
      </w:pPr>
      <w:r w:rsidRPr="00042A4D">
        <w:rPr>
          <w:rFonts w:ascii="DIN Pro Medium" w:hAnsi="DIN Pro Medium" w:cs="DIN Pro Medium"/>
          <w:b/>
          <w:bCs/>
          <w:sz w:val="24"/>
          <w:szCs w:val="24"/>
        </w:rPr>
        <w:t>Optional (more advanced) tasks:</w:t>
      </w:r>
    </w:p>
    <w:p w14:paraId="3A65FD94" w14:textId="522635B9" w:rsidR="00F019B9" w:rsidRPr="00042A4D" w:rsidRDefault="00F019B9" w:rsidP="00F019B9">
      <w:pPr>
        <w:rPr>
          <w:rFonts w:ascii="DIN Pro Medium" w:hAnsi="DIN Pro Medium" w:cs="DIN Pro Medium"/>
          <w:sz w:val="24"/>
          <w:szCs w:val="24"/>
        </w:rPr>
      </w:pPr>
      <w:bookmarkStart w:id="163" w:name="_Hlk89242207"/>
      <w:r>
        <w:rPr>
          <w:rFonts w:ascii="DIN Pro Medium" w:hAnsi="DIN Pro Medium" w:cs="DIN Pro Medium"/>
          <w:sz w:val="24"/>
          <w:szCs w:val="24"/>
        </w:rPr>
        <w:t xml:space="preserve">Use a single </w:t>
      </w:r>
      <w:r w:rsidR="00E127CE">
        <w:rPr>
          <w:rFonts w:ascii="DIN Pro Medium" w:hAnsi="DIN Pro Medium" w:cs="DIN Pro Medium"/>
          <w:sz w:val="24"/>
          <w:szCs w:val="24"/>
        </w:rPr>
        <w:t xml:space="preserve">line </w:t>
      </w:r>
      <w:r>
        <w:rPr>
          <w:rFonts w:ascii="DIN Pro Medium" w:hAnsi="DIN Pro Medium" w:cs="DIN Pro Medium"/>
          <w:sz w:val="24"/>
          <w:szCs w:val="24"/>
        </w:rPr>
        <w:t>instruction (CLI) to make the config persistent on all four switches</w:t>
      </w:r>
      <w:r w:rsidR="00E127CE">
        <w:rPr>
          <w:rFonts w:ascii="DIN Pro Medium" w:hAnsi="DIN Pro Medium" w:cs="DIN Pro Medium"/>
          <w:sz w:val="24"/>
          <w:szCs w:val="24"/>
        </w:rPr>
        <w:t xml:space="preserve"> at once.</w:t>
      </w:r>
    </w:p>
    <w:bookmarkEnd w:id="163"/>
    <w:p w14:paraId="4B24BA59" w14:textId="0AFD0741" w:rsidR="00F019B9" w:rsidRDefault="00F317D8">
      <w:pPr>
        <w:rPr>
          <w:rFonts w:ascii="DIN Pro Medium" w:hAnsi="DIN Pro Medium" w:cs="DIN Pro Medium"/>
          <w:sz w:val="24"/>
          <w:szCs w:val="24"/>
        </w:rPr>
      </w:pPr>
      <w:r w:rsidRPr="00F317D8">
        <w:rPr>
          <w:rFonts w:ascii="DIN Pro Medium" w:hAnsi="DIN Pro Medium" w:cs="DIN Pro Medium"/>
          <w:sz w:val="24"/>
          <w:szCs w:val="24"/>
        </w:rPr>
        <w:t>What would be your suggestions, please discuss in class during lab debriefing.</w:t>
      </w:r>
      <w:r w:rsidR="00A748F4">
        <w:rPr>
          <w:rFonts w:ascii="DIN Pro Medium" w:hAnsi="DIN Pro Medium" w:cs="DIN Pro Medium"/>
          <w:sz w:val="24"/>
          <w:szCs w:val="24"/>
        </w:rPr>
        <w:br/>
      </w:r>
    </w:p>
    <w:p w14:paraId="280BF74C" w14:textId="6E1AD84D" w:rsidR="00A748F4" w:rsidRDefault="00A748F4">
      <w:pPr>
        <w:rPr>
          <w:rFonts w:ascii="DIN Pro Medium" w:hAnsi="DIN Pro Medium" w:cs="DIN Pro Medium"/>
          <w:sz w:val="24"/>
          <w:szCs w:val="24"/>
        </w:rPr>
      </w:pPr>
    </w:p>
    <w:p w14:paraId="16E8FCEF" w14:textId="033C1327" w:rsidR="00A748F4" w:rsidRDefault="00A748F4">
      <w:pPr>
        <w:rPr>
          <w:rFonts w:ascii="DIN Pro Medium" w:hAnsi="DIN Pro Medium" w:cs="DIN Pro Medium"/>
          <w:sz w:val="24"/>
          <w:szCs w:val="24"/>
        </w:rPr>
      </w:pPr>
    </w:p>
    <w:p w14:paraId="32B766BB" w14:textId="40ECEA2E" w:rsidR="00A748F4" w:rsidRDefault="00A748F4">
      <w:pPr>
        <w:rPr>
          <w:rFonts w:ascii="DIN Pro Medium" w:hAnsi="DIN Pro Medium" w:cs="DIN Pro Medium"/>
          <w:sz w:val="24"/>
          <w:szCs w:val="24"/>
        </w:rPr>
      </w:pPr>
    </w:p>
    <w:p w14:paraId="5BE0B3D0" w14:textId="565F08E1" w:rsidR="00A748F4" w:rsidRDefault="00A748F4">
      <w:pPr>
        <w:rPr>
          <w:rFonts w:ascii="DIN Pro Medium" w:hAnsi="DIN Pro Medium" w:cs="DIN Pro Medium"/>
          <w:sz w:val="24"/>
          <w:szCs w:val="24"/>
        </w:rPr>
      </w:pPr>
    </w:p>
    <w:p w14:paraId="16E4832C" w14:textId="5788E3E2" w:rsidR="00A748F4" w:rsidRDefault="00A748F4">
      <w:pPr>
        <w:rPr>
          <w:rFonts w:ascii="DIN Pro Medium" w:hAnsi="DIN Pro Medium" w:cs="DIN Pro Medium"/>
          <w:sz w:val="24"/>
          <w:szCs w:val="24"/>
        </w:rPr>
      </w:pPr>
    </w:p>
    <w:p w14:paraId="41E2A70B" w14:textId="77777777" w:rsidR="00A748F4" w:rsidRPr="00F317D8" w:rsidRDefault="00A748F4">
      <w:pPr>
        <w:rPr>
          <w:rFonts w:ascii="DIN Pro Medium" w:hAnsi="DIN Pro Medium" w:cs="DIN Pro Medium"/>
          <w:sz w:val="24"/>
          <w:szCs w:val="24"/>
        </w:rPr>
      </w:pPr>
    </w:p>
    <w:p w14:paraId="768F958E" w14:textId="63A82478" w:rsidR="004A2E83" w:rsidRPr="00A748F4" w:rsidRDefault="003066DB" w:rsidP="00A748F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3066DB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315" behindDoc="0" locked="0" layoutInCell="1" allowOverlap="1" wp14:anchorId="47D2E3CE" wp14:editId="7AB061AE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81744B5" id="Rectangle 102" o:spid="_x0000_s1026" style="position:absolute;margin-left:-14.5pt;margin-top:2.7pt;width:3.55pt;height:12.6pt;z-index:25232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" fillcolor="#008564" stroked="f" strokeweight="1pt"/>
            </w:pict>
          </mc:Fallback>
        </mc:AlternateContent>
      </w:r>
      <w:r w:rsidRPr="003066DB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</w:t>
      </w:r>
      <w:r w:rsidR="00A748F4">
        <w:rPr>
          <w:rFonts w:ascii="DIN Pro Medium" w:hAnsi="DIN Pro Medium" w:cs="DIN Pro Medium"/>
          <w:noProof/>
          <w:color w:val="008564"/>
          <w:sz w:val="28"/>
          <w:szCs w:val="28"/>
        </w:rPr>
        <w:t>1</w:t>
      </w:r>
      <w:r>
        <w:rPr>
          <w:rFonts w:ascii="DIN Pro Medium" w:hAnsi="DIN Pro Medium" w:cs="DIN Pro Medium"/>
          <w:noProof/>
          <w:color w:val="008564"/>
          <w:sz w:val="28"/>
          <w:szCs w:val="28"/>
        </w:rPr>
        <w:t>4</w:t>
      </w:r>
      <w:r w:rsidRPr="003066DB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>
        <w:rPr>
          <w:rFonts w:ascii="DIN Pro Medium" w:hAnsi="DIN Pro Medium" w:cs="DIN Pro Medium"/>
          <w:noProof/>
          <w:color w:val="008564"/>
          <w:sz w:val="28"/>
          <w:szCs w:val="28"/>
        </w:rPr>
        <w:t>Compare</w:t>
      </w:r>
      <w:r w:rsidRPr="003066DB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</w:p>
    <w:p w14:paraId="6A8E9FB8" w14:textId="10595F87" w:rsidR="00B25CB3" w:rsidRPr="00A748F4" w:rsidRDefault="00A748F4" w:rsidP="00A748F4">
      <w:pPr>
        <w:pStyle w:val="ListParagraph"/>
        <w:numPr>
          <w:ilvl w:val="0"/>
          <w:numId w:val="2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6" behindDoc="0" locked="0" layoutInCell="1" allowOverlap="1" wp14:anchorId="04DDD5EC" wp14:editId="5BA0532F">
                <wp:simplePos x="0" y="0"/>
                <wp:positionH relativeFrom="margin">
                  <wp:posOffset>285750</wp:posOffset>
                </wp:positionH>
                <wp:positionV relativeFrom="paragraph">
                  <wp:posOffset>1722120</wp:posOffset>
                </wp:positionV>
                <wp:extent cx="4196715" cy="1120775"/>
                <wp:effectExtent l="0" t="0" r="13335" b="22225"/>
                <wp:wrapTopAndBottom/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20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555FE" w14:textId="77777777" w:rsidR="00DC4FD5" w:rsidRPr="00A748F4" w:rsidRDefault="00DC4FD5" w:rsidP="00873FF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>- set:</w:t>
                            </w:r>
                          </w:p>
                          <w:p w14:paraId="6370D693" w14:textId="77777777" w:rsidR="00DC4FD5" w:rsidRPr="00A748F4" w:rsidRDefault="00DC4FD5" w:rsidP="00873FF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7AE4B56B" w14:textId="77777777" w:rsidR="00DC4FD5" w:rsidRPr="00A748F4" w:rsidRDefault="00DC4FD5" w:rsidP="00873FF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 xml:space="preserve">      hostname: leaf1</w:t>
                            </w:r>
                          </w:p>
                          <w:p w14:paraId="3310B8EA" w14:textId="77777777" w:rsidR="00DC4FD5" w:rsidRPr="00A748F4" w:rsidRDefault="00DC4FD5" w:rsidP="00873FF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392CA57" w14:textId="77777777" w:rsidR="00DC4FD5" w:rsidRPr="00A748F4" w:rsidRDefault="00DC4FD5" w:rsidP="00873FF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 xml:space="preserve">      swp1-2,5,8-9:</w:t>
                            </w:r>
                          </w:p>
                          <w:p w14:paraId="2FD7EEA2" w14:textId="7BF58D36" w:rsidR="00DC4FD5" w:rsidRPr="00A748F4" w:rsidRDefault="00DC4FD5" w:rsidP="00A748F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lang w:bidi="ar-SA"/>
                              </w:rPr>
                            </w:pPr>
                            <w:r w:rsidRPr="00A748F4">
                              <w:rPr>
                                <w:rFonts w:ascii="Consolas" w:hAnsi="Consolas" w:cs="Lucida Console"/>
                                <w:lang w:bidi="ar-SA"/>
                              </w:rPr>
                              <w:t xml:space="preserve">        type: sw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DD5EC" id="_x0000_s1040" type="#_x0000_t202" style="position:absolute;left:0;text-align:left;margin-left:22.5pt;margin-top:135.6pt;width:330.45pt;height:88.25pt;z-index:2516583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">
                <v:textbox>
                  <w:txbxContent>
                    <w:p w14:paraId="4F7555FE" w14:textId="77777777" w:rsidR="00DC4FD5" w:rsidRPr="00A748F4" w:rsidRDefault="00DC4FD5" w:rsidP="00873FF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>- set:</w:t>
                      </w:r>
                    </w:p>
                    <w:p w14:paraId="6370D693" w14:textId="77777777" w:rsidR="00DC4FD5" w:rsidRPr="00A748F4" w:rsidRDefault="00DC4FD5" w:rsidP="00873FF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 xml:space="preserve">    system:</w:t>
                      </w:r>
                    </w:p>
                    <w:p w14:paraId="7AE4B56B" w14:textId="77777777" w:rsidR="00DC4FD5" w:rsidRPr="00A748F4" w:rsidRDefault="00DC4FD5" w:rsidP="00873FF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 xml:space="preserve">      hostname: leaf1</w:t>
                      </w:r>
                    </w:p>
                    <w:p w14:paraId="3310B8EA" w14:textId="77777777" w:rsidR="00DC4FD5" w:rsidRPr="00A748F4" w:rsidRDefault="00DC4FD5" w:rsidP="00873FF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 xml:space="preserve">    interface:</w:t>
                      </w:r>
                    </w:p>
                    <w:p w14:paraId="2392CA57" w14:textId="77777777" w:rsidR="00DC4FD5" w:rsidRPr="00A748F4" w:rsidRDefault="00DC4FD5" w:rsidP="00873FF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 xml:space="preserve">      swp1-2,5,8-9:</w:t>
                      </w:r>
                    </w:p>
                    <w:p w14:paraId="2FD7EEA2" w14:textId="7BF58D36" w:rsidR="00DC4FD5" w:rsidRPr="00A748F4" w:rsidRDefault="00DC4FD5" w:rsidP="00A748F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lang w:bidi="ar-SA"/>
                        </w:rPr>
                      </w:pPr>
                      <w:r w:rsidRPr="00A748F4">
                        <w:rPr>
                          <w:rFonts w:ascii="Consolas" w:hAnsi="Consolas" w:cs="Lucida Console"/>
                          <w:lang w:bidi="ar-SA"/>
                        </w:rPr>
                        <w:t xml:space="preserve">        type: swp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066DB">
        <w:rPr>
          <w:rFonts w:ascii="DIN Pro Regular" w:hAnsi="DIN Pro Regular" w:cs="DIN Pro Regular"/>
          <w:sz w:val="24"/>
          <w:szCs w:val="24"/>
        </w:rPr>
        <w:t>Create</w:t>
      </w:r>
      <w:r w:rsidR="001052E5">
        <w:rPr>
          <w:rFonts w:ascii="DIN Pro Regular" w:hAnsi="DIN Pro Regular" w:cs="DIN Pro Regular"/>
          <w:sz w:val="24"/>
          <w:szCs w:val="24"/>
        </w:rPr>
        <w:t xml:space="preserve"> on leaf1</w:t>
      </w:r>
      <w:r w:rsidR="003066DB">
        <w:rPr>
          <w:rFonts w:ascii="DIN Pro Regular" w:hAnsi="DIN Pro Regular" w:cs="DIN Pro Regular"/>
          <w:sz w:val="24"/>
          <w:szCs w:val="24"/>
        </w:rPr>
        <w:t xml:space="preserve"> a file </w:t>
      </w:r>
      <w:r w:rsidR="001052E5">
        <w:rPr>
          <w:rFonts w:ascii="DIN Pro Regular" w:hAnsi="DIN Pro Regular" w:cs="DIN Pro Regular"/>
          <w:sz w:val="24"/>
          <w:szCs w:val="24"/>
        </w:rPr>
        <w:t>in yaml syntax to add the interfaces swp5</w:t>
      </w:r>
      <w:r w:rsidR="003066DB">
        <w:rPr>
          <w:rFonts w:ascii="DIN Pro Regular" w:hAnsi="DIN Pro Regular" w:cs="DIN Pro Regular"/>
          <w:sz w:val="24"/>
          <w:szCs w:val="24"/>
        </w:rPr>
        <w:t xml:space="preserve"> and name it </w:t>
      </w:r>
      <w:r w:rsidR="001052E5" w:rsidRPr="00F317D8">
        <w:rPr>
          <w:rFonts w:ascii="DIN Pro Regular" w:hAnsi="DIN Pro Regular" w:cs="DIN Pro Regular"/>
          <w:b/>
          <w:bCs/>
          <w:sz w:val="24"/>
          <w:szCs w:val="24"/>
        </w:rPr>
        <w:t>/home/cumulus/</w:t>
      </w:r>
      <w:r w:rsidR="003066DB" w:rsidRPr="00F317D8">
        <w:rPr>
          <w:rFonts w:ascii="DIN Pro Regular" w:hAnsi="DIN Pro Regular" w:cs="DIN Pro Regular"/>
          <w:b/>
          <w:bCs/>
          <w:sz w:val="24"/>
          <w:szCs w:val="24"/>
        </w:rPr>
        <w:t>replace.yaml</w:t>
      </w:r>
      <w:r w:rsidR="001052E5">
        <w:rPr>
          <w:rFonts w:ascii="DIN Pro Regular" w:hAnsi="DIN Pro Regular" w:cs="DIN Pro Regular"/>
          <w:sz w:val="24"/>
          <w:szCs w:val="24"/>
        </w:rPr>
        <w:t xml:space="preserve"> which includes the active configuration as a base</w:t>
      </w:r>
      <w:r w:rsidR="003066DB" w:rsidRPr="00577486">
        <w:rPr>
          <w:rFonts w:ascii="DIN Pro Regular" w:hAnsi="DIN Pro Regular" w:cs="DIN Pro Regular"/>
          <w:sz w:val="24"/>
          <w:szCs w:val="24"/>
        </w:rPr>
        <w:t>:</w:t>
      </w:r>
      <w:r w:rsidR="001052E5">
        <w:rPr>
          <w:rFonts w:ascii="DIN Pro Regular" w:hAnsi="DIN Pro Regular" w:cs="DIN Pro Regular"/>
          <w:sz w:val="24"/>
          <w:szCs w:val="24"/>
        </w:rPr>
        <w:br/>
      </w:r>
      <w:r w:rsidR="003066DB" w:rsidRPr="00577486">
        <w:rPr>
          <w:rFonts w:ascii="DIN Pro Regular" w:hAnsi="DIN Pro Regular" w:cs="DIN Pro Regular"/>
          <w:sz w:val="24"/>
          <w:szCs w:val="24"/>
        </w:rPr>
        <w:br/>
      </w:r>
      <w:r w:rsidR="00F019B9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3066DB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1052E5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>nv config show &gt; /home/cumulus/replace.yaml</w:t>
      </w:r>
      <w:r w:rsidR="001052E5">
        <w:rPr>
          <w:rFonts w:ascii="Consolas" w:hAnsi="Consolas" w:cs="Courier New"/>
          <w:b/>
          <w:bCs/>
          <w:sz w:val="24"/>
          <w:szCs w:val="24"/>
        </w:rPr>
        <w:br/>
      </w:r>
      <w:r w:rsidR="001052E5">
        <w:rPr>
          <w:rFonts w:ascii="Consolas" w:hAnsi="Consolas" w:cs="Courier New"/>
          <w:b/>
          <w:bCs/>
          <w:sz w:val="24"/>
          <w:szCs w:val="24"/>
        </w:rPr>
        <w:br/>
      </w:r>
      <w:r w:rsidR="001052E5" w:rsidRPr="001052E5">
        <w:rPr>
          <w:rFonts w:ascii="DIN Pro Regular" w:hAnsi="DIN Pro Regular" w:cs="DIN Pro Regular"/>
          <w:sz w:val="24"/>
          <w:szCs w:val="24"/>
        </w:rPr>
        <w:t xml:space="preserve">Select an editor </w:t>
      </w:r>
      <w:r w:rsidR="00F317D8">
        <w:rPr>
          <w:rFonts w:ascii="DIN Pro Regular" w:hAnsi="DIN Pro Regular" w:cs="DIN Pro Regular"/>
          <w:sz w:val="24"/>
          <w:szCs w:val="24"/>
        </w:rPr>
        <w:t xml:space="preserve">(e.g. nano or vi) </w:t>
      </w:r>
      <w:r w:rsidR="001052E5" w:rsidRPr="001052E5">
        <w:rPr>
          <w:rFonts w:ascii="DIN Pro Regular" w:hAnsi="DIN Pro Regular" w:cs="DIN Pro Regular"/>
          <w:sz w:val="24"/>
          <w:szCs w:val="24"/>
        </w:rPr>
        <w:t>and add Interface swp5</w:t>
      </w:r>
      <w:r w:rsidR="001052E5" w:rsidRPr="001052E5">
        <w:rPr>
          <w:rFonts w:ascii="DIN Pro Regular" w:hAnsi="DIN Pro Regular" w:cs="DIN Pro Regular"/>
          <w:sz w:val="24"/>
          <w:szCs w:val="24"/>
        </w:rPr>
        <w:br/>
      </w:r>
      <w:r w:rsidR="00F954EF">
        <w:rPr>
          <w:rFonts w:ascii="Consolas" w:hAnsi="Consolas" w:cs="Courier New"/>
          <w:b/>
          <w:bCs/>
          <w:sz w:val="24"/>
          <w:szCs w:val="24"/>
        </w:rPr>
        <w:br/>
      </w:r>
      <w:r w:rsidR="00F954EF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$ </w:t>
      </w:r>
      <w:r w:rsidR="001052E5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>nano</w:t>
      </w:r>
      <w:r w:rsidR="00F954EF" w:rsidRPr="00A748F4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replace.yaml</w:t>
      </w:r>
    </w:p>
    <w:p w14:paraId="369B62C7" w14:textId="2E535E51" w:rsidR="003066DB" w:rsidRDefault="003066DB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6168A3EB" w14:textId="160F4938" w:rsidR="004A2E83" w:rsidRDefault="003066DB" w:rsidP="00337239">
      <w:pPr>
        <w:pStyle w:val="ListParagraph"/>
        <w:numPr>
          <w:ilvl w:val="0"/>
          <w:numId w:val="20"/>
        </w:numPr>
        <w:rPr>
          <w:rFonts w:ascii="DIN Pro Regular" w:hAnsi="DIN Pro Regular" w:cs="DIN Pro Regular"/>
          <w:sz w:val="24"/>
          <w:szCs w:val="24"/>
        </w:rPr>
      </w:pPr>
      <w:bookmarkStart w:id="164" w:name="_Hlk89244695"/>
      <w:r>
        <w:rPr>
          <w:rFonts w:ascii="DIN Pro Regular" w:hAnsi="DIN Pro Regular" w:cs="DIN Pro Regular"/>
          <w:sz w:val="24"/>
          <w:szCs w:val="24"/>
        </w:rPr>
        <w:t>Replace t</w:t>
      </w:r>
      <w:r w:rsidR="00B25CB3">
        <w:rPr>
          <w:rFonts w:ascii="DIN Pro Regular" w:hAnsi="DIN Pro Regular" w:cs="DIN Pro Regular"/>
          <w:sz w:val="24"/>
          <w:szCs w:val="24"/>
        </w:rPr>
        <w:t>he pending configuration</w:t>
      </w:r>
    </w:p>
    <w:p w14:paraId="5F39098D" w14:textId="5822A0D6" w:rsidR="00B25CB3" w:rsidRDefault="005258A3" w:rsidP="00B25CB3">
      <w:pPr>
        <w:pStyle w:val="ListParagraph"/>
        <w:rPr>
          <w:rFonts w:ascii="Consolas" w:hAnsi="Consolas" w:cs="Courier New"/>
          <w:b/>
          <w:bCs/>
          <w:sz w:val="24"/>
          <w:szCs w:val="24"/>
        </w:rPr>
      </w:pPr>
      <w:r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4F77D5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nv 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config replace </w:t>
      </w:r>
      <w:r w:rsidR="00F253B2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./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replace.yaml</w:t>
      </w:r>
    </w:p>
    <w:bookmarkEnd w:id="164"/>
    <w:p w14:paraId="099465ED" w14:textId="1CF06344" w:rsidR="00B25CB3" w:rsidRPr="00B25CB3" w:rsidRDefault="00B25CB3" w:rsidP="00B25CB3">
      <w:pPr>
        <w:rPr>
          <w:rFonts w:ascii="DIN Pro Regular" w:hAnsi="DIN Pro Regular" w:cs="DIN Pro Regular"/>
          <w:sz w:val="24"/>
          <w:szCs w:val="24"/>
        </w:rPr>
      </w:pPr>
    </w:p>
    <w:p w14:paraId="230E9D5B" w14:textId="4BF9FA5A" w:rsidR="003066DB" w:rsidRPr="00B25CB3" w:rsidRDefault="004A2E83" w:rsidP="00337239">
      <w:pPr>
        <w:pStyle w:val="ListParagraph"/>
        <w:numPr>
          <w:ilvl w:val="0"/>
          <w:numId w:val="20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Verify </w:t>
      </w:r>
      <w:r w:rsidR="00B25CB3">
        <w:rPr>
          <w:rFonts w:ascii="DIN Pro Regular" w:hAnsi="DIN Pro Regular" w:cs="DIN Pro Regular"/>
          <w:sz w:val="24"/>
          <w:szCs w:val="24"/>
        </w:rPr>
        <w:t>the pending and the applied revisions</w:t>
      </w:r>
      <w:r w:rsidR="003066DB">
        <w:rPr>
          <w:rFonts w:ascii="DIN Pro Regular" w:hAnsi="DIN Pro Regular" w:cs="DIN Pro Regular"/>
          <w:sz w:val="24"/>
          <w:szCs w:val="24"/>
        </w:rPr>
        <w:br/>
      </w:r>
      <w:r w:rsidR="005258A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3066DB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4F77D5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nv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config diff empty</w:t>
      </w:r>
    </w:p>
    <w:p w14:paraId="77CC0F46" w14:textId="0DABE606" w:rsidR="00F253B2" w:rsidRPr="00413C18" w:rsidRDefault="005258A3" w:rsidP="00413C18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4F77D5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>nv</w:t>
      </w:r>
      <w:r w:rsidR="00B25CB3" w:rsidRPr="00170B30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config diff empty applied</w:t>
      </w:r>
    </w:p>
    <w:p w14:paraId="5507F9DF" w14:textId="2F21FFDD" w:rsidR="00F253B2" w:rsidRDefault="00F253B2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7" behindDoc="0" locked="0" layoutInCell="1" allowOverlap="1" wp14:anchorId="3D93B22E" wp14:editId="30A41F65">
                <wp:simplePos x="0" y="0"/>
                <wp:positionH relativeFrom="margin">
                  <wp:align>right</wp:align>
                </wp:positionH>
                <wp:positionV relativeFrom="paragraph">
                  <wp:posOffset>252730</wp:posOffset>
                </wp:positionV>
                <wp:extent cx="5652135" cy="2400935"/>
                <wp:effectExtent l="0" t="0" r="24765" b="18415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4012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881C7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cumulus@leaf1:mgmt:~$ </w:t>
                            </w:r>
                            <w:r w:rsidRPr="00B62C0D">
                              <w:rPr>
                                <w:rFonts w:ascii="Consolas" w:hAnsi="Consolas" w:cs="Lucida Console"/>
                                <w:b/>
                                <w:bCs/>
                                <w:color w:val="262626" w:themeColor="text1" w:themeTint="D9"/>
                                <w:highlight w:val="lightGray"/>
                                <w:lang w:bidi="ar-SA"/>
                              </w:rPr>
                              <w:t>nv config diff</w:t>
                            </w:r>
                          </w:p>
                          <w:p w14:paraId="73178528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>- set:</w:t>
                            </w:r>
                          </w:p>
                          <w:p w14:paraId="685C55E0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39576671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swp5:</w:t>
                            </w:r>
                          </w:p>
                          <w:p w14:paraId="6901BE63" w14:textId="59934EF3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3489F84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</w:p>
                          <w:p w14:paraId="101757A5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>cumulus@leaf1:mgmt:~$ nv config diff empty</w:t>
                            </w:r>
                          </w:p>
                          <w:p w14:paraId="6A8A1BC0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>- set:</w:t>
                            </w:r>
                          </w:p>
                          <w:p w14:paraId="4F57782E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69AA57F9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hostname: leaf1</w:t>
                            </w:r>
                          </w:p>
                          <w:p w14:paraId="46FDCE70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11E57682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swp1-2,5,8-9:</w:t>
                            </w:r>
                          </w:p>
                          <w:p w14:paraId="2B000835" w14:textId="77777777" w:rsidR="00DC4FD5" w:rsidRPr="00B62C0D" w:rsidRDefault="00DC4FD5" w:rsidP="00F253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B62C0D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5474D5AC" w14:textId="1C1E9CF7" w:rsidR="00DC4FD5" w:rsidRPr="00F253B2" w:rsidRDefault="00DC4FD5" w:rsidP="00B25CB3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3B22E" id="_x0000_s1041" type="#_x0000_t202" style="position:absolute;margin-left:393.85pt;margin-top:19.9pt;width:445.05pt;height:189.05pt;z-index:25165831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">
                <v:textbox>
                  <w:txbxContent>
                    <w:p w14:paraId="5D7881C7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cumulus@leaf1:mgmt:~$ </w:t>
                      </w:r>
                      <w:r w:rsidRPr="00B62C0D">
                        <w:rPr>
                          <w:rFonts w:ascii="Consolas" w:hAnsi="Consolas" w:cs="Lucida Console"/>
                          <w:b/>
                          <w:bCs/>
                          <w:color w:val="262626" w:themeColor="text1" w:themeTint="D9"/>
                          <w:highlight w:val="lightGray"/>
                          <w:lang w:bidi="ar-SA"/>
                        </w:rPr>
                        <w:t>nv config diff</w:t>
                      </w:r>
                    </w:p>
                    <w:p w14:paraId="73178528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>- set:</w:t>
                      </w:r>
                    </w:p>
                    <w:p w14:paraId="685C55E0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interface:</w:t>
                      </w:r>
                    </w:p>
                    <w:p w14:paraId="39576671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swp5:</w:t>
                      </w:r>
                    </w:p>
                    <w:p w14:paraId="6901BE63" w14:textId="59934EF3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type: swp</w:t>
                      </w:r>
                    </w:p>
                    <w:p w14:paraId="03489F84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</w:p>
                    <w:p w14:paraId="101757A5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>cumulus@leaf1:mgmt:~$ nv config diff empty</w:t>
                      </w:r>
                    </w:p>
                    <w:p w14:paraId="6A8A1BC0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>- set:</w:t>
                      </w:r>
                    </w:p>
                    <w:p w14:paraId="4F57782E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system:</w:t>
                      </w:r>
                    </w:p>
                    <w:p w14:paraId="69AA57F9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hostname: leaf1</w:t>
                      </w:r>
                    </w:p>
                    <w:p w14:paraId="46FDCE70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interface:</w:t>
                      </w:r>
                    </w:p>
                    <w:p w14:paraId="11E57682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swp1-2,5,8-9:</w:t>
                      </w:r>
                    </w:p>
                    <w:p w14:paraId="2B000835" w14:textId="77777777" w:rsidR="00DC4FD5" w:rsidRPr="00B62C0D" w:rsidRDefault="00DC4FD5" w:rsidP="00F253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B62C0D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type: swp</w:t>
                      </w:r>
                    </w:p>
                    <w:p w14:paraId="5474D5AC" w14:textId="1C1E9CF7" w:rsidR="00DC4FD5" w:rsidRPr="00F253B2" w:rsidRDefault="00DC4FD5" w:rsidP="00B25CB3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EE1A0F1" w14:textId="2641C089" w:rsidR="00F253B2" w:rsidRDefault="00F253B2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sz w:val="24"/>
          <w:szCs w:val="24"/>
        </w:rPr>
      </w:pPr>
    </w:p>
    <w:p w14:paraId="5CF5EAD6" w14:textId="5DAAA8E7" w:rsidR="00B62C0D" w:rsidRDefault="00B62C0D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sz w:val="24"/>
          <w:szCs w:val="24"/>
        </w:rPr>
      </w:pPr>
    </w:p>
    <w:p w14:paraId="49D7A794" w14:textId="0F876D51" w:rsidR="00F253B2" w:rsidRPr="00B62C0D" w:rsidRDefault="00F253B2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B62C0D">
        <w:rPr>
          <w:rFonts w:ascii="DIN Pro Regular" w:hAnsi="DIN Pro Regular" w:cs="DIN Pro Regular"/>
          <w:b/>
          <w:bCs/>
          <w:sz w:val="24"/>
          <w:szCs w:val="24"/>
        </w:rPr>
        <w:t xml:space="preserve">Apply the configuration and verify that swp5 is </w:t>
      </w:r>
      <w:r w:rsidR="00A53479" w:rsidRPr="00B62C0D">
        <w:rPr>
          <w:rFonts w:ascii="DIN Pro Regular" w:hAnsi="DIN Pro Regular" w:cs="DIN Pro Regular"/>
          <w:b/>
          <w:bCs/>
          <w:sz w:val="24"/>
          <w:szCs w:val="24"/>
        </w:rPr>
        <w:t>avail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2C0D" w14:paraId="6D7B687E" w14:textId="77777777" w:rsidTr="00B62C0D">
        <w:tc>
          <w:tcPr>
            <w:tcW w:w="9350" w:type="dxa"/>
          </w:tcPr>
          <w:p w14:paraId="0F4D01F1" w14:textId="77777777" w:rsidR="00B62C0D" w:rsidRPr="00B62C0D" w:rsidRDefault="00B62C0D" w:rsidP="00B62C0D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>
              <w:rPr>
                <w:rFonts w:ascii="Lucida Console" w:hAnsi="Lucida Console" w:cs="Lucida Console"/>
                <w:lang w:bidi="ar-SA"/>
              </w:rPr>
              <w:br/>
            </w:r>
            <w:r w:rsidRPr="00B62C0D">
              <w:rPr>
                <w:rFonts w:ascii="Consolas" w:hAnsi="Consolas" w:cs="Lucida Console"/>
                <w:lang w:bidi="ar-SA"/>
              </w:rPr>
              <w:t>cumulus@leaf1:mgmt:~$ net show int swp5</w:t>
            </w:r>
          </w:p>
          <w:p w14:paraId="185032C0" w14:textId="77777777" w:rsidR="00B62C0D" w:rsidRPr="00B62C0D" w:rsidRDefault="00B62C0D" w:rsidP="00B62C0D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B62C0D">
              <w:rPr>
                <w:rFonts w:ascii="Consolas" w:hAnsi="Consolas" w:cs="Lucida Console"/>
                <w:lang w:bidi="ar-SA"/>
              </w:rPr>
              <w:t xml:space="preserve">    Name  MAC                Speed  MTU   Mode</w:t>
            </w:r>
          </w:p>
          <w:p w14:paraId="57B7AC11" w14:textId="77777777" w:rsidR="00B62C0D" w:rsidRPr="00B62C0D" w:rsidRDefault="00B62C0D" w:rsidP="00B62C0D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B62C0D">
              <w:rPr>
                <w:rFonts w:ascii="Consolas" w:hAnsi="Consolas" w:cs="Lucida Console"/>
                <w:lang w:bidi="ar-SA"/>
              </w:rPr>
              <w:t>--  ----  -----------------  -----  ----  -------</w:t>
            </w:r>
          </w:p>
          <w:p w14:paraId="3C50EA7B" w14:textId="77777777" w:rsidR="00B62C0D" w:rsidRPr="00B62C0D" w:rsidRDefault="00B62C0D" w:rsidP="00B62C0D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B62C0D">
              <w:rPr>
                <w:rFonts w:ascii="Consolas" w:hAnsi="Consolas" w:cs="Lucida Console"/>
                <w:lang w:bidi="ar-SA"/>
              </w:rPr>
              <w:t>UP  swp5  44:38:39:00:00:0d  1G     9216  Default</w:t>
            </w:r>
          </w:p>
          <w:p w14:paraId="074B43F9" w14:textId="07405684" w:rsidR="00B62C0D" w:rsidRDefault="00B62C0D" w:rsidP="005E7C2D">
            <w:pPr>
              <w:autoSpaceDE w:val="0"/>
              <w:autoSpaceDN w:val="0"/>
              <w:adjustRightInd w:val="0"/>
              <w:spacing w:line="360" w:lineRule="auto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69B5C270" w14:textId="49C79CDE" w:rsidR="00A53479" w:rsidRDefault="00A53479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sz w:val="24"/>
          <w:szCs w:val="24"/>
        </w:rPr>
      </w:pPr>
    </w:p>
    <w:p w14:paraId="24526974" w14:textId="0C2C178F" w:rsidR="004A2E83" w:rsidRDefault="004A2E83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2E8EE8CA" w14:textId="39EE9F6B" w:rsidR="00F253B2" w:rsidRDefault="00B25CB3" w:rsidP="00337239">
      <w:pPr>
        <w:pStyle w:val="ListParagraph"/>
        <w:numPr>
          <w:ilvl w:val="0"/>
          <w:numId w:val="20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py the replace.yaml file, rename it to patch.yaml</w:t>
      </w:r>
      <w:r w:rsidR="00413C18">
        <w:rPr>
          <w:rFonts w:ascii="DIN Pro Regular" w:hAnsi="DIN Pro Regular" w:cs="DIN Pro Regular"/>
          <w:sz w:val="24"/>
          <w:szCs w:val="24"/>
        </w:rPr>
        <w:t xml:space="preserve"> </w:t>
      </w:r>
      <w:r>
        <w:rPr>
          <w:rFonts w:ascii="DIN Pro Regular" w:hAnsi="DIN Pro Regular" w:cs="DIN Pro Regular"/>
          <w:sz w:val="24"/>
          <w:szCs w:val="24"/>
        </w:rPr>
        <w:t>add the missing interface</w:t>
      </w:r>
      <w:r w:rsidR="00F253B2">
        <w:rPr>
          <w:rFonts w:ascii="DIN Pro Regular" w:hAnsi="DIN Pro Regular" w:cs="DIN Pro Regular"/>
          <w:sz w:val="24"/>
          <w:szCs w:val="24"/>
        </w:rPr>
        <w:t xml:space="preserve"> swp6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68C2752A" w14:textId="1E2DB8CA" w:rsidR="00B25CB3" w:rsidRPr="00B866B9" w:rsidRDefault="00F253B2" w:rsidP="00F253B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Within patch.yaml remove the hostname section.</w:t>
      </w:r>
      <w:r w:rsidR="00B62C0D">
        <w:rPr>
          <w:rFonts w:ascii="DIN Pro Regular" w:hAnsi="DIN Pro Regular" w:cs="DIN Pro Regular"/>
          <w:sz w:val="24"/>
          <w:szCs w:val="24"/>
        </w:rPr>
        <w:br/>
      </w:r>
      <w:r w:rsidR="00B25CB3">
        <w:rPr>
          <w:rFonts w:ascii="DIN Pro Regular" w:hAnsi="DIN Pro Regular" w:cs="DIN Pro Regular"/>
          <w:sz w:val="24"/>
          <w:szCs w:val="24"/>
        </w:rPr>
        <w:br/>
        <w:t>Add this set of information to the pending revision</w:t>
      </w:r>
      <w:r w:rsidR="00B866B9">
        <w:rPr>
          <w:rFonts w:ascii="DIN Pro Regular" w:hAnsi="DIN Pro Regular" w:cs="DIN Pro Regular"/>
          <w:sz w:val="24"/>
          <w:szCs w:val="24"/>
        </w:rPr>
        <w:t>.</w:t>
      </w:r>
      <w:r w:rsidR="00B866B9">
        <w:rPr>
          <w:rFonts w:ascii="DIN Pro Regular" w:hAnsi="DIN Pro Regular" w:cs="DIN Pro Regular"/>
          <w:sz w:val="24"/>
          <w:szCs w:val="24"/>
        </w:rPr>
        <w:br/>
      </w:r>
      <w:r w:rsidR="00B25CB3" w:rsidRPr="00B866B9">
        <w:rPr>
          <w:rFonts w:ascii="DIN Pro Regular" w:hAnsi="DIN Pro Regular" w:cs="DIN Pro Regular"/>
          <w:sz w:val="24"/>
          <w:szCs w:val="24"/>
        </w:rPr>
        <w:t xml:space="preserve">Use </w:t>
      </w:r>
      <w:r w:rsidR="00B25CB3" w:rsidRPr="00B62C0D">
        <w:rPr>
          <w:rFonts w:ascii="Consolas" w:hAnsi="Consolas" w:cs="DIN Pro Regular"/>
          <w:b/>
          <w:bCs/>
          <w:sz w:val="24"/>
          <w:szCs w:val="24"/>
        </w:rPr>
        <w:t>cl config diff</w:t>
      </w:r>
      <w:r w:rsidR="00B25CB3" w:rsidRPr="00B866B9">
        <w:rPr>
          <w:rFonts w:ascii="DIN Pro Regular" w:hAnsi="DIN Pro Regular" w:cs="DIN Pro Regular"/>
          <w:sz w:val="24"/>
          <w:szCs w:val="24"/>
        </w:rPr>
        <w:t xml:space="preserve"> commands to compare and verify.</w:t>
      </w:r>
      <w:r w:rsidR="00B866B9">
        <w:rPr>
          <w:rFonts w:ascii="DIN Pro Regular" w:hAnsi="DIN Pro Regular" w:cs="DIN Pro Regular"/>
          <w:sz w:val="24"/>
          <w:szCs w:val="24"/>
        </w:rPr>
        <w:br/>
        <w:t>Apply and save the new configuration.</w:t>
      </w:r>
      <w:r w:rsidR="00B866B9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62C0D" w14:paraId="0E08B443" w14:textId="77777777" w:rsidTr="00B62C0D">
        <w:trPr>
          <w:trHeight w:val="2789"/>
        </w:trPr>
        <w:tc>
          <w:tcPr>
            <w:tcW w:w="9350" w:type="dxa"/>
          </w:tcPr>
          <w:p w14:paraId="5A748B66" w14:textId="77777777" w:rsidR="00B62C0D" w:rsidRPr="00B62C0D" w:rsidRDefault="00B62C0D" w:rsidP="00B62C0D">
            <w:pPr>
              <w:pStyle w:val="ListParagraph"/>
              <w:ind w:left="360"/>
              <w:rPr>
                <w:rFonts w:ascii="DIN Pro Regular" w:hAnsi="DIN Pro Regular" w:cs="DIN Pro Regular"/>
              </w:rPr>
            </w:pPr>
            <w:r w:rsidRPr="00B62C0D">
              <w:rPr>
                <w:rFonts w:ascii="Consolas" w:hAnsi="Consolas" w:cs="Courier New"/>
              </w:rPr>
              <w:t>$ cp replace.yaml patch.yaml</w:t>
            </w:r>
          </w:p>
          <w:p w14:paraId="4414B18E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ano patch.yaml</w:t>
            </w:r>
          </w:p>
          <w:p w14:paraId="68EC64D5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v config patch patch.yaml</w:t>
            </w:r>
          </w:p>
          <w:p w14:paraId="4FE52DD3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</w:p>
          <w:p w14:paraId="261BC774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v config diff empty</w:t>
            </w:r>
          </w:p>
          <w:p w14:paraId="12BF71C7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v config diff startup</w:t>
            </w:r>
          </w:p>
          <w:p w14:paraId="557CA174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v config diff applied</w:t>
            </w:r>
          </w:p>
          <w:p w14:paraId="294AC7E4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</w:p>
          <w:p w14:paraId="34E34D1F" w14:textId="77777777" w:rsidR="00B62C0D" w:rsidRPr="00B62C0D" w:rsidRDefault="00B62C0D" w:rsidP="00B62C0D">
            <w:pPr>
              <w:pStyle w:val="ListParagraph"/>
              <w:ind w:left="360"/>
              <w:rPr>
                <w:rFonts w:ascii="Consolas" w:hAnsi="Consolas" w:cs="Courier New"/>
              </w:rPr>
            </w:pPr>
            <w:r w:rsidRPr="00B62C0D">
              <w:rPr>
                <w:rFonts w:ascii="Consolas" w:hAnsi="Consolas" w:cs="Courier New"/>
              </w:rPr>
              <w:t>$ nv config apply</w:t>
            </w:r>
          </w:p>
          <w:p w14:paraId="49C10C7B" w14:textId="04081E4F" w:rsidR="00B62C0D" w:rsidRDefault="00B62C0D" w:rsidP="00B62C0D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  <w:r w:rsidRPr="00B62C0D">
              <w:rPr>
                <w:rFonts w:ascii="Consolas" w:hAnsi="Consolas" w:cs="Courier New"/>
              </w:rPr>
              <w:t xml:space="preserve">   $ nv config save</w:t>
            </w:r>
          </w:p>
        </w:tc>
      </w:tr>
    </w:tbl>
    <w:p w14:paraId="155C575D" w14:textId="2ED29C80" w:rsidR="00B62C0D" w:rsidRPr="00577486" w:rsidRDefault="00B25CB3" w:rsidP="00B62C0D">
      <w:pPr>
        <w:pStyle w:val="ListParagraph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52" w14:textId="0DCF1A44" w:rsidR="003A6E54" w:rsidRDefault="002D1E61" w:rsidP="00B866B9">
      <w:pPr>
        <w:pStyle w:val="ListParagraph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5C54EBF1" w14:textId="56295A0B" w:rsidR="00413C18" w:rsidRDefault="00776158" w:rsidP="00B866B9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77615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6" behindDoc="0" locked="0" layoutInCell="1" allowOverlap="1" wp14:anchorId="28B1B9CF" wp14:editId="2355400F">
                <wp:simplePos x="0" y="0"/>
                <wp:positionH relativeFrom="page">
                  <wp:posOffset>816637</wp:posOffset>
                </wp:positionH>
                <wp:positionV relativeFrom="paragraph">
                  <wp:posOffset>301625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522" name="Text Box 15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EE8D7" w14:textId="77777777" w:rsidR="00DC4FD5" w:rsidRPr="00897574" w:rsidRDefault="00DC4FD5" w:rsidP="00776158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65" w:name="_Toc101776645"/>
                            <w:bookmarkStart w:id="166" w:name="_Toc101776885"/>
                            <w:bookmarkStart w:id="167" w:name="_Toc101776901"/>
                            <w:bookmarkStart w:id="168" w:name="_Toc101783197"/>
                            <w:bookmarkStart w:id="169" w:name="_Toc101783444"/>
                            <w:bookmarkStart w:id="170" w:name="_PRACTICE_2:_BASIC"/>
                            <w:bookmarkEnd w:id="170"/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2: BASIC SWITCH FUNCTIONS</w:t>
                            </w:r>
                            <w:bookmarkEnd w:id="165"/>
                            <w:bookmarkEnd w:id="166"/>
                            <w:bookmarkEnd w:id="167"/>
                            <w:bookmarkEnd w:id="168"/>
                            <w:bookmarkEnd w:id="169"/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 </w:t>
                            </w:r>
                          </w:p>
                          <w:p w14:paraId="3A875B12" w14:textId="77777777" w:rsidR="00DC4FD5" w:rsidRPr="0075469E" w:rsidRDefault="00DC4FD5" w:rsidP="00776158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75BD88A5" w14:textId="77777777" w:rsidR="00DC4FD5" w:rsidRPr="0075469E" w:rsidRDefault="00DC4FD5" w:rsidP="00776158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1B9CF" id="Text Box 1522" o:spid="_x0000_s1042" type="#_x0000_t202" style="position:absolute;left:0;text-align:left;margin-left:64.3pt;margin-top:23.75pt;width:432.65pt;height:31.65pt;z-index:25165836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" filled="f" stroked="f" strokeweight=".5pt">
                <v:textbox>
                  <w:txbxContent>
                    <w:p w14:paraId="398EE8D7" w14:textId="77777777" w:rsidR="00DC4FD5" w:rsidRPr="00897574" w:rsidRDefault="00DC4FD5" w:rsidP="00776158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71" w:name="_Toc101776645"/>
                      <w:bookmarkStart w:id="172" w:name="_Toc101776885"/>
                      <w:bookmarkStart w:id="173" w:name="_Toc101776901"/>
                      <w:bookmarkStart w:id="174" w:name="_Toc101783197"/>
                      <w:bookmarkStart w:id="175" w:name="_Toc101783444"/>
                      <w:bookmarkStart w:id="176" w:name="_PRACTICE_2:_BASIC"/>
                      <w:bookmarkEnd w:id="176"/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2: BASIC SWITCH FUNCTIONS</w:t>
                      </w:r>
                      <w:bookmarkEnd w:id="171"/>
                      <w:bookmarkEnd w:id="172"/>
                      <w:bookmarkEnd w:id="173"/>
                      <w:bookmarkEnd w:id="174"/>
                      <w:bookmarkEnd w:id="175"/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 </w:t>
                      </w:r>
                    </w:p>
                    <w:p w14:paraId="3A875B12" w14:textId="77777777" w:rsidR="00DC4FD5" w:rsidRPr="0075469E" w:rsidRDefault="00DC4FD5" w:rsidP="00776158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75BD88A5" w14:textId="77777777" w:rsidR="00DC4FD5" w:rsidRPr="0075469E" w:rsidRDefault="00DC4FD5" w:rsidP="00776158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49F0FB81" w14:textId="120727A3" w:rsidR="00413C18" w:rsidRDefault="00776158" w:rsidP="00776158">
      <w:pPr>
        <w:rPr>
          <w:rFonts w:ascii="Consolas" w:hAnsi="Consolas" w:cs="Courier New"/>
          <w:b/>
          <w:bCs/>
          <w:sz w:val="24"/>
          <w:szCs w:val="24"/>
        </w:rPr>
      </w:pPr>
      <w:r w:rsidRPr="0077615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7" behindDoc="0" locked="0" layoutInCell="1" allowOverlap="1" wp14:anchorId="28832B7E" wp14:editId="1887352D">
                <wp:simplePos x="0" y="0"/>
                <wp:positionH relativeFrom="column">
                  <wp:posOffset>-175260</wp:posOffset>
                </wp:positionH>
                <wp:positionV relativeFrom="paragraph">
                  <wp:posOffset>103836</wp:posOffset>
                </wp:positionV>
                <wp:extent cx="60960" cy="236220"/>
                <wp:effectExtent l="0" t="0" r="0" b="0"/>
                <wp:wrapNone/>
                <wp:docPr id="1523" name="Rectangle 15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BF0341B" id="Rectangle 1523" o:spid="_x0000_s1026" style="position:absolute;margin-left:-13.8pt;margin-top:8.2pt;width:4.8pt;height:18.6pt;z-index:25248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" fillcolor="#76b900" stroked="f" strokeweight="1pt"/>
            </w:pict>
          </mc:Fallback>
        </mc:AlternateContent>
      </w:r>
    </w:p>
    <w:p w14:paraId="222B8161" w14:textId="72B82891" w:rsidR="00776158" w:rsidRPr="00776158" w:rsidRDefault="00AA4DC9" w:rsidP="00776158">
      <w:pPr>
        <w:rPr>
          <w:rFonts w:ascii="Consolas" w:hAnsi="Consolas" w:cs="Courier New"/>
          <w:b/>
          <w:bCs/>
          <w:sz w:val="24"/>
          <w:szCs w:val="24"/>
        </w:rPr>
      </w:pPr>
      <w:r w:rsidRPr="003066DB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368" behindDoc="0" locked="0" layoutInCell="1" allowOverlap="1" wp14:anchorId="01B68547" wp14:editId="160FBBE5">
                <wp:simplePos x="0" y="0"/>
                <wp:positionH relativeFrom="column">
                  <wp:posOffset>-165735</wp:posOffset>
                </wp:positionH>
                <wp:positionV relativeFrom="paragraph">
                  <wp:posOffset>320344</wp:posOffset>
                </wp:positionV>
                <wp:extent cx="45085" cy="160020"/>
                <wp:effectExtent l="0" t="0" r="0" b="0"/>
                <wp:wrapNone/>
                <wp:docPr id="1524" name="Rectangle 1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D98FFD2" id="Rectangle 1524" o:spid="_x0000_s1026" style="position:absolute;margin-left:-13.05pt;margin-top:25.2pt;width:3.55pt;height:12.6pt;z-index:25249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7e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" fillcolor="#008564" stroked="f" strokeweight="1pt"/>
            </w:pict>
          </mc:Fallback>
        </mc:AlternateContent>
      </w:r>
    </w:p>
    <w:p w14:paraId="222E3C55" w14:textId="4405F355" w:rsidR="002050D6" w:rsidRPr="00A57672" w:rsidRDefault="002050D6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797C5582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</w:t>
      </w:r>
      <w:r w:rsidR="0029631A">
        <w:rPr>
          <w:rFonts w:ascii="DIN Pro Regular" w:hAnsi="DIN Pro Regular" w:cs="DIN Pro Regular"/>
          <w:sz w:val="24"/>
          <w:szCs w:val="24"/>
        </w:rPr>
        <w:t xml:space="preserve">create and </w:t>
      </w:r>
      <w:r w:rsidRPr="00577486">
        <w:rPr>
          <w:rFonts w:ascii="DIN Pro Regular" w:hAnsi="DIN Pro Regular" w:cs="DIN Pro Regular"/>
          <w:sz w:val="24"/>
          <w:szCs w:val="24"/>
        </w:rPr>
        <w:t xml:space="preserve">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337239">
      <w:pPr>
        <w:pStyle w:val="ListParagraph"/>
        <w:numPr>
          <w:ilvl w:val="0"/>
          <w:numId w:val="3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337239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337239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337239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79AB2A1A" w:rsidR="00AF4D24" w:rsidRPr="00A57672" w:rsidRDefault="00D82C67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="005D0A21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="005D0A21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4E9047F6" w14:textId="57617FDE" w:rsidR="00D04DFE" w:rsidRPr="00577486" w:rsidRDefault="00D04DFE" w:rsidP="00D04DFE">
      <w:pPr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30B7811" wp14:editId="74A7EAAC">
            <wp:extent cx="4547620" cy="4198289"/>
            <wp:effectExtent l="0" t="0" r="5715" b="0"/>
            <wp:docPr id="1531" name="Picture 1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4609" cy="420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5922" w14:textId="77777777" w:rsidR="004330DA" w:rsidRDefault="00180A27" w:rsidP="00802D8C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1D3BBCB4" wp14:editId="68E2C84F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F04DCA8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Task 1</w:t>
      </w:r>
    </w:p>
    <w:p w14:paraId="222E3C62" w14:textId="5A76850E" w:rsidR="00AA1485" w:rsidRPr="004330DA" w:rsidRDefault="00B63240" w:rsidP="00802D8C">
      <w:pPr>
        <w:rPr>
          <w:rFonts w:ascii="DIN Pro Medium" w:hAnsi="DIN Pro Medium" w:cs="DIN Pro Medium"/>
          <w:color w:val="262626" w:themeColor="text1" w:themeTint="D9"/>
          <w:sz w:val="24"/>
          <w:szCs w:val="24"/>
        </w:rPr>
      </w:pPr>
      <w:r w:rsidRPr="004330DA">
        <w:rPr>
          <w:rFonts w:ascii="DIN Pro Medium" w:hAnsi="DIN Pro Medium" w:cs="DIN Pro Medium"/>
          <w:noProof/>
          <w:color w:val="262626" w:themeColor="text1" w:themeTint="D9"/>
          <w:sz w:val="24"/>
          <w:szCs w:val="24"/>
        </w:rPr>
        <w:t xml:space="preserve">Configure </w:t>
      </w:r>
      <w:r w:rsidR="003A1300" w:rsidRPr="004330DA">
        <w:rPr>
          <w:rFonts w:ascii="DIN Pro Medium" w:hAnsi="DIN Pro Medium" w:cs="DIN Pro Medium"/>
          <w:noProof/>
          <w:color w:val="262626" w:themeColor="text1" w:themeTint="D9"/>
          <w:sz w:val="24"/>
          <w:szCs w:val="24"/>
        </w:rPr>
        <w:t xml:space="preserve">Servers </w:t>
      </w:r>
      <w:r w:rsidR="00AF4D24" w:rsidRPr="004330DA">
        <w:rPr>
          <w:rFonts w:ascii="DIN Pro Medium" w:hAnsi="DIN Pro Medium" w:cs="DIN Pro Medium"/>
          <w:noProof/>
          <w:color w:val="262626" w:themeColor="text1" w:themeTint="D9"/>
          <w:sz w:val="24"/>
          <w:szCs w:val="24"/>
        </w:rPr>
        <w:t xml:space="preserve">IP </w:t>
      </w:r>
      <w:r w:rsidR="003A1300" w:rsidRPr="004330DA">
        <w:rPr>
          <w:rFonts w:ascii="DIN Pro Medium" w:hAnsi="DIN Pro Medium" w:cs="DIN Pro Medium"/>
          <w:noProof/>
          <w:color w:val="262626" w:themeColor="text1" w:themeTint="D9"/>
          <w:sz w:val="24"/>
          <w:szCs w:val="24"/>
        </w:rPr>
        <w:t>Settings</w:t>
      </w:r>
    </w:p>
    <w:p w14:paraId="222E3C63" w14:textId="226EE090" w:rsidR="00AA1485" w:rsidRPr="00577486" w:rsidRDefault="00AA1485" w:rsidP="00337239">
      <w:pPr>
        <w:pStyle w:val="ListParagraph"/>
        <w:numPr>
          <w:ilvl w:val="0"/>
          <w:numId w:val="2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650457" w:rsidRPr="00650457">
        <w:rPr>
          <w:rFonts w:ascii="DIN Pro Regular" w:hAnsi="DIN Pro Regular" w:cs="DIN Pro Regular" w:hint="cs"/>
          <w:sz w:val="24"/>
          <w:szCs w:val="24"/>
          <w:rtl/>
        </w:rPr>
        <w:t xml:space="preserve">MAC and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50B52A5D" w:rsidR="00AA1485" w:rsidRPr="00324D4E" w:rsidRDefault="00D0759E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4330DA">
        <w:rPr>
          <w:rFonts w:ascii="Consolas" w:hAnsi="Consolas" w:cs="Courier New"/>
          <w:b/>
          <w:bCs/>
          <w:noProof/>
          <w:sz w:val="24"/>
          <w:szCs w:val="24"/>
          <w:highlight w:val="lightGray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222E4283" wp14:editId="5F2B7A67">
                <wp:simplePos x="0" y="0"/>
                <wp:positionH relativeFrom="column">
                  <wp:posOffset>228237</wp:posOffset>
                </wp:positionH>
                <wp:positionV relativeFrom="paragraph">
                  <wp:posOffset>723809</wp:posOffset>
                </wp:positionV>
                <wp:extent cx="5374640" cy="6845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684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32144" w14:textId="77777777" w:rsidR="00DC4FD5" w:rsidRPr="004330DA" w:rsidRDefault="00DC4FD5" w:rsidP="006504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4330DA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host1:~$ ip -br a</w:t>
                            </w:r>
                          </w:p>
                          <w:p w14:paraId="630FE825" w14:textId="77777777" w:rsidR="00DC4FD5" w:rsidRPr="004330DA" w:rsidRDefault="00DC4FD5" w:rsidP="006504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4330DA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o               UNKNOWN        127.0.0.1/8 ::1/128</w:t>
                            </w:r>
                          </w:p>
                          <w:p w14:paraId="7449C75A" w14:textId="77777777" w:rsidR="00DC4FD5" w:rsidRPr="004330DA" w:rsidRDefault="00DC4FD5" w:rsidP="006504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4330DA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6/24 fe80::4638:39ff:fe00:24/64</w:t>
                            </w:r>
                          </w:p>
                          <w:p w14:paraId="4D71C7D2" w14:textId="77777777" w:rsidR="00DC4FD5" w:rsidRPr="004330DA" w:rsidRDefault="00DC4FD5" w:rsidP="006504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4330DA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2             UP             172.16.1.1/24 fe80::4638:39ff:fe00:11/64</w:t>
                            </w:r>
                          </w:p>
                          <w:p w14:paraId="222E45B2" w14:textId="1D31312D" w:rsidR="00DC4FD5" w:rsidRPr="004330DA" w:rsidRDefault="00DC4FD5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6"/>
                                <w:szCs w:val="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43" type="#_x0000_t202" style="position:absolute;left:0;text-align:left;margin-left:17.95pt;margin-top:57pt;width:423.2pt;height:53.9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">
                <v:textbox>
                  <w:txbxContent>
                    <w:p w14:paraId="30B32144" w14:textId="77777777" w:rsidR="00DC4FD5" w:rsidRPr="004330DA" w:rsidRDefault="00DC4FD5" w:rsidP="006504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4330DA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host1:~$ ip -br a</w:t>
                      </w:r>
                    </w:p>
                    <w:p w14:paraId="630FE825" w14:textId="77777777" w:rsidR="00DC4FD5" w:rsidRPr="004330DA" w:rsidRDefault="00DC4FD5" w:rsidP="006504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4330DA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o               UNKNOWN        127.0.0.1/8 ::1/128</w:t>
                      </w:r>
                    </w:p>
                    <w:p w14:paraId="7449C75A" w14:textId="77777777" w:rsidR="00DC4FD5" w:rsidRPr="004330DA" w:rsidRDefault="00DC4FD5" w:rsidP="006504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4330DA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6/24 fe80::4638:39ff:fe00:24/64</w:t>
                      </w:r>
                    </w:p>
                    <w:p w14:paraId="4D71C7D2" w14:textId="77777777" w:rsidR="00DC4FD5" w:rsidRPr="004330DA" w:rsidRDefault="00DC4FD5" w:rsidP="006504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4330DA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2             UP             172.16.1.1/24 fe80::4638:39ff:fe00:11/64</w:t>
                      </w:r>
                    </w:p>
                    <w:p w14:paraId="222E45B2" w14:textId="1D31312D" w:rsidR="00DC4FD5" w:rsidRPr="004330DA" w:rsidRDefault="00DC4FD5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6"/>
                          <w:szCs w:val="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200F9" w:rsidRPr="004330DA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AA1485" w:rsidRPr="004330DA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D200F9" w:rsidRPr="004330DA">
        <w:rPr>
          <w:rFonts w:ascii="Consolas" w:hAnsi="Consolas" w:cs="Courier New"/>
          <w:b/>
          <w:bCs/>
          <w:sz w:val="24"/>
          <w:szCs w:val="24"/>
          <w:highlight w:val="lightGray"/>
        </w:rPr>
        <w:t>ip address show dev eth2</w:t>
      </w:r>
      <w:r w:rsidR="00BE1DE3">
        <w:rPr>
          <w:rFonts w:ascii="Consolas" w:hAnsi="Consolas" w:cs="Courier New"/>
          <w:b/>
          <w:bCs/>
          <w:sz w:val="24"/>
          <w:szCs w:val="24"/>
        </w:rPr>
        <w:br/>
      </w:r>
      <w:r w:rsidR="00BE1DE3">
        <w:rPr>
          <w:rFonts w:ascii="Consolas" w:hAnsi="Consolas" w:cs="Courier New"/>
          <w:sz w:val="24"/>
          <w:szCs w:val="24"/>
        </w:rPr>
        <w:br/>
        <w:t>or list all interfaces:</w:t>
      </w:r>
    </w:p>
    <w:p w14:paraId="222E3C65" w14:textId="23D35836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222E3C67" w14:textId="5A0235A1" w:rsidR="00AA1485" w:rsidRPr="00650457" w:rsidRDefault="00650457" w:rsidP="00BE0C46">
      <w:pPr>
        <w:pStyle w:val="ListParagraph"/>
        <w:numPr>
          <w:ilvl w:val="0"/>
          <w:numId w:val="21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If they differ from the below table, correct them</w:t>
      </w:r>
      <w:r w:rsidR="00BE1DE3">
        <w:rPr>
          <w:rFonts w:ascii="DIN Pro Regular" w:hAnsi="DIN Pro Regular" w:cs="DIN Pro Regular"/>
          <w:sz w:val="24"/>
          <w:szCs w:val="24"/>
        </w:rPr>
        <w:t xml:space="preserve"> (/24 subnet)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5CCAF3C7" w14:textId="5762E4A0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96" w14:textId="08C69239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72FC8F7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72BE2528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F2B24A" w:rsidR="009701BB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8102A83" w14:textId="118EB981" w:rsidR="00344960" w:rsidRDefault="00344960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13DFDE0" w14:textId="35CC4C6A" w:rsidR="00344960" w:rsidRDefault="00344960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F541323" w14:textId="280853DB" w:rsidR="00344960" w:rsidRDefault="00344960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65C5197C" w14:textId="556F8E13" w:rsidR="00344960" w:rsidRDefault="00344960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AA5B8D" w14:textId="2760F397" w:rsidR="00344960" w:rsidRDefault="004330D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69" behindDoc="0" locked="0" layoutInCell="1" allowOverlap="1" wp14:anchorId="2E0558A7" wp14:editId="2203BD5A">
                <wp:simplePos x="0" y="0"/>
                <wp:positionH relativeFrom="column">
                  <wp:posOffset>-134620</wp:posOffset>
                </wp:positionH>
                <wp:positionV relativeFrom="paragraph">
                  <wp:posOffset>335584</wp:posOffset>
                </wp:positionV>
                <wp:extent cx="45085" cy="160020"/>
                <wp:effectExtent l="0" t="0" r="0" b="0"/>
                <wp:wrapNone/>
                <wp:docPr id="1532" name="Rectangle 1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8E6BB88" id="Rectangle 1532" o:spid="_x0000_s1026" style="position:absolute;margin-left:-10.6pt;margin-top:26.4pt;width:3.55pt;height:12.6pt;z-index:25249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+Ve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T9P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" fillcolor="#008564" stroked="f" strokeweight="1pt"/>
            </w:pict>
          </mc:Fallback>
        </mc:AlternateContent>
      </w:r>
    </w:p>
    <w:p w14:paraId="201FA1E8" w14:textId="0D40665B" w:rsidR="004330DA" w:rsidRDefault="00D82C67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</w:p>
    <w:p w14:paraId="222E3CA9" w14:textId="57438F1E" w:rsidR="00D82C67" w:rsidRPr="004330DA" w:rsidRDefault="002E18B6" w:rsidP="00854410">
      <w:pPr>
        <w:rPr>
          <w:rFonts w:ascii="DIN Pro Regular" w:hAnsi="DIN Pro Regular" w:cs="DIN Pro Regular"/>
          <w:color w:val="262626" w:themeColor="text1" w:themeTint="D9"/>
        </w:rPr>
      </w:pPr>
      <w:r w:rsidRPr="004330DA">
        <w:rPr>
          <w:rFonts w:ascii="DIN Pro Medium" w:hAnsi="DIN Pro Medium" w:cs="DIN Pro Medium"/>
          <w:color w:val="262626" w:themeColor="text1" w:themeTint="D9"/>
          <w:sz w:val="24"/>
          <w:szCs w:val="24"/>
        </w:rPr>
        <w:t>Clean up and c</w:t>
      </w:r>
      <w:r w:rsidR="00D82C67" w:rsidRPr="004330DA">
        <w:rPr>
          <w:rFonts w:ascii="DIN Pro Medium" w:hAnsi="DIN Pro Medium" w:cs="DIN Pro Medium"/>
          <w:color w:val="262626" w:themeColor="text1" w:themeTint="D9"/>
          <w:sz w:val="24"/>
          <w:szCs w:val="24"/>
        </w:rPr>
        <w:t xml:space="preserve">onfigure a </w:t>
      </w:r>
      <w:r w:rsidR="009701BB" w:rsidRPr="004330DA">
        <w:rPr>
          <w:rFonts w:ascii="DIN Pro Medium" w:hAnsi="DIN Pro Medium" w:cs="DIN Pro Medium"/>
          <w:color w:val="262626" w:themeColor="text1" w:themeTint="D9"/>
          <w:sz w:val="24"/>
          <w:szCs w:val="24"/>
        </w:rPr>
        <w:t>Bridge</w:t>
      </w:r>
    </w:p>
    <w:p w14:paraId="222E3CAA" w14:textId="1893830A" w:rsidR="00EE0DF4" w:rsidRPr="00577486" w:rsidRDefault="00EE0DF4" w:rsidP="00337239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30DA" w14:paraId="2771F0B3" w14:textId="77777777" w:rsidTr="004330DA">
        <w:trPr>
          <w:trHeight w:val="1304"/>
        </w:trPr>
        <w:tc>
          <w:tcPr>
            <w:tcW w:w="9350" w:type="dxa"/>
          </w:tcPr>
          <w:p w14:paraId="2DCD6F9C" w14:textId="77777777" w:rsidR="004330DA" w:rsidRPr="004330DA" w:rsidRDefault="004330DA" w:rsidP="004330DA">
            <w:pPr>
              <w:rPr>
                <w:rFonts w:ascii="Consolas" w:hAnsi="Consolas" w:cs="DIN Pro Regular"/>
                <w:sz w:val="24"/>
                <w:szCs w:val="24"/>
              </w:rPr>
            </w:pPr>
            <w:r w:rsidRPr="004330DA">
              <w:rPr>
                <w:rFonts w:ascii="Consolas" w:hAnsi="Consolas" w:cs="DIN Pro Regular"/>
                <w:sz w:val="24"/>
                <w:szCs w:val="24"/>
              </w:rPr>
              <w:t>$ nv config apply empty -y</w:t>
            </w:r>
          </w:p>
          <w:p w14:paraId="3D3F8DBC" w14:textId="77777777" w:rsidR="004330DA" w:rsidRPr="004330DA" w:rsidRDefault="004330DA" w:rsidP="004330DA">
            <w:pPr>
              <w:rPr>
                <w:rFonts w:ascii="Consolas" w:hAnsi="Consolas" w:cs="DIN Pro Regular"/>
                <w:sz w:val="24"/>
                <w:szCs w:val="24"/>
              </w:rPr>
            </w:pPr>
            <w:r w:rsidRPr="004330DA">
              <w:rPr>
                <w:rFonts w:ascii="Consolas" w:hAnsi="Consolas" w:cs="DIN Pro Regular"/>
                <w:sz w:val="24"/>
                <w:szCs w:val="24"/>
              </w:rPr>
              <w:t>$ nv set system hostname [leaf1|leaf2|spine3|spine4]</w:t>
            </w:r>
          </w:p>
          <w:p w14:paraId="4A2D4BE0" w14:textId="77777777" w:rsidR="004330DA" w:rsidRPr="004330DA" w:rsidRDefault="004330DA" w:rsidP="004330DA">
            <w:pPr>
              <w:rPr>
                <w:rFonts w:ascii="Consolas" w:hAnsi="Consolas" w:cs="DIN Pro Regular"/>
                <w:sz w:val="24"/>
                <w:szCs w:val="24"/>
              </w:rPr>
            </w:pPr>
            <w:r w:rsidRPr="004330DA">
              <w:rPr>
                <w:rFonts w:ascii="Consolas" w:hAnsi="Consolas" w:cs="DIN Pro Regular"/>
                <w:sz w:val="24"/>
                <w:szCs w:val="24"/>
              </w:rPr>
              <w:t>$ nv config apply -y</w:t>
            </w:r>
          </w:p>
          <w:p w14:paraId="70B9EACF" w14:textId="46C49D67" w:rsidR="004330DA" w:rsidRDefault="004330DA" w:rsidP="004330D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4330DA">
              <w:rPr>
                <w:rFonts w:ascii="Consolas" w:hAnsi="Consolas" w:cs="DIN Pro Regular"/>
                <w:sz w:val="24"/>
                <w:szCs w:val="24"/>
              </w:rPr>
              <w:t>$ nv config save</w:t>
            </w:r>
          </w:p>
        </w:tc>
      </w:tr>
    </w:tbl>
    <w:p w14:paraId="5C971F51" w14:textId="7EA4244C" w:rsidR="00A33062" w:rsidRDefault="00BE1DE3">
      <w:pPr>
        <w:rPr>
          <w:rFonts w:ascii="DIN Pro Regular" w:hAnsi="DIN Pro Regular" w:cs="DIN Pro Regular"/>
          <w:sz w:val="24"/>
          <w:szCs w:val="24"/>
        </w:rPr>
      </w:pPr>
      <w:r w:rsidRPr="00A3306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222E4293" wp14:editId="0483E9CF">
                <wp:simplePos x="0" y="0"/>
                <wp:positionH relativeFrom="margin">
                  <wp:align>right</wp:align>
                </wp:positionH>
                <wp:positionV relativeFrom="paragraph">
                  <wp:posOffset>248340</wp:posOffset>
                </wp:positionV>
                <wp:extent cx="5931535" cy="462915"/>
                <wp:effectExtent l="0" t="0" r="12065" b="13335"/>
                <wp:wrapTopAndBottom/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673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2F9DD" w14:textId="515509BD" w:rsidR="00DC4FD5" w:rsidRPr="004208A8" w:rsidRDefault="00DC4FD5" w:rsidP="004208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208A8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</w:t>
                            </w:r>
                            <w:r w:rsidRPr="004208A8">
                              <w:rPr>
                                <w:rFonts w:ascii="Consolas" w:hAnsi="Consolas" w:cs="Courier New"/>
                              </w:rPr>
                              <w:t xml:space="preserve"> config save</w:t>
                            </w:r>
                          </w:p>
                          <w:p w14:paraId="222E45CD" w14:textId="75586255" w:rsidR="00DC4FD5" w:rsidRPr="00242313" w:rsidRDefault="00DC4FD5" w:rsidP="004208A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4208A8">
                              <w:rPr>
                                <w:rFonts w:ascii="Consolas" w:hAnsi="Consolas" w:cs="Courier New"/>
                                <w:lang w:val="de-DE"/>
                              </w:rPr>
                              <w:t>sa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44" type="#_x0000_t202" style="position:absolute;margin-left:415.85pt;margin-top:19.55pt;width:467.05pt;height:36.45pt;z-index:25165825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">
                <v:textbox>
                  <w:txbxContent>
                    <w:p w14:paraId="46A2F9DD" w14:textId="515509BD" w:rsidR="00DC4FD5" w:rsidRPr="004208A8" w:rsidRDefault="00DC4FD5" w:rsidP="004208A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208A8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v</w:t>
                      </w:r>
                      <w:r w:rsidRPr="004208A8">
                        <w:rPr>
                          <w:rFonts w:ascii="Consolas" w:hAnsi="Consolas" w:cs="Courier New"/>
                        </w:rPr>
                        <w:t xml:space="preserve"> config save</w:t>
                      </w:r>
                    </w:p>
                    <w:p w14:paraId="222E45CD" w14:textId="75586255" w:rsidR="00DC4FD5" w:rsidRPr="00242313" w:rsidRDefault="00DC4FD5" w:rsidP="004208A8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4208A8">
                        <w:rPr>
                          <w:rFonts w:ascii="Consolas" w:hAnsi="Consolas" w:cs="Courier New"/>
                          <w:lang w:val="de-DE"/>
                        </w:rPr>
                        <w:t>save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E65C0D4" w14:textId="0DC66E3E" w:rsidR="00A33062" w:rsidRDefault="00A33062">
      <w:pPr>
        <w:rPr>
          <w:rFonts w:ascii="DIN Pro Regular" w:hAnsi="DIN Pro Regular" w:cs="DIN Pro Regular"/>
          <w:sz w:val="24"/>
          <w:szCs w:val="24"/>
        </w:rPr>
      </w:pPr>
    </w:p>
    <w:p w14:paraId="10B0D1F1" w14:textId="628EADAC" w:rsidR="004330DA" w:rsidRDefault="004330DA">
      <w:pPr>
        <w:rPr>
          <w:rFonts w:ascii="DIN Pro Regular" w:hAnsi="DIN Pro Regular" w:cs="DIN Pro Regular"/>
          <w:sz w:val="24"/>
          <w:szCs w:val="24"/>
        </w:rPr>
      </w:pPr>
    </w:p>
    <w:p w14:paraId="4AA79831" w14:textId="7FF81BE4" w:rsidR="00FF30CE" w:rsidRDefault="00FF30CE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3718ADDE" w14:textId="6C6EC3B6" w:rsidR="009701BB" w:rsidRPr="004208A8" w:rsidRDefault="009701BB" w:rsidP="004208A8">
      <w:pPr>
        <w:rPr>
          <w:rFonts w:ascii="DIN Pro Regular" w:hAnsi="DIN Pro Regular" w:cs="DIN Pro Regular"/>
          <w:sz w:val="24"/>
          <w:szCs w:val="24"/>
        </w:rPr>
      </w:pPr>
    </w:p>
    <w:p w14:paraId="21C674F1" w14:textId="49A3C6F8" w:rsidR="009701BB" w:rsidRPr="009701BB" w:rsidRDefault="00E27922" w:rsidP="00337239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 xml:space="preserve">On all four switches – leaves and spines </w:t>
      </w:r>
      <w:r w:rsidR="00BE1DE3">
        <w:rPr>
          <w:rFonts w:ascii="DIN Pro Regular" w:hAnsi="DIN Pro Regular" w:cs="DIN Pro Regular"/>
          <w:sz w:val="24"/>
          <w:szCs w:val="24"/>
        </w:rPr>
        <w:t>–</w:t>
      </w:r>
      <w:r w:rsidRPr="009701BB">
        <w:rPr>
          <w:rFonts w:ascii="DIN Pro Regular" w:hAnsi="DIN Pro Regular" w:cs="DIN Pro Regular"/>
          <w:sz w:val="24"/>
          <w:szCs w:val="24"/>
        </w:rPr>
        <w:t xml:space="preserve">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>eate</w:t>
      </w:r>
      <w:r w:rsidR="00BE1DE3">
        <w:rPr>
          <w:rFonts w:ascii="DIN Pro Regular" w:hAnsi="DIN Pro Regular" w:cs="DIN Pro Regular"/>
          <w:sz w:val="24"/>
          <w:szCs w:val="24"/>
        </w:rPr>
        <w:t xml:space="preserve"> or enable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BE1DE3">
        <w:rPr>
          <w:rFonts w:ascii="DIN Pro Regular" w:hAnsi="DIN Pro Regular" w:cs="DIN Pro Regular"/>
          <w:sz w:val="24"/>
          <w:szCs w:val="24"/>
        </w:rPr>
        <w:t xml:space="preserve">a bridge </w:t>
      </w:r>
      <w:r w:rsidR="00B24990">
        <w:rPr>
          <w:rFonts w:ascii="DIN Pro Regular" w:hAnsi="DIN Pro Regular" w:cs="DIN Pro Regular"/>
          <w:sz w:val="24"/>
          <w:szCs w:val="24"/>
        </w:rPr>
        <w:t>named br_</w:t>
      </w:r>
      <w:r w:rsidR="00097EFB">
        <w:rPr>
          <w:rFonts w:ascii="DIN Pro Regular" w:hAnsi="DIN Pro Regular" w:cs="DIN Pro Regular"/>
          <w:sz w:val="24"/>
          <w:szCs w:val="24"/>
        </w:rPr>
        <w:t>default</w:t>
      </w:r>
      <w:r w:rsidR="00B24990">
        <w:rPr>
          <w:rFonts w:ascii="DIN Pro Regular" w:hAnsi="DIN Pro Regular" w:cs="DIN Pro Regular"/>
          <w:sz w:val="24"/>
          <w:szCs w:val="24"/>
        </w:rPr>
        <w:t>,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</w:t>
      </w:r>
      <w:r w:rsidR="004D6A14">
        <w:rPr>
          <w:rFonts w:ascii="DIN Pro Regular" w:hAnsi="DIN Pro Regular" w:cs="DIN Pro Regular"/>
          <w:sz w:val="24"/>
          <w:szCs w:val="24"/>
        </w:rPr>
        <w:t>0</w:t>
      </w:r>
      <w:r w:rsidR="00097EFB">
        <w:rPr>
          <w:rFonts w:ascii="DIN Pro Regular" w:hAnsi="DIN Pro Regular" w:cs="DIN Pro Regular"/>
          <w:sz w:val="24"/>
          <w:szCs w:val="24"/>
        </w:rPr>
        <w:t>.</w:t>
      </w:r>
      <w:r w:rsidR="00097EFB">
        <w:rPr>
          <w:rFonts w:ascii="DIN Pro Regular" w:hAnsi="DIN Pro Regular" w:cs="DIN Pro Regular"/>
          <w:sz w:val="24"/>
          <w:szCs w:val="24"/>
        </w:rPr>
        <w:br/>
        <w:t>S</w:t>
      </w:r>
      <w:r w:rsidR="00A00127" w:rsidRPr="009701BB">
        <w:rPr>
          <w:rFonts w:ascii="DIN Pro Regular" w:hAnsi="DIN Pro Regular" w:cs="DIN Pro Regular"/>
          <w:sz w:val="24"/>
          <w:szCs w:val="24"/>
        </w:rPr>
        <w:t>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E548984" w14:textId="4291995F" w:rsidR="004330DA" w:rsidRPr="00FF30CE" w:rsidRDefault="004330DA" w:rsidP="004330DA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330DA" w14:paraId="27A8F8A2" w14:textId="77777777" w:rsidTr="004330DA">
        <w:tc>
          <w:tcPr>
            <w:tcW w:w="9350" w:type="dxa"/>
          </w:tcPr>
          <w:p w14:paraId="33E20C50" w14:textId="77777777" w:rsidR="004330DA" w:rsidRPr="004330DA" w:rsidRDefault="004330DA" w:rsidP="004330DA">
            <w:pPr>
              <w:pStyle w:val="ListParagraph"/>
              <w:ind w:left="360"/>
              <w:rPr>
                <w:rFonts w:ascii="Consolas" w:hAnsi="Consolas" w:cs="Courier New"/>
                <w:sz w:val="24"/>
                <w:szCs w:val="24"/>
              </w:rPr>
            </w:pPr>
            <w:r w:rsidRPr="004330DA">
              <w:rPr>
                <w:rFonts w:ascii="Consolas" w:hAnsi="Consolas" w:cs="Courier New"/>
                <w:sz w:val="24"/>
                <w:szCs w:val="24"/>
              </w:rPr>
              <w:t>$ nv set bridge domain br_default vlan 10</w:t>
            </w:r>
          </w:p>
          <w:p w14:paraId="01FF1981" w14:textId="77777777" w:rsidR="004330DA" w:rsidRPr="004330DA" w:rsidRDefault="004330DA" w:rsidP="004330DA">
            <w:pPr>
              <w:pStyle w:val="ListParagraph"/>
              <w:ind w:left="360"/>
              <w:rPr>
                <w:rFonts w:ascii="Consolas" w:hAnsi="Consolas" w:cs="Courier New"/>
                <w:sz w:val="24"/>
                <w:szCs w:val="24"/>
              </w:rPr>
            </w:pPr>
            <w:r w:rsidRPr="004330DA">
              <w:rPr>
                <w:rFonts w:ascii="Consolas" w:hAnsi="Consolas" w:cs="Courier New"/>
                <w:sz w:val="24"/>
                <w:szCs w:val="24"/>
              </w:rPr>
              <w:t>$ nv set interface swp1-2 bridge domain br_default</w:t>
            </w:r>
          </w:p>
          <w:p w14:paraId="4D7BF669" w14:textId="77777777" w:rsidR="004330DA" w:rsidRDefault="004330DA" w:rsidP="004330DA">
            <w:pPr>
              <w:pStyle w:val="ListParagraph"/>
              <w:ind w:left="0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</w:p>
        </w:tc>
      </w:tr>
    </w:tbl>
    <w:p w14:paraId="72966BF4" w14:textId="14A67D96" w:rsidR="00B24990" w:rsidRPr="00B24990" w:rsidRDefault="00B24990" w:rsidP="00FF30CE">
      <w:pPr>
        <w:rPr>
          <w:rFonts w:ascii="DIN Pro Regular" w:hAnsi="DIN Pro Regular" w:cs="DIN Pro Regular"/>
          <w:sz w:val="24"/>
          <w:szCs w:val="24"/>
        </w:rPr>
      </w:pPr>
    </w:p>
    <w:p w14:paraId="42A5CADF" w14:textId="0B9410F8" w:rsidR="004330DA" w:rsidRPr="00FF30CE" w:rsidRDefault="00DF0713" w:rsidP="004330DA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</w:t>
      </w:r>
      <w:r w:rsidR="00B24990">
        <w:rPr>
          <w:rFonts w:ascii="DIN Pro Regular" w:hAnsi="DIN Pro Regular" w:cs="DIN Pro Regular"/>
          <w:sz w:val="24"/>
          <w:szCs w:val="24"/>
        </w:rPr>
        <w:t>0</w:t>
      </w:r>
      <w:r w:rsidR="003C4EC3" w:rsidRPr="00577486">
        <w:rPr>
          <w:rFonts w:ascii="DIN Pro Regular" w:hAnsi="DIN Pro Regular" w:cs="DIN Pro Regular"/>
          <w:sz w:val="24"/>
          <w:szCs w:val="24"/>
        </w:rPr>
        <w:t>:</w:t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330DA" w14:paraId="6AC65502" w14:textId="77777777" w:rsidTr="004330DA">
        <w:tc>
          <w:tcPr>
            <w:tcW w:w="9350" w:type="dxa"/>
          </w:tcPr>
          <w:p w14:paraId="4B8C91E8" w14:textId="536FB994" w:rsidR="004330DA" w:rsidRPr="004330DA" w:rsidRDefault="004330DA" w:rsidP="004330DA">
            <w:pPr>
              <w:pStyle w:val="ListParagraph"/>
              <w:ind w:left="0"/>
              <w:rPr>
                <w:rFonts w:ascii="Consolas" w:hAnsi="Consolas" w:cs="Courier New"/>
                <w:sz w:val="24"/>
                <w:szCs w:val="24"/>
              </w:rPr>
            </w:pPr>
            <w:r w:rsidRPr="004330DA">
              <w:rPr>
                <w:rFonts w:ascii="Consolas" w:hAnsi="Consolas" w:cs="Courier New"/>
                <w:sz w:val="24"/>
                <w:szCs w:val="24"/>
              </w:rPr>
              <w:t>$ nv set interface swp8-9 bridge domain br_default access 10</w:t>
            </w:r>
          </w:p>
        </w:tc>
      </w:tr>
    </w:tbl>
    <w:p w14:paraId="0935C4A1" w14:textId="58F4CE93" w:rsidR="00CA1F4F" w:rsidRPr="00FF30CE" w:rsidRDefault="00CA1F4F" w:rsidP="004330DA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B4" w14:textId="26A1A409" w:rsidR="00BF1A7D" w:rsidRDefault="00BF1A7D" w:rsidP="00CA1F4F">
      <w:pPr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372DFD0" w14:textId="5A65E604" w:rsidR="000817B9" w:rsidRPr="00042A4D" w:rsidRDefault="000817B9" w:rsidP="000817B9">
      <w:pPr>
        <w:rPr>
          <w:rFonts w:ascii="DIN Pro Medium" w:hAnsi="DIN Pro Medium" w:cs="DIN Pro Medium"/>
          <w:b/>
          <w:bCs/>
          <w:sz w:val="24"/>
          <w:szCs w:val="24"/>
        </w:rPr>
      </w:pPr>
      <w:r w:rsidRPr="00042A4D">
        <w:rPr>
          <w:rFonts w:ascii="DIN Pro Medium" w:hAnsi="DIN Pro Medium" w:cs="DIN Pro Medium"/>
          <w:b/>
          <w:bCs/>
          <w:sz w:val="24"/>
          <w:szCs w:val="24"/>
        </w:rPr>
        <w:t>Optional (more advanced) tasks:</w:t>
      </w:r>
    </w:p>
    <w:p w14:paraId="09010003" w14:textId="0FA9D1A5" w:rsidR="000817B9" w:rsidRPr="004330DA" w:rsidRDefault="000817B9" w:rsidP="000817B9">
      <w:pPr>
        <w:rPr>
          <w:rFonts w:ascii="DIN Pro Regular" w:hAnsi="DIN Pro Regular" w:cs="DIN Pro Regular"/>
          <w:sz w:val="24"/>
          <w:szCs w:val="24"/>
        </w:rPr>
      </w:pPr>
      <w:r w:rsidRPr="004330DA">
        <w:rPr>
          <w:rFonts w:ascii="DIN Pro Regular" w:hAnsi="DIN Pro Regular" w:cs="DIN Pro Regular"/>
          <w:sz w:val="24"/>
          <w:szCs w:val="24"/>
        </w:rPr>
        <w:t>Verify in the sys-file-system the resulting bridge type</w:t>
      </w:r>
      <w:r w:rsidR="00BE1DE3" w:rsidRPr="004330DA">
        <w:rPr>
          <w:rFonts w:ascii="DIN Pro Regular" w:hAnsi="DIN Pro Regular" w:cs="DIN Pro Regular"/>
          <w:sz w:val="24"/>
          <w:szCs w:val="24"/>
        </w:rPr>
        <w:t xml:space="preserve"> (traditional or vlan-aware-bridge (VAB).</w:t>
      </w:r>
    </w:p>
    <w:p w14:paraId="066A3794" w14:textId="38562698" w:rsidR="000817B9" w:rsidRPr="004330DA" w:rsidRDefault="000817B9" w:rsidP="000817B9">
      <w:pPr>
        <w:rPr>
          <w:rFonts w:ascii="DIN Pro Regular" w:hAnsi="DIN Pro Regular" w:cs="DIN Pro Regular"/>
          <w:sz w:val="24"/>
          <w:szCs w:val="24"/>
        </w:rPr>
      </w:pPr>
      <w:r w:rsidRPr="004330DA">
        <w:rPr>
          <w:rFonts w:ascii="DIN Pro Regular" w:hAnsi="DIN Pro Regular" w:cs="DIN Pro Regular"/>
          <w:sz w:val="24"/>
          <w:szCs w:val="24"/>
        </w:rPr>
        <w:t>Verify in the /e/n/i file the resulting bridge type.</w:t>
      </w:r>
    </w:p>
    <w:p w14:paraId="33E2DCFE" w14:textId="5DD63DBC" w:rsidR="000817B9" w:rsidRPr="004330DA" w:rsidRDefault="000817B9" w:rsidP="000817B9">
      <w:pPr>
        <w:rPr>
          <w:rFonts w:ascii="DIN Pro Regular" w:hAnsi="DIN Pro Regular" w:cs="DIN Pro Regular"/>
          <w:sz w:val="24"/>
          <w:szCs w:val="24"/>
        </w:rPr>
      </w:pPr>
      <w:r w:rsidRPr="004330DA">
        <w:rPr>
          <w:rFonts w:ascii="DIN Pro Regular" w:hAnsi="DIN Pro Regular" w:cs="DIN Pro Regular"/>
          <w:sz w:val="24"/>
          <w:szCs w:val="24"/>
        </w:rPr>
        <w:t>Verify via ifquery the resulting bri</w:t>
      </w:r>
      <w:r w:rsidR="005512AE" w:rsidRPr="004330DA">
        <w:rPr>
          <w:rFonts w:ascii="DIN Pro Regular" w:hAnsi="DIN Pro Regular" w:cs="DIN Pro Regular"/>
          <w:sz w:val="24"/>
          <w:szCs w:val="24"/>
        </w:rPr>
        <w:t>d</w:t>
      </w:r>
      <w:r w:rsidRPr="004330DA">
        <w:rPr>
          <w:rFonts w:ascii="DIN Pro Regular" w:hAnsi="DIN Pro Regular" w:cs="DIN Pro Regular"/>
          <w:sz w:val="24"/>
          <w:szCs w:val="24"/>
        </w:rPr>
        <w:t>ge type.</w:t>
      </w:r>
    </w:p>
    <w:p w14:paraId="64B3B781" w14:textId="5084A419" w:rsidR="00BF1A7D" w:rsidRPr="00577486" w:rsidRDefault="00BF1A7D" w:rsidP="00BF1A7D">
      <w:pPr>
        <w:rPr>
          <w:rFonts w:ascii="DIN Pro Regular" w:hAnsi="DIN Pro Regular" w:cs="DIN Pro Regular"/>
          <w:sz w:val="24"/>
          <w:szCs w:val="24"/>
        </w:rPr>
      </w:pPr>
    </w:p>
    <w:p w14:paraId="222E3CB7" w14:textId="3B23ADD4" w:rsidR="00E97175" w:rsidRPr="00577486" w:rsidRDefault="00CA1F4F" w:rsidP="00337239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8" behindDoc="0" locked="0" layoutInCell="1" allowOverlap="1" wp14:anchorId="18EB7954" wp14:editId="53AD61F2">
                <wp:simplePos x="0" y="0"/>
                <wp:positionH relativeFrom="margin">
                  <wp:posOffset>7620</wp:posOffset>
                </wp:positionH>
                <wp:positionV relativeFrom="paragraph">
                  <wp:posOffset>571500</wp:posOffset>
                </wp:positionV>
                <wp:extent cx="3771900" cy="560070"/>
                <wp:effectExtent l="0" t="0" r="19050" b="11430"/>
                <wp:wrapTopAndBottom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560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30903" w14:textId="5E1E93FB" w:rsidR="00DC4FD5" w:rsidRPr="00CA1F4F" w:rsidRDefault="00DC4FD5" w:rsidP="00CA1F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CA1F4F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v</w:t>
                            </w:r>
                            <w:r w:rsidRPr="00CA1F4F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 config apply</w:t>
                            </w:r>
                          </w:p>
                          <w:p w14:paraId="29EEDE96" w14:textId="723D82CA" w:rsidR="00DC4FD5" w:rsidRPr="00CA1F4F" w:rsidRDefault="00DC4FD5" w:rsidP="00CA1F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1F4F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appl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B7954" id="_x0000_s1045" type="#_x0000_t202" style="position:absolute;left:0;text-align:left;margin-left:.6pt;margin-top:45pt;width:297pt;height:44.1pt;z-index:25165831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">
                <v:textbox>
                  <w:txbxContent>
                    <w:p w14:paraId="41C30903" w14:textId="5E1E93FB" w:rsidR="00DC4FD5" w:rsidRPr="00CA1F4F" w:rsidRDefault="00DC4FD5" w:rsidP="00CA1F4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CA1F4F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v</w:t>
                      </w:r>
                      <w:r w:rsidRPr="00CA1F4F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 config apply</w:t>
                      </w:r>
                    </w:p>
                    <w:p w14:paraId="29EEDE96" w14:textId="723D82CA" w:rsidR="00DC4FD5" w:rsidRPr="00CA1F4F" w:rsidRDefault="00DC4FD5" w:rsidP="00CA1F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1F4F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applie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pply the pending revision</w:t>
      </w:r>
      <w:r w:rsidR="00E97175" w:rsidRPr="00577486">
        <w:rPr>
          <w:rFonts w:ascii="DIN Pro Regular" w:hAnsi="DIN Pro Regular" w:cs="DIN Pro Regular"/>
          <w:sz w:val="24"/>
          <w:szCs w:val="24"/>
        </w:rPr>
        <w:t>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9E5D53">
        <w:rPr>
          <w:rFonts w:ascii="Consolas" w:hAnsi="Consolas" w:cs="Courier New"/>
          <w:b/>
          <w:bCs/>
          <w:sz w:val="24"/>
          <w:szCs w:val="24"/>
        </w:rPr>
        <w:t>$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4F77D5">
        <w:rPr>
          <w:rFonts w:ascii="Consolas" w:hAnsi="Consolas" w:cs="Courier New"/>
          <w:b/>
          <w:bCs/>
          <w:sz w:val="24"/>
          <w:szCs w:val="24"/>
        </w:rPr>
        <w:t xml:space="preserve">nv </w:t>
      </w:r>
      <w:r>
        <w:rPr>
          <w:rFonts w:ascii="Consolas" w:hAnsi="Consolas" w:cs="Courier New"/>
          <w:b/>
          <w:bCs/>
          <w:sz w:val="24"/>
          <w:szCs w:val="24"/>
        </w:rPr>
        <w:t>config apply</w:t>
      </w:r>
    </w:p>
    <w:p w14:paraId="6B1EE7C2" w14:textId="05B8C8BF" w:rsidR="00123F0A" w:rsidRDefault="00123F0A" w:rsidP="00E97175">
      <w:pPr>
        <w:rPr>
          <w:rFonts w:ascii="DIN Pro Regular" w:hAnsi="DIN Pro Regular" w:cs="DIN Pro Regular"/>
          <w:sz w:val="24"/>
          <w:szCs w:val="24"/>
        </w:rPr>
      </w:pPr>
    </w:p>
    <w:p w14:paraId="7A1B2E49" w14:textId="1B2EB94C" w:rsidR="00123F0A" w:rsidRPr="004330DA" w:rsidRDefault="00123F0A" w:rsidP="00E9717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4330DA">
        <w:rPr>
          <w:rFonts w:ascii="DIN Pro Regular" w:hAnsi="DIN Pro Regular" w:cs="DIN Pro Regular"/>
          <w:b/>
          <w:bCs/>
          <w:sz w:val="24"/>
          <w:szCs w:val="24"/>
        </w:rPr>
        <w:t>Verification:</w:t>
      </w:r>
    </w:p>
    <w:p w14:paraId="597F4666" w14:textId="0E88A6EC" w:rsidR="00123F0A" w:rsidRDefault="00BE1DE3" w:rsidP="00E97175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All hosts are configured with the same subnet 172.16.1.0/24. </w:t>
      </w:r>
      <w:r w:rsidR="00123F0A">
        <w:rPr>
          <w:rFonts w:ascii="DIN Pro Regular" w:hAnsi="DIN Pro Regular" w:cs="DIN Pro Regular"/>
          <w:sz w:val="24"/>
          <w:szCs w:val="24"/>
        </w:rPr>
        <w:t>You should be able to reach from every host every other host.</w:t>
      </w:r>
      <w:r>
        <w:rPr>
          <w:rFonts w:ascii="DIN Pro Regular" w:hAnsi="DIN Pro Regular" w:cs="DIN Pro Regular"/>
          <w:sz w:val="24"/>
          <w:szCs w:val="24"/>
        </w:rPr>
        <w:t xml:space="preserve"> No default gateway is needed.</w:t>
      </w:r>
    </w:p>
    <w:p w14:paraId="678B433C" w14:textId="6475E248" w:rsidR="00BE1DE3" w:rsidRDefault="00BE1DE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4BE67CB4" w14:textId="2DA148A0" w:rsidR="00BE1DE3" w:rsidRPr="00577486" w:rsidRDefault="00BE1DE3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62032185" w:rsidR="00A00127" w:rsidRPr="00BE1DE3" w:rsidRDefault="00E97175" w:rsidP="00337239">
      <w:pPr>
        <w:pStyle w:val="ListParagraph"/>
        <w:numPr>
          <w:ilvl w:val="0"/>
          <w:numId w:val="49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9E5D53" w:rsidRPr="00AC783C">
        <w:rPr>
          <w:rFonts w:ascii="Consolas" w:hAnsi="Consolas" w:cs="Courier New"/>
          <w:b/>
          <w:bCs/>
        </w:rPr>
        <w:t>$</w:t>
      </w:r>
      <w:r w:rsidR="00C6730E" w:rsidRPr="00AC783C">
        <w:rPr>
          <w:rFonts w:ascii="Consolas" w:hAnsi="Consolas" w:cs="Courier New" w:hint="cs"/>
          <w:b/>
          <w:bCs/>
          <w:rtl/>
        </w:rPr>
        <w:t xml:space="preserve"> </w:t>
      </w:r>
      <w:r w:rsidR="004F77D5" w:rsidRPr="00AC783C">
        <w:rPr>
          <w:rFonts w:ascii="Consolas" w:hAnsi="Consolas" w:cs="Courier New"/>
          <w:b/>
          <w:bCs/>
        </w:rPr>
        <w:t>nv</w:t>
      </w:r>
      <w:r w:rsidR="00CA1F4F" w:rsidRPr="00AC783C">
        <w:rPr>
          <w:rFonts w:ascii="Consolas" w:hAnsi="Consolas" w:cs="Courier New"/>
          <w:b/>
          <w:bCs/>
        </w:rPr>
        <w:t xml:space="preserve"> config diff startup applied</w:t>
      </w:r>
      <w:r w:rsidR="00BE1DE3" w:rsidRPr="00AC783C">
        <w:rPr>
          <w:rFonts w:ascii="Consolas" w:hAnsi="Consolas" w:cs="Courier New"/>
          <w:b/>
          <w:bCs/>
        </w:rPr>
        <w:br/>
        <w:t>$ nv config show</w:t>
      </w:r>
    </w:p>
    <w:p w14:paraId="7F8634A8" w14:textId="4163DB22" w:rsidR="00BE1DE3" w:rsidRPr="00E3643C" w:rsidRDefault="00BE1DE3" w:rsidP="00BE1DE3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222E429B" wp14:editId="3D936026">
                <wp:simplePos x="0" y="0"/>
                <wp:positionH relativeFrom="margin">
                  <wp:posOffset>214630</wp:posOffset>
                </wp:positionH>
                <wp:positionV relativeFrom="paragraph">
                  <wp:posOffset>264160</wp:posOffset>
                </wp:positionV>
                <wp:extent cx="5135880" cy="3696970"/>
                <wp:effectExtent l="0" t="0" r="26670" b="17780"/>
                <wp:wrapTopAndBottom/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5880" cy="369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92E63" w14:textId="0570C547" w:rsidR="00DC4FD5" w:rsidRPr="00AC783C" w:rsidRDefault="00DC4FD5" w:rsidP="002473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cumulus@leaf1:mgmt:~$ </w:t>
                            </w:r>
                            <w:r w:rsidRPr="00AC783C">
                              <w:rPr>
                                <w:rFonts w:ascii="Consolas" w:hAnsi="Consolas" w:cs="Lucida Console"/>
                                <w:b/>
                                <w:bCs/>
                                <w:color w:val="262626" w:themeColor="text1" w:themeTint="D9"/>
                                <w:highlight w:val="lightGray"/>
                                <w:lang w:bidi="ar-SA"/>
                              </w:rPr>
                              <w:t>nv config show</w:t>
                            </w:r>
                          </w:p>
                          <w:p w14:paraId="18334F34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>- set:</w:t>
                            </w:r>
                          </w:p>
                          <w:p w14:paraId="03724EB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343822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FE3DAD1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434E71EC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33753716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  '10': {}</w:t>
                            </w:r>
                          </w:p>
                          <w:p w14:paraId="32CF245B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FB276F9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hostname: leaf1</w:t>
                            </w:r>
                          </w:p>
                          <w:p w14:paraId="0C8B05FA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4C71014A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swp1-2:</w:t>
                            </w:r>
                          </w:p>
                          <w:p w14:paraId="264B59F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33C60ECD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5032944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3F705944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swp1-2,8-9:</w:t>
                            </w:r>
                          </w:p>
                          <w:p w14:paraId="541D52E1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4015F07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swp8-9:</w:t>
                            </w:r>
                          </w:p>
                          <w:p w14:paraId="43A7487D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0394BF0D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C720ED1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  br_default:</w:t>
                            </w:r>
                          </w:p>
                          <w:p w14:paraId="3EAF518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color w:val="262626" w:themeColor="text1" w:themeTint="D9"/>
                                <w:lang w:bidi="ar-SA"/>
                              </w:rPr>
                              <w:t xml:space="preserve">              access: 10</w:t>
                            </w:r>
                          </w:p>
                          <w:p w14:paraId="222E45E4" w14:textId="069E4F69" w:rsidR="00DC4FD5" w:rsidRPr="002473F1" w:rsidRDefault="00DC4FD5" w:rsidP="003F546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14"/>
                                <w:szCs w:val="14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46" type="#_x0000_t202" style="position:absolute;left:0;text-align:left;margin-left:16.9pt;margin-top:20.8pt;width:404.4pt;height:291.1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">
                <v:textbox>
                  <w:txbxContent>
                    <w:p w14:paraId="02592E63" w14:textId="0570C547" w:rsidR="00DC4FD5" w:rsidRPr="00AC783C" w:rsidRDefault="00DC4FD5" w:rsidP="002473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cumulus@leaf1:mgmt:~$ </w:t>
                      </w:r>
                      <w:r w:rsidRPr="00AC783C">
                        <w:rPr>
                          <w:rFonts w:ascii="Consolas" w:hAnsi="Consolas" w:cs="Lucida Console"/>
                          <w:b/>
                          <w:bCs/>
                          <w:color w:val="262626" w:themeColor="text1" w:themeTint="D9"/>
                          <w:highlight w:val="lightGray"/>
                          <w:lang w:bidi="ar-SA"/>
                        </w:rPr>
                        <w:t>nv config show</w:t>
                      </w:r>
                    </w:p>
                    <w:p w14:paraId="18334F34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>- set:</w:t>
                      </w:r>
                    </w:p>
                    <w:p w14:paraId="03724EB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bridge:</w:t>
                      </w:r>
                    </w:p>
                    <w:p w14:paraId="5343822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domain:</w:t>
                      </w:r>
                    </w:p>
                    <w:p w14:paraId="5FE3DAD1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br_default:</w:t>
                      </w:r>
                    </w:p>
                    <w:p w14:paraId="434E71EC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vlan:</w:t>
                      </w:r>
                    </w:p>
                    <w:p w14:paraId="33753716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  '10': {}</w:t>
                      </w:r>
                    </w:p>
                    <w:p w14:paraId="32CF245B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system:</w:t>
                      </w:r>
                    </w:p>
                    <w:p w14:paraId="4FB276F9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hostname: leaf1</w:t>
                      </w:r>
                    </w:p>
                    <w:p w14:paraId="0C8B05FA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interface:</w:t>
                      </w:r>
                    </w:p>
                    <w:p w14:paraId="4C71014A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swp1-2:</w:t>
                      </w:r>
                    </w:p>
                    <w:p w14:paraId="264B59F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bridge:</w:t>
                      </w:r>
                    </w:p>
                    <w:p w14:paraId="33C60ECD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domain:</w:t>
                      </w:r>
                    </w:p>
                    <w:p w14:paraId="5032944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  br_default: {}</w:t>
                      </w:r>
                    </w:p>
                    <w:p w14:paraId="3F705944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swp1-2,8-9:</w:t>
                      </w:r>
                    </w:p>
                    <w:p w14:paraId="541D52E1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type: swp</w:t>
                      </w:r>
                    </w:p>
                    <w:p w14:paraId="04015F07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swp8-9:</w:t>
                      </w:r>
                    </w:p>
                    <w:p w14:paraId="43A7487D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bridge:</w:t>
                      </w:r>
                    </w:p>
                    <w:p w14:paraId="0394BF0D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domain:</w:t>
                      </w:r>
                    </w:p>
                    <w:p w14:paraId="7C720ED1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  br_default:</w:t>
                      </w:r>
                    </w:p>
                    <w:p w14:paraId="3EAF518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color w:val="262626" w:themeColor="text1" w:themeTint="D9"/>
                          <w:lang w:bidi="ar-SA"/>
                        </w:rPr>
                        <w:t xml:space="preserve">              access: 10</w:t>
                      </w:r>
                    </w:p>
                    <w:p w14:paraId="222E45E4" w14:textId="069E4F69" w:rsidR="00DC4FD5" w:rsidRPr="002473F1" w:rsidRDefault="00DC4FD5" w:rsidP="003F546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14"/>
                          <w:szCs w:val="14"/>
                          <w:lang w:bidi="ar-SA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CC0" w14:textId="498D40BB" w:rsidR="00A00127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3271A6AF" w14:textId="571BC166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21F570AA" w14:textId="1E8A9928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726907C3" w14:textId="455E0CFF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41AC713A" w14:textId="0A831AF7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231299EB" w14:textId="764DCAB4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27A9200F" w14:textId="18E57E28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5F49430F" w14:textId="5DA83502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35136E77" w14:textId="55C93498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5003F3F0" w14:textId="15781CD4" w:rsidR="00AC783C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7D66BB49" w14:textId="668A72EC" w:rsidR="00AC783C" w:rsidRPr="00577486" w:rsidRDefault="00AC783C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1F523162" w:rsidR="001823F0" w:rsidRPr="00173FD1" w:rsidRDefault="001823F0" w:rsidP="00337239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bookmarkStart w:id="177" w:name="_Hlk73436234"/>
      <w:r w:rsidRPr="00173FD1">
        <w:rPr>
          <w:rFonts w:ascii="DIN Pro Regular" w:hAnsi="DIN Pro Regular" w:cs="DIN Pro Regular"/>
          <w:sz w:val="24"/>
          <w:szCs w:val="24"/>
        </w:rPr>
        <w:t xml:space="preserve">Verify </w:t>
      </w:r>
      <w:r w:rsidR="003F5465">
        <w:rPr>
          <w:rFonts w:ascii="DIN Pro Regular" w:hAnsi="DIN Pro Regular" w:cs="DIN Pro Regular"/>
          <w:sz w:val="24"/>
          <w:szCs w:val="24"/>
        </w:rPr>
        <w:t>bridge mac-table</w:t>
      </w:r>
      <w:r w:rsidRPr="00173FD1">
        <w:rPr>
          <w:rFonts w:ascii="DIN Pro Regular" w:hAnsi="DIN Pro Regular" w:cs="DIN Pro Regular"/>
          <w:sz w:val="24"/>
          <w:szCs w:val="24"/>
        </w:rPr>
        <w:t>:</w:t>
      </w:r>
      <w:bookmarkEnd w:id="177"/>
    </w:p>
    <w:p w14:paraId="222E3CC3" w14:textId="006E494C" w:rsidR="00A00127" w:rsidRDefault="003F5465" w:rsidP="00A00127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4F77D5">
        <w:rPr>
          <w:rFonts w:ascii="Consolas" w:hAnsi="Consolas" w:cs="Courier New"/>
          <w:b/>
          <w:bCs/>
          <w:sz w:val="24"/>
          <w:szCs w:val="24"/>
        </w:rPr>
        <w:t xml:space="preserve">nv </w:t>
      </w:r>
      <w:r>
        <w:rPr>
          <w:rFonts w:ascii="Consolas" w:hAnsi="Consolas" w:cs="Courier New"/>
          <w:b/>
          <w:bCs/>
          <w:sz w:val="24"/>
          <w:szCs w:val="24"/>
        </w:rPr>
        <w:t>show bridge domain br_</w:t>
      </w:r>
      <w:r w:rsidR="005A6FC0">
        <w:rPr>
          <w:rFonts w:ascii="Consolas" w:hAnsi="Consolas" w:cs="Courier New"/>
          <w:b/>
          <w:bCs/>
          <w:sz w:val="24"/>
          <w:szCs w:val="24"/>
        </w:rPr>
        <w:t>default</w:t>
      </w:r>
      <w:r>
        <w:rPr>
          <w:rFonts w:ascii="Consolas" w:hAnsi="Consolas" w:cs="Courier New"/>
          <w:b/>
          <w:bCs/>
          <w:sz w:val="24"/>
          <w:szCs w:val="24"/>
        </w:rPr>
        <w:t xml:space="preserve"> mac-table</w:t>
      </w:r>
    </w:p>
    <w:p w14:paraId="67BC7B9E" w14:textId="0435AEEE" w:rsidR="00875A72" w:rsidRDefault="0055167C" w:rsidP="00A00127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5167C">
        <w:rPr>
          <w:rFonts w:ascii="Consolas" w:hAnsi="Consolas" w:cs="Courier New"/>
          <w:b/>
          <w:bCs/>
          <w:sz w:val="24"/>
          <w:szCs w:val="24"/>
        </w:rPr>
        <w:t xml:space="preserve">$ </w:t>
      </w:r>
      <w:r w:rsidR="005A6FC0">
        <w:rPr>
          <w:rFonts w:ascii="Consolas" w:hAnsi="Consolas" w:cs="Courier New"/>
          <w:b/>
          <w:bCs/>
          <w:sz w:val="24"/>
          <w:szCs w:val="24"/>
        </w:rPr>
        <w:t>net show bridge</w:t>
      </w:r>
    </w:p>
    <w:p w14:paraId="4F6DFD0D" w14:textId="349E0664" w:rsidR="0055167C" w:rsidRPr="0055167C" w:rsidRDefault="005A6FC0" w:rsidP="00A00127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 xml:space="preserve"> </w:t>
      </w:r>
    </w:p>
    <w:p w14:paraId="108788E3" w14:textId="61010703" w:rsidR="0055167C" w:rsidRDefault="00875A72">
      <w:pPr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5167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222E42A5" wp14:editId="59DC6679">
                <wp:simplePos x="0" y="0"/>
                <wp:positionH relativeFrom="margin">
                  <wp:posOffset>-648335</wp:posOffset>
                </wp:positionH>
                <wp:positionV relativeFrom="paragraph">
                  <wp:posOffset>274320</wp:posOffset>
                </wp:positionV>
                <wp:extent cx="7266940" cy="2122170"/>
                <wp:effectExtent l="0" t="0" r="10160" b="11430"/>
                <wp:wrapSquare wrapText="bothSides"/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122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5E6DF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cumulus@leaf1:mgmt:~$ nv show bridge domain br_default mac-table</w:t>
                            </w:r>
                          </w:p>
                          <w:p w14:paraId="2A46F35F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 xml:space="preserve">      age  bridge-domain  entry-type  interface   last-update  mac                src-vni  vlan  vni  Summary</w:t>
                            </w:r>
                          </w:p>
                          <w:p w14:paraId="7EF34ED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----  ---  -------------  ----------  ----------  -----------  -----------------  -------  ----  ---  -------</w:t>
                            </w:r>
                          </w:p>
                          <w:p w14:paraId="57237075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0   27   br_default                 swp1        90           44:38:39:00:00:05           1</w:t>
                            </w:r>
                          </w:p>
                          <w:p w14:paraId="059E0BC1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1   93   br_default     permanent   swp1        93           44:38:39:00:00:06</w:t>
                            </w:r>
                          </w:p>
                          <w:p w14:paraId="1B359706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10  93   br_default     permanent   br_default  93           44:38:39:00:00:23</w:t>
                            </w:r>
                          </w:p>
                          <w:p w14:paraId="71EF8596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2   30   br_default                 swp2        88           44:38:39:00:00:17           10</w:t>
                            </w:r>
                          </w:p>
                          <w:p w14:paraId="0CE4C57B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3   28   br_default                 swp2        88           44:38:39:00:00:15           10</w:t>
                            </w:r>
                          </w:p>
                          <w:p w14:paraId="3F78A812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4   28   br_default                 swp2        89           44:38:39:00:00:0b           1</w:t>
                            </w:r>
                          </w:p>
                          <w:p w14:paraId="12D490B6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5   93   br_default     permanent   swp2        93           44:38:39:00:00:0c</w:t>
                            </w:r>
                          </w:p>
                          <w:p w14:paraId="7FC0453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6   1    br_default                 swp8        88           44:38:39:00:00:11           10</w:t>
                            </w:r>
                          </w:p>
                          <w:p w14:paraId="0E2D6565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7   93   br_default     permanent   swp8        93           44:38:39:00:00:12</w:t>
                            </w:r>
                          </w:p>
                          <w:p w14:paraId="7E978F8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8   1    br_default                 swp9        88           44:38:39:00:00:13           10</w:t>
                            </w:r>
                          </w:p>
                          <w:p w14:paraId="176B3FD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+ 9   93   br_default     permanent   swp9        93           44:38:39:00:00:14</w:t>
                            </w:r>
                          </w:p>
                          <w:p w14:paraId="01BC2F7E" w14:textId="32E76B8E" w:rsidR="00DC4FD5" w:rsidRPr="00843C07" w:rsidRDefault="00DC4FD5" w:rsidP="0055167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6"/>
                                <w:szCs w:val="6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47" type="#_x0000_t202" style="position:absolute;margin-left:-51.05pt;margin-top:21.6pt;width:572.2pt;height:167.1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">
                <v:textbox>
                  <w:txbxContent>
                    <w:p w14:paraId="7315E6DF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cumulus@leaf1:mgmt:~$ nv show bridge domain br_default mac-table</w:t>
                      </w:r>
                    </w:p>
                    <w:p w14:paraId="2A46F35F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 xml:space="preserve">      age  bridge-domain  entry-type  interface   last-update  mac                src-vni  vlan  vni  Summary</w:t>
                      </w:r>
                    </w:p>
                    <w:p w14:paraId="7EF34ED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----  ---  -------------  ----------  ----------  -----------  -----------------  -------  ----  ---  -------</w:t>
                      </w:r>
                    </w:p>
                    <w:p w14:paraId="57237075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0   27   br_default                 swp1        90           44:38:39:00:00:05           1</w:t>
                      </w:r>
                    </w:p>
                    <w:p w14:paraId="059E0BC1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1   93   br_default     permanent   swp1        93           44:38:39:00:00:06</w:t>
                      </w:r>
                    </w:p>
                    <w:p w14:paraId="1B359706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10  93   br_default     permanent   br_default  93           44:38:39:00:00:23</w:t>
                      </w:r>
                    </w:p>
                    <w:p w14:paraId="71EF8596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2   30   br_default                 swp2        88           44:38:39:00:00:17           10</w:t>
                      </w:r>
                    </w:p>
                    <w:p w14:paraId="0CE4C57B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3   28   br_default                 swp2        88           44:38:39:00:00:15           10</w:t>
                      </w:r>
                    </w:p>
                    <w:p w14:paraId="3F78A812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4   28   br_default                 swp2        89           44:38:39:00:00:0b           1</w:t>
                      </w:r>
                    </w:p>
                    <w:p w14:paraId="12D490B6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5   93   br_default     permanent   swp2        93           44:38:39:00:00:0c</w:t>
                      </w:r>
                    </w:p>
                    <w:p w14:paraId="7FC0453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6   1    br_default                 swp8        88           44:38:39:00:00:11           10</w:t>
                      </w:r>
                    </w:p>
                    <w:p w14:paraId="0E2D6565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7   93   br_default     permanent   swp8        93           44:38:39:00:00:12</w:t>
                      </w:r>
                    </w:p>
                    <w:p w14:paraId="7E978F8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8   1    br_default                 swp9        88           44:38:39:00:00:13           10</w:t>
                      </w:r>
                    </w:p>
                    <w:p w14:paraId="176B3FD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+ 9   93   br_default     permanent   swp9        93           44:38:39:00:00:14</w:t>
                      </w:r>
                    </w:p>
                    <w:p w14:paraId="01BC2F7E" w14:textId="32E76B8E" w:rsidR="00DC4FD5" w:rsidRPr="00843C07" w:rsidRDefault="00DC4FD5" w:rsidP="0055167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6"/>
                          <w:szCs w:val="6"/>
                          <w:lang w:bidi="ar-S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19873A" w14:textId="404C13DF" w:rsidR="0055167C" w:rsidRDefault="00BE1DE3">
      <w:pPr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7" behindDoc="0" locked="0" layoutInCell="1" allowOverlap="1" wp14:anchorId="4AD68ED5" wp14:editId="77541389">
                <wp:simplePos x="0" y="0"/>
                <wp:positionH relativeFrom="margin">
                  <wp:posOffset>-652145</wp:posOffset>
                </wp:positionH>
                <wp:positionV relativeFrom="paragraph">
                  <wp:posOffset>2403475</wp:posOffset>
                </wp:positionV>
                <wp:extent cx="7266940" cy="2027555"/>
                <wp:effectExtent l="0" t="0" r="10160" b="10795"/>
                <wp:wrapTopAndBottom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027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6FC76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cumulus@leaf1:mgmt:~$ net show bridge macs</w:t>
                            </w:r>
                          </w:p>
                          <w:p w14:paraId="77203AB1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</w:p>
                          <w:p w14:paraId="2A789402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VLAN      Master      Interface   MAC                TunnelDest  State      Flags  LastSeen</w:t>
                            </w:r>
                          </w:p>
                          <w:p w14:paraId="6ED2E65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--------  ----------  ----------  -----------------  ----------  ---------  -----  --------</w:t>
                            </w:r>
                          </w:p>
                          <w:p w14:paraId="2BDC9597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         br_default  swp1        44:38:39:00:00:05                                00:00:29</w:t>
                            </w:r>
                          </w:p>
                          <w:p w14:paraId="48639BF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         br_default  swp2        44:38:39:00:00:0b                                00:00:29</w:t>
                            </w:r>
                          </w:p>
                          <w:p w14:paraId="30644CD2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0        br_default  swp2        44:38:39:00:00:15                                00:00:53</w:t>
                            </w:r>
                          </w:p>
                          <w:p w14:paraId="12E3DD33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0        br_default  swp2        44:38:39:00:00:17                                00:01:02</w:t>
                            </w:r>
                          </w:p>
                          <w:p w14:paraId="4AA996E3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0        br_default  swp8        44:38:39:00:00:11                                00:00:02</w:t>
                            </w:r>
                          </w:p>
                          <w:p w14:paraId="670E667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10        br_default  swp9        44:38:39:00:00:13                                00:00:02</w:t>
                            </w:r>
                          </w:p>
                          <w:p w14:paraId="2E7EDC6C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untagged  br_default  br_default  44:38:39:00:00:23              permanent         00:03:05</w:t>
                            </w:r>
                          </w:p>
                          <w:p w14:paraId="53DADD3F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untagged  br_default  swp1        44:38:39:00:00:06              permanent         00:03:05</w:t>
                            </w:r>
                          </w:p>
                          <w:p w14:paraId="0E6694B4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untagged  br_default  swp2        44:38:39:00:00:0c              permanent         00:03:05</w:t>
                            </w:r>
                          </w:p>
                          <w:p w14:paraId="10637690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untagged  br_default  swp8        44:38:39:00:00:12              permanent         00:03:05</w:t>
                            </w:r>
                          </w:p>
                          <w:p w14:paraId="52C83C7E" w14:textId="77777777" w:rsidR="00DC4FD5" w:rsidRPr="00AC783C" w:rsidRDefault="00DC4FD5" w:rsidP="005A6F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</w:pPr>
                            <w:r w:rsidRPr="00AC783C">
                              <w:rPr>
                                <w:rFonts w:ascii="Consolas" w:hAnsi="Consolas" w:cs="Lucida Console"/>
                                <w:sz w:val="16"/>
                                <w:szCs w:val="16"/>
                                <w:lang w:bidi="ar-SA"/>
                              </w:rPr>
                              <w:t>untagged  br_default  swp9        44:38:39:00:00:14              permanent         00:03:05</w:t>
                            </w:r>
                          </w:p>
                          <w:p w14:paraId="373E7BBA" w14:textId="42812436" w:rsidR="00DC4FD5" w:rsidRPr="005A6FC0" w:rsidRDefault="00DC4FD5" w:rsidP="0055167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"/>
                                <w:szCs w:val="2"/>
                                <w:lang w:bidi="ar-S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68ED5" id="_x0000_s1048" type="#_x0000_t202" style="position:absolute;margin-left:-51.35pt;margin-top:189.25pt;width:572.2pt;height:159.65pt;z-index:25165832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">
                <v:textbox>
                  <w:txbxContent>
                    <w:p w14:paraId="6F56FC76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cumulus@leaf1:mgmt:~$ net show bridge macs</w:t>
                      </w:r>
                    </w:p>
                    <w:p w14:paraId="77203AB1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</w:p>
                    <w:p w14:paraId="2A789402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VLAN      Master      Interface   MAC                TunnelDest  State      Flags  LastSeen</w:t>
                      </w:r>
                    </w:p>
                    <w:p w14:paraId="6ED2E65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--------  ----------  ----------  -----------------  ----------  ---------  -----  --------</w:t>
                      </w:r>
                    </w:p>
                    <w:p w14:paraId="2BDC9597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         br_default  swp1        44:38:39:00:00:05                                00:00:29</w:t>
                      </w:r>
                    </w:p>
                    <w:p w14:paraId="48639BF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         br_default  swp2        44:38:39:00:00:0b                                00:00:29</w:t>
                      </w:r>
                    </w:p>
                    <w:p w14:paraId="30644CD2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0        br_default  swp2        44:38:39:00:00:15                                00:00:53</w:t>
                      </w:r>
                    </w:p>
                    <w:p w14:paraId="12E3DD33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0        br_default  swp2        44:38:39:00:00:17                                00:01:02</w:t>
                      </w:r>
                    </w:p>
                    <w:p w14:paraId="4AA996E3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0        br_default  swp8        44:38:39:00:00:11                                00:00:02</w:t>
                      </w:r>
                    </w:p>
                    <w:p w14:paraId="670E667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10        br_default  swp9        44:38:39:00:00:13                                00:00:02</w:t>
                      </w:r>
                    </w:p>
                    <w:p w14:paraId="2E7EDC6C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untagged  br_default  br_default  44:38:39:00:00:23              permanent         00:03:05</w:t>
                      </w:r>
                    </w:p>
                    <w:p w14:paraId="53DADD3F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untagged  br_default  swp1        44:38:39:00:00:06              permanent         00:03:05</w:t>
                      </w:r>
                    </w:p>
                    <w:p w14:paraId="0E6694B4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untagged  br_default  swp2        44:38:39:00:00:0c              permanent         00:03:05</w:t>
                      </w:r>
                    </w:p>
                    <w:p w14:paraId="10637690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untagged  br_default  swp8        44:38:39:00:00:12              permanent         00:03:05</w:t>
                      </w:r>
                    </w:p>
                    <w:p w14:paraId="52C83C7E" w14:textId="77777777" w:rsidR="00DC4FD5" w:rsidRPr="00AC783C" w:rsidRDefault="00DC4FD5" w:rsidP="005A6F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</w:pPr>
                      <w:r w:rsidRPr="00AC783C">
                        <w:rPr>
                          <w:rFonts w:ascii="Consolas" w:hAnsi="Consolas" w:cs="Lucida Console"/>
                          <w:sz w:val="16"/>
                          <w:szCs w:val="16"/>
                          <w:lang w:bidi="ar-SA"/>
                        </w:rPr>
                        <w:t>untagged  br_default  swp9        44:38:39:00:00:14              permanent         00:03:05</w:t>
                      </w:r>
                    </w:p>
                    <w:p w14:paraId="373E7BBA" w14:textId="42812436" w:rsidR="00DC4FD5" w:rsidRPr="005A6FC0" w:rsidRDefault="00DC4FD5" w:rsidP="0055167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"/>
                          <w:szCs w:val="2"/>
                          <w:lang w:bidi="ar-SA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FE2E718" w14:textId="638DD53B" w:rsidR="005A6FC0" w:rsidRDefault="005A6FC0">
      <w:pPr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69F90AEE" w14:textId="374CF72F" w:rsidR="005A6FC0" w:rsidRDefault="005A6FC0">
      <w:pPr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0FA384DC" w14:textId="0EB219E9" w:rsidR="005A6FC0" w:rsidRDefault="003F5465" w:rsidP="00F472DD">
      <w:pPr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>
        <w:rPr>
          <w:rFonts w:ascii="DIN Pro Regular" w:hAnsi="DIN Pro Regular" w:cs="DIN Pro Regular"/>
          <w:color w:val="595959" w:themeColor="text1" w:themeTint="A6"/>
          <w:sz w:val="24"/>
          <w:szCs w:val="24"/>
        </w:rPr>
        <w:br w:type="page"/>
      </w:r>
    </w:p>
    <w:p w14:paraId="57470193" w14:textId="369786CC" w:rsidR="00CA1F4F" w:rsidRDefault="00CA1F4F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2FD8D760" w14:textId="0DC546C4" w:rsidR="00CA1F4F" w:rsidRPr="00F472DD" w:rsidRDefault="009A40F2" w:rsidP="00F472DD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F472D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Verify the </w:t>
      </w:r>
      <w:r w:rsidR="003F5465" w:rsidRPr="00F472D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bridge via </w:t>
      </w:r>
      <w:r w:rsidR="00747A9B" w:rsidRPr="00F472D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the native </w:t>
      </w:r>
      <w:r w:rsidR="003F5465" w:rsidRPr="00F472D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Linux commands</w:t>
      </w:r>
      <w:r w:rsidRPr="00F472D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:</w:t>
      </w:r>
    </w:p>
    <w:p w14:paraId="65BDCAB4" w14:textId="416228B6" w:rsidR="009A40F2" w:rsidRDefault="00B52D71" w:rsidP="009A40F2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9A40F2">
        <w:rPr>
          <w:rFonts w:ascii="Consolas" w:hAnsi="Consolas" w:cs="Courier New"/>
          <w:b/>
          <w:bCs/>
          <w:sz w:val="24"/>
          <w:szCs w:val="24"/>
        </w:rPr>
        <w:t xml:space="preserve"> b</w:t>
      </w:r>
      <w:r w:rsidR="003F5465">
        <w:rPr>
          <w:rFonts w:ascii="Consolas" w:hAnsi="Consolas" w:cs="Courier New"/>
          <w:b/>
          <w:bCs/>
          <w:sz w:val="24"/>
          <w:szCs w:val="24"/>
        </w:rPr>
        <w:t>ridge fdb</w:t>
      </w:r>
    </w:p>
    <w:p w14:paraId="176717AE" w14:textId="13A94709" w:rsidR="009A40F2" w:rsidRPr="007546DC" w:rsidRDefault="00B52D71" w:rsidP="007546DC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9A40F2">
        <w:rPr>
          <w:rFonts w:ascii="Consolas" w:hAnsi="Consolas" w:cs="Courier New"/>
          <w:b/>
          <w:bCs/>
          <w:sz w:val="24"/>
          <w:szCs w:val="24"/>
        </w:rPr>
        <w:t xml:space="preserve"> bridge link</w:t>
      </w:r>
    </w:p>
    <w:p w14:paraId="034C3BAD" w14:textId="2A0A9505" w:rsidR="009A40F2" w:rsidRPr="007546DC" w:rsidRDefault="00F472DD" w:rsidP="007546DC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6" behindDoc="0" locked="0" layoutInCell="1" allowOverlap="1" wp14:anchorId="1539EA81" wp14:editId="6F7E57F7">
                <wp:simplePos x="0" y="0"/>
                <wp:positionH relativeFrom="margin">
                  <wp:align>left</wp:align>
                </wp:positionH>
                <wp:positionV relativeFrom="paragraph">
                  <wp:posOffset>3719278</wp:posOffset>
                </wp:positionV>
                <wp:extent cx="5800725" cy="1939290"/>
                <wp:effectExtent l="0" t="0" r="28575" b="22860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939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2737D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leaf1:mgmt:~$ bridge vlan</w:t>
                            </w:r>
                          </w:p>
                          <w:p w14:paraId="74155BCC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ort    vlan ids</w:t>
                            </w:r>
                          </w:p>
                          <w:p w14:paraId="726F95B2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swp1     1 PVID Egress Untagged</w:t>
                            </w:r>
                          </w:p>
                          <w:p w14:paraId="3DCEBFC8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  10</w:t>
                            </w:r>
                          </w:p>
                          <w:p w14:paraId="3FA027B5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E20329A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swp2     1 PVID Egress Untagged</w:t>
                            </w:r>
                          </w:p>
                          <w:p w14:paraId="344234B5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  10</w:t>
                            </w:r>
                          </w:p>
                          <w:p w14:paraId="6AECD9D8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B6E285C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swp8     10 PVID Egress Untagged</w:t>
                            </w:r>
                          </w:p>
                          <w:p w14:paraId="6C0F12AF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4CA56F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swp9     10 PVID Egress Untagged</w:t>
                            </w:r>
                          </w:p>
                          <w:p w14:paraId="2C734F7E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EBD6924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r_default      None</w:t>
                            </w:r>
                          </w:p>
                          <w:p w14:paraId="1D061B7D" w14:textId="77777777" w:rsidR="00DC4FD5" w:rsidRPr="00F472DD" w:rsidRDefault="00DC4FD5" w:rsidP="0055167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9EA81" id="_x0000_s1049" type="#_x0000_t202" style="position:absolute;left:0;text-align:left;margin-left:0;margin-top:292.85pt;width:456.75pt;height:152.7pt;z-index:25165832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">
                <v:textbox>
                  <w:txbxContent>
                    <w:p w14:paraId="3702737D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leaf1:mgmt:~$ bridge vlan</w:t>
                      </w:r>
                    </w:p>
                    <w:p w14:paraId="74155BCC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ort    vlan ids</w:t>
                      </w:r>
                    </w:p>
                    <w:p w14:paraId="726F95B2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swp1     1 PVID Egress Untagged</w:t>
                      </w:r>
                    </w:p>
                    <w:p w14:paraId="3DCEBFC8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  10</w:t>
                      </w:r>
                    </w:p>
                    <w:p w14:paraId="3FA027B5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E20329A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swp2     1 PVID Egress Untagged</w:t>
                      </w:r>
                    </w:p>
                    <w:p w14:paraId="344234B5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  10</w:t>
                      </w:r>
                    </w:p>
                    <w:p w14:paraId="6AECD9D8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B6E285C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swp8     10 PVID Egress Untagged</w:t>
                      </w:r>
                    </w:p>
                    <w:p w14:paraId="6C0F12AF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4CA56F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swp9     10 PVID Egress Untagged</w:t>
                      </w:r>
                    </w:p>
                    <w:p w14:paraId="2C734F7E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EBD6924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r_default      None</w:t>
                      </w:r>
                    </w:p>
                    <w:p w14:paraId="1D061B7D" w14:textId="77777777" w:rsidR="00DC4FD5" w:rsidRPr="00F472DD" w:rsidRDefault="00DC4FD5" w:rsidP="0055167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9" behindDoc="0" locked="0" layoutInCell="1" allowOverlap="1" wp14:anchorId="071F3627" wp14:editId="5D019FD5">
                <wp:simplePos x="0" y="0"/>
                <wp:positionH relativeFrom="margin">
                  <wp:align>left</wp:align>
                </wp:positionH>
                <wp:positionV relativeFrom="paragraph">
                  <wp:posOffset>2138487</wp:posOffset>
                </wp:positionV>
                <wp:extent cx="5800725" cy="1440180"/>
                <wp:effectExtent l="0" t="0" r="28575" b="26670"/>
                <wp:wrapTopAndBottom/>
                <wp:docPr id="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440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59D33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leaf1:mgmt:~$ bridge link</w:t>
                            </w:r>
                          </w:p>
                          <w:p w14:paraId="7B8C8830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3: swp1: &lt;BROADCAST,MULTICAST,UP,LOWER_UP&gt; mtu 9216 master br_default state forwarding priority 8 cost 4</w:t>
                            </w:r>
                          </w:p>
                          <w:p w14:paraId="59519165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: swp2: &lt;BROADCAST,MULTICAST,UP,LOWER_UP&gt; mtu 9216 master br_default state forwarding priority 8 cost 4</w:t>
                            </w:r>
                          </w:p>
                          <w:p w14:paraId="2943C88D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7: swp8: &lt;BROADCAST,MULTICAST,UP,LOWER_UP&gt; mtu 9216 master br_default state forwarding priority 8 cost 4</w:t>
                            </w:r>
                          </w:p>
                          <w:p w14:paraId="0F09D0D0" w14:textId="2871A28A" w:rsidR="00DC4FD5" w:rsidRPr="00F472DD" w:rsidRDefault="00DC4FD5" w:rsidP="00875A7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6"/>
                                <w:szCs w:val="6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8: swp9: &lt;BROADCAST,MULTICAST,UP,LOWER_UP&gt; mtu 9216 master br_default state forwarding priority 8 cost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F3627" id="_x0000_s1050" type="#_x0000_t202" style="position:absolute;left:0;text-align:left;margin-left:0;margin-top:168.4pt;width:456.75pt;height:113.4pt;z-index:25165831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">
                <v:textbox>
                  <w:txbxContent>
                    <w:p w14:paraId="5BA59D33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leaf1:mgmt:~$ bridge link</w:t>
                      </w:r>
                    </w:p>
                    <w:p w14:paraId="7B8C8830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3: swp1: &lt;BROADCAST,MULTICAST,UP,LOWER_UP&gt; mtu 9216 master br_default state forwarding priority 8 cost 4</w:t>
                      </w:r>
                    </w:p>
                    <w:p w14:paraId="59519165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: swp2: &lt;BROADCAST,MULTICAST,UP,LOWER_UP&gt; mtu 9216 master br_default state forwarding priority 8 cost 4</w:t>
                      </w:r>
                    </w:p>
                    <w:p w14:paraId="2943C88D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7: swp8: &lt;BROADCAST,MULTICAST,UP,LOWER_UP&gt; mtu 9216 master br_default state forwarding priority 8 cost 4</w:t>
                      </w:r>
                    </w:p>
                    <w:p w14:paraId="0F09D0D0" w14:textId="2871A28A" w:rsidR="00DC4FD5" w:rsidRPr="00F472DD" w:rsidRDefault="00DC4FD5" w:rsidP="00875A7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6"/>
                          <w:szCs w:val="6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8: swp9: &lt;BROADCAST,MULTICAST,UP,LOWER_UP&gt; mtu 9216 master br_default state forwarding priority 8 cost 4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0" behindDoc="0" locked="0" layoutInCell="1" allowOverlap="1" wp14:anchorId="4B8A38CA" wp14:editId="225D8705">
                <wp:simplePos x="0" y="0"/>
                <wp:positionH relativeFrom="margin">
                  <wp:align>left</wp:align>
                </wp:positionH>
                <wp:positionV relativeFrom="paragraph">
                  <wp:posOffset>301874</wp:posOffset>
                </wp:positionV>
                <wp:extent cx="5800725" cy="1725295"/>
                <wp:effectExtent l="0" t="0" r="28575" b="27305"/>
                <wp:wrapTopAndBottom/>
                <wp:docPr id="14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7254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B3228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leaf1:mgmt:~$ bridge fdb</w:t>
                            </w:r>
                          </w:p>
                          <w:p w14:paraId="25AFEF0A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05 dev swp1 vlan 1 master br_default</w:t>
                            </w:r>
                          </w:p>
                          <w:p w14:paraId="6972298C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06 dev swp1 master br_default permanent</w:t>
                            </w:r>
                          </w:p>
                          <w:p w14:paraId="5BB0D4AC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7 dev swp2 vlan 10 master br_default</w:t>
                            </w:r>
                          </w:p>
                          <w:p w14:paraId="29DBAB25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5 dev swp2 vlan 10 master br_default</w:t>
                            </w:r>
                          </w:p>
                          <w:p w14:paraId="6B416A0E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0b dev swp2 vlan 1 master br_default</w:t>
                            </w:r>
                          </w:p>
                          <w:p w14:paraId="478E7D18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0c dev swp2 master br_default permanent</w:t>
                            </w:r>
                          </w:p>
                          <w:p w14:paraId="4061CBAC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1 dev swp8 vlan 10 master br_default</w:t>
                            </w:r>
                          </w:p>
                          <w:p w14:paraId="02CF6A0B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2 dev swp8 master br_default permanent</w:t>
                            </w:r>
                          </w:p>
                          <w:p w14:paraId="6A23D254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3 dev swp9 vlan 10 master br_default</w:t>
                            </w:r>
                          </w:p>
                          <w:p w14:paraId="7B48D268" w14:textId="77777777" w:rsidR="00DC4FD5" w:rsidRPr="00F472DD" w:rsidRDefault="00DC4FD5" w:rsidP="00875A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14 dev swp9 master br_default permanent</w:t>
                            </w:r>
                          </w:p>
                          <w:p w14:paraId="27131E2D" w14:textId="33BCD439" w:rsidR="00DC4FD5" w:rsidRPr="00F472DD" w:rsidRDefault="00DC4FD5" w:rsidP="00875A7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6"/>
                                <w:szCs w:val="6"/>
                              </w:rPr>
                            </w:pPr>
                            <w:r w:rsidRPr="00F472DD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44:38:39:00:00:23 dev br_default master br_default perman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A38CA" id="_x0000_s1051" type="#_x0000_t202" style="position:absolute;left:0;text-align:left;margin-left:0;margin-top:23.75pt;width:456.75pt;height:135.85pt;z-index:251658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">
                <v:textbox>
                  <w:txbxContent>
                    <w:p w14:paraId="3FAB3228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leaf1:mgmt:~$ bridge fdb</w:t>
                      </w:r>
                    </w:p>
                    <w:p w14:paraId="25AFEF0A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05 dev swp1 vlan 1 master br_default</w:t>
                      </w:r>
                    </w:p>
                    <w:p w14:paraId="6972298C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06 dev swp1 master br_default permanent</w:t>
                      </w:r>
                    </w:p>
                    <w:p w14:paraId="5BB0D4AC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7 dev swp2 vlan 10 master br_default</w:t>
                      </w:r>
                    </w:p>
                    <w:p w14:paraId="29DBAB25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5 dev swp2 vlan 10 master br_default</w:t>
                      </w:r>
                    </w:p>
                    <w:p w14:paraId="6B416A0E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0b dev swp2 vlan 1 master br_default</w:t>
                      </w:r>
                    </w:p>
                    <w:p w14:paraId="478E7D18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0c dev swp2 master br_default permanent</w:t>
                      </w:r>
                    </w:p>
                    <w:p w14:paraId="4061CBAC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1 dev swp8 vlan 10 master br_default</w:t>
                      </w:r>
                    </w:p>
                    <w:p w14:paraId="02CF6A0B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2 dev swp8 master br_default permanent</w:t>
                      </w:r>
                    </w:p>
                    <w:p w14:paraId="6A23D254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3 dev swp9 vlan 10 master br_default</w:t>
                      </w:r>
                    </w:p>
                    <w:p w14:paraId="7B48D268" w14:textId="77777777" w:rsidR="00DC4FD5" w:rsidRPr="00F472DD" w:rsidRDefault="00DC4FD5" w:rsidP="00875A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14 dev swp9 master br_default permanent</w:t>
                      </w:r>
                    </w:p>
                    <w:p w14:paraId="27131E2D" w14:textId="33BCD439" w:rsidR="00DC4FD5" w:rsidRPr="00F472DD" w:rsidRDefault="00DC4FD5" w:rsidP="00875A7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6"/>
                          <w:szCs w:val="6"/>
                        </w:rPr>
                      </w:pPr>
                      <w:r w:rsidRPr="00F472DD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44:38:39:00:00:23 dev br_default master br_default permanen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52D71">
        <w:rPr>
          <w:rFonts w:ascii="Consolas" w:hAnsi="Consolas" w:cs="Courier New"/>
          <w:b/>
          <w:bCs/>
          <w:sz w:val="24"/>
          <w:szCs w:val="24"/>
        </w:rPr>
        <w:t>$</w:t>
      </w:r>
      <w:r w:rsidR="009A40F2">
        <w:rPr>
          <w:rFonts w:ascii="Consolas" w:hAnsi="Consolas" w:cs="Courier New"/>
          <w:b/>
          <w:bCs/>
          <w:sz w:val="24"/>
          <w:szCs w:val="24"/>
        </w:rPr>
        <w:t xml:space="preserve"> bridge vlan</w:t>
      </w:r>
    </w:p>
    <w:p w14:paraId="18C06404" w14:textId="540033F1" w:rsidR="009A40F2" w:rsidRDefault="009A40F2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17462567" w14:textId="71451FB6" w:rsidR="00875A72" w:rsidRDefault="00875A72">
      <w:pPr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br w:type="page"/>
      </w:r>
    </w:p>
    <w:p w14:paraId="002FC831" w14:textId="7FA6EF09" w:rsidR="00F9367A" w:rsidRDefault="00866FBB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2" behindDoc="0" locked="0" layoutInCell="1" allowOverlap="1" wp14:anchorId="4EBF02BF" wp14:editId="7911A015">
                <wp:simplePos x="0" y="0"/>
                <wp:positionH relativeFrom="column">
                  <wp:posOffset>-138430</wp:posOffset>
                </wp:positionH>
                <wp:positionV relativeFrom="paragraph">
                  <wp:posOffset>29514</wp:posOffset>
                </wp:positionV>
                <wp:extent cx="45085" cy="160020"/>
                <wp:effectExtent l="0" t="0" r="0" b="0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89FFF02" id="Rectangle 142" o:spid="_x0000_s1026" style="position:absolute;margin-left:-10.9pt;margin-top:2.3pt;width:3.55pt;height:12.6pt;z-index:25249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</w:p>
    <w:p w14:paraId="222E3CC9" w14:textId="6E704F9B" w:rsidR="007B1B13" w:rsidRPr="00F9367A" w:rsidRDefault="00EC77D2" w:rsidP="00563A7A">
      <w:pPr>
        <w:rPr>
          <w:rFonts w:ascii="DIN Pro Medium" w:hAnsi="DIN Pro Medium" w:cs="DIN Pro Medium"/>
          <w:color w:val="262626" w:themeColor="text1" w:themeTint="D9"/>
          <w:sz w:val="24"/>
          <w:szCs w:val="24"/>
        </w:rPr>
      </w:pPr>
      <w:r w:rsidRPr="00F9367A">
        <w:rPr>
          <w:rFonts w:ascii="DIN Pro Medium" w:hAnsi="DIN Pro Medium" w:cs="DIN Pro Medium"/>
          <w:color w:val="262626" w:themeColor="text1" w:themeTint="D9"/>
          <w:sz w:val="24"/>
          <w:szCs w:val="24"/>
        </w:rPr>
        <w:t xml:space="preserve">Observe </w:t>
      </w:r>
      <w:r w:rsidR="00A04598" w:rsidRPr="00F9367A">
        <w:rPr>
          <w:rFonts w:ascii="DIN Pro Medium" w:hAnsi="DIN Pro Medium" w:cs="DIN Pro Medium"/>
          <w:color w:val="262626" w:themeColor="text1" w:themeTint="D9"/>
          <w:sz w:val="24"/>
          <w:szCs w:val="24"/>
        </w:rPr>
        <w:t xml:space="preserve">a </w:t>
      </w:r>
      <w:r w:rsidR="009B1656" w:rsidRPr="00F9367A">
        <w:rPr>
          <w:rFonts w:ascii="DIN Pro Medium" w:hAnsi="DIN Pro Medium" w:cs="DIN Pro Medium"/>
          <w:color w:val="262626" w:themeColor="text1" w:themeTint="D9"/>
          <w:sz w:val="24"/>
          <w:szCs w:val="24"/>
        </w:rPr>
        <w:t xml:space="preserve">Switch’s Forwarding Database </w:t>
      </w:r>
    </w:p>
    <w:p w14:paraId="222E3CCA" w14:textId="44206948" w:rsidR="00EE0DF4" w:rsidRPr="00577486" w:rsidRDefault="0055505F" w:rsidP="00337239">
      <w:pPr>
        <w:pStyle w:val="ListParagraph"/>
        <w:numPr>
          <w:ilvl w:val="0"/>
          <w:numId w:val="6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222E42AB" wp14:editId="34373A98">
                <wp:simplePos x="0" y="0"/>
                <wp:positionH relativeFrom="margin">
                  <wp:posOffset>111125</wp:posOffset>
                </wp:positionH>
                <wp:positionV relativeFrom="paragraph">
                  <wp:posOffset>315595</wp:posOffset>
                </wp:positionV>
                <wp:extent cx="6146165" cy="1097280"/>
                <wp:effectExtent l="0" t="0" r="26035" b="2667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6165" cy="1097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1B95C" w14:textId="77777777" w:rsidR="00DC4FD5" w:rsidRPr="00990E4C" w:rsidRDefault="00DC4FD5" w:rsidP="00740E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990E4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host1:~$ ip -br l</w:t>
                            </w:r>
                          </w:p>
                          <w:p w14:paraId="50A0D689" w14:textId="77777777" w:rsidR="00DC4FD5" w:rsidRPr="00990E4C" w:rsidRDefault="00DC4FD5" w:rsidP="00740E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990E4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lo               UNKNOWN        00:00:00:00:00:00 &lt;LOOPBACK,UP,LOWER_UP&gt;</w:t>
                            </w:r>
                          </w:p>
                          <w:p w14:paraId="455336FC" w14:textId="77777777" w:rsidR="00DC4FD5" w:rsidRPr="00990E4C" w:rsidRDefault="00DC4FD5" w:rsidP="00740E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990E4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eth0             UP             44:38:39:00:00:24 &lt;BROADCAST,MULTICAST,UP,LOWER_UP&gt;</w:t>
                            </w:r>
                          </w:p>
                          <w:p w14:paraId="24714CFF" w14:textId="77777777" w:rsidR="00DC4FD5" w:rsidRPr="00990E4C" w:rsidRDefault="00DC4FD5" w:rsidP="00740E9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990E4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eth2             UP             44:38:39:00:00:11 &lt;BROADCAST,MULTICAST,UP,LOWER_UP&gt;</w:t>
                            </w:r>
                          </w:p>
                          <w:p w14:paraId="222E45FE" w14:textId="363BAB91" w:rsidR="00DC4FD5" w:rsidRPr="00990E4C" w:rsidRDefault="00DC4FD5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52" type="#_x0000_t202" style="position:absolute;left:0;text-align:left;margin-left:8.75pt;margin-top:24.85pt;width:483.95pt;height:86.4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">
                <v:textbox>
                  <w:txbxContent>
                    <w:p w14:paraId="2A31B95C" w14:textId="77777777" w:rsidR="00DC4FD5" w:rsidRPr="00990E4C" w:rsidRDefault="00DC4FD5" w:rsidP="00740E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990E4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host1:~$ ip -br l</w:t>
                      </w:r>
                    </w:p>
                    <w:p w14:paraId="50A0D689" w14:textId="77777777" w:rsidR="00DC4FD5" w:rsidRPr="00990E4C" w:rsidRDefault="00DC4FD5" w:rsidP="00740E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990E4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lo               UNKNOWN        00:00:00:00:00:00 &lt;LOOPBACK,UP,LOWER_UP&gt;</w:t>
                      </w:r>
                    </w:p>
                    <w:p w14:paraId="455336FC" w14:textId="77777777" w:rsidR="00DC4FD5" w:rsidRPr="00990E4C" w:rsidRDefault="00DC4FD5" w:rsidP="00740E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990E4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eth0             UP             44:38:39:00:00:24 &lt;BROADCAST,MULTICAST,UP,LOWER_UP&gt;</w:t>
                      </w:r>
                    </w:p>
                    <w:p w14:paraId="24714CFF" w14:textId="77777777" w:rsidR="00DC4FD5" w:rsidRPr="00990E4C" w:rsidRDefault="00DC4FD5" w:rsidP="00740E9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990E4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eth2             UP             44:38:39:00:00:11 &lt;BROADCAST,MULTICAST,UP,LOWER_UP&gt;</w:t>
                      </w:r>
                    </w:p>
                    <w:p w14:paraId="222E45FE" w14:textId="363BAB91" w:rsidR="00DC4FD5" w:rsidRPr="00990E4C" w:rsidRDefault="00DC4FD5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</w:t>
      </w:r>
      <w:r w:rsidR="00747A9B">
        <w:rPr>
          <w:rFonts w:ascii="DIN Pro Regular" w:hAnsi="DIN Pro Regular" w:cs="DIN Pro Regular"/>
          <w:sz w:val="24"/>
          <w:szCs w:val="24"/>
        </w:rPr>
        <w:t>/hosts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in your </w:t>
      </w:r>
      <w:r w:rsidR="00747A9B">
        <w:rPr>
          <w:rFonts w:ascii="DIN Pro Regular" w:hAnsi="DIN Pro Regular" w:cs="DIN Pro Regular"/>
          <w:sz w:val="24"/>
          <w:szCs w:val="24"/>
        </w:rPr>
        <w:t>setup</w:t>
      </w:r>
      <w:r w:rsidR="00F0425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CC" w14:textId="57963184" w:rsidR="00F04254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740E9D">
        <w:rPr>
          <w:rFonts w:ascii="DIN Pro Regular" w:hAnsi="DIN Pro Regular" w:cs="DIN Pro Regular"/>
          <w:sz w:val="24"/>
          <w:szCs w:val="24"/>
        </w:rPr>
        <w:t xml:space="preserve">verify </w:t>
      </w:r>
      <w:r w:rsidR="00747A9B">
        <w:rPr>
          <w:rFonts w:ascii="DIN Pro Regular" w:hAnsi="DIN Pro Regular" w:cs="DIN Pro Regular"/>
          <w:sz w:val="24"/>
          <w:szCs w:val="24"/>
        </w:rPr>
        <w:t xml:space="preserve">that </w:t>
      </w:r>
      <w:r w:rsidR="00740E9D">
        <w:rPr>
          <w:rFonts w:ascii="DIN Pro Regular" w:hAnsi="DIN Pro Regular" w:cs="DIN Pro Regular"/>
          <w:sz w:val="24"/>
          <w:szCs w:val="24"/>
        </w:rPr>
        <w:t xml:space="preserve">the eth2 MAC addresses </w:t>
      </w:r>
      <w:r w:rsidR="00747A9B">
        <w:rPr>
          <w:rFonts w:ascii="DIN Pro Regular" w:hAnsi="DIN Pro Regular" w:cs="DIN Pro Regular"/>
          <w:sz w:val="24"/>
          <w:szCs w:val="24"/>
        </w:rPr>
        <w:t xml:space="preserve">is stored </w:t>
      </w:r>
      <w:r w:rsidR="00740E9D">
        <w:rPr>
          <w:rFonts w:ascii="DIN Pro Regular" w:hAnsi="DIN Pro Regular" w:cs="DIN Pro Regular"/>
          <w:sz w:val="24"/>
          <w:szCs w:val="24"/>
        </w:rPr>
        <w:t>with</w:t>
      </w:r>
      <w:r w:rsidR="00747A9B">
        <w:rPr>
          <w:rFonts w:ascii="DIN Pro Regular" w:hAnsi="DIN Pro Regular" w:cs="DIN Pro Regular"/>
          <w:sz w:val="24"/>
          <w:szCs w:val="24"/>
        </w:rPr>
        <w:t>in</w:t>
      </w:r>
      <w:r w:rsidR="00740E9D">
        <w:rPr>
          <w:rFonts w:ascii="DIN Pro Regular" w:hAnsi="DIN Pro Regular" w:cs="DIN Pro Regular"/>
          <w:sz w:val="24"/>
          <w:szCs w:val="24"/>
        </w:rPr>
        <w:t xml:space="preserve"> the FDB/mac-address-tables of your switches</w:t>
      </w:r>
    </w:p>
    <w:p w14:paraId="3530D633" w14:textId="2474CF73" w:rsidR="00740E9D" w:rsidRPr="00577486" w:rsidRDefault="00740E9D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</w:p>
    <w:p w14:paraId="222E3CE0" w14:textId="1F174591" w:rsidR="00EE0DF4" w:rsidRPr="00577486" w:rsidRDefault="004449FB" w:rsidP="00337239">
      <w:pPr>
        <w:pStyle w:val="ListParagraph"/>
        <w:numPr>
          <w:ilvl w:val="0"/>
          <w:numId w:val="6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22E42AD" wp14:editId="45CFA186">
                <wp:simplePos x="0" y="0"/>
                <wp:positionH relativeFrom="margin">
                  <wp:posOffset>134620</wp:posOffset>
                </wp:positionH>
                <wp:positionV relativeFrom="paragraph">
                  <wp:posOffset>485775</wp:posOffset>
                </wp:positionV>
                <wp:extent cx="6122035" cy="762000"/>
                <wp:effectExtent l="0" t="0" r="1206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203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DC4FD5" w:rsidRPr="00990E4C" w:rsidRDefault="00DC4FD5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90E4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ping 172.16.1.3</w:t>
                            </w:r>
                          </w:p>
                          <w:p w14:paraId="7E97E7DC" w14:textId="77777777" w:rsidR="00DC4FD5" w:rsidRPr="00990E4C" w:rsidRDefault="00DC4FD5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90E4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DC4FD5" w:rsidRPr="00990E4C" w:rsidRDefault="00DC4FD5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90E4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DC4FD5" w:rsidRPr="00990E4C" w:rsidRDefault="00DC4FD5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990E4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DC4FD5" w:rsidRPr="00990E4C" w:rsidRDefault="00DC4FD5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22E4606" w14:textId="77777777" w:rsidR="00DC4FD5" w:rsidRPr="00F9367A" w:rsidRDefault="00DC4FD5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222E4607" w14:textId="77777777" w:rsidR="00DC4FD5" w:rsidRPr="00F9367A" w:rsidRDefault="00DC4FD5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53" type="#_x0000_t202" style="position:absolute;left:0;text-align:left;margin-left:10.6pt;margin-top:38.25pt;width:482.05pt;height:60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">
                <v:textbox>
                  <w:txbxContent>
                    <w:p w14:paraId="2F08C5C5" w14:textId="7164A94F" w:rsidR="00DC4FD5" w:rsidRPr="00990E4C" w:rsidRDefault="00DC4FD5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90E4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ping 172.16.1.3</w:t>
                      </w:r>
                    </w:p>
                    <w:p w14:paraId="7E97E7DC" w14:textId="77777777" w:rsidR="00DC4FD5" w:rsidRPr="00990E4C" w:rsidRDefault="00DC4FD5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90E4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1.3 (172.16.1.3) 56(84) bytes of data.</w:t>
                      </w:r>
                    </w:p>
                    <w:p w14:paraId="24A6E633" w14:textId="77777777" w:rsidR="00DC4FD5" w:rsidRPr="00990E4C" w:rsidRDefault="00DC4FD5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90E4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1.3: icmp_seq=1 ttl=64 time=2.99 ms</w:t>
                      </w:r>
                    </w:p>
                    <w:p w14:paraId="222E4604" w14:textId="31D9EEFF" w:rsidR="00DC4FD5" w:rsidRPr="00990E4C" w:rsidRDefault="00DC4FD5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990E4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1.3: icmp_seq=2 ttl=64 time=2.28 ms</w:t>
                      </w:r>
                    </w:p>
                    <w:p w14:paraId="222E4605" w14:textId="77777777" w:rsidR="00DC4FD5" w:rsidRPr="00990E4C" w:rsidRDefault="00DC4FD5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22E4606" w14:textId="77777777" w:rsidR="00DC4FD5" w:rsidRPr="00F9367A" w:rsidRDefault="00DC4FD5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222E4607" w14:textId="77777777" w:rsidR="00DC4FD5" w:rsidRPr="00F9367A" w:rsidRDefault="00DC4FD5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83827DD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57D49CF0" w14:textId="4D1C8874" w:rsid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sz w:val="24"/>
          <w:szCs w:val="24"/>
        </w:rPr>
      </w:pPr>
    </w:p>
    <w:p w14:paraId="723442E8" w14:textId="685546E1" w:rsidR="00B978A9" w:rsidRDefault="00B978A9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sz w:val="24"/>
          <w:szCs w:val="24"/>
        </w:rPr>
      </w:pPr>
    </w:p>
    <w:p w14:paraId="10B80858" w14:textId="24F7629F" w:rsidR="00B978A9" w:rsidRDefault="00B978A9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sz w:val="24"/>
          <w:szCs w:val="24"/>
        </w:rPr>
      </w:pPr>
    </w:p>
    <w:p w14:paraId="45049EE6" w14:textId="0BEE1999" w:rsidR="00B978A9" w:rsidRPr="00562585" w:rsidRDefault="00B978A9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sz w:val="24"/>
          <w:szCs w:val="24"/>
        </w:rPr>
      </w:pPr>
    </w:p>
    <w:p w14:paraId="0DC491E1" w14:textId="1BAE3428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7E41CA6D" w:rsidR="00DA326A" w:rsidRPr="00DA326A" w:rsidRDefault="00866FBB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866FBB">
        <w:rPr>
          <w:noProof/>
        </w:rPr>
        <mc:AlternateContent>
          <mc:Choice Requires="wps">
            <w:drawing>
              <wp:anchor distT="0" distB="0" distL="114300" distR="114300" simplePos="0" relativeHeight="251658370" behindDoc="0" locked="0" layoutInCell="1" allowOverlap="1" wp14:anchorId="086F839F" wp14:editId="49747662">
                <wp:simplePos x="0" y="0"/>
                <wp:positionH relativeFrom="page">
                  <wp:posOffset>822656</wp:posOffset>
                </wp:positionH>
                <wp:positionV relativeFrom="paragraph">
                  <wp:posOffset>183515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2033E0" w14:textId="77777777" w:rsidR="00DC4FD5" w:rsidRPr="009B1656" w:rsidRDefault="00DC4FD5" w:rsidP="00866FB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78" w:name="_Toc101776646"/>
                            <w:bookmarkStart w:id="179" w:name="_Toc101776886"/>
                            <w:bookmarkStart w:id="180" w:name="_Toc101776902"/>
                            <w:bookmarkStart w:id="181" w:name="_Toc101783198"/>
                            <w:bookmarkStart w:id="182" w:name="_Toc101783445"/>
                            <w:bookmarkStart w:id="183" w:name="_PRACTICE_3:_VLANs"/>
                            <w:bookmarkEnd w:id="183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78"/>
                            <w:bookmarkEnd w:id="179"/>
                            <w:bookmarkEnd w:id="180"/>
                            <w:bookmarkEnd w:id="181"/>
                            <w:bookmarkEnd w:id="182"/>
                          </w:p>
                          <w:p w14:paraId="3A72EDB8" w14:textId="77777777" w:rsidR="00DC4FD5" w:rsidRPr="009B1656" w:rsidRDefault="00DC4FD5" w:rsidP="00866FB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F839F" id="Text Box 242" o:spid="_x0000_s1054" type="#_x0000_t202" style="position:absolute;left:0;text-align:left;margin-left:64.8pt;margin-top:14.45pt;width:456.75pt;height:31.65pt;z-index:25165837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" filled="f" stroked="f" strokeweight=".5pt">
                <v:textbox>
                  <w:txbxContent>
                    <w:p w14:paraId="3C2033E0" w14:textId="77777777" w:rsidR="00DC4FD5" w:rsidRPr="009B1656" w:rsidRDefault="00DC4FD5" w:rsidP="00866FB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84" w:name="_Toc101776646"/>
                      <w:bookmarkStart w:id="185" w:name="_Toc101776886"/>
                      <w:bookmarkStart w:id="186" w:name="_Toc101776902"/>
                      <w:bookmarkStart w:id="187" w:name="_Toc101783198"/>
                      <w:bookmarkStart w:id="188" w:name="_Toc101783445"/>
                      <w:bookmarkStart w:id="189" w:name="_PRACTICE_3:_VLANs"/>
                      <w:bookmarkEnd w:id="189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84"/>
                      <w:bookmarkEnd w:id="185"/>
                      <w:bookmarkEnd w:id="186"/>
                      <w:bookmarkEnd w:id="187"/>
                      <w:bookmarkEnd w:id="188"/>
                    </w:p>
                    <w:p w14:paraId="3A72EDB8" w14:textId="77777777" w:rsidR="00DC4FD5" w:rsidRPr="009B1656" w:rsidRDefault="00DC4FD5" w:rsidP="00866FB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bookmarkStart w:id="190" w:name="_Toc440984104"/>
    <w:bookmarkStart w:id="191" w:name="_Toc440984126"/>
    <w:bookmarkStart w:id="192" w:name="_Toc440984142"/>
    <w:bookmarkStart w:id="193" w:name="_Toc440984158"/>
    <w:bookmarkStart w:id="194" w:name="_Toc440984216"/>
    <w:bookmarkStart w:id="195" w:name="_Toc440984353"/>
    <w:bookmarkStart w:id="196" w:name="_Toc440984369"/>
    <w:bookmarkStart w:id="197" w:name="_Toc440984385"/>
    <w:bookmarkStart w:id="198" w:name="_Toc440984407"/>
    <w:bookmarkStart w:id="199" w:name="_Toc440984423"/>
    <w:bookmarkStart w:id="200" w:name="_Toc440984439"/>
    <w:bookmarkStart w:id="201" w:name="_Toc440984461"/>
    <w:bookmarkStart w:id="202" w:name="_Toc440985018"/>
    <w:bookmarkStart w:id="203" w:name="_Toc440985040"/>
    <w:bookmarkStart w:id="204" w:name="_Toc440985090"/>
    <w:bookmarkStart w:id="205" w:name="_Toc440985106"/>
    <w:bookmarkStart w:id="206" w:name="_Toc440985122"/>
    <w:bookmarkStart w:id="207" w:name="_Toc440985144"/>
    <w:bookmarkStart w:id="208" w:name="_Toc440985160"/>
    <w:bookmarkStart w:id="209" w:name="_Toc440985176"/>
    <w:bookmarkStart w:id="210" w:name="_Toc440985198"/>
    <w:bookmarkStart w:id="211" w:name="_Toc440985220"/>
    <w:bookmarkStart w:id="212" w:name="_Toc440985239"/>
    <w:bookmarkStart w:id="213" w:name="_Toc440985255"/>
    <w:bookmarkStart w:id="214" w:name="_Toc440985271"/>
    <w:bookmarkStart w:id="215" w:name="_Toc440985293"/>
    <w:bookmarkStart w:id="216" w:name="_Toc440985354"/>
    <w:bookmarkStart w:id="217" w:name="_Toc440985446"/>
    <w:bookmarkStart w:id="218" w:name="_Toc440985462"/>
    <w:bookmarkStart w:id="219" w:name="_Toc440985478"/>
    <w:bookmarkStart w:id="220" w:name="_Toc100589707"/>
    <w:p w14:paraId="4E79AC36" w14:textId="79750D41" w:rsidR="00866FBB" w:rsidRDefault="00866FBB" w:rsidP="00C70AAE">
      <w:pPr>
        <w:pStyle w:val="Heading2"/>
      </w:pPr>
      <w:r w:rsidRPr="00866FBB">
        <w:rPr>
          <w:noProof/>
        </w:rPr>
        <mc:AlternateContent>
          <mc:Choice Requires="wps">
            <w:drawing>
              <wp:anchor distT="0" distB="0" distL="114300" distR="114300" simplePos="0" relativeHeight="251658371" behindDoc="0" locked="0" layoutInCell="1" allowOverlap="1" wp14:anchorId="144DB477" wp14:editId="13EE6C3D">
                <wp:simplePos x="0" y="0"/>
                <wp:positionH relativeFrom="column">
                  <wp:posOffset>-159689</wp:posOffset>
                </wp:positionH>
                <wp:positionV relativeFrom="paragraph">
                  <wp:posOffset>106045</wp:posOffset>
                </wp:positionV>
                <wp:extent cx="60960" cy="236220"/>
                <wp:effectExtent l="0" t="0" r="0" b="0"/>
                <wp:wrapNone/>
                <wp:docPr id="1533" name="Rectangle 1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ACED18D" id="Rectangle 1533" o:spid="_x0000_s1026" style="position:absolute;margin-left:-12.55pt;margin-top:8.35pt;width:4.8pt;height:18.6pt;z-index:25249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" fillcolor="#76b900" stroked="f" strokeweight="1pt"/>
            </w:pict>
          </mc:Fallback>
        </mc:AlternateContent>
      </w:r>
    </w:p>
    <w:p w14:paraId="527CD941" w14:textId="15E4C9FE" w:rsidR="00866FBB" w:rsidRDefault="00866FBB" w:rsidP="00C70AAE">
      <w:pPr>
        <w:pStyle w:val="Heading2"/>
      </w:pPr>
    </w:p>
    <w:bookmarkEnd w:id="190"/>
    <w:bookmarkEnd w:id="191"/>
    <w:bookmarkEnd w:id="192"/>
    <w:bookmarkEnd w:id="193"/>
    <w:bookmarkEnd w:id="194"/>
    <w:bookmarkEnd w:id="195"/>
    <w:bookmarkEnd w:id="196"/>
    <w:bookmarkEnd w:id="197"/>
    <w:bookmarkEnd w:id="198"/>
    <w:bookmarkEnd w:id="199"/>
    <w:bookmarkEnd w:id="200"/>
    <w:bookmarkEnd w:id="201"/>
    <w:bookmarkEnd w:id="202"/>
    <w:bookmarkEnd w:id="203"/>
    <w:bookmarkEnd w:id="204"/>
    <w:bookmarkEnd w:id="205"/>
    <w:bookmarkEnd w:id="206"/>
    <w:bookmarkEnd w:id="207"/>
    <w:bookmarkEnd w:id="208"/>
    <w:bookmarkEnd w:id="209"/>
    <w:bookmarkEnd w:id="210"/>
    <w:bookmarkEnd w:id="211"/>
    <w:bookmarkEnd w:id="212"/>
    <w:bookmarkEnd w:id="213"/>
    <w:bookmarkEnd w:id="214"/>
    <w:bookmarkEnd w:id="215"/>
    <w:bookmarkEnd w:id="216"/>
    <w:bookmarkEnd w:id="217"/>
    <w:bookmarkEnd w:id="218"/>
    <w:bookmarkEnd w:id="219"/>
    <w:bookmarkEnd w:id="220"/>
    <w:p w14:paraId="222E3CE8" w14:textId="61660C10" w:rsidR="00EB150E" w:rsidRPr="00577486" w:rsidRDefault="00990E4C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3" behindDoc="0" locked="0" layoutInCell="1" allowOverlap="1" wp14:anchorId="7B93BAD1" wp14:editId="0C2D1275">
                <wp:simplePos x="0" y="0"/>
                <wp:positionH relativeFrom="column">
                  <wp:posOffset>-155271</wp:posOffset>
                </wp:positionH>
                <wp:positionV relativeFrom="paragraph">
                  <wp:posOffset>332740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8D3C2E0" id="Rectangle 152" o:spid="_x0000_s1026" style="position:absolute;margin-left:-12.25pt;margin-top:26.2pt;width:3.55pt;height:12.6pt;z-index:25250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3CE9" w14:textId="42146112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2430F988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3A6FC50E" w:rsidR="00EC269E" w:rsidRPr="00577486" w:rsidRDefault="00EC269E" w:rsidP="00337239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4B88798D" w:rsidR="009075AB" w:rsidRPr="00577486" w:rsidRDefault="009075AB" w:rsidP="00337239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478919C7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6AAFDACF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4EB739C7" w:rsidR="00BC2521" w:rsidRPr="002E4E3D" w:rsidRDefault="006C6FC6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2920BE9" w:rsidR="001A1967" w:rsidRDefault="006D0F8B" w:rsidP="006D0F8B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456A370F" wp14:editId="2E249037">
            <wp:extent cx="4779160" cy="4651513"/>
            <wp:effectExtent l="0" t="0" r="254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89900" cy="466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CFD" w14:textId="310E1711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07DFA8BD" w:rsidR="002B488E" w:rsidRPr="00927549" w:rsidRDefault="002225DD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4" behindDoc="0" locked="0" layoutInCell="1" allowOverlap="1" wp14:anchorId="1531F763" wp14:editId="5229F839">
                <wp:simplePos x="0" y="0"/>
                <wp:positionH relativeFrom="column">
                  <wp:posOffset>-141605</wp:posOffset>
                </wp:positionH>
                <wp:positionV relativeFrom="paragraph">
                  <wp:posOffset>47321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BF67293" id="Rectangle 156" o:spid="_x0000_s1026" style="position:absolute;margin-left:-11.15pt;margin-top:3.75pt;width:3.55pt;height:12.6pt;z-index:25250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D00" w14:textId="361C0705" w:rsidR="00EE0DF4" w:rsidRPr="00A625F2" w:rsidRDefault="00EE0DF4" w:rsidP="00A625F2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B14D3">
        <w:rPr>
          <w:rFonts w:ascii="DIN Pro Regular" w:hAnsi="DIN Pro Regular" w:cs="DIN Pro Regular"/>
          <w:sz w:val="24"/>
          <w:szCs w:val="24"/>
        </w:rPr>
        <w:t>leaf and spine switch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D02" w14:textId="6C462DB8" w:rsidR="00EE0DF4" w:rsidRDefault="008C1697" w:rsidP="004B14D3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978A9">
        <w:rPr>
          <w:rFonts w:ascii="Consolas" w:hAnsi="Consolas" w:cs="Courier New"/>
          <w:b/>
          <w:bCs/>
          <w:sz w:val="24"/>
          <w:szCs w:val="24"/>
        </w:rPr>
        <w:t>nv</w:t>
      </w:r>
      <w:r w:rsidR="004B14D3">
        <w:rPr>
          <w:rFonts w:ascii="Consolas" w:hAnsi="Consolas" w:cs="Courier New"/>
          <w:b/>
          <w:bCs/>
          <w:sz w:val="24"/>
          <w:szCs w:val="24"/>
        </w:rPr>
        <w:t xml:space="preserve"> config apply </w:t>
      </w:r>
      <w:r w:rsidR="00A625F2">
        <w:rPr>
          <w:rFonts w:ascii="Consolas" w:hAnsi="Consolas" w:cs="Courier New"/>
          <w:b/>
          <w:bCs/>
          <w:sz w:val="24"/>
          <w:szCs w:val="24"/>
        </w:rPr>
        <w:t>empty</w:t>
      </w:r>
    </w:p>
    <w:p w14:paraId="5B54E30E" w14:textId="42963282" w:rsidR="00A625F2" w:rsidRDefault="00A625F2" w:rsidP="004B14D3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 xml:space="preserve">$ </w:t>
      </w:r>
      <w:r w:rsidRPr="00A625F2">
        <w:rPr>
          <w:rFonts w:ascii="Consolas" w:hAnsi="Consolas" w:cs="Courier New"/>
          <w:b/>
          <w:bCs/>
          <w:sz w:val="24"/>
          <w:szCs w:val="24"/>
        </w:rPr>
        <w:t xml:space="preserve">nv set system hostname </w:t>
      </w:r>
      <w:r>
        <w:rPr>
          <w:rFonts w:ascii="Consolas" w:hAnsi="Consolas" w:cs="Courier New"/>
          <w:b/>
          <w:bCs/>
          <w:sz w:val="24"/>
          <w:szCs w:val="24"/>
        </w:rPr>
        <w:t>[</w:t>
      </w:r>
      <w:r w:rsidRPr="00A625F2">
        <w:rPr>
          <w:rFonts w:ascii="Consolas" w:hAnsi="Consolas" w:cs="Courier New"/>
          <w:b/>
          <w:bCs/>
          <w:sz w:val="24"/>
          <w:szCs w:val="24"/>
        </w:rPr>
        <w:t>leaf1</w:t>
      </w:r>
      <w:r>
        <w:rPr>
          <w:rFonts w:ascii="Consolas" w:hAnsi="Consolas" w:cs="Courier New"/>
          <w:b/>
          <w:bCs/>
          <w:sz w:val="24"/>
          <w:szCs w:val="24"/>
        </w:rPr>
        <w:t>,leaf2,spine3,spine4]</w:t>
      </w:r>
    </w:p>
    <w:p w14:paraId="222E3D03" w14:textId="01D9DC7E" w:rsidR="00EE0DF4" w:rsidRPr="00746B6D" w:rsidRDefault="00A625F2" w:rsidP="00746B6D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 nv config apply</w:t>
      </w:r>
    </w:p>
    <w:p w14:paraId="1FDFFC8C" w14:textId="77777777" w:rsidR="00CE316A" w:rsidRPr="00CE316A" w:rsidRDefault="00CE316A" w:rsidP="00CE316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D04" w14:textId="6CC777F8" w:rsidR="00EE0DF4" w:rsidRPr="00577486" w:rsidRDefault="00253C05" w:rsidP="00337239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</w:t>
      </w:r>
      <w:r w:rsidR="00CE316A">
        <w:rPr>
          <w:rFonts w:ascii="DIN Pro Regular" w:hAnsi="DIN Pro Regular" w:cs="DIN Pro Regular"/>
          <w:sz w:val="24"/>
          <w:szCs w:val="24"/>
        </w:rPr>
        <w:t>vlan-aware-</w:t>
      </w:r>
      <w:r w:rsidR="00EE0DF4" w:rsidRPr="00577486">
        <w:rPr>
          <w:rFonts w:ascii="DIN Pro Regular" w:hAnsi="DIN Pro Regular" w:cs="DIN Pro Regular"/>
          <w:sz w:val="24"/>
          <w:szCs w:val="24"/>
        </w:rPr>
        <w:t>bridge</w:t>
      </w:r>
      <w:r w:rsidR="00CE316A">
        <w:rPr>
          <w:rFonts w:ascii="DIN Pro Regular" w:hAnsi="DIN Pro Regular" w:cs="DIN Pro Regular"/>
          <w:sz w:val="24"/>
          <w:szCs w:val="24"/>
        </w:rPr>
        <w:t xml:space="preserve">, </w:t>
      </w:r>
      <w:r w:rsidR="00A372E8">
        <w:rPr>
          <w:rFonts w:ascii="DIN Pro Regular" w:hAnsi="DIN Pro Regular" w:cs="DIN Pro Regular"/>
          <w:sz w:val="24"/>
          <w:szCs w:val="24"/>
        </w:rPr>
        <w:br/>
      </w:r>
      <w:r w:rsidR="00CE316A">
        <w:rPr>
          <w:rFonts w:ascii="DIN Pro Regular" w:hAnsi="DIN Pro Regular" w:cs="DIN Pro Regular"/>
          <w:sz w:val="24"/>
          <w:szCs w:val="24"/>
        </w:rPr>
        <w:t>two vlans (2 and 3)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6" w14:textId="73EB3FE2" w:rsidR="00EE0DF4" w:rsidRDefault="008C1697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978A9">
        <w:rPr>
          <w:rFonts w:ascii="Consolas" w:hAnsi="Consolas" w:cs="Courier New"/>
          <w:b/>
          <w:bCs/>
          <w:sz w:val="24"/>
          <w:szCs w:val="24"/>
        </w:rPr>
        <w:t>nv</w:t>
      </w:r>
      <w:r w:rsidR="00CE316A" w:rsidRPr="00CE316A">
        <w:rPr>
          <w:rFonts w:ascii="Consolas" w:hAnsi="Consolas" w:cs="Courier New"/>
          <w:b/>
          <w:bCs/>
          <w:sz w:val="24"/>
          <w:szCs w:val="24"/>
        </w:rPr>
        <w:t xml:space="preserve"> set bridge domain br_default vlan 2-3</w:t>
      </w:r>
    </w:p>
    <w:p w14:paraId="2FCB328D" w14:textId="1F3CC243" w:rsidR="00CE316A" w:rsidRPr="00CE316A" w:rsidRDefault="008C1697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CE316A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978A9">
        <w:rPr>
          <w:rFonts w:ascii="Consolas" w:hAnsi="Consolas" w:cs="Courier New"/>
          <w:b/>
          <w:bCs/>
          <w:sz w:val="24"/>
          <w:szCs w:val="24"/>
        </w:rPr>
        <w:t>nv</w:t>
      </w:r>
      <w:r w:rsidR="00CE316A" w:rsidRPr="00CE316A">
        <w:rPr>
          <w:rFonts w:ascii="Consolas" w:hAnsi="Consolas" w:cs="Courier New"/>
          <w:b/>
          <w:bCs/>
          <w:sz w:val="24"/>
          <w:szCs w:val="24"/>
        </w:rPr>
        <w:t xml:space="preserve"> set interface swp1-2 bridge domain br_default</w:t>
      </w:r>
    </w:p>
    <w:p w14:paraId="222E3D08" w14:textId="5820ACE6" w:rsidR="00EE0DF4" w:rsidRPr="00754AE3" w:rsidRDefault="00EE0DF4" w:rsidP="00754AE3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2BFD225" w14:textId="7FCDF66E" w:rsidR="002225DD" w:rsidRDefault="002225DD" w:rsidP="002225DD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8" behindDoc="0" locked="0" layoutInCell="1" allowOverlap="1" wp14:anchorId="1F32A58C" wp14:editId="098DA8C6">
                <wp:simplePos x="0" y="0"/>
                <wp:positionH relativeFrom="margin">
                  <wp:align>right</wp:align>
                </wp:positionH>
                <wp:positionV relativeFrom="paragraph">
                  <wp:posOffset>569705</wp:posOffset>
                </wp:positionV>
                <wp:extent cx="5904230" cy="841375"/>
                <wp:effectExtent l="0" t="0" r="20320" b="15875"/>
                <wp:wrapTopAndBottom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423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92B43B" w14:textId="77777777" w:rsidR="00DC4FD5" w:rsidRPr="002225DD" w:rsidRDefault="00DC4FD5" w:rsidP="00F65B3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v show bridge domain br_default vlan</w:t>
                            </w:r>
                          </w:p>
                          <w:p w14:paraId="76193171" w14:textId="77777777" w:rsidR="00DC4FD5" w:rsidRPr="002225DD" w:rsidRDefault="00DC4FD5" w:rsidP="00F65B3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multicast.snooping.querier.source-ip  ptp.enable  Summary</w:t>
                            </w:r>
                          </w:p>
                          <w:p w14:paraId="3F8ABF8D" w14:textId="77777777" w:rsidR="00DC4FD5" w:rsidRPr="002225DD" w:rsidRDefault="00DC4FD5" w:rsidP="00F65B3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  ------------------------------------  ----------  -------</w:t>
                            </w:r>
                          </w:p>
                          <w:p w14:paraId="48E355AB" w14:textId="77777777" w:rsidR="00DC4FD5" w:rsidRPr="002225DD" w:rsidRDefault="00DC4FD5" w:rsidP="00F65B3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+ 2  0.0.0.0                               off</w:t>
                            </w:r>
                          </w:p>
                          <w:p w14:paraId="545A6BF8" w14:textId="77777777" w:rsidR="00DC4FD5" w:rsidRPr="002225DD" w:rsidRDefault="00DC4FD5" w:rsidP="00F65B3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+ 3  0.0.0.0                               off</w:t>
                            </w:r>
                          </w:p>
                          <w:p w14:paraId="25BF359A" w14:textId="02CD8A0B" w:rsidR="00DC4FD5" w:rsidRPr="002225DD" w:rsidRDefault="00DC4FD5" w:rsidP="00746B6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8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2A58C" id="_x0000_s1055" type="#_x0000_t202" style="position:absolute;left:0;text-align:left;margin-left:413.7pt;margin-top:44.85pt;width:464.9pt;height:66.25pt;z-index:2516583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">
                <v:textbox>
                  <w:txbxContent>
                    <w:p w14:paraId="6B92B43B" w14:textId="77777777" w:rsidR="00DC4FD5" w:rsidRPr="002225DD" w:rsidRDefault="00DC4FD5" w:rsidP="00F65B3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v show bridge domain br_default vlan</w:t>
                      </w:r>
                    </w:p>
                    <w:p w14:paraId="76193171" w14:textId="77777777" w:rsidR="00DC4FD5" w:rsidRPr="002225DD" w:rsidRDefault="00DC4FD5" w:rsidP="00F65B3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multicast.snooping.querier.source-ip  ptp.enable  Summary</w:t>
                      </w:r>
                    </w:p>
                    <w:p w14:paraId="3F8ABF8D" w14:textId="77777777" w:rsidR="00DC4FD5" w:rsidRPr="002225DD" w:rsidRDefault="00DC4FD5" w:rsidP="00F65B3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  ------------------------------------  ----------  -------</w:t>
                      </w:r>
                    </w:p>
                    <w:p w14:paraId="48E355AB" w14:textId="77777777" w:rsidR="00DC4FD5" w:rsidRPr="002225DD" w:rsidRDefault="00DC4FD5" w:rsidP="00F65B3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+ 2  0.0.0.0                               off</w:t>
                      </w:r>
                    </w:p>
                    <w:p w14:paraId="545A6BF8" w14:textId="77777777" w:rsidR="00DC4FD5" w:rsidRPr="002225DD" w:rsidRDefault="00DC4FD5" w:rsidP="00F65B3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+ 3  0.0.0.0                               off</w:t>
                      </w:r>
                    </w:p>
                    <w:p w14:paraId="25BF359A" w14:textId="02CD8A0B" w:rsidR="00DC4FD5" w:rsidRPr="002225DD" w:rsidRDefault="00DC4FD5" w:rsidP="00746B6D">
                      <w:pPr>
                        <w:spacing w:after="0" w:line="240" w:lineRule="auto"/>
                        <w:rPr>
                          <w:rFonts w:ascii="Consolas" w:hAnsi="Consolas" w:cs="Consolas"/>
                          <w:sz w:val="8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E316A">
        <w:rPr>
          <w:rFonts w:ascii="DIN Pro Regular" w:hAnsi="DIN Pro Regular" w:cs="DIN Pro Regular"/>
          <w:sz w:val="24"/>
          <w:szCs w:val="24"/>
        </w:rPr>
        <w:t xml:space="preserve">Verify if vlan 1, without explicitly configuration, is </w:t>
      </w:r>
      <w:r w:rsidR="00754AE3">
        <w:rPr>
          <w:rFonts w:ascii="DIN Pro Regular" w:hAnsi="DIN Pro Regular" w:cs="DIN Pro Regular"/>
          <w:sz w:val="24"/>
          <w:szCs w:val="24"/>
        </w:rPr>
        <w:t xml:space="preserve">used </w:t>
      </w:r>
      <w:r w:rsidR="00747A9B">
        <w:rPr>
          <w:rFonts w:ascii="DIN Pro Regular" w:hAnsi="DIN Pro Regular" w:cs="DIN Pro Regular"/>
          <w:sz w:val="24"/>
          <w:szCs w:val="24"/>
        </w:rPr>
        <w:t xml:space="preserve">by default and </w:t>
      </w:r>
      <w:r w:rsidR="00754AE3">
        <w:rPr>
          <w:rFonts w:ascii="DIN Pro Regular" w:hAnsi="DIN Pro Regular" w:cs="DIN Pro Regular"/>
          <w:sz w:val="24"/>
          <w:szCs w:val="24"/>
        </w:rPr>
        <w:t xml:space="preserve">for </w:t>
      </w:r>
      <w:r w:rsidR="00747A9B">
        <w:rPr>
          <w:rFonts w:ascii="DIN Pro Regular" w:hAnsi="DIN Pro Regular" w:cs="DIN Pro Regular"/>
          <w:sz w:val="24"/>
          <w:szCs w:val="24"/>
        </w:rPr>
        <w:t>which use</w:t>
      </w:r>
      <w:r>
        <w:rPr>
          <w:rFonts w:ascii="DIN Pro Regular" w:hAnsi="DIN Pro Regular" w:cs="DIN Pro Regular"/>
          <w:sz w:val="24"/>
          <w:szCs w:val="24"/>
        </w:rPr>
        <w:t xml:space="preserve"> </w:t>
      </w:r>
      <w:r w:rsidR="00747A9B">
        <w:rPr>
          <w:rFonts w:ascii="DIN Pro Regular" w:hAnsi="DIN Pro Regular" w:cs="DIN Pro Regular"/>
          <w:sz w:val="24"/>
          <w:szCs w:val="24"/>
        </w:rPr>
        <w:t>case</w:t>
      </w:r>
      <w:r w:rsidR="005D5352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31E9B3B8" w14:textId="1B73CCE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9" behindDoc="0" locked="0" layoutInCell="1" allowOverlap="1" wp14:anchorId="222E42C5" wp14:editId="2ED669BC">
                <wp:simplePos x="0" y="0"/>
                <wp:positionH relativeFrom="margin">
                  <wp:posOffset>19050</wp:posOffset>
                </wp:positionH>
                <wp:positionV relativeFrom="paragraph">
                  <wp:posOffset>1269365</wp:posOffset>
                </wp:positionV>
                <wp:extent cx="5907405" cy="1280795"/>
                <wp:effectExtent l="0" t="0" r="17145" b="14605"/>
                <wp:wrapTopAndBottom/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7405" cy="1280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0B1E5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bridge vlan</w:t>
                            </w:r>
                          </w:p>
                          <w:p w14:paraId="09E561B5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FE2031F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terface  VLAN  Flags</w:t>
                            </w:r>
                          </w:p>
                          <w:p w14:paraId="5C9E86BB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  ----  ---------------------</w:t>
                            </w:r>
                          </w:p>
                          <w:p w14:paraId="48A3939E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swp1       1     PVID, Egress Untagged</w:t>
                            </w:r>
                          </w:p>
                          <w:p w14:paraId="4662EC84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2-3   []</w:t>
                            </w:r>
                          </w:p>
                          <w:p w14:paraId="5C184ECE" w14:textId="77777777" w:rsidR="00DC4FD5" w:rsidRPr="002225DD" w:rsidRDefault="00DC4FD5" w:rsidP="00746B6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swp2       1     PVID, Egress Untagged</w:t>
                            </w:r>
                          </w:p>
                          <w:p w14:paraId="222E4631" w14:textId="2B942049" w:rsidR="00DC4FD5" w:rsidRPr="002225DD" w:rsidRDefault="00DC4FD5" w:rsidP="00746B6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2225DD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2-3   [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056" type="#_x0000_t202" style="position:absolute;margin-left:1.5pt;margin-top:99.95pt;width:465.15pt;height:100.85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">
                <v:textbox>
                  <w:txbxContent>
                    <w:p w14:paraId="01F0B1E5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bridge vlan</w:t>
                      </w:r>
                    </w:p>
                    <w:p w14:paraId="09E561B5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FE2031F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terface  VLAN  Flags</w:t>
                      </w:r>
                    </w:p>
                    <w:p w14:paraId="5C9E86BB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  ----  ---------------------</w:t>
                      </w:r>
                    </w:p>
                    <w:p w14:paraId="48A3939E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swp1       1     PVID, Egress Untagged</w:t>
                      </w:r>
                    </w:p>
                    <w:p w14:paraId="4662EC84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2-3   []</w:t>
                      </w:r>
                    </w:p>
                    <w:p w14:paraId="5C184ECE" w14:textId="77777777" w:rsidR="00DC4FD5" w:rsidRPr="002225DD" w:rsidRDefault="00DC4FD5" w:rsidP="00746B6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swp2       1     PVID, Egress Untagged</w:t>
                      </w:r>
                    </w:p>
                    <w:p w14:paraId="222E4631" w14:textId="2B942049" w:rsidR="00DC4FD5" w:rsidRPr="002225DD" w:rsidRDefault="00DC4FD5" w:rsidP="00746B6D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2225DD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2-3   [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ECADA86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0EDEE8C9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2CD57869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072DF680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4C17F48B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7307DD49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03267C14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2ABEB431" w14:textId="77777777" w:rsidR="002225DD" w:rsidRDefault="002225DD" w:rsidP="002225DD">
      <w:pPr>
        <w:rPr>
          <w:rFonts w:ascii="DIN Pro Regular" w:hAnsi="DIN Pro Regular" w:cs="DIN Pro Regular"/>
          <w:sz w:val="24"/>
          <w:szCs w:val="24"/>
        </w:rPr>
      </w:pPr>
    </w:p>
    <w:p w14:paraId="222E3D09" w14:textId="5443A6C6" w:rsidR="005D5352" w:rsidRPr="002225DD" w:rsidRDefault="00A372E8" w:rsidP="002225DD">
      <w:pPr>
        <w:rPr>
          <w:rFonts w:ascii="DIN Pro Regular" w:hAnsi="DIN Pro Regular" w:cs="DIN Pro Regular"/>
          <w:sz w:val="24"/>
          <w:szCs w:val="24"/>
        </w:rPr>
      </w:pPr>
      <w:r w:rsidRPr="002225DD">
        <w:rPr>
          <w:rFonts w:ascii="DIN Pro Regular" w:hAnsi="DIN Pro Regular" w:cs="DIN Pro Regular"/>
          <w:sz w:val="24"/>
          <w:szCs w:val="24"/>
        </w:rPr>
        <w:t>Optionally</w:t>
      </w:r>
      <w:r w:rsidR="00F65B34" w:rsidRPr="002225DD">
        <w:rPr>
          <w:rFonts w:ascii="DIN Pro Regular" w:hAnsi="DIN Pro Regular" w:cs="DIN Pro Regular"/>
          <w:sz w:val="24"/>
          <w:szCs w:val="24"/>
        </w:rPr>
        <w:t>,</w:t>
      </w:r>
      <w:r w:rsidRPr="002225DD">
        <w:rPr>
          <w:rFonts w:ascii="DIN Pro Regular" w:hAnsi="DIN Pro Regular" w:cs="DIN Pro Regular"/>
          <w:sz w:val="24"/>
          <w:szCs w:val="24"/>
        </w:rPr>
        <w:t xml:space="preserve"> verify that LLDP is running between the switches. Following example shows spine3 view after configuring leaf1 but before configuring leaf2.</w:t>
      </w:r>
    </w:p>
    <w:p w14:paraId="76F14D45" w14:textId="366FEAF5" w:rsidR="00A372E8" w:rsidRDefault="008C1697" w:rsidP="00A372E8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A372E8" w:rsidRPr="004D6CB9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70264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372E8">
        <w:rPr>
          <w:rFonts w:ascii="Consolas" w:hAnsi="Consolas" w:cs="Courier New"/>
          <w:b/>
          <w:bCs/>
          <w:sz w:val="24"/>
          <w:szCs w:val="24"/>
        </w:rPr>
        <w:t>lldpcli</w:t>
      </w:r>
    </w:p>
    <w:p w14:paraId="3FA79A0B" w14:textId="01BE728C" w:rsidR="00802CB4" w:rsidRPr="00802CB4" w:rsidRDefault="002225DD" w:rsidP="00A372E8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1" behindDoc="0" locked="0" layoutInCell="1" allowOverlap="1" wp14:anchorId="44A6C5A2" wp14:editId="1BE920CD">
                <wp:simplePos x="0" y="0"/>
                <wp:positionH relativeFrom="margin">
                  <wp:align>right</wp:align>
                </wp:positionH>
                <wp:positionV relativeFrom="paragraph">
                  <wp:posOffset>369570</wp:posOffset>
                </wp:positionV>
                <wp:extent cx="5963285" cy="3426460"/>
                <wp:effectExtent l="0" t="0" r="18415" b="21590"/>
                <wp:wrapTopAndBottom/>
                <wp:docPr id="14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3285" cy="3426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2C1B2" w14:textId="2AC9329E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lldpcli] # show neighbors summary</w:t>
                            </w:r>
                          </w:p>
                          <w:p w14:paraId="1ABDA42E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---------------------------------------------------------------</w:t>
                            </w:r>
                          </w:p>
                          <w:p w14:paraId="78503C5E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LDP neighbors:</w:t>
                            </w:r>
                          </w:p>
                          <w:p w14:paraId="3928E32D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---------------------------------------------------------------</w:t>
                            </w:r>
                          </w:p>
                          <w:p w14:paraId="70A00717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terface:    eth0, via: LLDP</w:t>
                            </w:r>
                          </w:p>
                          <w:p w14:paraId="463D0414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Chassis:</w:t>
                            </w:r>
                          </w:p>
                          <w:p w14:paraId="2DD23D85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ChassisID:    mac 44:38:39:00:00:19</w:t>
                            </w:r>
                          </w:p>
                          <w:p w14:paraId="758EF161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SysName:      oob-mgmt-switch</w:t>
                            </w:r>
                          </w:p>
                          <w:p w14:paraId="07CEFCD2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Port:</w:t>
                            </w:r>
                          </w:p>
                          <w:p w14:paraId="2AC5AB07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ortID:       ifname swp4</w:t>
                            </w:r>
                          </w:p>
                          <w:p w14:paraId="7C3F01DB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ortDescr:    swp4</w:t>
                            </w:r>
                          </w:p>
                          <w:p w14:paraId="1837385B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TTL:          120</w:t>
                            </w:r>
                          </w:p>
                          <w:p w14:paraId="1979B009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---------------------------------------------------------------</w:t>
                            </w:r>
                          </w:p>
                          <w:p w14:paraId="6C630CDA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terface:    swp1, via: LLDP</w:t>
                            </w:r>
                          </w:p>
                          <w:p w14:paraId="2EF10141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Chassis:</w:t>
                            </w:r>
                          </w:p>
                          <w:p w14:paraId="6EC9F067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ChassisID:    mac 44:38:39:00:00:1c</w:t>
                            </w:r>
                          </w:p>
                          <w:p w14:paraId="54189ECC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SysName:      leaf1</w:t>
                            </w:r>
                          </w:p>
                          <w:p w14:paraId="4F90C9DB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Port:</w:t>
                            </w:r>
                          </w:p>
                          <w:p w14:paraId="009CB6EC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ortID:       ifname swp1</w:t>
                            </w:r>
                          </w:p>
                          <w:p w14:paraId="17221F7A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ortDescr:    swp1</w:t>
                            </w:r>
                          </w:p>
                          <w:p w14:paraId="131E5774" w14:textId="77777777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TTL:          120</w:t>
                            </w:r>
                          </w:p>
                          <w:p w14:paraId="3BD47F7E" w14:textId="0E0DAABD" w:rsidR="00DC4FD5" w:rsidRPr="002225DD" w:rsidRDefault="00DC4FD5" w:rsidP="00A372E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225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-------------------------------------------------------------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6C5A2" id="_x0000_s1057" type="#_x0000_t202" style="position:absolute;left:0;text-align:left;margin-left:418.35pt;margin-top:29.1pt;width:469.55pt;height:269.8pt;z-index:251658321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">
                <v:textbox>
                  <w:txbxContent>
                    <w:p w14:paraId="2EB2C1B2" w14:textId="2AC9329E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lldpcli] # show neighbors summary</w:t>
                      </w:r>
                    </w:p>
                    <w:p w14:paraId="1ABDA42E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---------------------------------------------------------------</w:t>
                      </w:r>
                    </w:p>
                    <w:p w14:paraId="78503C5E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LDP neighbors:</w:t>
                      </w:r>
                    </w:p>
                    <w:p w14:paraId="3928E32D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---------------------------------------------------------------</w:t>
                      </w:r>
                    </w:p>
                    <w:p w14:paraId="70A00717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terface:    eth0, via: LLDP</w:t>
                      </w:r>
                    </w:p>
                    <w:p w14:paraId="463D0414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Chassis:</w:t>
                      </w:r>
                    </w:p>
                    <w:p w14:paraId="2DD23D85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ChassisID:    mac 44:38:39:00:00:19</w:t>
                      </w:r>
                    </w:p>
                    <w:p w14:paraId="758EF161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SysName:      oob-mgmt-switch</w:t>
                      </w:r>
                    </w:p>
                    <w:p w14:paraId="07CEFCD2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Port:</w:t>
                      </w:r>
                    </w:p>
                    <w:p w14:paraId="2AC5AB07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ortID:       ifname swp4</w:t>
                      </w:r>
                    </w:p>
                    <w:p w14:paraId="7C3F01DB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ortDescr:    swp4</w:t>
                      </w:r>
                    </w:p>
                    <w:p w14:paraId="1837385B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TTL:          120</w:t>
                      </w:r>
                    </w:p>
                    <w:p w14:paraId="1979B009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---------------------------------------------------------------</w:t>
                      </w:r>
                    </w:p>
                    <w:p w14:paraId="6C630CDA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terface:    swp1, via: LLDP</w:t>
                      </w:r>
                    </w:p>
                    <w:p w14:paraId="2EF10141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Chassis:</w:t>
                      </w:r>
                    </w:p>
                    <w:p w14:paraId="6EC9F067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ChassisID:    mac 44:38:39:00:00:1c</w:t>
                      </w:r>
                    </w:p>
                    <w:p w14:paraId="54189ECC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SysName:      leaf1</w:t>
                      </w:r>
                    </w:p>
                    <w:p w14:paraId="4F90C9DB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Port:</w:t>
                      </w:r>
                    </w:p>
                    <w:p w14:paraId="009CB6EC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ortID:       ifname swp1</w:t>
                      </w:r>
                    </w:p>
                    <w:p w14:paraId="17221F7A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ortDescr:    swp1</w:t>
                      </w:r>
                    </w:p>
                    <w:p w14:paraId="131E5774" w14:textId="77777777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TTL:          120</w:t>
                      </w:r>
                    </w:p>
                    <w:p w14:paraId="3BD47F7E" w14:textId="0E0DAABD" w:rsidR="00DC4FD5" w:rsidRPr="002225DD" w:rsidRDefault="00DC4FD5" w:rsidP="00A372E8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225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---------------------------------------------------------------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C1697">
        <w:rPr>
          <w:rFonts w:ascii="Consolas" w:hAnsi="Consolas" w:cs="Courier New"/>
          <w:b/>
          <w:bCs/>
          <w:sz w:val="24"/>
          <w:szCs w:val="24"/>
        </w:rPr>
        <w:t>$</w:t>
      </w:r>
      <w:r w:rsidR="00802C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802CB4" w:rsidRPr="00802CB4">
        <w:rPr>
          <w:rFonts w:ascii="Consolas" w:hAnsi="Consolas" w:cs="Courier New"/>
          <w:b/>
          <w:bCs/>
          <w:sz w:val="24"/>
          <w:szCs w:val="24"/>
        </w:rPr>
        <w:t>sudo lldpcli show neighbors</w:t>
      </w:r>
    </w:p>
    <w:p w14:paraId="6224B071" w14:textId="7E28E3F7" w:rsidR="00A372E8" w:rsidRPr="00A372E8" w:rsidRDefault="00A372E8" w:rsidP="00A372E8">
      <w:pPr>
        <w:rPr>
          <w:rFonts w:ascii="DIN Pro Regular" w:hAnsi="DIN Pro Regular" w:cs="DIN Pro Regular"/>
          <w:sz w:val="24"/>
          <w:szCs w:val="24"/>
        </w:rPr>
      </w:pPr>
    </w:p>
    <w:p w14:paraId="222E3D0D" w14:textId="0931D314" w:rsidR="003F3C1D" w:rsidRPr="002225DD" w:rsidRDefault="007F1EEA" w:rsidP="002225DD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0E6562"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0E6562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 w:rsidRPr="000E6562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0E6562">
        <w:rPr>
          <w:rFonts w:ascii="DIN Pro Regular" w:hAnsi="DIN Pro Regular" w:cs="DIN Pro Regular"/>
          <w:b/>
          <w:bCs/>
          <w:sz w:val="24"/>
          <w:szCs w:val="24"/>
        </w:rPr>
        <w:t>leaf2</w:t>
      </w:r>
      <w:r w:rsidRPr="000E6562"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0E6562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0E6562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 w:rsidRPr="000E6562">
        <w:rPr>
          <w:rFonts w:ascii="DIN Pro Regular" w:hAnsi="DIN Pro Regular" w:cs="DIN Pro Regular"/>
          <w:sz w:val="24"/>
          <w:szCs w:val="24"/>
        </w:rPr>
        <w:t>,</w:t>
      </w:r>
      <w:r w:rsidR="00EE0DF4" w:rsidRPr="000E6562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0E6562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0E6562">
        <w:rPr>
          <w:rFonts w:ascii="DIN Pro Regular" w:hAnsi="DIN Pro Regular" w:cs="DIN Pro Regular"/>
          <w:sz w:val="24"/>
          <w:szCs w:val="24"/>
        </w:rPr>
        <w:t>he</w:t>
      </w:r>
      <w:r w:rsidR="008339CB" w:rsidRPr="000E6562">
        <w:rPr>
          <w:rFonts w:ascii="DIN Pro Regular" w:hAnsi="DIN Pro Regular" w:cs="DIN Pro Regular"/>
          <w:sz w:val="24"/>
          <w:szCs w:val="24"/>
        </w:rPr>
        <w:t>m to the</w:t>
      </w:r>
      <w:r w:rsidR="00EE0DF4" w:rsidRPr="000E6562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0E6562">
        <w:rPr>
          <w:rFonts w:ascii="DIN Pro Regular" w:hAnsi="DIN Pro Regular" w:cs="DIN Pro Regular"/>
          <w:sz w:val="24"/>
          <w:szCs w:val="24"/>
        </w:rPr>
        <w:t xml:space="preserve"> </w:t>
      </w:r>
      <w:r w:rsidR="00CC1076" w:rsidRPr="000E6562">
        <w:rPr>
          <w:rFonts w:ascii="DIN Pro Regular" w:hAnsi="DIN Pro Regular" w:cs="DIN Pro Regular"/>
          <w:sz w:val="24"/>
          <w:szCs w:val="24"/>
        </w:rPr>
        <w:br/>
      </w:r>
      <w:r w:rsidR="00607C00" w:rsidRPr="000E6562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E6562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0E6562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0E6562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E6562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E6562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0E6562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0E6562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0E6562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0E6562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0E6562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0E6562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0E6562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0E6562">
        <w:rPr>
          <w:rFonts w:ascii="DIN Pro Regular" w:hAnsi="DIN Pro Regular" w:cs="DIN Pro Regular"/>
          <w:sz w:val="24"/>
          <w:szCs w:val="24"/>
        </w:rPr>
        <w:br/>
      </w:r>
      <w:r w:rsidR="008C1697" w:rsidRPr="002225DD">
        <w:rPr>
          <w:rFonts w:ascii="Consolas" w:hAnsi="Consolas" w:cs="Courier New"/>
          <w:b/>
          <w:bCs/>
          <w:sz w:val="24"/>
          <w:szCs w:val="24"/>
          <w:highlight w:val="lightGray"/>
        </w:rPr>
        <w:t>$</w:t>
      </w:r>
      <w:r w:rsidR="00EE0DF4" w:rsidRPr="002225DD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 </w:t>
      </w:r>
      <w:r w:rsidR="00B978A9" w:rsidRPr="002225DD">
        <w:rPr>
          <w:rFonts w:ascii="Consolas" w:hAnsi="Consolas" w:cs="Courier New"/>
          <w:b/>
          <w:bCs/>
          <w:sz w:val="24"/>
          <w:szCs w:val="24"/>
          <w:highlight w:val="lightGray"/>
        </w:rPr>
        <w:t xml:space="preserve">nv </w:t>
      </w:r>
      <w:r w:rsidR="000E6562" w:rsidRPr="002225DD">
        <w:rPr>
          <w:rFonts w:ascii="Consolas" w:hAnsi="Consolas" w:cs="Courier New"/>
          <w:b/>
          <w:bCs/>
          <w:sz w:val="24"/>
          <w:szCs w:val="24"/>
          <w:highlight w:val="lightGray"/>
        </w:rPr>
        <w:t>set interface swp9 bridge domain br_default access 3</w:t>
      </w:r>
      <w:r w:rsidR="002225DD">
        <w:rPr>
          <w:rFonts w:ascii="Consolas" w:hAnsi="Consolas" w:cs="Courier New"/>
          <w:b/>
          <w:bCs/>
          <w:sz w:val="24"/>
          <w:szCs w:val="24"/>
        </w:rPr>
        <w:br/>
      </w:r>
    </w:p>
    <w:p w14:paraId="222E3D0F" w14:textId="46B94C7E" w:rsidR="00EE0DF4" w:rsidRPr="002225DD" w:rsidRDefault="002225DD" w:rsidP="002225DD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222E42C9" wp14:editId="6F3F57CA">
                <wp:simplePos x="0" y="0"/>
                <wp:positionH relativeFrom="margin">
                  <wp:align>right</wp:align>
                </wp:positionH>
                <wp:positionV relativeFrom="paragraph">
                  <wp:posOffset>325120</wp:posOffset>
                </wp:positionV>
                <wp:extent cx="5931535" cy="274955"/>
                <wp:effectExtent l="0" t="0" r="12065" b="10795"/>
                <wp:wrapThrough wrapText="bothSides">
                  <wp:wrapPolygon edited="0">
                    <wp:start x="0" y="0"/>
                    <wp:lineTo x="0" y="20952"/>
                    <wp:lineTo x="21575" y="20952"/>
                    <wp:lineTo x="21575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8" w14:textId="2A48E6CD" w:rsidR="00DC4FD5" w:rsidRPr="00267030" w:rsidRDefault="00DC4FD5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</w:t>
                            </w: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 c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nfig a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058" type="#_x0000_t202" style="position:absolute;left:0;text-align:left;margin-left:415.85pt;margin-top:25.6pt;width:467.05pt;height:21.65pt;z-index:25165825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">
                <v:textbox>
                  <w:txbxContent>
                    <w:p w14:paraId="222E4638" w14:textId="2A48E6CD" w:rsidR="00DC4FD5" w:rsidRPr="00267030" w:rsidRDefault="00DC4FD5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E6562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v</w:t>
                      </w:r>
                      <w:r w:rsidRPr="000E6562">
                        <w:rPr>
                          <w:rFonts w:ascii="Consolas" w:hAnsi="Consolas" w:cs="Courier New"/>
                        </w:rPr>
                        <w:t xml:space="preserve"> c</w:t>
                      </w:r>
                      <w:r>
                        <w:rPr>
                          <w:rFonts w:ascii="Consolas" w:hAnsi="Consolas" w:cs="Courier New"/>
                        </w:rPr>
                        <w:t>onfig apply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E0DF4" w:rsidRPr="00577486">
        <w:rPr>
          <w:rFonts w:ascii="DIN Pro Regular" w:hAnsi="DIN Pro Regular" w:cs="DIN Pro Regular"/>
          <w:sz w:val="24"/>
          <w:szCs w:val="24"/>
        </w:rPr>
        <w:t>Commit changes</w:t>
      </w:r>
      <w:r w:rsidR="00727EAB">
        <w:rPr>
          <w:rFonts w:ascii="DIN Pro Regular" w:hAnsi="DIN Pro Regular" w:cs="DIN Pro Regular"/>
          <w:sz w:val="24"/>
          <w:szCs w:val="24"/>
        </w:rPr>
        <w:t xml:space="preserve"> and verify</w:t>
      </w:r>
      <w:r w:rsidR="00EE0DF4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7FA2F99E" w14:textId="6FAE103D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22028F41" w:rsidR="00927FCB" w:rsidRPr="00577486" w:rsidRDefault="002225DD" w:rsidP="00337239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222E42C7" wp14:editId="6627187F">
                <wp:simplePos x="0" y="0"/>
                <wp:positionH relativeFrom="margin">
                  <wp:align>left</wp:align>
                </wp:positionH>
                <wp:positionV relativeFrom="paragraph">
                  <wp:posOffset>365152</wp:posOffset>
                </wp:positionV>
                <wp:extent cx="6301740" cy="537210"/>
                <wp:effectExtent l="0" t="0" r="22860" b="15240"/>
                <wp:wrapThrough wrapText="bothSides">
                  <wp:wrapPolygon edited="0">
                    <wp:start x="0" y="0"/>
                    <wp:lineTo x="0" y="21447"/>
                    <wp:lineTo x="21613" y="21447"/>
                    <wp:lineTo x="21613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1740" cy="537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3" w14:textId="2CA1751F" w:rsidR="00DC4FD5" w:rsidRPr="000E6562" w:rsidRDefault="00DC4FD5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</w:t>
                            </w: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 set interface swp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8</w:t>
                            </w: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 bridge domain br_default acces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</w:t>
                            </w:r>
                            <w:r w:rsidRPr="000E6562">
                              <w:rPr>
                                <w:rFonts w:ascii="Consolas" w:hAnsi="Consolas" w:cs="Courier New"/>
                              </w:rPr>
                              <w:t xml:space="preserve"> set interface swp9 bridge domain br_default access 3</w:t>
                            </w:r>
                          </w:p>
                          <w:p w14:paraId="222E4634" w14:textId="4CE55FCB" w:rsidR="00DC4FD5" w:rsidRPr="000E6562" w:rsidRDefault="00DC4FD5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35" w14:textId="77777777" w:rsidR="00DC4FD5" w:rsidRPr="000E6562" w:rsidRDefault="00DC4FD5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DC4FD5" w:rsidRPr="000E6562" w:rsidRDefault="00DC4FD5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059" type="#_x0000_t202" style="position:absolute;left:0;text-align:left;margin-left:0;margin-top:28.75pt;width:496.2pt;height:42.3pt;z-index:2516582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">
                <v:textbox>
                  <w:txbxContent>
                    <w:p w14:paraId="222E4633" w14:textId="2CA1751F" w:rsidR="00DC4FD5" w:rsidRPr="000E6562" w:rsidRDefault="00DC4FD5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</w:t>
                      </w:r>
                      <w:r w:rsidRPr="000E6562">
                        <w:rPr>
                          <w:rFonts w:ascii="Consolas" w:hAnsi="Consolas" w:cs="Courier New"/>
                        </w:rPr>
                        <w:t xml:space="preserve"> set interface swp</w:t>
                      </w:r>
                      <w:r>
                        <w:rPr>
                          <w:rFonts w:ascii="Consolas" w:hAnsi="Consolas" w:cs="Courier New"/>
                        </w:rPr>
                        <w:t>8</w:t>
                      </w:r>
                      <w:r w:rsidRPr="000E6562">
                        <w:rPr>
                          <w:rFonts w:ascii="Consolas" w:hAnsi="Consolas" w:cs="Courier New"/>
                        </w:rPr>
                        <w:t xml:space="preserve"> bridge domain br_default access 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0E6562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</w:t>
                      </w:r>
                      <w:r w:rsidRPr="000E6562">
                        <w:rPr>
                          <w:rFonts w:ascii="Consolas" w:hAnsi="Consolas" w:cs="Courier New"/>
                        </w:rPr>
                        <w:t xml:space="preserve"> set interface swp9 bridge domain br_default access 3</w:t>
                      </w:r>
                    </w:p>
                    <w:p w14:paraId="222E4634" w14:textId="4CE55FCB" w:rsidR="00DC4FD5" w:rsidRPr="000E6562" w:rsidRDefault="00DC4FD5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35" w14:textId="77777777" w:rsidR="00DC4FD5" w:rsidRPr="000E6562" w:rsidRDefault="00DC4FD5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DC4FD5" w:rsidRPr="000E6562" w:rsidRDefault="00DC4FD5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="00EE0DF4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136A2380" w14:textId="77777777" w:rsidR="004A106A" w:rsidRDefault="004A106A" w:rsidP="002225DD">
      <w:pPr>
        <w:rPr>
          <w:rFonts w:ascii="Consolas" w:hAnsi="Consolas" w:cs="Courier New"/>
          <w:b/>
          <w:bCs/>
          <w:sz w:val="24"/>
          <w:szCs w:val="24"/>
        </w:rPr>
      </w:pPr>
    </w:p>
    <w:p w14:paraId="097A4E2A" w14:textId="77777777" w:rsidR="004A106A" w:rsidRDefault="004A106A" w:rsidP="002225DD">
      <w:pPr>
        <w:rPr>
          <w:rFonts w:ascii="Consolas" w:hAnsi="Consolas" w:cs="Courier New"/>
          <w:b/>
          <w:bCs/>
          <w:sz w:val="24"/>
          <w:szCs w:val="24"/>
        </w:rPr>
      </w:pPr>
    </w:p>
    <w:p w14:paraId="222E3D19" w14:textId="0BD8A3B7" w:rsidR="00607C00" w:rsidRPr="002225DD" w:rsidRDefault="008C1697" w:rsidP="002225DD">
      <w:pPr>
        <w:rPr>
          <w:rFonts w:ascii="Consolas" w:hAnsi="Consolas" w:cs="Courier New"/>
          <w:b/>
          <w:bCs/>
          <w:sz w:val="24"/>
          <w:szCs w:val="24"/>
        </w:rPr>
      </w:pPr>
      <w:r w:rsidRPr="002225DD">
        <w:rPr>
          <w:rFonts w:ascii="Consolas" w:hAnsi="Consolas" w:cs="Courier New"/>
          <w:b/>
          <w:bCs/>
          <w:sz w:val="24"/>
          <w:szCs w:val="24"/>
        </w:rPr>
        <w:t>$</w:t>
      </w:r>
      <w:r w:rsidR="008339CB" w:rsidRPr="002225D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3E648B" w:rsidRPr="002225DD">
        <w:rPr>
          <w:rFonts w:ascii="Consolas" w:hAnsi="Consolas" w:cs="Courier New"/>
          <w:b/>
          <w:bCs/>
          <w:sz w:val="24"/>
          <w:szCs w:val="24"/>
        </w:rPr>
        <w:t>bridge vlan</w:t>
      </w:r>
    </w:p>
    <w:p w14:paraId="222E3D1F" w14:textId="110D6173" w:rsidR="003F3C1D" w:rsidRPr="00577486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222E42D3" wp14:editId="547B88AB">
                <wp:simplePos x="0" y="0"/>
                <wp:positionH relativeFrom="column">
                  <wp:posOffset>-331</wp:posOffset>
                </wp:positionH>
                <wp:positionV relativeFrom="paragraph">
                  <wp:posOffset>19685</wp:posOffset>
                </wp:positionV>
                <wp:extent cx="5524500" cy="2327910"/>
                <wp:effectExtent l="0" t="0" r="19050" b="15240"/>
                <wp:wrapThrough wrapText="bothSides">
                  <wp:wrapPolygon edited="0">
                    <wp:start x="0" y="0"/>
                    <wp:lineTo x="0" y="21565"/>
                    <wp:lineTo x="21600" y="21565"/>
                    <wp:lineTo x="21600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0" cy="2327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9D5D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bridge vlan</w:t>
                            </w:r>
                          </w:p>
                          <w:p w14:paraId="584FD8B1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port    vlan ids</w:t>
                            </w:r>
                          </w:p>
                          <w:p w14:paraId="0A38EB53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swp1     1 PVID Egress Untagged</w:t>
                            </w:r>
                          </w:p>
                          <w:p w14:paraId="44A88DA5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2</w:t>
                            </w:r>
                          </w:p>
                          <w:p w14:paraId="114EB927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3</w:t>
                            </w:r>
                          </w:p>
                          <w:p w14:paraId="1421C837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F0A9E8C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swp2     1 PVID Egress Untagged</w:t>
                            </w:r>
                          </w:p>
                          <w:p w14:paraId="05716663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2</w:t>
                            </w:r>
                          </w:p>
                          <w:p w14:paraId="6A718B73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3</w:t>
                            </w:r>
                          </w:p>
                          <w:p w14:paraId="20FFB06B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C1FB318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swp8     2 PVID Egress Untagged</w:t>
                            </w:r>
                          </w:p>
                          <w:p w14:paraId="3726585E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518CDE9" w14:textId="77777777" w:rsidR="00DC4FD5" w:rsidRPr="00D221BE" w:rsidRDefault="00DC4FD5" w:rsidP="00D221B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D221BE">
                              <w:rPr>
                                <w:rFonts w:ascii="Lucida Console" w:hAnsi="Lucida Console" w:cs="Lucida Console"/>
                                <w:sz w:val="20"/>
                                <w:szCs w:val="20"/>
                                <w:lang w:bidi="ar-SA"/>
                              </w:rPr>
                              <w:t>swp9     3 PVID Egress Untagged</w:t>
                            </w:r>
                          </w:p>
                          <w:p w14:paraId="222E4653" w14:textId="28399E9C" w:rsidR="00DC4FD5" w:rsidRPr="00D221BE" w:rsidRDefault="00DC4FD5" w:rsidP="003E648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060" type="#_x0000_t202" style="position:absolute;margin-left:-.05pt;margin-top:1.55pt;width:435pt;height:183.3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">
                <v:textbox>
                  <w:txbxContent>
                    <w:p w14:paraId="45869D5D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cumulus@leaf1:mgmt:~$ bridge vlan</w:t>
                      </w:r>
                    </w:p>
                    <w:p w14:paraId="584FD8B1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port    vlan ids</w:t>
                      </w:r>
                    </w:p>
                    <w:p w14:paraId="0A38EB53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swp1     1 PVID Egress Untagged</w:t>
                      </w:r>
                    </w:p>
                    <w:p w14:paraId="44A88DA5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 xml:space="preserve">         2</w:t>
                      </w:r>
                    </w:p>
                    <w:p w14:paraId="114EB927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 xml:space="preserve">         3</w:t>
                      </w:r>
                    </w:p>
                    <w:p w14:paraId="1421C837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F0A9E8C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swp2     1 PVID Egress Untagged</w:t>
                      </w:r>
                    </w:p>
                    <w:p w14:paraId="05716663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 xml:space="preserve">         2</w:t>
                      </w:r>
                    </w:p>
                    <w:p w14:paraId="6A718B73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 xml:space="preserve">         3</w:t>
                      </w:r>
                    </w:p>
                    <w:p w14:paraId="20FFB06B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C1FB318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swp8     2 PVID Egress Untagged</w:t>
                      </w:r>
                    </w:p>
                    <w:p w14:paraId="3726585E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518CDE9" w14:textId="77777777" w:rsidR="00DC4FD5" w:rsidRPr="00D221BE" w:rsidRDefault="00DC4FD5" w:rsidP="00D221B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</w:pPr>
                      <w:r w:rsidRPr="00D221BE">
                        <w:rPr>
                          <w:rFonts w:ascii="Lucida Console" w:hAnsi="Lucida Console" w:cs="Lucida Console"/>
                          <w:sz w:val="20"/>
                          <w:szCs w:val="20"/>
                          <w:lang w:bidi="ar-SA"/>
                        </w:rPr>
                        <w:t>swp9     3 PVID Egress Untagged</w:t>
                      </w:r>
                    </w:p>
                    <w:p w14:paraId="222E4653" w14:textId="28399E9C" w:rsidR="00DC4FD5" w:rsidRPr="00D221BE" w:rsidRDefault="00DC4FD5" w:rsidP="003E648B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  <w:rtl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D424065" w14:textId="3B2D665C" w:rsidR="002225DD" w:rsidRDefault="002225D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BCA7D2" w14:textId="7B7EF94E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12F1341" w14:textId="16029070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B6BDAC5" w14:textId="73B4BFB5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B849A" w14:textId="388AFFE8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78839C7" w14:textId="77777777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6A4FBC04" w14:textId="77777777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1BC7DD5" w14:textId="77777777" w:rsidR="004A106A" w:rsidRDefault="004A106A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2236ECAD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21" w14:textId="5279DE73" w:rsidR="003F3C1D" w:rsidRPr="004A106A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4A106A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33723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337239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004B5ABA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179098A5" wp14:editId="50D94F55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73B5710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1A5104D" w14:textId="4B19BBA4" w:rsidR="004A106A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>Task 2</w:t>
      </w:r>
    </w:p>
    <w:p w14:paraId="222E3D25" w14:textId="5699162A" w:rsidR="00C83393" w:rsidRPr="004A106A" w:rsidRDefault="00F04C4A" w:rsidP="003E6000">
      <w:pPr>
        <w:spacing w:after="120" w:line="240" w:lineRule="auto"/>
        <w:rPr>
          <w:rFonts w:ascii="DIN Pro Medium" w:hAnsi="DIN Pro Medium" w:cs="DIN Pro Medium"/>
          <w:color w:val="262626" w:themeColor="text1" w:themeTint="D9"/>
        </w:rPr>
      </w:pPr>
      <w:r w:rsidRPr="004A106A">
        <w:rPr>
          <w:rFonts w:ascii="DIN Pro Medium" w:hAnsi="DIN Pro Medium" w:cs="DIN Pro Medium"/>
          <w:color w:val="262626" w:themeColor="text1" w:themeTint="D9"/>
          <w:sz w:val="24"/>
          <w:szCs w:val="24"/>
        </w:rPr>
        <w:t>Servers</w:t>
      </w:r>
      <w:r w:rsidR="00A8610A" w:rsidRPr="004A106A">
        <w:rPr>
          <w:rFonts w:ascii="DIN Pro Medium" w:hAnsi="DIN Pro Medium" w:cs="DIN Pro Medium"/>
          <w:color w:val="262626" w:themeColor="text1" w:themeTint="D9"/>
          <w:sz w:val="24"/>
          <w:szCs w:val="24"/>
        </w:rPr>
        <w:t>’</w:t>
      </w:r>
      <w:r w:rsidR="00266262" w:rsidRPr="004A106A">
        <w:rPr>
          <w:rFonts w:ascii="DIN Pro Medium" w:hAnsi="DIN Pro Medium" w:cs="DIN Pro Medium"/>
          <w:color w:val="262626" w:themeColor="text1" w:themeTint="D9"/>
          <w:sz w:val="24"/>
          <w:szCs w:val="24"/>
        </w:rPr>
        <w:t xml:space="preserve"> IP settings</w:t>
      </w:r>
    </w:p>
    <w:p w14:paraId="1A247037" w14:textId="44C9B3DB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656FB207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4252CBEF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FA9CE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2BB59B0C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22CC602C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2377FD6" w:rsidR="0061697A" w:rsidRPr="00577486" w:rsidRDefault="007F73C2" w:rsidP="00337239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>onfigure</w:t>
      </w:r>
      <w:r w:rsidR="003B1438">
        <w:rPr>
          <w:rFonts w:ascii="DIN Pro Regular" w:hAnsi="DIN Pro Regular" w:cs="DIN Pro Regular"/>
          <w:sz w:val="24"/>
          <w:szCs w:val="24"/>
        </w:rPr>
        <w:t xml:space="preserve"> if needed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</w:t>
      </w:r>
      <w:r w:rsidR="003B1438">
        <w:rPr>
          <w:rFonts w:ascii="DIN Pro Regular" w:hAnsi="DIN Pro Regular" w:cs="DIN Pro Regular"/>
          <w:sz w:val="24"/>
          <w:szCs w:val="24"/>
        </w:rPr>
        <w:t xml:space="preserve"> according to the table above.</w:t>
      </w:r>
    </w:p>
    <w:p w14:paraId="222E3D77" w14:textId="66A0FB79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0E5E8647" w:rsidR="007E0C4F" w:rsidRPr="00577486" w:rsidRDefault="00F04C4A" w:rsidP="00337239">
      <w:pPr>
        <w:pStyle w:val="ListParagraph"/>
        <w:numPr>
          <w:ilvl w:val="0"/>
          <w:numId w:val="7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6DAE51B7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19874C58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7F8860AE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5A04C57B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2ECF06E6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5B46438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D221BE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22E42DD" wp14:editId="4AB8B5DC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3381668" id="Rectangle 1145" o:spid="_x0000_s1026" style="position:absolute;margin-left:20.15pt;margin-top:105.2pt;width:468.3pt;height:12.1pt;z-index:25149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D221BE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222E42DB" wp14:editId="25C26F90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DC4FD5" w:rsidRPr="00FC7723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DC4FD5" w:rsidRPr="00F2777E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DC4FD5" w:rsidRPr="003B5DF1" w:rsidRDefault="00DC4FD5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061" type="#_x0000_t202" style="position:absolute;left:0;text-align:left;margin-left:15.55pt;margin-top:35.5pt;width:484.95pt;height:118.6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">
                <v:textbox>
                  <w:txbxContent>
                    <w:p w14:paraId="37F94378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DC4FD5" w:rsidRPr="00FC7723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DC4FD5" w:rsidRPr="00F2777E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DC4FD5" w:rsidRPr="003B5DF1" w:rsidRDefault="00DC4FD5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21BE" w:rsidRPr="00D221BE">
        <w:rPr>
          <w:rFonts w:ascii="DIN Pro Regular" w:hAnsi="DIN Pro Regular" w:cs="DIN Pro Regular"/>
          <w:sz w:val="24"/>
          <w:szCs w:val="24"/>
        </w:rPr>
        <w:t xml:space="preserve">a </w:t>
      </w:r>
      <w:r w:rsidR="00747A9B" w:rsidRPr="00D221BE">
        <w:rPr>
          <w:rFonts w:ascii="DIN Pro Regular" w:hAnsi="DIN Pro Regular" w:cs="DIN Pro Regular"/>
          <w:sz w:val="24"/>
          <w:szCs w:val="24"/>
        </w:rPr>
        <w:t>non-persistent</w:t>
      </w:r>
      <w:r w:rsidR="00D221BE" w:rsidRPr="00D221BE">
        <w:rPr>
          <w:rFonts w:ascii="DIN Pro Regular" w:hAnsi="DIN Pro Regular" w:cs="DIN Pro Regular"/>
          <w:sz w:val="24"/>
          <w:szCs w:val="24"/>
        </w:rPr>
        <w:t xml:space="preserve"> setting can be achieved via ip(route2) or you might con</w:t>
      </w:r>
      <w:r w:rsidR="00747A9B">
        <w:rPr>
          <w:rFonts w:ascii="DIN Pro Regular" w:hAnsi="DIN Pro Regular" w:cs="DIN Pro Regular"/>
          <w:sz w:val="24"/>
          <w:szCs w:val="24"/>
        </w:rPr>
        <w:t>s</w:t>
      </w:r>
      <w:r w:rsidR="00D221BE" w:rsidRPr="00D221BE">
        <w:rPr>
          <w:rFonts w:ascii="DIN Pro Regular" w:hAnsi="DIN Pro Regular" w:cs="DIN Pro Regular"/>
          <w:sz w:val="24"/>
          <w:szCs w:val="24"/>
        </w:rPr>
        <w:t>ider to configure via netplan.</w: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3B1438">
        <w:rPr>
          <w:rFonts w:ascii="Consolas" w:hAnsi="Consolas" w:cs="Courier New"/>
          <w:b/>
          <w:bCs/>
        </w:rPr>
        <w:t>$</w:t>
      </w:r>
      <w:r w:rsidR="00C83393" w:rsidRPr="003B5DF1">
        <w:rPr>
          <w:rFonts w:ascii="Consolas" w:hAnsi="Consolas" w:cs="Courier New"/>
          <w:b/>
          <w:bCs/>
        </w:rPr>
        <w:t xml:space="preserve">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C83393" w:rsidRPr="003B5DF1">
        <w:rPr>
          <w:rFonts w:ascii="Consolas" w:hAnsi="Consolas" w:cs="Courier New"/>
          <w:b/>
          <w:bCs/>
        </w:rPr>
        <w:t xml:space="preserve">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3F8AAED1" w:rsidR="00DF17C2" w:rsidRPr="00D42F59" w:rsidRDefault="00747A9B" w:rsidP="00DF17C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D42F59">
        <w:rPr>
          <w:rFonts w:ascii="DIN Pro Regular" w:hAnsi="DIN Pro Regular" w:cs="DIN Pro Regular"/>
          <w:sz w:val="24"/>
          <w:szCs w:val="24"/>
        </w:rPr>
        <w:t xml:space="preserve">Question: how would you remove a </w:t>
      </w:r>
      <w:r w:rsidR="00D42F59" w:rsidRPr="00D42F59">
        <w:rPr>
          <w:rFonts w:ascii="DIN Pro Regular" w:hAnsi="DIN Pro Regular" w:cs="DIN Pro Regular"/>
          <w:sz w:val="24"/>
          <w:szCs w:val="24"/>
        </w:rPr>
        <w:t>static route you might have set incorrectly before?</w:t>
      </w:r>
    </w:p>
    <w:p w14:paraId="1EEE0E53" w14:textId="05DCE16F" w:rsidR="00747A9B" w:rsidRPr="00577486" w:rsidRDefault="00747A9B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30C85C8E" w:rsidR="003B1438" w:rsidRDefault="00F91153" w:rsidP="00337239">
      <w:pPr>
        <w:pStyle w:val="ListParagraph"/>
        <w:numPr>
          <w:ilvl w:val="0"/>
          <w:numId w:val="7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222E42DF" wp14:editId="7D77D7C1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DC4FD5" w:rsidRPr="006B3A60" w:rsidRDefault="00DC4FD5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DC4FD5" w:rsidRPr="006B3A60" w:rsidRDefault="00DC4FD5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DC4FD5" w:rsidRPr="006B3A60" w:rsidRDefault="00DC4FD5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DC4FD5" w:rsidRPr="00E00A25" w:rsidRDefault="00DC4FD5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062" type="#_x0000_t202" style="position:absolute;left:0;text-align:left;margin-left:14.4pt;margin-top:39.1pt;width:486.65pt;height:62.7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">
                <v:textbox>
                  <w:txbxContent>
                    <w:p w14:paraId="25A3D269" w14:textId="77777777" w:rsidR="00DC4FD5" w:rsidRPr="006B3A60" w:rsidRDefault="00DC4FD5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DC4FD5" w:rsidRPr="006B3A60" w:rsidRDefault="00DC4FD5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DC4FD5" w:rsidRPr="006B3A60" w:rsidRDefault="00DC4FD5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DC4FD5" w:rsidRPr="00E00A25" w:rsidRDefault="00DC4FD5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6E7457" w:rsidRPr="00577486">
        <w:rPr>
          <w:rFonts w:ascii="DIN Pro Regular" w:hAnsi="DIN Pro Regular" w:cs="DIN Pro Regular"/>
          <w:sz w:val="24"/>
          <w:szCs w:val="24"/>
        </w:rPr>
        <w:t>example,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3C9EC3BF" w14:textId="6774867F" w:rsidR="003B1438" w:rsidRDefault="003B1438">
      <w:pPr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>
        <w:rPr>
          <w:rFonts w:ascii="DIN Pro Regular" w:hAnsi="DIN Pro Regular" w:cs="DIN Pro Regular"/>
          <w:color w:val="404040" w:themeColor="text1" w:themeTint="BF"/>
          <w:sz w:val="28"/>
          <w:szCs w:val="28"/>
        </w:rPr>
        <w:br w:type="page"/>
      </w:r>
    </w:p>
    <w:p w14:paraId="497957A5" w14:textId="12419F6D" w:rsidR="00F276C9" w:rsidRPr="00F276C9" w:rsidRDefault="00C91712" w:rsidP="00C91712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5" behindDoc="0" locked="0" layoutInCell="1" allowOverlap="1" wp14:anchorId="242FFB66" wp14:editId="0CCB245D">
                <wp:simplePos x="0" y="0"/>
                <wp:positionH relativeFrom="column">
                  <wp:posOffset>-187960</wp:posOffset>
                </wp:positionH>
                <wp:positionV relativeFrom="paragraph">
                  <wp:posOffset>322276</wp:posOffset>
                </wp:positionV>
                <wp:extent cx="45085" cy="16002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9824613" id="Rectangle 15" o:spid="_x0000_s1026" style="position:absolute;margin-left:-14.8pt;margin-top:25.4pt;width:3.55pt;height:12.6pt;z-index:25250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CXlgIAAIU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" fillcolor="#008564" stroked="f" strokeweight="1pt"/>
            </w:pict>
          </mc:Fallback>
        </mc:AlternateContent>
      </w:r>
    </w:p>
    <w:p w14:paraId="222E3DA4" w14:textId="17AEFC0F" w:rsidR="00561593" w:rsidRPr="00F276C9" w:rsidRDefault="005D5352" w:rsidP="00C91712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3B18B973" w:rsidR="00522248" w:rsidRPr="00577486" w:rsidRDefault="00522248" w:rsidP="00337239">
      <w:pPr>
        <w:pStyle w:val="ListParagraph"/>
        <w:numPr>
          <w:ilvl w:val="0"/>
          <w:numId w:val="24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B7C5793" w:rsidR="00A15D58" w:rsidRPr="00577486" w:rsidRDefault="00522248" w:rsidP="00337239">
      <w:pPr>
        <w:pStyle w:val="ListParagraph"/>
        <w:numPr>
          <w:ilvl w:val="1"/>
          <w:numId w:val="24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6572EE1D" w:rsidR="004D2572" w:rsidRPr="004D2572" w:rsidRDefault="00522248" w:rsidP="00337239">
      <w:pPr>
        <w:pStyle w:val="ListParagraph"/>
        <w:numPr>
          <w:ilvl w:val="1"/>
          <w:numId w:val="24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3F1EEBFB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237AF712" w:rsidR="00EF2BE3" w:rsidRPr="00E458F8" w:rsidRDefault="00FC569E" w:rsidP="00A15D58">
      <w:pPr>
        <w:spacing w:after="120" w:line="240" w:lineRule="auto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2DC3A4B" w14:textId="3E696462" w:rsidR="00E458F8" w:rsidRPr="00C91712" w:rsidRDefault="003B1438" w:rsidP="00E458F8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91712">
        <w:rPr>
          <w:rFonts w:ascii="Consolas" w:hAnsi="Consolas" w:cs="Courier New"/>
          <w:b/>
          <w:bCs/>
          <w:sz w:val="24"/>
          <w:szCs w:val="24"/>
        </w:rPr>
        <w:t>$</w:t>
      </w:r>
      <w:r w:rsidR="00442A2B" w:rsidRPr="00C9171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978A9" w:rsidRPr="00C91712">
        <w:rPr>
          <w:rFonts w:ascii="Consolas" w:hAnsi="Consolas" w:cs="Courier New"/>
          <w:b/>
          <w:bCs/>
          <w:sz w:val="24"/>
          <w:szCs w:val="24"/>
        </w:rPr>
        <w:t>nv</w:t>
      </w:r>
      <w:r w:rsidR="00E458F8" w:rsidRPr="00C91712">
        <w:rPr>
          <w:rFonts w:ascii="Consolas" w:hAnsi="Consolas" w:cs="Courier New"/>
          <w:b/>
          <w:bCs/>
          <w:sz w:val="24"/>
          <w:szCs w:val="24"/>
        </w:rPr>
        <w:t xml:space="preserve"> set interface vlan2 ip address 172.16.2.254/24</w:t>
      </w:r>
    </w:p>
    <w:p w14:paraId="5DD28E1F" w14:textId="6D1A3DBD" w:rsidR="00E458F8" w:rsidRPr="00C91712" w:rsidRDefault="003B1438" w:rsidP="00E458F8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91712">
        <w:rPr>
          <w:rFonts w:ascii="Consolas" w:hAnsi="Consolas" w:cs="Courier New"/>
          <w:b/>
          <w:bCs/>
          <w:sz w:val="24"/>
          <w:szCs w:val="24"/>
        </w:rPr>
        <w:t>$</w:t>
      </w:r>
      <w:r w:rsidR="00E458F8" w:rsidRPr="00C9171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978A9" w:rsidRPr="00C91712">
        <w:rPr>
          <w:rFonts w:ascii="Consolas" w:hAnsi="Consolas" w:cs="Courier New"/>
          <w:b/>
          <w:bCs/>
          <w:sz w:val="24"/>
          <w:szCs w:val="24"/>
        </w:rPr>
        <w:t>nv</w:t>
      </w:r>
      <w:r w:rsidR="00E458F8" w:rsidRPr="00C91712">
        <w:rPr>
          <w:rFonts w:ascii="Consolas" w:hAnsi="Consolas" w:cs="Courier New"/>
          <w:b/>
          <w:bCs/>
          <w:sz w:val="24"/>
          <w:szCs w:val="24"/>
        </w:rPr>
        <w:t xml:space="preserve"> set interface vlan3 ip address 172.16.3.254/24</w:t>
      </w:r>
    </w:p>
    <w:p w14:paraId="672D4BEF" w14:textId="1FC7E079" w:rsidR="00E458F8" w:rsidRDefault="00E458F8" w:rsidP="00E458F8">
      <w:pPr>
        <w:spacing w:before="120" w:after="120" w:line="360" w:lineRule="auto"/>
        <w:ind w:firstLine="360"/>
        <w:rPr>
          <w:rFonts w:ascii="Courier New" w:hAnsi="Courier New" w:cs="Courier New"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0" behindDoc="0" locked="0" layoutInCell="1" allowOverlap="1" wp14:anchorId="222E42E3" wp14:editId="07E34873">
                <wp:simplePos x="0" y="0"/>
                <wp:positionH relativeFrom="margin">
                  <wp:posOffset>240030</wp:posOffset>
                </wp:positionH>
                <wp:positionV relativeFrom="paragraph">
                  <wp:posOffset>223520</wp:posOffset>
                </wp:positionV>
                <wp:extent cx="5817870" cy="621030"/>
                <wp:effectExtent l="0" t="0" r="1143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787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6DA16A23" w:rsidR="00DC4FD5" w:rsidRPr="00931EFC" w:rsidRDefault="00DC4FD5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nv</w:t>
                            </w:r>
                            <w:r w:rsidRPr="00E458F8">
                              <w:rPr>
                                <w:rFonts w:ascii="Consolas" w:hAnsi="Consolas" w:cs="Consolas"/>
                              </w:rPr>
                              <w:t xml:space="preserve"> set interface vlan2 ip address 172.16.2.254/24</w:t>
                            </w:r>
                          </w:p>
                          <w:p w14:paraId="222E466C" w14:textId="10A35175" w:rsidR="00DC4FD5" w:rsidRPr="00931EFC" w:rsidRDefault="00DC4FD5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nv</w:t>
                            </w:r>
                            <w:r w:rsidRPr="00E458F8">
                              <w:rPr>
                                <w:rFonts w:ascii="Consolas" w:hAnsi="Consolas" w:cs="Consolas"/>
                              </w:rPr>
                              <w:t xml:space="preserve"> set interface vlan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3</w:t>
                            </w:r>
                            <w:r w:rsidRPr="00E458F8">
                              <w:rPr>
                                <w:rFonts w:ascii="Consolas" w:hAnsi="Consolas" w:cs="Consolas"/>
                              </w:rPr>
                              <w:t xml:space="preserve"> ip address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3</w:t>
                            </w:r>
                            <w:r w:rsidRPr="00E458F8">
                              <w:rPr>
                                <w:rFonts w:ascii="Consolas" w:hAnsi="Consolas" w:cs="Consolas"/>
                              </w:rPr>
                              <w:t>.254/24</w:t>
                            </w:r>
                          </w:p>
                          <w:p w14:paraId="222E466D" w14:textId="3A5CE225" w:rsidR="00DC4FD5" w:rsidRPr="00931EFC" w:rsidRDefault="00DC4FD5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nv config a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063" type="#_x0000_t202" style="position:absolute;left:0;text-align:left;margin-left:18.9pt;margin-top:17.6pt;width:458.1pt;height:48.9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">
                <v:textbox>
                  <w:txbxContent>
                    <w:p w14:paraId="222E466B" w14:textId="6DA16A23" w:rsidR="00DC4FD5" w:rsidRPr="00931EFC" w:rsidRDefault="00DC4FD5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:~$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</w:rPr>
                        <w:t>nv</w:t>
                      </w:r>
                      <w:r w:rsidRPr="00E458F8">
                        <w:rPr>
                          <w:rFonts w:ascii="Consolas" w:hAnsi="Consolas" w:cs="Consolas"/>
                        </w:rPr>
                        <w:t xml:space="preserve"> set interface vlan2 ip address 172.16.2.254/24</w:t>
                      </w:r>
                    </w:p>
                    <w:p w14:paraId="222E466C" w14:textId="10A35175" w:rsidR="00DC4FD5" w:rsidRPr="00931EFC" w:rsidRDefault="00DC4FD5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nsolas"/>
                        </w:rPr>
                        <w:t>nv</w:t>
                      </w:r>
                      <w:r w:rsidRPr="00E458F8">
                        <w:rPr>
                          <w:rFonts w:ascii="Consolas" w:hAnsi="Consolas" w:cs="Consolas"/>
                        </w:rPr>
                        <w:t xml:space="preserve"> set interface vlan</w:t>
                      </w:r>
                      <w:r>
                        <w:rPr>
                          <w:rFonts w:ascii="Consolas" w:hAnsi="Consolas" w:cs="Consolas"/>
                        </w:rPr>
                        <w:t>3</w:t>
                      </w:r>
                      <w:r w:rsidRPr="00E458F8">
                        <w:rPr>
                          <w:rFonts w:ascii="Consolas" w:hAnsi="Consolas" w:cs="Consolas"/>
                        </w:rPr>
                        <w:t xml:space="preserve"> ip address 172.16.</w:t>
                      </w:r>
                      <w:r>
                        <w:rPr>
                          <w:rFonts w:ascii="Consolas" w:hAnsi="Consolas" w:cs="Consolas"/>
                        </w:rPr>
                        <w:t>3</w:t>
                      </w:r>
                      <w:r w:rsidRPr="00E458F8">
                        <w:rPr>
                          <w:rFonts w:ascii="Consolas" w:hAnsi="Consolas" w:cs="Consolas"/>
                        </w:rPr>
                        <w:t>.254/24</w:t>
                      </w:r>
                    </w:p>
                    <w:p w14:paraId="222E466D" w14:textId="3A5CE225" w:rsidR="00DC4FD5" w:rsidRPr="00931EFC" w:rsidRDefault="00DC4FD5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nsolas"/>
                        </w:rPr>
                        <w:t>nv config appl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20D895C" w14:textId="77777777" w:rsidR="00E458F8" w:rsidRPr="00E458F8" w:rsidRDefault="00E458F8" w:rsidP="00E458F8">
      <w:pPr>
        <w:spacing w:before="120" w:after="120" w:line="360" w:lineRule="auto"/>
        <w:rPr>
          <w:rFonts w:ascii="Courier New" w:hAnsi="Courier New" w:cs="Courier New"/>
          <w:sz w:val="24"/>
          <w:szCs w:val="24"/>
        </w:rPr>
      </w:pPr>
    </w:p>
    <w:p w14:paraId="1009483A" w14:textId="2160AB2E" w:rsidR="00EF2BE3" w:rsidRPr="00577486" w:rsidRDefault="005957BE" w:rsidP="00337239">
      <w:pPr>
        <w:pStyle w:val="ListParagraph"/>
        <w:numPr>
          <w:ilvl w:val="0"/>
          <w:numId w:val="24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1" behindDoc="0" locked="0" layoutInCell="1" allowOverlap="1" wp14:anchorId="222E42E7" wp14:editId="03EFC6B5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DC4FD5" w:rsidRPr="002B1C06" w:rsidRDefault="00DC4FD5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DC4FD5" w:rsidRPr="002B1C06" w:rsidRDefault="00DC4FD5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DC4FD5" w:rsidRPr="002B1C06" w:rsidRDefault="00DC4FD5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DC4FD5" w:rsidRDefault="00DC4FD5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064" type="#_x0000_t202" style="position:absolute;left:0;text-align:left;margin-left:18pt;margin-top:51.6pt;width:447pt;height:46.65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">
                <v:textbox>
                  <w:txbxContent>
                    <w:p w14:paraId="222E4672" w14:textId="5DDC124F" w:rsidR="00DC4FD5" w:rsidRPr="002B1C06" w:rsidRDefault="00DC4FD5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DC4FD5" w:rsidRPr="002B1C06" w:rsidRDefault="00DC4FD5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DC4FD5" w:rsidRPr="002B1C06" w:rsidRDefault="00DC4FD5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DC4FD5" w:rsidRDefault="00DC4FD5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2" behindDoc="0" locked="0" layoutInCell="1" allowOverlap="1" wp14:anchorId="222E42E5" wp14:editId="76F104A4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DC4FD5" w:rsidRPr="005777A9" w:rsidRDefault="00DC4FD5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DC4FD5" w:rsidRPr="005777A9" w:rsidRDefault="00DC4FD5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DC4FD5" w:rsidRPr="005777A9" w:rsidRDefault="00DC4FD5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DC4FD5" w:rsidRPr="00604D37" w:rsidRDefault="00DC4FD5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065" type="#_x0000_t202" style="position:absolute;left:0;text-align:left;margin-left:397pt;margin-top:107.4pt;width:448.2pt;height:61.35pt;z-index:25165826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">
                <v:textbox>
                  <w:txbxContent>
                    <w:p w14:paraId="06078D36" w14:textId="77777777" w:rsidR="00DC4FD5" w:rsidRPr="005777A9" w:rsidRDefault="00DC4FD5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DC4FD5" w:rsidRPr="005777A9" w:rsidRDefault="00DC4FD5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DC4FD5" w:rsidRPr="005777A9" w:rsidRDefault="00DC4FD5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DC4FD5" w:rsidRPr="00604D37" w:rsidRDefault="00DC4FD5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3C100BBD" w14:textId="3C7AD92A" w:rsidR="00B978A9" w:rsidRDefault="00B978A9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1F72571" w14:textId="4175804F" w:rsidR="003B1438" w:rsidRDefault="003B1438">
      <w:pPr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bookmarkStart w:id="221" w:name="_Toc100589708"/>
    <w:p w14:paraId="1F946F9D" w14:textId="49B4D68B" w:rsidR="00DC4FD5" w:rsidRDefault="00DC4FD5" w:rsidP="00C70AAE">
      <w:pPr>
        <w:pStyle w:val="Heading2"/>
      </w:pPr>
      <w:r w:rsidRPr="00DC4FD5">
        <w:rPr>
          <w:noProof/>
        </w:rPr>
        <mc:AlternateContent>
          <mc:Choice Requires="wps">
            <w:drawing>
              <wp:anchor distT="0" distB="0" distL="114300" distR="114300" simplePos="0" relativeHeight="251658377" behindDoc="0" locked="0" layoutInCell="1" allowOverlap="1" wp14:anchorId="1091DBD1" wp14:editId="6FA3C4CB">
                <wp:simplePos x="0" y="0"/>
                <wp:positionH relativeFrom="column">
                  <wp:posOffset>-190169</wp:posOffset>
                </wp:positionH>
                <wp:positionV relativeFrom="paragraph">
                  <wp:posOffset>93980</wp:posOffset>
                </wp:positionV>
                <wp:extent cx="60960" cy="23622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BA7B6D1" id="Rectangle 23" o:spid="_x0000_s1026" style="position:absolute;margin-left:-14.95pt;margin-top:7.4pt;width:4.8pt;height:18.6pt;z-index:25250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NJIlQIAAIU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" fillcolor="#76b900" stroked="f" strokeweight="1pt"/>
            </w:pict>
          </mc:Fallback>
        </mc:AlternateContent>
      </w:r>
      <w:r w:rsidRPr="00DC4FD5">
        <w:rPr>
          <w:noProof/>
        </w:rPr>
        <mc:AlternateContent>
          <mc:Choice Requires="wps">
            <w:drawing>
              <wp:anchor distT="0" distB="0" distL="114300" distR="114300" simplePos="0" relativeHeight="251658376" behindDoc="0" locked="0" layoutInCell="1" allowOverlap="1" wp14:anchorId="1AD7F956" wp14:editId="7DF69B61">
                <wp:simplePos x="0" y="0"/>
                <wp:positionH relativeFrom="page">
                  <wp:posOffset>819785</wp:posOffset>
                </wp:positionH>
                <wp:positionV relativeFrom="paragraph">
                  <wp:posOffset>3810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71F72" w14:textId="77777777" w:rsidR="00DC4FD5" w:rsidRPr="005957BE" w:rsidRDefault="00DC4FD5" w:rsidP="00DC4FD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222" w:name="_PRACTICE_4:_CONFIGURING"/>
                            <w:bookmarkEnd w:id="222"/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6E2E5012" w14:textId="77777777" w:rsidR="00DC4FD5" w:rsidRPr="00506317" w:rsidRDefault="00DC4FD5" w:rsidP="00DC4FD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7F956" id="Text Box 174" o:spid="_x0000_s1066" type="#_x0000_t202" style="position:absolute;margin-left:64.55pt;margin-top:.3pt;width:456.75pt;height:31.65pt;z-index:251658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" filled="f" stroked="f" strokeweight=".5pt">
                <v:textbox>
                  <w:txbxContent>
                    <w:p w14:paraId="6B671F72" w14:textId="77777777" w:rsidR="00DC4FD5" w:rsidRPr="005957BE" w:rsidRDefault="00DC4FD5" w:rsidP="00DC4FD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223" w:name="_PRACTICE_4:_CONFIGURING"/>
                      <w:bookmarkEnd w:id="223"/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6E2E5012" w14:textId="77777777" w:rsidR="00DC4FD5" w:rsidRPr="00506317" w:rsidRDefault="00DC4FD5" w:rsidP="00DC4FD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bookmarkEnd w:id="221"/>
    <w:p w14:paraId="222E3DC9" w14:textId="66160269" w:rsidR="00A2764B" w:rsidRPr="00577486" w:rsidRDefault="00DC4FD5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2E42EF" wp14:editId="174BF49A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00937C1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CAC9DAA" w14:textId="77777777" w:rsidR="009F5814" w:rsidRDefault="009F5814"/>
                          <w:p w14:paraId="25293F3A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A6B5DF3" w14:textId="77777777" w:rsidR="009F5814" w:rsidRDefault="009F5814"/>
                          <w:p w14:paraId="440010DD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193C31A" w14:textId="77777777" w:rsidR="009F5814" w:rsidRDefault="009F5814"/>
                          <w:p w14:paraId="2CB0ADF7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10E9754" w14:textId="77777777" w:rsidR="009F5814" w:rsidRDefault="009F5814"/>
                          <w:p w14:paraId="77D026A3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67331B" w14:textId="77777777" w:rsidR="009F5814" w:rsidRDefault="009F5814"/>
                          <w:p w14:paraId="1D2037E7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80D4905" w14:textId="77777777" w:rsidR="009F5814" w:rsidRDefault="009F5814"/>
                          <w:p w14:paraId="30B7362F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FA67C2B" w14:textId="77777777" w:rsidR="009F5814" w:rsidRDefault="009F5814"/>
                          <w:p w14:paraId="30F66852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80CDE70" w14:textId="77777777" w:rsidR="00516712" w:rsidRDefault="00516712"/>
                          <w:p w14:paraId="20BE67EC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3A59EAD" w14:textId="77777777" w:rsidR="009F5814" w:rsidRDefault="009F5814"/>
                          <w:p w14:paraId="43C539CD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04736FB" w14:textId="77777777" w:rsidR="009F5814" w:rsidRDefault="009F5814"/>
                          <w:p w14:paraId="4714F5ED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2B6E87" w14:textId="77777777" w:rsidR="009F5814" w:rsidRDefault="009F5814"/>
                          <w:p w14:paraId="3F3BE259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76737BC" w14:textId="77777777" w:rsidR="009F5814" w:rsidRDefault="009F5814"/>
                          <w:p w14:paraId="4DD22B78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2DA8452" w14:textId="77777777" w:rsidR="009F5814" w:rsidRDefault="009F5814"/>
                          <w:p w14:paraId="6412FC94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7709BD9" w14:textId="77777777" w:rsidR="009F5814" w:rsidRDefault="009F5814"/>
                          <w:p w14:paraId="4617A4C1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418608D" w14:textId="77777777" w:rsidR="009F5814" w:rsidRDefault="009F5814"/>
                          <w:p w14:paraId="063CABF0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09CB7D4" w14:textId="77777777" w:rsidR="00516712" w:rsidRDefault="00516712"/>
                          <w:p w14:paraId="6C13E39A" w14:textId="77452F35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0F78A4" w14:textId="77777777" w:rsidR="009F5814" w:rsidRDefault="009F5814"/>
                          <w:p w14:paraId="3694026C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72DB0B7" w14:textId="77777777" w:rsidR="009F5814" w:rsidRDefault="009F5814"/>
                          <w:p w14:paraId="5EE14142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2916695" w14:textId="77777777" w:rsidR="009F5814" w:rsidRDefault="009F5814"/>
                          <w:p w14:paraId="1F19214C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1F18CF" w14:textId="77777777" w:rsidR="009F5814" w:rsidRDefault="009F5814"/>
                          <w:p w14:paraId="1E079086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340178F" w14:textId="77777777" w:rsidR="009F5814" w:rsidRDefault="009F5814"/>
                          <w:p w14:paraId="6CD4893C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0A1BD28" w14:textId="77777777" w:rsidR="009F5814" w:rsidRDefault="009F5814"/>
                          <w:p w14:paraId="47E272D6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55C4446" w14:textId="77777777" w:rsidR="009F5814" w:rsidRDefault="009F5814"/>
                          <w:p w14:paraId="4FB404AD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824331E" w14:textId="77777777" w:rsidR="00516712" w:rsidRDefault="00516712"/>
                          <w:p w14:paraId="37FF0BCD" w14:textId="2FC9F0AC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E748C4A" w14:textId="77777777" w:rsidR="00CD397F" w:rsidRDefault="00CD397F"/>
                          <w:p w14:paraId="6836E466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CE4FE04" w14:textId="77777777" w:rsidR="00CD397F" w:rsidRDefault="00CD397F"/>
                          <w:p w14:paraId="17F19494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9DDC34A" w14:textId="77777777" w:rsidR="00CD397F" w:rsidRDefault="00CD397F"/>
                          <w:p w14:paraId="3B99B956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367EEB6" w14:textId="77777777" w:rsidR="00CD397F" w:rsidRDefault="00CD397F"/>
                          <w:p w14:paraId="6701835E" w14:textId="153D8720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019A722" w14:textId="77777777" w:rsidR="00CD397F" w:rsidRDefault="00CD397F"/>
                          <w:p w14:paraId="332D921A" w14:textId="77777777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64AC59C" w14:textId="77777777" w:rsidR="00CD397F" w:rsidRDefault="00CD397F"/>
                          <w:p w14:paraId="5064BAB3" w14:textId="2D8BED88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35B544C" w14:textId="77777777" w:rsidR="00CD397F" w:rsidRDefault="00CD397F"/>
                          <w:p w14:paraId="222E4678" w14:textId="21BDB756" w:rsidR="00DC4FD5" w:rsidRPr="00517ABD" w:rsidRDefault="00DC4FD5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067" style="position:absolute;margin-left:269.9pt;margin-top:9.45pt;width:58.7pt;height:19.35pt;z-index:2516582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" filled="f" stroked="f">
                <v:textbox style="mso-fit-shape-to-text:t">
                  <w:txbxContent>
                    <w:p w14:paraId="200937C1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CAC9DAA" w14:textId="77777777" w:rsidR="009F5814" w:rsidRDefault="009F5814"/>
                    <w:p w14:paraId="25293F3A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3A6B5DF3" w14:textId="77777777" w:rsidR="009F5814" w:rsidRDefault="009F5814"/>
                    <w:p w14:paraId="440010DD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5193C31A" w14:textId="77777777" w:rsidR="009F5814" w:rsidRDefault="009F5814"/>
                    <w:p w14:paraId="2CB0ADF7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10E9754" w14:textId="77777777" w:rsidR="009F5814" w:rsidRDefault="009F5814"/>
                    <w:p w14:paraId="77D026A3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0767331B" w14:textId="77777777" w:rsidR="009F5814" w:rsidRDefault="009F5814"/>
                    <w:p w14:paraId="1D2037E7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80D4905" w14:textId="77777777" w:rsidR="009F5814" w:rsidRDefault="009F5814"/>
                    <w:p w14:paraId="30B7362F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FA67C2B" w14:textId="77777777" w:rsidR="009F5814" w:rsidRDefault="009F5814"/>
                    <w:p w14:paraId="30F66852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80CDE70" w14:textId="77777777" w:rsidR="00516712" w:rsidRDefault="00516712"/>
                    <w:p w14:paraId="20BE67EC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3A59EAD" w14:textId="77777777" w:rsidR="009F5814" w:rsidRDefault="009F5814"/>
                    <w:p w14:paraId="43C539CD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004736FB" w14:textId="77777777" w:rsidR="009F5814" w:rsidRDefault="009F5814"/>
                    <w:p w14:paraId="4714F5ED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0A2B6E87" w14:textId="77777777" w:rsidR="009F5814" w:rsidRDefault="009F5814"/>
                    <w:p w14:paraId="3F3BE259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76737BC" w14:textId="77777777" w:rsidR="009F5814" w:rsidRDefault="009F5814"/>
                    <w:p w14:paraId="4DD22B78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2DA8452" w14:textId="77777777" w:rsidR="009F5814" w:rsidRDefault="009F5814"/>
                    <w:p w14:paraId="6412FC94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7709BD9" w14:textId="77777777" w:rsidR="009F5814" w:rsidRDefault="009F5814"/>
                    <w:p w14:paraId="4617A4C1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418608D" w14:textId="77777777" w:rsidR="009F5814" w:rsidRDefault="009F5814"/>
                    <w:p w14:paraId="063CABF0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609CB7D4" w14:textId="77777777" w:rsidR="00516712" w:rsidRDefault="00516712"/>
                    <w:p w14:paraId="6C13E39A" w14:textId="77452F35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520F78A4" w14:textId="77777777" w:rsidR="009F5814" w:rsidRDefault="009F5814"/>
                    <w:p w14:paraId="3694026C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672DB0B7" w14:textId="77777777" w:rsidR="009F5814" w:rsidRDefault="009F5814"/>
                    <w:p w14:paraId="5EE14142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02916695" w14:textId="77777777" w:rsidR="009F5814" w:rsidRDefault="009F5814"/>
                    <w:p w14:paraId="1F19214C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221F18CF" w14:textId="77777777" w:rsidR="009F5814" w:rsidRDefault="009F5814"/>
                    <w:p w14:paraId="1E079086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2340178F" w14:textId="77777777" w:rsidR="009F5814" w:rsidRDefault="009F5814"/>
                    <w:p w14:paraId="6CD4893C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30A1BD28" w14:textId="77777777" w:rsidR="009F5814" w:rsidRDefault="009F5814"/>
                    <w:p w14:paraId="47E272D6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555C4446" w14:textId="77777777" w:rsidR="009F5814" w:rsidRDefault="009F5814"/>
                    <w:p w14:paraId="4FB404AD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824331E" w14:textId="77777777" w:rsidR="00516712" w:rsidRDefault="00516712"/>
                    <w:p w14:paraId="37FF0BCD" w14:textId="2FC9F0AC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E748C4A" w14:textId="77777777" w:rsidR="00CD397F" w:rsidRDefault="00CD397F"/>
                    <w:p w14:paraId="6836E466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CE4FE04" w14:textId="77777777" w:rsidR="00CD397F" w:rsidRDefault="00CD397F"/>
                    <w:p w14:paraId="17F19494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29DDC34A" w14:textId="77777777" w:rsidR="00CD397F" w:rsidRDefault="00CD397F"/>
                    <w:p w14:paraId="3B99B956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1367EEB6" w14:textId="77777777" w:rsidR="00CD397F" w:rsidRDefault="00CD397F"/>
                    <w:p w14:paraId="6701835E" w14:textId="153D8720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019A722" w14:textId="77777777" w:rsidR="00CD397F" w:rsidRDefault="00CD397F"/>
                    <w:p w14:paraId="332D921A" w14:textId="77777777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64AC59C" w14:textId="77777777" w:rsidR="00CD397F" w:rsidRDefault="00CD397F"/>
                    <w:p w14:paraId="5064BAB3" w14:textId="2D8BED88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35B544C" w14:textId="77777777" w:rsidR="00CD397F" w:rsidRDefault="00CD397F"/>
                    <w:p w14:paraId="222E4678" w14:textId="21BDB756" w:rsidR="00DC4FD5" w:rsidRPr="00517ABD" w:rsidRDefault="00DC4FD5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A" w14:textId="11C16FD8" w:rsidR="00C35017" w:rsidRPr="00D84BE7" w:rsidRDefault="00DC4FD5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8" behindDoc="0" locked="0" layoutInCell="1" allowOverlap="1" wp14:anchorId="328854DE" wp14:editId="23E5ED9D">
                <wp:simplePos x="0" y="0"/>
                <wp:positionH relativeFrom="column">
                  <wp:posOffset>-188595</wp:posOffset>
                </wp:positionH>
                <wp:positionV relativeFrom="paragraph">
                  <wp:posOffset>39066</wp:posOffset>
                </wp:positionV>
                <wp:extent cx="45085" cy="160020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59A28D9" id="Rectangle 25" o:spid="_x0000_s1026" style="position:absolute;margin-left:-14.85pt;margin-top:3.1pt;width:3.55pt;height:12.6pt;z-index:25250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8A9lgIAAIU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2831F933" w:rsidR="00610F34" w:rsidRPr="00EC579C" w:rsidRDefault="00C35017" w:rsidP="00A848B7">
      <w:pPr>
        <w:rPr>
          <w:rFonts w:ascii="DIN Pro Regular" w:hAnsi="DIN Pro Regular" w:cs="DIN Pro Regular"/>
        </w:rPr>
      </w:pPr>
      <w:r w:rsidRPr="00EC579C">
        <w:rPr>
          <w:rFonts w:ascii="DIN Pro Regular" w:hAnsi="DIN Pro Regular" w:cs="DIN Pro Regular"/>
        </w:rPr>
        <w:t>In this practice</w:t>
      </w:r>
      <w:r w:rsidR="00392933" w:rsidRPr="00EC579C">
        <w:rPr>
          <w:rFonts w:ascii="DIN Pro Regular" w:hAnsi="DIN Pro Regular" w:cs="DIN Pro Regular"/>
        </w:rPr>
        <w:t xml:space="preserve"> session</w:t>
      </w:r>
      <w:r w:rsidRPr="00EC579C">
        <w:rPr>
          <w:rFonts w:ascii="DIN Pro Regular" w:hAnsi="DIN Pro Regular" w:cs="DIN Pro Regular"/>
        </w:rPr>
        <w:t xml:space="preserve"> you will configure </w:t>
      </w:r>
      <w:r w:rsidR="001F3AF7" w:rsidRPr="00EC579C">
        <w:rPr>
          <w:rFonts w:ascii="DIN Pro Regular" w:hAnsi="DIN Pro Regular" w:cs="DIN Pro Regular"/>
        </w:rPr>
        <w:t>t</w:t>
      </w:r>
      <w:r w:rsidR="00FE7EE7" w:rsidRPr="00EC579C">
        <w:rPr>
          <w:rFonts w:ascii="DIN Pro Regular" w:hAnsi="DIN Pro Regular" w:cs="DIN Pro Regular"/>
        </w:rPr>
        <w:t>he</w:t>
      </w:r>
      <w:r w:rsidRPr="00EC579C">
        <w:rPr>
          <w:rFonts w:ascii="DIN Pro Regular" w:hAnsi="DIN Pro Regular" w:cs="DIN Pro Regular"/>
        </w:rPr>
        <w:t xml:space="preserve"> spine </w:t>
      </w:r>
      <w:r w:rsidR="001F3AF7" w:rsidRPr="00EC579C">
        <w:rPr>
          <w:rFonts w:ascii="DIN Pro Regular" w:hAnsi="DIN Pro Regular" w:cs="DIN Pro Regular"/>
        </w:rPr>
        <w:t xml:space="preserve">switches, </w:t>
      </w:r>
      <w:r w:rsidR="0040173B" w:rsidRPr="00EC579C">
        <w:rPr>
          <w:rFonts w:ascii="Consolas" w:hAnsi="Consolas" w:cs="Courier New"/>
          <w:b/>
          <w:bCs/>
        </w:rPr>
        <w:t>spine3</w:t>
      </w:r>
      <w:r w:rsidR="00FE7EE7" w:rsidRPr="00EC579C">
        <w:rPr>
          <w:rFonts w:ascii="DIN Pro Regular" w:hAnsi="DIN Pro Regular" w:cs="DIN Pro Regular"/>
        </w:rPr>
        <w:t xml:space="preserve"> </w:t>
      </w:r>
      <w:r w:rsidR="003156E6" w:rsidRPr="00EC579C">
        <w:rPr>
          <w:rFonts w:ascii="DIN Pro Regular" w:hAnsi="DIN Pro Regular" w:cs="DIN Pro Regular"/>
        </w:rPr>
        <w:t xml:space="preserve">and </w:t>
      </w:r>
      <w:r w:rsidR="001F3AF7" w:rsidRPr="00EC579C">
        <w:rPr>
          <w:rFonts w:ascii="Consolas" w:hAnsi="Consolas" w:cs="Courier New"/>
          <w:b/>
          <w:bCs/>
        </w:rPr>
        <w:t>spine4</w:t>
      </w:r>
      <w:r w:rsidR="001F3AF7" w:rsidRPr="00EC579C">
        <w:rPr>
          <w:rFonts w:ascii="DIN Pro Regular" w:hAnsi="DIN Pro Regular" w:cs="DIN Pro Regular"/>
        </w:rPr>
        <w:t xml:space="preserve">, </w:t>
      </w:r>
      <w:r w:rsidR="00A848B7" w:rsidRPr="00EC579C">
        <w:rPr>
          <w:rFonts w:ascii="DIN Pro Regular" w:hAnsi="DIN Pro Regular" w:cs="DIN Pro Regular"/>
        </w:rPr>
        <w:t>with MLAG and VRR</w:t>
      </w:r>
      <w:r w:rsidR="002E2818" w:rsidRPr="00EC579C">
        <w:rPr>
          <w:rFonts w:ascii="DIN Pro Regular" w:hAnsi="DIN Pro Regular" w:cs="DIN Pro Regular"/>
        </w:rPr>
        <w:t xml:space="preserve"> towards the leaf switches.</w:t>
      </w:r>
    </w:p>
    <w:p w14:paraId="0072D6B0" w14:textId="27285FE6" w:rsidR="00530886" w:rsidRPr="00EC579C" w:rsidRDefault="00F02B5A" w:rsidP="00337239">
      <w:pPr>
        <w:pStyle w:val="ListParagraph"/>
        <w:numPr>
          <w:ilvl w:val="0"/>
          <w:numId w:val="46"/>
        </w:numPr>
        <w:rPr>
          <w:rFonts w:ascii="DIN Pro Regular" w:hAnsi="DIN Pro Regular" w:cs="DIN Pro Regular"/>
        </w:rPr>
      </w:pPr>
      <w:r w:rsidRPr="00EC579C">
        <w:rPr>
          <w:rFonts w:ascii="DIN Pro Regular" w:hAnsi="DIN Pro Regular" w:cs="DIN Pro Regular"/>
        </w:rPr>
        <w:t>MLAG will make the spine switches to look an</w:t>
      </w:r>
      <w:r w:rsidR="00846803" w:rsidRPr="00EC579C">
        <w:rPr>
          <w:rFonts w:ascii="DIN Pro Regular" w:hAnsi="DIN Pro Regular" w:cs="DIN Pro Regular"/>
        </w:rPr>
        <w:t>d</w:t>
      </w:r>
      <w:r w:rsidRPr="00EC579C">
        <w:rPr>
          <w:rFonts w:ascii="DIN Pro Regular" w:hAnsi="DIN Pro Regular" w:cs="DIN Pro Regular"/>
        </w:rPr>
        <w:t xml:space="preserve"> behave like a single </w:t>
      </w:r>
      <w:r w:rsidR="0029126E" w:rsidRPr="00EC579C">
        <w:rPr>
          <w:rFonts w:ascii="DIN Pro Regular" w:hAnsi="DIN Pro Regular" w:cs="DIN Pro Regular"/>
        </w:rPr>
        <w:t>Layer 2 switch towards the Layer 2 network.</w:t>
      </w:r>
    </w:p>
    <w:p w14:paraId="222E3DCB" w14:textId="38CEBCF2" w:rsidR="00C35017" w:rsidRPr="00EC579C" w:rsidRDefault="0029126E" w:rsidP="00337239">
      <w:pPr>
        <w:pStyle w:val="ListParagraph"/>
        <w:numPr>
          <w:ilvl w:val="0"/>
          <w:numId w:val="46"/>
        </w:numPr>
        <w:rPr>
          <w:rFonts w:ascii="DIN Pro Regular" w:hAnsi="DIN Pro Regular" w:cs="DIN Pro Regular"/>
        </w:rPr>
      </w:pPr>
      <w:r w:rsidRPr="00EC579C">
        <w:rPr>
          <w:rFonts w:ascii="DIN Pro Regular" w:hAnsi="DIN Pro Regular" w:cs="DIN Pro Regular"/>
        </w:rPr>
        <w:t xml:space="preserve">VRR will make the spine switches to look and behave like a single </w:t>
      </w:r>
      <w:r w:rsidR="00610F34" w:rsidRPr="00EC579C">
        <w:rPr>
          <w:rFonts w:ascii="DIN Pro Regular" w:hAnsi="DIN Pro Regular" w:cs="DIN Pro Regular"/>
        </w:rPr>
        <w:t>router</w:t>
      </w:r>
      <w:r w:rsidRPr="00EC579C">
        <w:rPr>
          <w:rFonts w:ascii="DIN Pro Regular" w:hAnsi="DIN Pro Regular" w:cs="DIN Pro Regular"/>
        </w:rPr>
        <w:t xml:space="preserve"> </w:t>
      </w:r>
      <w:r w:rsidR="00610F34" w:rsidRPr="00EC579C">
        <w:rPr>
          <w:rFonts w:ascii="DIN Pro Regular" w:hAnsi="DIN Pro Regular" w:cs="DIN Pro Regular"/>
        </w:rPr>
        <w:t xml:space="preserve">providing </w:t>
      </w:r>
      <w:r w:rsidR="00610F34" w:rsidRPr="00EC579C">
        <w:rPr>
          <w:rFonts w:ascii="DIN Pro Medium" w:hAnsi="DIN Pro Medium" w:cs="DIN Pro Medium"/>
        </w:rPr>
        <w:t>default gateway redundancy</w:t>
      </w:r>
      <w:r w:rsidR="000A42EB" w:rsidRPr="00EC579C">
        <w:rPr>
          <w:rFonts w:ascii="DIN Pro Regular" w:hAnsi="DIN Pro Regular" w:cs="DIN Pro Regular"/>
          <w:b/>
          <w:bCs/>
          <w:i/>
          <w:iCs/>
        </w:rPr>
        <w:t>.</w:t>
      </w:r>
    </w:p>
    <w:p w14:paraId="222E3DCC" w14:textId="760012DD" w:rsidR="00FE7EE7" w:rsidRPr="00EC579C" w:rsidRDefault="008344B2" w:rsidP="00337239">
      <w:pPr>
        <w:pStyle w:val="ListParagraph"/>
        <w:numPr>
          <w:ilvl w:val="0"/>
          <w:numId w:val="11"/>
        </w:numPr>
        <w:spacing w:after="0" w:line="240" w:lineRule="auto"/>
        <w:rPr>
          <w:rFonts w:ascii="DIN Pro Regular" w:hAnsi="DIN Pro Regular" w:cs="DIN Pro Regular"/>
        </w:rPr>
      </w:pPr>
      <w:r w:rsidRPr="00EC579C">
        <w:rPr>
          <w:rFonts w:ascii="DIN Pro Regular" w:hAnsi="DIN Pro Regular" w:cs="DIN Pro Regular"/>
        </w:rPr>
        <w:t xml:space="preserve">Interface </w:t>
      </w:r>
      <w:r w:rsidR="00FE7EE7" w:rsidRPr="00EC579C">
        <w:rPr>
          <w:rFonts w:ascii="DIN Pro Regular" w:hAnsi="DIN Pro Regular" w:cs="DIN Pro Regular"/>
        </w:rPr>
        <w:t>‘</w:t>
      </w:r>
      <w:r w:rsidRPr="00EC579C">
        <w:rPr>
          <w:rFonts w:ascii="Consolas" w:hAnsi="Consolas" w:cs="Courier New"/>
          <w:b/>
          <w:bCs/>
        </w:rPr>
        <w:t xml:space="preserve">clag </w:t>
      </w:r>
      <w:r w:rsidR="001F3AF7" w:rsidRPr="00EC579C">
        <w:rPr>
          <w:rFonts w:ascii="Consolas" w:hAnsi="Consolas" w:cs="Courier New"/>
          <w:b/>
          <w:bCs/>
        </w:rPr>
        <w:t>1</w:t>
      </w:r>
      <w:r w:rsidR="001F3AF7" w:rsidRPr="00EC579C">
        <w:rPr>
          <w:rFonts w:ascii="DIN Pro Regular" w:hAnsi="DIN Pro Regular" w:cs="DIN Pro Regular"/>
          <w:i/>
          <w:iCs/>
        </w:rPr>
        <w:t>’</w:t>
      </w:r>
      <w:r w:rsidR="00FE7EE7" w:rsidRPr="00EC579C">
        <w:rPr>
          <w:rFonts w:ascii="DIN Pro Regular" w:hAnsi="DIN Pro Regular" w:cs="DIN Pro Regular"/>
        </w:rPr>
        <w:t xml:space="preserve"> will aggregate </w:t>
      </w:r>
      <w:r w:rsidR="001F3AF7" w:rsidRPr="00EC579C">
        <w:rPr>
          <w:rFonts w:ascii="Consolas" w:hAnsi="Consolas" w:cs="Courier New"/>
          <w:b/>
          <w:bCs/>
        </w:rPr>
        <w:t>swp1</w:t>
      </w:r>
      <w:r w:rsidR="00FE7EE7" w:rsidRPr="00EC579C">
        <w:rPr>
          <w:rFonts w:ascii="DIN Pro Regular" w:hAnsi="DIN Pro Regular" w:cs="DIN Pro Regular"/>
        </w:rPr>
        <w:t xml:space="preserve"> on </w:t>
      </w:r>
      <w:r w:rsidR="00A135EA" w:rsidRPr="00EC579C">
        <w:rPr>
          <w:rFonts w:ascii="Consolas" w:hAnsi="Consolas" w:cs="Courier New"/>
          <w:b/>
          <w:bCs/>
        </w:rPr>
        <w:t>spine3</w:t>
      </w:r>
      <w:r w:rsidR="00A135EA" w:rsidRPr="00EC579C">
        <w:rPr>
          <w:rFonts w:ascii="DIN Pro Regular" w:hAnsi="DIN Pro Regular" w:cs="DIN Pro Regular"/>
        </w:rPr>
        <w:t xml:space="preserve"> </w:t>
      </w:r>
      <w:r w:rsidR="00FE7EE7" w:rsidRPr="00EC579C">
        <w:rPr>
          <w:rFonts w:ascii="DIN Pro Regular" w:hAnsi="DIN Pro Regular" w:cs="DIN Pro Regular"/>
        </w:rPr>
        <w:t xml:space="preserve">and </w:t>
      </w:r>
      <w:r w:rsidR="008B3910" w:rsidRPr="00EC579C">
        <w:rPr>
          <w:rFonts w:ascii="Consolas" w:hAnsi="Consolas" w:cs="Courier New"/>
          <w:b/>
          <w:bCs/>
        </w:rPr>
        <w:t>swp</w:t>
      </w:r>
      <w:r w:rsidR="00FE7EE7" w:rsidRPr="00EC579C">
        <w:rPr>
          <w:rFonts w:ascii="Consolas" w:hAnsi="Consolas" w:cs="Courier New"/>
          <w:b/>
          <w:bCs/>
        </w:rPr>
        <w:t>2</w:t>
      </w:r>
      <w:r w:rsidR="00FE7EE7" w:rsidRPr="00EC579C">
        <w:rPr>
          <w:rFonts w:ascii="DIN Pro Regular" w:hAnsi="DIN Pro Regular" w:cs="DIN Pro Regular"/>
        </w:rPr>
        <w:t xml:space="preserve"> on </w:t>
      </w:r>
      <w:r w:rsidR="00A135EA" w:rsidRPr="00EC579C">
        <w:rPr>
          <w:rFonts w:ascii="Consolas" w:hAnsi="Consolas" w:cs="Courier New"/>
          <w:b/>
          <w:bCs/>
        </w:rPr>
        <w:t>spine4</w:t>
      </w:r>
      <w:r w:rsidR="00A135EA" w:rsidRPr="00EC579C">
        <w:rPr>
          <w:rFonts w:ascii="DIN Pro Regular" w:hAnsi="DIN Pro Regular" w:cs="DIN Pro Regular"/>
          <w:i/>
          <w:iCs/>
        </w:rPr>
        <w:t xml:space="preserve"> </w:t>
      </w:r>
      <w:r w:rsidR="00FE7EE7" w:rsidRPr="00EC579C">
        <w:rPr>
          <w:rFonts w:ascii="DIN Pro Regular" w:hAnsi="DIN Pro Regular" w:cs="DIN Pro Regular"/>
        </w:rPr>
        <w:t>connected to</w:t>
      </w:r>
      <w:r w:rsidR="00424B45" w:rsidRPr="00EC579C">
        <w:rPr>
          <w:rFonts w:ascii="DIN Pro Regular" w:hAnsi="DIN Pro Regular" w:cs="DIN Pro Regular"/>
        </w:rPr>
        <w:t xml:space="preserve"> switch</w:t>
      </w:r>
      <w:r w:rsidR="00FE7EE7" w:rsidRPr="00EC579C">
        <w:rPr>
          <w:rFonts w:ascii="DIN Pro Regular" w:hAnsi="DIN Pro Regular" w:cs="DIN Pro Regular"/>
        </w:rPr>
        <w:t xml:space="preserve"> </w:t>
      </w:r>
      <w:r w:rsidR="0040173B" w:rsidRPr="00EC579C">
        <w:rPr>
          <w:rFonts w:ascii="Consolas" w:hAnsi="Consolas" w:cs="Courier New"/>
          <w:b/>
          <w:bCs/>
        </w:rPr>
        <w:t>leaf1</w:t>
      </w:r>
      <w:r w:rsidR="00FE7EE7" w:rsidRPr="00EC579C">
        <w:rPr>
          <w:rFonts w:ascii="DIN Pro Regular" w:hAnsi="DIN Pro Regular" w:cs="DIN Pro Regular"/>
        </w:rPr>
        <w:t xml:space="preserve">. </w:t>
      </w:r>
      <w:r w:rsidR="003156E6" w:rsidRPr="00EC579C">
        <w:rPr>
          <w:rFonts w:ascii="DIN Pro Regular" w:hAnsi="DIN Pro Regular" w:cs="DIN Pro Regular"/>
        </w:rPr>
        <w:br/>
      </w:r>
      <w:r w:rsidR="00424B45" w:rsidRPr="00EC579C">
        <w:rPr>
          <w:rFonts w:ascii="DIN Pro Regular" w:hAnsi="DIN Pro Regular" w:cs="DIN Pro Regular"/>
        </w:rPr>
        <w:t>S</w:t>
      </w:r>
      <w:r w:rsidR="003156E6" w:rsidRPr="00EC579C">
        <w:rPr>
          <w:rFonts w:ascii="DIN Pro Regular" w:hAnsi="DIN Pro Regular" w:cs="DIN Pro Regular"/>
        </w:rPr>
        <w:t xml:space="preserve">witch </w:t>
      </w:r>
      <w:r w:rsidR="00EB2818" w:rsidRPr="00EC579C">
        <w:rPr>
          <w:rFonts w:ascii="Consolas" w:hAnsi="Consolas" w:cs="Courier New"/>
          <w:b/>
          <w:bCs/>
        </w:rPr>
        <w:t>leaf1</w:t>
      </w:r>
      <w:r w:rsidR="00EB2818" w:rsidRPr="00EC579C">
        <w:rPr>
          <w:rFonts w:ascii="DIN Pro Regular" w:hAnsi="DIN Pro Regular" w:cs="DIN Pro Regular"/>
          <w:i/>
          <w:iCs/>
        </w:rPr>
        <w:t xml:space="preserve"> </w:t>
      </w:r>
      <w:r w:rsidR="00387F0C" w:rsidRPr="00EC579C">
        <w:rPr>
          <w:rFonts w:ascii="DIN Pro Regular" w:hAnsi="DIN Pro Regular" w:cs="DIN Pro Regular"/>
        </w:rPr>
        <w:t>will be configured</w:t>
      </w:r>
      <w:r w:rsidR="00CD31B5" w:rsidRPr="00EC579C">
        <w:rPr>
          <w:rFonts w:ascii="DIN Pro Regular" w:hAnsi="DIN Pro Regular" w:cs="DIN Pro Regular"/>
        </w:rPr>
        <w:t xml:space="preserve"> with a regular</w:t>
      </w:r>
      <w:r w:rsidR="00387F0C" w:rsidRPr="00EC579C">
        <w:rPr>
          <w:rFonts w:ascii="DIN Pro Regular" w:hAnsi="DIN Pro Regular" w:cs="DIN Pro Regular"/>
        </w:rPr>
        <w:t xml:space="preserve"> </w:t>
      </w:r>
      <w:r w:rsidR="00FE7EE7" w:rsidRPr="00EC579C">
        <w:rPr>
          <w:rFonts w:ascii="DIN Pro Regular" w:hAnsi="DIN Pro Regular" w:cs="DIN Pro Regular"/>
        </w:rPr>
        <w:t>LAG.</w:t>
      </w:r>
    </w:p>
    <w:p w14:paraId="222E3DCD" w14:textId="33D0CE39" w:rsidR="00FE7EE7" w:rsidRPr="00EC579C" w:rsidRDefault="008344B2" w:rsidP="00337239">
      <w:pPr>
        <w:pStyle w:val="ListParagraph"/>
        <w:numPr>
          <w:ilvl w:val="0"/>
          <w:numId w:val="11"/>
        </w:numPr>
        <w:spacing w:after="0" w:line="240" w:lineRule="auto"/>
        <w:rPr>
          <w:rFonts w:ascii="DIN Pro Regular" w:hAnsi="DIN Pro Regular" w:cs="DIN Pro Regular"/>
        </w:rPr>
      </w:pPr>
      <w:r w:rsidRPr="00EC579C">
        <w:rPr>
          <w:rFonts w:ascii="DIN Pro Regular" w:hAnsi="DIN Pro Regular" w:cs="DIN Pro Regular"/>
        </w:rPr>
        <w:t xml:space="preserve">Interface </w:t>
      </w:r>
      <w:r w:rsidR="00FE7EE7" w:rsidRPr="00EC579C">
        <w:rPr>
          <w:rFonts w:ascii="DIN Pro Regular" w:hAnsi="DIN Pro Regular" w:cs="DIN Pro Regular"/>
        </w:rPr>
        <w:t>‘</w:t>
      </w:r>
      <w:r w:rsidRPr="00EC579C">
        <w:rPr>
          <w:rFonts w:ascii="Consolas" w:hAnsi="Consolas" w:cs="Courier New"/>
          <w:b/>
          <w:bCs/>
        </w:rPr>
        <w:t>clag 2</w:t>
      </w:r>
      <w:r w:rsidR="00FE7EE7" w:rsidRPr="00EC579C">
        <w:rPr>
          <w:rFonts w:ascii="DIN Pro Regular" w:hAnsi="DIN Pro Regular" w:cs="DIN Pro Regular"/>
        </w:rPr>
        <w:t xml:space="preserve">’ will aggregate </w:t>
      </w:r>
      <w:r w:rsidR="008B3910" w:rsidRPr="00EC579C">
        <w:rPr>
          <w:rFonts w:ascii="Consolas" w:hAnsi="Consolas" w:cs="Courier New"/>
          <w:b/>
          <w:bCs/>
        </w:rPr>
        <w:t>swp</w:t>
      </w:r>
      <w:r w:rsidR="00FE7EE7" w:rsidRPr="00EC579C">
        <w:rPr>
          <w:rFonts w:ascii="Consolas" w:hAnsi="Consolas" w:cs="Courier New"/>
          <w:b/>
          <w:bCs/>
        </w:rPr>
        <w:t>2</w:t>
      </w:r>
      <w:r w:rsidR="00FE7EE7" w:rsidRPr="00EC579C">
        <w:rPr>
          <w:rFonts w:ascii="DIN Pro Regular" w:hAnsi="DIN Pro Regular" w:cs="DIN Pro Regular"/>
        </w:rPr>
        <w:t xml:space="preserve"> on </w:t>
      </w:r>
      <w:r w:rsidR="00A135EA" w:rsidRPr="00EC579C">
        <w:rPr>
          <w:rFonts w:ascii="Consolas" w:hAnsi="Consolas" w:cs="Courier New"/>
          <w:b/>
          <w:bCs/>
        </w:rPr>
        <w:t>spine3</w:t>
      </w:r>
      <w:r w:rsidR="00A135EA" w:rsidRPr="00EC579C">
        <w:rPr>
          <w:rFonts w:ascii="DIN Pro Regular" w:hAnsi="DIN Pro Regular" w:cs="DIN Pro Regular"/>
        </w:rPr>
        <w:t xml:space="preserve"> </w:t>
      </w:r>
      <w:r w:rsidR="00FE7EE7" w:rsidRPr="00EC579C">
        <w:rPr>
          <w:rFonts w:ascii="DIN Pro Regular" w:hAnsi="DIN Pro Regular" w:cs="DIN Pro Regular"/>
        </w:rPr>
        <w:t xml:space="preserve">and </w:t>
      </w:r>
      <w:r w:rsidR="008B3910" w:rsidRPr="00EC579C">
        <w:rPr>
          <w:rFonts w:ascii="Consolas" w:hAnsi="Consolas" w:cs="Courier New"/>
          <w:b/>
          <w:bCs/>
        </w:rPr>
        <w:t>swp</w:t>
      </w:r>
      <w:r w:rsidR="00FE7EE7" w:rsidRPr="00EC579C">
        <w:rPr>
          <w:rFonts w:ascii="Consolas" w:hAnsi="Consolas" w:cs="Courier New"/>
          <w:b/>
          <w:bCs/>
        </w:rPr>
        <w:t>1</w:t>
      </w:r>
      <w:r w:rsidR="00FE7EE7" w:rsidRPr="00EC579C">
        <w:rPr>
          <w:rFonts w:ascii="DIN Pro Regular" w:hAnsi="DIN Pro Regular" w:cs="DIN Pro Regular"/>
        </w:rPr>
        <w:t xml:space="preserve"> on </w:t>
      </w:r>
      <w:r w:rsidR="00A135EA" w:rsidRPr="00EC579C">
        <w:rPr>
          <w:rFonts w:ascii="Consolas" w:hAnsi="Consolas" w:cs="Courier New"/>
          <w:b/>
          <w:bCs/>
        </w:rPr>
        <w:t>spine4</w:t>
      </w:r>
      <w:r w:rsidR="00A135EA" w:rsidRPr="00EC579C">
        <w:rPr>
          <w:rFonts w:ascii="DIN Pro Regular" w:hAnsi="DIN Pro Regular" w:cs="DIN Pro Regular"/>
          <w:i/>
          <w:iCs/>
        </w:rPr>
        <w:t xml:space="preserve"> </w:t>
      </w:r>
      <w:r w:rsidR="00FE7EE7" w:rsidRPr="00EC579C">
        <w:rPr>
          <w:rFonts w:ascii="DIN Pro Regular" w:hAnsi="DIN Pro Regular" w:cs="DIN Pro Regular"/>
        </w:rPr>
        <w:t>connected to</w:t>
      </w:r>
      <w:r w:rsidR="00424B45" w:rsidRPr="00EC579C">
        <w:rPr>
          <w:rFonts w:ascii="DIN Pro Regular" w:hAnsi="DIN Pro Regular" w:cs="DIN Pro Regular"/>
        </w:rPr>
        <w:t xml:space="preserve"> switch </w:t>
      </w:r>
      <w:r w:rsidR="00A135EA" w:rsidRPr="00EC579C">
        <w:rPr>
          <w:rFonts w:ascii="Consolas" w:hAnsi="Consolas" w:cs="Courier New"/>
          <w:b/>
          <w:bCs/>
        </w:rPr>
        <w:t>leaf2</w:t>
      </w:r>
      <w:r w:rsidR="003156E6" w:rsidRPr="00EC579C">
        <w:rPr>
          <w:rFonts w:ascii="DIN Pro Regular" w:hAnsi="DIN Pro Regular" w:cs="DIN Pro Regular"/>
        </w:rPr>
        <w:t>.</w:t>
      </w:r>
      <w:r w:rsidR="00FE7EE7" w:rsidRPr="00EC579C">
        <w:rPr>
          <w:rFonts w:ascii="DIN Pro Regular" w:hAnsi="DIN Pro Regular" w:cs="DIN Pro Regular"/>
        </w:rPr>
        <w:t xml:space="preserve"> </w:t>
      </w:r>
      <w:r w:rsidR="003156E6" w:rsidRPr="00EC579C">
        <w:rPr>
          <w:rFonts w:ascii="DIN Pro Regular" w:hAnsi="DIN Pro Regular" w:cs="DIN Pro Regular"/>
        </w:rPr>
        <w:br/>
      </w:r>
      <w:r w:rsidR="00424B45" w:rsidRPr="00EC579C">
        <w:rPr>
          <w:rFonts w:ascii="DIN Pro Regular" w:hAnsi="DIN Pro Regular" w:cs="DIN Pro Regular"/>
        </w:rPr>
        <w:t>S</w:t>
      </w:r>
      <w:r w:rsidR="00CD31B5" w:rsidRPr="00EC579C">
        <w:rPr>
          <w:rFonts w:ascii="DIN Pro Regular" w:hAnsi="DIN Pro Regular" w:cs="DIN Pro Regular"/>
        </w:rPr>
        <w:t xml:space="preserve">witch </w:t>
      </w:r>
      <w:r w:rsidR="00CD31B5" w:rsidRPr="00EC579C">
        <w:rPr>
          <w:rFonts w:ascii="Consolas" w:hAnsi="Consolas" w:cs="Courier New"/>
          <w:b/>
          <w:bCs/>
        </w:rPr>
        <w:t>leaf2</w:t>
      </w:r>
      <w:r w:rsidR="00CD31B5" w:rsidRPr="00EC579C">
        <w:rPr>
          <w:rFonts w:ascii="DIN Pro Regular" w:hAnsi="DIN Pro Regular" w:cs="DIN Pro Regular"/>
          <w:i/>
          <w:iCs/>
        </w:rPr>
        <w:t xml:space="preserve"> </w:t>
      </w:r>
      <w:r w:rsidR="00CD31B5" w:rsidRPr="00EC579C">
        <w:rPr>
          <w:rFonts w:ascii="DIN Pro Regular" w:hAnsi="DIN Pro Regular" w:cs="DIN Pro Regular"/>
        </w:rPr>
        <w:t>will be configured with a regular LAG</w:t>
      </w:r>
      <w:r w:rsidR="00FE7EE7" w:rsidRPr="00EC579C">
        <w:rPr>
          <w:rFonts w:ascii="DIN Pro Regular" w:hAnsi="DIN Pro Regular" w:cs="DIN Pro Regular"/>
        </w:rPr>
        <w:t>.</w:t>
      </w:r>
    </w:p>
    <w:p w14:paraId="1F0EE474" w14:textId="50CD7A2B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7867E6D0" w:rsidR="00C35017" w:rsidRDefault="00C35017" w:rsidP="00371E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2BABA3F9" w14:textId="54BE376A" w:rsidR="009F48C1" w:rsidRDefault="009F48C1" w:rsidP="009F48C1">
      <w:pPr>
        <w:rPr>
          <w:noProof/>
        </w:rPr>
      </w:pPr>
      <w:r>
        <w:rPr>
          <w:noProof/>
        </w:rPr>
        <w:drawing>
          <wp:inline distT="0" distB="0" distL="0" distR="0" wp14:anchorId="629F5A2D" wp14:editId="2A6A1009">
            <wp:extent cx="4126727" cy="4278835"/>
            <wp:effectExtent l="0" t="0" r="7620" b="7620"/>
            <wp:docPr id="1379" name="Picture 1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6727" cy="42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DD4" w14:textId="5CF7DB79" w:rsidR="00371EAB" w:rsidRPr="00EC579C" w:rsidRDefault="00C35017" w:rsidP="00EC579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22E42F9" wp14:editId="2DD5D971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DEF84F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6E8AB2B" w14:textId="77777777" w:rsidR="009F5814" w:rsidRDefault="009F5814"/>
                          <w:p w14:paraId="46FB5A80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3CBBE16" w14:textId="77777777" w:rsidR="009F5814" w:rsidRDefault="009F5814"/>
                          <w:p w14:paraId="2A4826D0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D05C4B8" w14:textId="77777777" w:rsidR="009F5814" w:rsidRDefault="009F5814"/>
                          <w:p w14:paraId="51588170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B6A812D" w14:textId="77777777" w:rsidR="009F5814" w:rsidRDefault="009F5814"/>
                          <w:p w14:paraId="4FEA6CDE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F5F7276" w14:textId="77777777" w:rsidR="009F5814" w:rsidRDefault="009F5814"/>
                          <w:p w14:paraId="3BB715B3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C83F2D" w14:textId="77777777" w:rsidR="009F5814" w:rsidRDefault="009F5814"/>
                          <w:p w14:paraId="122CA8AC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64F83C2" w14:textId="77777777" w:rsidR="009F5814" w:rsidRDefault="009F5814"/>
                          <w:p w14:paraId="437E88EF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8582265" w14:textId="77777777" w:rsidR="00516712" w:rsidRDefault="00516712"/>
                          <w:p w14:paraId="182C7A46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D5B9363" w14:textId="77777777" w:rsidR="009F5814" w:rsidRDefault="009F5814"/>
                          <w:p w14:paraId="3D323380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EE9D20" w14:textId="77777777" w:rsidR="009F5814" w:rsidRDefault="009F5814"/>
                          <w:p w14:paraId="620EB67B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97B6F10" w14:textId="77777777" w:rsidR="009F5814" w:rsidRDefault="009F5814"/>
                          <w:p w14:paraId="3F60A59C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BE219E" w14:textId="77777777" w:rsidR="009F5814" w:rsidRDefault="009F5814"/>
                          <w:p w14:paraId="0E1CA356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BB2D44F" w14:textId="77777777" w:rsidR="009F5814" w:rsidRDefault="009F5814"/>
                          <w:p w14:paraId="1687D223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39550DE" w14:textId="77777777" w:rsidR="009F5814" w:rsidRDefault="009F5814"/>
                          <w:p w14:paraId="424C51C7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4EA2653" w14:textId="77777777" w:rsidR="009F5814" w:rsidRDefault="009F5814"/>
                          <w:p w14:paraId="25CCE844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0F72F53" w14:textId="77777777" w:rsidR="00516712" w:rsidRDefault="00516712"/>
                          <w:p w14:paraId="3FD15347" w14:textId="65DF6CF3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74ADC6" w14:textId="77777777" w:rsidR="009F5814" w:rsidRDefault="009F5814"/>
                          <w:p w14:paraId="033B5CC0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61E0BC" w14:textId="77777777" w:rsidR="009F5814" w:rsidRDefault="009F5814"/>
                          <w:p w14:paraId="20F73B82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7B29EFA" w14:textId="77777777" w:rsidR="009F5814" w:rsidRDefault="009F5814"/>
                          <w:p w14:paraId="2A89B1DE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F794B57" w14:textId="77777777" w:rsidR="009F5814" w:rsidRDefault="009F5814"/>
                          <w:p w14:paraId="6B4C438F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7C8C7FF" w14:textId="77777777" w:rsidR="009F5814" w:rsidRDefault="009F5814"/>
                          <w:p w14:paraId="1CAD7601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594BB36" w14:textId="77777777" w:rsidR="009F5814" w:rsidRDefault="009F5814"/>
                          <w:p w14:paraId="75DEDEF4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21C3CC4" w14:textId="77777777" w:rsidR="009F5814" w:rsidRDefault="009F5814"/>
                          <w:p w14:paraId="1053E414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D618192" w14:textId="77777777" w:rsidR="00516712" w:rsidRDefault="00516712"/>
                          <w:p w14:paraId="78E8A919" w14:textId="20B4B8A0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AC18E6" w14:textId="77777777" w:rsidR="00CD397F" w:rsidRDefault="00CD397F"/>
                          <w:p w14:paraId="3543E9ED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971EFAF" w14:textId="77777777" w:rsidR="00CD397F" w:rsidRDefault="00CD397F"/>
                          <w:p w14:paraId="7304C418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8E3BD6A" w14:textId="77777777" w:rsidR="00CD397F" w:rsidRDefault="00CD397F"/>
                          <w:p w14:paraId="73E6462C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41F0ECD" w14:textId="77777777" w:rsidR="00CD397F" w:rsidRDefault="00CD397F"/>
                          <w:p w14:paraId="04F6B1AD" w14:textId="1687C264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70ADCD8" w14:textId="77777777" w:rsidR="00CD397F" w:rsidRDefault="00CD397F"/>
                          <w:p w14:paraId="46C6F747" w14:textId="7777777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A092A18" w14:textId="77777777" w:rsidR="00CD397F" w:rsidRDefault="00CD397F"/>
                          <w:p w14:paraId="5A92B88F" w14:textId="2CA0C99D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BF3930" w14:textId="77777777" w:rsidR="00CD397F" w:rsidRDefault="00CD397F"/>
                          <w:p w14:paraId="222E4698" w14:textId="4801CE37" w:rsidR="00DC4FD5" w:rsidRPr="00482947" w:rsidRDefault="00DC4FD5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068" type="#_x0000_t202" style="position:absolute;margin-left:139.95pt;margin-top:48.75pt;width:242.95pt;height:81.3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" filled="f" stroked="f">
                <v:textbox style="mso-fit-shape-to-text:t" inset="3.02325mm,1.51161mm,3.02325mm,1.51161mm">
                  <w:txbxContent>
                    <w:p w14:paraId="0ADEF84F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26E8AB2B" w14:textId="77777777" w:rsidR="009F5814" w:rsidRDefault="009F5814"/>
                    <w:p w14:paraId="46FB5A80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33CBBE16" w14:textId="77777777" w:rsidR="009F5814" w:rsidRDefault="009F5814"/>
                    <w:p w14:paraId="2A4826D0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2D05C4B8" w14:textId="77777777" w:rsidR="009F5814" w:rsidRDefault="009F5814"/>
                    <w:p w14:paraId="51588170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B6A812D" w14:textId="77777777" w:rsidR="009F5814" w:rsidRDefault="009F5814"/>
                    <w:p w14:paraId="4FEA6CDE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F5F7276" w14:textId="77777777" w:rsidR="009F5814" w:rsidRDefault="009F5814"/>
                    <w:p w14:paraId="3BB715B3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9C83F2D" w14:textId="77777777" w:rsidR="009F5814" w:rsidRDefault="009F5814"/>
                    <w:p w14:paraId="122CA8AC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64F83C2" w14:textId="77777777" w:rsidR="009F5814" w:rsidRDefault="009F5814"/>
                    <w:p w14:paraId="437E88EF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8582265" w14:textId="77777777" w:rsidR="00516712" w:rsidRDefault="00516712"/>
                    <w:p w14:paraId="182C7A46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D5B9363" w14:textId="77777777" w:rsidR="009F5814" w:rsidRDefault="009F5814"/>
                    <w:p w14:paraId="3D323380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9EE9D20" w14:textId="77777777" w:rsidR="009F5814" w:rsidRDefault="009F5814"/>
                    <w:p w14:paraId="620EB67B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97B6F10" w14:textId="77777777" w:rsidR="009F5814" w:rsidRDefault="009F5814"/>
                    <w:p w14:paraId="3F60A59C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9BE219E" w14:textId="77777777" w:rsidR="009F5814" w:rsidRDefault="009F5814"/>
                    <w:p w14:paraId="0E1CA356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BB2D44F" w14:textId="77777777" w:rsidR="009F5814" w:rsidRDefault="009F5814"/>
                    <w:p w14:paraId="1687D223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39550DE" w14:textId="77777777" w:rsidR="009F5814" w:rsidRDefault="009F5814"/>
                    <w:p w14:paraId="424C51C7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4EA2653" w14:textId="77777777" w:rsidR="009F5814" w:rsidRDefault="009F5814"/>
                    <w:p w14:paraId="25CCE844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0F72F53" w14:textId="77777777" w:rsidR="00516712" w:rsidRDefault="00516712"/>
                    <w:p w14:paraId="3FD15347" w14:textId="65DF6CF3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C74ADC6" w14:textId="77777777" w:rsidR="009F5814" w:rsidRDefault="009F5814"/>
                    <w:p w14:paraId="033B5CC0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761E0BC" w14:textId="77777777" w:rsidR="009F5814" w:rsidRDefault="009F5814"/>
                    <w:p w14:paraId="20F73B82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7B29EFA" w14:textId="77777777" w:rsidR="009F5814" w:rsidRDefault="009F5814"/>
                    <w:p w14:paraId="2A89B1DE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F794B57" w14:textId="77777777" w:rsidR="009F5814" w:rsidRDefault="009F5814"/>
                    <w:p w14:paraId="6B4C438F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7C8C7FF" w14:textId="77777777" w:rsidR="009F5814" w:rsidRDefault="009F5814"/>
                    <w:p w14:paraId="1CAD7601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594BB36" w14:textId="77777777" w:rsidR="009F5814" w:rsidRDefault="009F5814"/>
                    <w:p w14:paraId="75DEDEF4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21C3CC4" w14:textId="77777777" w:rsidR="009F5814" w:rsidRDefault="009F5814"/>
                    <w:p w14:paraId="1053E414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D618192" w14:textId="77777777" w:rsidR="00516712" w:rsidRDefault="00516712"/>
                    <w:p w14:paraId="78E8A919" w14:textId="20B4B8A0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0AC18E6" w14:textId="77777777" w:rsidR="00CD397F" w:rsidRDefault="00CD397F"/>
                    <w:p w14:paraId="3543E9ED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971EFAF" w14:textId="77777777" w:rsidR="00CD397F" w:rsidRDefault="00CD397F"/>
                    <w:p w14:paraId="7304C418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8E3BD6A" w14:textId="77777777" w:rsidR="00CD397F" w:rsidRDefault="00CD397F"/>
                    <w:p w14:paraId="73E6462C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41F0ECD" w14:textId="77777777" w:rsidR="00CD397F" w:rsidRDefault="00CD397F"/>
                    <w:p w14:paraId="04F6B1AD" w14:textId="1687C264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70ADCD8" w14:textId="77777777" w:rsidR="00CD397F" w:rsidRDefault="00CD397F"/>
                    <w:p w14:paraId="46C6F747" w14:textId="7777777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A092A18" w14:textId="77777777" w:rsidR="00CD397F" w:rsidRDefault="00CD397F"/>
                    <w:p w14:paraId="5A92B88F" w14:textId="2CA0C99D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9BF3930" w14:textId="77777777" w:rsidR="00CD397F" w:rsidRDefault="00CD397F"/>
                    <w:p w14:paraId="222E4698" w14:textId="4801CE37" w:rsidR="00DC4FD5" w:rsidRPr="00482947" w:rsidRDefault="00DC4FD5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5" w14:textId="4F2E988A" w:rsidR="00C35017" w:rsidRPr="002B2A31" w:rsidRDefault="00EC579C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79" behindDoc="0" locked="0" layoutInCell="1" allowOverlap="1" wp14:anchorId="4B1E6D6B" wp14:editId="01807DCC">
                <wp:simplePos x="0" y="0"/>
                <wp:positionH relativeFrom="column">
                  <wp:posOffset>-189230</wp:posOffset>
                </wp:positionH>
                <wp:positionV relativeFrom="paragraph">
                  <wp:posOffset>42876</wp:posOffset>
                </wp:positionV>
                <wp:extent cx="45085" cy="160020"/>
                <wp:effectExtent l="0" t="0" r="0" b="0"/>
                <wp:wrapNone/>
                <wp:docPr id="1377" name="Rectangle 1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1CCF0E5" id="Rectangle 1377" o:spid="_x0000_s1026" style="position:absolute;margin-left:-14.9pt;margin-top:3.4pt;width:3.55pt;height:12.6pt;z-index:25251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7" w14:textId="2615DA51" w:rsidR="00D22CBA" w:rsidRPr="0024564B" w:rsidRDefault="00D22CBA" w:rsidP="0024564B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76133F90" w14:textId="77777777" w:rsidR="007014D6" w:rsidRDefault="003E0047" w:rsidP="007014D6">
      <w:pPr>
        <w:spacing w:before="40" w:after="120" w:line="288" w:lineRule="auto"/>
        <w:ind w:firstLine="357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D22CBA" w:rsidRPr="007A02B1">
        <w:rPr>
          <w:rFonts w:ascii="Consolas" w:hAnsi="Consolas" w:cs="Courier New"/>
          <w:b/>
          <w:bCs/>
          <w:sz w:val="24"/>
          <w:szCs w:val="24"/>
        </w:rPr>
        <w:t xml:space="preserve"> n</w:t>
      </w:r>
      <w:r w:rsidR="003417B9">
        <w:rPr>
          <w:rFonts w:ascii="Consolas" w:hAnsi="Consolas" w:cs="Courier New"/>
          <w:b/>
          <w:bCs/>
          <w:sz w:val="24"/>
          <w:szCs w:val="24"/>
        </w:rPr>
        <w:t xml:space="preserve">v config apply </w:t>
      </w:r>
      <w:r w:rsidR="0024564B">
        <w:rPr>
          <w:rFonts w:ascii="Consolas" w:hAnsi="Consolas" w:cs="Courier New"/>
          <w:b/>
          <w:bCs/>
          <w:sz w:val="24"/>
          <w:szCs w:val="24"/>
        </w:rPr>
        <w:t>empty</w:t>
      </w:r>
    </w:p>
    <w:p w14:paraId="560CE9CF" w14:textId="29F67F85" w:rsidR="0024564B" w:rsidRPr="003417B9" w:rsidRDefault="0024564B" w:rsidP="007014D6">
      <w:pPr>
        <w:spacing w:before="40" w:after="120" w:line="288" w:lineRule="auto"/>
        <w:ind w:firstLine="357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 nv set system hostname [leaf1|leaf2]</w:t>
      </w:r>
      <w:r w:rsidR="007014D6">
        <w:rPr>
          <w:rFonts w:ascii="Consolas" w:hAnsi="Consolas" w:cs="Courier New"/>
          <w:b/>
          <w:bCs/>
          <w:sz w:val="24"/>
          <w:szCs w:val="24"/>
        </w:rPr>
        <w:br/>
      </w:r>
    </w:p>
    <w:p w14:paraId="7B6083EB" w14:textId="37AC2340" w:rsidR="0070264F" w:rsidRDefault="0070264F" w:rsidP="00337239">
      <w:pPr>
        <w:pStyle w:val="ListParagraph"/>
        <w:numPr>
          <w:ilvl w:val="0"/>
          <w:numId w:val="30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reate a bridge</w:t>
      </w:r>
      <w:r>
        <w:rPr>
          <w:rFonts w:ascii="DIN Pro Regular" w:hAnsi="DIN Pro Regular" w:cs="DIN Pro Regular"/>
          <w:color w:val="000000" w:themeColor="text1"/>
          <w:sz w:val="24"/>
          <w:szCs w:val="24"/>
        </w:rPr>
        <w:br/>
      </w:r>
      <w:r w:rsidR="003E0047" w:rsidRPr="003837D3">
        <w:rPr>
          <w:rFonts w:ascii="Consolas" w:hAnsi="Consolas" w:cs="Courier New"/>
          <w:b/>
          <w:bCs/>
          <w:sz w:val="24"/>
          <w:szCs w:val="24"/>
        </w:rPr>
        <w:t>$</w:t>
      </w:r>
      <w:r w:rsidRPr="003837D3">
        <w:rPr>
          <w:rFonts w:ascii="Consolas" w:hAnsi="Consolas" w:cs="Courier New"/>
          <w:b/>
          <w:bCs/>
          <w:sz w:val="24"/>
          <w:szCs w:val="24"/>
        </w:rPr>
        <w:t xml:space="preserve"> nv set bridge domain br_default</w:t>
      </w:r>
    </w:p>
    <w:p w14:paraId="222E3DDA" w14:textId="7086C89C" w:rsidR="00424B45" w:rsidRPr="00577486" w:rsidRDefault="007014D6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br/>
      </w:r>
    </w:p>
    <w:p w14:paraId="222E3DDB" w14:textId="25609519" w:rsidR="00AD1132" w:rsidRPr="00577486" w:rsidRDefault="00E340C0" w:rsidP="00337239">
      <w:pPr>
        <w:pStyle w:val="ListParagraph"/>
        <w:numPr>
          <w:ilvl w:val="0"/>
          <w:numId w:val="30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</w:t>
      </w:r>
      <w:r w:rsidR="00FB26F5">
        <w:rPr>
          <w:rFonts w:ascii="Consolas" w:hAnsi="Consolas" w:cs="Courier New"/>
          <w:b/>
          <w:bCs/>
          <w:sz w:val="24"/>
          <w:szCs w:val="24"/>
        </w:rPr>
        <w:t>_TO_SPINES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1E569AB8" w14:textId="2EFED769" w:rsidR="00AD7034" w:rsidRDefault="003E0047" w:rsidP="00002D73">
      <w:pPr>
        <w:spacing w:after="120" w:line="264" w:lineRule="auto"/>
        <w:ind w:left="357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0F0F03" w:rsidRPr="003F06F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24489" w:rsidRPr="00D24489">
        <w:rPr>
          <w:rFonts w:ascii="Consolas" w:hAnsi="Consolas" w:cs="Courier New"/>
          <w:b/>
          <w:bCs/>
          <w:sz w:val="24"/>
          <w:szCs w:val="24"/>
        </w:rPr>
        <w:t>nv set interface BOND_TO_SPINES type bond</w:t>
      </w:r>
    </w:p>
    <w:p w14:paraId="222E3DDD" w14:textId="234E6A35" w:rsidR="00134DC5" w:rsidRPr="00FB26F5" w:rsidRDefault="003E0047" w:rsidP="00002D73">
      <w:pPr>
        <w:spacing w:after="120" w:line="264" w:lineRule="auto"/>
        <w:ind w:left="357"/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AD703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3417B9" w:rsidRPr="003417B9">
        <w:rPr>
          <w:rFonts w:ascii="Consolas" w:hAnsi="Consolas" w:cs="Courier New"/>
          <w:b/>
          <w:bCs/>
          <w:sz w:val="24"/>
          <w:szCs w:val="24"/>
        </w:rPr>
        <w:t>nv set interface BON</w:t>
      </w:r>
      <w:r w:rsidR="009B586F">
        <w:rPr>
          <w:rFonts w:ascii="Consolas" w:hAnsi="Consolas" w:cs="Courier New"/>
          <w:b/>
          <w:bCs/>
          <w:sz w:val="24"/>
          <w:szCs w:val="24"/>
        </w:rPr>
        <w:t>D</w:t>
      </w:r>
      <w:r w:rsidR="00FB26F5">
        <w:rPr>
          <w:rFonts w:ascii="Consolas" w:hAnsi="Consolas" w:cs="Courier New"/>
          <w:b/>
          <w:bCs/>
          <w:sz w:val="24"/>
          <w:szCs w:val="24"/>
        </w:rPr>
        <w:t>_TO_SPINES</w:t>
      </w:r>
      <w:r w:rsidR="003417B9" w:rsidRPr="003417B9">
        <w:rPr>
          <w:rFonts w:ascii="Consolas" w:hAnsi="Consolas" w:cs="Courier New"/>
          <w:b/>
          <w:bCs/>
          <w:sz w:val="24"/>
          <w:szCs w:val="24"/>
        </w:rPr>
        <w:t xml:space="preserve"> bond member swp1-2</w:t>
      </w: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595525C" w14:textId="3C4D8E30" w:rsidR="00FB26F5" w:rsidRPr="00FB26F5" w:rsidRDefault="00EC579C" w:rsidP="00337239">
      <w:pPr>
        <w:pStyle w:val="ListParagraph"/>
        <w:numPr>
          <w:ilvl w:val="0"/>
          <w:numId w:val="3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268" behindDoc="0" locked="0" layoutInCell="1" allowOverlap="1" wp14:anchorId="222E430F" wp14:editId="4D1B98E6">
                <wp:simplePos x="0" y="0"/>
                <wp:positionH relativeFrom="column">
                  <wp:posOffset>213332</wp:posOffset>
                </wp:positionH>
                <wp:positionV relativeFrom="paragraph">
                  <wp:posOffset>281608</wp:posOffset>
                </wp:positionV>
                <wp:extent cx="6064250" cy="1607185"/>
                <wp:effectExtent l="0" t="0" r="12700" b="12065"/>
                <wp:wrapTopAndBottom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250" cy="1607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50228" w14:textId="354435A0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C108B1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01B544B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221A7D1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D3CEBC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52E837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476596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7B5090D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CD192C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6EF97E5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470AE76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1E1E393" w14:textId="77777777" w:rsidR="009F5814" w:rsidRDefault="009F5814"/>
                          <w:p w14:paraId="71E437D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B404C1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4CB2EAF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6EBCCF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F22AFB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0BAE73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6D45724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C3F438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20E4B3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3968472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07EC2FD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A0B4E9C" w14:textId="77777777" w:rsidR="009F5814" w:rsidRDefault="009F5814"/>
                          <w:p w14:paraId="2ED3835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0361DA0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5BF5EDF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4B7427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057DEDB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B14F2C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DB179D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C9C92B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3DB4326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4FE18F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6310B87C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3825773" w14:textId="77777777" w:rsidR="009F5814" w:rsidRDefault="009F5814"/>
                          <w:p w14:paraId="0A61878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A9A35F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91432D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46EF6F9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A980B7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5FD468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088530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48E6428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4923E9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3977AD4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3F402E47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C2253" w14:textId="77777777" w:rsidR="009F5814" w:rsidRDefault="009F5814"/>
                          <w:p w14:paraId="49FD9D6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218C245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185A6EE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05E4DB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CD85A9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3184F6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6AA5E7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0F6920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E4C38F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2D31EDD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6F7F0F79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8818D24" w14:textId="77777777" w:rsidR="009F5814" w:rsidRDefault="009F5814"/>
                          <w:p w14:paraId="1D10856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DDAACD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925879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5FCEF99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2249812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8ED701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7F20CE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2BE5DF2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2CAE777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3C2AE99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554F8D35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E91E2A" w14:textId="77777777" w:rsidR="009F5814" w:rsidRDefault="009F5814"/>
                          <w:p w14:paraId="7537316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616E6DA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47216B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7DDF29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8AFBC8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8E1748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3C40D3F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E113C1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163A49F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5356BB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D732306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5139690" w14:textId="77777777" w:rsidR="009F5814" w:rsidRDefault="009F5814"/>
                          <w:p w14:paraId="1B83F60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3082D4C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26295C1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BBDAB2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65AD83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626B8C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68ADC7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5837BF8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6DBB8E2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F48A45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30D660EC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B510F1C" w14:textId="77777777" w:rsidR="00516712" w:rsidRDefault="00516712"/>
                          <w:p w14:paraId="5FBD62B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7F7FD8A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6A7228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34E5A21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888138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7625E0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23BE755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5CA9081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BA820A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BF8F59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8F27CAA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9A58BA9" w14:textId="77777777" w:rsidR="009F5814" w:rsidRDefault="009F5814"/>
                          <w:p w14:paraId="2EEB764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A25A89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31C142B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5E28E6C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22A560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324BE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5D972AE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0B5579B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692A67B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AD9F7A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36FF8F06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51EB798" w14:textId="77777777" w:rsidR="009F5814" w:rsidRDefault="009F5814"/>
                          <w:p w14:paraId="0675F09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759C082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DF0BF1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7DECA5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9062DD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D1AA6E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6282563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3D327BC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4C4896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2D7AF5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76DCF80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ABE6539" w14:textId="77777777" w:rsidR="009F5814" w:rsidRDefault="009F5814"/>
                          <w:p w14:paraId="053E222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3BB057C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725516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DB1A96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3BC8FF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EC9FF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27C1DCB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533E0AD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0E338FB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6B1D014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52C6B132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B88B231" w14:textId="77777777" w:rsidR="009F5814" w:rsidRDefault="009F5814"/>
                          <w:p w14:paraId="3628D24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717A46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410B604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C7A7C7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3205727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60510A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5B5DA7B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32F7324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04FB23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C75CB1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6DFC1D25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BF709B3" w14:textId="77777777" w:rsidR="009F5814" w:rsidRDefault="009F5814"/>
                          <w:p w14:paraId="4F3C229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1070F5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16E416F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475272A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41043CF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AA4A01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89E2E3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676056C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75EE56A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37E30C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B216D67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C6EC39D" w14:textId="77777777" w:rsidR="009F5814" w:rsidRDefault="009F5814"/>
                          <w:p w14:paraId="0053248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0ADBF6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49513F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62B8D0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FCE2EA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3E129E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3010EC8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44E51E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1BA7FAF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6544BA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3AE6D853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505CAC2" w14:textId="77777777" w:rsidR="009F5814" w:rsidRDefault="009F5814"/>
                          <w:p w14:paraId="0A404FD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6042C88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D131D4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1574F3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D87A93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732C2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570816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0820DB4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6F88251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504442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1FB6EFEC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81EF837" w14:textId="77777777" w:rsidR="00516712" w:rsidRDefault="00516712"/>
                          <w:p w14:paraId="4DD9642A" w14:textId="67253AC2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27E4748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02572DA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57EDB2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4EAB04B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1E1009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FE0F42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74035EB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054CD7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05B69B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1DF31AED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25CA53B" w14:textId="77777777" w:rsidR="009F5814" w:rsidRDefault="009F5814"/>
                          <w:p w14:paraId="073B859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1803AA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F5637B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29A4194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76BBD9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B555E8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3517AFD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68C0B1C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371ED4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04A779A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7F3E25A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23F5DE0" w14:textId="77777777" w:rsidR="009F5814" w:rsidRDefault="009F5814"/>
                          <w:p w14:paraId="640149A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20730EA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90673C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794D2A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7362AC4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B782EE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3CAC51B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39C7FF1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8913FB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074611B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6228933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5F63CB3" w14:textId="77777777" w:rsidR="009F5814" w:rsidRDefault="009F5814"/>
                          <w:p w14:paraId="22836A5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2693076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1901A6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4051409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0828188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540EE6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27076BB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62BD2EF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0EBEA20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259BAA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075AA503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B791FBC" w14:textId="77777777" w:rsidR="009F5814" w:rsidRDefault="009F5814"/>
                          <w:p w14:paraId="30C3394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4C7830C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39F51F8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BC7964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02DDBF0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FF6F63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10517BE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210BDD9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F40769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7127A6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AEEFC24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D4BBD6E" w14:textId="77777777" w:rsidR="009F5814" w:rsidRDefault="009F5814"/>
                          <w:p w14:paraId="4DAF025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4DF8EA1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13865B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4BA2172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245E596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298AD6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640C18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3D4D169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1692BD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AC4011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5C6BBB35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BF9BBE5" w14:textId="77777777" w:rsidR="009F5814" w:rsidRDefault="009F5814"/>
                          <w:p w14:paraId="26A9F94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61CD4F1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1C6022F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2F29152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61D22F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6D3B84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3520F8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2E2A98A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332F9DE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4C89EB3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5F7D0A53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B01EF10" w14:textId="77777777" w:rsidR="009F5814" w:rsidRDefault="009F5814"/>
                          <w:p w14:paraId="743D1BA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675A52D2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0F28200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16168F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6103821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EA2DAC9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28B04BD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0E59D2B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26F49F8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1197CB1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0757FAAB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5383182" w14:textId="77777777" w:rsidR="00516712" w:rsidRDefault="00516712"/>
                          <w:p w14:paraId="0D6881D7" w14:textId="67D03BB0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7D49BCD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10DD821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CD51A1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36573E8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C07584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50D35AD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5750ADE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D2CD29B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4B98740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32A803B7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2A34EC8" w14:textId="77777777" w:rsidR="00CD397F" w:rsidRDefault="00CD397F"/>
                          <w:p w14:paraId="7E123D8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CD01D7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770756F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F9F26E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47A5481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ACC374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772A31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03E6CD6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86360A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277FDE4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6F7E398E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872E389" w14:textId="77777777" w:rsidR="00CD397F" w:rsidRDefault="00CD397F"/>
                          <w:p w14:paraId="4A8FEEC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0EC8841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3D7F3AF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550712A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0B63EF4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3DF69B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CE81D3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6FB5077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0EEB52B2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74D025A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0410082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8BD65DA" w14:textId="77777777" w:rsidR="00CD397F" w:rsidRDefault="00CD397F"/>
                          <w:p w14:paraId="64F921F4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44986B9A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2664C43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02C95B7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01C5942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3D18C6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69048CBA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6E97A60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ACA8A0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71F179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5EDA151D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F68D804" w14:textId="77777777" w:rsidR="00CD397F" w:rsidRDefault="00CD397F"/>
                          <w:p w14:paraId="057EED4A" w14:textId="24341388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7161D83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51AFC55D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5F335A79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022BE0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FE200B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C42605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1975FC96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5E67D56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072416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4A450C93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60047A8" w14:textId="77777777" w:rsidR="00CD397F" w:rsidRDefault="00CD397F"/>
                          <w:p w14:paraId="63C9D33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50B8E75B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09069FE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F3F309C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56388366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15B8C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495E39C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3EDC5E51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271B1208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548F971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3A54E6A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BDFD4B" w14:textId="77777777" w:rsidR="00CD397F" w:rsidRDefault="00CD397F"/>
                          <w:p w14:paraId="3A8ED65E" w14:textId="6EAAF658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14C2B6AF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0CE70595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15CDECD7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803A111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E46BC0D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5AA92560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260BA7DF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2833E13E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6954C915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74B3285B" w14:textId="77777777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8202352" w14:textId="77777777" w:rsidR="00CD397F" w:rsidRDefault="00CD397F"/>
                          <w:p w14:paraId="1CD1F8F1" w14:textId="23F7C8CC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1:mgmt:~$ net show interface bonds</w:t>
                            </w:r>
                          </w:p>
                          <w:p w14:paraId="3E47FA43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          Speed   MTU  Mode     Summary</w:t>
                            </w:r>
                          </w:p>
                          <w:p w14:paraId="6A58A57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----------  -----  ----  -------  --------------------------------</w:t>
                            </w:r>
                          </w:p>
                          <w:p w14:paraId="65D0D138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DN  BOND_TO_SPINES  N/A    9216  802.3ad  Bond Members: swp1(UP), swp2(UP)</w:t>
                            </w:r>
                          </w:p>
                          <w:p w14:paraId="16F74F60" w14:textId="77777777" w:rsidR="00DC4FD5" w:rsidRPr="00EC579C" w:rsidRDefault="00DC4FD5" w:rsidP="0024564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CEA94F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leaf2:mgmt:~$ net show interface bondmems</w:t>
                            </w:r>
                          </w:p>
                          <w:p w14:paraId="7E6151C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Name  Speed   MTU  Mode       Summary</w:t>
                            </w:r>
                          </w:p>
                          <w:p w14:paraId="768AD997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  ----  -----  ----  ---------  --------------------------</w:t>
                            </w:r>
                          </w:p>
                          <w:p w14:paraId="47CA6CC4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1  1G     9216  LACP-UP    Master: BOND_TO_SPINES(DN)</w:t>
                            </w:r>
                          </w:p>
                          <w:p w14:paraId="3BBB7F3C" w14:textId="77777777" w:rsidR="00DC4FD5" w:rsidRPr="00EC579C" w:rsidRDefault="00DC4FD5" w:rsidP="003837D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UP  swp2  1G     9216  LACP-DOWN  Master: BOND_TO_SPINES(DN)</w:t>
                            </w:r>
                          </w:p>
                          <w:p w14:paraId="2DA51756" w14:textId="5E026462" w:rsidR="00DC4FD5" w:rsidRPr="003837D3" w:rsidRDefault="00DC4FD5" w:rsidP="00FB26F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069" type="#_x0000_t202" style="position:absolute;left:0;text-align:left;margin-left:16.8pt;margin-top:22.15pt;width:477.5pt;height:126.55pt;z-index:2516582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">
                <v:textbox>
                  <w:txbxContent>
                    <w:p w14:paraId="36650228" w14:textId="354435A0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C108B1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01B544B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221A7D1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D3CEBC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52E837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476596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7B5090D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CD192C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6EF97E5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470AE76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1E1E393" w14:textId="77777777" w:rsidR="009F5814" w:rsidRDefault="009F5814"/>
                    <w:p w14:paraId="71E437D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B404C1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4CB2EAF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6EBCCF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F22AFB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0BAE73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6D45724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C3F438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20E4B3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3968472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07EC2FD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A0B4E9C" w14:textId="77777777" w:rsidR="009F5814" w:rsidRDefault="009F5814"/>
                    <w:p w14:paraId="2ED3835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0361DA0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5BF5EDF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4B7427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057DEDB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B14F2C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DB179D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C9C92B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3DB4326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4FE18F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6310B87C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3825773" w14:textId="77777777" w:rsidR="009F5814" w:rsidRDefault="009F5814"/>
                    <w:p w14:paraId="0A61878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A9A35F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91432D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46EF6F9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A980B7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5FD468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088530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48E6428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4923E9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3977AD4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3F402E47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C2253" w14:textId="77777777" w:rsidR="009F5814" w:rsidRDefault="009F5814"/>
                    <w:p w14:paraId="49FD9D6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218C245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185A6EE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05E4DB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CD85A9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3184F6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6AA5E7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0F6920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E4C38F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2D31EDD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6F7F0F79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8818D24" w14:textId="77777777" w:rsidR="009F5814" w:rsidRDefault="009F5814"/>
                    <w:p w14:paraId="1D10856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DDAACD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925879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5FCEF99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2249812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8ED701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7F20CE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2BE5DF2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2CAE777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3C2AE99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554F8D35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E91E2A" w14:textId="77777777" w:rsidR="009F5814" w:rsidRDefault="009F5814"/>
                    <w:p w14:paraId="7537316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616E6DA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47216B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7DDF29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8AFBC8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8E1748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3C40D3F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E113C1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163A49F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5356BB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D732306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5139690" w14:textId="77777777" w:rsidR="009F5814" w:rsidRDefault="009F5814"/>
                    <w:p w14:paraId="1B83F60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3082D4C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26295C1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BBDAB2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65AD83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626B8C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68ADC7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5837BF8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6DBB8E2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F48A45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30D660EC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B510F1C" w14:textId="77777777" w:rsidR="00516712" w:rsidRDefault="00516712"/>
                    <w:p w14:paraId="5FBD62B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7F7FD8A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6A7228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34E5A21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888138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7625E0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23BE755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5CA9081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BA820A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BF8F59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8F27CAA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9A58BA9" w14:textId="77777777" w:rsidR="009F5814" w:rsidRDefault="009F5814"/>
                    <w:p w14:paraId="2EEB764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A25A89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31C142B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5E28E6C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22A560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324BE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5D972AE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0B5579B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692A67B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AD9F7A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36FF8F06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51EB798" w14:textId="77777777" w:rsidR="009F5814" w:rsidRDefault="009F5814"/>
                    <w:p w14:paraId="0675F09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759C082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DF0BF1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7DECA5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9062DD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D1AA6E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6282563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3D327BC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4C4896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2D7AF5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76DCF80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ABE6539" w14:textId="77777777" w:rsidR="009F5814" w:rsidRDefault="009F5814"/>
                    <w:p w14:paraId="053E222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3BB057C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725516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DB1A96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3BC8FF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EC9FF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27C1DCB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533E0AD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0E338FB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6B1D014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52C6B132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B88B231" w14:textId="77777777" w:rsidR="009F5814" w:rsidRDefault="009F5814"/>
                    <w:p w14:paraId="3628D24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717A46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410B604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C7A7C7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3205727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60510A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5B5DA7B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32F7324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04FB23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C75CB1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6DFC1D25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BF709B3" w14:textId="77777777" w:rsidR="009F5814" w:rsidRDefault="009F5814"/>
                    <w:p w14:paraId="4F3C229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1070F5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16E416F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475272A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41043CF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AA4A01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89E2E3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676056C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75EE56A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37E30C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B216D67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C6EC39D" w14:textId="77777777" w:rsidR="009F5814" w:rsidRDefault="009F5814"/>
                    <w:p w14:paraId="0053248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0ADBF6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49513F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62B8D0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FCE2EA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3E129E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3010EC8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44E51E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1BA7FAF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6544BA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3AE6D853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505CAC2" w14:textId="77777777" w:rsidR="009F5814" w:rsidRDefault="009F5814"/>
                    <w:p w14:paraId="0A404FD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6042C88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D131D4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1574F3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D87A93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8732C2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570816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0820DB4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6F88251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504442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1FB6EFEC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81EF837" w14:textId="77777777" w:rsidR="00516712" w:rsidRDefault="00516712"/>
                    <w:p w14:paraId="4DD9642A" w14:textId="67253AC2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27E4748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02572DA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57EDB2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4EAB04B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1E1009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FE0F42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74035EB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054CD7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05B69B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1DF31AED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25CA53B" w14:textId="77777777" w:rsidR="009F5814" w:rsidRDefault="009F5814"/>
                    <w:p w14:paraId="073B859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1803AA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F5637B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29A4194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76BBD9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B555E8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3517AFD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68C0B1C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371ED4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04A779A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7F3E25A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23F5DE0" w14:textId="77777777" w:rsidR="009F5814" w:rsidRDefault="009F5814"/>
                    <w:p w14:paraId="640149A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20730EA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90673C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794D2A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7362AC4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B782EE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3CAC51B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39C7FF1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8913FB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074611B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6228933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5F63CB3" w14:textId="77777777" w:rsidR="009F5814" w:rsidRDefault="009F5814"/>
                    <w:p w14:paraId="22836A5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2693076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1901A6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4051409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0828188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540EE6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27076BB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62BD2EF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0EBEA20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259BAA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075AA503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B791FBC" w14:textId="77777777" w:rsidR="009F5814" w:rsidRDefault="009F5814"/>
                    <w:p w14:paraId="30C3394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4C7830C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39F51F8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BC7964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02DDBF0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FF6F63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10517BE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210BDD9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F40769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7127A6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AEEFC24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D4BBD6E" w14:textId="77777777" w:rsidR="009F5814" w:rsidRDefault="009F5814"/>
                    <w:p w14:paraId="4DAF025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4DF8EA1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13865B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4BA2172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245E596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298AD6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640C18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3D4D169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1692BD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AC4011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5C6BBB35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BF9BBE5" w14:textId="77777777" w:rsidR="009F5814" w:rsidRDefault="009F5814"/>
                    <w:p w14:paraId="26A9F94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61CD4F1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1C6022F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2F29152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61D22F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6D3B84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3520F8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2E2A98A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332F9DE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4C89EB3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5F7D0A53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B01EF10" w14:textId="77777777" w:rsidR="009F5814" w:rsidRDefault="009F5814"/>
                    <w:p w14:paraId="743D1BA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675A52D2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0F28200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16168F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6103821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EA2DAC9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28B04BD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0E59D2B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26F49F8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1197CB1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0757FAAB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5383182" w14:textId="77777777" w:rsidR="00516712" w:rsidRDefault="00516712"/>
                    <w:p w14:paraId="0D6881D7" w14:textId="67D03BB0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7D49BCD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10DD821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CD51A1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36573E8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C07584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50D35AD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5750ADE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D2CD29B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4B98740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32A803B7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2A34EC8" w14:textId="77777777" w:rsidR="00CD397F" w:rsidRDefault="00CD397F"/>
                    <w:p w14:paraId="7E123D8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CD01D7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770756F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F9F26E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47A5481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ACC374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772A31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03E6CD6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86360A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277FDE4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6F7E398E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872E389" w14:textId="77777777" w:rsidR="00CD397F" w:rsidRDefault="00CD397F"/>
                    <w:p w14:paraId="4A8FEEC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0EC8841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3D7F3AF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550712A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0B63EF4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3DF69B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CE81D3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6FB5077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0EEB52B2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74D025A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0410082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8BD65DA" w14:textId="77777777" w:rsidR="00CD397F" w:rsidRDefault="00CD397F"/>
                    <w:p w14:paraId="64F921F4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44986B9A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2664C43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02C95B7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01C5942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3D18C6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69048CBA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6E97A60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ACA8A0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71F179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5EDA151D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F68D804" w14:textId="77777777" w:rsidR="00CD397F" w:rsidRDefault="00CD397F"/>
                    <w:p w14:paraId="057EED4A" w14:textId="24341388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7161D83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51AFC55D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5F335A79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022BE0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FE200B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C42605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1975FC96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5E67D56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072416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4A450C93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60047A8" w14:textId="77777777" w:rsidR="00CD397F" w:rsidRDefault="00CD397F"/>
                    <w:p w14:paraId="63C9D33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50B8E75B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09069FE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F3F309C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56388366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15B8C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495E39C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3EDC5E51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271B1208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548F971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3A54E6A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BDFD4B" w14:textId="77777777" w:rsidR="00CD397F" w:rsidRDefault="00CD397F"/>
                    <w:p w14:paraId="3A8ED65E" w14:textId="6EAAF658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14C2B6AF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0CE70595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15CDECD7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803A111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E46BC0D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5AA92560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260BA7DF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2833E13E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6954C915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74B3285B" w14:textId="77777777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8202352" w14:textId="77777777" w:rsidR="00CD397F" w:rsidRDefault="00CD397F"/>
                    <w:p w14:paraId="1CD1F8F1" w14:textId="23F7C8CC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1:mgmt:~$ net show interface bonds</w:t>
                      </w:r>
                    </w:p>
                    <w:p w14:paraId="3E47FA43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          Speed   MTU  Mode     Summary</w:t>
                      </w:r>
                    </w:p>
                    <w:p w14:paraId="6A58A57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----------  -----  ----  -------  --------------------------------</w:t>
                      </w:r>
                    </w:p>
                    <w:p w14:paraId="65D0D138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DN  BOND_TO_SPINES  N/A    9216  802.3ad  Bond Members: swp1(UP), swp2(UP)</w:t>
                      </w:r>
                    </w:p>
                    <w:p w14:paraId="16F74F60" w14:textId="77777777" w:rsidR="00DC4FD5" w:rsidRPr="00EC579C" w:rsidRDefault="00DC4FD5" w:rsidP="0024564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CEA94F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leaf2:mgmt:~$ net show interface bondmems</w:t>
                      </w:r>
                    </w:p>
                    <w:p w14:paraId="7E6151C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Name  Speed   MTU  Mode       Summary</w:t>
                      </w:r>
                    </w:p>
                    <w:p w14:paraId="768AD997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  ----  -----  ----  ---------  --------------------------</w:t>
                      </w:r>
                    </w:p>
                    <w:p w14:paraId="47CA6CC4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1  1G     9216  LACP-UP    Master: BOND_TO_SPINES(DN)</w:t>
                      </w:r>
                    </w:p>
                    <w:p w14:paraId="3BBB7F3C" w14:textId="77777777" w:rsidR="00DC4FD5" w:rsidRPr="00EC579C" w:rsidRDefault="00DC4FD5" w:rsidP="003837D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UP  swp2  1G     9216  LACP-DOWN  Master: BOND_TO_SPINES(DN)</w:t>
                      </w:r>
                    </w:p>
                    <w:p w14:paraId="2DA51756" w14:textId="5E026462" w:rsidR="00DC4FD5" w:rsidRPr="003837D3" w:rsidRDefault="00DC4FD5" w:rsidP="00FB26F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F0F03"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="000F0F03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E2" w14:textId="2C044EBE" w:rsidR="00496560" w:rsidRPr="00577486" w:rsidRDefault="00496560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E3" w14:textId="7EF2D2E2" w:rsidR="00E65962" w:rsidRPr="009F48C1" w:rsidRDefault="00E65962" w:rsidP="00E65962">
      <w:pPr>
        <w:pStyle w:val="ListParagraph"/>
        <w:spacing w:before="120" w:after="120" w:line="240" w:lineRule="auto"/>
        <w:ind w:left="0"/>
        <w:rPr>
          <w:rFonts w:ascii="DIN Pro Medium" w:hAnsi="DIN Pro Medium" w:cs="DIN Pro Medium"/>
          <w:b/>
          <w:bCs/>
          <w:color w:val="404040" w:themeColor="text1" w:themeTint="BF"/>
          <w:sz w:val="24"/>
          <w:szCs w:val="24"/>
        </w:rPr>
      </w:pPr>
      <w:r w:rsidRPr="009F48C1">
        <w:rPr>
          <w:rFonts w:ascii="DIN Pro Medium" w:hAnsi="DIN Pro Medium" w:cs="DIN Pro Medium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5B8A6D63" w14:textId="77777777" w:rsidR="009F48C1" w:rsidRPr="00002D73" w:rsidRDefault="009F48C1" w:rsidP="00002D73">
      <w:p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6DCBF24D" w:rsidR="00202578" w:rsidRDefault="0070264F" w:rsidP="00337239">
      <w:pPr>
        <w:pStyle w:val="ListParagraph"/>
        <w:numPr>
          <w:ilvl w:val="0"/>
          <w:numId w:val="30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A</w:t>
      </w:r>
      <w:r w:rsidR="00202578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dd the bond interface, </w:t>
      </w:r>
      <w:r w:rsidR="00202578"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="00202578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="00202578"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="00202578"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="00202578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="00202578"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="00202578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16CE603E" w14:textId="77777777" w:rsidR="00AD7034" w:rsidRDefault="00AD7034" w:rsidP="00AD703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8" w14:textId="522EFA52" w:rsidR="00202578" w:rsidRPr="00AD7034" w:rsidRDefault="003E0047" w:rsidP="00AD7034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AD703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AD7034" w:rsidRPr="00AD7034">
        <w:rPr>
          <w:rFonts w:ascii="Consolas" w:hAnsi="Consolas" w:cs="Courier New"/>
          <w:b/>
          <w:bCs/>
          <w:sz w:val="24"/>
          <w:szCs w:val="24"/>
        </w:rPr>
        <w:t>nv set interface BOND_TO_SPINES bridge domain br_default</w:t>
      </w: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E781EC5" w:rsidR="00037689" w:rsidRPr="00AD7034" w:rsidRDefault="00037689" w:rsidP="00337239">
      <w:pPr>
        <w:pStyle w:val="ListParagraph"/>
        <w:numPr>
          <w:ilvl w:val="0"/>
          <w:numId w:val="30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141324D" w14:textId="77777777" w:rsidR="00AD7034" w:rsidRPr="00AD7034" w:rsidRDefault="00AD7034" w:rsidP="00AD7034">
      <w:p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0D2DCF0E" w14:textId="6DD54627" w:rsidR="00AD7034" w:rsidRDefault="003E0047" w:rsidP="00337239">
      <w:pPr>
        <w:pStyle w:val="ListParagraph"/>
        <w:numPr>
          <w:ilvl w:val="0"/>
          <w:numId w:val="30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AD703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AD7034" w:rsidRPr="00AD7034">
        <w:rPr>
          <w:rFonts w:ascii="Consolas" w:hAnsi="Consolas" w:cs="Courier New"/>
          <w:b/>
          <w:bCs/>
          <w:sz w:val="24"/>
          <w:szCs w:val="24"/>
        </w:rPr>
        <w:t>nv set interface swp8 bridge domain br_default access 2</w:t>
      </w:r>
    </w:p>
    <w:p w14:paraId="222E3DF4" w14:textId="3338738D" w:rsidR="00EB6249" w:rsidRPr="00002D73" w:rsidRDefault="003E0047" w:rsidP="00002D73">
      <w:pPr>
        <w:pStyle w:val="ListParagraph"/>
        <w:numPr>
          <w:ilvl w:val="0"/>
          <w:numId w:val="30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AD703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AD7034" w:rsidRPr="00AD7034">
        <w:rPr>
          <w:rFonts w:ascii="Consolas" w:hAnsi="Consolas" w:cs="Courier New"/>
          <w:b/>
          <w:bCs/>
          <w:sz w:val="24"/>
          <w:szCs w:val="24"/>
        </w:rPr>
        <w:t>nv set interface swp9 bridge domain br_default access 3</w:t>
      </w: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122827A9" wp14:editId="0CC5356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BD2F5A8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B" w14:textId="028029B2" w:rsidR="004C777E" w:rsidRPr="00002D73" w:rsidRDefault="004C777E" w:rsidP="00002D73">
      <w:pPr>
        <w:pStyle w:val="ListParagraph"/>
        <w:numPr>
          <w:ilvl w:val="0"/>
          <w:numId w:val="44"/>
        </w:numPr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3E0047">
        <w:rPr>
          <w:rFonts w:ascii="DIN Pro Regular" w:hAnsi="DIN Pro Regular" w:cs="DIN Pro Regular"/>
          <w:sz w:val="24"/>
          <w:szCs w:val="24"/>
        </w:rPr>
        <w:t xml:space="preserve">spine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  <w:r w:rsidR="00002D73">
        <w:rPr>
          <w:rFonts w:ascii="DIN Pro Regular" w:hAnsi="DIN Pro Regular" w:cs="DIN Pro Regular"/>
          <w:sz w:val="24"/>
          <w:szCs w:val="24"/>
        </w:rPr>
        <w:br/>
      </w:r>
    </w:p>
    <w:p w14:paraId="25510993" w14:textId="40CA88DC" w:rsidR="008F3287" w:rsidRDefault="003E0047" w:rsidP="00337239">
      <w:pPr>
        <w:pStyle w:val="ListParagraph"/>
        <w:numPr>
          <w:ilvl w:val="0"/>
          <w:numId w:val="1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9" behindDoc="0" locked="0" layoutInCell="1" allowOverlap="1" wp14:anchorId="222E4323" wp14:editId="049DB95C">
                <wp:simplePos x="0" y="0"/>
                <wp:positionH relativeFrom="column">
                  <wp:posOffset>219075</wp:posOffset>
                </wp:positionH>
                <wp:positionV relativeFrom="paragraph">
                  <wp:posOffset>450850</wp:posOffset>
                </wp:positionV>
                <wp:extent cx="5844540" cy="1181100"/>
                <wp:effectExtent l="0" t="0" r="22860" b="19050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540" cy="1181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1B991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C28A9A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1F01F59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9376DF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E83250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82F63A5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D0E60F8" w14:textId="77777777" w:rsidR="009F5814" w:rsidRDefault="009F5814"/>
                          <w:p w14:paraId="5BAAF47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48725CE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6663605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D74A41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EC77A5E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5AE3F97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8CA5CB9" w14:textId="77777777" w:rsidR="009F5814" w:rsidRDefault="009F5814"/>
                          <w:p w14:paraId="2653E90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7C1F270D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522A0D7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2527B4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150E4E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7697683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3F45335" w14:textId="77777777" w:rsidR="009F5814" w:rsidRDefault="009F5814"/>
                          <w:p w14:paraId="2F290D5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4F2A55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7BBCE9E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66BFE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15DBD69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DC4D72B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37F64CF" w14:textId="77777777" w:rsidR="009F5814" w:rsidRDefault="009F5814"/>
                          <w:p w14:paraId="794B5162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97E03ED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5269878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580CCC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93D2233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955B693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849FA25" w14:textId="77777777" w:rsidR="009F5814" w:rsidRDefault="009F5814"/>
                          <w:p w14:paraId="290E47F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3EC99F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46DC5A0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E766D3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704903C3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C224ACC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A9C50CD" w14:textId="77777777" w:rsidR="009F5814" w:rsidRDefault="009F5814"/>
                          <w:p w14:paraId="29D47009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5DADF8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48BD810D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90CAF1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6A6816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CBF9AD9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DA43A6A" w14:textId="77777777" w:rsidR="009F5814" w:rsidRDefault="009F5814"/>
                          <w:p w14:paraId="2061EE91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680A067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63A7029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1BEC6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5F49A53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754928A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2868442" w14:textId="77777777" w:rsidR="00516712" w:rsidRDefault="00516712"/>
                          <w:p w14:paraId="2D8CC6C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0CB34C7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5589283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9D91F5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99470D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EBA14A9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3B7A3CF" w14:textId="77777777" w:rsidR="009F5814" w:rsidRDefault="009F5814"/>
                          <w:p w14:paraId="77142552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AE8B4E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2C719E9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DDD22E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790C5E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805A596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BAE1D79" w14:textId="77777777" w:rsidR="009F5814" w:rsidRDefault="009F5814"/>
                          <w:p w14:paraId="51AD645A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03EFAFC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1D375264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E608BC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08DF867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2368B87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1937D08" w14:textId="77777777" w:rsidR="009F5814" w:rsidRDefault="009F5814"/>
                          <w:p w14:paraId="12305E39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649B71A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3A645FF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7C2E85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B58285F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011AB64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0E8DDDE" w14:textId="77777777" w:rsidR="009F5814" w:rsidRDefault="009F5814"/>
                          <w:p w14:paraId="50944C83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644826A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3EFF2E6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EA3200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331139E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6E77969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9297BD9" w14:textId="77777777" w:rsidR="009F5814" w:rsidRDefault="009F5814"/>
                          <w:p w14:paraId="77811157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D832AD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1C0E89A4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4C319C3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7BC04F16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BA70BEF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2819CEC" w14:textId="77777777" w:rsidR="009F5814" w:rsidRDefault="009F5814"/>
                          <w:p w14:paraId="716E066A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4F8F3F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7DB3198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AE713A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DE8DB5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9332F89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BB364B9" w14:textId="77777777" w:rsidR="009F5814" w:rsidRDefault="009F5814"/>
                          <w:p w14:paraId="0C2BF1C4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0CE6968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0529F7A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60EEBD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757A114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6F50ABC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1A9AE94" w14:textId="77777777" w:rsidR="00516712" w:rsidRDefault="00516712"/>
                          <w:p w14:paraId="5F3588B8" w14:textId="459B4D44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3CAD4E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3756AED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37EFAF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096E0BA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DC0E0AD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B7827BC" w14:textId="77777777" w:rsidR="009F5814" w:rsidRDefault="009F5814"/>
                          <w:p w14:paraId="5B993DC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0E4A788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7EFBDFD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FC87B8E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938AEB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E933177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2FDD88A9" w14:textId="77777777" w:rsidR="009F5814" w:rsidRDefault="009F5814"/>
                          <w:p w14:paraId="60D07A7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38F7BEA4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13595A0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5DF2D6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3DDCF1F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03ADFF3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DAE63F7" w14:textId="77777777" w:rsidR="009F5814" w:rsidRDefault="009F5814"/>
                          <w:p w14:paraId="363DC9C8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7B72C95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7DA2AD3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4DD555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1A1F52B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EB49F67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2540E5B" w14:textId="77777777" w:rsidR="009F5814" w:rsidRDefault="009F5814"/>
                          <w:p w14:paraId="5DB78E07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65D07BA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0A23CE9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AB86CE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3037177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4C8CDF04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35476AA" w14:textId="77777777" w:rsidR="009F5814" w:rsidRDefault="009F5814"/>
                          <w:p w14:paraId="6A594C4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7ECFDE3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078CB41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BE543D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568BAD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DD4B03B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379B760" w14:textId="77777777" w:rsidR="009F5814" w:rsidRDefault="009F5814"/>
                          <w:p w14:paraId="4F7CC61A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00C8A05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2BBB519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C34F11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6127E73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E89D7A6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922B4EC" w14:textId="77777777" w:rsidR="009F5814" w:rsidRDefault="009F5814"/>
                          <w:p w14:paraId="4383B5B9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EDF5AF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49B0962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67C743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3F84127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48C62671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74BD9F81" w14:textId="77777777" w:rsidR="00516712" w:rsidRDefault="00516712"/>
                          <w:p w14:paraId="053F7B89" w14:textId="299D0BA1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6F72F4C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2826925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AC84DFF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165134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DA1EE33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83BFF16" w14:textId="77777777" w:rsidR="00CD397F" w:rsidRDefault="00CD397F"/>
                          <w:p w14:paraId="00B5995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51C7F70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7F5D3E6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730FAA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6D0D63EF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5BFC4A8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8E82C30" w14:textId="77777777" w:rsidR="00CD397F" w:rsidRDefault="00CD397F"/>
                          <w:p w14:paraId="1DF3E809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3119566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3414323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5D73370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BDCFFC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84DD9C0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3DA76DC5" w14:textId="77777777" w:rsidR="00CD397F" w:rsidRDefault="00CD397F"/>
                          <w:p w14:paraId="5B2B024B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1C03EE6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5DDCF81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126B06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44A0050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5FACCEF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6194EA41" w14:textId="77777777" w:rsidR="00CD397F" w:rsidRDefault="00CD397F"/>
                          <w:p w14:paraId="7AE34B1D" w14:textId="28EB9C00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7CC5968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432D017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09E7AF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4AE020CF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3577F31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1EB7340C" w14:textId="77777777" w:rsidR="00CD397F" w:rsidRDefault="00CD397F"/>
                          <w:p w14:paraId="75548181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45F9273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0261BAC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A462ED0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717EE450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C09C07B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0D2A0C6C" w14:textId="77777777" w:rsidR="00CD397F" w:rsidRDefault="00CD397F"/>
                          <w:p w14:paraId="04C1381D" w14:textId="212B47A1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03925BE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20DD26B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F239E0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7472B1C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F1A4E4B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F3A85F6" w14:textId="77777777" w:rsidR="00CD397F" w:rsidRDefault="00CD397F"/>
                          <w:p w14:paraId="5E1D3162" w14:textId="63320BCD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-br a | grep eth0</w:t>
                            </w:r>
                          </w:p>
                          <w:p w14:paraId="222E46DA" w14:textId="794F246D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4/24 fe80::4638:39ff:fe00:20/64</w:t>
                            </w:r>
                          </w:p>
                          <w:p w14:paraId="6C356EE5" w14:textId="58EC266D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398E5D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3:mgmt:~$ ip l | grep eth0</w:t>
                            </w:r>
                          </w:p>
                          <w:p w14:paraId="2BB5C77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68AF857" w14:textId="77777777" w:rsidR="00DC4FD5" w:rsidRPr="00F64F07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070" type="#_x0000_t202" style="position:absolute;left:0;text-align:left;margin-left:17.25pt;margin-top:35.5pt;width:460.2pt;height:93pt;z-index:2516582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">
                <v:textbox>
                  <w:txbxContent>
                    <w:p w14:paraId="2BB1B991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C28A9A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1F01F59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9376DF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E83250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82F63A5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D0E60F8" w14:textId="77777777" w:rsidR="009F5814" w:rsidRDefault="009F5814"/>
                    <w:p w14:paraId="5BAAF47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48725CE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6663605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D74A41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EC77A5E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5AE3F97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8CA5CB9" w14:textId="77777777" w:rsidR="009F5814" w:rsidRDefault="009F5814"/>
                    <w:p w14:paraId="2653E90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7C1F270D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522A0D7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2527B4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150E4E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7697683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3F45335" w14:textId="77777777" w:rsidR="009F5814" w:rsidRDefault="009F5814"/>
                    <w:p w14:paraId="2F290D5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4F2A55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7BBCE9E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66BFE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15DBD69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DC4D72B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37F64CF" w14:textId="77777777" w:rsidR="009F5814" w:rsidRDefault="009F5814"/>
                    <w:p w14:paraId="794B5162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97E03ED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5269878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580CCC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93D2233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955B693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849FA25" w14:textId="77777777" w:rsidR="009F5814" w:rsidRDefault="009F5814"/>
                    <w:p w14:paraId="290E47F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3EC99F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46DC5A0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E766D3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704903C3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C224ACC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A9C50CD" w14:textId="77777777" w:rsidR="009F5814" w:rsidRDefault="009F5814"/>
                    <w:p w14:paraId="29D47009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5DADF8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48BD810D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90CAF1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6A6816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CBF9AD9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DA43A6A" w14:textId="77777777" w:rsidR="009F5814" w:rsidRDefault="009F5814"/>
                    <w:p w14:paraId="2061EE91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680A067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63A7029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1BEC6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5F49A53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754928A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2868442" w14:textId="77777777" w:rsidR="00516712" w:rsidRDefault="00516712"/>
                    <w:p w14:paraId="2D8CC6C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0CB34C7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5589283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9D91F5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99470D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EBA14A9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3B7A3CF" w14:textId="77777777" w:rsidR="009F5814" w:rsidRDefault="009F5814"/>
                    <w:p w14:paraId="77142552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AE8B4E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2C719E9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DDD22E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790C5E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805A596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BAE1D79" w14:textId="77777777" w:rsidR="009F5814" w:rsidRDefault="009F5814"/>
                    <w:p w14:paraId="51AD645A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03EFAFC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1D375264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E608BC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08DF867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2368B87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1937D08" w14:textId="77777777" w:rsidR="009F5814" w:rsidRDefault="009F5814"/>
                    <w:p w14:paraId="12305E39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649B71A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3A645FF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7C2E85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B58285F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011AB64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0E8DDDE" w14:textId="77777777" w:rsidR="009F5814" w:rsidRDefault="009F5814"/>
                    <w:p w14:paraId="50944C83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644826A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3EFF2E6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EA3200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331139E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6E77969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9297BD9" w14:textId="77777777" w:rsidR="009F5814" w:rsidRDefault="009F5814"/>
                    <w:p w14:paraId="77811157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D832AD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1C0E89A4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4C319C3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7BC04F16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BA70BEF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2819CEC" w14:textId="77777777" w:rsidR="009F5814" w:rsidRDefault="009F5814"/>
                    <w:p w14:paraId="716E066A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4F8F3F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7DB3198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AE713A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DE8DB5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9332F89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BB364B9" w14:textId="77777777" w:rsidR="009F5814" w:rsidRDefault="009F5814"/>
                    <w:p w14:paraId="0C2BF1C4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0CE6968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0529F7A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60EEBD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757A114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6F50ABC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1A9AE94" w14:textId="77777777" w:rsidR="00516712" w:rsidRDefault="00516712"/>
                    <w:p w14:paraId="5F3588B8" w14:textId="459B4D44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3CAD4E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3756AED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37EFAF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096E0BA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DC0E0AD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B7827BC" w14:textId="77777777" w:rsidR="009F5814" w:rsidRDefault="009F5814"/>
                    <w:p w14:paraId="5B993DC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0E4A788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7EFBDFD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FC87B8E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938AEB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E933177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2FDD88A9" w14:textId="77777777" w:rsidR="009F5814" w:rsidRDefault="009F5814"/>
                    <w:p w14:paraId="60D07A7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38F7BEA4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13595A0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5DF2D6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3DDCF1F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03ADFF3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4DAE63F7" w14:textId="77777777" w:rsidR="009F5814" w:rsidRDefault="009F5814"/>
                    <w:p w14:paraId="363DC9C8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7B72C95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7DA2AD3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4DD555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1A1F52B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EB49F67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2540E5B" w14:textId="77777777" w:rsidR="009F5814" w:rsidRDefault="009F5814"/>
                    <w:p w14:paraId="5DB78E07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65D07BA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0A23CE9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AB86CE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3037177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4C8CDF04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35476AA" w14:textId="77777777" w:rsidR="009F5814" w:rsidRDefault="009F5814"/>
                    <w:p w14:paraId="6A594C4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7ECFDE3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078CB41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BE543D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568BAD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DD4B03B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379B760" w14:textId="77777777" w:rsidR="009F5814" w:rsidRDefault="009F5814"/>
                    <w:p w14:paraId="4F7CC61A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00C8A05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2BBB519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C34F11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6127E73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E89D7A6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922B4EC" w14:textId="77777777" w:rsidR="009F5814" w:rsidRDefault="009F5814"/>
                    <w:p w14:paraId="4383B5B9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EDF5AF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49B0962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67C743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3F84127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48C62671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74BD9F81" w14:textId="77777777" w:rsidR="00516712" w:rsidRDefault="00516712"/>
                    <w:p w14:paraId="053F7B89" w14:textId="299D0BA1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6F72F4C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2826925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AC84DFF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165134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DA1EE33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83BFF16" w14:textId="77777777" w:rsidR="00CD397F" w:rsidRDefault="00CD397F"/>
                    <w:p w14:paraId="00B5995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51C7F70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7F5D3E6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730FAA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6D0D63EF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5BFC4A8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8E82C30" w14:textId="77777777" w:rsidR="00CD397F" w:rsidRDefault="00CD397F"/>
                    <w:p w14:paraId="1DF3E809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3119566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3414323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5D73370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BDCFFC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84DD9C0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3DA76DC5" w14:textId="77777777" w:rsidR="00CD397F" w:rsidRDefault="00CD397F"/>
                    <w:p w14:paraId="5B2B024B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1C03EE6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5DDCF81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126B06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44A0050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5FACCEF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6194EA41" w14:textId="77777777" w:rsidR="00CD397F" w:rsidRDefault="00CD397F"/>
                    <w:p w14:paraId="7AE34B1D" w14:textId="28EB9C00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7CC5968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432D017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09E7AF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4AE020CF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3577F31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1EB7340C" w14:textId="77777777" w:rsidR="00CD397F" w:rsidRDefault="00CD397F"/>
                    <w:p w14:paraId="75548181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45F9273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0261BAC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A462ED0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717EE450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C09C07B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0D2A0C6C" w14:textId="77777777" w:rsidR="00CD397F" w:rsidRDefault="00CD397F"/>
                    <w:p w14:paraId="04C1381D" w14:textId="212B47A1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03925BE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20DD26B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F239E0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7472B1C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F1A4E4B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F3A85F6" w14:textId="77777777" w:rsidR="00CD397F" w:rsidRDefault="00CD397F"/>
                    <w:p w14:paraId="5E1D3162" w14:textId="63320BCD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-br a | grep eth0</w:t>
                      </w:r>
                    </w:p>
                    <w:p w14:paraId="222E46DA" w14:textId="794F246D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4/24 fe80::4638:39ff:fe00:20/64</w:t>
                      </w:r>
                    </w:p>
                    <w:p w14:paraId="6C356EE5" w14:textId="58EC266D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398E5D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3:mgmt:~$ ip l | grep eth0</w:t>
                      </w:r>
                    </w:p>
                    <w:p w14:paraId="2BB5C77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68AF857" w14:textId="77777777" w:rsidR="00DC4FD5" w:rsidRPr="00F64F07" w:rsidRDefault="00DC4FD5" w:rsidP="00006A4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55FDE"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0" behindDoc="0" locked="0" layoutInCell="1" allowOverlap="1" wp14:anchorId="222E431D" wp14:editId="31DCC036">
                <wp:simplePos x="0" y="0"/>
                <wp:positionH relativeFrom="column">
                  <wp:posOffset>219075</wp:posOffset>
                </wp:positionH>
                <wp:positionV relativeFrom="paragraph">
                  <wp:posOffset>1676400</wp:posOffset>
                </wp:positionV>
                <wp:extent cx="5855970" cy="1155065"/>
                <wp:effectExtent l="0" t="0" r="11430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5970" cy="1155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390F4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166CE69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6AD7E62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7A6680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45F27F95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3154E46" w14:textId="77777777" w:rsidR="009F5814" w:rsidRDefault="009F5814"/>
                          <w:p w14:paraId="6368906B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3D795388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7286602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823602E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02D9E8C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12858E6" w14:textId="77777777" w:rsidR="009F5814" w:rsidRDefault="009F5814"/>
                          <w:p w14:paraId="23E722B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752C3C18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D0A4E98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F75EA0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99FA29F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C2EA1AC" w14:textId="77777777" w:rsidR="009F5814" w:rsidRDefault="009F5814"/>
                          <w:p w14:paraId="23FD43B0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461A88A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02FA81F0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F5777E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9A0B197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4C9CD50" w14:textId="77777777" w:rsidR="009F5814" w:rsidRDefault="009F5814"/>
                          <w:p w14:paraId="2CD65FA3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371FC76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932B148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8C80DB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DC226C6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C567437" w14:textId="77777777" w:rsidR="009F5814" w:rsidRDefault="009F5814"/>
                          <w:p w14:paraId="3BB5263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2F88DE3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0C16E3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7AF3C4F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68A958DF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43C3495D" w14:textId="77777777" w:rsidR="009F5814" w:rsidRDefault="009F5814"/>
                          <w:p w14:paraId="35E2534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46A159C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6FE0DB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B61314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6AAD0833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B207355" w14:textId="77777777" w:rsidR="009F5814" w:rsidRDefault="009F5814"/>
                          <w:p w14:paraId="76F53F72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398FE1C4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FD4DEA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46EFE06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113CCA0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F9DE28D" w14:textId="77777777" w:rsidR="00516712" w:rsidRDefault="00516712"/>
                          <w:p w14:paraId="47091F8D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440C466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25F4CF2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BBB014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102DB86C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4508CBB8" w14:textId="77777777" w:rsidR="009F5814" w:rsidRDefault="009F5814"/>
                          <w:p w14:paraId="7D7C2C6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1FC168F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9E42F2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1F2F00C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FEFCB41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D558715" w14:textId="77777777" w:rsidR="009F5814" w:rsidRDefault="009F5814"/>
                          <w:p w14:paraId="452BFDE1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43B784F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7275DF7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F0A8DE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42F1CCAD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145DDD1" w14:textId="77777777" w:rsidR="009F5814" w:rsidRDefault="009F5814"/>
                          <w:p w14:paraId="005B740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4F7E962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4653CBD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7C08FC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5158FC31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5DCFCC66" w14:textId="77777777" w:rsidR="009F5814" w:rsidRDefault="009F5814"/>
                          <w:p w14:paraId="07E154C7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6A7E031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7F49C7BF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C80D948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061C7268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C5DABB1" w14:textId="77777777" w:rsidR="009F5814" w:rsidRDefault="009F5814"/>
                          <w:p w14:paraId="009069B7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3F343EBD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257A76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7BE48C8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29FAC7C5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4CEA35D" w14:textId="77777777" w:rsidR="009F5814" w:rsidRDefault="009F5814"/>
                          <w:p w14:paraId="565DF59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6DA43EC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10A5C9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58E311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0AFD45D3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16C71AA" w14:textId="77777777" w:rsidR="009F5814" w:rsidRDefault="009F5814"/>
                          <w:p w14:paraId="28516193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5518FD9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AC4BA9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836B93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566CAA67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1D2246F" w14:textId="77777777" w:rsidR="00516712" w:rsidRDefault="00516712"/>
                          <w:p w14:paraId="1C5AB40A" w14:textId="15CC8933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5EB9A11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12652DA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E94E15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4094BA1E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4B4D4A3" w14:textId="77777777" w:rsidR="009F5814" w:rsidRDefault="009F5814"/>
                          <w:p w14:paraId="484E2C7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7A0D5E85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6DF00D7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D41D039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50DDD886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9C860E6" w14:textId="77777777" w:rsidR="009F5814" w:rsidRDefault="009F5814"/>
                          <w:p w14:paraId="473A37B0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1F77368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B72A4F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8306B9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49CF027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3B5CFA7" w14:textId="77777777" w:rsidR="009F5814" w:rsidRDefault="009F5814"/>
                          <w:p w14:paraId="70EBF815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2799233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8E973F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F1282ED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435A0C7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0865D4AD" w14:textId="77777777" w:rsidR="009F5814" w:rsidRDefault="009F5814"/>
                          <w:p w14:paraId="459CB748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2830151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57A67F61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9718C86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0428B3D2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887292D" w14:textId="77777777" w:rsidR="009F5814" w:rsidRDefault="009F5814"/>
                          <w:p w14:paraId="64436B6D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097D2AC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21DE3F7A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635ED7B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DE4706F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FBA299D" w14:textId="77777777" w:rsidR="009F5814" w:rsidRDefault="009F5814"/>
                          <w:p w14:paraId="23DB5D54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31982B9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5CC4187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7FAA870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661CCD11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9F3F318" w14:textId="77777777" w:rsidR="009F5814" w:rsidRDefault="009F5814"/>
                          <w:p w14:paraId="1EC1CB78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0BA775DE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2616CC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E9647A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4647070A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DE5E7C5" w14:textId="77777777" w:rsidR="00516712" w:rsidRDefault="00516712"/>
                          <w:p w14:paraId="57DF0FF3" w14:textId="67F941F0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2373BD90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2A3C007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AEA0C06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5FDC309F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D4239ED" w14:textId="77777777" w:rsidR="00CD397F" w:rsidRDefault="00CD397F"/>
                          <w:p w14:paraId="10B4FDBC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0A76D77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0C348C42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6F570E7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20F93F36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4FAC6AC" w14:textId="77777777" w:rsidR="00CD397F" w:rsidRDefault="00CD397F"/>
                          <w:p w14:paraId="73A475F8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074EA1DC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6EA424A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A1EE932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EE4E46C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2E1C0B75" w14:textId="77777777" w:rsidR="00CD397F" w:rsidRDefault="00CD397F"/>
                          <w:p w14:paraId="04F043AD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1060F1D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722B264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C67D205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35F1096C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7B033498" w14:textId="77777777" w:rsidR="00CD397F" w:rsidRDefault="00CD397F"/>
                          <w:p w14:paraId="52A9D986" w14:textId="4505AC8C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590ABC79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0BED632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D015F94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28BC8224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62D95C98" w14:textId="77777777" w:rsidR="00CD397F" w:rsidRDefault="00CD397F"/>
                          <w:p w14:paraId="47C211EE" w14:textId="77777777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7B36A1B6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79E6C38B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4E8923A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093E6FC0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3B51C076" w14:textId="77777777" w:rsidR="00CD397F" w:rsidRDefault="00CD397F"/>
                          <w:p w14:paraId="31612DAC" w14:textId="4A51530C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7821EF94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48F107A3" w14:textId="77777777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1BED04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704837DC" w14:textId="77777777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  <w:p w14:paraId="1D93E27E" w14:textId="77777777" w:rsidR="00CD397F" w:rsidRDefault="00CD397F"/>
                          <w:p w14:paraId="2E534ED8" w14:textId="4D64C115" w:rsidR="00DC4FD5" w:rsidRPr="00EC579C" w:rsidRDefault="00DC4FD5" w:rsidP="00006A4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-br a | grep eth0</w:t>
                            </w:r>
                          </w:p>
                          <w:p w14:paraId="60708468" w14:textId="767331C1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eth0             UP             192.168.200.5/24 fe80::4638:39ff:fe00:22/64</w:t>
                            </w:r>
                          </w:p>
                          <w:p w14:paraId="3C48A7A2" w14:textId="4A53C8B1" w:rsidR="00DC4FD5" w:rsidRPr="00EC579C" w:rsidRDefault="00DC4FD5" w:rsidP="00006A4E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3302A71" w14:textId="77777777" w:rsidR="00DC4FD5" w:rsidRPr="00EC579C" w:rsidRDefault="00DC4FD5" w:rsidP="00F64F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umulus@spine4:mgmt:~$ ip l | grep eth0</w:t>
                            </w:r>
                          </w:p>
                          <w:p w14:paraId="0B471C26" w14:textId="49D90FAF" w:rsidR="00DC4FD5" w:rsidRPr="00EC579C" w:rsidRDefault="00DC4FD5" w:rsidP="00F64F0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EC579C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2: eth0: &lt;BROADCAST,MULTICAST,UP,LOWER_UP&gt; mtu 1500 qdisc pfifo_fast master mgmt state UP mode DEFAULT group default qlen 1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071" type="#_x0000_t202" style="position:absolute;left:0;text-align:left;margin-left:17.25pt;margin-top:132pt;width:461.1pt;height:90.95pt;z-index:25165827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">
                <v:textbox>
                  <w:txbxContent>
                    <w:p w14:paraId="73D390F4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166CE69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6AD7E62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7A6680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45F27F95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3154E46" w14:textId="77777777" w:rsidR="009F5814" w:rsidRDefault="009F5814"/>
                    <w:p w14:paraId="6368906B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3D795388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7286602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823602E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02D9E8C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12858E6" w14:textId="77777777" w:rsidR="009F5814" w:rsidRDefault="009F5814"/>
                    <w:p w14:paraId="23E722B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752C3C18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D0A4E98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F75EA0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99FA29F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C2EA1AC" w14:textId="77777777" w:rsidR="009F5814" w:rsidRDefault="009F5814"/>
                    <w:p w14:paraId="23FD43B0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461A88A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02FA81F0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F5777E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9A0B197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4C9CD50" w14:textId="77777777" w:rsidR="009F5814" w:rsidRDefault="009F5814"/>
                    <w:p w14:paraId="2CD65FA3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371FC76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932B148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8C80DB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DC226C6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C567437" w14:textId="77777777" w:rsidR="009F5814" w:rsidRDefault="009F5814"/>
                    <w:p w14:paraId="3BB5263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2F88DE3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0C16E3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7AF3C4F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68A958DF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43C3495D" w14:textId="77777777" w:rsidR="009F5814" w:rsidRDefault="009F5814"/>
                    <w:p w14:paraId="35E2534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46A159C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6FE0DB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B61314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6AAD0833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B207355" w14:textId="77777777" w:rsidR="009F5814" w:rsidRDefault="009F5814"/>
                    <w:p w14:paraId="76F53F72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398FE1C4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FD4DEA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46EFE06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113CCA0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F9DE28D" w14:textId="77777777" w:rsidR="00516712" w:rsidRDefault="00516712"/>
                    <w:p w14:paraId="47091F8D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440C466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25F4CF2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BBB014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102DB86C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4508CBB8" w14:textId="77777777" w:rsidR="009F5814" w:rsidRDefault="009F5814"/>
                    <w:p w14:paraId="7D7C2C6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1FC168F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9E42F2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1F2F00C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FEFCB41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D558715" w14:textId="77777777" w:rsidR="009F5814" w:rsidRDefault="009F5814"/>
                    <w:p w14:paraId="452BFDE1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43B784F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7275DF7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F0A8DE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42F1CCAD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145DDD1" w14:textId="77777777" w:rsidR="009F5814" w:rsidRDefault="009F5814"/>
                    <w:p w14:paraId="005B740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4F7E962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4653CBD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7C08FC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5158FC31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5DCFCC66" w14:textId="77777777" w:rsidR="009F5814" w:rsidRDefault="009F5814"/>
                    <w:p w14:paraId="07E154C7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6A7E031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7F49C7BF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C80D948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061C7268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C5DABB1" w14:textId="77777777" w:rsidR="009F5814" w:rsidRDefault="009F5814"/>
                    <w:p w14:paraId="009069B7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3F343EBD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257A76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7BE48C8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29FAC7C5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4CEA35D" w14:textId="77777777" w:rsidR="009F5814" w:rsidRDefault="009F5814"/>
                    <w:p w14:paraId="565DF59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6DA43EC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10A5C9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58E311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0AFD45D3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16C71AA" w14:textId="77777777" w:rsidR="009F5814" w:rsidRDefault="009F5814"/>
                    <w:p w14:paraId="28516193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5518FD9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AC4BA9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836B93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566CAA67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1D2246F" w14:textId="77777777" w:rsidR="00516712" w:rsidRDefault="00516712"/>
                    <w:p w14:paraId="1C5AB40A" w14:textId="15CC8933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5EB9A11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12652DA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E94E15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4094BA1E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4B4D4A3" w14:textId="77777777" w:rsidR="009F5814" w:rsidRDefault="009F5814"/>
                    <w:p w14:paraId="484E2C7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7A0D5E85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6DF00D7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D41D039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50DDD886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9C860E6" w14:textId="77777777" w:rsidR="009F5814" w:rsidRDefault="009F5814"/>
                    <w:p w14:paraId="473A37B0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1F77368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B72A4F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8306B9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49CF027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3B5CFA7" w14:textId="77777777" w:rsidR="009F5814" w:rsidRDefault="009F5814"/>
                    <w:p w14:paraId="70EBF815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2799233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8E973F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F1282ED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435A0C7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0865D4AD" w14:textId="77777777" w:rsidR="009F5814" w:rsidRDefault="009F5814"/>
                    <w:p w14:paraId="459CB748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2830151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57A67F61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9718C86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0428B3D2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887292D" w14:textId="77777777" w:rsidR="009F5814" w:rsidRDefault="009F5814"/>
                    <w:p w14:paraId="64436B6D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097D2AC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21DE3F7A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635ED7B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DE4706F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FBA299D" w14:textId="77777777" w:rsidR="009F5814" w:rsidRDefault="009F5814"/>
                    <w:p w14:paraId="23DB5D54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31982B9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5CC4187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7FAA870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661CCD11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9F3F318" w14:textId="77777777" w:rsidR="009F5814" w:rsidRDefault="009F5814"/>
                    <w:p w14:paraId="1EC1CB78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0BA775DE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2616CC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E9647A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4647070A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DE5E7C5" w14:textId="77777777" w:rsidR="00516712" w:rsidRDefault="00516712"/>
                    <w:p w14:paraId="57DF0FF3" w14:textId="67F941F0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2373BD90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2A3C007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AEA0C06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5FDC309F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D4239ED" w14:textId="77777777" w:rsidR="00CD397F" w:rsidRDefault="00CD397F"/>
                    <w:p w14:paraId="10B4FDBC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0A76D77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0C348C42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6F570E7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20F93F36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4FAC6AC" w14:textId="77777777" w:rsidR="00CD397F" w:rsidRDefault="00CD397F"/>
                    <w:p w14:paraId="73A475F8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074EA1DC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6EA424A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A1EE932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EE4E46C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2E1C0B75" w14:textId="77777777" w:rsidR="00CD397F" w:rsidRDefault="00CD397F"/>
                    <w:p w14:paraId="04F043AD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1060F1D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722B264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C67D205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35F1096C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7B033498" w14:textId="77777777" w:rsidR="00CD397F" w:rsidRDefault="00CD397F"/>
                    <w:p w14:paraId="52A9D986" w14:textId="4505AC8C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590ABC79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0BED632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D015F94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28BC8224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62D95C98" w14:textId="77777777" w:rsidR="00CD397F" w:rsidRDefault="00CD397F"/>
                    <w:p w14:paraId="47C211EE" w14:textId="77777777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7B36A1B6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79E6C38B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4E8923A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093E6FC0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3B51C076" w14:textId="77777777" w:rsidR="00CD397F" w:rsidRDefault="00CD397F"/>
                    <w:p w14:paraId="31612DAC" w14:textId="4A51530C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7821EF94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48F107A3" w14:textId="77777777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1BED04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704837DC" w14:textId="77777777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  <w:p w14:paraId="1D93E27E" w14:textId="77777777" w:rsidR="00CD397F" w:rsidRDefault="00CD397F"/>
                    <w:p w14:paraId="2E534ED8" w14:textId="4D64C115" w:rsidR="00DC4FD5" w:rsidRPr="00EC579C" w:rsidRDefault="00DC4FD5" w:rsidP="00006A4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-br a | grep eth0</w:t>
                      </w:r>
                    </w:p>
                    <w:p w14:paraId="60708468" w14:textId="767331C1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eth0             UP             192.168.200.5/24 fe80::4638:39ff:fe00:22/64</w:t>
                      </w:r>
                    </w:p>
                    <w:p w14:paraId="3C48A7A2" w14:textId="4A53C8B1" w:rsidR="00DC4FD5" w:rsidRPr="00EC579C" w:rsidRDefault="00DC4FD5" w:rsidP="00006A4E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3302A71" w14:textId="77777777" w:rsidR="00DC4FD5" w:rsidRPr="00EC579C" w:rsidRDefault="00DC4FD5" w:rsidP="00F64F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umulus@spine4:mgmt:~$ ip l | grep eth0</w:t>
                      </w:r>
                    </w:p>
                    <w:p w14:paraId="0B471C26" w14:textId="49D90FAF" w:rsidR="00DC4FD5" w:rsidRPr="00EC579C" w:rsidRDefault="00DC4FD5" w:rsidP="00F64F0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EC579C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2: eth0: &lt;BROADCAST,MULTICAST,UP,LOWER_UP&gt; mtu 1500 qdisc pfifo_fast master mgmt state UP mode DEFAULT group default qlen 1000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8F3287">
        <w:rPr>
          <w:rFonts w:ascii="DIN Pro Regular" w:hAnsi="DIN Pro Regular" w:cs="DIN Pro Regular"/>
          <w:sz w:val="24"/>
          <w:szCs w:val="24"/>
        </w:rPr>
        <w:t>, notepad or els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006A4E">
        <w:rPr>
          <w:rFonts w:ascii="DIN Pro Regular" w:hAnsi="DIN Pro Regular" w:cs="DIN Pro Regular"/>
          <w:sz w:val="24"/>
          <w:szCs w:val="24"/>
        </w:rPr>
        <w:t xml:space="preserve">. </w:t>
      </w:r>
      <w:r w:rsidR="00BC5EE0">
        <w:rPr>
          <w:rFonts w:ascii="DIN Pro Regular" w:hAnsi="DIN Pro Regular" w:cs="DIN Pro Regular"/>
          <w:sz w:val="24"/>
          <w:szCs w:val="24"/>
        </w:rPr>
        <w:br/>
      </w:r>
    </w:p>
    <w:p w14:paraId="222E3DFC" w14:textId="30E91935" w:rsidR="00134DC5" w:rsidRPr="00BC5EE0" w:rsidRDefault="00006A4E" w:rsidP="00BC5EE0">
      <w:pPr>
        <w:pStyle w:val="ListParagraph"/>
        <w:numPr>
          <w:ilvl w:val="0"/>
          <w:numId w:val="1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C5EE0">
        <w:rPr>
          <w:rFonts w:ascii="DIN Pro Regular" w:hAnsi="DIN Pro Regular" w:cs="DIN Pro Regular"/>
          <w:sz w:val="24"/>
          <w:szCs w:val="24"/>
        </w:rPr>
        <w:t>Also verify if / which vrf is being used.</w:t>
      </w:r>
    </w:p>
    <w:p w14:paraId="5C67CC0A" w14:textId="164E92C8" w:rsidR="009F48C1" w:rsidRPr="00006A4E" w:rsidRDefault="000E4EFE" w:rsidP="000E4EFE">
      <w:pPr>
        <w:tabs>
          <w:tab w:val="left" w:pos="2216"/>
        </w:tabs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          </w:t>
      </w:r>
      <w:r w:rsidR="00006A4E" w:rsidRPr="00006A4E">
        <w:rPr>
          <w:rFonts w:ascii="DIN Pro Regular" w:hAnsi="DIN Pro Regular" w:cs="DIN Pro Regular"/>
          <w:sz w:val="24"/>
          <w:szCs w:val="24"/>
        </w:rPr>
        <w:t>Here: 192.168.200.4 and 192.168.200.5</w:t>
      </w:r>
      <w:r w:rsidR="00006A4E">
        <w:rPr>
          <w:rFonts w:ascii="DIN Pro Regular" w:hAnsi="DIN Pro Regular" w:cs="DIN Pro Regular"/>
          <w:sz w:val="24"/>
          <w:szCs w:val="24"/>
        </w:rPr>
        <w:t xml:space="preserve"> (both </w:t>
      </w:r>
      <w:r w:rsidR="00006A4E" w:rsidRPr="008F3287">
        <w:rPr>
          <w:rFonts w:ascii="DIN Pro Regular" w:hAnsi="DIN Pro Regular" w:cs="DIN Pro Regular"/>
          <w:b/>
          <w:bCs/>
          <w:sz w:val="24"/>
          <w:szCs w:val="24"/>
        </w:rPr>
        <w:t>vrf mgmt</w:t>
      </w:r>
      <w:r w:rsidR="00006A4E">
        <w:rPr>
          <w:rFonts w:ascii="DIN Pro Regular" w:hAnsi="DIN Pro Regular" w:cs="DIN Pro Regular"/>
          <w:sz w:val="24"/>
          <w:szCs w:val="24"/>
        </w:rPr>
        <w:t>.)</w:t>
      </w:r>
      <w:r w:rsidR="00BC5EE0">
        <w:rPr>
          <w:rFonts w:ascii="DIN Pro Regular" w:hAnsi="DIN Pro Regular" w:cs="DIN Pro Regular"/>
          <w:sz w:val="24"/>
          <w:szCs w:val="24"/>
        </w:rPr>
        <w:br/>
      </w:r>
    </w:p>
    <w:p w14:paraId="222E3DFE" w14:textId="27330924" w:rsidR="00134DC5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33A80">
        <w:rPr>
          <w:rFonts w:ascii="DIN Pro Regular" w:hAnsi="DIN Pro Regular" w:cs="DIN Pro Regular"/>
          <w:sz w:val="24"/>
          <w:szCs w:val="24"/>
        </w:rPr>
        <w:t xml:space="preserve">(primary)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="00133A80">
        <w:rPr>
          <w:rFonts w:ascii="Consolas" w:hAnsi="Consolas" w:cs="Courier New"/>
          <w:b/>
          <w:bCs/>
          <w:sz w:val="24"/>
          <w:szCs w:val="24"/>
        </w:rPr>
        <w:t xml:space="preserve"> (secondary)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tbl>
      <w:tblPr>
        <w:tblStyle w:val="TableGrid"/>
        <w:tblW w:w="0" w:type="auto"/>
        <w:tblInd w:w="216" w:type="dxa"/>
        <w:tblLook w:val="04A0" w:firstRow="1" w:lastRow="0" w:firstColumn="1" w:lastColumn="0" w:noHBand="0" w:noVBand="1"/>
      </w:tblPr>
      <w:tblGrid>
        <w:gridCol w:w="9134"/>
      </w:tblGrid>
      <w:tr w:rsidR="00BC5EE0" w14:paraId="07536A7E" w14:textId="77777777" w:rsidTr="00BC5EE0">
        <w:tc>
          <w:tcPr>
            <w:tcW w:w="9350" w:type="dxa"/>
          </w:tcPr>
          <w:p w14:paraId="43CDE90B" w14:textId="0981A32E" w:rsidR="00BC5EE0" w:rsidRPr="00B75A89" w:rsidRDefault="00BC5EE0" w:rsidP="00BC5EE0">
            <w:pPr>
              <w:ind w:left="216"/>
              <w:rPr>
                <w:rFonts w:ascii="Consolas" w:hAnsi="Consolas" w:cs="Courier New"/>
                <w:sz w:val="24"/>
                <w:szCs w:val="24"/>
              </w:rPr>
            </w:pP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br/>
            </w:r>
            <w:r w:rsidRPr="00B75A89">
              <w:rPr>
                <w:rFonts w:ascii="Consolas" w:hAnsi="Consolas" w:cs="Courier New"/>
                <w:sz w:val="24"/>
                <w:szCs w:val="24"/>
              </w:rPr>
              <w:t>$ nv set mlag mac-address 44:38:39:FF:00:01</w:t>
            </w:r>
          </w:p>
          <w:p w14:paraId="4D722D60" w14:textId="77777777" w:rsidR="00BC5EE0" w:rsidRPr="00B75A89" w:rsidRDefault="00BC5EE0" w:rsidP="00BC5EE0">
            <w:pPr>
              <w:ind w:left="216"/>
              <w:rPr>
                <w:rFonts w:ascii="Consolas" w:hAnsi="Consolas" w:cs="Courier New"/>
                <w:sz w:val="24"/>
                <w:szCs w:val="24"/>
              </w:rPr>
            </w:pPr>
            <w:r w:rsidRPr="00B75A89">
              <w:rPr>
                <w:rFonts w:ascii="Consolas" w:hAnsi="Consolas" w:cs="Courier New"/>
                <w:sz w:val="24"/>
                <w:szCs w:val="24"/>
              </w:rPr>
              <w:t>$ nv set mlag backup 192.168.200.4 vrf mgmt.</w:t>
            </w:r>
          </w:p>
          <w:p w14:paraId="3043A8AC" w14:textId="77777777" w:rsidR="00BC5EE0" w:rsidRPr="00B75A89" w:rsidRDefault="00BC5EE0" w:rsidP="00BC5EE0">
            <w:pPr>
              <w:ind w:left="216"/>
              <w:rPr>
                <w:rFonts w:ascii="Consolas" w:hAnsi="Consolas" w:cs="Courier New"/>
                <w:sz w:val="24"/>
                <w:szCs w:val="24"/>
              </w:rPr>
            </w:pPr>
            <w:r w:rsidRPr="00B75A89">
              <w:rPr>
                <w:rFonts w:ascii="Consolas" w:hAnsi="Consolas" w:cs="Courier New"/>
                <w:sz w:val="24"/>
                <w:szCs w:val="24"/>
              </w:rPr>
              <w:t>$ nv set mlag init-delay 15</w:t>
            </w:r>
          </w:p>
          <w:p w14:paraId="2EAA9E6F" w14:textId="77777777" w:rsidR="00BC5EE0" w:rsidRPr="00B75A89" w:rsidRDefault="00BC5EE0" w:rsidP="00BC5EE0">
            <w:pPr>
              <w:ind w:left="216"/>
              <w:rPr>
                <w:rFonts w:ascii="Consolas" w:hAnsi="Consolas" w:cs="Courier New"/>
                <w:sz w:val="24"/>
                <w:szCs w:val="24"/>
              </w:rPr>
            </w:pPr>
            <w:r w:rsidRPr="00B75A89">
              <w:rPr>
                <w:rFonts w:ascii="Consolas" w:hAnsi="Consolas" w:cs="Courier New"/>
                <w:sz w:val="24"/>
                <w:szCs w:val="24"/>
              </w:rPr>
              <w:t>$ nv set mlag priority 2000</w:t>
            </w:r>
          </w:p>
          <w:p w14:paraId="525E50ED" w14:textId="5F7027B1" w:rsidR="00BC5EE0" w:rsidRPr="00BC5EE0" w:rsidRDefault="00BC5EE0" w:rsidP="00BC5EE0">
            <w:pPr>
              <w:ind w:left="216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75A89">
              <w:rPr>
                <w:rFonts w:ascii="Consolas" w:hAnsi="Consolas" w:cs="Courier New"/>
                <w:sz w:val="24"/>
                <w:szCs w:val="24"/>
              </w:rPr>
              <w:t>$ nv set interface peerlink bond member swp3-4</w:t>
            </w: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br/>
            </w:r>
          </w:p>
        </w:tc>
      </w:tr>
    </w:tbl>
    <w:p w14:paraId="7D68DEAE" w14:textId="77777777" w:rsidR="00133A80" w:rsidRDefault="00133A80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8073A57" w14:textId="48C45B19" w:rsidR="004A736D" w:rsidRPr="004A736D" w:rsidRDefault="00133A80" w:rsidP="004A736D">
      <w:pPr>
        <w:spacing w:after="0" w:line="240" w:lineRule="auto"/>
        <w:rPr>
          <w:rFonts w:ascii="DIN Pro Regular" w:hAnsi="DIN Pro Regular" w:cs="DIN Pro Regular"/>
          <w:lang w:bidi="ar-SA"/>
        </w:rPr>
      </w:pPr>
      <w:r w:rsidRPr="004A736D">
        <w:rPr>
          <w:rFonts w:ascii="DIN Pro Regular" w:hAnsi="DIN Pro Regular" w:cs="DIN Pro Regular"/>
          <w:sz w:val="24"/>
          <w:szCs w:val="24"/>
        </w:rPr>
        <w:t>if you have selected your own IP address a</w:t>
      </w:r>
      <w:r w:rsidR="004A736D" w:rsidRPr="004A736D">
        <w:rPr>
          <w:rFonts w:ascii="DIN Pro Regular" w:hAnsi="DIN Pro Regular" w:cs="DIN Pro Regular"/>
          <w:sz w:val="24"/>
          <w:szCs w:val="24"/>
        </w:rPr>
        <w:t>s</w:t>
      </w:r>
      <w:r w:rsidRPr="004A736D">
        <w:rPr>
          <w:rFonts w:ascii="DIN Pro Regular" w:hAnsi="DIN Pro Regular" w:cs="DIN Pro Regular"/>
          <w:sz w:val="24"/>
          <w:szCs w:val="24"/>
        </w:rPr>
        <w:t xml:space="preserve"> the back</w:t>
      </w:r>
      <w:r w:rsidR="004A736D" w:rsidRPr="004A736D">
        <w:rPr>
          <w:rFonts w:ascii="DIN Pro Regular" w:hAnsi="DIN Pro Regular" w:cs="DIN Pro Regular"/>
          <w:sz w:val="24"/>
          <w:szCs w:val="24"/>
        </w:rPr>
        <w:t>up IP address,</w:t>
      </w:r>
      <w:r w:rsidRPr="004A736D">
        <w:rPr>
          <w:rFonts w:ascii="DIN Pro Regular" w:hAnsi="DIN Pro Regular" w:cs="DIN Pro Regular"/>
          <w:sz w:val="24"/>
          <w:szCs w:val="24"/>
        </w:rPr>
        <w:t xml:space="preserve"> you will find the line</w:t>
      </w:r>
      <w:r w:rsidRPr="004A736D">
        <w:rPr>
          <w:rFonts w:ascii="DIN Pro Regular" w:hAnsi="DIN Pro Regular" w:cs="DIN Pro Regular"/>
          <w:lang w:bidi="ar-SA"/>
        </w:rPr>
        <w:t>:</w:t>
      </w:r>
    </w:p>
    <w:p w14:paraId="1CD5DAA0" w14:textId="77777777" w:rsidR="004A736D" w:rsidRDefault="004A736D" w:rsidP="004A736D">
      <w:pPr>
        <w:spacing w:after="120" w:line="240" w:lineRule="auto"/>
        <w:rPr>
          <w:rFonts w:ascii="Consolas" w:hAnsi="Consolas" w:cs="Lucida Console"/>
          <w:b/>
          <w:bCs/>
          <w:lang w:bidi="ar-SA"/>
        </w:rPr>
      </w:pPr>
      <w:r>
        <w:rPr>
          <w:rFonts w:ascii="Lucida Console" w:hAnsi="Lucida Console" w:cs="Lucida Console"/>
          <w:lang w:bidi="ar-SA"/>
        </w:rPr>
        <w:br/>
      </w:r>
      <w:r w:rsidR="00133A80" w:rsidRPr="004A736D">
        <w:rPr>
          <w:rFonts w:ascii="Consolas" w:hAnsi="Consolas" w:cs="Lucida Console"/>
          <w:b/>
          <w:bCs/>
          <w:lang w:bidi="ar-SA"/>
        </w:rPr>
        <w:t>Backup IP: 192.168.200.4 vrf mgmt (inactive: self)</w:t>
      </w:r>
    </w:p>
    <w:p w14:paraId="5ED6C13D" w14:textId="17B5A9A3" w:rsidR="008F3287" w:rsidRPr="004A736D" w:rsidRDefault="00133A80" w:rsidP="004A736D">
      <w:pPr>
        <w:spacing w:after="120" w:line="240" w:lineRule="auto"/>
        <w:rPr>
          <w:rFonts w:ascii="Consolas" w:hAnsi="Consolas" w:cs="Lucida Console"/>
          <w:b/>
          <w:bCs/>
          <w:lang w:bidi="ar-SA"/>
        </w:rPr>
      </w:pPr>
      <w:r w:rsidRPr="004A736D">
        <w:rPr>
          <w:rFonts w:ascii="DIN Pro Regular" w:hAnsi="DIN Pro Regular" w:cs="DIN Pro Regular"/>
          <w:sz w:val="24"/>
          <w:szCs w:val="24"/>
        </w:rPr>
        <w:t xml:space="preserve">indicating </w:t>
      </w:r>
      <w:r w:rsidRPr="004A736D">
        <w:rPr>
          <w:rFonts w:ascii="Consolas" w:hAnsi="Consolas" w:cs="DIN Pro Regular"/>
          <w:sz w:val="24"/>
          <w:szCs w:val="24"/>
        </w:rPr>
        <w:t>“inactive: self”</w:t>
      </w:r>
      <w:r w:rsidRPr="004A736D">
        <w:rPr>
          <w:rFonts w:ascii="DIN Pro Regular" w:hAnsi="DIN Pro Regular" w:cs="DIN Pro Regular"/>
          <w:sz w:val="24"/>
          <w:szCs w:val="24"/>
        </w:rPr>
        <w:t xml:space="preserve"> as the reason.</w:t>
      </w:r>
    </w:p>
    <w:p w14:paraId="2B6584EE" w14:textId="77777777" w:rsidR="00B75A89" w:rsidRDefault="00B75A89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1A089943" w14:textId="77777777" w:rsidR="004A736D" w:rsidRDefault="00E84349" w:rsidP="004A736D">
      <w:pPr>
        <w:spacing w:before="40" w:after="120" w:line="288" w:lineRule="auto"/>
        <w:rPr>
          <w:rFonts w:ascii="DIN Pro Regular" w:hAnsi="DIN Pro Regular" w:cs="DIN Pro Regular"/>
          <w:sz w:val="24"/>
          <w:szCs w:val="24"/>
        </w:rPr>
      </w:pPr>
      <w:r w:rsidRPr="00B75A89">
        <w:rPr>
          <w:rFonts w:ascii="DIN Pro Regular" w:hAnsi="DIN Pro Regular" w:cs="DIN Pro Regular"/>
          <w:sz w:val="24"/>
          <w:szCs w:val="24"/>
        </w:rPr>
        <w:t xml:space="preserve">A not </w:t>
      </w:r>
      <w:r w:rsidR="008F3287" w:rsidRPr="00B75A89">
        <w:rPr>
          <w:rFonts w:ascii="DIN Pro Regular" w:hAnsi="DIN Pro Regular" w:cs="DIN Pro Regular"/>
          <w:sz w:val="24"/>
          <w:szCs w:val="24"/>
        </w:rPr>
        <w:t xml:space="preserve">yet </w:t>
      </w:r>
      <w:r w:rsidRPr="00B75A89">
        <w:rPr>
          <w:rFonts w:ascii="DIN Pro Regular" w:hAnsi="DIN Pro Regular" w:cs="DIN Pro Regular"/>
          <w:sz w:val="24"/>
          <w:szCs w:val="24"/>
        </w:rPr>
        <w:t>reachable IP a</w:t>
      </w:r>
      <w:r w:rsidR="008F3287" w:rsidRPr="00B75A89">
        <w:rPr>
          <w:rFonts w:ascii="DIN Pro Regular" w:hAnsi="DIN Pro Regular" w:cs="DIN Pro Regular"/>
          <w:sz w:val="24"/>
          <w:szCs w:val="24"/>
        </w:rPr>
        <w:t>s</w:t>
      </w:r>
      <w:r w:rsidRPr="00B75A89">
        <w:rPr>
          <w:rFonts w:ascii="DIN Pro Regular" w:hAnsi="DIN Pro Regular" w:cs="DIN Pro Regular"/>
          <w:sz w:val="24"/>
          <w:szCs w:val="24"/>
        </w:rPr>
        <w:t xml:space="preserve"> the backup results in the following line:</w:t>
      </w:r>
    </w:p>
    <w:p w14:paraId="5A2594DB" w14:textId="3D066368" w:rsidR="0060320D" w:rsidRDefault="00E84349" w:rsidP="004A736D">
      <w:pPr>
        <w:spacing w:before="40" w:after="120" w:line="288" w:lineRule="auto"/>
        <w:rPr>
          <w:rFonts w:ascii="Consolas" w:hAnsi="Consolas" w:cs="Lucida Console"/>
          <w:b/>
          <w:bCs/>
          <w:lang w:bidi="ar-SA"/>
        </w:rPr>
      </w:pPr>
      <w:r w:rsidRPr="004A736D">
        <w:rPr>
          <w:rFonts w:ascii="Consolas" w:hAnsi="Consolas" w:cs="Lucida Console"/>
          <w:b/>
          <w:bCs/>
          <w:lang w:bidi="ar-SA"/>
        </w:rPr>
        <w:t>Backup IP: 172.168.200.5 vrf mgmt (inactive)</w:t>
      </w:r>
    </w:p>
    <w:p w14:paraId="6DBD7868" w14:textId="40140347" w:rsidR="00C26A14" w:rsidRDefault="00C26A14" w:rsidP="004A736D">
      <w:pPr>
        <w:spacing w:before="40" w:after="120" w:line="288" w:lineRule="auto"/>
        <w:rPr>
          <w:rFonts w:ascii="Consolas" w:hAnsi="Consolas" w:cs="Lucida Console"/>
          <w:b/>
          <w:bCs/>
          <w:lang w:bidi="ar-SA"/>
        </w:rPr>
      </w:pPr>
    </w:p>
    <w:p w14:paraId="42F491FD" w14:textId="0ED28EC2" w:rsidR="00C26A14" w:rsidRPr="00C26A14" w:rsidRDefault="00C26A14" w:rsidP="004A736D">
      <w:pPr>
        <w:spacing w:before="40" w:after="120" w:line="288" w:lineRule="auto"/>
        <w:rPr>
          <w:rFonts w:ascii="DIN Pro Regular" w:hAnsi="DIN Pro Regular" w:cs="DIN Pro Regular"/>
          <w:lang w:bidi="ar-SA"/>
        </w:rPr>
      </w:pPr>
      <w:r w:rsidRPr="004A736D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2" behindDoc="0" locked="0" layoutInCell="1" allowOverlap="1" wp14:anchorId="0BC60571" wp14:editId="3EBB66F8">
                <wp:simplePos x="0" y="0"/>
                <wp:positionH relativeFrom="margin">
                  <wp:align>left</wp:align>
                </wp:positionH>
                <wp:positionV relativeFrom="paragraph">
                  <wp:posOffset>494472</wp:posOffset>
                </wp:positionV>
                <wp:extent cx="6103620" cy="1123950"/>
                <wp:effectExtent l="0" t="0" r="11430" b="19050"/>
                <wp:wrapTopAndBottom/>
                <wp:docPr id="1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D185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69C05F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0A9EBE4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6F5D3C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FCA3F0E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CE1B3A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69B711DF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2F3574ED" w14:textId="77777777" w:rsidR="009F5814" w:rsidRDefault="009F5814"/>
                          <w:p w14:paraId="30D3649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38C5D88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19119D2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3C775C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5FF2AFE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9210CD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13F77C24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18621C3D" w14:textId="77777777" w:rsidR="009F5814" w:rsidRDefault="009F5814"/>
                          <w:p w14:paraId="06E21B9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B4A2C8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579A1BD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E2BE6A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053D11DB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2E2A8F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1C790498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69B1EE2B" w14:textId="77777777" w:rsidR="009F5814" w:rsidRDefault="009F5814"/>
                          <w:p w14:paraId="6A0AD53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3CA37B6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6C1C3A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27BE87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690D373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0D0CB68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3BC3F58C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67AFC9C8" w14:textId="77777777" w:rsidR="009F5814" w:rsidRDefault="009F5814"/>
                          <w:p w14:paraId="5DDCFA4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0179B8C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35B36FD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FD7072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73ABD0F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6373CA6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6C27D496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F13672B" w14:textId="77777777" w:rsidR="009F5814" w:rsidRDefault="009F5814"/>
                          <w:p w14:paraId="3669AD0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0F1F6ED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43EBCF4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87C825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BA1BE8A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37179A0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1F7D264F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1F3372C7" w14:textId="77777777" w:rsidR="009F5814" w:rsidRDefault="009F5814"/>
                          <w:p w14:paraId="13C6FA1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5375D864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AFB547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6E40E6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60A6A9A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8A86B3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0025EB96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9CB7B5C" w14:textId="77777777" w:rsidR="009F5814" w:rsidRDefault="009F5814"/>
                          <w:p w14:paraId="1E48562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581E2DA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18CB03F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F63E47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6405283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CAA6F04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5171B702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1286974E" w14:textId="77777777" w:rsidR="00516712" w:rsidRDefault="00516712"/>
                          <w:p w14:paraId="50673B1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351C9B4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13B3BFA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1CC4B8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57A360F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7C78CA5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40F682B5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C012834" w14:textId="77777777" w:rsidR="009F5814" w:rsidRDefault="009F5814"/>
                          <w:p w14:paraId="6370338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27667D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737A5EB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891B5B4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8F49F05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6B855A7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75ED0E73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22505607" w14:textId="77777777" w:rsidR="009F5814" w:rsidRDefault="009F5814"/>
                          <w:p w14:paraId="7F0114F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78D6FE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380B425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2FCF7B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DB922B1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274C502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74B695FF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1BA5414A" w14:textId="77777777" w:rsidR="009F5814" w:rsidRDefault="009F5814"/>
                          <w:p w14:paraId="2DC66BD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30247E5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030F718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283EC9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A172EF4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0670FA9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374933CF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0E555726" w14:textId="77777777" w:rsidR="009F5814" w:rsidRDefault="009F5814"/>
                          <w:p w14:paraId="7AFD10F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59819EF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5CBD2B1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02B3A1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56086A7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31AB00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01DEC93E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5ADB0FD0" w14:textId="77777777" w:rsidR="009F5814" w:rsidRDefault="009F5814"/>
                          <w:p w14:paraId="20FA729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4309BA2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738559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7379A3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B249B42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3664F3F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59EF2A88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73F9645" w14:textId="77777777" w:rsidR="009F5814" w:rsidRDefault="009F5814"/>
                          <w:p w14:paraId="6D74C05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33048DD2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50C189A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BC9C54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6A0E0F8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4E3773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75605842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0C26C46E" w14:textId="77777777" w:rsidR="009F5814" w:rsidRDefault="009F5814"/>
                          <w:p w14:paraId="464A6B8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300C036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57EAFC0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CD282A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2EC68FC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2847DA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4FD5AEBC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539D432E" w14:textId="77777777" w:rsidR="00516712" w:rsidRDefault="00516712"/>
                          <w:p w14:paraId="5A4E1B31" w14:textId="5327103B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017608B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2839D74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E04CDD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9594035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6000E88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1DE64503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25F24B20" w14:textId="77777777" w:rsidR="009F5814" w:rsidRDefault="009F5814"/>
                          <w:p w14:paraId="5B38C59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C01303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44A25E5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40A966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53818D3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41D2DB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3E6FC83B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616157D9" w14:textId="77777777" w:rsidR="009F5814" w:rsidRDefault="009F5814"/>
                          <w:p w14:paraId="6E74068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742C76E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8DAB64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98F1EA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297BF3C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290677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38DD43A0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1B782858" w14:textId="77777777" w:rsidR="009F5814" w:rsidRDefault="009F5814"/>
                          <w:p w14:paraId="6BB07BE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C8F29A2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4B3D137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121114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C9FAD99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4D3AF42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07F752EB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3634AFFA" w14:textId="77777777" w:rsidR="009F5814" w:rsidRDefault="009F5814"/>
                          <w:p w14:paraId="1E4FE2E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79C0DD5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76F8EEA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6E893F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380A0ED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58AA812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2029CC4D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7E8F679B" w14:textId="77777777" w:rsidR="009F5814" w:rsidRDefault="009F5814"/>
                          <w:p w14:paraId="5E86AA0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F34DC9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59FEE90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33F055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3BDADBB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5EBEBCD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565E8E9E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0492246F" w14:textId="77777777" w:rsidR="009F5814" w:rsidRDefault="009F5814"/>
                          <w:p w14:paraId="758C726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80E404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45C4895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1FD55BC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72F5363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D9ED23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60F41665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0F0C0F4A" w14:textId="77777777" w:rsidR="009F5814" w:rsidRDefault="009F5814"/>
                          <w:p w14:paraId="5CB3414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3DB3D5E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CCE286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BF198F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E8529FF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15A8EA5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0C31CE44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6DC2B9F4" w14:textId="77777777" w:rsidR="00516712" w:rsidRDefault="00516712"/>
                          <w:p w14:paraId="4DF0DD7E" w14:textId="6264A8C5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C6E0D02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14F5BE3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28F68E6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2B81160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A7F7734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770CCBDF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0F61CE1" w14:textId="77777777" w:rsidR="00CD397F" w:rsidRDefault="00CD397F"/>
                          <w:p w14:paraId="3CBEA8B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795C8C6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E82AC7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61F773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02C9FE5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6AFEC8C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4B69DADA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36FDC592" w14:textId="77777777" w:rsidR="00CD397F" w:rsidRDefault="00CD397F"/>
                          <w:p w14:paraId="40914CDA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13E26B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8609E1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D9E91A1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745B830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38B7D617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7F9D0339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45919DDD" w14:textId="77777777" w:rsidR="00CD397F" w:rsidRDefault="00CD397F"/>
                          <w:p w14:paraId="7E62005F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10B53B9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13BBEC1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B5D1F3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E82B022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66ABE29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6B1FA2D3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37B663CD" w14:textId="77777777" w:rsidR="00CD397F" w:rsidRDefault="00CD397F"/>
                          <w:p w14:paraId="14CD3939" w14:textId="6B1F7FB8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2018F8A8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7907FA4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21A61C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09269279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7CDEAC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21B38378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7EC76383" w14:textId="77777777" w:rsidR="00CD397F" w:rsidRDefault="00CD397F"/>
                          <w:p w14:paraId="42419F6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6A8C6A1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27CFA98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4A6CB4C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DD2121A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2F0D541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2D5F34A5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38736C51" w14:textId="77777777" w:rsidR="00CD397F" w:rsidRDefault="00CD397F"/>
                          <w:p w14:paraId="2052A825" w14:textId="3F0F391E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1E094F89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63D082B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E6F4BD0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EBC3D83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369080F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60B13ECD" w14:textId="77777777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  <w:p w14:paraId="0AC336F6" w14:textId="77777777" w:rsidR="00CD397F" w:rsidRDefault="00CD397F"/>
                          <w:p w14:paraId="159046DA" w14:textId="7E2031D6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cumulus@spine3:mgmt:~$ net show clag</w:t>
                            </w:r>
                          </w:p>
                          <w:p w14:paraId="5AFAE805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he peer is not alive</w:t>
                            </w:r>
                          </w:p>
                          <w:p w14:paraId="66A3E4F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8933603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028BF4F9" w14:textId="77777777" w:rsidR="00DC4FD5" w:rsidRPr="00C26A14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 </w:t>
                            </w:r>
                            <w:r w:rsidRPr="00C26A14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Backup IP: 192.168.200.5 vrf mgmt (active)</w:t>
                            </w:r>
                          </w:p>
                          <w:p w14:paraId="4E41ACCD" w14:textId="77777777" w:rsidR="00DC4FD5" w:rsidRPr="00B75A89" w:rsidRDefault="00DC4FD5" w:rsidP="00E8434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B75A8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             System MAC: 44:38:39:ff:00:01</w:t>
                            </w:r>
                          </w:p>
                          <w:p w14:paraId="58AC80D2" w14:textId="454C2766" w:rsidR="00DC4FD5" w:rsidRPr="00B75A89" w:rsidRDefault="00DC4FD5" w:rsidP="0060320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60571" id="_x0000_s1072" type="#_x0000_t202" style="position:absolute;margin-left:0;margin-top:38.95pt;width:480.6pt;height:88.5pt;z-index:25165832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">
                <v:textbox>
                  <w:txbxContent>
                    <w:p w14:paraId="76FD185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69C05F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0A9EBE4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06F5D3C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1FCA3F0E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CE1B3A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69B711DF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2F3574ED" w14:textId="77777777" w:rsidR="009F5814" w:rsidRDefault="009F5814"/>
                    <w:p w14:paraId="30D3649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38C5D88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19119D2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53C775C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5FF2AFE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9210CD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13F77C24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18621C3D" w14:textId="77777777" w:rsidR="009F5814" w:rsidRDefault="009F5814"/>
                    <w:p w14:paraId="06E21B9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B4A2C8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579A1BD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E2BE6A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053D11DB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2E2A8F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1C790498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69B1EE2B" w14:textId="77777777" w:rsidR="009F5814" w:rsidRDefault="009F5814"/>
                    <w:p w14:paraId="6A0AD53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3CA37B6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6C1C3A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27BE87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5690D373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0D0CB68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3BC3F58C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67AFC9C8" w14:textId="77777777" w:rsidR="009F5814" w:rsidRDefault="009F5814"/>
                    <w:p w14:paraId="5DDCFA4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0179B8C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35B36FD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FD7072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373ABD0F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6373CA6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6C27D496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F13672B" w14:textId="77777777" w:rsidR="009F5814" w:rsidRDefault="009F5814"/>
                    <w:p w14:paraId="3669AD0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0F1F6ED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43EBCF4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87C825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6BA1BE8A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37179A0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1F7D264F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1F3372C7" w14:textId="77777777" w:rsidR="009F5814" w:rsidRDefault="009F5814"/>
                    <w:p w14:paraId="13C6FA1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5375D864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AFB547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6E40E6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360A6A9A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8A86B3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0025EB96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9CB7B5C" w14:textId="77777777" w:rsidR="009F5814" w:rsidRDefault="009F5814"/>
                    <w:p w14:paraId="1E48562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581E2DA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18CB03F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F63E47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76405283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CAA6F04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5171B702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1286974E" w14:textId="77777777" w:rsidR="00516712" w:rsidRDefault="00516712"/>
                    <w:p w14:paraId="50673B1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351C9B4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13B3BFA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71CC4B8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457A360F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7C78CA5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40F682B5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C012834" w14:textId="77777777" w:rsidR="009F5814" w:rsidRDefault="009F5814"/>
                    <w:p w14:paraId="6370338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27667D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737A5EB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891B5B4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48F49F05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6B855A7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75ED0E73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22505607" w14:textId="77777777" w:rsidR="009F5814" w:rsidRDefault="009F5814"/>
                    <w:p w14:paraId="7F0114F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78D6FE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380B425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2FCF7B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5DB922B1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274C502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74B695FF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1BA5414A" w14:textId="77777777" w:rsidR="009F5814" w:rsidRDefault="009F5814"/>
                    <w:p w14:paraId="2DC66BD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30247E5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030F718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0283EC9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1A172EF4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0670FA9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374933CF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0E555726" w14:textId="77777777" w:rsidR="009F5814" w:rsidRDefault="009F5814"/>
                    <w:p w14:paraId="7AFD10F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59819EF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5CBD2B1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602B3A1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756086A7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31AB00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01DEC93E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5ADB0FD0" w14:textId="77777777" w:rsidR="009F5814" w:rsidRDefault="009F5814"/>
                    <w:p w14:paraId="20FA729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4309BA2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738559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77379A3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B249B42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3664F3F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59EF2A88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73F9645" w14:textId="77777777" w:rsidR="009F5814" w:rsidRDefault="009F5814"/>
                    <w:p w14:paraId="6D74C05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33048DD2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50C189A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BC9C54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76A0E0F8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4E3773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75605842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0C26C46E" w14:textId="77777777" w:rsidR="009F5814" w:rsidRDefault="009F5814"/>
                    <w:p w14:paraId="464A6B8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300C036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57EAFC0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6CD282A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62EC68FC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2847DA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4FD5AEBC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539D432E" w14:textId="77777777" w:rsidR="00516712" w:rsidRDefault="00516712"/>
                    <w:p w14:paraId="5A4E1B31" w14:textId="5327103B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017608B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2839D74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E04CDD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9594035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6000E88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1DE64503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25F24B20" w14:textId="77777777" w:rsidR="009F5814" w:rsidRDefault="009F5814"/>
                    <w:p w14:paraId="5B38C59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C01303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44A25E5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40A966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453818D3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41D2DB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3E6FC83B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616157D9" w14:textId="77777777" w:rsidR="009F5814" w:rsidRDefault="009F5814"/>
                    <w:p w14:paraId="6E74068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742C76E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8DAB64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98F1EA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7297BF3C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290677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38DD43A0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1B782858" w14:textId="77777777" w:rsidR="009F5814" w:rsidRDefault="009F5814"/>
                    <w:p w14:paraId="6BB07BE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C8F29A2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4B3D137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0121114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6C9FAD99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4D3AF42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07F752EB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3634AFFA" w14:textId="77777777" w:rsidR="009F5814" w:rsidRDefault="009F5814"/>
                    <w:p w14:paraId="1E4FE2E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79C0DD5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76F8EEA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6E893F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6380A0ED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58AA812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2029CC4D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7E8F679B" w14:textId="77777777" w:rsidR="009F5814" w:rsidRDefault="009F5814"/>
                    <w:p w14:paraId="5E86AA0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F34DC9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59FEE90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33F055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43BDADBB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5EBEBCD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565E8E9E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0492246F" w14:textId="77777777" w:rsidR="009F5814" w:rsidRDefault="009F5814"/>
                    <w:p w14:paraId="758C726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80E404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45C4895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1FD55BC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572F5363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D9ED23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60F41665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0F0C0F4A" w14:textId="77777777" w:rsidR="009F5814" w:rsidRDefault="009F5814"/>
                    <w:p w14:paraId="5CB3414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3DB3D5E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CCE286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BF198F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3E8529FF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15A8EA5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0C31CE44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6DC2B9F4" w14:textId="77777777" w:rsidR="00516712" w:rsidRDefault="00516712"/>
                    <w:p w14:paraId="4DF0DD7E" w14:textId="6264A8C5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C6E0D02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14F5BE3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28F68E6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42B81160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A7F7734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770CCBDF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0F61CE1" w14:textId="77777777" w:rsidR="00CD397F" w:rsidRDefault="00CD397F"/>
                    <w:p w14:paraId="3CBEA8B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795C8C6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E82AC7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61F773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02C9FE5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6AFEC8C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4B69DADA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36FDC592" w14:textId="77777777" w:rsidR="00CD397F" w:rsidRDefault="00CD397F"/>
                    <w:p w14:paraId="40914CDA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13E26B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8609E1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5D9E91A1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745B830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38B7D617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7F9D0339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45919DDD" w14:textId="77777777" w:rsidR="00CD397F" w:rsidRDefault="00CD397F"/>
                    <w:p w14:paraId="7E62005F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10B53B9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13BBEC1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2B5D1F3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2E82B022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66ABE29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6B1FA2D3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37B663CD" w14:textId="77777777" w:rsidR="00CD397F" w:rsidRDefault="00CD397F"/>
                    <w:p w14:paraId="14CD3939" w14:textId="6B1F7FB8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2018F8A8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7907FA4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21A61C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09269279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7CDEAC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21B38378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7EC76383" w14:textId="77777777" w:rsidR="00CD397F" w:rsidRDefault="00CD397F"/>
                    <w:p w14:paraId="42419F6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6A8C6A1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27CFA98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64A6CB4C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6DD2121A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2F0D541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2D5F34A5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38736C51" w14:textId="77777777" w:rsidR="00CD397F" w:rsidRDefault="00CD397F"/>
                    <w:p w14:paraId="2052A825" w14:textId="3F0F391E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1E094F89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63D082B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4E6F4BD0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1EBC3D83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369080F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60B13ECD" w14:textId="77777777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  <w:p w14:paraId="0AC336F6" w14:textId="77777777" w:rsidR="00CD397F" w:rsidRDefault="00CD397F"/>
                    <w:p w14:paraId="159046DA" w14:textId="7E2031D6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cumulus@spine3:mgmt:~$ net show clag</w:t>
                      </w:r>
                    </w:p>
                    <w:p w14:paraId="5AFAE805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he peer is not alive</w:t>
                      </w:r>
                    </w:p>
                    <w:p w14:paraId="66A3E4F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Our Priority, ID, and Role: 1000 44:38:39:00:00:01 primary</w:t>
                      </w:r>
                    </w:p>
                    <w:p w14:paraId="38933603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Peer Interface and IP: peerlink.4094 fe80::4638:39ff:fe00:2 (linklocal)</w:t>
                      </w:r>
                    </w:p>
                    <w:p w14:paraId="028BF4F9" w14:textId="77777777" w:rsidR="00DC4FD5" w:rsidRPr="00C26A14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</w:pP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lang w:bidi="ar-SA"/>
                        </w:rPr>
                        <w:t xml:space="preserve">                      </w:t>
                      </w:r>
                      <w:r w:rsidRPr="00C26A14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Backup IP: 192.168.200.5 vrf mgmt (active)</w:t>
                      </w:r>
                    </w:p>
                    <w:p w14:paraId="4E41ACCD" w14:textId="77777777" w:rsidR="00DC4FD5" w:rsidRPr="00B75A89" w:rsidRDefault="00DC4FD5" w:rsidP="00E8434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B75A8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             System MAC: 44:38:39:ff:00:01</w:t>
                      </w:r>
                    </w:p>
                    <w:p w14:paraId="58AC80D2" w14:textId="454C2766" w:rsidR="00DC4FD5" w:rsidRPr="00B75A89" w:rsidRDefault="00DC4FD5" w:rsidP="0060320D">
                      <w:pPr>
                        <w:spacing w:after="0" w:line="240" w:lineRule="auto"/>
                        <w:rPr>
                          <w:rFonts w:ascii="Consolas" w:hAnsi="Consolas" w:cs="Consolas"/>
                          <w:sz w:val="10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26A14">
        <w:rPr>
          <w:rFonts w:ascii="DIN Pro Regular" w:hAnsi="DIN Pro Regular" w:cs="DIN Pro Regular"/>
          <w:lang w:bidi="ar-SA"/>
        </w:rPr>
        <w:t>Once you have configured both sides with a valid backup IP address</w:t>
      </w:r>
      <w:r>
        <w:rPr>
          <w:rFonts w:ascii="DIN Pro Regular" w:hAnsi="DIN Pro Regular" w:cs="DIN Pro Regular"/>
          <w:lang w:bidi="ar-SA"/>
        </w:rPr>
        <w:t>,</w:t>
      </w:r>
      <w:r w:rsidRPr="00C26A14">
        <w:rPr>
          <w:rFonts w:ascii="DIN Pro Regular" w:hAnsi="DIN Pro Regular" w:cs="DIN Pro Regular"/>
          <w:lang w:bidi="ar-SA"/>
        </w:rPr>
        <w:t xml:space="preserve"> the </w:t>
      </w:r>
      <w:r w:rsidRPr="00C26A14">
        <w:rPr>
          <w:rFonts w:ascii="Consolas" w:hAnsi="Consolas" w:cs="DIN Pro Regular"/>
          <w:b/>
          <w:bCs/>
          <w:lang w:bidi="ar-SA"/>
        </w:rPr>
        <w:t>show</w:t>
      </w:r>
      <w:r w:rsidRPr="00C26A14">
        <w:rPr>
          <w:rFonts w:ascii="DIN Pro Regular" w:hAnsi="DIN Pro Regular" w:cs="DIN Pro Regular"/>
          <w:lang w:bidi="ar-SA"/>
        </w:rPr>
        <w:t xml:space="preserve"> command will state </w:t>
      </w:r>
      <w:r w:rsidRPr="00C26A14">
        <w:rPr>
          <w:rFonts w:ascii="Consolas" w:hAnsi="Consolas" w:cs="DIN Pro Regular"/>
          <w:lang w:bidi="ar-SA"/>
        </w:rPr>
        <w:t>"</w:t>
      </w:r>
      <w:r w:rsidRPr="00C26A14">
        <w:rPr>
          <w:rFonts w:ascii="Consolas" w:hAnsi="Consolas" w:cs="DIN Pro Regular"/>
          <w:b/>
          <w:bCs/>
          <w:lang w:bidi="ar-SA"/>
        </w:rPr>
        <w:t>active</w:t>
      </w:r>
      <w:r w:rsidRPr="00C26A14">
        <w:rPr>
          <w:rFonts w:ascii="Consolas" w:hAnsi="Consolas" w:cs="DIN Pro Regular"/>
          <w:lang w:bidi="ar-SA"/>
        </w:rPr>
        <w:t>"</w:t>
      </w:r>
      <w:r w:rsidRPr="00C26A14">
        <w:rPr>
          <w:rFonts w:ascii="DIN Pro Regular" w:hAnsi="DIN Pro Regular" w:cs="DIN Pro Regular"/>
          <w:lang w:bidi="ar-SA"/>
        </w:rPr>
        <w:t>, which is the desired outcome.</w:t>
      </w:r>
    </w:p>
    <w:p w14:paraId="222E3E04" w14:textId="5F61B18F" w:rsidR="009E7F30" w:rsidRPr="00577486" w:rsidRDefault="009E7F30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05" w14:textId="371A7A8D" w:rsidR="00DE21FB" w:rsidRPr="00B75A89" w:rsidRDefault="00DE21FB" w:rsidP="00B75A89">
      <w:pPr>
        <w:spacing w:before="40" w:after="120" w:line="240" w:lineRule="auto"/>
        <w:rPr>
          <w:rFonts w:ascii="DIN Pro Medium" w:hAnsi="DIN Pro Medium" w:cs="DIN Pro Medium"/>
          <w:b/>
          <w:bCs/>
          <w:color w:val="404040" w:themeColor="text1" w:themeTint="BF"/>
          <w:sz w:val="24"/>
          <w:szCs w:val="24"/>
        </w:rPr>
      </w:pPr>
      <w:r w:rsidRPr="00B75A89">
        <w:rPr>
          <w:rFonts w:ascii="DIN Pro Medium" w:hAnsi="DIN Pro Medium" w:cs="DIN Pro Medium"/>
          <w:b/>
          <w:bCs/>
          <w:color w:val="404040" w:themeColor="text1" w:themeTint="BF"/>
          <w:sz w:val="24"/>
          <w:szCs w:val="24"/>
        </w:rPr>
        <w:t>Please note:</w:t>
      </w:r>
    </w:p>
    <w:p w14:paraId="14964A7D" w14:textId="5A7A5A4F" w:rsidR="0075246D" w:rsidRDefault="0075246D" w:rsidP="00B75A89">
      <w:pPr>
        <w:pStyle w:val="ListParagraph"/>
        <w:numPr>
          <w:ilvl w:val="0"/>
          <w:numId w:val="31"/>
        </w:numPr>
        <w:spacing w:before="40" w:after="120" w:line="264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The init-delay is being changed for lab use, not a production best practice</w:t>
      </w:r>
      <w:r w:rsidR="00E84349">
        <w:rPr>
          <w:rFonts w:ascii="DIN Pro Regular" w:hAnsi="DIN Pro Regular" w:cs="DIN Pro Regular"/>
          <w:sz w:val="24"/>
          <w:szCs w:val="24"/>
        </w:rPr>
        <w:t>.</w:t>
      </w:r>
      <w:r w:rsidR="00E84349">
        <w:rPr>
          <w:rFonts w:ascii="DIN Pro Regular" w:hAnsi="DIN Pro Regular" w:cs="DIN Pro Regular"/>
          <w:sz w:val="24"/>
          <w:szCs w:val="24"/>
        </w:rPr>
        <w:br/>
        <w:t>For production esp. for lagre scale deployments consult with your account team.</w:t>
      </w:r>
    </w:p>
    <w:p w14:paraId="222E3E06" w14:textId="54E5F289" w:rsidR="00A40C4C" w:rsidRPr="00577486" w:rsidRDefault="00A40C4C" w:rsidP="00B75A89">
      <w:pPr>
        <w:pStyle w:val="ListParagraph"/>
        <w:numPr>
          <w:ilvl w:val="0"/>
          <w:numId w:val="31"/>
        </w:numPr>
        <w:spacing w:after="120" w:line="264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B75A89">
      <w:pPr>
        <w:pStyle w:val="ListParagraph"/>
        <w:numPr>
          <w:ilvl w:val="0"/>
          <w:numId w:val="31"/>
        </w:numPr>
        <w:spacing w:after="120" w:line="264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B75A89">
      <w:pPr>
        <w:pStyle w:val="ListParagraph"/>
        <w:numPr>
          <w:ilvl w:val="0"/>
          <w:numId w:val="31"/>
        </w:numPr>
        <w:spacing w:after="120" w:line="264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7D69F9E5" w14:textId="1E5ECB65" w:rsidR="00D30CD2" w:rsidRPr="00577486" w:rsidRDefault="00D30CD2" w:rsidP="009F48C1">
      <w:pPr>
        <w:spacing w:after="120" w:line="240" w:lineRule="auto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C" w14:textId="6151ECC9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="0060320D">
        <w:rPr>
          <w:rFonts w:ascii="DIN Pro Regular" w:hAnsi="DIN Pro Regular" w:cs="DIN Pro Regular"/>
          <w:sz w:val="24"/>
          <w:szCs w:val="24"/>
        </w:rPr>
        <w:t xml:space="preserve"> on both spines: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8" behindDoc="0" locked="0" layoutInCell="1" allowOverlap="1" wp14:anchorId="222E4331" wp14:editId="6A960993">
                <wp:simplePos x="0" y="0"/>
                <wp:positionH relativeFrom="column">
                  <wp:posOffset>354330</wp:posOffset>
                </wp:positionH>
                <wp:positionV relativeFrom="paragraph">
                  <wp:posOffset>8890</wp:posOffset>
                </wp:positionV>
                <wp:extent cx="5768340" cy="445135"/>
                <wp:effectExtent l="0" t="0" r="22860" b="12065"/>
                <wp:wrapThrough wrapText="bothSides">
                  <wp:wrapPolygon edited="0">
                    <wp:start x="0" y="0"/>
                    <wp:lineTo x="0" y="21261"/>
                    <wp:lineTo x="21614" y="21261"/>
                    <wp:lineTo x="21614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834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905C9" w14:textId="00E0541E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ADFAC5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1E3418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6568930" w14:textId="77777777" w:rsidR="009F5814" w:rsidRDefault="009F5814"/>
                          <w:p w14:paraId="50D9D92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06CA61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732D13B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35AB012" w14:textId="77777777" w:rsidR="009F5814" w:rsidRDefault="009F5814"/>
                          <w:p w14:paraId="692172C9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33D777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81CE00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6CB578A" w14:textId="77777777" w:rsidR="009F5814" w:rsidRDefault="009F5814"/>
                          <w:p w14:paraId="71EA31A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07FE2D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52EC9E6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F0423F7" w14:textId="77777777" w:rsidR="009F5814" w:rsidRDefault="009F5814"/>
                          <w:p w14:paraId="0CE4A96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3B4392D5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A64DAF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A31B4B5" w14:textId="77777777" w:rsidR="009F5814" w:rsidRDefault="009F5814"/>
                          <w:p w14:paraId="5FEE88A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CFE37A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FAAD81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830C7F0" w14:textId="77777777" w:rsidR="009F5814" w:rsidRDefault="009F5814"/>
                          <w:p w14:paraId="02733D60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A0630A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7A85CAB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9BEC0F8" w14:textId="77777777" w:rsidR="009F5814" w:rsidRDefault="009F5814"/>
                          <w:p w14:paraId="25FDD8E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677555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7B1287C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0EFE9F0" w14:textId="77777777" w:rsidR="00516712" w:rsidRDefault="00516712"/>
                          <w:p w14:paraId="5EEE4D6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771CC24E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55732A2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D3E33EA" w14:textId="77777777" w:rsidR="009F5814" w:rsidRDefault="009F5814"/>
                          <w:p w14:paraId="765A6149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0453201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402BB7F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7DF9FE5" w14:textId="77777777" w:rsidR="009F5814" w:rsidRDefault="009F5814"/>
                          <w:p w14:paraId="59060D3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83544D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E9F4B8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021E000" w14:textId="77777777" w:rsidR="009F5814" w:rsidRDefault="009F5814"/>
                          <w:p w14:paraId="7E9B24EE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20E4C2D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3144A44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C71CC19" w14:textId="77777777" w:rsidR="009F5814" w:rsidRDefault="009F5814"/>
                          <w:p w14:paraId="74AFBA2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485E15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6F2342E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6C9EEB5" w14:textId="77777777" w:rsidR="009F5814" w:rsidRDefault="009F5814"/>
                          <w:p w14:paraId="7BD7737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376652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4013E5AF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65F33DA" w14:textId="77777777" w:rsidR="009F5814" w:rsidRDefault="009F5814"/>
                          <w:p w14:paraId="1D5524C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66701C4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75F924D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207E2B0" w14:textId="77777777" w:rsidR="009F5814" w:rsidRDefault="009F5814"/>
                          <w:p w14:paraId="339060F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4E4B44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4E4EBC0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D34E411" w14:textId="77777777" w:rsidR="00516712" w:rsidRDefault="00516712"/>
                          <w:p w14:paraId="7563629D" w14:textId="611E264F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00CB2390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C200EF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4EB411F" w14:textId="77777777" w:rsidR="009F5814" w:rsidRDefault="009F5814"/>
                          <w:p w14:paraId="102E1F5D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475ED8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4B263D7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510EDE0" w14:textId="77777777" w:rsidR="009F5814" w:rsidRDefault="009F5814"/>
                          <w:p w14:paraId="45827694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390BDB31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6E4AEF6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E18C3C5" w14:textId="77777777" w:rsidR="009F5814" w:rsidRDefault="009F5814"/>
                          <w:p w14:paraId="771B4371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6BF72EF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4D10582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CD0EFC" w14:textId="77777777" w:rsidR="009F5814" w:rsidRDefault="009F5814"/>
                          <w:p w14:paraId="12C4D3AF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23F996E6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391EC37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C3E1BEC" w14:textId="77777777" w:rsidR="009F5814" w:rsidRDefault="009F5814"/>
                          <w:p w14:paraId="25C22F90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25A7607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12D3F3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FDF672A" w14:textId="77777777" w:rsidR="009F5814" w:rsidRDefault="009F5814"/>
                          <w:p w14:paraId="1885A0F5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97CA3A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D9F36E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00A11B7" w14:textId="77777777" w:rsidR="009F5814" w:rsidRDefault="009F5814"/>
                          <w:p w14:paraId="1D564C22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12B3861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C2C5B15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AEDA9F" w14:textId="77777777" w:rsidR="00516712" w:rsidRDefault="00516712"/>
                          <w:p w14:paraId="0B220283" w14:textId="7B05BCC1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32C716C9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1AC1E38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B4288F6" w14:textId="77777777" w:rsidR="00CD397F" w:rsidRDefault="00CD397F"/>
                          <w:p w14:paraId="628D13D1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593E1995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3E684F1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2AFA0D1" w14:textId="77777777" w:rsidR="00CD397F" w:rsidRDefault="00CD397F"/>
                          <w:p w14:paraId="66B93BE1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6B3B0B4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532D0CF1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2566B85" w14:textId="77777777" w:rsidR="00CD397F" w:rsidRDefault="00CD397F"/>
                          <w:p w14:paraId="48678B5B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75A0B2F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646BF4D8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9CFC74" w14:textId="77777777" w:rsidR="00CD397F" w:rsidRDefault="00CD397F"/>
                          <w:p w14:paraId="6BEF006A" w14:textId="4D8DBCE4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AEFC7A9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6BCB80A0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91258FB" w14:textId="77777777" w:rsidR="00CD397F" w:rsidRDefault="00CD397F"/>
                          <w:p w14:paraId="4FEC93E3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41F24B4C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073F88AA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B6AA45F" w14:textId="77777777" w:rsidR="00CD397F" w:rsidRDefault="00CD397F"/>
                          <w:p w14:paraId="6911D74C" w14:textId="35309659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6C7D5E97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0A2BAD9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DE6D134" w14:textId="77777777" w:rsidR="00CD397F" w:rsidRDefault="00CD397F"/>
                          <w:p w14:paraId="222E46EB" w14:textId="3AF47E79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vlan 2-3</w:t>
                            </w:r>
                          </w:p>
                          <w:p w14:paraId="222E46EC" w14:textId="2DEF99DB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set bridge domain br_default stp priority 4096</w:t>
                            </w:r>
                          </w:p>
                          <w:p w14:paraId="222E46EE" w14:textId="77777777" w:rsidR="00DC4FD5" w:rsidRPr="009F48C1" w:rsidRDefault="00DC4FD5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073" type="#_x0000_t202" style="position:absolute;margin-left:27.9pt;margin-top:.7pt;width:454.2pt;height:35.05pt;z-index:25165827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">
                <v:textbox>
                  <w:txbxContent>
                    <w:p w14:paraId="017905C9" w14:textId="00E0541E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ADFAC5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1E3418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6568930" w14:textId="77777777" w:rsidR="009F5814" w:rsidRDefault="009F5814"/>
                    <w:p w14:paraId="50D9D92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06CA61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732D13B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35AB012" w14:textId="77777777" w:rsidR="009F5814" w:rsidRDefault="009F5814"/>
                    <w:p w14:paraId="692172C9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33D777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81CE00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6CB578A" w14:textId="77777777" w:rsidR="009F5814" w:rsidRDefault="009F5814"/>
                    <w:p w14:paraId="71EA31A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07FE2D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52EC9E6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F0423F7" w14:textId="77777777" w:rsidR="009F5814" w:rsidRDefault="009F5814"/>
                    <w:p w14:paraId="0CE4A96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3B4392D5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A64DAF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A31B4B5" w14:textId="77777777" w:rsidR="009F5814" w:rsidRDefault="009F5814"/>
                    <w:p w14:paraId="5FEE88A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CFE37A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FAAD81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830C7F0" w14:textId="77777777" w:rsidR="009F5814" w:rsidRDefault="009F5814"/>
                    <w:p w14:paraId="02733D60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A0630A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7A85CAB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9BEC0F8" w14:textId="77777777" w:rsidR="009F5814" w:rsidRDefault="009F5814"/>
                    <w:p w14:paraId="25FDD8E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677555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7B1287C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0EFE9F0" w14:textId="77777777" w:rsidR="00516712" w:rsidRDefault="00516712"/>
                    <w:p w14:paraId="5EEE4D6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771CC24E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55732A2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D3E33EA" w14:textId="77777777" w:rsidR="009F5814" w:rsidRDefault="009F5814"/>
                    <w:p w14:paraId="765A6149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0453201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402BB7F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7DF9FE5" w14:textId="77777777" w:rsidR="009F5814" w:rsidRDefault="009F5814"/>
                    <w:p w14:paraId="59060D3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83544D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E9F4B8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021E000" w14:textId="77777777" w:rsidR="009F5814" w:rsidRDefault="009F5814"/>
                    <w:p w14:paraId="7E9B24EE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20E4C2D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3144A44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C71CC19" w14:textId="77777777" w:rsidR="009F5814" w:rsidRDefault="009F5814"/>
                    <w:p w14:paraId="74AFBA2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485E15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6F2342E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6C9EEB5" w14:textId="77777777" w:rsidR="009F5814" w:rsidRDefault="009F5814"/>
                    <w:p w14:paraId="7BD7737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376652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4013E5AF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65F33DA" w14:textId="77777777" w:rsidR="009F5814" w:rsidRDefault="009F5814"/>
                    <w:p w14:paraId="1D5524C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66701C4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75F924D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207E2B0" w14:textId="77777777" w:rsidR="009F5814" w:rsidRDefault="009F5814"/>
                    <w:p w14:paraId="339060F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4E4B44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4E4EBC0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D34E411" w14:textId="77777777" w:rsidR="00516712" w:rsidRDefault="00516712"/>
                    <w:p w14:paraId="7563629D" w14:textId="611E264F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00CB2390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C200EF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4EB411F" w14:textId="77777777" w:rsidR="009F5814" w:rsidRDefault="009F5814"/>
                    <w:p w14:paraId="102E1F5D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475ED8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4B263D7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510EDE0" w14:textId="77777777" w:rsidR="009F5814" w:rsidRDefault="009F5814"/>
                    <w:p w14:paraId="45827694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390BDB31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6E4AEF6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E18C3C5" w14:textId="77777777" w:rsidR="009F5814" w:rsidRDefault="009F5814"/>
                    <w:p w14:paraId="771B4371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6BF72EF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4D10582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CD0EFC" w14:textId="77777777" w:rsidR="009F5814" w:rsidRDefault="009F5814"/>
                    <w:p w14:paraId="12C4D3AF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23F996E6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391EC37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C3E1BEC" w14:textId="77777777" w:rsidR="009F5814" w:rsidRDefault="009F5814"/>
                    <w:p w14:paraId="25C22F90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25A7607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12D3F3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FDF672A" w14:textId="77777777" w:rsidR="009F5814" w:rsidRDefault="009F5814"/>
                    <w:p w14:paraId="1885A0F5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97CA3A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D9F36E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00A11B7" w14:textId="77777777" w:rsidR="009F5814" w:rsidRDefault="009F5814"/>
                    <w:p w14:paraId="1D564C22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12B3861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C2C5B15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AEDA9F" w14:textId="77777777" w:rsidR="00516712" w:rsidRDefault="00516712"/>
                    <w:p w14:paraId="0B220283" w14:textId="7B05BCC1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32C716C9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1AC1E38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B4288F6" w14:textId="77777777" w:rsidR="00CD397F" w:rsidRDefault="00CD397F"/>
                    <w:p w14:paraId="628D13D1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593E1995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3E684F1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2AFA0D1" w14:textId="77777777" w:rsidR="00CD397F" w:rsidRDefault="00CD397F"/>
                    <w:p w14:paraId="66B93BE1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6B3B0B4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532D0CF1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2566B85" w14:textId="77777777" w:rsidR="00CD397F" w:rsidRDefault="00CD397F"/>
                    <w:p w14:paraId="48678B5B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75A0B2F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646BF4D8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9CFC74" w14:textId="77777777" w:rsidR="00CD397F" w:rsidRDefault="00CD397F"/>
                    <w:p w14:paraId="6BEF006A" w14:textId="4D8DBCE4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AEFC7A9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6BCB80A0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91258FB" w14:textId="77777777" w:rsidR="00CD397F" w:rsidRDefault="00CD397F"/>
                    <w:p w14:paraId="4FEC93E3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41F24B4C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073F88AA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B6AA45F" w14:textId="77777777" w:rsidR="00CD397F" w:rsidRDefault="00CD397F"/>
                    <w:p w14:paraId="6911D74C" w14:textId="35309659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6C7D5E97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0A2BAD9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DE6D134" w14:textId="77777777" w:rsidR="00CD397F" w:rsidRDefault="00CD397F"/>
                    <w:p w14:paraId="222E46EB" w14:textId="3AF47E79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vlan 2-3</w:t>
                      </w:r>
                    </w:p>
                    <w:p w14:paraId="222E46EC" w14:textId="2DEF99DB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set bridge domain br_default stp priority 4096</w:t>
                      </w:r>
                    </w:p>
                    <w:p w14:paraId="222E46EE" w14:textId="77777777" w:rsidR="00DC4FD5" w:rsidRPr="009F48C1" w:rsidRDefault="00DC4FD5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1BD882B8" w:rsidR="002E058E" w:rsidRDefault="0060320D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pply</w:t>
      </w:r>
      <w:r w:rsidR="00605CDB">
        <w:rPr>
          <w:rFonts w:ascii="DIN Pro Regular" w:hAnsi="DIN Pro Regular" w:cs="DIN Pro Regular"/>
          <w:sz w:val="24"/>
          <w:szCs w:val="24"/>
        </w:rPr>
        <w:t xml:space="preserve">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4" behindDoc="0" locked="0" layoutInCell="1" allowOverlap="1" wp14:anchorId="70CFD442" wp14:editId="18FA3BD3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5E3F1" w14:textId="3EDE3CA4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68E65284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F8741B" w14:textId="77777777" w:rsidR="009F5814" w:rsidRDefault="009F5814"/>
                          <w:p w14:paraId="648B2E10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4A72F820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7A5B513" w14:textId="77777777" w:rsidR="009F5814" w:rsidRDefault="009F5814"/>
                          <w:p w14:paraId="6B205E62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53D1D68D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420D04A" w14:textId="77777777" w:rsidR="009F5814" w:rsidRDefault="009F5814"/>
                          <w:p w14:paraId="69E38464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585AE48A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1FE77C5" w14:textId="77777777" w:rsidR="009F5814" w:rsidRDefault="009F5814"/>
                          <w:p w14:paraId="0A45A127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2C440DD1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9D2CAB1" w14:textId="77777777" w:rsidR="009F5814" w:rsidRDefault="009F5814"/>
                          <w:p w14:paraId="36B6B1E2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19D2ECD1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BD3CCDD" w14:textId="77777777" w:rsidR="009F5814" w:rsidRDefault="009F5814"/>
                          <w:p w14:paraId="17672A4E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6BCEBB04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4E969A2" w14:textId="77777777" w:rsidR="009F5814" w:rsidRDefault="009F5814"/>
                          <w:p w14:paraId="39865C52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729081FD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CD7BCB3" w14:textId="77777777" w:rsidR="00516712" w:rsidRDefault="00516712"/>
                          <w:p w14:paraId="6B6EE72E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18A7CCD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86A3B21" w14:textId="77777777" w:rsidR="009F5814" w:rsidRDefault="009F5814"/>
                          <w:p w14:paraId="1E6B57D4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171516CB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F1814C2" w14:textId="77777777" w:rsidR="009F5814" w:rsidRDefault="009F5814"/>
                          <w:p w14:paraId="79E113FD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4AC8D5FC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5C5EECE" w14:textId="77777777" w:rsidR="009F5814" w:rsidRDefault="009F5814"/>
                          <w:p w14:paraId="65670889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CBF5659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360615D" w14:textId="77777777" w:rsidR="009F5814" w:rsidRDefault="009F5814"/>
                          <w:p w14:paraId="7383D5C5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23ACCE1F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76C2FF0" w14:textId="77777777" w:rsidR="009F5814" w:rsidRDefault="009F5814"/>
                          <w:p w14:paraId="4C77D843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2CB06685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659D08A" w14:textId="77777777" w:rsidR="009F5814" w:rsidRDefault="009F5814"/>
                          <w:p w14:paraId="3EA1F7E7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66B0347A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0DA2B2D" w14:textId="77777777" w:rsidR="009F5814" w:rsidRDefault="009F5814"/>
                          <w:p w14:paraId="1CB724AF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906FE0E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C4D2691" w14:textId="77777777" w:rsidR="00516712" w:rsidRDefault="00516712"/>
                          <w:p w14:paraId="735124F6" w14:textId="16CD6D75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0B03E489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F63164A" w14:textId="77777777" w:rsidR="009F5814" w:rsidRDefault="009F5814"/>
                          <w:p w14:paraId="075AE96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45B8EA10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F832E4" w14:textId="77777777" w:rsidR="009F5814" w:rsidRDefault="009F5814"/>
                          <w:p w14:paraId="09C52ED2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6CA1E78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A3C43EB" w14:textId="77777777" w:rsidR="009F5814" w:rsidRDefault="009F5814"/>
                          <w:p w14:paraId="15065D6C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03AC3EA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97AAD04" w14:textId="77777777" w:rsidR="009F5814" w:rsidRDefault="009F5814"/>
                          <w:p w14:paraId="524C5775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55C3F7A6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A007478" w14:textId="77777777" w:rsidR="009F5814" w:rsidRDefault="009F5814"/>
                          <w:p w14:paraId="5E80FF47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15CE1EE9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F849B80" w14:textId="77777777" w:rsidR="009F5814" w:rsidRDefault="009F5814"/>
                          <w:p w14:paraId="3D4E4296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7E5D3A19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98AC778" w14:textId="77777777" w:rsidR="009F5814" w:rsidRDefault="009F5814"/>
                          <w:p w14:paraId="3C132022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44C49483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4824F77" w14:textId="77777777" w:rsidR="00516712" w:rsidRDefault="00516712"/>
                          <w:p w14:paraId="1A834903" w14:textId="562F54F5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994B76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4CD6EB" w14:textId="77777777" w:rsidR="00CD397F" w:rsidRDefault="00CD397F"/>
                          <w:p w14:paraId="33DDA973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59BA5D7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DA0A360" w14:textId="77777777" w:rsidR="00CD397F" w:rsidRDefault="00CD397F"/>
                          <w:p w14:paraId="76A89175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BE131CF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940B93A" w14:textId="77777777" w:rsidR="00CD397F" w:rsidRDefault="00CD397F"/>
                          <w:p w14:paraId="530EB68B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767DCF7B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38D8B7B" w14:textId="77777777" w:rsidR="00CD397F" w:rsidRDefault="00CD397F"/>
                          <w:p w14:paraId="40E576C9" w14:textId="782CD9CD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3E0ACB18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F1E3BE6" w14:textId="77777777" w:rsidR="00CD397F" w:rsidRDefault="00CD397F"/>
                          <w:p w14:paraId="05ECBAC7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65C61E10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C7C275F" w14:textId="77777777" w:rsidR="00CD397F" w:rsidRDefault="00CD397F"/>
                          <w:p w14:paraId="768453C7" w14:textId="41FF665E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4D8EFF90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1EF2456" w14:textId="77777777" w:rsidR="00CD397F" w:rsidRDefault="00CD397F"/>
                          <w:p w14:paraId="2B20C014" w14:textId="4E51B5BB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F48C1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v config apply</w:t>
                            </w:r>
                          </w:p>
                          <w:p w14:paraId="227576CA" w14:textId="77777777" w:rsidR="00DC4FD5" w:rsidRPr="009F48C1" w:rsidRDefault="00DC4FD5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074" type="#_x0000_t202" style="position:absolute;left:0;text-align:left;margin-left:30.5pt;margin-top:6.1pt;width:252.5pt;height:23.75pt;z-index:251658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">
                <v:textbox>
                  <w:txbxContent>
                    <w:p w14:paraId="1D65E3F1" w14:textId="3EDE3CA4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68E65284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F8741B" w14:textId="77777777" w:rsidR="009F5814" w:rsidRDefault="009F5814"/>
                    <w:p w14:paraId="648B2E10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4A72F820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7A5B513" w14:textId="77777777" w:rsidR="009F5814" w:rsidRDefault="009F5814"/>
                    <w:p w14:paraId="6B205E62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53D1D68D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420D04A" w14:textId="77777777" w:rsidR="009F5814" w:rsidRDefault="009F5814"/>
                    <w:p w14:paraId="69E38464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585AE48A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1FE77C5" w14:textId="77777777" w:rsidR="009F5814" w:rsidRDefault="009F5814"/>
                    <w:p w14:paraId="0A45A127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2C440DD1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9D2CAB1" w14:textId="77777777" w:rsidR="009F5814" w:rsidRDefault="009F5814"/>
                    <w:p w14:paraId="36B6B1E2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19D2ECD1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BD3CCDD" w14:textId="77777777" w:rsidR="009F5814" w:rsidRDefault="009F5814"/>
                    <w:p w14:paraId="17672A4E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6BCEBB04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4E969A2" w14:textId="77777777" w:rsidR="009F5814" w:rsidRDefault="009F5814"/>
                    <w:p w14:paraId="39865C52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729081FD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CD7BCB3" w14:textId="77777777" w:rsidR="00516712" w:rsidRDefault="00516712"/>
                    <w:p w14:paraId="6B6EE72E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18A7CCD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86A3B21" w14:textId="77777777" w:rsidR="009F5814" w:rsidRDefault="009F5814"/>
                    <w:p w14:paraId="1E6B57D4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171516CB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F1814C2" w14:textId="77777777" w:rsidR="009F5814" w:rsidRDefault="009F5814"/>
                    <w:p w14:paraId="79E113FD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4AC8D5FC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5C5EECE" w14:textId="77777777" w:rsidR="009F5814" w:rsidRDefault="009F5814"/>
                    <w:p w14:paraId="65670889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CBF5659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360615D" w14:textId="77777777" w:rsidR="009F5814" w:rsidRDefault="009F5814"/>
                    <w:p w14:paraId="7383D5C5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23ACCE1F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76C2FF0" w14:textId="77777777" w:rsidR="009F5814" w:rsidRDefault="009F5814"/>
                    <w:p w14:paraId="4C77D843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2CB06685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659D08A" w14:textId="77777777" w:rsidR="009F5814" w:rsidRDefault="009F5814"/>
                    <w:p w14:paraId="3EA1F7E7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66B0347A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0DA2B2D" w14:textId="77777777" w:rsidR="009F5814" w:rsidRDefault="009F5814"/>
                    <w:p w14:paraId="1CB724AF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906FE0E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C4D2691" w14:textId="77777777" w:rsidR="00516712" w:rsidRDefault="00516712"/>
                    <w:p w14:paraId="735124F6" w14:textId="16CD6D75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0B03E489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F63164A" w14:textId="77777777" w:rsidR="009F5814" w:rsidRDefault="009F5814"/>
                    <w:p w14:paraId="075AE96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45B8EA10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F832E4" w14:textId="77777777" w:rsidR="009F5814" w:rsidRDefault="009F5814"/>
                    <w:p w14:paraId="09C52ED2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6CA1E78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A3C43EB" w14:textId="77777777" w:rsidR="009F5814" w:rsidRDefault="009F5814"/>
                    <w:p w14:paraId="15065D6C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03AC3EA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97AAD04" w14:textId="77777777" w:rsidR="009F5814" w:rsidRDefault="009F5814"/>
                    <w:p w14:paraId="524C5775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55C3F7A6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A007478" w14:textId="77777777" w:rsidR="009F5814" w:rsidRDefault="009F5814"/>
                    <w:p w14:paraId="5E80FF47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15CE1EE9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F849B80" w14:textId="77777777" w:rsidR="009F5814" w:rsidRDefault="009F5814"/>
                    <w:p w14:paraId="3D4E4296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7E5D3A19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98AC778" w14:textId="77777777" w:rsidR="009F5814" w:rsidRDefault="009F5814"/>
                    <w:p w14:paraId="3C132022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44C49483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4824F77" w14:textId="77777777" w:rsidR="00516712" w:rsidRDefault="00516712"/>
                    <w:p w14:paraId="1A834903" w14:textId="562F54F5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994B76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4CD6EB" w14:textId="77777777" w:rsidR="00CD397F" w:rsidRDefault="00CD397F"/>
                    <w:p w14:paraId="33DDA973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59BA5D7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DA0A360" w14:textId="77777777" w:rsidR="00CD397F" w:rsidRDefault="00CD397F"/>
                    <w:p w14:paraId="76A89175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BE131CF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940B93A" w14:textId="77777777" w:rsidR="00CD397F" w:rsidRDefault="00CD397F"/>
                    <w:p w14:paraId="530EB68B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767DCF7B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38D8B7B" w14:textId="77777777" w:rsidR="00CD397F" w:rsidRDefault="00CD397F"/>
                    <w:p w14:paraId="40E576C9" w14:textId="782CD9CD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3E0ACB18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F1E3BE6" w14:textId="77777777" w:rsidR="00CD397F" w:rsidRDefault="00CD397F"/>
                    <w:p w14:paraId="05ECBAC7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65C61E10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C7C275F" w14:textId="77777777" w:rsidR="00CD397F" w:rsidRDefault="00CD397F"/>
                    <w:p w14:paraId="768453C7" w14:textId="41FF665E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4D8EFF90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1EF2456" w14:textId="77777777" w:rsidR="00CD397F" w:rsidRDefault="00CD397F"/>
                    <w:p w14:paraId="2B20C014" w14:textId="4E51B5BB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F48C1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v config apply</w:t>
                      </w:r>
                    </w:p>
                    <w:p w14:paraId="227576CA" w14:textId="77777777" w:rsidR="00DC4FD5" w:rsidRPr="009F48C1" w:rsidRDefault="00DC4FD5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B6C7DB7" w14:textId="4100C1D6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55190F19" w14:textId="3D65228D" w:rsidR="00B75A89" w:rsidRDefault="00B75A8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6BEB4759" w14:textId="3C1D1027" w:rsidR="00B75A89" w:rsidRDefault="00B75A8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2017485" w14:textId="4CDFEFAD" w:rsidR="00B75A89" w:rsidRDefault="00B75A8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5FAA620" w14:textId="3BC3F124" w:rsidR="00B75A89" w:rsidRDefault="00B75A8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6CBEEE8D" w14:textId="41E5AFEA" w:rsidR="00B75A89" w:rsidRDefault="00B75A8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39A6C3E" w14:textId="77777777" w:rsidR="000E4EFE" w:rsidRPr="00577486" w:rsidRDefault="000E4EFE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6293AFA9" w:rsidR="008344B2" w:rsidRPr="002B2A31" w:rsidRDefault="00B75A89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0" behindDoc="0" locked="0" layoutInCell="1" allowOverlap="1" wp14:anchorId="56C6C075" wp14:editId="4CE16FEF">
                <wp:simplePos x="0" y="0"/>
                <wp:positionH relativeFrom="column">
                  <wp:posOffset>-182549</wp:posOffset>
                </wp:positionH>
                <wp:positionV relativeFrom="paragraph">
                  <wp:posOffset>30480</wp:posOffset>
                </wp:positionV>
                <wp:extent cx="45085" cy="160020"/>
                <wp:effectExtent l="0" t="0" r="0" b="0"/>
                <wp:wrapNone/>
                <wp:docPr id="1378" name="Rectangle 1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B4E13DA" id="Rectangle 1378" o:spid="_x0000_s1026" style="position:absolute;margin-left:-14.35pt;margin-top:2.4pt;width:3.55pt;height:12.6pt;z-index:25251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SfLmAIAAIkFAAAOAAAAZHJzL2Uyb0RvYy54bWysVEtPGzEQvlfqf7B8L7tJE6ARGxSBqCoh&#10;iICKs+O1syt5Pe7YySb99R17H1CKeqi6B6/teX/+Zi4uD41he4W+BlvwyUnOmbISytpuC/796ebT&#10;O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f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222E4333" wp14:editId="52D5C4F3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05DBEE4B" id="Rectangle 32" o:spid="_x0000_s1026" style="position:absolute;margin-left:347.2pt;margin-top:-4.4pt;width:182.8pt;height:27.6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337239">
      <w:pPr>
        <w:pStyle w:val="ListParagraph"/>
        <w:numPr>
          <w:ilvl w:val="0"/>
          <w:numId w:val="3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337239">
      <w:pPr>
        <w:pStyle w:val="ListParagraph"/>
        <w:numPr>
          <w:ilvl w:val="0"/>
          <w:numId w:val="16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94DD2A8" w:rsidR="008344B2" w:rsidRDefault="008344B2" w:rsidP="00075CCA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E26" w14:textId="7603C5D1" w:rsidR="008344B2" w:rsidRPr="00075CCA" w:rsidRDefault="00075CCA" w:rsidP="00075CCA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63B8E9A0" wp14:editId="3F9E9E2C">
            <wp:extent cx="4030850" cy="3077155"/>
            <wp:effectExtent l="0" t="0" r="8255" b="9525"/>
            <wp:docPr id="1380" name="Picture 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36540" cy="308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E27" w14:textId="7966CC9C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52974287" w14:textId="25D14248" w:rsidR="00373F76" w:rsidRDefault="00E872E6" w:rsidP="007D1140">
      <w:pPr>
        <w:spacing w:after="0" w:line="240" w:lineRule="auto"/>
        <w:rPr>
          <w:rFonts w:ascii="Consolas" w:hAnsi="Consolas" w:cs="Courier New"/>
          <w:b/>
          <w:bCs/>
        </w:rPr>
      </w:pPr>
      <w:r>
        <w:rPr>
          <w:rFonts w:ascii="Consolas" w:hAnsi="Consolas" w:cs="Courier New"/>
          <w:b/>
          <w:bCs/>
        </w:rPr>
        <w:t xml:space="preserve"> </w:t>
      </w:r>
      <w:r>
        <w:rPr>
          <w:noProof/>
        </w:rPr>
        <w:drawing>
          <wp:inline distT="0" distB="0" distL="0" distR="0" wp14:anchorId="25F61516" wp14:editId="40ABF322">
            <wp:extent cx="3977369" cy="3252084"/>
            <wp:effectExtent l="0" t="0" r="4445" b="5715"/>
            <wp:docPr id="1382" name="Picture 1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84941" cy="32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88776" w14:textId="107CE834" w:rsidR="00E872E6" w:rsidRDefault="00E872E6" w:rsidP="007D1140">
      <w:pPr>
        <w:spacing w:after="0" w:line="240" w:lineRule="auto"/>
        <w:rPr>
          <w:rFonts w:ascii="Consolas" w:hAnsi="Consolas" w:cs="Courier New"/>
          <w:b/>
          <w:bCs/>
        </w:rPr>
      </w:pPr>
    </w:p>
    <w:p w14:paraId="507F9139" w14:textId="52976739" w:rsidR="00373F76" w:rsidRPr="00577486" w:rsidRDefault="00373F76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BDD0F79" w14:textId="725CAE26" w:rsidR="003116D1" w:rsidRPr="003116D1" w:rsidRDefault="00E646BC" w:rsidP="00337239">
      <w:pPr>
        <w:pStyle w:val="ListParagraph"/>
        <w:numPr>
          <w:ilvl w:val="0"/>
          <w:numId w:val="16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  <w:r w:rsidR="003116D1">
        <w:rPr>
          <w:rFonts w:ascii="DIN Pro Regular" w:hAnsi="DIN Pro Regular" w:cs="DIN Pro Regular"/>
          <w:sz w:val="24"/>
          <w:szCs w:val="24"/>
        </w:rPr>
        <w:t xml:space="preserve"> </w:t>
      </w:r>
      <w:r w:rsidR="003116D1" w:rsidRPr="003116D1">
        <w:rPr>
          <w:rFonts w:ascii="DIN Pro Regular" w:hAnsi="DIN Pro Regular"/>
          <w:sz w:val="24"/>
          <w:szCs w:val="24"/>
        </w:rPr>
        <w:t>For spine3:</w:t>
      </w:r>
      <w:r w:rsidR="003116D1">
        <w:rPr>
          <w:rFonts w:ascii="DIN Pro Regular" w:hAnsi="DIN Pro Regular"/>
          <w:sz w:val="24"/>
          <w:szCs w:val="24"/>
        </w:rPr>
        <w:br/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6E7E8E" w14:paraId="1337D16B" w14:textId="77777777" w:rsidTr="006E7E8E">
        <w:tc>
          <w:tcPr>
            <w:tcW w:w="10075" w:type="dxa"/>
          </w:tcPr>
          <w:p w14:paraId="2E87746C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1 bond member swp1</w:t>
            </w:r>
          </w:p>
          <w:p w14:paraId="1D8A2B81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2 bond member swp2</w:t>
            </w:r>
          </w:p>
          <w:p w14:paraId="58B3A64A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1-2 type bond</w:t>
            </w:r>
          </w:p>
          <w:p w14:paraId="7EFF4816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1 bond mlag id 1</w:t>
            </w:r>
          </w:p>
          <w:p w14:paraId="227D60B7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2 bond mlag id 2</w:t>
            </w:r>
          </w:p>
          <w:p w14:paraId="3EF41589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set interface LEAF1-2 bridge domain br_default</w:t>
            </w:r>
          </w:p>
          <w:p w14:paraId="34EB066E" w14:textId="77777777" w:rsidR="006E7E8E" w:rsidRPr="006E7E8E" w:rsidRDefault="006E7E8E" w:rsidP="006E7E8E">
            <w:pPr>
              <w:rPr>
                <w:rFonts w:ascii="DIN Pro Regular" w:hAnsi="DIN Pro Regular" w:cs="DIN Pro Regular"/>
              </w:rPr>
            </w:pPr>
          </w:p>
          <w:p w14:paraId="376285C0" w14:textId="77777777" w:rsidR="006E7E8E" w:rsidRPr="006E7E8E" w:rsidRDefault="006E7E8E" w:rsidP="006E7E8E">
            <w:pPr>
              <w:rPr>
                <w:rFonts w:ascii="Consolas" w:hAnsi="Consolas" w:cs="Courier New"/>
                <w:sz w:val="20"/>
                <w:szCs w:val="20"/>
              </w:rPr>
            </w:pPr>
            <w:r w:rsidRPr="006E7E8E">
              <w:rPr>
                <w:rFonts w:ascii="Consolas" w:hAnsi="Consolas" w:cs="Courier New"/>
                <w:sz w:val="20"/>
                <w:szCs w:val="20"/>
              </w:rPr>
              <w:t>$ nv config apply</w:t>
            </w:r>
          </w:p>
          <w:p w14:paraId="405EE303" w14:textId="77777777" w:rsidR="006E7E8E" w:rsidRDefault="006E7E8E" w:rsidP="006E7E8E">
            <w:pPr>
              <w:pStyle w:val="ListParagraph"/>
              <w:ind w:left="360"/>
              <w:rPr>
                <w:rFonts w:ascii="Consolas" w:hAnsi="Consolas" w:cs="Courier New"/>
                <w:b/>
                <w:bCs/>
              </w:rPr>
            </w:pPr>
          </w:p>
        </w:tc>
      </w:tr>
    </w:tbl>
    <w:p w14:paraId="41B02D22" w14:textId="1EC044D3" w:rsidR="001E3277" w:rsidRDefault="001E3277" w:rsidP="00D022B9">
      <w:pPr>
        <w:pStyle w:val="ListParagraph"/>
        <w:spacing w:after="0" w:line="240" w:lineRule="auto"/>
        <w:ind w:left="0"/>
        <w:rPr>
          <w:rFonts w:ascii="Consolas" w:hAnsi="Consolas" w:cs="Courier New"/>
          <w:b/>
          <w:bCs/>
        </w:rPr>
      </w:pPr>
    </w:p>
    <w:p w14:paraId="511D1377" w14:textId="5FCC0AB1" w:rsidR="001E3277" w:rsidRDefault="001E3277" w:rsidP="00D022B9">
      <w:pPr>
        <w:pStyle w:val="ListParagraph"/>
        <w:spacing w:after="0" w:line="240" w:lineRule="auto"/>
        <w:ind w:left="0"/>
        <w:rPr>
          <w:rFonts w:ascii="Consolas" w:hAnsi="Consolas" w:cs="Courier New"/>
          <w:b/>
          <w:bCs/>
        </w:rPr>
      </w:pPr>
    </w:p>
    <w:p w14:paraId="0FC65F5C" w14:textId="2747409E" w:rsidR="001E3277" w:rsidRPr="006E7E8E" w:rsidRDefault="001E3277" w:rsidP="006E7E8E">
      <w:pPr>
        <w:pStyle w:val="ListParagraph"/>
        <w:spacing w:after="0" w:line="240" w:lineRule="auto"/>
        <w:ind w:left="0"/>
        <w:rPr>
          <w:rFonts w:ascii="DIN Pro Medium" w:hAnsi="DIN Pro Medium" w:cs="DIN Pro Medium"/>
          <w:sz w:val="24"/>
          <w:szCs w:val="24"/>
        </w:rPr>
      </w:pPr>
      <w:r w:rsidRPr="006E7E8E">
        <w:rPr>
          <w:rFonts w:ascii="DIN Pro Medium" w:hAnsi="DIN Pro Medium" w:cs="DIN Pro Medium"/>
          <w:sz w:val="24"/>
          <w:szCs w:val="24"/>
        </w:rPr>
        <w:t>Working output:</w:t>
      </w:r>
      <w:r w:rsidR="006E7E8E">
        <w:rPr>
          <w:rFonts w:ascii="DIN Pro Medium" w:hAnsi="DIN Pro Medium" w:cs="DIN Pro Medium"/>
          <w:sz w:val="24"/>
          <w:szCs w:val="24"/>
        </w:rPr>
        <w:br/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0075"/>
      </w:tblGrid>
      <w:tr w:rsidR="006E7E8E" w14:paraId="6D127D3C" w14:textId="77777777" w:rsidTr="006E7E8E">
        <w:tc>
          <w:tcPr>
            <w:tcW w:w="10075" w:type="dxa"/>
          </w:tcPr>
          <w:p w14:paraId="0345647D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>cumulus@spine3:mgmt:~$ net show clag</w:t>
            </w:r>
          </w:p>
          <w:p w14:paraId="182CB10E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>The peer is alive</w:t>
            </w:r>
          </w:p>
          <w:p w14:paraId="05912EEC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Our Priority, ID, and Role: 1000 44:38:39:00:00:01 primary</w:t>
            </w:r>
          </w:p>
          <w:p w14:paraId="2DC1CD22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Peer Priority, ID, and Role: 2000 44:38:39:00:00:02 secondary</w:t>
            </w:r>
          </w:p>
          <w:p w14:paraId="7EE74A12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Peer Interface and IP: peerlink.4094 fe80::4638:39ff:fe00:2 (linklocal)</w:t>
            </w:r>
          </w:p>
          <w:p w14:paraId="0A1181A3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           Backup IP: 192.168.200.5 vrf mgmt (active)</w:t>
            </w:r>
          </w:p>
          <w:p w14:paraId="5CA70FAC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          System MAC: 44:38:39:ff:00:01</w:t>
            </w:r>
          </w:p>
          <w:p w14:paraId="101121F0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</w:p>
          <w:p w14:paraId="7C4FAF9A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>CLAG Interfaces</w:t>
            </w:r>
          </w:p>
          <w:p w14:paraId="1810A8B9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>Our Interface      Peer Interface     CLAG Id   Conflicts              Proto-Down Reason</w:t>
            </w:r>
          </w:p>
          <w:p w14:paraId="52258BC3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>----------------   ----------------   -------   --------------------   -----------------</w:t>
            </w:r>
          </w:p>
          <w:p w14:paraId="056F876B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LEAF1   LEAF1              1         -                      -</w:t>
            </w:r>
          </w:p>
          <w:p w14:paraId="22AAC39A" w14:textId="77777777" w:rsidR="006E7E8E" w:rsidRPr="006E7E8E" w:rsidRDefault="006E7E8E" w:rsidP="006E7E8E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E7E8E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LEAF2   LEAF2              2         -                      -</w:t>
            </w:r>
          </w:p>
          <w:p w14:paraId="07C35EA4" w14:textId="77777777" w:rsidR="006E7E8E" w:rsidRDefault="006E7E8E" w:rsidP="00D022B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57B95A52" w14:textId="169203BC" w:rsidR="001E3277" w:rsidRDefault="001E3277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0076EE22" w14:textId="35ED11ED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62D57009" w14:textId="3137F94A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4B635490" w14:textId="3CAFF97F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4603472A" w14:textId="06CE01C9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2827223C" w14:textId="005923B4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76BB63F0" w14:textId="0DF5ED32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2E995488" w14:textId="4B4CB62E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58F5D535" w14:textId="6A012B91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49F1474C" w14:textId="4848FE7C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3357A6A7" w14:textId="44A112B5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725792E0" w14:textId="24AA9583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3F367910" w14:textId="77777777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4F21B31D" w14:textId="4CBE4F46" w:rsidR="006E7E8E" w:rsidRDefault="006E7E8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3BF4113D" w14:textId="1D461EB7" w:rsidR="000E4EFE" w:rsidRDefault="000E4EF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0E40B15A" w14:textId="4BF46B68" w:rsidR="000E4EFE" w:rsidRDefault="000E4EFE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7AC96000" w14:textId="77777777" w:rsidR="002C1716" w:rsidRPr="00577486" w:rsidRDefault="002C1716" w:rsidP="00D022B9">
      <w:pPr>
        <w:pStyle w:val="ListParagraph"/>
        <w:spacing w:after="0" w:line="240" w:lineRule="auto"/>
        <w:ind w:left="0"/>
        <w:rPr>
          <w:rFonts w:ascii="DIN Pro Regular" w:hAnsi="DIN Pro Regular" w:cs="DIN Pro Regular"/>
          <w:sz w:val="24"/>
          <w:szCs w:val="24"/>
        </w:rPr>
      </w:pPr>
    </w:p>
    <w:p w14:paraId="097E7D6C" w14:textId="5A880FF4" w:rsidR="004D4123" w:rsidRPr="006E7E8E" w:rsidRDefault="003116D1" w:rsidP="00337239">
      <w:pPr>
        <w:pStyle w:val="ListParagraph"/>
        <w:numPr>
          <w:ilvl w:val="0"/>
          <w:numId w:val="33"/>
        </w:numPr>
        <w:spacing w:after="0" w:line="240" w:lineRule="auto"/>
        <w:rPr>
          <w:rFonts w:ascii="DIN Pro Medium" w:hAnsi="DIN Pro Medium" w:cs="DIN Pro Medium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5" behindDoc="0" locked="0" layoutInCell="1" allowOverlap="1" wp14:anchorId="40ED99FC" wp14:editId="5C5B5E2E">
                <wp:simplePos x="0" y="0"/>
                <wp:positionH relativeFrom="margin">
                  <wp:align>left</wp:align>
                </wp:positionH>
                <wp:positionV relativeFrom="paragraph">
                  <wp:posOffset>321089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3895E" w14:textId="417E0505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A19C22D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093B08D3" w14:textId="77777777" w:rsidR="009F5814" w:rsidRDefault="009F5814"/>
                          <w:p w14:paraId="38CE3D47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B11903A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4BD6ED31" w14:textId="77777777" w:rsidR="009F5814" w:rsidRDefault="009F5814"/>
                          <w:p w14:paraId="0F564EC4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D18602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B2CFBA1" w14:textId="77777777" w:rsidR="009F5814" w:rsidRDefault="009F5814"/>
                          <w:p w14:paraId="77BE0BF4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0DD7FE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C7FDED6" w14:textId="77777777" w:rsidR="009F5814" w:rsidRDefault="009F5814"/>
                          <w:p w14:paraId="30949A8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4FF7E369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73DC14D9" w14:textId="77777777" w:rsidR="009F5814" w:rsidRDefault="009F5814"/>
                          <w:p w14:paraId="5D18C3A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1A163955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61A221AE" w14:textId="77777777" w:rsidR="009F5814" w:rsidRDefault="009F5814"/>
                          <w:p w14:paraId="23F30C1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E22CBAE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7ECB471" w14:textId="77777777" w:rsidR="009F5814" w:rsidRDefault="009F5814"/>
                          <w:p w14:paraId="2ED331E9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72E8FD5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050D690" w14:textId="77777777" w:rsidR="00516712" w:rsidRDefault="00516712"/>
                          <w:p w14:paraId="484439A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C640E8F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58F76D1" w14:textId="77777777" w:rsidR="009F5814" w:rsidRDefault="009F5814"/>
                          <w:p w14:paraId="0BCDF4F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73A59D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1494EE2A" w14:textId="77777777" w:rsidR="009F5814" w:rsidRDefault="009F5814"/>
                          <w:p w14:paraId="3081742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151230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0B8B15B" w14:textId="77777777" w:rsidR="009F5814" w:rsidRDefault="009F5814"/>
                          <w:p w14:paraId="5878E1B9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078651A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15CB69B2" w14:textId="77777777" w:rsidR="009F5814" w:rsidRDefault="009F5814"/>
                          <w:p w14:paraId="37A27D9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FB834CF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08CEE330" w14:textId="77777777" w:rsidR="009F5814" w:rsidRDefault="009F5814"/>
                          <w:p w14:paraId="03EE50D4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89F84D1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4AB741C8" w14:textId="77777777" w:rsidR="009F5814" w:rsidRDefault="009F5814"/>
                          <w:p w14:paraId="73637929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4A2BFC2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14743690" w14:textId="77777777" w:rsidR="009F5814" w:rsidRDefault="009F5814"/>
                          <w:p w14:paraId="495DEB1C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3115EE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3C7178B7" w14:textId="77777777" w:rsidR="00516712" w:rsidRDefault="00516712"/>
                          <w:p w14:paraId="30B7FCF2" w14:textId="6830C6F1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1D6FA7E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F884604" w14:textId="77777777" w:rsidR="009F5814" w:rsidRDefault="009F5814"/>
                          <w:p w14:paraId="09F2FB25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49997F4D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0B5840B" w14:textId="77777777" w:rsidR="009F5814" w:rsidRDefault="009F5814"/>
                          <w:p w14:paraId="6E975004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DE5A83B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E73C629" w14:textId="77777777" w:rsidR="009F5814" w:rsidRDefault="009F5814"/>
                          <w:p w14:paraId="2A85EDDC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F02D807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B266CD8" w14:textId="77777777" w:rsidR="009F5814" w:rsidRDefault="009F5814"/>
                          <w:p w14:paraId="6C2A6E5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32D6D6B8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76F81ACC" w14:textId="77777777" w:rsidR="009F5814" w:rsidRDefault="009F5814"/>
                          <w:p w14:paraId="2728E8AA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772929A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316F1DC6" w14:textId="77777777" w:rsidR="009F5814" w:rsidRDefault="009F5814"/>
                          <w:p w14:paraId="0ED60A2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444F354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DBAF154" w14:textId="77777777" w:rsidR="009F5814" w:rsidRDefault="009F5814"/>
                          <w:p w14:paraId="77C900E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53377A6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2821942" w14:textId="77777777" w:rsidR="00516712" w:rsidRDefault="00516712"/>
                          <w:p w14:paraId="6C6AE8C8" w14:textId="640FDFDA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714281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001146D4" w14:textId="77777777" w:rsidR="00CD397F" w:rsidRDefault="00CD397F"/>
                          <w:p w14:paraId="31D6DF1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1B38AE41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6881A643" w14:textId="77777777" w:rsidR="00CD397F" w:rsidRDefault="00CD397F"/>
                          <w:p w14:paraId="50D4507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7C1F2C2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2ED04D1" w14:textId="77777777" w:rsidR="00CD397F" w:rsidRDefault="00CD397F"/>
                          <w:p w14:paraId="69DEB87D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0588933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7F9431AE" w14:textId="77777777" w:rsidR="00CD397F" w:rsidRDefault="00CD397F"/>
                          <w:p w14:paraId="7B6CEA24" w14:textId="7342DD5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1C5F5740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10A2E295" w14:textId="77777777" w:rsidR="00CD397F" w:rsidRDefault="00CD397F"/>
                          <w:p w14:paraId="53DB27AC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198DDE82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729DDFB7" w14:textId="77777777" w:rsidR="00CD397F" w:rsidRDefault="00CD397F"/>
                          <w:p w14:paraId="6A89DE8C" w14:textId="2D9C5C0E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462B9F7D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12925734" w14:textId="77777777" w:rsidR="00CD397F" w:rsidRDefault="00CD397F"/>
                          <w:p w14:paraId="6522D112" w14:textId="132822BC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v config apply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DC4FD5" w:rsidRPr="00523B2A" w:rsidRDefault="00DC4FD5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075" type="#_x0000_t202" style="position:absolute;left:0;text-align:left;margin-left:0;margin-top:25.3pt;width:245pt;height:20.65pt;z-index:251658305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">
                <v:textbox>
                  <w:txbxContent>
                    <w:p w14:paraId="3EE3895E" w14:textId="417E0505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A19C22D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093B08D3" w14:textId="77777777" w:rsidR="009F5814" w:rsidRDefault="009F5814"/>
                    <w:p w14:paraId="38CE3D47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B11903A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4BD6ED31" w14:textId="77777777" w:rsidR="009F5814" w:rsidRDefault="009F5814"/>
                    <w:p w14:paraId="0F564EC4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D18602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B2CFBA1" w14:textId="77777777" w:rsidR="009F5814" w:rsidRDefault="009F5814"/>
                    <w:p w14:paraId="77BE0BF4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0DD7FE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C7FDED6" w14:textId="77777777" w:rsidR="009F5814" w:rsidRDefault="009F5814"/>
                    <w:p w14:paraId="30949A8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4FF7E369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73DC14D9" w14:textId="77777777" w:rsidR="009F5814" w:rsidRDefault="009F5814"/>
                    <w:p w14:paraId="5D18C3A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1A163955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61A221AE" w14:textId="77777777" w:rsidR="009F5814" w:rsidRDefault="009F5814"/>
                    <w:p w14:paraId="23F30C1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E22CBAE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7ECB471" w14:textId="77777777" w:rsidR="009F5814" w:rsidRDefault="009F5814"/>
                    <w:p w14:paraId="2ED331E9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72E8FD5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050D690" w14:textId="77777777" w:rsidR="00516712" w:rsidRDefault="00516712"/>
                    <w:p w14:paraId="484439A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C640E8F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58F76D1" w14:textId="77777777" w:rsidR="009F5814" w:rsidRDefault="009F5814"/>
                    <w:p w14:paraId="0BCDF4F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73A59D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1494EE2A" w14:textId="77777777" w:rsidR="009F5814" w:rsidRDefault="009F5814"/>
                    <w:p w14:paraId="3081742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151230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0B8B15B" w14:textId="77777777" w:rsidR="009F5814" w:rsidRDefault="009F5814"/>
                    <w:p w14:paraId="5878E1B9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078651A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15CB69B2" w14:textId="77777777" w:rsidR="009F5814" w:rsidRDefault="009F5814"/>
                    <w:p w14:paraId="37A27D9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FB834CF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08CEE330" w14:textId="77777777" w:rsidR="009F5814" w:rsidRDefault="009F5814"/>
                    <w:p w14:paraId="03EE50D4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89F84D1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4AB741C8" w14:textId="77777777" w:rsidR="009F5814" w:rsidRDefault="009F5814"/>
                    <w:p w14:paraId="73637929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4A2BFC2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14743690" w14:textId="77777777" w:rsidR="009F5814" w:rsidRDefault="009F5814"/>
                    <w:p w14:paraId="495DEB1C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3115EE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3C7178B7" w14:textId="77777777" w:rsidR="00516712" w:rsidRDefault="00516712"/>
                    <w:p w14:paraId="30B7FCF2" w14:textId="6830C6F1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1D6FA7E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F884604" w14:textId="77777777" w:rsidR="009F5814" w:rsidRDefault="009F5814"/>
                    <w:p w14:paraId="09F2FB25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49997F4D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0B5840B" w14:textId="77777777" w:rsidR="009F5814" w:rsidRDefault="009F5814"/>
                    <w:p w14:paraId="6E975004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DE5A83B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E73C629" w14:textId="77777777" w:rsidR="009F5814" w:rsidRDefault="009F5814"/>
                    <w:p w14:paraId="2A85EDDC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F02D807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B266CD8" w14:textId="77777777" w:rsidR="009F5814" w:rsidRDefault="009F5814"/>
                    <w:p w14:paraId="6C2A6E5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32D6D6B8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76F81ACC" w14:textId="77777777" w:rsidR="009F5814" w:rsidRDefault="009F5814"/>
                    <w:p w14:paraId="2728E8AA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772929A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316F1DC6" w14:textId="77777777" w:rsidR="009F5814" w:rsidRDefault="009F5814"/>
                    <w:p w14:paraId="0ED60A2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444F354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DBAF154" w14:textId="77777777" w:rsidR="009F5814" w:rsidRDefault="009F5814"/>
                    <w:p w14:paraId="77C900E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53377A6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2821942" w14:textId="77777777" w:rsidR="00516712" w:rsidRDefault="00516712"/>
                    <w:p w14:paraId="6C6AE8C8" w14:textId="640FDFDA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714281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001146D4" w14:textId="77777777" w:rsidR="00CD397F" w:rsidRDefault="00CD397F"/>
                    <w:p w14:paraId="31D6DF1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1B38AE41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6881A643" w14:textId="77777777" w:rsidR="00CD397F" w:rsidRDefault="00CD397F"/>
                    <w:p w14:paraId="50D4507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7C1F2C2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2ED04D1" w14:textId="77777777" w:rsidR="00CD397F" w:rsidRDefault="00CD397F"/>
                    <w:p w14:paraId="69DEB87D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0588933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7F9431AE" w14:textId="77777777" w:rsidR="00CD397F" w:rsidRDefault="00CD397F"/>
                    <w:p w14:paraId="7B6CEA24" w14:textId="7342DD5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1C5F5740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10A2E295" w14:textId="77777777" w:rsidR="00CD397F" w:rsidRDefault="00CD397F"/>
                    <w:p w14:paraId="53DB27AC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198DDE82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729DDFB7" w14:textId="77777777" w:rsidR="00CD397F" w:rsidRDefault="00CD397F"/>
                    <w:p w14:paraId="6A89DE8C" w14:textId="2D9C5C0E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462B9F7D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12925734" w14:textId="77777777" w:rsidR="00CD397F" w:rsidRDefault="00CD397F"/>
                    <w:p w14:paraId="6522D112" w14:textId="132822BC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>nv config apply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DC4FD5" w:rsidRPr="00523B2A" w:rsidRDefault="00DC4FD5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 xml:space="preserve"> </w:t>
      </w:r>
      <w:r w:rsidR="001E3277" w:rsidRPr="006E7E8E">
        <w:rPr>
          <w:rFonts w:ascii="DIN Pro Medium" w:hAnsi="DIN Pro Medium" w:cs="DIN Pro Medium"/>
          <w:sz w:val="24"/>
          <w:szCs w:val="24"/>
        </w:rPr>
        <w:t>V</w:t>
      </w:r>
      <w:r w:rsidRPr="006E7E8E">
        <w:rPr>
          <w:rFonts w:ascii="DIN Pro Medium" w:hAnsi="DIN Pro Medium" w:cs="DIN Pro Medium"/>
          <w:sz w:val="24"/>
          <w:szCs w:val="24"/>
        </w:rPr>
        <w:t>erify</w:t>
      </w:r>
      <w:r w:rsidR="001E3277" w:rsidRPr="006E7E8E">
        <w:rPr>
          <w:rFonts w:ascii="DIN Pro Medium" w:hAnsi="DIN Pro Medium" w:cs="DIN Pro Medium"/>
          <w:sz w:val="24"/>
          <w:szCs w:val="24"/>
        </w:rPr>
        <w:t xml:space="preserve"> which interfaces have been added</w:t>
      </w:r>
      <w:r w:rsidR="00716795" w:rsidRPr="006E7E8E">
        <w:rPr>
          <w:rFonts w:ascii="DIN Pro Medium" w:hAnsi="DIN Pro Medium" w:cs="DIN Pro Medium"/>
          <w:sz w:val="24"/>
          <w:szCs w:val="24"/>
        </w:rPr>
        <w:t>:</w:t>
      </w:r>
      <w:r w:rsidR="00716795" w:rsidRPr="006E7E8E">
        <w:rPr>
          <w:rFonts w:ascii="DIN Pro Medium" w:hAnsi="DIN Pro Medium" w:cs="DIN Pro Medium"/>
          <w:b/>
          <w:bCs/>
          <w:i/>
          <w:iCs/>
          <w:sz w:val="24"/>
          <w:szCs w:val="24"/>
        </w:rPr>
        <w:t xml:space="preserve"> </w:t>
      </w:r>
    </w:p>
    <w:p w14:paraId="537158D9" w14:textId="77777777" w:rsidR="006E7E8E" w:rsidRDefault="006E7E8E" w:rsidP="003116D1">
      <w:p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56418881" w14:textId="27CF36AD" w:rsidR="004D4123" w:rsidRDefault="003A2B07" w:rsidP="003116D1">
      <w:p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3" behindDoc="0" locked="0" layoutInCell="1" allowOverlap="1" wp14:anchorId="019C9C73" wp14:editId="0F72413F">
                <wp:simplePos x="0" y="0"/>
                <wp:positionH relativeFrom="margin">
                  <wp:align>left</wp:align>
                </wp:positionH>
                <wp:positionV relativeFrom="paragraph">
                  <wp:posOffset>538480</wp:posOffset>
                </wp:positionV>
                <wp:extent cx="5722620" cy="6153785"/>
                <wp:effectExtent l="0" t="0" r="11430" b="18415"/>
                <wp:wrapThrough wrapText="bothSides">
                  <wp:wrapPolygon edited="0">
                    <wp:start x="0" y="0"/>
                    <wp:lineTo x="0" y="21598"/>
                    <wp:lineTo x="21571" y="21598"/>
                    <wp:lineTo x="21571" y="0"/>
                    <wp:lineTo x="0" y="0"/>
                  </wp:wrapPolygon>
                </wp:wrapThrough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2620" cy="61543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FF5DD0" w14:textId="5F1AFFE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31BEF5D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5E9132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990191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081FF0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4C4D16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454FE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BB4F47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812F29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49F051C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37E4C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3F5665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08BCB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3DFC75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1927FE3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E5046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8B3DAE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06E270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380452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8CC70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5F646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3F4E2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648FF46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19F95F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624905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265DAD1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72C57D2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D5E42E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439E2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BB12E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75733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4769356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2A3366E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1003A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0DBFCB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27A24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42C5524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26F21B93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118AF91" w14:textId="77777777" w:rsidR="009F5814" w:rsidRDefault="009F5814"/>
                          <w:p w14:paraId="1B142D5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01CFA8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2C44AF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F7D91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6F332C1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93046C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C19007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6338E7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2EDAF7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03715D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F1F6E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63E884E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6A3E905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D353DD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E91425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5AA94C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C19ED9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29BD3B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B9924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D083B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FCE03A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D6F757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37FA0E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F0B2E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3AF925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032E4B0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20036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D2F6EF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FC06EB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346447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62593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6A9A266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36C0B86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A701A7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9B4448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73B5240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0734744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025E2104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2539AB" w14:textId="77777777" w:rsidR="009F5814" w:rsidRDefault="009F5814"/>
                          <w:p w14:paraId="5F223D3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3F92A37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796198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45ED95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55C5A5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A7CE5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46EC1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80D08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70FA17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0DB2EB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413150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B19C30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65A7F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8D00F6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0EB4D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4DF841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7F840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9E08BF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66716F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4BE9DC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5CE257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08092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4F91BDF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5311F6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688E32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323F6C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4621853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F0176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636E00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423C37D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B36224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06CD86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15B2DF5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0A2E514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2DF056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78361A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4E9308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9AB502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C2F89B1" w14:textId="77777777" w:rsidR="009F5814" w:rsidRDefault="009F5814"/>
                          <w:p w14:paraId="06C21F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6048B1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FBD82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043186B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7B098A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3813F61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0D3DD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AF072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6AB28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950B5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18432CA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6415E4E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36FC508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8A9611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64FEB5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A8D880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2A7E2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3D9D120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4DC927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904EEB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D46E9E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48718D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7DD070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083748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0E1B6BF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4D08B5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6233244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F02C6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897435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DFF9CD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2302F4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4D92B4D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102FCA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4677F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6189F0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03E3E82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594F0E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48F752A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32B4A8E" w14:textId="77777777" w:rsidR="009F5814" w:rsidRDefault="009F5814"/>
                          <w:p w14:paraId="3ED7FAA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EB7ED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11B51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4008CD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2CAD87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83778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31F85B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B59608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ED9B4F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010188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32D23C2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46599B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6B516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1C309A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0FB4BB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37FC2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75BD3B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8D6ED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867DA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324783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924B3D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01515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3F8F8D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6FA5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4332C51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0DBF0F5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75BD5C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C82E17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41100B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5B55BF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A837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6777642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6A4933A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550976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4FCDAB5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033807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72D4878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5E615E7A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8724CF4" w14:textId="77777777" w:rsidR="009F5814" w:rsidRDefault="009F5814"/>
                          <w:p w14:paraId="33FF16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5C06F3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1A7B96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6A7F8E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3A9598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81A6E2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8FFFAD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F47314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93A07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2300F0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58BE10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E8EFA1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1E1C6B7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3548A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1D49A6E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D94AE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099C7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57C44D6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20DB6A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C9B0FE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3BE0E0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D2DC9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508DEBB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F97F0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330143E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5295DB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5A19DDA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D5A47E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B8483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5BA08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CD4022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1C64C4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60C028D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46EA943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30450E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644341C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033FF9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4842BF5E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3B449D9" w14:textId="77777777" w:rsidR="009F5814" w:rsidRDefault="009F5814"/>
                          <w:p w14:paraId="7681EC5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15580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822466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5F3254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6BEAAC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24EE468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4157E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7B3B6B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475A28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FE8441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C8A2C8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4BDA497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104277E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60FEF9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0AD747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9595C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437183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0A7F34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62DD9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78006E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39D55F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5F790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056648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FFD571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7502672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783BB7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60916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5A044F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083B4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47B6C94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A549B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2AE7473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5A3497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64454C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19BF7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67756A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1E88DDD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03B22BF0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54C5294" w14:textId="77777777" w:rsidR="009F5814" w:rsidRDefault="009F5814"/>
                          <w:p w14:paraId="3C08E1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3BAE1E5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1CEC40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1443F5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0E2A194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0017AC3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737103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6755A4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F1556E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50B367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0DA04BC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5987E4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4D43354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660F8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13BA00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776076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606C75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D1B4F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4BD4C9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D430E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08052F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5FC641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E98985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F189D6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4E5BCF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333887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1AAADF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8578A1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15A7CE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4776D2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479731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32415F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10ECF3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6D4DF6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62ED592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468328D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0C2352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257E788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FE2BEF0" w14:textId="77777777" w:rsidR="00516712" w:rsidRDefault="00516712"/>
                          <w:p w14:paraId="38C3EC9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4F58D40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DCB8CC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24E38B0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85946E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240146E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00A275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09343F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CA41A8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E9A69D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74DA1B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6E5C0CE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5C675D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481570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0F506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30298B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5A9B0D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29F14A4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28BC26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552064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6AF70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386741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78212C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BBA5A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2731D9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3E674A6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1B9E44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1B4293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79D38F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059EE80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37D99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45A249A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7DF115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4D60DF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42E345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3DB03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242780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1A8B947F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7CC7CE9" w14:textId="77777777" w:rsidR="009F5814" w:rsidRDefault="009F5814"/>
                          <w:p w14:paraId="7AE1005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24D7C43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48FDA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1DB213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5399070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30AF07F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5D124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367F0A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88353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56E9D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4F9E2B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1F2A1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542A51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68AC58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44C827A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4DA51A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2036B4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837F72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4610B9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0AB6CC9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1D49CD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492D7D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406E98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DCC728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57539C2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3D99A9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4B0B7BD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299CD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17639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1F840BC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7C51E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022628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229F2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E520A8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C6A12D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C6288D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5B298BA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63DF922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2F6F87A" w14:textId="77777777" w:rsidR="009F5814" w:rsidRDefault="009F5814"/>
                          <w:p w14:paraId="27A7220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51D172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B174B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77AF851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239264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422680E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A2C08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64222D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3EE44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1C73E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3C0DFE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395A08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4DF63C0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A694C7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4A7DB2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68F6A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6FBF37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AB90C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82741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7503F0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32DEBD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3BD577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1D1718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AFE42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7738FB6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6010D8C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015A60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3455B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6C9DF4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598825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70295B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193666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712675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7814510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3E751EC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E2AC32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98CDF7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6C64E80F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6278ADF" w14:textId="77777777" w:rsidR="009F5814" w:rsidRDefault="009F5814"/>
                          <w:p w14:paraId="66077DE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4876E31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3F386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0071763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1BD06A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25939B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ABCB1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3F2EBE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95108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74BBFC7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6AD16DC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7F6DFB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395C40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3126C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14CC9CF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8AE866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A67BD2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8CFFB1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DE0D2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050907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66D8F1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41791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472325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A66C5E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43C264B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139F87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6A1434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4302B8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702F05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6CB6E6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55771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369A22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23003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6F23E9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66585F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67621A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98FD3C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5DBC3097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A0ECA5" w14:textId="77777777" w:rsidR="009F5814" w:rsidRDefault="009F5814"/>
                          <w:p w14:paraId="13A33C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866FD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223065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34B767C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7B147F1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5C5CEB6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3C08C7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CDA73B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39651A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58C75E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7381C8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54F747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2D706D2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D18DC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4DD382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46339D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1AFC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3759F7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170AD1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2AAC678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30D68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461C1D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555714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B57F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35ECA01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51C6833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47A4042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A3F669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D4E96D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AFD07D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823F3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7641F2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AFC74D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21C256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2CD439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64A58C7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E09A1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12807695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551E707" w14:textId="77777777" w:rsidR="009F5814" w:rsidRDefault="009F5814"/>
                          <w:p w14:paraId="1218DA8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5E841E7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92C37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2621B4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18BC50B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0B71A75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22CADA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70F01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5A8A66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3204338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66399C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4B407D3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0410C2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11EF99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2FDE98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992601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F7DE32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2B80D00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7B9432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695137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BD3EC9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C28D0D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04DFF25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E5FC1B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5A97CE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0CCD1A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336CEA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466FD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E120ED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05CFD0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081976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69947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153C6E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602590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731DEB2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5DD25AC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69F185F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1AE4B3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6889D67" w14:textId="77777777" w:rsidR="009F5814" w:rsidRDefault="009F5814"/>
                          <w:p w14:paraId="020B4E3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06C446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2D6869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6AF692E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106FB2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2832027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194E99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8D3253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746BDF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3FF370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791E4DB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1A98E2D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64224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62793B8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5FEE8C8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5D91FDF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4C9E92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101EB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1A853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01981E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3E1AA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364895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02F5EE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FDCD56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45F3337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1E0B7B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3992D0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04D89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9B19A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3D9313A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E66D0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94C4F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5F8421C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6B103D4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690CE91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F5839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66B5255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4E66DF5C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B93BB50" w14:textId="77777777" w:rsidR="009F5814" w:rsidRDefault="009F5814"/>
                          <w:p w14:paraId="4D85E5A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24C8C9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F0DBE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4430671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0FEF85B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72EAA0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E104D4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27219D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E559C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56F31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35DB766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3F59A8A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6DA6FB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3A000E7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2F3819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62F03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4B37F1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52048D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2980B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6DF061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9D994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B27238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578AB9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FF66EB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2C02505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6FD0651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8C2A3C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E12F3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80B8B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DEC4F7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DB11BB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3E80F7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74A96FB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330E76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262B0F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5D0F9E7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B3F16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E406366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7322C7B" w14:textId="77777777" w:rsidR="00516712" w:rsidRDefault="00516712"/>
                          <w:p w14:paraId="5E7A826A" w14:textId="2AE117DE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1CEA11A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AB2D6E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19EC3D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17119D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9C676A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DC3835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0929F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3F0B9C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51468A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4B00A8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734FEAE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5BF46E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B36534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E26D1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323345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40981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2BBD7F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FE1B3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0BEF0E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82D3E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AD54A2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38B358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E924BA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2D6CE8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46238EB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5D26121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890C4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4CFAC5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E1405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348AB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67BAC0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2754B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68D96EA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7877C3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599E8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1C7C93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22D4A11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E7F69BB" w14:textId="77777777" w:rsidR="009F5814" w:rsidRDefault="009F5814"/>
                          <w:p w14:paraId="0908190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16B40E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4A428D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78BE9A3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32F03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7DB8591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43FE92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2E076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83982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152B9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D93549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821D9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15ACCA3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0D568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62755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E19C6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DF2AA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41794B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65491B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40A3DB3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91DDF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A1B55C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45B784C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C6D579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79C687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503DFB6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74E2A8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6563B2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52798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B23064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9B3C8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10C80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67AA291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05F7C7A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0DB319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AD8AB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553B58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60C7E376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F6E046D" w14:textId="77777777" w:rsidR="009F5814" w:rsidRDefault="009F5814"/>
                          <w:p w14:paraId="6AACAC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D5A02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1123E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33FF4E9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647762E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53193D8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A5A0F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C1188D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7BAF3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A0913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393E00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1AB170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242813B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3088DF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0DF4BA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0AB51C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76BFB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4A50BA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ABBE4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539C12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3B356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1FFA1E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6F1C7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86CF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52DDF68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2846C4A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3DF3E67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0DCE68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584A2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0C5E0A4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EBDA2C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1C19B9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21E2D9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6C7AC9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05358F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72D6944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2D024D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4C5EDB33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E0C1B60" w14:textId="77777777" w:rsidR="009F5814" w:rsidRDefault="009F5814"/>
                          <w:p w14:paraId="618328A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FBACB4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1664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420FC65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72388C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7E7BEAA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2E6DBB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D87F8D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461FF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3E89844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3CA5603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2F6889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587962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3D5895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203E8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B0846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775AD0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87AF8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09FDB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FAFCA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6075E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53C40D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2350BBF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B46FF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1DB3117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79B15B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40FCE2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D63D4C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9E6BBB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33BD65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FE0EA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4483CBB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F2A2E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604C7E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71B033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0FB4D1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26CD5C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2F6432D7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1FF1CA0" w14:textId="77777777" w:rsidR="009F5814" w:rsidRDefault="009F5814"/>
                          <w:p w14:paraId="22F9FAA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6B1161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4D982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7772F52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1034ACE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4FD996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965CC8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164F2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8BD915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3B7D71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567AF7D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4683F1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4ED618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6795FE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961B4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3448363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53FEB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1E5EC70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35066B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5269292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75C235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4C3C1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34D2F0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B5805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1ADA739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4991B2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757278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3973D4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C1774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4AEA029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E734F2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78B13AC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4228BE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301E6F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AAB77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3F012CF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2B26E42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0E0AD57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0AC7D17" w14:textId="77777777" w:rsidR="009F5814" w:rsidRDefault="009F5814"/>
                          <w:p w14:paraId="0447B8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4E6C4BE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BA972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1EACBD4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63E652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5F95AB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A1AE00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41023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A3205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7BFDD8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545A489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269F2BB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435CA5B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544DDA4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49BAF7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4A5CA0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745445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075C965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600CA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6756CF6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86012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8B7DE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70D0014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6CCFFD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317FC43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0D97DF4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165D8A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D9527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E1C55B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012595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AF9B6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8D61F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2986F6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39A545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46A9C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5914D9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0FE3CD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3161E010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2DDA367" w14:textId="77777777" w:rsidR="009F5814" w:rsidRDefault="009F5814"/>
                          <w:p w14:paraId="5BD254D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2F0EE0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8C87BF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6E49E77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244277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24FFD7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5F2954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654F6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47B60F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4C44AD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01C63D5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2D2C783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1E0BC91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52F62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45D585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B7716D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B3344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7FE883C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1613F47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169608E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4DFEB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D5090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46BAC23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5B97F3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3853170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66A77FD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42E1726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DEF35A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CE95B9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5F6CBF7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9F96C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20CC0BA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4EE722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41C36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961960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4FC519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5762D71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05E36D99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0F035F1" w14:textId="77777777" w:rsidR="009F5814" w:rsidRDefault="009F5814"/>
                          <w:p w14:paraId="1A520A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585F75A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131E63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25AB4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7CD847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02FE7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8C8B6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704DA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040D4C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123068D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66327B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39AE8E0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88C80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411A8D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2A138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6E0F184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242DA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0AF7ED8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646045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5C4540C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7D43D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54497F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22B3A73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123295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1CF513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00E8683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6EF1AF1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8D6BAE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0CE1D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E3D0E0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74F22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31EB055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203935E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4DD66B9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35EB27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1955303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74273B6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201E58E0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744526E" w14:textId="77777777" w:rsidR="00516712" w:rsidRDefault="00516712"/>
                          <w:p w14:paraId="690442F6" w14:textId="231B23A0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6389D9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A6D6A3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1290C38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56AAF6E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77CFC1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84CCD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579F9C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36F074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75760D8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4CF291E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10D3D68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29D9FF2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B1ECD5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57B86FB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59A211D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9939A4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6E929D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9C1DB9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6D126D7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6FF971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6538A2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0DE789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6A5222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081CD07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5476674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5D6601C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2D5E7B4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CACC3D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AE1CF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3E3E96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497EE3F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23FBA3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07BFA82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EA3BB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4A66F3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6A98FA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09C82729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E92FDAD" w14:textId="77777777" w:rsidR="00CD397F" w:rsidRDefault="00CD397F"/>
                          <w:p w14:paraId="481AAF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42B8E5C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A53B5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0855583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D25FB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451D80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7E26F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4CAD28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3FBADE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794C6D5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040B48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3FFB2BE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21D141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3CA7E8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3A64CF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487055D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89925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463782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A9989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4F2A0D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B5DB0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4442C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7679F9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074975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53DEB3A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219EFFB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6BC4AE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358E6A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49482A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40645A1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4E10B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28701FB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707DC7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458D54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7EF9CF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50A1922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61713F9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50A1074D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CA1FC73" w14:textId="77777777" w:rsidR="00CD397F" w:rsidRDefault="00CD397F"/>
                          <w:p w14:paraId="7D5E9BB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3187E64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9A6AA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4FF9F3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300C66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0FC946E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7B0BBD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223175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7438EE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5CEA23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0330FC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964FD9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0261B21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8F9450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0DDB03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625386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CF0C5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3BD54DF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11CB27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44F6EF0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03D70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6006862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7556863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36922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435EC12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2524D7C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1176A2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F3BF4A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A257E5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5B6D8B8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48DA5E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1922B18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6300CE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3101AB0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280B0C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4AE2C6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78E12E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1CBB92A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F8B87A8" w14:textId="77777777" w:rsidR="00CD397F" w:rsidRDefault="00CD397F"/>
                          <w:p w14:paraId="16DFF43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28A81CE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696B4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6B44BCA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70678A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5E4EC59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EFE99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585C62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B2A01E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459901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19E1E0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97BDB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6FB28B9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FA1F92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3E0D43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133B1E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E09FAC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3FE7A32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346BD63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280669F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91B8B4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50BB3A9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39C3D9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97E95A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783FD27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43797B1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674F2C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F91D38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86D57E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25D151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A33FB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6746271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9557EA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2FE8D7D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2AC05C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6C676F0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571A318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22EC1DC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73F4B89" w14:textId="77777777" w:rsidR="00CD397F" w:rsidRDefault="00CD397F"/>
                          <w:p w14:paraId="04284DC6" w14:textId="3241A45B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193C4FF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9D38E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03FE00E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274CEB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62B42E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14B2A4D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246B58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54031A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4ABCAEA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4385FD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663FBC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44BFAD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8710DE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42E318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B2FCCA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3CA379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5FC3ACC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70C7C04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A28654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AC1DD1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3A4C5B3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1E54BB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397D82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634C3D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7EDFBEC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68A68E0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8A312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307042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3F36AE6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FCE3AC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15B2CBF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746FE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49976FD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1AAAC6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1BA5AE3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E1914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633725C4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5B0AC4A" w14:textId="77777777" w:rsidR="00CD397F" w:rsidRDefault="00CD397F"/>
                          <w:p w14:paraId="75CE75C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0C8997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57B8BF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3FB5AB9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3785B64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FAE68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0DEA06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77BB2E2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2E79A7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6A1DA11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0DB9013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0D704E0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286D70F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09930C6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694F4A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21F063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E12F1E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57D640B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517EAA7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035E713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92A50F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77071C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3FCA215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86E8B2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53DC607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486E335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46B35BB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9D2DC5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595BD36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32CA733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BB383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50CBF39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3B4C1F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725A939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17DCB29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08BB2CD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0FB3BE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D927851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71EA453" w14:textId="77777777" w:rsidR="00CD397F" w:rsidRDefault="00CD397F"/>
                          <w:p w14:paraId="122A84FB" w14:textId="6D92E961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043C462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75C567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4C6E806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463FDEF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1B592F0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476EDB9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2EB0FD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ECB78B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2EE37EA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687F43B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75554B9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6441118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2F4B559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782070D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0F964EF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45FFF4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41D0D3F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03611CD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3F9B9FE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5052EF5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8B47E7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5F64C5B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800FA0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1885D45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6130AF2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23BB59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6562C5F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1952BD3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1631272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6B7733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76CB9E0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7C797FF9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5C2F7E2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25075A0A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2615EA2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31C3CC2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3F7CD28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2A592BC" w14:textId="77777777" w:rsidR="00CD397F" w:rsidRDefault="00CD397F"/>
                          <w:p w14:paraId="1DD97D5F" w14:textId="14FAFC48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&lt;SNIP&gt;</w:t>
                            </w:r>
                          </w:p>
                          <w:p w14:paraId="783F696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3BC5A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</w:t>
                            </w:r>
                          </w:p>
                          <w:p w14:paraId="5BE6141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</w:t>
                            </w:r>
                          </w:p>
                          <w:p w14:paraId="249D7FF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3 swp4</w:t>
                            </w:r>
                          </w:p>
                          <w:p w14:paraId="4941DBE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7E9DEBD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B6E2094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AE49686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peerlink.4094</w:t>
                            </w:r>
                          </w:p>
                          <w:p w14:paraId="4E6F547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peerlink.4094</w:t>
                            </w:r>
                          </w:p>
                          <w:p w14:paraId="2008458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eer-ip linklocal</w:t>
                            </w:r>
                          </w:p>
                          <w:p w14:paraId="785F2B6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priority 1000</w:t>
                            </w:r>
                          </w:p>
                          <w:p w14:paraId="7610B11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backup-ip 192.168.200.5 vrf mgmt</w:t>
                            </w:r>
                          </w:p>
                          <w:p w14:paraId="79675CE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sys-mac 44:38:39:FF:00:01</w:t>
                            </w:r>
                          </w:p>
                          <w:p w14:paraId="0D64131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d-args --initDelay 15</w:t>
                            </w:r>
                          </w:p>
                          <w:p w14:paraId="533E097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FEE4F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1</w:t>
                            </w:r>
                          </w:p>
                          <w:p w14:paraId="06A2A8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1</w:t>
                            </w:r>
                          </w:p>
                          <w:p w14:paraId="29244F7E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1</w:t>
                            </w:r>
                          </w:p>
                          <w:p w14:paraId="710A4BD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330C8AB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0332620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1</w:t>
                            </w:r>
                          </w:p>
                          <w:p w14:paraId="3EE76E53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F804071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LEAF2</w:t>
                            </w:r>
                          </w:p>
                          <w:p w14:paraId="06351B2D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LEAF2</w:t>
                            </w:r>
                          </w:p>
                          <w:p w14:paraId="3E6044F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slaves swp2</w:t>
                            </w:r>
                          </w:p>
                          <w:p w14:paraId="0E41C937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mode 802.3ad</w:t>
                            </w:r>
                          </w:p>
                          <w:p w14:paraId="0CD0F988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ond-lacp-bypass-allow no</w:t>
                            </w:r>
                          </w:p>
                          <w:p w14:paraId="480192E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clag-id 2</w:t>
                            </w:r>
                          </w:p>
                          <w:p w14:paraId="7F6C654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C754C3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auto br_default</w:t>
                            </w:r>
                          </w:p>
                          <w:p w14:paraId="3AF9156C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face br_default</w:t>
                            </w:r>
                          </w:p>
                          <w:p w14:paraId="00B7A26F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orts peerlink LEAF1 LEAF2</w:t>
                            </w:r>
                          </w:p>
                          <w:p w14:paraId="1FDF39C5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hwaddress 44:38:39:00:00:25</w:t>
                            </w:r>
                          </w:p>
                          <w:p w14:paraId="51B7EBF2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lan-aware yes</w:t>
                            </w:r>
                          </w:p>
                          <w:p w14:paraId="17E37CCB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vids 2 3</w:t>
                            </w:r>
                          </w:p>
                          <w:p w14:paraId="0D3739B0" w14:textId="77777777" w:rsidR="00DC4FD5" w:rsidRPr="006E7E8E" w:rsidRDefault="00DC4FD5" w:rsidP="001E32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        bridge-pvid 1</w:t>
                            </w:r>
                          </w:p>
                          <w:p w14:paraId="7B1396E5" w14:textId="3A30AFC6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C9C73" id="_x0000_s1076" type="#_x0000_t202" style="position:absolute;margin-left:0;margin-top:42.4pt;width:450.6pt;height:484.55pt;z-index:25165832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">
                <v:textbox>
                  <w:txbxContent>
                    <w:p w14:paraId="7AFF5DD0" w14:textId="5F1AFFE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31BEF5D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5E9132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990191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081FF0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4C4D16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454FE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BB4F47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812F29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49F051C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37E4C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3F5665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08BCB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3DFC75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1927FE3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E5046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8B3DAE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06E270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380452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8CC70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5F646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3F4E2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648FF46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19F95F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624905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265DAD1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72C57D2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D5E42E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439E2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BB12E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75733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4769356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2A3366E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1003A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0DBFCB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27A24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42C5524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26F21B93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118AF91" w14:textId="77777777" w:rsidR="009F5814" w:rsidRDefault="009F5814"/>
                    <w:p w14:paraId="1B142D5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01CFA8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2C44AF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F7D91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6F332C1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93046C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C19007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6338E7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2EDAF7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03715D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F1F6E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63E884E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6A3E905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D353DD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E91425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5AA94C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C19ED9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29BD3B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B9924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D083B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FCE03A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D6F757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37FA0E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F0B2E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3AF925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032E4B0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20036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D2F6EF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FC06EB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346447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62593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6A9A266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36C0B86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A701A7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9B4448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73B5240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0734744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025E2104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2539AB" w14:textId="77777777" w:rsidR="009F5814" w:rsidRDefault="009F5814"/>
                    <w:p w14:paraId="5F223D3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3F92A37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796198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45ED95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55C5A5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A7CE5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46EC1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80D08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70FA17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0DB2EB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413150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B19C30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65A7F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8D00F6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0EB4D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4DF841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7F840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9E08BF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66716F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4BE9DC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5CE257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08092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4F91BDF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5311F6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688E32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323F6C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4621853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F0176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636E00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423C37D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B36224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06CD86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15B2DF5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0A2E514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2DF056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78361A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4E9308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9AB502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C2F89B1" w14:textId="77777777" w:rsidR="009F5814" w:rsidRDefault="009F5814"/>
                    <w:p w14:paraId="06C21F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6048B1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FBD82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043186B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7B098A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3813F61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0D3DD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AF072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6AB28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950B5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18432CA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6415E4E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36FC508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8A9611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64FEB5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A8D880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2A7E2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3D9D120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4DC927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904EEB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D46E9E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48718D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7DD070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083748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0E1B6BF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4D08B5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6233244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F02C6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897435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DFF9CD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2302F4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4D92B4D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102FCA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4677F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6189F0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03E3E82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594F0E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48F752A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32B4A8E" w14:textId="77777777" w:rsidR="009F5814" w:rsidRDefault="009F5814"/>
                    <w:p w14:paraId="3ED7FAA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EB7ED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11B51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4008CD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2CAD87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83778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31F85B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B59608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ED9B4F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010188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32D23C2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46599B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6B516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1C309A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0FB4BB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37FC2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75BD3B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8D6ED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867DA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324783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924B3D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01515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3F8F8D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6FA5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4332C51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0DBF0F5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75BD5C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C82E17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41100B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5B55BF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A837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6777642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6A4933A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550976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4FCDAB5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033807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72D4878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5E615E7A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8724CF4" w14:textId="77777777" w:rsidR="009F5814" w:rsidRDefault="009F5814"/>
                    <w:p w14:paraId="33FF16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5C06F3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1A7B96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6A7F8E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3A9598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81A6E2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8FFFAD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F47314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93A07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2300F0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58BE10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E8EFA1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1E1C6B7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3548A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1D49A6E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D94AE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099C7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57C44D6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20DB6A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C9B0FE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3BE0E0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D2DC9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508DEBB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F97F0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330143E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5295DB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5A19DDA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D5A47E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B8483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5BA08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CD4022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1C64C4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60C028D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46EA943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30450E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644341C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033FF9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4842BF5E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3B449D9" w14:textId="77777777" w:rsidR="009F5814" w:rsidRDefault="009F5814"/>
                    <w:p w14:paraId="7681EC5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15580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822466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5F3254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6BEAAC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24EE468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4157E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7B3B6B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475A28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FE8441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C8A2C8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4BDA497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104277E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60FEF9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0AD747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9595C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437183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0A7F34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62DD9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78006E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39D55F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5F790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056648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FFD571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7502672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783BB7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60916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5A044F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083B4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47B6C94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A549B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2AE7473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5A3497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64454C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19BF7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67756A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1E88DDD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03B22BF0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54C5294" w14:textId="77777777" w:rsidR="009F5814" w:rsidRDefault="009F5814"/>
                    <w:p w14:paraId="3C08E1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3BAE1E5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1CEC40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1443F5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0E2A194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0017AC3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737103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6755A4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F1556E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50B367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0DA04BC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5987E4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4D43354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660F8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13BA00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776076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606C75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D1B4F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4BD4C9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D430E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08052F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5FC641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E98985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F189D6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4E5BCF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333887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1AAADF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8578A1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15A7CE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4776D2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479731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32415F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10ECF3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6D4DF6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62ED592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468328D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0C2352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257E788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FE2BEF0" w14:textId="77777777" w:rsidR="00516712" w:rsidRDefault="00516712"/>
                    <w:p w14:paraId="38C3EC9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4F58D40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DCB8CC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24E38B0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85946E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240146E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00A275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09343F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CA41A8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E9A69D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74DA1B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6E5C0CE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5C675D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481570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0F506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30298B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5A9B0D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29F14A4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28BC26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552064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6AF70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386741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78212C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BBA5A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2731D9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3E674A6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1B9E44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1B4293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79D38F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059EE80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37D99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45A249A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7DF115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4D60DF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42E345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3DB03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242780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1A8B947F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7CC7CE9" w14:textId="77777777" w:rsidR="009F5814" w:rsidRDefault="009F5814"/>
                    <w:p w14:paraId="7AE1005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24D7C43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48FDA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1DB213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5399070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30AF07F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5D124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367F0A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88353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56E9D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4F9E2B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1F2A1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542A51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68AC58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44C827A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4DA51A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2036B4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837F72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4610B9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0AB6CC9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1D49CD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492D7D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406E98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DCC728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57539C2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3D99A9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4B0B7BD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299CD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17639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1F840BC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7C51E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022628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229F2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E520A8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C6A12D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C6288D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5B298BA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63DF922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2F6F87A" w14:textId="77777777" w:rsidR="009F5814" w:rsidRDefault="009F5814"/>
                    <w:p w14:paraId="27A7220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51D172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B174B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77AF851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239264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422680E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A2C08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64222D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3EE44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1C73E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3C0DFE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395A08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4DF63C0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A694C7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4A7DB2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68F6A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6FBF37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AB90C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82741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7503F0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32DEBD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3BD577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1D1718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AFE42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7738FB6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6010D8C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015A60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3455B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6C9DF4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598825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70295B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193666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712675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7814510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3E751EC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E2AC32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98CDF7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6C64E80F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6278ADF" w14:textId="77777777" w:rsidR="009F5814" w:rsidRDefault="009F5814"/>
                    <w:p w14:paraId="66077DE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4876E31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3F386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0071763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1BD06A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25939B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ABCB1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3F2EBE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95108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74BBFC7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6AD16DC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7F6DFB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395C40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3126C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14CC9CF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8AE866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A67BD2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8CFFB1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DE0D2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050907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66D8F1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41791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472325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A66C5E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43C264B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139F87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6A1434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4302B8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702F05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6CB6E6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55771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369A22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23003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6F23E9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66585F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67621A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98FD3C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5DBC3097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A0ECA5" w14:textId="77777777" w:rsidR="009F5814" w:rsidRDefault="009F5814"/>
                    <w:p w14:paraId="13A33C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866FD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223065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34B767C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7B147F1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5C5CEB6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3C08C7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CDA73B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39651A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58C75E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7381C8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54F747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2D706D2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D18DC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4DD382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46339D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1AFC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3759F7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170AD1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2AAC678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30D68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461C1D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555714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8B57F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35ECA01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51C6833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47A4042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A3F669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D4E96D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AFD07D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823F3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7641F2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AFC74D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21C256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2CD439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64A58C7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E09A1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12807695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551E707" w14:textId="77777777" w:rsidR="009F5814" w:rsidRDefault="009F5814"/>
                    <w:p w14:paraId="1218DA8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5E841E7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92C37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2621B4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18BC50B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0B71A75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22CADA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70F01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5A8A66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3204338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66399C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4B407D3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0410C2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11EF99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2FDE98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992601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F7DE32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2B80D00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7B9432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695137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BD3EC9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C28D0D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04DFF25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E5FC1B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5A97CE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0CCD1A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336CEA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466FD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E120ED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05CFD0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081976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69947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153C6E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602590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731DEB2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5DD25AC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69F185F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1AE4B3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6889D67" w14:textId="77777777" w:rsidR="009F5814" w:rsidRDefault="009F5814"/>
                    <w:p w14:paraId="020B4E3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06C446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2D6869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6AF692E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106FB2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2832027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194E99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8D3253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746BDF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3FF370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791E4DB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1A98E2D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64224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62793B8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5FEE8C8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5D91FDF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4C9E92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101EB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1A853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01981E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3E1AA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364895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02F5EE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FDCD56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45F3337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1E0B7B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3992D0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04D89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9B19A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3D9313A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E66D0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94C4F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5F8421C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6B103D4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690CE91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F5839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66B5255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4E66DF5C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B93BB50" w14:textId="77777777" w:rsidR="009F5814" w:rsidRDefault="009F5814"/>
                    <w:p w14:paraId="4D85E5A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24C8C9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F0DBE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4430671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0FEF85B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72EAA0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E104D4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27219D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E559C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56F31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35DB766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3F59A8A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6DA6FB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3A000E7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2F3819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62F03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4B37F1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52048D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2980B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6DF061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9D994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B27238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578AB9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FF66EB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2C02505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6FD0651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8C2A3C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E12F3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80B8B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DEC4F7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DB11BB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3E80F7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74A96FB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330E76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262B0F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5D0F9E7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B3F16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E406366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7322C7B" w14:textId="77777777" w:rsidR="00516712" w:rsidRDefault="00516712"/>
                    <w:p w14:paraId="5E7A826A" w14:textId="2AE117DE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1CEA11A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AB2D6E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19EC3D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17119D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9C676A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DC3835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0929F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3F0B9C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51468A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4B00A8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734FEAE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5BF46E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B36534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E26D1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323345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40981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2BBD7F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FE1B3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0BEF0E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82D3E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AD54A2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38B358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E924BA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2D6CE8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46238EB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5D26121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890C4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4CFAC5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E1405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348AB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67BAC0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2754B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68D96EA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7877C3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599E8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1C7C93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22D4A11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E7F69BB" w14:textId="77777777" w:rsidR="009F5814" w:rsidRDefault="009F5814"/>
                    <w:p w14:paraId="0908190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16B40E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4A428D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78BE9A3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32F03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7DB8591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43FE92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2E076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83982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152B9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D93549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821D9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15ACCA3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0D568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62755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E19C6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DF2AA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41794B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65491B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40A3DB3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91DDF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A1B55C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45B784C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C6D579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79C687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503DFB6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74E2A8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6563B2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52798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B23064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9B3C8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10C80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67AA291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05F7C7A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0DB319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AD8AB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553B58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60C7E376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F6E046D" w14:textId="77777777" w:rsidR="009F5814" w:rsidRDefault="009F5814"/>
                    <w:p w14:paraId="6AACAC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D5A02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1123E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33FF4E9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647762E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53193D8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A5A0F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C1188D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7BAF3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A0913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393E00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1AB170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242813B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3088DF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0DF4BA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0AB51C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76BFB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4A50BA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ABBE4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539C12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3B356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1FFA1E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6F1C7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86CF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52DDF68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2846C4A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3DF3E67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0DCE68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584A2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0C5E0A4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EBDA2C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1C19B9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21E2D9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6C7AC9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05358F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72D6944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2D024D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4C5EDB33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E0C1B60" w14:textId="77777777" w:rsidR="009F5814" w:rsidRDefault="009F5814"/>
                    <w:p w14:paraId="618328A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FBACB4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1664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420FC65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72388C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7E7BEAA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2E6DBB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D87F8D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461FF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3E89844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3CA5603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2F6889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587962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3D5895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203E8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B0846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775AD0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87AF8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09FDB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FAFCA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6075E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53C40D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2350BBF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B46FF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1DB3117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79B15B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40FCE2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D63D4C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9E6BBB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33BD65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FE0EA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4483CBB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F2A2E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604C7E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71B033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0FB4D1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26CD5C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2F6432D7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1FF1CA0" w14:textId="77777777" w:rsidR="009F5814" w:rsidRDefault="009F5814"/>
                    <w:p w14:paraId="22F9FAA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6B1161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4D982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7772F52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1034ACE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4FD996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965CC8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164F2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8BD915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3B7D71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567AF7D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4683F1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4ED618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6795FE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961B4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3448363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53FEB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1E5EC70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35066B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5269292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75C235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4C3C1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34D2F0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B5805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1ADA739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4991B2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757278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3973D4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C1774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4AEA029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E734F2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78B13AC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4228BE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301E6F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AAB77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3F012CF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2B26E42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0E0AD57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0AC7D17" w14:textId="77777777" w:rsidR="009F5814" w:rsidRDefault="009F5814"/>
                    <w:p w14:paraId="0447B8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4E6C4BE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BA972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1EACBD4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63E652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5F95AB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A1AE00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41023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A3205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7BFDD8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545A489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269F2BB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435CA5B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544DDA4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49BAF7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4A5CA0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745445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075C965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600CA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6756CF6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86012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8B7DE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70D0014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6CCFFD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317FC43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0D97DF4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165D8A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D9527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E1C55B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012595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AF9B6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8D61F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2986F6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39A545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46A9C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5914D9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0FE3CD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3161E010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2DDA367" w14:textId="77777777" w:rsidR="009F5814" w:rsidRDefault="009F5814"/>
                    <w:p w14:paraId="5BD254D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2F0EE0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8C87BF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6E49E77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244277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24FFD7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5F2954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654F6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47B60F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4C44AD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01C63D5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2D2C783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1E0BC91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52F62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45D585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B7716D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B3344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7FE883C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1613F47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169608E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4DFEB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D5090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46BAC23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5B97F3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3853170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66A77FD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42E1726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DEF35A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CE95B9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5F6CBF7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9F96C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20CC0BA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4EE722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41C36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961960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4FC519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5762D71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05E36D99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0F035F1" w14:textId="77777777" w:rsidR="009F5814" w:rsidRDefault="009F5814"/>
                    <w:p w14:paraId="1A520A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585F75A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131E63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25AB4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7CD847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02FE7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8C8B6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704DA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040D4C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123068D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66327B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39AE8E0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88C80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411A8D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2A138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6E0F184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242DA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0AF7ED8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646045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5C4540C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7D43D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54497F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22B3A73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123295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1CF513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00E8683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6EF1AF1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8D6BAE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0CE1D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E3D0E0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74F22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31EB055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203935E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4DD66B9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35EB27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1955303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74273B6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201E58E0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744526E" w14:textId="77777777" w:rsidR="00516712" w:rsidRDefault="00516712"/>
                    <w:p w14:paraId="690442F6" w14:textId="231B23A0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6389D9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A6D6A3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1290C38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56AAF6E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77CFC1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84CCD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579F9C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36F074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75760D8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4CF291E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10D3D68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29D9FF2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B1ECD5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57B86FB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59A211D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9939A4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6E929D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9C1DB9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6D126D7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6FF971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6538A2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0DE789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6A5222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081CD07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5476674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5D6601C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2D5E7B4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CACC3D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AE1CF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3E3E96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497EE3F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23FBA3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07BFA82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EA3BB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4A66F3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6A98FA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09C82729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E92FDAD" w14:textId="77777777" w:rsidR="00CD397F" w:rsidRDefault="00CD397F"/>
                    <w:p w14:paraId="481AAF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42B8E5C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A53B5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0855583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D25FB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451D80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7E26F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4CAD28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3FBADE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794C6D5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040B48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3FFB2BE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21D141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3CA7E8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3A64CF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487055D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89925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463782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A9989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4F2A0D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B5DB0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4442C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7679F9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074975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53DEB3A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219EFFB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6BC4AE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358E6A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49482A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40645A1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4E10B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28701FB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707DC7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458D54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7EF9CF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50A1922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61713F9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50A1074D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CA1FC73" w14:textId="77777777" w:rsidR="00CD397F" w:rsidRDefault="00CD397F"/>
                    <w:p w14:paraId="7D5E9BB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3187E64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9A6AA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4FF9F3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300C66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0FC946E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7B0BBD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223175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7438EE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5CEA23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0330FC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964FD9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0261B21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8F9450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0DDB03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625386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CF0C5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3BD54DF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11CB27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44F6EF0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03D70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6006862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7556863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36922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435EC12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2524D7C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1176A2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F3BF4A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A257E5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5B6D8B8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48DA5E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1922B18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6300CE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3101AB0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280B0C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4AE2C6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78E12E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1CBB92A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F8B87A8" w14:textId="77777777" w:rsidR="00CD397F" w:rsidRDefault="00CD397F"/>
                    <w:p w14:paraId="16DFF43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28A81CE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696B4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6B44BCA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70678A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5E4EC59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EFE99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585C62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B2A01E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459901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19E1E0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97BDB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6FB28B9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FA1F92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3E0D43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133B1E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E09FAC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3FE7A32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346BD63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280669F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91B8B4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50BB3A9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39C3D9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97E95A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783FD27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43797B1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674F2C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F91D38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86D57E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25D151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A33FB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6746271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9557EA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2FE8D7D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2AC05C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6C676F0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571A318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22EC1DC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73F4B89" w14:textId="77777777" w:rsidR="00CD397F" w:rsidRDefault="00CD397F"/>
                    <w:p w14:paraId="04284DC6" w14:textId="3241A45B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193C4FF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9D38E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03FE00E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274CEB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62B42E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14B2A4D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246B58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54031A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4ABCAEA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4385FD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663FBC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44BFAD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8710DE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42E318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B2FCCA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3CA379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5FC3ACC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70C7C04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A28654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AC1DD1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3A4C5B3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1E54BB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397D82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634C3D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7EDFBEC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68A68E0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8A312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307042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3F36AE6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FCE3AC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15B2CBF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746FE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49976FD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1AAAC6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1BA5AE3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E1914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633725C4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5B0AC4A" w14:textId="77777777" w:rsidR="00CD397F" w:rsidRDefault="00CD397F"/>
                    <w:p w14:paraId="75CE75C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0C8997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57B8BF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3FB5AB9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3785B64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FAE68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0DEA06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77BB2E2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2E79A7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6A1DA11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0DB9013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0D704E0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286D70F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09930C6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694F4A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21F063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E12F1E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57D640B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517EAA7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035E713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92A50F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77071C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3FCA215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86E8B2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53DC607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486E335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46B35BB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9D2DC5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595BD36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32CA733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BB383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50CBF39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3B4C1F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725A939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17DCB29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08BB2CD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0FB3BE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D927851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71EA453" w14:textId="77777777" w:rsidR="00CD397F" w:rsidRDefault="00CD397F"/>
                    <w:p w14:paraId="122A84FB" w14:textId="6D92E961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043C462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75C567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4C6E806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463FDEF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1B592F0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476EDB9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2EB0FD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ECB78B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2EE37EA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687F43B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75554B9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6441118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2F4B559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782070D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0F964EF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45FFF4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41D0D3F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03611CD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3F9B9FE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5052EF5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8B47E7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5F64C5B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800FA0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1885D45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6130AF2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23BB59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6562C5F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1952BD3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1631272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6B7733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76CB9E0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7C797FF9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5C2F7E2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25075A0A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2615EA2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31C3CC2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3F7CD28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2A592BC" w14:textId="77777777" w:rsidR="00CD397F" w:rsidRDefault="00CD397F"/>
                    <w:p w14:paraId="1DD97D5F" w14:textId="14FAFC48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&lt;SNIP&gt;</w:t>
                      </w:r>
                    </w:p>
                    <w:p w14:paraId="783F696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3BC5A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</w:t>
                      </w:r>
                    </w:p>
                    <w:p w14:paraId="5BE6141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</w:t>
                      </w:r>
                    </w:p>
                    <w:p w14:paraId="249D7FF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3 swp4</w:t>
                      </w:r>
                    </w:p>
                    <w:p w14:paraId="4941DBE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7E9DEBD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B6E2094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AE49686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peerlink.4094</w:t>
                      </w:r>
                    </w:p>
                    <w:p w14:paraId="4E6F547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peerlink.4094</w:t>
                      </w:r>
                    </w:p>
                    <w:p w14:paraId="2008458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eer-ip linklocal</w:t>
                      </w:r>
                    </w:p>
                    <w:p w14:paraId="785F2B6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priority 1000</w:t>
                      </w:r>
                    </w:p>
                    <w:p w14:paraId="7610B11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backup-ip 192.168.200.5 vrf mgmt</w:t>
                      </w:r>
                    </w:p>
                    <w:p w14:paraId="79675CE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sys-mac 44:38:39:FF:00:01</w:t>
                      </w:r>
                    </w:p>
                    <w:p w14:paraId="0D64131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d-args --initDelay 15</w:t>
                      </w:r>
                    </w:p>
                    <w:p w14:paraId="533E097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FEE4F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1</w:t>
                      </w:r>
                    </w:p>
                    <w:p w14:paraId="06A2A8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1</w:t>
                      </w:r>
                    </w:p>
                    <w:p w14:paraId="29244F7E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1</w:t>
                      </w:r>
                    </w:p>
                    <w:p w14:paraId="710A4BD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330C8AB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0332620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1</w:t>
                      </w:r>
                    </w:p>
                    <w:p w14:paraId="3EE76E53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F804071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LEAF2</w:t>
                      </w:r>
                    </w:p>
                    <w:p w14:paraId="06351B2D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LEAF2</w:t>
                      </w:r>
                    </w:p>
                    <w:p w14:paraId="3E6044F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slaves swp2</w:t>
                      </w:r>
                    </w:p>
                    <w:p w14:paraId="0E41C937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mode 802.3ad</w:t>
                      </w:r>
                    </w:p>
                    <w:p w14:paraId="0CD0F988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ond-lacp-bypass-allow no</w:t>
                      </w:r>
                    </w:p>
                    <w:p w14:paraId="480192E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clag-id 2</w:t>
                      </w:r>
                    </w:p>
                    <w:p w14:paraId="7F6C654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C754C3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auto br_default</w:t>
                      </w:r>
                    </w:p>
                    <w:p w14:paraId="3AF9156C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face br_default</w:t>
                      </w:r>
                    </w:p>
                    <w:p w14:paraId="00B7A26F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orts peerlink LEAF1 LEAF2</w:t>
                      </w:r>
                    </w:p>
                    <w:p w14:paraId="1FDF39C5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hwaddress 44:38:39:00:00:25</w:t>
                      </w:r>
                    </w:p>
                    <w:p w14:paraId="51B7EBF2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lan-aware yes</w:t>
                      </w:r>
                    </w:p>
                    <w:p w14:paraId="17E37CCB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vids 2 3</w:t>
                      </w:r>
                    </w:p>
                    <w:p w14:paraId="0D3739B0" w14:textId="77777777" w:rsidR="00DC4FD5" w:rsidRPr="006E7E8E" w:rsidRDefault="00DC4FD5" w:rsidP="001E32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        bridge-pvid 1</w:t>
                      </w:r>
                    </w:p>
                    <w:p w14:paraId="7B1396E5" w14:textId="3A30AFC6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C3F77DD" w14:textId="77777777" w:rsidR="004D4123" w:rsidRDefault="004D4123" w:rsidP="003116D1">
      <w:p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51962231" w14:textId="77777777" w:rsidR="009C523B" w:rsidRDefault="009C523B">
      <w:pPr>
        <w:rPr>
          <w:rFonts w:ascii="Consolas" w:hAnsi="Consolas" w:cs="Courier New"/>
          <w:sz w:val="20"/>
          <w:szCs w:val="20"/>
        </w:rPr>
      </w:pPr>
      <w:r>
        <w:rPr>
          <w:rFonts w:ascii="Consolas" w:hAnsi="Consolas" w:cs="Courier New"/>
          <w:sz w:val="20"/>
          <w:szCs w:val="20"/>
        </w:rPr>
        <w:br w:type="page"/>
      </w:r>
    </w:p>
    <w:p w14:paraId="3A46E372" w14:textId="3CFE4615" w:rsidR="009C523B" w:rsidRDefault="006E7E8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222E4347" wp14:editId="1B5FD08E">
                <wp:simplePos x="0" y="0"/>
                <wp:positionH relativeFrom="margin">
                  <wp:posOffset>23854</wp:posOffset>
                </wp:positionH>
                <wp:positionV relativeFrom="paragraph">
                  <wp:posOffset>17780</wp:posOffset>
                </wp:positionV>
                <wp:extent cx="5247640" cy="8301162"/>
                <wp:effectExtent l="0" t="0" r="10160" b="24130"/>
                <wp:wrapTopAndBottom/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83011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7C2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13FF44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42E6CF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2BA7F6D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65B4DC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668CA6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3CD58E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7C4CD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040C77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6D4989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930E7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243ABF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7CC60C2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4CCFA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6C515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61CFD6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D54E8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D562CC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2E01DA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81A61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4728F3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0900905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75AF0F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7EFF2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B328A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4CF8DF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2B203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024D43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691A22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AAE66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FAA98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4E9B9C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2DC65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1C3596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EEC16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522EF2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E18B6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521A64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6F3FE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4987B8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6CAFBC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6429DBC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34E257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A516D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0E5E5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E9275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73BD25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A59CF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228BB9A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55E18B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5E788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7E6633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1C8AF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B0F58C5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6CD7335" w14:textId="77777777" w:rsidR="009F5814" w:rsidRDefault="009F5814"/>
                          <w:p w14:paraId="62C972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53F2A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43563F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ED440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FCAE5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5CC10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30A28B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6D6DD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C05C2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63FBDC9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04B484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321A6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6D0E0D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4F259F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7168E0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F6B8E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3C582AB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1D6C77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52E06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31C708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B98AC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6B1422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7E6D5B5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45725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E3AFF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18705EA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9EB0F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39CBA4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5477F2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8AD90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5926A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6CFD135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3DC4E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5BB25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27925D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351DAE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4ECF1C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A7771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33940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669E9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82C9A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223C21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7E9F2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517F5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33FDB7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23D2C58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7EFFA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7C6208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7FD6B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01998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105FF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3E1769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233249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5B46846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3B526D70" w14:textId="77777777" w:rsidR="009F5814" w:rsidRDefault="009F5814"/>
                          <w:p w14:paraId="643D2B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19BA57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CB770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445AD1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6B312F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90947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3F5E7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1BBA2AF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00E03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4AC9FD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2D7D72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0AD88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5C6C5A6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43D4DF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898F4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7ED9BF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02A0B97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AF83D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5051FE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749639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423AE9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691946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09C492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53617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72662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6AF757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43A71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511AA3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0601DB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0591C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5A98D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14B151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718420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4E104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778609B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C300F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ACF36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A6701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CAAF3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7551CB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DFE56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014A4D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1A9CC2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AD72D8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BFAC8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5EDC9D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507FE6B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5C39D0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4C6CE4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0899EC5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140CC0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83E71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E88E7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51D420C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4E7B8320" w14:textId="77777777" w:rsidR="009F5814" w:rsidRDefault="009F5814"/>
                          <w:p w14:paraId="736248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1C7F7E5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621EA5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4CD312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867BA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1E6731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77E2CF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34A85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CFDAD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5AED2F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83C3A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199FC3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2110D6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DF22A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6E5A99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24CC92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572826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A5AC6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476C1B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96A4A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DB59B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B2C92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57EF59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43FD4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FD578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6B7E8C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0DCCA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6143C3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FC26C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0CCD9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DB101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7A8504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5BFE7D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4D31DA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0CA654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402F63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0ACF4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62210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3EAE64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25921E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1B33C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042A27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603D6E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FC10E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C60CC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488B52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23E654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64C31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4420E4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CF031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5B1B2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D1C75B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77DDA04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C5BF003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3E135990" w14:textId="77777777" w:rsidR="009F5814" w:rsidRDefault="009F5814"/>
                          <w:p w14:paraId="075FC5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001C1D5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519EBC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1B3F8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05E17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34C739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9FF76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3867AA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7C12128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5C5CF0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748702A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A7DE8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B4D98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7AD76F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35D1D3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4D9BF1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29F98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FB9CA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45A9086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00B462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2335ED8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66E71F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4BB9F2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7A4E0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B450D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3303F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D0108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0BA6C8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186138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4D3BA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9A92E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5A5C9A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2D9D6F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0BC610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881AC1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31B435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97B9A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5F1F8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ED2EC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2CD3FB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B68D9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6070D6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63ECE8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29352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8D0B7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3A22D3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511AD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722AC71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6E2589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11388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5578EB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1AF718A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47A9F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3F3A7F7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4239799C" w14:textId="77777777" w:rsidR="009F5814" w:rsidRDefault="009F5814"/>
                          <w:p w14:paraId="31FB2D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0BFBAA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50C9EB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6D562A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1DA80A7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2A685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95D16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33C09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11442E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7FC7A2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28B92D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6306FF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1E7BF7C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4DE1F0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285857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6027B0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6DA1A0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CA4B2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0572C3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ED495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5C7A0C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134DE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74531E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3C62D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4BE24F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1D9D6A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B08CF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5BFE34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42235A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154431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89E61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6F05F8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532099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24AD88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306C07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3B66CEE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721D0F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FDAEF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D1D6C1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1CC7CB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7DA9D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58D907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18F139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94ABA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2D49E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71D236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2877F8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D7AFEA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1286F8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EE5C4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2FC2EA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3A4C9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43D5C8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B6DFE0D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45B83B66" w14:textId="77777777" w:rsidR="009F5814" w:rsidRDefault="009F5814"/>
                          <w:p w14:paraId="47CB89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666DE5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36CD6E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17DE6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65FB54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5DEEC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042346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84D28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232613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06D87E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A6BE0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5787DC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121AA3D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230CB9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3A237C1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7E5D494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5BD267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1DFCA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716031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247AE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630F5C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F5496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4B0CF3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AF75D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ECA3E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7FC606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AE197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6B859C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FD37D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F8A29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27814B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73C058D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351C59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1B90AC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8262D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0BB6A26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7880257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72A82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4E3FA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18FE3C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C76A0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1DFF2D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6175A5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96AD8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2F40B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37771A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F4794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28234AA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6CF45A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754AC0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4FB8C0E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7DCDF3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61159A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14CC9BB1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087D9F7C" w14:textId="77777777" w:rsidR="009F5814" w:rsidRDefault="009F5814"/>
                          <w:p w14:paraId="565C04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233030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0AD44C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0D97F2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1950E9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02982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637F7A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2C88AE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129449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5DE3A2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00D6EC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5031F92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283096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6B10542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6C79C4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167DA6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6D5768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4D468B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266D444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8E25D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2F2C7F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930E7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4429DF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56DAC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B6E12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8C72B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BD730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197AF40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1CF013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1362F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6D72E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182ADE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3FAFCC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565693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526EB7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C8129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21267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7287E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789EB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11076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F9E82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EFCD5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44A2D8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646C4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3FBF6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0426DC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1DC38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87FAB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4E2D5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7D2EB3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039A38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E6CCB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EC744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DAAA76E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6E6278A" w14:textId="77777777" w:rsidR="00516712" w:rsidRDefault="00516712"/>
                          <w:p w14:paraId="1687A7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D2960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676060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776062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7BF3D4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0E9F26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0A820A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39E02A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7BFA5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3E3BB6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13CB7D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0AAF4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397827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1A240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895C5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04C443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86F17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58E142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54D151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7D35EE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91409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30BD22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62DADE8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19713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BE4E1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6BB8DE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44079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488BA9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30E6B2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D6C725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46C424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2838B97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232F48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7ECA5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7C94B8A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07C79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725931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2C4EE4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7F5E02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6EA501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B29E5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215619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F0E87E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B7FF0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62E9B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5043F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EF1D6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4EC049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41CD6D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00E539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74D0F4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0F47A12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49FE81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43ACA3A8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510F479C" w14:textId="77777777" w:rsidR="009F5814" w:rsidRDefault="009F5814"/>
                          <w:p w14:paraId="523B14D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F9C89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735D63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60B7E8B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A67FA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1FCB6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67044B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2AD4D7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425F9FB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697FCE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670EECF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2A633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7D08DE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84B48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B1FDB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702DE6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2BF862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72DF245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75831D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21106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223284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070AAC8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3F8AA5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50DE1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091C7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3B22D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59597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66EB8A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52389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F5EBB9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04F13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149BB8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3511A9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01AF9B9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8F000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3A563E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19A1A1F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8D0245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40F68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2E265F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119C2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244792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68CFD9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8CCE0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6CBBB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40DD47C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04183A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07F54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1FD04B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14FAEF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79B9F4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DDEC7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6A5DC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41924C5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03A48E02" w14:textId="77777777" w:rsidR="009F5814" w:rsidRDefault="009F5814"/>
                          <w:p w14:paraId="5AE8A0B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296988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50A4C8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CA8A7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D1BA2C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3841CA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4EF108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0FF11C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2FEEC6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764E5E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790EF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E2E9D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6D57A6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6A0C1B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70343E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1F58519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1A3E37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5FEE18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4C41AA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0E3135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0F0BE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7ECD84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D5FDD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1D315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9F1DD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EDC24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E663EA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537D68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0D1ED1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250C9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052BCC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212058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70E016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5FC2F3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54F573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752742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13ECE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179E9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D0D09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783E64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CA455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17825E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F765E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B0A837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D6200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3CCA9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2D905B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61A38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0705676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755BEB4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25EB4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63F6F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2AB611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25B9B2F0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0125B08" w14:textId="77777777" w:rsidR="009F5814" w:rsidRDefault="009F5814"/>
                          <w:p w14:paraId="3B3B24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6F1B10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6122542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7D0355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40165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449D3A0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EC8DFA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B3A2A0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16BD0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0022C7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14A90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34A1AB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394D15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D2BE83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78791E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9A5A30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426D01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AEF3FD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77708F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3437E90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5FF385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1C458B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32F798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F8F33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3B6DC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693E02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AF637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22C91C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1866B60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7627B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82C47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35C06F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3290541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5F7CC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6E77CB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04D54B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5C078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3CC5E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24E70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664E45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3D8BB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0C95DC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6C3333B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3532D0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8F409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350D88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32C43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425E2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2C75357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279159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0E14BE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CEC3F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E55383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465B06BA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2D1DD880" w14:textId="77777777" w:rsidR="009F5814" w:rsidRDefault="009F5814"/>
                          <w:p w14:paraId="6D0772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51C273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2BC5707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077CF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1F691E9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1EC833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015FD3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430C9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EAF38A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531D14F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1DBB22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2F1EB4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804CF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7BA94A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288DB3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F1BA6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42D760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5B9F98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14B6B8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0DCB5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6E1C0F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4591E4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08FA79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C17C4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6CC5F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697BD46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E908E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1ABB3D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1C41A0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CB17E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056895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72DFD9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10A8BA6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402E6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6E5EAA8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40C0265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268C1E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87C77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A0C4A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1486EA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6CDF40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6177B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DE2DD4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34F69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89D66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979E7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04AB52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B8DEC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4EBC169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20BC400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70F03E5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B93FFC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07C902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4572276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475F06D1" w14:textId="77777777" w:rsidR="009F5814" w:rsidRDefault="009F5814"/>
                          <w:p w14:paraId="23955C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411A0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2353DD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636554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16143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4B5830C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115552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11475E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7A009A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043FAF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1A4CB7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C2A1B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67E11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6D6174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ED125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48AB10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65B579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7DF8FFE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547D82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6E017D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4A2D9D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2F539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49C40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95260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84671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11792B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08E3D1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1BCB0E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580387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A7D4E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4473F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4C4E0D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695BC9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015C19A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551B5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A9A83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44AD95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25E29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16FA84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3396AA3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60DE4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4DF7FE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3DF352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AA73B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CA9B1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551E3C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03F2DCA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70888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D66A4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25C37E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57E186A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01F884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5F73AB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68942452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6424438" w14:textId="77777777" w:rsidR="009F5814" w:rsidRDefault="009F5814"/>
                          <w:p w14:paraId="073FD7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73894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0B5BB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26F2D6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D0D99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1DC060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7852E7B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1F8F66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B6446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30E737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15387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6C8E0B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204BFA4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DCD1A9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6081A7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68F3D27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6CDE8A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068DE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42349C4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775CE19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4146E00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70D50B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34DE9D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B4A3E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A5567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49704BA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41226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77681D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03268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8EF781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5DF65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1657C3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0010C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03591F8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0D1AA8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52BB39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739FAB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F7EC8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DD0B2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A4FF2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80727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557DC77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5591D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6D852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3DF18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0BA19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5E7D54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09214EB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DD64D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017754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5A0324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58DD9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6DE7CFA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1151965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517C23AA" w14:textId="77777777" w:rsidR="009F5814" w:rsidRDefault="009F5814"/>
                          <w:p w14:paraId="227100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43AB2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3ACE0E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0E043E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3D426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0CDB26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4E6CCD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3F0572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4F17D4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6050839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0BD4ABC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8CF5B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5EB505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6F75906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0C3119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29B07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208BE0C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13ABE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35BC8B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D3622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40CA57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D885E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6399F6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49FB87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E74EB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067782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1C4BF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63F76E7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26554D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18A2C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CD5E7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552B47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7872DA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92379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0E752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155582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C81D4F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BD436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74B7C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35F094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96C6A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F35D81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4FAEFFC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79876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F181E7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5B54D0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5FDF37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16EDC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64FF6B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5DF149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4A24CCF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00D865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08BC4D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3AF056F4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3144AB24" w14:textId="77777777" w:rsidR="00516712" w:rsidRDefault="00516712"/>
                          <w:p w14:paraId="64C20222" w14:textId="326653CE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01D8B1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712D1BA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6A8A5C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8F9C6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015302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688233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605E30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0AE314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48FA85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63AED6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2DB328D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D31B8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07908E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FC8F0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6AB47C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2915FA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4B2B5A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5928A10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06B704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62822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3CC998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1CE00F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AC545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D0ACB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023F28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BF927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306A4F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96D36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DDAAB8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8F27D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09D6F0D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15E2B4B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53C6C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6A19AE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6438B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185D5C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0B51E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F6AE5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2EE84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357F0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FA2B7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2067F5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F3E93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EB498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15AF1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78F145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B07F2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AE34C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CFA5F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0C3F05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8BD2A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C0160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1BD362D6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7835FF8" w14:textId="77777777" w:rsidR="009F5814" w:rsidRDefault="009F5814"/>
                          <w:p w14:paraId="260577B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ACECAC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2A44F9B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332CFD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FF6D8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1BEC56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4B606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619E0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09CB0F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E28FA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152CEB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757E5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020BC52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89638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61040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48917E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10BAC2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7CC8F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2D9A50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140C55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82937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05596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0E7083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D6D4A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4DA77A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C2D26D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B3728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7E1495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6B5A3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1581AA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C023B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1CA4F90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7FF246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0C8974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03CA9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02347C2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328B77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B65DEB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E1F00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06719A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F325D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5A4425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035ED4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80AEC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62B0DB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3CBA54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533D8B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7B2E34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69C3DF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2300EB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756288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02670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DA90F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19BC472D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7035326" w14:textId="77777777" w:rsidR="009F5814" w:rsidRDefault="009F5814"/>
                          <w:p w14:paraId="0599D5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79AB58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3D80A0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0A8C90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D7FDA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3CE2EA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685133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0E263B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BC9DB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39EAA2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796999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632B79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15DF97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3DB7AE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AAC83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7499D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3E1BCBE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4B6B1DC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76193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256202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BF7BE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A54BFB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104ADF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3601D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9540B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684057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75BBF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65BECC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63B210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130EC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CF196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2B25B7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60EC88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D4CC0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3476BD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4A5452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1FE624E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B2245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CD5DC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436D58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4EA48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3AF004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24F12F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3ABBD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E9642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57A26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1A2A257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DED35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702B65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4BDAB6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208A0AC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6ACD02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55F0A8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C724609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6F58B02" w14:textId="77777777" w:rsidR="009F5814" w:rsidRDefault="009F5814"/>
                          <w:p w14:paraId="64E286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6161B2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7BFAD55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60D6EC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304392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2B5916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13BDC46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7223E8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6A1FF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6FC462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C06DB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E2644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6D2E2F9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FE41C8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0D283AB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B6080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203267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48C494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38700D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3DC0584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70881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3C544B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08E404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E8E2C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F3C98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72A061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DD44C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2492A3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2887B5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93870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54D8A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0AC432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23D4BCA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355C2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7C213F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22843F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4675EC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4F79C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A3889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05F2F7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5085B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3CB9062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212DC9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4AA64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7DB4C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4316101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407487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18762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1D12B3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0746B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D4EB0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7EC3D20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95D86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540B1C1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49421984" w14:textId="77777777" w:rsidR="009F5814" w:rsidRDefault="009F5814"/>
                          <w:p w14:paraId="07D9B1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457764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06029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5416D6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B41A4D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05E71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723BC6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7A4C2EA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7A740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665E5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4E1E86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41F52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0A584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28DEE05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09517C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1620BB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00CC72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E4507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792F74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2C980C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603040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3619378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00736A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6C180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86EBC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3B53C6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7EDC2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175C53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4BF34EF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02A205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B27A1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3A59EB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26994E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25C7C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12C35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809E9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5F5AD2C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A54374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BD9F1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030F600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FE4A5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01BA2DA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E7536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1C640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D9EE66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3F8E7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4ED56E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6CFCA7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3B577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3A47CC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685460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0806BF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05EAA9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16845BE2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EC5AE96" w14:textId="77777777" w:rsidR="009F5814" w:rsidRDefault="009F5814"/>
                          <w:p w14:paraId="30C7A7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76683E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83A74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158BAF6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2AD57D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B452A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078D99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E363DD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1EFA6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1DD8D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6B89B78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1D5346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1EB568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307035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5BB8F20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612A05C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242D951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03BC6F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F1C3E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2986B2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2F8630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49ED2F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B5521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BF787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225C37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5DC9AE7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D37B2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7CCB72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23F34C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7BB21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0F335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3D5A23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5FEEE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01A3D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69C2AE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6C9D1A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216DC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21375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F840E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682A50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A6B97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4CA7A1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5DFB5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246EF3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65437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7E0E7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2A2432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49C1D9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2CBF21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B641C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0AB7BB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58F7F3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2D115D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E2D26F5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753C322F" w14:textId="77777777" w:rsidR="009F5814" w:rsidRDefault="009F5814"/>
                          <w:p w14:paraId="215E23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379F5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68D6DCB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15DE10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033B3F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12F21E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6D768C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780342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300AAAF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244CC9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0E966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50FF0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F83E7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247FA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6E6285F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4BB84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38E9D9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7E5417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7B1E5C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56E20E7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95263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8D0030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4F117A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C8A52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197F6A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0DDEB0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3220E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3C8C54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6E9C38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A2A65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78C8D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76128D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0D170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DE6EB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5ED704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9C4BB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B5BD7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D74B8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1E6A0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67952C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0DE67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4F25E3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B977E4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DD42C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FB857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E08E6E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68F48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21E3A1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4BDAC8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B91AD7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4EB854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109225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51A482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2F20B8A7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1558ACE5" w14:textId="77777777" w:rsidR="009F5814" w:rsidRDefault="009F5814"/>
                          <w:p w14:paraId="05ED98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071147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3CFFD6B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3DDCD8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C6FBAD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456055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1BA9BA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59775B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2FECE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14437A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7BB407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4A257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231177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702433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37E7793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4622D0A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40AC93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37B2E5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52C7DB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76E062B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93738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768CFC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19BFBDA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BDA78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740E9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50518C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39957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0CB2B18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3E50F01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21691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6CDF16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55B2D1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8093C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256D6C3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71DD76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581B34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26CB54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1690C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6126A2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B7EAB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582CE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262BCD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981AD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EFCE8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776206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9C662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ACE88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05C2A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AC9234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15A6A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14BC390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13E5BAB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6F39804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BFC3184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5044E1F" w14:textId="77777777" w:rsidR="00516712" w:rsidRDefault="00516712"/>
                          <w:p w14:paraId="09818615" w14:textId="7135EBCD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490195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5CDF2F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791B0C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1DBCAF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6A9534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790C39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50472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769DF9B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258311D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04F5B7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6F74A4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68CCD6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55A5EC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6F3CB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11E0E4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BBD49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27AC1A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10718B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6EFD6D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0B5F5A4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641699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51FF2F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5C2F8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3C8A2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2313130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DCD39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353118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3795B61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577EF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522EC2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07CA75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7D1BC6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2DA23ED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45227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1EB6F9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6C8762D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0E7470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39C42C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7CBB0D2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2EF4A6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A98D7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488B0F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AF8CC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5D267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03C7CD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231C58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176F3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1B7A91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483BAA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33F68B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14651A4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05AE57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C5658A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7945BDB" w14:textId="77777777" w:rsidR="00CD397F" w:rsidRDefault="00CD397F"/>
                          <w:p w14:paraId="4194C2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02EA9F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7DED399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10C724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2D71B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143F3D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36EF929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1FD7B0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309087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339F791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07F5E8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FF40B6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50665E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0241B77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2E27523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35895A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16D470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0849FE1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19A523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6F5F18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2E3061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1108FC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0BF483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6542B8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4BBC5B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142122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624D2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5DA76B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AD19B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63CDD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804CB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6AFD90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1CA358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4181F8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321A8A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3F45D3E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74DF17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D8F36F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A3BFA1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19F641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72F997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181E57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EFF314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F11F4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EEAAE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3C3923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770D688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58706F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6C677F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987A8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4462F8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23D758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76EAA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B87C861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731EEF80" w14:textId="77777777" w:rsidR="00CD397F" w:rsidRDefault="00CD397F"/>
                          <w:p w14:paraId="04D6FF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4715CB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2A3E881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3BF8A20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4C6C595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3ACD3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482B342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3C7CC6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19E5C81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1F397F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7BCFFD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754A18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36AAB3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4DC593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2FA8CD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79D4C9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354B1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131E81F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146BA5A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00BE22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194607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2E9F030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54405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D972C1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B8423D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47600C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AD6288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14DE53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3046BF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53A17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0993B5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518793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5938A6A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6D5EB3A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651EFD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0E012B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5F3B4C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00EBF5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738F80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5F90B0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4CD25F5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3DA0CD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D02E2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2C18D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662537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6527F19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486CEC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5BABE6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38263F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2E673D5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49A87D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5FF3F9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2DA6C0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712DA82A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7F9935EF" w14:textId="77777777" w:rsidR="00CD397F" w:rsidRDefault="00CD397F"/>
                          <w:p w14:paraId="33B71A9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1283198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4A77E6C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74DD2EB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64570FA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B016C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00A60F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7DA1664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33DE64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75CFCC2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3FD7963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CA974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1BF65DA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55733E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12C2A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56741E4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3FBB192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07C1F6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370D9E2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2078D9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572C430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58146C4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228B195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D5708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EE91D7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701B7EB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9D85C2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2C54878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41DF4E4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ECBFC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2A27F2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0EF423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71131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9966F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B5055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3E537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3B7CC90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D39087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0062E1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1823346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99DF33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5B8752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1833E6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2FEE0B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700D0B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552A6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1EC9C5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DB912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000C14F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A8DDC5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5F4BCD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7A0FF1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50B3256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03AF0FF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6E04B3B2" w14:textId="77777777" w:rsidR="00CD397F" w:rsidRDefault="00CD397F"/>
                          <w:p w14:paraId="21BEC557" w14:textId="456EB79D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2EA554A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17AE41E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1323C2B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5DF2BBD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441D895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3C29AA3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2573C5E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57B815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E1E95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066736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40ACD8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20D4F4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13A844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395F2C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132B2B4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A27E9C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683F7C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691C6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017480F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6D840B4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7DB249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3BC2AE1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69DCC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5ECD48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046D7F0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7AE80E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7C9551C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076F0A0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9DF593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86EB4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6A106A3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12C6E12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2B73DB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7AC8C0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028508E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44B29CA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33037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3BDDF1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4C9652A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DEED1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0DEDB17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72BEB6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9632E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D08A3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1F709F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3EAB59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4E8B50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1975D3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36DF3D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2D4EE38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67A9F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6950A6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5607DDD7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06D6581A" w14:textId="77777777" w:rsidR="00CD397F" w:rsidRDefault="00CD397F"/>
                          <w:p w14:paraId="67FE8C8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2B60E70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3F8C2A9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7F4BF43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1FE5F0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534C040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2642A6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65EE0A4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780E12C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4EF317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5EE73C5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6802EB9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5315B23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02639D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2A14B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40DFF6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6AF00E6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1665FE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61E9258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85128E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6C9AC14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07F533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64B29D6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34C81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90888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77633BA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4F3A16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0182AC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0D2189E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5AB4ABC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02FBBF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224BB94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4E0F56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D69A21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87CFAF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0DB5AE8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0DF62D9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3840CA6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28A2DB7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0ACA479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D2919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7CCF1B1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30504BB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137511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D26B4A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20ED758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50C1EC5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3A93D57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547006B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8BFBE2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1EEEC62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49353D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1A96ADC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219599F7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03405713" w14:textId="77777777" w:rsidR="00CD397F" w:rsidRDefault="00CD397F"/>
                          <w:p w14:paraId="08450EB1" w14:textId="56592C2C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5C5149E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358E210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2896D7A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3DDBD2A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352DE26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3C52918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46A5F6A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67F371B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015ED45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2E0523C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1639C9F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420674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0CBE403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79B1DB1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372DDC4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7568D6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520840F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21B12BA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24E4A36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725D51F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011DC59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6E315A4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660AF9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763CB4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11D5521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3FBAE25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7F8A275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7213A7C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718EE5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127C40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43B4A7E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0499023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7CF6902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1A06284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942FCA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19E4B2D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5ACF5D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075FDA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034F211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0DB65EF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2865956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5C225ED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D9C918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6A87CFD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773C74B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55690F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4504DAC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664AE0B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619B71B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2366844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2EEC4E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3A799CD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6683809B" w14:textId="77777777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  <w:p w14:paraId="5DE9AE99" w14:textId="77777777" w:rsidR="00CD397F" w:rsidRDefault="00CD397F"/>
                          <w:p w14:paraId="46C61A14" w14:textId="68DBF9D3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cumulus@spine3:mgmt:~$ nv config diff empty applied</w:t>
                            </w:r>
                          </w:p>
                          <w:p w14:paraId="38E34D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>- set:</w:t>
                            </w:r>
                          </w:p>
                          <w:p w14:paraId="032F77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bridge:</w:t>
                            </w:r>
                          </w:p>
                          <w:p w14:paraId="4F0FC20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domain:</w:t>
                            </w:r>
                          </w:p>
                          <w:p w14:paraId="2A9362A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_default:</w:t>
                            </w:r>
                          </w:p>
                          <w:p w14:paraId="733BB4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stp:</w:t>
                            </w:r>
                          </w:p>
                          <w:p w14:paraId="548474D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priority: 4096</w:t>
                            </w:r>
                          </w:p>
                          <w:p w14:paraId="7883102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lan:</w:t>
                            </w:r>
                          </w:p>
                          <w:p w14:paraId="571097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2': {}</w:t>
                            </w:r>
                          </w:p>
                          <w:p w14:paraId="329B19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'3': {}</w:t>
                            </w:r>
                          </w:p>
                          <w:p w14:paraId="032032E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mlag:</w:t>
                            </w:r>
                          </w:p>
                          <w:p w14:paraId="054C89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backup:</w:t>
                            </w:r>
                          </w:p>
                          <w:p w14:paraId="6433859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192.168.200.5:</w:t>
                            </w:r>
                          </w:p>
                          <w:p w14:paraId="279964C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vrf: mgmt</w:t>
                            </w:r>
                          </w:p>
                          <w:p w14:paraId="42BB791D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enable: on</w:t>
                            </w:r>
                          </w:p>
                          <w:p w14:paraId="2D22131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init-delay: 15</w:t>
                            </w:r>
                          </w:p>
                          <w:p w14:paraId="0F4262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mac-address: 44:38:39:FF:00:01</w:t>
                            </w:r>
                          </w:p>
                          <w:p w14:paraId="00CD3EE2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riority: 1000</w:t>
                            </w:r>
                          </w:p>
                          <w:p w14:paraId="5CF2198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system:</w:t>
                            </w:r>
                          </w:p>
                          <w:p w14:paraId="4ECA171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hostname: spine3</w:t>
                            </w:r>
                          </w:p>
                          <w:p w14:paraId="39E420B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interface:</w:t>
                            </w:r>
                          </w:p>
                          <w:p w14:paraId="7FC742F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:</w:t>
                            </w:r>
                          </w:p>
                          <w:p w14:paraId="1A61436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06333C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8C590E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1: {}</w:t>
                            </w:r>
                          </w:p>
                          <w:p w14:paraId="6E55290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5413474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1</w:t>
                            </w:r>
                          </w:p>
                          <w:p w14:paraId="02A2844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1-2:</w:t>
                            </w:r>
                          </w:p>
                          <w:p w14:paraId="2FB9599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74AE6F0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62E6AF2B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enable: on</w:t>
                            </w:r>
                          </w:p>
                          <w:p w14:paraId="46DAEB0C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ridge:</w:t>
                            </w:r>
                          </w:p>
                          <w:p w14:paraId="577810D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domain:</w:t>
                            </w:r>
                          </w:p>
                          <w:p w14:paraId="3429D32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br_default: {}</w:t>
                            </w:r>
                          </w:p>
                          <w:p w14:paraId="439665F8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bond</w:t>
                            </w:r>
                          </w:p>
                          <w:p w14:paraId="7BD2BD0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LEAF2:</w:t>
                            </w:r>
                          </w:p>
                          <w:p w14:paraId="5EAA788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4CDEBBDE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7DA11E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2: {}</w:t>
                            </w:r>
                          </w:p>
                          <w:p w14:paraId="23EDDE7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lag:</w:t>
                            </w:r>
                          </w:p>
                          <w:p w14:paraId="777BD490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id: 2</w:t>
                            </w:r>
                          </w:p>
                          <w:p w14:paraId="6496A301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:</w:t>
                            </w:r>
                          </w:p>
                          <w:p w14:paraId="01F83F99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ond:</w:t>
                            </w:r>
                          </w:p>
                          <w:p w14:paraId="2BAC8914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member:</w:t>
                            </w:r>
                          </w:p>
                          <w:p w14:paraId="15139C7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3: {}</w:t>
                            </w:r>
                          </w:p>
                          <w:p w14:paraId="2C661D55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    swp4: {}</w:t>
                            </w:r>
                          </w:p>
                          <w:p w14:paraId="647FFDC6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peerlink</w:t>
                            </w:r>
                          </w:p>
                          <w:p w14:paraId="1D37821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peerlink.4094:</w:t>
                            </w:r>
                          </w:p>
                          <w:p w14:paraId="7586EBDF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base-interface: peerlink</w:t>
                            </w:r>
                          </w:p>
                          <w:p w14:paraId="5413AE5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ub</w:t>
                            </w:r>
                          </w:p>
                          <w:p w14:paraId="121421D7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vlan: 4094</w:t>
                            </w:r>
                          </w:p>
                          <w:p w14:paraId="2962ED9A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swp1-9:</w:t>
                            </w:r>
                          </w:p>
                          <w:p w14:paraId="53420523" w14:textId="77777777" w:rsidR="00DC4FD5" w:rsidRPr="006E7E8E" w:rsidRDefault="00DC4FD5" w:rsidP="003A2B0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6E7E8E">
                              <w:rPr>
                                <w:rFonts w:ascii="Consolas" w:hAnsi="Consolas" w:cs="Lucida Console"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  <w:t xml:space="preserve">        type: swp</w:t>
                            </w:r>
                          </w:p>
                          <w:p w14:paraId="13636F99" w14:textId="0F478BAD" w:rsidR="00DC4FD5" w:rsidRPr="006E7E8E" w:rsidRDefault="00DC4FD5" w:rsidP="003116D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077" type="#_x0000_t202" style="position:absolute;margin-left:1.9pt;margin-top:1.4pt;width:413.2pt;height:653.6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">
                <v:textbox>
                  <w:txbxContent>
                    <w:p w14:paraId="38F7C2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13FF44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42E6CF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2BA7F6D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65B4DC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668CA6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3CD58E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7C4CD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040C77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6D4989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930E7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243ABF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7CC60C2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4CCFA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6C515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61CFD6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D54E8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D562CC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2E01DA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81A61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4728F3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0900905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75AF0F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7EFF2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B328A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4CF8DF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2B203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024D43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691A22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AAE66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FAA98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4E9B9C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2DC65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1C3596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EEC16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522EF2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E18B6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521A64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6F3FE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4987B8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6CAFBC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6429DBC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34E257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A516D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0E5E5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E9275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73BD25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A59CF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228BB9A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55E18B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5E788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7E6633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1C8AF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B0F58C5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6CD7335" w14:textId="77777777" w:rsidR="009F5814" w:rsidRDefault="009F5814"/>
                    <w:p w14:paraId="62C972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53F2A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43563F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ED440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FCAE5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5CC10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30A28B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6D6DD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C05C2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63FBDC9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04B484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321A6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6D0E0D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4F259F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7168E0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F6B8E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3C582AB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1D6C77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52E06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31C708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B98AC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6B1422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7E6D5B5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45725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E3AFF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18705EA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9EB0F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39CBA4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5477F2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8AD90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5926A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6CFD135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3DC4E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75BB25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27925D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351DAE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4ECF1C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A7771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33940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669E9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82C9A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223C21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7E9F2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517F5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33FDB7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23D2C58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7EFFA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7C6208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7FD6B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01998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105FF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3E1769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233249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5B46846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3B526D70" w14:textId="77777777" w:rsidR="009F5814" w:rsidRDefault="009F5814"/>
                    <w:p w14:paraId="643D2B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19BA57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CB770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445AD1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6B312F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90947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3F5E7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1BBA2AF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00E03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4AC9FD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2D7D72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0AD88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5C6C5A6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43D4DF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898F4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7ED9BF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02A0B97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AF83D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5051FE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749639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423AE9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691946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09C492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53617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72662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6AF757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43A71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511AA3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0601DB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0591C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5A98D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14B151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718420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74E104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778609B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C300F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ACF36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A6701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CAAF3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7551CB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DFE56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014A4D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1A9CC2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AD72D8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BFAC8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5EDC9D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507FE6B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5C39D0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4C6CE4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0899EC5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140CC0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83E71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E88E7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51D420C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4E7B8320" w14:textId="77777777" w:rsidR="009F5814" w:rsidRDefault="009F5814"/>
                    <w:p w14:paraId="736248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1C7F7E5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621EA5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4CD312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867BA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1E6731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77E2CF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34A85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CFDAD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5AED2F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83C3A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199FC3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2110D6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DF22A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6E5A99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24CC92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572826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A5AC6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476C1B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96A4A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DB59B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B2C92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57EF59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43FD4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FD578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6B7E8C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0DCCA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6143C3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FC26C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0CCD9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DB101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7A8504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5BFE7D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4D31DA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0CA654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402F63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0ACF4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62210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3EAE64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25921E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1B33C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042A27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603D6E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FC10E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C60CC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488B52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23E654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64C31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4420E4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CF031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5B1B2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D1C75B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77DDA04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C5BF003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3E135990" w14:textId="77777777" w:rsidR="009F5814" w:rsidRDefault="009F5814"/>
                    <w:p w14:paraId="075FC5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001C1D5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519EBC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1B3F8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05E17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34C739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9FF76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3867AA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7C12128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5C5CF0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748702A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A7DE8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B4D98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7AD76F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35D1D3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4D9BF1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29F98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FB9CA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45A9086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00B462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2335ED8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66E71F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4BB9F2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7A4E0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B450D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3303F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D0108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0BA6C8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186138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4D3BA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9A92E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5A5C9A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2D9D6F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0BC610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881AC1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31B435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97B9A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5F1F8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ED2EC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2CD3FB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B68D9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6070D6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63ECE8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29352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8D0B7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3A22D3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511AD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722AC71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6E2589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11388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5578EB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1AF718A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47A9F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3F3A7F7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4239799C" w14:textId="77777777" w:rsidR="009F5814" w:rsidRDefault="009F5814"/>
                    <w:p w14:paraId="31FB2D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0BFBAA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50C9EB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6D562A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1DA80A7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2A685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95D16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33C09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11442E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7FC7A2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28B92D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6306FF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1E7BF7C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4DE1F0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285857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6027B0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6DA1A0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CA4B2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0572C3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ED495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5C7A0C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134DE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74531E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3C62D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4BE24F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1D9D6A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B08CF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5BFE34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42235A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154431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89E61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6F05F8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532099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24AD88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306C07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3B66CEE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721D0F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FDAEF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D1D6C1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1CC7CB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7DA9D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58D907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18F139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94ABA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2D49E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71D236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2877F8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D7AFEA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1286F8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EE5C4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2FC2EA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3A4C9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43D5C8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B6DFE0D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45B83B66" w14:textId="77777777" w:rsidR="009F5814" w:rsidRDefault="009F5814"/>
                    <w:p w14:paraId="47CB89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666DE5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36CD6E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17DE6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65FB54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5DEEC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042346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84D28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232613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06D87E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A6BE0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5787DC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121AA3D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230CB9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3A237C1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7E5D494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5BD267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1DFCA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716031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247AE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630F5C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F5496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4B0CF3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AF75D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ECA3E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7FC606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AE197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6B859C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FD37D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F8A29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27814B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73C058D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351C59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1B90AC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8262D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0BB6A26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7880257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72A82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4E3FA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18FE3C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C76A0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1DFF2D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6175A5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96AD8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2F40B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37771A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F4794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28234AA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6CF45A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754AC0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4FB8C0E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7DCDF3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61159A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14CC9BB1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087D9F7C" w14:textId="77777777" w:rsidR="009F5814" w:rsidRDefault="009F5814"/>
                    <w:p w14:paraId="565C04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233030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0AD44C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0D97F2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1950E9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02982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637F7A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2C88AE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129449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5DE3A2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00D6EC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5031F92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283096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6B10542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6C79C4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167DA6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6D5768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4D468B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266D444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48E25D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2F2C7F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930E7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4429DF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56DAC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B6E12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8C72B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BD730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197AF40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1CF013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1362F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6D72E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182ADE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3FAFCC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565693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526EB7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C8129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21267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7287E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789EB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11076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F9E82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EFCD5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44A2D8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646C4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3FBF6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0426DC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1DC38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87FAB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4E2D5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7D2EB3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039A38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E6CCB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EC744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DAAA76E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6E6278A" w14:textId="77777777" w:rsidR="00516712" w:rsidRDefault="00516712"/>
                    <w:p w14:paraId="1687A7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D2960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676060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776062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7BF3D4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0E9F26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0A820A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39E02A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7BFA5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3E3BB6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13CB7D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0AAF4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397827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1A240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895C5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04C443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86F17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58E142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54D151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7D35EE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91409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30BD22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62DADE8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19713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BE4E1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6BB8DE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44079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488BA9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30E6B2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D6C725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46C424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2838B97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232F48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7ECA5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7C94B8A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07C79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725931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2C4EE4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7F5E02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6EA501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B29E5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215619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F0E87E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B7FF0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62E9B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5043F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EF1D6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4EC049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41CD6D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00E539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74D0F4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0F47A12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49FE81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43ACA3A8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510F479C" w14:textId="77777777" w:rsidR="009F5814" w:rsidRDefault="009F5814"/>
                    <w:p w14:paraId="523B14D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F9C89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735D63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60B7E8B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A67FA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1FCB6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67044B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2AD4D7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425F9FB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697FCE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670EECF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2A633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7D08DE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84B48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B1FDB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702DE6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2BF862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72DF245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75831D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421106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223284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070AAC8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3F8AA5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50DE1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091C7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3B22D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59597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66EB8A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52389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F5EBB9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04F13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149BB8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3511A9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01AF9B9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8F000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3A563E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19A1A1F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8D0245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40F68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2E265F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119C2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244792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68CFD9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8CCE0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6CBBB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40DD47C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04183A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07F54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1FD04B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14FAEF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79B9F4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DDEC7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6A5DC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41924C5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03A48E02" w14:textId="77777777" w:rsidR="009F5814" w:rsidRDefault="009F5814"/>
                    <w:p w14:paraId="5AE8A0B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296988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50A4C8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CA8A7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D1BA2C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3841CA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4EF108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0FF11C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2FEEC6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764E5E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790EF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E2E9D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6D57A6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6A0C1B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70343E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1F58519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1A3E37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5FEE18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4C41AA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0E3135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0F0BE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7ECD84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D5FDD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1D315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9F1DD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EDC24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E663EA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537D68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0D1ED1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250C9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052BCC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212058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70E016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5FC2F3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54F573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752742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13ECE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179E9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D0D09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783E64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CA455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17825E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F765E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B0A837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D6200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3CCA9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2D905B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61A38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0705676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755BEB4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25EB4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63F6F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2AB611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25B9B2F0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0125B08" w14:textId="77777777" w:rsidR="009F5814" w:rsidRDefault="009F5814"/>
                    <w:p w14:paraId="3B3B24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6F1B10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6122542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7D0355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40165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449D3A0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EC8DFA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B3A2A0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16BD0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0022C7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14A90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34A1AB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394D15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D2BE83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78791E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9A5A30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426D01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AEF3FD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77708F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3437E90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5FF385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1C458B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32F798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F8F33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3B6DC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693E02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AF637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22C91C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1866B60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7627B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82C47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35C06F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3290541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5F7CC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6E77CB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04D54B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5C078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3CC5E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24E70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664E45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3D8BB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0C95DC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6C3333B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3532D0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8F409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350D88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32C43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425E2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2C75357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279159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0E14BE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CEC3F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E55383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465B06BA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2D1DD880" w14:textId="77777777" w:rsidR="009F5814" w:rsidRDefault="009F5814"/>
                    <w:p w14:paraId="6D0772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51C273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2BC5707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077CF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1F691E9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1EC833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015FD3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430C9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EAF38A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531D14F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1DBB22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2F1EB4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804CF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7BA94A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288DB3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F1BA6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42D760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5B9F98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14B6B8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40DCB5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6E1C0F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4591E4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08FA79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C17C4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6CC5F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697BD46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E908E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1ABB3D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1C41A0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CB17E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056895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72DFD9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10A8BA6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402E6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6E5EAA8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40C0265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268C1E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87C77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A0C4A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1486EA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6CDF40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6177B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DE2DD4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34F69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89D66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979E7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04AB52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B8DEC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4EBC169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20BC400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70F03E5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B93FFC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07C902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4572276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475F06D1" w14:textId="77777777" w:rsidR="009F5814" w:rsidRDefault="009F5814"/>
                    <w:p w14:paraId="23955C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411A0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2353DD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636554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16143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4B5830C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115552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11475E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7A009A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043FAF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1A4CB7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C2A1B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67E11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6D6174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ED125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48AB10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65B579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7DF8FFE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547D82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6E017D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4A2D9D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2F539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49C40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95260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84671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11792B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08E3D1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1BCB0E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580387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A7D4E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4473F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4C4E0D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695BC9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015C19A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551B5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A9A83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44AD95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25E29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16FA84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3396AA3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60DE4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4DF7FE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3DF352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AA73B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CA9B1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551E3C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03F2DCA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70888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D66A4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25C37E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57E186A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01F884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5F73AB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68942452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6424438" w14:textId="77777777" w:rsidR="009F5814" w:rsidRDefault="009F5814"/>
                    <w:p w14:paraId="073FD7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73894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0B5BB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26F2D6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D0D99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1DC060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7852E7B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1F8F66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B6446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30E737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15387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6C8E0B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204BFA4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DCD1A9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6081A7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68F3D27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6CDE8A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068DE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42349C4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775CE19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4146E00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70D50B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34DE9D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B4A3E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A5567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49704BA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41226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77681D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03268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8EF781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5DF65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1657C3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0010C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03591F8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0D1AA8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52BB39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739FAB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F7EC8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DD0B2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A4FF2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80727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557DC77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5591D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6D852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3DF18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0BA19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5E7D54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09214EB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DD64D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017754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5A0324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58DD9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6DE7CFA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1151965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517C23AA" w14:textId="77777777" w:rsidR="009F5814" w:rsidRDefault="009F5814"/>
                    <w:p w14:paraId="227100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43AB2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3ACE0E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0E043E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3D426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0CDB26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4E6CCD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3F0572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4F17D4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6050839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0BD4ABC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8CF5B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5EB505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6F75906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0C3119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29B07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208BE0C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13ABE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35BC8B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D3622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40CA57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2D885E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6399F6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49FB87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E74EB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067782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1C4BF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63F76E7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26554D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18A2C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CD5E7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552B47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7872DA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92379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0E752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155582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C81D4F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BD436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74B7C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35F094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96C6A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F35D81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4FAEFFC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79876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F181E7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5B54D0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5FDF37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16EDC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64FF6B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5DF149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4A24CCF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00D865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08BC4D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3AF056F4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3144AB24" w14:textId="77777777" w:rsidR="00516712" w:rsidRDefault="00516712"/>
                    <w:p w14:paraId="64C20222" w14:textId="326653CE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01D8B1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712D1BA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6A8A5C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8F9C6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015302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688233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605E30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0AE314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48FA85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63AED6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2DB328D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D31B8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07908E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FC8F0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6AB47C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2915FA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4B2B5A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5928A10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06B704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62822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3CC998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1CE00F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AC545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D0ACB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023F28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BF927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306A4F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96D36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DDAAB8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8F27D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09D6F0D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15E2B4B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53C6C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6A19AE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6438B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185D5C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0B51E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F6AE5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2EE84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357F0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FA2B7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2067F5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F3E93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EB498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15AF1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78F145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B07F2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AE34C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CFA5F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0C3F05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8BD2A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C0160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1BD362D6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7835FF8" w14:textId="77777777" w:rsidR="009F5814" w:rsidRDefault="009F5814"/>
                    <w:p w14:paraId="260577B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ACECAC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2A44F9B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332CFD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FF6D8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1BEC56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4B606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619E0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09CB0F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E28FA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152CEB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757E5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020BC52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89638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61040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48917E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10BAC2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7CC8F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2D9A50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140C55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82937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205596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0E7083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D6D4A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4DA77A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C2D26D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B3728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7E1495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6B5A3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1581AA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C023B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1CA4F90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7FF246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0C8974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03CA9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02347C2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328B77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B65DEB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E1F00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06719A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F325D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5A4425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035ED4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80AEC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62B0DB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3CBA54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533D8B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7B2E34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69C3DF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2300EB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756288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02670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DA90F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19BC472D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7035326" w14:textId="77777777" w:rsidR="009F5814" w:rsidRDefault="009F5814"/>
                    <w:p w14:paraId="0599D5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79AB58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3D80A0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0A8C90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D7FDA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3CE2EA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685133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0E263B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BC9DB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39EAA2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796999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632B79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15DF97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3DB7AE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AAC83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7499D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3E1BCBE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4B6B1DC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76193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256202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BF7BE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2A54BFB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104ADF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3601D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9540B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684057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75BBF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65BECC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63B210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130EC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CF196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2B25B7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60EC88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D4CC0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3476BD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4A5452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1FE624E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B2245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CD5DC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436D58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4EA48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3AF004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24F12F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3ABBD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E9642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57A26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1A2A257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DED35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702B65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4BDAB6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208A0AC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6ACD02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55F0A8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C724609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6F58B02" w14:textId="77777777" w:rsidR="009F5814" w:rsidRDefault="009F5814"/>
                    <w:p w14:paraId="64E286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6161B2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7BFAD55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60D6EC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304392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2B5916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13BDC46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7223E8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6A1FF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6FC462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C06DB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E2644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6D2E2F9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FE41C8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0D283AB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B6080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203267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48C494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38700D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3DC0584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70881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3C544B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08E404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E8E2C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F3C98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72A061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DD44C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2492A3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2887B5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93870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54D8A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0AC432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23D4BCA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355C2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7C213F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22843F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4675EC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4F79C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A3889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05F2F7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5085B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3CB9062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212DC9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4AA64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7DB4C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4316101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407487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18762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1D12B3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0746B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D4EB0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7EC3D20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95D86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540B1C1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49421984" w14:textId="77777777" w:rsidR="009F5814" w:rsidRDefault="009F5814"/>
                    <w:p w14:paraId="07D9B1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457764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06029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5416D6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B41A4D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05E71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723BC6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7A4C2EA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7A740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665E5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4E1E86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41F52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0A584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28DEE05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09517C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1620BB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00CC72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E4507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792F74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2C980C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603040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3619378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00736A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6C180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86EBC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3B53C6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7EDC2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175C53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4BF34EF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02A205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B27A1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3A59EB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26994E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25C7C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12C35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809E9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5F5AD2C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A54374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BD9F1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030F600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FE4A5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01BA2DA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E7536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1C640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D9EE66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3F8E7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4ED56E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6CFCA7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3B577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3A47CC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685460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0806BF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05EAA9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16845BE2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EC5AE96" w14:textId="77777777" w:rsidR="009F5814" w:rsidRDefault="009F5814"/>
                    <w:p w14:paraId="30C7A7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76683E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83A74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158BAF6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2AD57D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B452A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078D99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E363DD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1EFA6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1DD8D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6B89B78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1D5346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1EB568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307035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5BB8F20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612A05C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242D951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03BC6F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F1C3E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2986B2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2F8630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49ED2F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B5521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BF787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225C37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5DC9AE7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D37B2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7CCB72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23F34C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7BB21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0F335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3D5A23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5FEEE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01A3D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69C2AE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6C9D1A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216DC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21375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F840E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682A50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A6B97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4CA7A1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5DFB5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246EF3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65437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7E0E7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2A2432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49C1D9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2CBF21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B641C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0AB7BB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58F7F3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2D115D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E2D26F5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753C322F" w14:textId="77777777" w:rsidR="009F5814" w:rsidRDefault="009F5814"/>
                    <w:p w14:paraId="215E23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379F5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68D6DCB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15DE10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033B3F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12F21E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6D768C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780342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300AAAF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244CC9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0E966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50FF0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F83E7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247FA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6E6285F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4BB84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38E9D9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7E5417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7B1E5C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56E20E7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95263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28D0030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4F117A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C8A52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197F6A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0DDEB0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3220E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3C8C54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6E9C38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A2A65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78C8D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76128D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0D170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DE6EB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5ED704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9C4BB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B5BD7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D74B8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1E6A0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67952C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0DE67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4F25E3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B977E4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DD42C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FB857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E08E6E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68F48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21E3A1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4BDAC8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B91AD7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4EB854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109225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51A482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2F20B8A7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1558ACE5" w14:textId="77777777" w:rsidR="009F5814" w:rsidRDefault="009F5814"/>
                    <w:p w14:paraId="05ED98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071147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3CFFD6B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3DDCD8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C6FBAD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456055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1BA9BA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59775B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2FECE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14437A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7BB407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4A257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231177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702433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37E7793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4622D0A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40AC93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37B2E5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52C7DB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76E062B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93738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768CFC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19BFBDA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BDA78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740E9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50518C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39957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0CB2B18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3E50F01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21691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6CDF16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55B2D1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8093C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256D6C3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71DD76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581B34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26CB54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1690C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6126A2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B7EAB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582CE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262BCD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981AD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EFCE8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776206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9C662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ACE88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05C2A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AC9234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15A6A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14BC390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13E5BAB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6F39804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BFC3184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5044E1F" w14:textId="77777777" w:rsidR="00516712" w:rsidRDefault="00516712"/>
                    <w:p w14:paraId="09818615" w14:textId="7135EBCD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490195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5CDF2F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791B0C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1DBCAF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6A9534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790C39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50472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769DF9B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258311D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04F5B7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6F74A4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68CCD6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55A5EC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6F3CB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11E0E4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BBD49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27AC1A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10718B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6EFD6D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0B5F5A4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641699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51FF2F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5C2F8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3C8A2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2313130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DCD39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353118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3795B61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577EF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522EC2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07CA75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7D1BC6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2DA23ED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45227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1EB6F9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6C8762D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0E7470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39C42C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7CBB0D2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2EF4A6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A98D7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488B0F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AF8CC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5D267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03C7CD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231C58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176F3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1B7A91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483BAA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33F68B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14651A4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05AE57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C5658A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7945BDB" w14:textId="77777777" w:rsidR="00CD397F" w:rsidRDefault="00CD397F"/>
                    <w:p w14:paraId="4194C2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02EA9F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7DED399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10C724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2D71B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143F3D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36EF929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1FD7B0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309087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339F791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07F5E8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FF40B6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50665E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0241B77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2E27523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35895A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16D470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0849FE1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19A523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6F5F18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2E3061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1108FC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0BF483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6542B8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4BBC5B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142122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624D2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5DA76B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AD19B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63CDD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804CB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6AFD90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1CA358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4181F8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321A8A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3F45D3E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74DF17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D8F36F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A3BFA1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19F641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72F997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181E57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EFF314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F11F4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EEAAE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3C3923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770D688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58706F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6C677F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987A8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4462F8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23D758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76EAA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B87C861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731EEF80" w14:textId="77777777" w:rsidR="00CD397F" w:rsidRDefault="00CD397F"/>
                    <w:p w14:paraId="04D6FF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4715CB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2A3E881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3BF8A20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4C6C595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3ACD3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482B342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3C7CC6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19E5C81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1F397F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7BCFFD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754A18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36AAB3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4DC593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2FA8CD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79D4C9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354B1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131E81F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146BA5A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00BE22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194607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2E9F030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54405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D972C1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B8423D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47600C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AD6288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14DE53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3046BF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53A17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0993B5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518793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5938A6A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6D5EB3A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651EFD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0E012B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5F3B4C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00EBF5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738F80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5F90B0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4CD25F5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3DA0CD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D02E2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2C18D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662537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6527F19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486CEC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5BABE6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38263F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2E673D5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49A87D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5FF3F9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2DA6C0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712DA82A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7F9935EF" w14:textId="77777777" w:rsidR="00CD397F" w:rsidRDefault="00CD397F"/>
                    <w:p w14:paraId="33B71A9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1283198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4A77E6C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74DD2EB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64570FA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B016C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00A60F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7DA1664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33DE64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75CFCC2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3FD7963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CA974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1BF65DA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55733E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12C2A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56741E4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3FBB192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07C1F6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370D9E2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2078D9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572C430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58146C4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228B195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D5708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EE91D7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701B7EB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9D85C2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2C54878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41DF4E4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ECBFC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2A27F2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0EF423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71131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79966F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B5055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3E537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3B7CC90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D39087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0062E1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1823346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99DF33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5B8752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1833E6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2FEE0B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700D0B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552A6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1EC9C5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DB912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000C14F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A8DDC5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5F4BCD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7A0FF1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50B3256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03AF0FF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6E04B3B2" w14:textId="77777777" w:rsidR="00CD397F" w:rsidRDefault="00CD397F"/>
                    <w:p w14:paraId="21BEC557" w14:textId="456EB79D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2EA554A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17AE41E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1323C2B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5DF2BBD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441D895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3C29AA3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2573C5E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57B815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E1E95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066736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40ACD8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20D4F4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13A844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395F2C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132B2B4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A27E9C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683F7C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691C6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017480F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6D840B4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7DB249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3BC2AE1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69DCC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5ECD48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046D7F0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7AE80E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7C9551C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076F0A0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9DF593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86EB4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6A106A3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12C6E12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72B73DB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7AC8C0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028508E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44B29CA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33037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3BDDF1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4C9652A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DEED1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0DEDB17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72BEB6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9632E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D08A3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1F709F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3EAB59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4E8B50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1975D3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36DF3D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2D4EE38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67A9F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6950A6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5607DDD7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06D6581A" w14:textId="77777777" w:rsidR="00CD397F" w:rsidRDefault="00CD397F"/>
                    <w:p w14:paraId="67FE8C8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2B60E70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3F8C2A9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7F4BF43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1FE5F0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534C040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2642A6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65EE0A4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780E12C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4EF317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5EE73C5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6802EB9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5315B23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02639D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2A14B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40DFF6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6AF00E6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1665FE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61E9258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485128E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6C9AC14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07F533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64B29D6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34C81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90888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77633BA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4F3A16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0182AC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0D2189E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5AB4ABC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02FBBF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224BB94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4E0F56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D69A21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87CFAF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0DB5AE8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0DF62D9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3840CA6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28A2DB7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0ACA479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D2919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7CCF1B1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30504BB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137511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D26B4A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20ED758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50C1EC5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3A93D57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547006B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8BFBE2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1EEEC62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49353D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1A96ADC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219599F7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03405713" w14:textId="77777777" w:rsidR="00CD397F" w:rsidRDefault="00CD397F"/>
                    <w:p w14:paraId="08450EB1" w14:textId="56592C2C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5C5149E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358E210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2896D7A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3DDBD2A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352DE26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3C52918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46A5F6A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67F371B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015ED45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2E0523C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1639C9F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420674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0CBE403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79B1DB1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372DDC4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7568D6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520840F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21B12BA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24E4A36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725D51F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011DC59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6E315A4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660AF9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763CB4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11D5521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3FBAE25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7F8A275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7213A7C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718EE5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127C40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43B4A7E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0499023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7CF6902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1A06284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942FCA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19E4B2D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5ACF5D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075FDA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034F211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0DB65EF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2865956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5C225ED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D9C918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6A87CFD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773C74B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55690F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4504DAC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664AE0B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619B71B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2366844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2EEC4E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3A799CD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6683809B" w14:textId="77777777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  <w:p w14:paraId="5DE9AE99" w14:textId="77777777" w:rsidR="00CD397F" w:rsidRDefault="00CD397F"/>
                    <w:p w14:paraId="46C61A14" w14:textId="68DBF9D3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cumulus@spine3:mgmt:~$ nv config diff empty applied</w:t>
                      </w:r>
                    </w:p>
                    <w:p w14:paraId="38E34D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>- set:</w:t>
                      </w:r>
                    </w:p>
                    <w:p w14:paraId="032F77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bridge:</w:t>
                      </w:r>
                    </w:p>
                    <w:p w14:paraId="4F0FC20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domain:</w:t>
                      </w:r>
                    </w:p>
                    <w:p w14:paraId="2A9362A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_default:</w:t>
                      </w:r>
                    </w:p>
                    <w:p w14:paraId="733BB4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stp:</w:t>
                      </w:r>
                    </w:p>
                    <w:p w14:paraId="548474D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priority: 4096</w:t>
                      </w:r>
                    </w:p>
                    <w:p w14:paraId="7883102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lan:</w:t>
                      </w:r>
                    </w:p>
                    <w:p w14:paraId="571097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2': {}</w:t>
                      </w:r>
                    </w:p>
                    <w:p w14:paraId="329B19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'3': {}</w:t>
                      </w:r>
                    </w:p>
                    <w:p w14:paraId="032032E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mlag:</w:t>
                      </w:r>
                    </w:p>
                    <w:p w14:paraId="054C89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backup:</w:t>
                      </w:r>
                    </w:p>
                    <w:p w14:paraId="6433859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192.168.200.5:</w:t>
                      </w:r>
                    </w:p>
                    <w:p w14:paraId="279964C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vrf: mgmt</w:t>
                      </w:r>
                    </w:p>
                    <w:p w14:paraId="42BB791D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enable: on</w:t>
                      </w:r>
                    </w:p>
                    <w:p w14:paraId="2D22131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init-delay: 15</w:t>
                      </w:r>
                    </w:p>
                    <w:p w14:paraId="0F4262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mac-address: 44:38:39:FF:00:01</w:t>
                      </w:r>
                    </w:p>
                    <w:p w14:paraId="00CD3EE2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riority: 1000</w:t>
                      </w:r>
                    </w:p>
                    <w:p w14:paraId="5CF2198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system:</w:t>
                      </w:r>
                    </w:p>
                    <w:p w14:paraId="4ECA171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hostname: spine3</w:t>
                      </w:r>
                    </w:p>
                    <w:p w14:paraId="39E420B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interface:</w:t>
                      </w:r>
                    </w:p>
                    <w:p w14:paraId="7FC742F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:</w:t>
                      </w:r>
                    </w:p>
                    <w:p w14:paraId="1A61436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06333C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8C590E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1: {}</w:t>
                      </w:r>
                    </w:p>
                    <w:p w14:paraId="6E55290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5413474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1</w:t>
                      </w:r>
                    </w:p>
                    <w:p w14:paraId="02A2844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1-2:</w:t>
                      </w:r>
                    </w:p>
                    <w:p w14:paraId="2FB9599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74AE6F0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62E6AF2B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enable: on</w:t>
                      </w:r>
                    </w:p>
                    <w:p w14:paraId="46DAEB0C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ridge:</w:t>
                      </w:r>
                    </w:p>
                    <w:p w14:paraId="577810D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domain:</w:t>
                      </w:r>
                    </w:p>
                    <w:p w14:paraId="3429D32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br_default: {}</w:t>
                      </w:r>
                    </w:p>
                    <w:p w14:paraId="439665F8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bond</w:t>
                      </w:r>
                    </w:p>
                    <w:p w14:paraId="7BD2BD0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LEAF2:</w:t>
                      </w:r>
                    </w:p>
                    <w:p w14:paraId="5EAA788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4CDEBBDE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7DA11E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2: {}</w:t>
                      </w:r>
                    </w:p>
                    <w:p w14:paraId="23EDDE7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lag:</w:t>
                      </w:r>
                    </w:p>
                    <w:p w14:paraId="777BD490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id: 2</w:t>
                      </w:r>
                    </w:p>
                    <w:p w14:paraId="6496A301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:</w:t>
                      </w:r>
                    </w:p>
                    <w:p w14:paraId="01F83F99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ond:</w:t>
                      </w:r>
                    </w:p>
                    <w:p w14:paraId="2BAC8914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member:</w:t>
                      </w:r>
                    </w:p>
                    <w:p w14:paraId="15139C7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3: {}</w:t>
                      </w:r>
                    </w:p>
                    <w:p w14:paraId="2C661D55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    swp4: {}</w:t>
                      </w:r>
                    </w:p>
                    <w:p w14:paraId="647FFDC6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peerlink</w:t>
                      </w:r>
                    </w:p>
                    <w:p w14:paraId="1D37821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peerlink.4094:</w:t>
                      </w:r>
                    </w:p>
                    <w:p w14:paraId="7586EBDF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base-interface: peerlink</w:t>
                      </w:r>
                    </w:p>
                    <w:p w14:paraId="5413AE5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ub</w:t>
                      </w:r>
                    </w:p>
                    <w:p w14:paraId="121421D7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vlan: 4094</w:t>
                      </w:r>
                    </w:p>
                    <w:p w14:paraId="2962ED9A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swp1-9:</w:t>
                      </w:r>
                    </w:p>
                    <w:p w14:paraId="53420523" w14:textId="77777777" w:rsidR="00DC4FD5" w:rsidRPr="006E7E8E" w:rsidRDefault="00DC4FD5" w:rsidP="003A2B0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6E7E8E">
                        <w:rPr>
                          <w:rFonts w:ascii="Consolas" w:hAnsi="Consolas" w:cs="Lucida Console"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  <w:t xml:space="preserve">        type: swp</w:t>
                      </w:r>
                    </w:p>
                    <w:p w14:paraId="13636F99" w14:textId="0F478BAD" w:rsidR="00DC4FD5" w:rsidRPr="006E7E8E" w:rsidRDefault="00DC4FD5" w:rsidP="003116D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D0D0D" w:themeColor="text1" w:themeTint="F2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52A50E2" w14:textId="02CE3CC7" w:rsidR="000843AF" w:rsidRPr="003116D1" w:rsidRDefault="000843AF" w:rsidP="003116D1">
      <w:p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8" w14:textId="1CE02DEB" w:rsidR="00A855CB" w:rsidRPr="00577486" w:rsidRDefault="00A855CB" w:rsidP="00337239">
      <w:pPr>
        <w:pStyle w:val="ListParagraph"/>
        <w:numPr>
          <w:ilvl w:val="0"/>
          <w:numId w:val="3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594CF365" w14:textId="7A48495F" w:rsidR="004D4123" w:rsidRPr="004D4123" w:rsidRDefault="004D35DA" w:rsidP="004D4123">
      <w:pPr>
        <w:rPr>
          <w:rFonts w:ascii="DIN Pro Regular" w:hAnsi="DIN Pro Regular" w:cs="DIN Pro Regular"/>
        </w:rPr>
      </w:pPr>
      <w:r w:rsidRPr="004D4123">
        <w:rPr>
          <w:rFonts w:ascii="DIN Pro Regular" w:hAnsi="DIN Pro Regular" w:cs="DIN Pro Regular"/>
          <w:sz w:val="24"/>
          <w:szCs w:val="24"/>
        </w:rPr>
        <w:t xml:space="preserve">Verify </w:t>
      </w:r>
      <w:r w:rsidR="003A2B07">
        <w:rPr>
          <w:rFonts w:ascii="DIN Pro Regular" w:hAnsi="DIN Pro Regular" w:cs="DIN Pro Regular"/>
          <w:sz w:val="24"/>
          <w:szCs w:val="24"/>
        </w:rPr>
        <w:t>which timers</w:t>
      </w:r>
      <w:r w:rsidRPr="004D4123">
        <w:rPr>
          <w:rFonts w:ascii="DIN Pro Regular" w:hAnsi="DIN Pro Regular" w:cs="DIN Pro Regular"/>
          <w:sz w:val="24"/>
          <w:szCs w:val="24"/>
        </w:rPr>
        <w:t xml:space="preserve"> MLAG protocol is </w:t>
      </w:r>
      <w:r w:rsidR="003A2B07">
        <w:rPr>
          <w:rFonts w:ascii="DIN Pro Regular" w:hAnsi="DIN Pro Regular" w:cs="DIN Pro Regular"/>
          <w:sz w:val="24"/>
          <w:szCs w:val="24"/>
        </w:rPr>
        <w:t xml:space="preserve">using by  </w:t>
      </w:r>
      <w:r w:rsidRPr="004D4123">
        <w:rPr>
          <w:rFonts w:ascii="DIN Pro Regular" w:hAnsi="DIN Pro Regular" w:cs="DIN Pro Regular"/>
          <w:sz w:val="24"/>
          <w:szCs w:val="24"/>
        </w:rPr>
        <w:t>:</w:t>
      </w:r>
      <w:r w:rsidR="007B2129" w:rsidRPr="004D4123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4D4123">
        <w:rPr>
          <w:rFonts w:ascii="DIN Pro Regular" w:hAnsi="DIN Pro Regular" w:cs="DIN Pro Regular"/>
          <w:sz w:val="24"/>
          <w:szCs w:val="24"/>
        </w:rPr>
        <w:br/>
      </w:r>
      <w:r w:rsidR="003E0047">
        <w:rPr>
          <w:rFonts w:ascii="Consolas" w:hAnsi="Consolas" w:cs="Courier New"/>
          <w:b/>
          <w:bCs/>
          <w:sz w:val="24"/>
          <w:szCs w:val="24"/>
        </w:rPr>
        <w:t>$</w:t>
      </w:r>
      <w:r w:rsidR="004D4123" w:rsidRPr="00CA259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4D4123">
        <w:rPr>
          <w:rFonts w:ascii="Consolas" w:hAnsi="Consolas" w:cs="Courier New"/>
          <w:b/>
          <w:bCs/>
          <w:sz w:val="24"/>
          <w:szCs w:val="24"/>
        </w:rPr>
        <w:t>clagctl</w:t>
      </w:r>
    </w:p>
    <w:p w14:paraId="411A7209" w14:textId="41F37299" w:rsidR="004D4123" w:rsidRDefault="002C1716" w:rsidP="002C1716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 w:rsidR="004D4123" w:rsidRPr="004D4123">
        <w:rPr>
          <w:rFonts w:ascii="DIN Pro Regular" w:hAnsi="DIN Pro Regular" w:cs="DIN Pro Regular"/>
          <w:b/>
          <w:bCs/>
          <w:sz w:val="24"/>
          <w:szCs w:val="24"/>
        </w:rPr>
        <w:t>Expected result</w:t>
      </w:r>
      <w:r w:rsidR="004D41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3DB8E156" w14:textId="5A0A963D" w:rsidR="004D4123" w:rsidRDefault="004D4123" w:rsidP="002C1716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“The peer is alive” and Spine3 is the primary, Spine4 the secondary with Priority values of 1000 and 2000 respectively.</w:t>
      </w:r>
    </w:p>
    <w:p w14:paraId="31B70451" w14:textId="6E91BCCE" w:rsidR="004D4123" w:rsidRDefault="004D4123" w:rsidP="002C1716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n IPv6 LLA is used for the TCP connection between the peerlink.4094 sub-interfaces.</w:t>
      </w:r>
    </w:p>
    <w:p w14:paraId="578D4B54" w14:textId="33D92744" w:rsidR="004D4123" w:rsidRDefault="004D4123" w:rsidP="002C1716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Both bonds (LEAF1 and LEAF2) are listed twice, once under “Our Interface” and once under the “Peer Interface” column.</w:t>
      </w:r>
    </w:p>
    <w:p w14:paraId="502121E5" w14:textId="40605310" w:rsidR="004D4123" w:rsidRDefault="009C523B" w:rsidP="00AF5FD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9" behindDoc="0" locked="0" layoutInCell="1" allowOverlap="1" wp14:anchorId="2897B734" wp14:editId="6AE25EBB">
                <wp:simplePos x="0" y="0"/>
                <wp:positionH relativeFrom="column">
                  <wp:posOffset>-175260</wp:posOffset>
                </wp:positionH>
                <wp:positionV relativeFrom="paragraph">
                  <wp:posOffset>356870</wp:posOffset>
                </wp:positionV>
                <wp:extent cx="6456045" cy="3811270"/>
                <wp:effectExtent l="0" t="0" r="20955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6045" cy="3811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D061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298E504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3AAA40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463CAD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136A086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5D03C6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0A9A94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07D0310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8F4EB4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46F1CD3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455A290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EE56D1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296693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4F4E36D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69BDA1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40A460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92C36D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7040522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6E9BCA8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69B47CE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C293D4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6520BA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33B0637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0E5147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F4DF3B7" w14:textId="77777777" w:rsidR="009F5814" w:rsidRDefault="009F5814"/>
                          <w:p w14:paraId="2C8B83F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7F5204A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088857E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1A1E4D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6AD5838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C2356C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12C461C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12E7576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010AA9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2A6C2D3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130FFEE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67B204C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36D6C7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7E680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0CEFBC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F9D260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AC8D19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251DF2D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08F9D92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740D809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50B1A9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5608D95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2C85E1E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739115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35B4B6A" w14:textId="77777777" w:rsidR="009F5814" w:rsidRDefault="009F5814"/>
                          <w:p w14:paraId="7068F14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4FE28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255E2D6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900B12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1A9995E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118FC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6AC4F3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1B68BF0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C74A67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4223DF6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753F468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78121B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4FF6B1A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460A6DD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925D6C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BAE920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5324CD5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45E56DC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0DB20EF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02F5DEA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2D6A440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60C0278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6B8F08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FF07BB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7C7851C" w14:textId="77777777" w:rsidR="009F5814" w:rsidRDefault="009F5814"/>
                          <w:p w14:paraId="0C4A444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182A787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305B4B5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96501B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300D36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01BA05A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5877DA9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0908D30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294A90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0C256A8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12758A7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24E29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4B9498D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1EB9413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4076FD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C59451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7BB9A7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332148F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1EF8994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21DDE9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0EF1028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EF9B27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5C3FF0B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C01AD5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7649451" w14:textId="77777777" w:rsidR="009F5814" w:rsidRDefault="009F5814"/>
                          <w:p w14:paraId="389A9E8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1EBF5B6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2E21920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8EAC3D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4168180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16D8C5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72AEE03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39DC97A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EB32DF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1AF8764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48DEC8E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5CD2AF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4AF62DA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1425D6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A05E3F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F06CF9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2355FC4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34BB899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1999DA8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3E61CFE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972913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B3A985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21F330E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9A6D11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FB0901C" w14:textId="77777777" w:rsidR="009F5814" w:rsidRDefault="009F5814"/>
                          <w:p w14:paraId="13956E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6C9304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4F4ED4C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1E46028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EDCCBC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781F14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4F12DB6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2177124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005C35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28233F9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6B4A4D4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C829D9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59E38D5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9B1BE9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2E8552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616C36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52524BC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3A315B6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128D011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66EEA4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281E7E5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4E25DB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B3254E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4F0F65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B2662C2" w14:textId="77777777" w:rsidR="009F5814" w:rsidRDefault="009F5814"/>
                          <w:p w14:paraId="7AA7847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790C6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815784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AB42DF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D54EF7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E74918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190009D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3185509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272B85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61757A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88B287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7D9B516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4A8F2B9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7188493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46D015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4D9625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29D6CA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3C5D46F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6178297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59DC0C8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9DA784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7D44393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3D52F60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2B438B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6F1833A" w14:textId="77777777" w:rsidR="009F5814" w:rsidRDefault="009F5814"/>
                          <w:p w14:paraId="3A44165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11B0D3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65D77EA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1722ADE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28772E1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F30361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7799103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460FD67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8A2530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365883F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7CCC8D8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E5F31B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503FF7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756D6AD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A809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6862B6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043BAD9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007F4E6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2EEFFE7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801845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7D3EE34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70A22DA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18BE3A1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C800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7D8DCF1" w14:textId="77777777" w:rsidR="00516712" w:rsidRDefault="00516712"/>
                          <w:p w14:paraId="75A0D6A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36579AF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9E198F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3EB68A1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BDC2A9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85B7A7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7876E2C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03E5DBA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4298CD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90CB36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74C339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3163FD4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63F842F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462DE41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993D81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7D6AC3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19AD35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BA9898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520D648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66D70F4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372B88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31E6F7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01A7AA5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83F5BB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1AF7D70" w14:textId="77777777" w:rsidR="009F5814" w:rsidRDefault="009F5814"/>
                          <w:p w14:paraId="546C08D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4F9D004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52025D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4D57991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3499033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D1D121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F4D117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1AA4EDB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44017E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9E239B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6CCBC7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76696F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55BA5FF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A015A1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0E9A40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E47916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0AA271A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4EF5EA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3E0EE29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5C1898D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36AC815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12E9DB0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3083F31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11432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E4AC0F5" w14:textId="77777777" w:rsidR="009F5814" w:rsidRDefault="009F5814"/>
                          <w:p w14:paraId="34D945E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E5B930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6A241A6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616D23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348B632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26844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551DD6C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74C5D85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509CDC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442870C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5E7C986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6CEF942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E12F20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77DD004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46104B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8FF388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022753C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39C4D10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E92EE8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75D68A3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282190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14071DD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7010F4C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58B8C8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59AD1DC" w14:textId="77777777" w:rsidR="009F5814" w:rsidRDefault="009F5814"/>
                          <w:p w14:paraId="7F71D55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4D1149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2B40CC2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FE47A4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2B3524D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0D3BEA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4645BF0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7CBDFF0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FEE869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1CAD316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B4E311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1BEEB7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545B39F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4ACAE85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53FE28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EE2A3E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7B75BC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0484F8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12012B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067B999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EBF901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2607AD9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0F9ADDD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33D10C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8B9079F" w14:textId="77777777" w:rsidR="009F5814" w:rsidRDefault="009F5814"/>
                          <w:p w14:paraId="0D661F2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21C4E99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A420CF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2F821A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343070F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16A977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31415AA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333F181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68B6A3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7D76AD9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4CEEBC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7DCE900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7878C1F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4BB64E7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BEDF3F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2B438E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6F87D7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75F12B5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019B4C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3538107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2DCF34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16DFEA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3CE286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6F1B17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1311FB5" w14:textId="77777777" w:rsidR="009F5814" w:rsidRDefault="009F5814"/>
                          <w:p w14:paraId="449A2CB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9B2004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6CC2A76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29CBF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526E949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746458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5DE7695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11C1527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085CF5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86F045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0606FE2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555142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96AB61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7DD913F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BE06CC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BBA246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6F124A0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2BAF79A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05DB375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5E7C50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77D5F2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FB81FF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5AEA3B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7CC6A2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811CBA9" w14:textId="77777777" w:rsidR="009F5814" w:rsidRDefault="009F5814"/>
                          <w:p w14:paraId="5DBEFCB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2F1EF1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66E33C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1CC60F4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544CC1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B5587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4B413B9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20975B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9A3188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30F132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03BDB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0365A36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6D3A802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785455C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66B90E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7A1DCA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79A04F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0ABDA14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27E1961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14487E2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3C1D3B3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874C58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2C9C59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AF43D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BCAA290" w14:textId="77777777" w:rsidR="009F5814" w:rsidRDefault="009F5814"/>
                          <w:p w14:paraId="37CB5A2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F4DB2C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32D1444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1344D0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6E7BD01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EEB1EA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3D03E94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5A18FEE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BF7503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29CD0A3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A0E080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75777F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01A1529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24EB006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67ACE6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04C1A3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5297AB1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F8C7BA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6B6FD89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3CD59B9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9BE84E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CFDBA0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3CD79C0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688A1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2B94A48" w14:textId="77777777" w:rsidR="00516712" w:rsidRDefault="00516712"/>
                          <w:p w14:paraId="59CBBB54" w14:textId="09637AAF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77DE6E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2B52DCD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4EEA3B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20C1A4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559958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68CA0D4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2A6BF6D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AEA849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1ED0B1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5DD0403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93C27F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3D5179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10F73AA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790D12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9B3EA5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5632793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6960990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39DC8DC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5D3796A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389C826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67447B0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93140F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1963A1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B406A6F" w14:textId="77777777" w:rsidR="009F5814" w:rsidRDefault="009F5814"/>
                          <w:p w14:paraId="714026D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451F483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C2364A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4D8B38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186D2F7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FC2E31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628FA52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3BC0A0C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7E53F5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0BCFF1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4D94196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59FA01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17CE89F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98FDE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F5B051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1E04DE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451A6AD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2182A48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2BEEE61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06FE2E1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03BF0F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76990DA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8AE71A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74BCCC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1FC6483" w14:textId="77777777" w:rsidR="009F5814" w:rsidRDefault="009F5814"/>
                          <w:p w14:paraId="4AA8A41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42AD0B6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039AA27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E569BD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3BA5A2A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5C5DE42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190716F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4009F2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89BA0E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6577A1F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98E675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71F34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733A295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194FD7C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715AE8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5D65F7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0C18546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C6BECC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73669E6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2D88E2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08D2E80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1E1D322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11A16E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0ED64C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E3EE281" w14:textId="77777777" w:rsidR="009F5814" w:rsidRDefault="009F5814"/>
                          <w:p w14:paraId="7D84570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590AFA8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539472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16AD17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09F3CF6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69695DB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A3D1C8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657B77B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CABEB0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7A63BBE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5F2BDF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312D5B8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41D224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5CBA097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80AE39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4CAEAC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779CDD7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57E8A83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1389662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19208D6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10DE95B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621943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114112C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7A004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B68C502" w14:textId="77777777" w:rsidR="009F5814" w:rsidRDefault="009F5814"/>
                          <w:p w14:paraId="0D5AC03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D8B987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F654C2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C2720C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5420428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4A4707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637C172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2A91A97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11EC95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051FE9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440340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E1855C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6A02C8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9D82FF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5B4440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FA1EC8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51FC9F4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63787B7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2025F91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6BD1FEA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722282C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10055A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74E1B7A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4FB4C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6D5E206" w14:textId="77777777" w:rsidR="009F5814" w:rsidRDefault="009F5814"/>
                          <w:p w14:paraId="264CC37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9F38A6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3F11EAB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D6618A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40CD15B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6C6CCC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63AB743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439748F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DD6E86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589F560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73B3CF0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541A889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18F6566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3D5E8A6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EF1A14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6C63D7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E321D4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23994AF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ADCAA7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0E8533F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272720D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23237BA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234A605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75F0B2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43BA253" w14:textId="77777777" w:rsidR="009F5814" w:rsidRDefault="009F5814"/>
                          <w:p w14:paraId="4ECF04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76F8CEB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422042C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AAF0B4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5850C96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E4C7FF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47D5FC0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77315A9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B6D8E2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74F4321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5732326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3BC3C30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601DAC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D7BE6D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5542EF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99B41B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64346D2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4A4C7E6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739A44A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0049AC7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25692DD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F0F585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1ABC9FF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511CC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FC99632" w14:textId="77777777" w:rsidR="009F5814" w:rsidRDefault="009F5814"/>
                          <w:p w14:paraId="6393D3D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393259C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5BAB51D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66F1BB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7F8806C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07A3BA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C4EF9F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4CD7539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BAE94C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738F919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65D0C6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155F510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04B3EF3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5EC753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B58570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70E8D6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454035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611B0D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3FB93E4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098244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27B3BD5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57453E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AC3AA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F7D155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CA80598" w14:textId="77777777" w:rsidR="00516712" w:rsidRDefault="00516712"/>
                          <w:p w14:paraId="14A3D4B1" w14:textId="24EB5609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6C234EA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218C8FD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8780A9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203B45F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1CF8831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4C9686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3DB67AC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C91E6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243E3F3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030D0AB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661A6A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0B429AF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1540388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BC6108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874D15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48F458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576B26D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4BE7F1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5B1E85E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3D039BA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E771A0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A2D650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A891D5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936CEF3" w14:textId="77777777" w:rsidR="00CD397F" w:rsidRDefault="00CD397F"/>
                          <w:p w14:paraId="16ADF2E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2A4D663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7656DF9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DCD542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4921B54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2D345AA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4C86AE2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65D4072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224309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116942F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0E3AA7F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7B4B7FD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1A73EF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CC890D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569935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E459D8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6FB8739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2367EB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FA8ABE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14D8240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2E9CE5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1E9ED91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4EFB4B9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99043A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E7FA53F" w14:textId="77777777" w:rsidR="00CD397F" w:rsidRDefault="00CD397F"/>
                          <w:p w14:paraId="11F3445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3C91B15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3C4E555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242CBD8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6370A6F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3C2E67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170F4F2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415D27D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DCD7F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3F93C92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39953D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C31EAB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206749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3CB4170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3E454A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98FDD0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2F1F8AB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681996A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38B4538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78F59FA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01FBF28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99361D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61D04D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24FA27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4199550" w14:textId="77777777" w:rsidR="00CD397F" w:rsidRDefault="00CD397F"/>
                          <w:p w14:paraId="2481FA3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29695D9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4A3807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2773DD4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138BE5F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9027A3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6F186ED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17622C7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C50A7C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2D4128E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37CAF4D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001EDA0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3A9F322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8540CC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B7B649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7CEF26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093776A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2FCF8E7B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4899C5CC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E45F70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6D22B22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6719E14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66E5447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480DFA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F11C424" w14:textId="77777777" w:rsidR="00CD397F" w:rsidRDefault="00CD397F"/>
                          <w:p w14:paraId="00A2DD45" w14:textId="479E802E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30F591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7ED9839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799A6B6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3417C98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0F9A276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27E6E74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6043332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D0D7CD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597BF82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03EB25F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6F1D3B7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4F802FC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3B5F1C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609759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3F156A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3C965069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6D979CC4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6C65F620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1EA00B4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7CDCB08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396D04C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265E440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965922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8A56798" w14:textId="77777777" w:rsidR="00CD397F" w:rsidRDefault="00CD397F"/>
                          <w:p w14:paraId="1C84023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F56DE1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291E7F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027D255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160DFA9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3153E62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7AB1287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796AC70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06166C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03B0AC0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BC5145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2AA082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1006882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5A1C91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AAC1C1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7BDB88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45CF2A8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4CD5C1D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3F793DE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29488BA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5F21689E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1FB75A0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5805963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9605D0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0DD8CFE" w14:textId="77777777" w:rsidR="00CD397F" w:rsidRDefault="00CD397F"/>
                          <w:p w14:paraId="2D53DDB6" w14:textId="3E76AFA2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056D569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4EA0105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6DA07F06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4135EEB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4D137463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7E64E39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7F7CDC3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419369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0651495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7777E892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4E2211F0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0C17096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6AD1108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1750AB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22A48A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1B314373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4BF54906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1BFF5881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2DF300DD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5E74FA5F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48B5F16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06FB66B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5A07A4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880FDE5" w14:textId="77777777" w:rsidR="00CD397F" w:rsidRDefault="00CD397F"/>
                          <w:p w14:paraId="4C905FCF" w14:textId="779901E5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@spine3:mgmt:~$ </w:t>
                            </w:r>
                            <w:r w:rsidRPr="00AF5FD4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clagctl -v</w:t>
                            </w:r>
                          </w:p>
                          <w:p w14:paraId="59B8686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he peer is alive</w:t>
                            </w:r>
                          </w:p>
                          <w:p w14:paraId="128A405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Our Priority, ID, and Role: 1000 44:38:39:00:00:01 primary</w:t>
                            </w:r>
                          </w:p>
                          <w:p w14:paraId="5CD2116E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Peer Priority, ID, and Role: 2000 44:38:39:00:00:02 secondary</w:t>
                            </w:r>
                          </w:p>
                          <w:p w14:paraId="01F3970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Peer Interface and IP: peerlink.4094 fe80::4638:39ff:fe00:2 (linklocal)</w:t>
                            </w:r>
                          </w:p>
                          <w:p w14:paraId="78F5E13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 Backup IP: 192.168.200.5 vrf mgmt (active)</w:t>
                            </w:r>
                          </w:p>
                          <w:p w14:paraId="0BCE475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         System MAC: 44:38:39:ff:00:01</w:t>
                            </w:r>
                          </w:p>
                          <w:p w14:paraId="03929F5C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AF830FD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LAG Interfaces</w:t>
                            </w:r>
                          </w:p>
                          <w:p w14:paraId="0E7C25F7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4BC93638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0131D2B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6F6E990A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LEAF2   LEAF2              2         -                      -</w:t>
                            </w:r>
                          </w:p>
                          <w:p w14:paraId="00F2028F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F58D295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D938587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 Information</w:t>
                            </w:r>
                          </w:p>
                          <w:p w14:paraId="4F768AD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Timers             Value     Time remaining</w:t>
                            </w:r>
                          </w:p>
                          <w:p w14:paraId="11B88105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----------------   -------   --------------</w:t>
                            </w:r>
                          </w:p>
                          <w:p w14:paraId="6E3A516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initDelay          15        00:00:00</w:t>
                            </w:r>
                          </w:p>
                          <w:p w14:paraId="4E523CFA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peerTimeout        20        00:00:18</w:t>
                            </w:r>
                          </w:p>
                          <w:p w14:paraId="43FA2B32" w14:textId="77777777" w:rsidR="00DC4FD5" w:rsidRPr="00F254FE" w:rsidRDefault="00DC4FD5" w:rsidP="009C52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reloadTimer        300       00:00:00</w:t>
                            </w:r>
                          </w:p>
                          <w:p w14:paraId="6F57F7F9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F254FE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sendTimeout        30  </w:t>
                            </w:r>
                          </w:p>
                          <w:p w14:paraId="1CD1115B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B939A51" w14:textId="77777777" w:rsidR="00DC4FD5" w:rsidRPr="00F254FE" w:rsidRDefault="00DC4FD5" w:rsidP="009C52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7B734" id="_x0000_s1078" type="#_x0000_t202" style="position:absolute;margin-left:-13.8pt;margin-top:28.1pt;width:508.35pt;height:300.1pt;z-index:25165832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">
                <v:textbox>
                  <w:txbxContent>
                    <w:p w14:paraId="186D061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298E504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3AAA40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463CAD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136A086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65D03C6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0A9A94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07D0310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8F4EB4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46F1CD3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455A290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2EE56D1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296693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4F4E36D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69BDA1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40A460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92C36D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7040522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6E9BCA8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69B47CE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C293D4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6520BA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33B0637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0E5147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F4DF3B7" w14:textId="77777777" w:rsidR="009F5814" w:rsidRDefault="009F5814"/>
                    <w:p w14:paraId="2C8B83F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7F5204A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088857E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71A1E4D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6AD5838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1C2356C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12C461C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12E7576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010AA9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2A6C2D3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130FFEE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67B204C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36D6C7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7E680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0CEFBC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F9D260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AC8D19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251DF2D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08F9D92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740D809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50B1A9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5608D95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2C85E1E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739115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35B4B6A" w14:textId="77777777" w:rsidR="009F5814" w:rsidRDefault="009F5814"/>
                    <w:p w14:paraId="7068F14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4FE28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255E2D6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900B12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1A9995E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1118FC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6AC4F3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1B68BF0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C74A67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4223DF6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753F468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78121B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4FF6B1A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460A6DD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925D6C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BAE920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5324CD5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45E56DC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0DB20EF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02F5DEA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2D6A440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60C0278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6B8F08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FF07BB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7C7851C" w14:textId="77777777" w:rsidR="009F5814" w:rsidRDefault="009F5814"/>
                    <w:p w14:paraId="0C4A444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182A787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305B4B5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396501B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300D36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01BA05A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5877DA9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0908D30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294A90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0C256A8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12758A7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24E29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4B9498D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1EB9413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4076FD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C59451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7BB9A7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332148F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1EF8994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21DDE9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0EF1028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EF9B27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5C3FF0B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C01AD5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7649451" w14:textId="77777777" w:rsidR="009F5814" w:rsidRDefault="009F5814"/>
                    <w:p w14:paraId="389A9E8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1EBF5B6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2E21920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8EAC3D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4168180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516D8C5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72AEE03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39DC97A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EB32DF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1AF8764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48DEC8E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25CD2AF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4AF62DA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1425D6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A05E3F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F06CF9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2355FC4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34BB899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1999DA8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3E61CFE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972913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B3A985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21F330E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9A6D11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FB0901C" w14:textId="77777777" w:rsidR="009F5814" w:rsidRDefault="009F5814"/>
                    <w:p w14:paraId="13956E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6C9304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4F4ED4C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1E46028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EDCCBC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781F14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4F12DB6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2177124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005C35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28233F9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6B4A4D4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C829D9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59E38D5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9B1BE9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2E8552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616C36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52524BC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3A315B6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128D011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66EEA4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281E7E5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4E25DB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B3254E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4F0F65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B2662C2" w14:textId="77777777" w:rsidR="009F5814" w:rsidRDefault="009F5814"/>
                    <w:p w14:paraId="7AA7847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790C6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815784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4AB42DF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D54EF7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3E74918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190009D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3185509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272B85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61757A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288B287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7D9B516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4A8F2B9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7188493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46D015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4D9625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29D6CA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3C5D46F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6178297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59DC0C8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9DA784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7D44393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3D52F60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2B438B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6F1833A" w14:textId="77777777" w:rsidR="009F5814" w:rsidRDefault="009F5814"/>
                    <w:p w14:paraId="3A44165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11B0D3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65D77EA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1722ADE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28772E1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F30361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7799103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460FD67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8A2530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365883F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7CCC8D8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E5F31B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503FF7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756D6AD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A809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6862B6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043BAD9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007F4E6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2EEFFE7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801845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7D3EE34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70A22DA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18BE3A1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C800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7D8DCF1" w14:textId="77777777" w:rsidR="00516712" w:rsidRDefault="00516712"/>
                    <w:p w14:paraId="75A0D6A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36579AF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9E198F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3EB68A1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BDC2A9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485B7A7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7876E2C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03E5DBA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4298CD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90CB36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274C339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3163FD4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63F842F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462DE41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993D81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7D6AC3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19AD35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BA9898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520D648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66D70F4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372B88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31E6F7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01A7AA5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83F5BB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1AF7D70" w14:textId="77777777" w:rsidR="009F5814" w:rsidRDefault="009F5814"/>
                    <w:p w14:paraId="546C08D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4F9D004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52025D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4D57991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3499033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6D1D121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F4D117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1AA4EDB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44017E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9E239B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26CCBC7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76696F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55BA5FF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A015A1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0E9A40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E47916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0AA271A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4EF5EA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3E0EE29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5C1898D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36AC815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12E9DB0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3083F31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11432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E4AC0F5" w14:textId="77777777" w:rsidR="009F5814" w:rsidRDefault="009F5814"/>
                    <w:p w14:paraId="34D945E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E5B930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6A241A6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0616D23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348B632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626844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551DD6C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74C5D85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509CDC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442870C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5E7C986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6CEF942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E12F20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77DD004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46104B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8FF388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022753C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39C4D10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E92EE8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75D68A3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282190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14071DD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7010F4C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58B8C8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59AD1DC" w14:textId="77777777" w:rsidR="009F5814" w:rsidRDefault="009F5814"/>
                    <w:p w14:paraId="7F71D55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4D1149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2B40CC2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6FE47A4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2B3524D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30D3BEA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4645BF0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7CBDFF0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FEE869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1CAD316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B4E311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1BEEB7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545B39F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4ACAE85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53FE28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EE2A3E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7B75BC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0484F8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12012B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067B999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EBF901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2607AD9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0F9ADDD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33D10C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8B9079F" w14:textId="77777777" w:rsidR="009F5814" w:rsidRDefault="009F5814"/>
                    <w:p w14:paraId="0D661F2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21C4E99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A420CF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72F821A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343070F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416A977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31415AA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333F181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68B6A3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7D76AD9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4CEEBC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7DCE900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7878C1F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4BB64E7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BEDF3F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2B438E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6F87D7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75F12B5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019B4C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3538107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2DCF34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16DFEA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3CE286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6F1B17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1311FB5" w14:textId="77777777" w:rsidR="009F5814" w:rsidRDefault="009F5814"/>
                    <w:p w14:paraId="449A2CB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9B2004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6CC2A76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029CBF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526E949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746458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5DE7695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11C1527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085CF5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86F045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0606FE2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555142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296AB61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7DD913F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BE06CC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BBA246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6F124A0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2BAF79A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05DB375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5E7C50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77D5F2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FB81FF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5AEA3B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7CC6A2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811CBA9" w14:textId="77777777" w:rsidR="009F5814" w:rsidRDefault="009F5814"/>
                    <w:p w14:paraId="5DBEFCB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2F1EF1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66E33C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1CC60F4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544CC1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6B5587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4B413B9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20975B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9A3188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30F132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03BDB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0365A36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6D3A802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785455C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66B90E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7A1DCA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79A04F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0ABDA14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27E1961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14487E2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3C1D3B3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874C58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2C9C59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AF43D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BCAA290" w14:textId="77777777" w:rsidR="009F5814" w:rsidRDefault="009F5814"/>
                    <w:p w14:paraId="37CB5A2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F4DB2C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32D1444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1344D0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6E7BD01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1EEB1EA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3D03E94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5A18FEE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BF7503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29CD0A3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A0E080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75777F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01A1529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24EB006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67ACE6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04C1A3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5297AB1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F8C7BA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6B6FD89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3CD59B9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9BE84E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CFDBA0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3CD79C0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688A1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2B94A48" w14:textId="77777777" w:rsidR="00516712" w:rsidRDefault="00516712"/>
                    <w:p w14:paraId="59CBBB54" w14:textId="09637AAF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77DE6E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2B52DCD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4EEA3B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20C1A4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5559958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68CA0D4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2A6BF6D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AEA849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1ED0B1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5DD0403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93C27F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3D5179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10F73AA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790D12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9B3EA5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5632793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6960990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39DC8DC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5D3796A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389C826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67447B0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93140F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1963A1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B406A6F" w14:textId="77777777" w:rsidR="009F5814" w:rsidRDefault="009F5814"/>
                    <w:p w14:paraId="714026D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451F483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C2364A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4D8B38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186D2F7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2FC2E31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628FA52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3BC0A0C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7E53F5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0BCFF1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4D94196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59FA01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17CE89F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98FDE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F5B051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1E04DE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451A6AD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2182A48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2BEEE61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06FE2E1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03BF0F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76990DA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8AE71A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74BCCC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1FC6483" w14:textId="77777777" w:rsidR="009F5814" w:rsidRDefault="009F5814"/>
                    <w:p w14:paraId="4AA8A41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42AD0B6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039AA27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E569BD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3BA5A2A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5C5DE42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190716F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4009F2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89BA0E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6577A1F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98E675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271F34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733A295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194FD7C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715AE8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5D65F7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0C18546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C6BECC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73669E6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2D88E2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08D2E80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1E1D322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11A16E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0ED64C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E3EE281" w14:textId="77777777" w:rsidR="009F5814" w:rsidRDefault="009F5814"/>
                    <w:p w14:paraId="7D84570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590AFA8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539472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16AD17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09F3CF6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69695DB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A3D1C8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657B77B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CABEB0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7A63BBE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5F2BDF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312D5B8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41D224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5CBA097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80AE39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4CAEAC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779CDD7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57E8A83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1389662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19208D6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10DE95B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621943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114112C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87A004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B68C502" w14:textId="77777777" w:rsidR="009F5814" w:rsidRDefault="009F5814"/>
                    <w:p w14:paraId="0D5AC03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D8B987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F654C2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0C2720C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5420428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4A4707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637C172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2A91A97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11EC95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051FE9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440340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E1855C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26A02C8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9D82FF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5B4440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FA1EC8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51FC9F4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63787B7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2025F91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6BD1FEA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722282C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10055A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74E1B7A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4FB4C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6D5E206" w14:textId="77777777" w:rsidR="009F5814" w:rsidRDefault="009F5814"/>
                    <w:p w14:paraId="264CC37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9F38A6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3F11EAB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D6618A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40CD15B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16C6CCC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63AB743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439748F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DD6E86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589F560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73B3CF0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541A889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18F6566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3D5E8A6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EF1A14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6C63D7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E321D4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23994AF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ADCAA7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0E8533F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272720D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23237BA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234A605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75F0B2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43BA253" w14:textId="77777777" w:rsidR="009F5814" w:rsidRDefault="009F5814"/>
                    <w:p w14:paraId="4ECF04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76F8CEB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422042C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6AAF0B4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5850C96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2E4C7FF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47D5FC0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77315A9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B6D8E2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74F4321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5732326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3BC3C30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601DAC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D7BE6D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5542EF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99B41B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64346D2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4A4C7E6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739A44A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0049AC7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25692DD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F0F585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1ABC9FF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511CC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FC99632" w14:textId="77777777" w:rsidR="009F5814" w:rsidRDefault="009F5814"/>
                    <w:p w14:paraId="6393D3D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393259C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5BAB51D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66F1BB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7F8806C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207A3BA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C4EF9F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4CD7539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BAE94C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738F919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65D0C6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155F510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04B3EF3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5EC753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B58570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70E8D6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454035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611B0D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3FB93E4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098244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27B3BD5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57453E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AC3AA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F7D155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CA80598" w14:textId="77777777" w:rsidR="00516712" w:rsidRDefault="00516712"/>
                    <w:p w14:paraId="14A3D4B1" w14:textId="24EB5609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6C234EA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218C8FD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8780A9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203B45F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1CF8831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4C9686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3DB67AC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C91E6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243E3F3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030D0AB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2661A6A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0B429AF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1540388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BC6108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874D15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48F458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576B26D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4BE7F1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5B1E85E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3D039BA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E771A0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A2D650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A891D5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936CEF3" w14:textId="77777777" w:rsidR="00CD397F" w:rsidRDefault="00CD397F"/>
                    <w:p w14:paraId="16ADF2E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2A4D663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7656DF9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7DCD542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4921B54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2D345AA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4C86AE2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65D4072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224309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116942F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0E3AA7F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7B4B7FD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1A73EF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CC890D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569935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E459D8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6FB8739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2367EB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FA8ABE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14D8240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2E9CE5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1E9ED91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4EFB4B9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99043A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E7FA53F" w14:textId="77777777" w:rsidR="00CD397F" w:rsidRDefault="00CD397F"/>
                    <w:p w14:paraId="11F3445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3C91B15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3C4E555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242CBD8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6370A6F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3C2E67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170F4F2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415D27D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DCD7F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3F93C92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239953D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C31EAB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206749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3CB4170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3E454A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98FDD0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2F1F8AB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681996A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38B4538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78F59FA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01FBF28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99361D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61D04D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24FA27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4199550" w14:textId="77777777" w:rsidR="00CD397F" w:rsidRDefault="00CD397F"/>
                    <w:p w14:paraId="2481FA3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29695D9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4A3807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62773DD4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138BE5F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9027A3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6F186ED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17622C7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C50A7C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2D4128E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37CAF4D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001EDA0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3A9F322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8540CC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B7B649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7CEF26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093776A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2FCF8E7B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4899C5CC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E45F70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6D22B22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6719E14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66E5447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480DFA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F11C424" w14:textId="77777777" w:rsidR="00CD397F" w:rsidRDefault="00CD397F"/>
                    <w:p w14:paraId="00A2DD45" w14:textId="479E802E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30F591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7ED9839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799A6B6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3417C98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0F9A276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27E6E74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6043332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D0D7CD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597BF82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03EB25F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6F1D3B7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4F802FC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3B5F1C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609759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3F156A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3C965069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6D979CC4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6C65F620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1EA00B4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7CDCB08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396D04C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265E440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965922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8A56798" w14:textId="77777777" w:rsidR="00CD397F" w:rsidRDefault="00CD397F"/>
                    <w:p w14:paraId="1C84023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F56DE1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291E7F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027D255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160DFA9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3153E62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7AB1287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796AC70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06166C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03B0AC0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2BC5145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2AA082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1006882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5A1C91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AAC1C1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7BDB88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45CF2A8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4CD5C1D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3F793DE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29488BA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5F21689E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1FB75A0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5805963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9605D0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0DD8CFE" w14:textId="77777777" w:rsidR="00CD397F" w:rsidRDefault="00CD397F"/>
                    <w:p w14:paraId="2D53DDB6" w14:textId="3E76AFA2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056D569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4EA0105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6DA07F06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4135EEB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4D137463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7E64E39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7F7CDC3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419369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0651495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7777E892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4E2211F0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0C17096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6AD1108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1750AB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22A48A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1B314373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4BF54906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1BFF5881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2DF300DD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5E74FA5F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48B5F16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06FB66B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5A07A4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880FDE5" w14:textId="77777777" w:rsidR="00CD397F" w:rsidRDefault="00CD397F"/>
                    <w:p w14:paraId="4C905FCF" w14:textId="779901E5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@spine3:mgmt:~$ </w:t>
                      </w:r>
                      <w:r w:rsidRPr="00AF5FD4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clagctl -v</w:t>
                      </w:r>
                    </w:p>
                    <w:p w14:paraId="59B8686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he peer is alive</w:t>
                      </w:r>
                    </w:p>
                    <w:p w14:paraId="128A405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Our Priority, ID, and Role: 1000 44:38:39:00:00:01 primary</w:t>
                      </w:r>
                    </w:p>
                    <w:p w14:paraId="5CD2116E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Peer Priority, ID, and Role: 2000 44:38:39:00:00:02 secondary</w:t>
                      </w:r>
                    </w:p>
                    <w:p w14:paraId="01F3970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Peer Interface and IP: peerlink.4094 fe80::4638:39ff:fe00:2 (linklocal)</w:t>
                      </w:r>
                    </w:p>
                    <w:p w14:paraId="78F5E13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 Backup IP: 192.168.200.5 vrf mgmt (active)</w:t>
                      </w:r>
                    </w:p>
                    <w:p w14:paraId="0BCE475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         System MAC: 44:38:39:ff:00:01</w:t>
                      </w:r>
                    </w:p>
                    <w:p w14:paraId="03929F5C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AF830FD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LAG Interfaces</w:t>
                      </w:r>
                    </w:p>
                    <w:p w14:paraId="0E7C25F7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r Interface      Peer Interface     CLAG Id   Conflicts              Proto-Down Reason</w:t>
                      </w:r>
                    </w:p>
                    <w:p w14:paraId="4BC93638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--------   ----------------   -------   --------------------   -----------------</w:t>
                      </w:r>
                    </w:p>
                    <w:p w14:paraId="0131D2B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1   LEAF1              1         -                      -</w:t>
                      </w:r>
                    </w:p>
                    <w:p w14:paraId="6F6E990A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LEAF2   LEAF2              2         -                      -</w:t>
                      </w:r>
                    </w:p>
                    <w:p w14:paraId="00F2028F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F58D295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D938587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 Information</w:t>
                      </w:r>
                    </w:p>
                    <w:p w14:paraId="4F768AD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Timers             Value     Time remaining</w:t>
                      </w:r>
                    </w:p>
                    <w:p w14:paraId="11B88105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----------------   -------   --------------</w:t>
                      </w:r>
                    </w:p>
                    <w:p w14:paraId="6E3A516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initDelay          15        00:00:00</w:t>
                      </w:r>
                    </w:p>
                    <w:p w14:paraId="4E523CFA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peerTimeout        20        00:00:18</w:t>
                      </w:r>
                    </w:p>
                    <w:p w14:paraId="43FA2B32" w14:textId="77777777" w:rsidR="00DC4FD5" w:rsidRPr="00F254FE" w:rsidRDefault="00DC4FD5" w:rsidP="009C52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reloadTimer        300       00:00:00</w:t>
                      </w:r>
                    </w:p>
                    <w:p w14:paraId="6F57F7F9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F254FE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sendTimeout        30  </w:t>
                      </w:r>
                    </w:p>
                    <w:p w14:paraId="1CD1115B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B939A51" w14:textId="77777777" w:rsidR="00DC4FD5" w:rsidRPr="00F254FE" w:rsidRDefault="00DC4FD5" w:rsidP="009C523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4123">
        <w:rPr>
          <w:rFonts w:ascii="DIN Pro Regular" w:hAnsi="DIN Pro Regular" w:cs="DIN Pro Regular"/>
          <w:sz w:val="24"/>
          <w:szCs w:val="24"/>
        </w:rPr>
        <w:t>The Backup IP is stated as (active)</w:t>
      </w:r>
    </w:p>
    <w:p w14:paraId="3C331425" w14:textId="4A5F5E42" w:rsidR="004D4123" w:rsidRDefault="004D4123" w:rsidP="004D4123">
      <w:pPr>
        <w:ind w:left="216"/>
        <w:rPr>
          <w:rFonts w:ascii="DIN Pro Regular" w:hAnsi="DIN Pro Regular" w:cs="DIN Pro Regular"/>
          <w:sz w:val="24"/>
          <w:szCs w:val="24"/>
        </w:rPr>
      </w:pPr>
    </w:p>
    <w:p w14:paraId="47AFF4D3" w14:textId="507E9E27" w:rsidR="009C523B" w:rsidRDefault="009C523B" w:rsidP="004D4123">
      <w:pPr>
        <w:ind w:left="216"/>
        <w:rPr>
          <w:rFonts w:ascii="DIN Pro Regular" w:hAnsi="DIN Pro Regular" w:cs="DIN Pro Regular"/>
          <w:sz w:val="24"/>
          <w:szCs w:val="24"/>
        </w:rPr>
      </w:pPr>
    </w:p>
    <w:p w14:paraId="222E3E49" w14:textId="628FA829" w:rsidR="00ED7008" w:rsidRPr="004D4123" w:rsidRDefault="00ED7008" w:rsidP="004D4123">
      <w:pPr>
        <w:ind w:left="216"/>
        <w:rPr>
          <w:rFonts w:ascii="DIN Pro Regular" w:hAnsi="DIN Pro Regular" w:cs="DIN Pro Regular"/>
          <w:sz w:val="24"/>
          <w:szCs w:val="24"/>
        </w:rPr>
      </w:pPr>
      <w:r w:rsidRPr="004D4123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BFE5D4F" w:rsidR="00ED7008" w:rsidRPr="00F77781" w:rsidRDefault="00F254FE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1" behindDoc="0" locked="0" layoutInCell="1" allowOverlap="1" wp14:anchorId="284E6D7A" wp14:editId="0E6CB5C2">
                <wp:simplePos x="0" y="0"/>
                <wp:positionH relativeFrom="column">
                  <wp:posOffset>-159385</wp:posOffset>
                </wp:positionH>
                <wp:positionV relativeFrom="paragraph">
                  <wp:posOffset>29541</wp:posOffset>
                </wp:positionV>
                <wp:extent cx="45085" cy="160020"/>
                <wp:effectExtent l="0" t="0" r="0" b="0"/>
                <wp:wrapNone/>
                <wp:docPr id="1383" name="Rectangle 1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8C5AD9E" id="Rectangle 1383" o:spid="_x0000_s1026" style="position:absolute;margin-left:-12.55pt;margin-top:2.35pt;width:3.55pt;height:12.6pt;z-index:25251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337239">
      <w:pPr>
        <w:pStyle w:val="ListParagraph"/>
        <w:numPr>
          <w:ilvl w:val="0"/>
          <w:numId w:val="50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D" w14:textId="478224CB" w:rsidR="00ED7008" w:rsidRPr="003E0047" w:rsidRDefault="00ED7008" w:rsidP="003E0047">
      <w:p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3417B9">
        <w:rPr>
          <w:rFonts w:ascii="DIN Pro Regular" w:hAnsi="DIN Pro Regular" w:cs="DIN Pro Regular"/>
          <w:sz w:val="24"/>
          <w:szCs w:val="24"/>
        </w:rPr>
        <w:t>Configure the server’s IP address and subnet mask</w:t>
      </w:r>
    </w:p>
    <w:p w14:paraId="222E3E9E" w14:textId="105F98BD" w:rsidR="00ED7008" w:rsidRPr="004C7AD9" w:rsidRDefault="00ED7008" w:rsidP="00337239">
      <w:pPr>
        <w:pStyle w:val="ListParagraph"/>
        <w:numPr>
          <w:ilvl w:val="0"/>
          <w:numId w:val="51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66CA547D" w:rsidR="00ED7008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</w:rPr>
      </w:pPr>
    </w:p>
    <w:p w14:paraId="7B1829F4" w14:textId="690E8114" w:rsidR="003E0047" w:rsidRDefault="003E0047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</w:rPr>
      </w:pPr>
    </w:p>
    <w:p w14:paraId="6C7ADDD0" w14:textId="77777777" w:rsidR="003E0047" w:rsidRPr="00BC6886" w:rsidRDefault="003E0047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68B499CF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5" behindDoc="0" locked="0" layoutInCell="1" allowOverlap="1" wp14:anchorId="222E4353" wp14:editId="69B1A730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7E35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708F2F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4D5DEBD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72D3F1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DDB3B9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E89D39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887297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44F6DE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2637706A" w14:textId="77777777" w:rsidR="009F5814" w:rsidRDefault="009F5814"/>
                          <w:p w14:paraId="37E048F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25CA10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69B175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6DC01A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1377C3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8A4439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40C0A40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3961B40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74434FD2" w14:textId="77777777" w:rsidR="009F5814" w:rsidRDefault="009F5814"/>
                          <w:p w14:paraId="555A13B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7BB41B9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4793593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AD208B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6A532B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6A9869F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4269C8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085082F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3BC60E6" w14:textId="77777777" w:rsidR="009F5814" w:rsidRDefault="009F5814"/>
                          <w:p w14:paraId="3CDE090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2D0C671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4FDAF31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1DAD3D4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1A14D14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BACFCF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267057D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3EE7502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4AFA37EA" w14:textId="77777777" w:rsidR="009F5814" w:rsidRDefault="009F5814"/>
                          <w:p w14:paraId="7C3FE6B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A8405F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75E5301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472C30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71B0303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F369E0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D582EC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B068A4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44F3189C" w14:textId="77777777" w:rsidR="009F5814" w:rsidRDefault="009F5814"/>
                          <w:p w14:paraId="3D0404A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5E32FDF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545C64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40D4213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250B97F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8D0EBA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11ECCC6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46AF68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56810BE2" w14:textId="77777777" w:rsidR="009F5814" w:rsidRDefault="009F5814"/>
                          <w:p w14:paraId="2FB1D1B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53C63F0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776DC80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49A0EEB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3DF1F74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6A77B9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623D16D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5CA103E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28207730" w14:textId="77777777" w:rsidR="009F5814" w:rsidRDefault="009F5814"/>
                          <w:p w14:paraId="008928F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28F5F60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7EEC6A5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4EB99F3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21D8AA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25CC65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C31CEB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5DD558B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5CBA5C52" w14:textId="77777777" w:rsidR="00516712" w:rsidRDefault="00516712"/>
                          <w:p w14:paraId="747493D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757DDE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40E9595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53141CD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5A3489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4246C3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2458965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58CFE1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3CFDB5AB" w14:textId="77777777" w:rsidR="009F5814" w:rsidRDefault="009F5814"/>
                          <w:p w14:paraId="6C2F22D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67582AA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3C6A453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53EEB11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70D86B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CF60AE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60BF88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44A6C5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762B5E62" w14:textId="77777777" w:rsidR="009F5814" w:rsidRDefault="009F5814"/>
                          <w:p w14:paraId="78D0BD7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7B00DBA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AF8D2F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66C23A7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4493D3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8BD84D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299D6E7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17A2AC1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56B082F6" w14:textId="77777777" w:rsidR="009F5814" w:rsidRDefault="009F5814"/>
                          <w:p w14:paraId="4C9CEF5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B96732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15CCB93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69EA849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4EC85B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60D3A66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2A3E29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54376EA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6D9DBDCF" w14:textId="77777777" w:rsidR="009F5814" w:rsidRDefault="009F5814"/>
                          <w:p w14:paraId="57879BA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086BD78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C36FDF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54B932C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5FDF1FB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DD18F1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B6C5C9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729263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0AC9EAC" w14:textId="77777777" w:rsidR="009F5814" w:rsidRDefault="009F5814"/>
                          <w:p w14:paraId="494FDBE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7B4790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0193ACE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195DE07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178B29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E68E24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28BE7B0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E830B0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744A973B" w14:textId="77777777" w:rsidR="009F5814" w:rsidRDefault="009F5814"/>
                          <w:p w14:paraId="6C98992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53894E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56B662F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DFFD59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AB26B6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39CF554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6207CFE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60C07AF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533ADEC0" w14:textId="77777777" w:rsidR="009F5814" w:rsidRDefault="009F5814"/>
                          <w:p w14:paraId="1480575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AA3C4E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17C4B38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027CF9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254426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358536A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528D689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15F2929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5EDAE7A" w14:textId="77777777" w:rsidR="00516712" w:rsidRDefault="00516712"/>
                          <w:p w14:paraId="0D1E3F5D" w14:textId="5A4B4414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5C71841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09E52DC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38196FA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2DD1D0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37AF7AB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6202E0B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374D05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53684722" w14:textId="77777777" w:rsidR="009F5814" w:rsidRDefault="009F5814"/>
                          <w:p w14:paraId="627DB46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0B7F819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359BE02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37F28DD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F380C8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445835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09CB800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5EFBA94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779A7BC8" w14:textId="77777777" w:rsidR="009F5814" w:rsidRDefault="009F5814"/>
                          <w:p w14:paraId="7C8BAA2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50C90B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1E19570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4D2CCCD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ABAFC0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26404B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5215CEB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9A78A4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B70FA86" w14:textId="77777777" w:rsidR="009F5814" w:rsidRDefault="009F5814"/>
                          <w:p w14:paraId="58479EA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4E9E3A7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734EFB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34DD4A8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2881BB7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1402BA6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47B69F6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40EB21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02D25374" w14:textId="77777777" w:rsidR="009F5814" w:rsidRDefault="009F5814"/>
                          <w:p w14:paraId="59D846B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591E599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7C60B92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5AC9E5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A43ED1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AEB51A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40A7C29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EE0F5A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73D80A8" w14:textId="77777777" w:rsidR="009F5814" w:rsidRDefault="009F5814"/>
                          <w:p w14:paraId="2D7D774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4156059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1C210BB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3ACAEBC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15C4270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11938E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5FA943E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B9E8EB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0CD508BA" w14:textId="77777777" w:rsidR="009F5814" w:rsidRDefault="009F5814"/>
                          <w:p w14:paraId="63BC74C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4FD7D7E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682467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6ED6B1C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3D6FEC8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9D0BB0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27A49F5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7180A5B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6F633027" w14:textId="77777777" w:rsidR="009F5814" w:rsidRDefault="009F5814"/>
                          <w:p w14:paraId="4B3B48F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C6B353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77E5B17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41D5C8F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18BA87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5CB877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0C17F78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0E80E5F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020222D9" w14:textId="77777777" w:rsidR="00516712" w:rsidRDefault="00516712"/>
                          <w:p w14:paraId="19AC866E" w14:textId="26FF9F92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0AADD8F2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4A686B1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2E2486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5DFF429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24ABACF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6918874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6D0B9EE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71DC6034" w14:textId="77777777" w:rsidR="00CD397F" w:rsidRDefault="00CD397F"/>
                          <w:p w14:paraId="2E63ABF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40CA07E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19E714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566C7F6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1B600DE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F02F47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F69825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DBA799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05D81105" w14:textId="77777777" w:rsidR="00CD397F" w:rsidRDefault="00CD397F"/>
                          <w:p w14:paraId="4D119AE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3770383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729FEA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511A667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7CD9C65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99B9D2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1E99499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8F695D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6DF0E15" w14:textId="77777777" w:rsidR="00CD397F" w:rsidRDefault="00CD397F"/>
                          <w:p w14:paraId="062BFF3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60EAB4A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722269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642E5AB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615B411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04DC55E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13D7B31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54FE5A1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3CD2EAF0" w14:textId="77777777" w:rsidR="00CD397F" w:rsidRDefault="00CD397F"/>
                          <w:p w14:paraId="573DA9C3" w14:textId="028BD714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73A6883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56C5634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6D7F646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4B3B9EAE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49435C5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383A5B5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31CFA58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060DDC00" w14:textId="77777777" w:rsidR="00CD397F" w:rsidRDefault="00CD397F"/>
                          <w:p w14:paraId="5CBDA91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730BCC7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6AEC7A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1A2EC304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EFC266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7A5A0EDD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6BF91F2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4F2C361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6E23E8FE" w14:textId="77777777" w:rsidR="00CD397F" w:rsidRDefault="00CD397F"/>
                          <w:p w14:paraId="1839AFEF" w14:textId="72AE53E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781F1B6B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5C6BCF88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2F057165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7EDBF320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70AFEBF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5BDBC36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18E4DE81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  <w:p w14:paraId="1F38AD4B" w14:textId="77777777" w:rsidR="00CD397F" w:rsidRDefault="00CD397F"/>
                          <w:p w14:paraId="38C5A3F4" w14:textId="5C5CD316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DC4FD5" w:rsidRPr="001B102F" w:rsidRDefault="00DC4FD5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079" type="#_x0000_t202" style="position:absolute;left:0;text-align:left;margin-left:18pt;margin-top:20.6pt;width:448.8pt;height:119.8pt;z-index:25165827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">
                <v:textbox>
                  <w:txbxContent>
                    <w:p w14:paraId="6CE7E35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708F2F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4D5DEBD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72D3F1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DDB3B9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E89D39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887297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44F6DE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2637706A" w14:textId="77777777" w:rsidR="009F5814" w:rsidRDefault="009F5814"/>
                    <w:p w14:paraId="37E048F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25CA10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69B175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6DC01A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1377C3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8A4439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40C0A40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3961B40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74434FD2" w14:textId="77777777" w:rsidR="009F5814" w:rsidRDefault="009F5814"/>
                    <w:p w14:paraId="555A13B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7BB41B9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4793593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AD208B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6A532B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6A9869F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4269C8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085082F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3BC60E6" w14:textId="77777777" w:rsidR="009F5814" w:rsidRDefault="009F5814"/>
                    <w:p w14:paraId="3CDE090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2D0C671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4FDAF31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1DAD3D4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1A14D14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BACFCF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267057D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3EE7502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4AFA37EA" w14:textId="77777777" w:rsidR="009F5814" w:rsidRDefault="009F5814"/>
                    <w:p w14:paraId="7C3FE6B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A8405F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75E5301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472C30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71B0303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F369E0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D582EC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B068A4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44F3189C" w14:textId="77777777" w:rsidR="009F5814" w:rsidRDefault="009F5814"/>
                    <w:p w14:paraId="3D0404A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5E32FDF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545C64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40D4213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250B97F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8D0EBA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11ECCC6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46AF68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56810BE2" w14:textId="77777777" w:rsidR="009F5814" w:rsidRDefault="009F5814"/>
                    <w:p w14:paraId="2FB1D1B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53C63F0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776DC80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49A0EEB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3DF1F74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6A77B9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623D16D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5CA103E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28207730" w14:textId="77777777" w:rsidR="009F5814" w:rsidRDefault="009F5814"/>
                    <w:p w14:paraId="008928F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28F5F60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7EEC6A5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4EB99F3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21D8AA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25CC65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C31CEB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5DD558B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5CBA5C52" w14:textId="77777777" w:rsidR="00516712" w:rsidRDefault="00516712"/>
                    <w:p w14:paraId="747493D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757DDE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40E9595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53141CD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5A3489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4246C3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2458965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58CFE1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3CFDB5AB" w14:textId="77777777" w:rsidR="009F5814" w:rsidRDefault="009F5814"/>
                    <w:p w14:paraId="6C2F22D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67582AA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3C6A453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53EEB11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70D86B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CF60AE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60BF88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44A6C5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762B5E62" w14:textId="77777777" w:rsidR="009F5814" w:rsidRDefault="009F5814"/>
                    <w:p w14:paraId="78D0BD7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7B00DBA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AF8D2F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66C23A7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4493D3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8BD84D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299D6E7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17A2AC1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56B082F6" w14:textId="77777777" w:rsidR="009F5814" w:rsidRDefault="009F5814"/>
                    <w:p w14:paraId="4C9CEF5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B96732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15CCB93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69EA849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4EC85B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60D3A66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2A3E29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54376EA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6D9DBDCF" w14:textId="77777777" w:rsidR="009F5814" w:rsidRDefault="009F5814"/>
                    <w:p w14:paraId="57879BA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086BD78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C36FDF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54B932C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5FDF1FB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DD18F1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B6C5C9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729263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0AC9EAC" w14:textId="77777777" w:rsidR="009F5814" w:rsidRDefault="009F5814"/>
                    <w:p w14:paraId="494FDBE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7B4790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0193ACE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195DE07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178B29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E68E24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28BE7B0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E830B0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744A973B" w14:textId="77777777" w:rsidR="009F5814" w:rsidRDefault="009F5814"/>
                    <w:p w14:paraId="6C98992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53894E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56B662F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DFFD59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AB26B6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39CF554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6207CFE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60C07AF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533ADEC0" w14:textId="77777777" w:rsidR="009F5814" w:rsidRDefault="009F5814"/>
                    <w:p w14:paraId="1480575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AA3C4E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17C4B38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027CF9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254426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358536A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528D689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15F2929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5EDAE7A" w14:textId="77777777" w:rsidR="00516712" w:rsidRDefault="00516712"/>
                    <w:p w14:paraId="0D1E3F5D" w14:textId="5A4B4414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5C71841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09E52DC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38196FA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2DD1D0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37AF7AB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6202E0B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374D05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53684722" w14:textId="77777777" w:rsidR="009F5814" w:rsidRDefault="009F5814"/>
                    <w:p w14:paraId="627DB46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0B7F819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359BE02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37F28DD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F380C8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445835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09CB800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5EFBA94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779A7BC8" w14:textId="77777777" w:rsidR="009F5814" w:rsidRDefault="009F5814"/>
                    <w:p w14:paraId="7C8BAA2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50C90B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1E19570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4D2CCCD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ABAFC0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26404B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5215CEB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9A78A4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B70FA86" w14:textId="77777777" w:rsidR="009F5814" w:rsidRDefault="009F5814"/>
                    <w:p w14:paraId="58479EA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4E9E3A7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734EFB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34DD4A8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2881BB7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1402BA6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47B69F6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40EB21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02D25374" w14:textId="77777777" w:rsidR="009F5814" w:rsidRDefault="009F5814"/>
                    <w:p w14:paraId="59D846B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591E599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7C60B92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5AC9E5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A43ED1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AEB51A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40A7C29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EE0F5A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73D80A8" w14:textId="77777777" w:rsidR="009F5814" w:rsidRDefault="009F5814"/>
                    <w:p w14:paraId="2D7D774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4156059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1C210BB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3ACAEBC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15C4270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11938E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5FA943E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B9E8EB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0CD508BA" w14:textId="77777777" w:rsidR="009F5814" w:rsidRDefault="009F5814"/>
                    <w:p w14:paraId="63BC74C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4FD7D7E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682467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6ED6B1C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3D6FEC8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9D0BB0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27A49F5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7180A5B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6F633027" w14:textId="77777777" w:rsidR="009F5814" w:rsidRDefault="009F5814"/>
                    <w:p w14:paraId="4B3B48F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C6B353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77E5B17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41D5C8F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18BA87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5CB877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0C17F78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0E80E5F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020222D9" w14:textId="77777777" w:rsidR="00516712" w:rsidRDefault="00516712"/>
                    <w:p w14:paraId="19AC866E" w14:textId="26FF9F92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0AADD8F2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4A686B1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2E2486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5DFF429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24ABACF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6918874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6D0B9EE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71DC6034" w14:textId="77777777" w:rsidR="00CD397F" w:rsidRDefault="00CD397F"/>
                    <w:p w14:paraId="2E63ABF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40CA07E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19E714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566C7F6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1B600DE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F02F47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F69825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DBA799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05D81105" w14:textId="77777777" w:rsidR="00CD397F" w:rsidRDefault="00CD397F"/>
                    <w:p w14:paraId="4D119AE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3770383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729FEA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511A667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7CD9C65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99B9D2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1E99499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8F695D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6DF0E15" w14:textId="77777777" w:rsidR="00CD397F" w:rsidRDefault="00CD397F"/>
                    <w:p w14:paraId="062BFF3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60EAB4A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722269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642E5AB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615B411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04DC55E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13D7B31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54FE5A1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3CD2EAF0" w14:textId="77777777" w:rsidR="00CD397F" w:rsidRDefault="00CD397F"/>
                    <w:p w14:paraId="573DA9C3" w14:textId="028BD714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73A6883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56C5634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6D7F646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4B3B9EAE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49435C5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383A5B5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31CFA58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060DDC00" w14:textId="77777777" w:rsidR="00CD397F" w:rsidRDefault="00CD397F"/>
                    <w:p w14:paraId="5CBDA91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730BCC7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6AEC7A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1A2EC304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EFC266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7A5A0EDD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6BF91F2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4F2C361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6E23E8FE" w14:textId="77777777" w:rsidR="00CD397F" w:rsidRDefault="00CD397F"/>
                    <w:p w14:paraId="1839AFEF" w14:textId="72AE53E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781F1B6B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5C6BCF88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2F057165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7EDBF320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70AFEBF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5BDBC36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18E4DE81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  <w:p w14:paraId="1F38AD4B" w14:textId="77777777" w:rsidR="00CD397F" w:rsidRDefault="00CD397F"/>
                    <w:p w14:paraId="38C5A3F4" w14:textId="5C5CD316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DC4FD5" w:rsidRPr="001B102F" w:rsidRDefault="00DC4FD5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222E4355" wp14:editId="5F67D9DE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952A67A" id="Rectangle 1431" o:spid="_x0000_s1026" style="position:absolute;margin-left:23.3pt;margin-top:83.15pt;width:432.9pt;height:12.15pt;z-index:251695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396BB3">
        <w:rPr>
          <w:rFonts w:ascii="Consolas" w:hAnsi="Consolas" w:cs="Courier New"/>
          <w:b/>
          <w:bCs/>
          <w:sz w:val="24"/>
          <w:szCs w:val="24"/>
        </w:rPr>
        <w:t>$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337239">
      <w:pPr>
        <w:pStyle w:val="ListParagraph"/>
        <w:numPr>
          <w:ilvl w:val="0"/>
          <w:numId w:val="5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7" behindDoc="0" locked="0" layoutInCell="1" allowOverlap="1" wp14:anchorId="222E4357" wp14:editId="2E1DF609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796B7" w14:textId="32998A1C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E1DA61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27AE39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F79896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3498BF5C" w14:textId="77777777" w:rsidR="009F5814" w:rsidRDefault="009F5814"/>
                          <w:p w14:paraId="62F20AD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7A96621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763F29C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033CF6D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EA971BA" w14:textId="77777777" w:rsidR="009F5814" w:rsidRDefault="009F5814"/>
                          <w:p w14:paraId="157C9A0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82EC86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65C9FB0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10B0AB9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4B47EF9" w14:textId="77777777" w:rsidR="009F5814" w:rsidRDefault="009F5814"/>
                          <w:p w14:paraId="7B78079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46C85D1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FA6F89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139C9C0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7A1A1E64" w14:textId="77777777" w:rsidR="009F5814" w:rsidRDefault="009F5814"/>
                          <w:p w14:paraId="570CD37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2219873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48656D5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621C347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84D7EF8" w14:textId="77777777" w:rsidR="009F5814" w:rsidRDefault="009F5814"/>
                          <w:p w14:paraId="200CB37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224D4E4C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AC1755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ABEE87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48E7F11F" w14:textId="77777777" w:rsidR="009F5814" w:rsidRDefault="009F5814"/>
                          <w:p w14:paraId="051A0357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51FEC23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356EDA1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8B1206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3E3437C1" w14:textId="77777777" w:rsidR="009F5814" w:rsidRDefault="009F5814"/>
                          <w:p w14:paraId="744BAD2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163F447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1431FD7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5CD5AA93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BFDBC45" w14:textId="77777777" w:rsidR="00516712" w:rsidRDefault="00516712"/>
                          <w:p w14:paraId="202C680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29EA60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7B547F8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3AD838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29CE83A" w14:textId="77777777" w:rsidR="009F5814" w:rsidRDefault="009F5814"/>
                          <w:p w14:paraId="3885ECD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4DB9993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779F48F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4BFC84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3C7453BE" w14:textId="77777777" w:rsidR="009F5814" w:rsidRDefault="009F5814"/>
                          <w:p w14:paraId="55BD801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1E77A3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848B95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68FA45B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4528AC0" w14:textId="77777777" w:rsidR="009F5814" w:rsidRDefault="009F5814"/>
                          <w:p w14:paraId="4DA1C3D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51E2CBA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4AB702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FFA61A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380590D" w14:textId="77777777" w:rsidR="009F5814" w:rsidRDefault="009F5814"/>
                          <w:p w14:paraId="6DE4E8FD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1CB24A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6948EB8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2D81BA33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4D0FA8F" w14:textId="77777777" w:rsidR="009F5814" w:rsidRDefault="009F5814"/>
                          <w:p w14:paraId="40293D7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9276E8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48C6D26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0E83AD1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C931640" w14:textId="77777777" w:rsidR="009F5814" w:rsidRDefault="009F5814"/>
                          <w:p w14:paraId="61C9947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D51F6A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1C6FE81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0C28880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9F6AF03" w14:textId="77777777" w:rsidR="009F5814" w:rsidRDefault="009F5814"/>
                          <w:p w14:paraId="57A4CA5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7F3A46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8F5F43C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5EA750D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53D597BB" w14:textId="77777777" w:rsidR="00516712" w:rsidRDefault="00516712"/>
                          <w:p w14:paraId="70B675CB" w14:textId="442AC749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22D1EAD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6A2B7BA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2133499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479B588F" w14:textId="77777777" w:rsidR="009F5814" w:rsidRDefault="009F5814"/>
                          <w:p w14:paraId="2DA147F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1F524BF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3338DA8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272570A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25F5BD5" w14:textId="77777777" w:rsidR="009F5814" w:rsidRDefault="009F5814"/>
                          <w:p w14:paraId="7F52D7D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282E33C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F865FB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113EA2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40B4DE8" w14:textId="77777777" w:rsidR="009F5814" w:rsidRDefault="009F5814"/>
                          <w:p w14:paraId="20B8B8C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994F7DD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12F5D02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B3E123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174EE4B0" w14:textId="77777777" w:rsidR="009F5814" w:rsidRDefault="009F5814"/>
                          <w:p w14:paraId="48A7F9B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F22FF9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2CB56E6C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475A0238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3140824" w14:textId="77777777" w:rsidR="009F5814" w:rsidRDefault="009F5814"/>
                          <w:p w14:paraId="1289393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3564377D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60B187B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15B007A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1D22E797" w14:textId="77777777" w:rsidR="009F5814" w:rsidRDefault="009F5814"/>
                          <w:p w14:paraId="5F1B55BC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36B4EAE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55A3B4E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04608CE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0709C16D" w14:textId="77777777" w:rsidR="009F5814" w:rsidRDefault="009F5814"/>
                          <w:p w14:paraId="1C4E27B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7D56B5BA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286926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7FAAB68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53286B33" w14:textId="77777777" w:rsidR="00516712" w:rsidRDefault="00516712"/>
                          <w:p w14:paraId="603EC9E4" w14:textId="50A56981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3D4225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5C356C3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0886792B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29E316A7" w14:textId="77777777" w:rsidR="00CD397F" w:rsidRDefault="00CD397F"/>
                          <w:p w14:paraId="07E8C8B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868788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2AE4DCC3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28F5F923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7F637473" w14:textId="77777777" w:rsidR="00CD397F" w:rsidRDefault="00CD397F"/>
                          <w:p w14:paraId="25775D9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F4DF611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1CE5DB5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91B970E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727ECBC0" w14:textId="77777777" w:rsidR="00CD397F" w:rsidRDefault="00CD397F"/>
                          <w:p w14:paraId="055B728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20453634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1A3D333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38E2CC6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6FC76154" w14:textId="77777777" w:rsidR="00CD397F" w:rsidRDefault="00CD397F"/>
                          <w:p w14:paraId="506EB444" w14:textId="4EEDC74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42066B0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0B448240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5E45862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2C3842C9" w14:textId="77777777" w:rsidR="00CD397F" w:rsidRDefault="00CD397F"/>
                          <w:p w14:paraId="0566F0D7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59321716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71AC7C8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0133646D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2BA0616C" w14:textId="77777777" w:rsidR="00CD397F" w:rsidRDefault="00CD397F"/>
                          <w:p w14:paraId="798B4883" w14:textId="42C62C13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6F69C3DF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478C2CA2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67992EF9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  <w:p w14:paraId="7AABE46A" w14:textId="77777777" w:rsidR="00CD397F" w:rsidRDefault="00CD397F"/>
                          <w:p w14:paraId="4804F612" w14:textId="2F66AE2B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$ ping 172.16.2.28</w:t>
                            </w:r>
                          </w:p>
                          <w:p w14:paraId="0160D94C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DC4FD5" w:rsidRPr="00F254FE" w:rsidRDefault="00DC4FD5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54FE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080" type="#_x0000_t202" style="position:absolute;left:0;text-align:left;margin-left:398.8pt;margin-top:38.25pt;width:450pt;height:62.75pt;z-index:25165827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">
                <v:textbox>
                  <w:txbxContent>
                    <w:p w14:paraId="10B796B7" w14:textId="32998A1C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E1DA61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27AE39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F79896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3498BF5C" w14:textId="77777777" w:rsidR="009F5814" w:rsidRDefault="009F5814"/>
                    <w:p w14:paraId="62F20AD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7A96621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763F29C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033CF6D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EA971BA" w14:textId="77777777" w:rsidR="009F5814" w:rsidRDefault="009F5814"/>
                    <w:p w14:paraId="157C9A0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82EC86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65C9FB0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10B0AB9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4B47EF9" w14:textId="77777777" w:rsidR="009F5814" w:rsidRDefault="009F5814"/>
                    <w:p w14:paraId="7B78079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46C85D1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FA6F89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139C9C0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7A1A1E64" w14:textId="77777777" w:rsidR="009F5814" w:rsidRDefault="009F5814"/>
                    <w:p w14:paraId="570CD37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2219873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48656D5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621C347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84D7EF8" w14:textId="77777777" w:rsidR="009F5814" w:rsidRDefault="009F5814"/>
                    <w:p w14:paraId="200CB37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224D4E4C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AC1755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ABEE87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48E7F11F" w14:textId="77777777" w:rsidR="009F5814" w:rsidRDefault="009F5814"/>
                    <w:p w14:paraId="051A0357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51FEC23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356EDA1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8B1206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3E3437C1" w14:textId="77777777" w:rsidR="009F5814" w:rsidRDefault="009F5814"/>
                    <w:p w14:paraId="744BAD2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163F447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1431FD7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5CD5AA93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BFDBC45" w14:textId="77777777" w:rsidR="00516712" w:rsidRDefault="00516712"/>
                    <w:p w14:paraId="202C680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29EA60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7B547F8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3AD838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29CE83A" w14:textId="77777777" w:rsidR="009F5814" w:rsidRDefault="009F5814"/>
                    <w:p w14:paraId="3885ECD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4DB9993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779F48F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4BFC84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3C7453BE" w14:textId="77777777" w:rsidR="009F5814" w:rsidRDefault="009F5814"/>
                    <w:p w14:paraId="55BD801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1E77A3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848B95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68FA45B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4528AC0" w14:textId="77777777" w:rsidR="009F5814" w:rsidRDefault="009F5814"/>
                    <w:p w14:paraId="4DA1C3D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51E2CBA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4AB702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FFA61A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380590D" w14:textId="77777777" w:rsidR="009F5814" w:rsidRDefault="009F5814"/>
                    <w:p w14:paraId="6DE4E8FD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1CB24A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6948EB8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2D81BA33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4D0FA8F" w14:textId="77777777" w:rsidR="009F5814" w:rsidRDefault="009F5814"/>
                    <w:p w14:paraId="40293D7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9276E8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48C6D26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0E83AD1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C931640" w14:textId="77777777" w:rsidR="009F5814" w:rsidRDefault="009F5814"/>
                    <w:p w14:paraId="61C9947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D51F6A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1C6FE81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0C28880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9F6AF03" w14:textId="77777777" w:rsidR="009F5814" w:rsidRDefault="009F5814"/>
                    <w:p w14:paraId="57A4CA5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7F3A46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8F5F43C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5EA750D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53D597BB" w14:textId="77777777" w:rsidR="00516712" w:rsidRDefault="00516712"/>
                    <w:p w14:paraId="70B675CB" w14:textId="442AC749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22D1EAD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6A2B7BA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2133499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479B588F" w14:textId="77777777" w:rsidR="009F5814" w:rsidRDefault="009F5814"/>
                    <w:p w14:paraId="2DA147F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1F524BF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3338DA8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272570A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25F5BD5" w14:textId="77777777" w:rsidR="009F5814" w:rsidRDefault="009F5814"/>
                    <w:p w14:paraId="7F52D7D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282E33C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F865FB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113EA2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40B4DE8" w14:textId="77777777" w:rsidR="009F5814" w:rsidRDefault="009F5814"/>
                    <w:p w14:paraId="20B8B8C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994F7DD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12F5D02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B3E123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174EE4B0" w14:textId="77777777" w:rsidR="009F5814" w:rsidRDefault="009F5814"/>
                    <w:p w14:paraId="48A7F9B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F22FF9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2CB56E6C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475A0238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3140824" w14:textId="77777777" w:rsidR="009F5814" w:rsidRDefault="009F5814"/>
                    <w:p w14:paraId="1289393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3564377D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60B187B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15B007A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1D22E797" w14:textId="77777777" w:rsidR="009F5814" w:rsidRDefault="009F5814"/>
                    <w:p w14:paraId="5F1B55BC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36B4EAE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55A3B4E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04608CE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0709C16D" w14:textId="77777777" w:rsidR="009F5814" w:rsidRDefault="009F5814"/>
                    <w:p w14:paraId="1C4E27B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7D56B5BA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286926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7FAAB68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53286B33" w14:textId="77777777" w:rsidR="00516712" w:rsidRDefault="00516712"/>
                    <w:p w14:paraId="603EC9E4" w14:textId="50A56981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3D4225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5C356C3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0886792B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29E316A7" w14:textId="77777777" w:rsidR="00CD397F" w:rsidRDefault="00CD397F"/>
                    <w:p w14:paraId="07E8C8B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868788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2AE4DCC3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28F5F923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7F637473" w14:textId="77777777" w:rsidR="00CD397F" w:rsidRDefault="00CD397F"/>
                    <w:p w14:paraId="25775D9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F4DF611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1CE5DB5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91B970E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727ECBC0" w14:textId="77777777" w:rsidR="00CD397F" w:rsidRDefault="00CD397F"/>
                    <w:p w14:paraId="055B728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20453634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1A3D333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38E2CC6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6FC76154" w14:textId="77777777" w:rsidR="00CD397F" w:rsidRDefault="00CD397F"/>
                    <w:p w14:paraId="506EB444" w14:textId="4EEDC74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42066B0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0B448240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5E45862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2C3842C9" w14:textId="77777777" w:rsidR="00CD397F" w:rsidRDefault="00CD397F"/>
                    <w:p w14:paraId="0566F0D7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59321716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71AC7C8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0133646D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2BA0616C" w14:textId="77777777" w:rsidR="00CD397F" w:rsidRDefault="00CD397F"/>
                    <w:p w14:paraId="798B4883" w14:textId="42C62C13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6F69C3DF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478C2CA2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67992EF9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  <w:p w14:paraId="7AABE46A" w14:textId="77777777" w:rsidR="00CD397F" w:rsidRDefault="00CD397F"/>
                    <w:p w14:paraId="4804F612" w14:textId="2F66AE2B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$ ping 172.16.2.28</w:t>
                      </w:r>
                    </w:p>
                    <w:p w14:paraId="0160D94C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.28 (172.16.2.28) 56(84) bytes of data.</w:t>
                      </w:r>
                    </w:p>
                    <w:p w14:paraId="7B7CFA65" w14:textId="77777777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1 ttl=64 time=2.60 ms</w:t>
                      </w:r>
                    </w:p>
                    <w:p w14:paraId="222E475E" w14:textId="049EE0F8" w:rsidR="00DC4FD5" w:rsidRPr="00F254FE" w:rsidRDefault="00DC4FD5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54FE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337239">
      <w:pPr>
        <w:pStyle w:val="ListParagraph"/>
        <w:numPr>
          <w:ilvl w:val="0"/>
          <w:numId w:val="5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280" behindDoc="0" locked="0" layoutInCell="1" allowOverlap="1" wp14:anchorId="222E435B" wp14:editId="4E748FAF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8FE0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F260E5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00D12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463E1A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6D5083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5A89DB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0B8364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5605FFE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F363148" w14:textId="77777777" w:rsidR="009F5814" w:rsidRDefault="009F5814"/>
                          <w:p w14:paraId="1D0D692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86E5E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E199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397C34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102BD22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C2963E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AEA70E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EFB366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662BC06" w14:textId="77777777" w:rsidR="009F5814" w:rsidRDefault="009F5814"/>
                          <w:p w14:paraId="04D40B6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5C6EE8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BB95EA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171DE1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86166D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BB2AA6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03F437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60D4D6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7605D2F" w14:textId="77777777" w:rsidR="009F5814" w:rsidRDefault="009F5814"/>
                          <w:p w14:paraId="76E3C75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1B622FD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D2149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66D85C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B20CB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39EB82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B0A6FD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A70E77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86BA235" w14:textId="77777777" w:rsidR="009F5814" w:rsidRDefault="009F5814"/>
                          <w:p w14:paraId="343AA21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4869609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DAA591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B28ACF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280188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739F7F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5EAA16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53F1B7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10CF09B" w14:textId="77777777" w:rsidR="009F5814" w:rsidRDefault="009F5814"/>
                          <w:p w14:paraId="28773E6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01A0E17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3F5432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31D20B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F7D7FC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C9D108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08ED25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2285DA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19C8CEE" w14:textId="77777777" w:rsidR="009F5814" w:rsidRDefault="009F5814"/>
                          <w:p w14:paraId="5DD75D1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A1AA13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AA7390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C43CC6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004BBB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0A16B5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0B9EB92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330CB0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1E9B38B" w14:textId="77777777" w:rsidR="009F5814" w:rsidRDefault="009F5814"/>
                          <w:p w14:paraId="5D99B9D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6D7AEE2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0F3CD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39DC28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63C4DE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28615E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D02F71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5CEF63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FC87E49" w14:textId="77777777" w:rsidR="00516712" w:rsidRDefault="00516712"/>
                          <w:p w14:paraId="79A19C5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47F7D67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9EBDF9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8EC579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DE982F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25122C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DB0143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47047FB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12A43B04" w14:textId="77777777" w:rsidR="009F5814" w:rsidRDefault="009F5814"/>
                          <w:p w14:paraId="4178D06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2DF27D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607BCE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1E65E9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DC829B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02F611C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515C3A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EFFEA3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AC9E759" w14:textId="77777777" w:rsidR="009F5814" w:rsidRDefault="009F5814"/>
                          <w:p w14:paraId="0EBD1C3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07F076D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F0C28E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089864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6F1F8C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BE2156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B5CFD2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9693D2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55BD58A" w14:textId="77777777" w:rsidR="009F5814" w:rsidRDefault="009F5814"/>
                          <w:p w14:paraId="6F1BD6D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1A0DC96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DF533D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2D27F6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06E19B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ADC402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E96732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CCDA97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78EA25F2" w14:textId="77777777" w:rsidR="009F5814" w:rsidRDefault="009F5814"/>
                          <w:p w14:paraId="49BEA34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318AF06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A36555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1740ED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6C69549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FDE4D6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E4CB66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4FFE273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4326F38" w14:textId="77777777" w:rsidR="009F5814" w:rsidRDefault="009F5814"/>
                          <w:p w14:paraId="7DE1B12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656F28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0A2DD2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30B6FF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8D3638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09DCAC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7078BF2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34A486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3C8A6C2" w14:textId="77777777" w:rsidR="009F5814" w:rsidRDefault="009F5814"/>
                          <w:p w14:paraId="33B2265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47489A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5D0B2A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263010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B2BE24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D95A5F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010D37E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32712E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D0C19C8" w14:textId="77777777" w:rsidR="009F5814" w:rsidRDefault="009F5814"/>
                          <w:p w14:paraId="1445DD2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574216A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D6BFDA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2EFBD1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2364D7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0846787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2893E5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629247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367A331" w14:textId="77777777" w:rsidR="00516712" w:rsidRDefault="00516712"/>
                          <w:p w14:paraId="3A8A9727" w14:textId="19EC8C15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71D592A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966EDB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B9C35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D86EBB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C0DBDE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63AE20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BFE906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FF648B6" w14:textId="77777777" w:rsidR="009F5814" w:rsidRDefault="009F5814"/>
                          <w:p w14:paraId="165035A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1E27F33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DAAFFE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42899E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4A55AA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694B9A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2A2F97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149DE4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9E0B6D6" w14:textId="77777777" w:rsidR="009F5814" w:rsidRDefault="009F5814"/>
                          <w:p w14:paraId="2CD30B4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376587D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D18975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373082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F0D6DD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13B42C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97E4B5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D1D7AD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EFF287B" w14:textId="77777777" w:rsidR="009F5814" w:rsidRDefault="009F5814"/>
                          <w:p w14:paraId="5DC0D95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4A5FA71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9A032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978F62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087BBA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236401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645B76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4B9AC13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0AF3350C" w14:textId="77777777" w:rsidR="009F5814" w:rsidRDefault="009F5814"/>
                          <w:p w14:paraId="2F46CD9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4A494D6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92C444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245724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D3CDC4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2DBD0F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5EC2B3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0417E4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0B96E362" w14:textId="77777777" w:rsidR="009F5814" w:rsidRDefault="009F5814"/>
                          <w:p w14:paraId="369DDBC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61061FF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3050E1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3F952A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EE4BE8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86D8C5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0DAED7D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79AA62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2E4DA3E" w14:textId="77777777" w:rsidR="009F5814" w:rsidRDefault="009F5814"/>
                          <w:p w14:paraId="30955F9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6D808F8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80FE57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4E21C5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166B61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C643A7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C23C43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32B5BC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016CCD6B" w14:textId="77777777" w:rsidR="009F5814" w:rsidRDefault="009F5814"/>
                          <w:p w14:paraId="4611397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1DD681E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941F03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1A8D5B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51B39E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08A034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09AC995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D83F46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0A42E92F" w14:textId="77777777" w:rsidR="00516712" w:rsidRDefault="00516712"/>
                          <w:p w14:paraId="4B5E37AD" w14:textId="43F86F8A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788AC7A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F1B444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416A77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4235414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A5D408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68277C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638FDB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36AC7E0" w14:textId="77777777" w:rsidR="00CD397F" w:rsidRDefault="00CD397F"/>
                          <w:p w14:paraId="5282A72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795367A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FBC150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7FC9E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6A72196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64681B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9EBA49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015535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7D2C57A6" w14:textId="77777777" w:rsidR="00CD397F" w:rsidRDefault="00CD397F"/>
                          <w:p w14:paraId="292B6A20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019319F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358692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1C7EFF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1E4E9FE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95A079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DE2D49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01CA4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9B97BC1" w14:textId="77777777" w:rsidR="00CD397F" w:rsidRDefault="00CD397F"/>
                          <w:p w14:paraId="1BCD67E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32185CD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BAD8B7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BCCA11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44C93D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8D0B0FE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922CCE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71C72F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97369E2" w14:textId="77777777" w:rsidR="00CD397F" w:rsidRDefault="00CD397F"/>
                          <w:p w14:paraId="7C352D21" w14:textId="0BB2027C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1F11588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77E118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A7343C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2FB298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8757896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D9FEA3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AE9CE2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69747AD" w14:textId="77777777" w:rsidR="00CD397F" w:rsidRDefault="00CD397F"/>
                          <w:p w14:paraId="64A57B95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3B82E4C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78EDA51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E5A283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3C5E18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969FB8A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1E3D4DF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C6A2C87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03B15C0" w14:textId="77777777" w:rsidR="00CD397F" w:rsidRDefault="00CD397F"/>
                          <w:p w14:paraId="52541525" w14:textId="05BE575F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7EBBFB4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CA33CD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D61D58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D4A6D12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0B47264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3944A5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AF579B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64B80EE" w14:textId="77777777" w:rsidR="00CD397F" w:rsidRDefault="00CD397F"/>
                          <w:p w14:paraId="2C85DA7A" w14:textId="399DF251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DC4FD5" w:rsidRPr="00311D7F" w:rsidRDefault="00DC4FD5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081" type="#_x0000_t202" style="position:absolute;left:0;text-align:left;margin-left:14.45pt;margin-top:144.05pt;width:501.25pt;height:102.85pt;z-index:251658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">
                <v:textbox>
                  <w:txbxContent>
                    <w:p w14:paraId="25A8FE0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F260E5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00D12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463E1A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6D5083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5A89DB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0B8364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5605FFE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F363148" w14:textId="77777777" w:rsidR="009F5814" w:rsidRDefault="009F5814"/>
                    <w:p w14:paraId="1D0D692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86E5E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E199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397C34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102BD22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C2963E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AEA70E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EFB366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662BC06" w14:textId="77777777" w:rsidR="009F5814" w:rsidRDefault="009F5814"/>
                    <w:p w14:paraId="04D40B6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5C6EE8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BB95EA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171DE1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86166D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BB2AA6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03F437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60D4D6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7605D2F" w14:textId="77777777" w:rsidR="009F5814" w:rsidRDefault="009F5814"/>
                    <w:p w14:paraId="76E3C75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1B622FD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D2149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66D85C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2B20CB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39EB82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B0A6FD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A70E77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86BA235" w14:textId="77777777" w:rsidR="009F5814" w:rsidRDefault="009F5814"/>
                    <w:p w14:paraId="343AA21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4869609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DAA591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B28ACF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280188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739F7F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5EAA16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53F1B7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10CF09B" w14:textId="77777777" w:rsidR="009F5814" w:rsidRDefault="009F5814"/>
                    <w:p w14:paraId="28773E6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01A0E17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3F5432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31D20B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F7D7FC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C9D108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08ED25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2285DA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19C8CEE" w14:textId="77777777" w:rsidR="009F5814" w:rsidRDefault="009F5814"/>
                    <w:p w14:paraId="5DD75D1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A1AA13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AA7390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C43CC6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004BBB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0A16B5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0B9EB92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330CB0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1E9B38B" w14:textId="77777777" w:rsidR="009F5814" w:rsidRDefault="009F5814"/>
                    <w:p w14:paraId="5D99B9D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6D7AEE2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0F3CD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39DC28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63C4DE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28615E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D02F71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5CEF63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FC87E49" w14:textId="77777777" w:rsidR="00516712" w:rsidRDefault="00516712"/>
                    <w:p w14:paraId="79A19C5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47F7D67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9EBDF9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8EC579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DE982F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25122C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DB0143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47047FB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12A43B04" w14:textId="77777777" w:rsidR="009F5814" w:rsidRDefault="009F5814"/>
                    <w:p w14:paraId="4178D06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2DF27D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607BCE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1E65E9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DC829B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02F611C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515C3A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EFFEA3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AC9E759" w14:textId="77777777" w:rsidR="009F5814" w:rsidRDefault="009F5814"/>
                    <w:p w14:paraId="0EBD1C3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07F076D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F0C28E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089864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6F1F8C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BE2156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B5CFD2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9693D2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55BD58A" w14:textId="77777777" w:rsidR="009F5814" w:rsidRDefault="009F5814"/>
                    <w:p w14:paraId="6F1BD6D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1A0DC96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DF533D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2D27F6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06E19B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ADC402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E96732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CCDA97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78EA25F2" w14:textId="77777777" w:rsidR="009F5814" w:rsidRDefault="009F5814"/>
                    <w:p w14:paraId="49BEA34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318AF06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A36555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1740ED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6C69549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FDE4D6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E4CB66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4FFE273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4326F38" w14:textId="77777777" w:rsidR="009F5814" w:rsidRDefault="009F5814"/>
                    <w:p w14:paraId="7DE1B12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656F28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0A2DD2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30B6FF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8D3638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09DCAC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7078BF2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34A486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3C8A6C2" w14:textId="77777777" w:rsidR="009F5814" w:rsidRDefault="009F5814"/>
                    <w:p w14:paraId="33B2265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47489A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5D0B2A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263010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B2BE24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D95A5F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010D37E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32712E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D0C19C8" w14:textId="77777777" w:rsidR="009F5814" w:rsidRDefault="009F5814"/>
                    <w:p w14:paraId="1445DD2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574216A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D6BFDA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2EFBD1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2364D7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0846787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2893E5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629247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367A331" w14:textId="77777777" w:rsidR="00516712" w:rsidRDefault="00516712"/>
                    <w:p w14:paraId="3A8A9727" w14:textId="19EC8C15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71D592A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966EDB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B9C35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D86EBB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C0DBDE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63AE20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BFE906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FF648B6" w14:textId="77777777" w:rsidR="009F5814" w:rsidRDefault="009F5814"/>
                    <w:p w14:paraId="165035A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1E27F33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DAAFFE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42899E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4A55AA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694B9A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2A2F97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149DE4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9E0B6D6" w14:textId="77777777" w:rsidR="009F5814" w:rsidRDefault="009F5814"/>
                    <w:p w14:paraId="2CD30B4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376587D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D18975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373082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F0D6DD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13B42C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97E4B5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D1D7AD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EFF287B" w14:textId="77777777" w:rsidR="009F5814" w:rsidRDefault="009F5814"/>
                    <w:p w14:paraId="5DC0D95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4A5FA71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9A032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978F62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087BBA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236401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645B76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4B9AC13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0AF3350C" w14:textId="77777777" w:rsidR="009F5814" w:rsidRDefault="009F5814"/>
                    <w:p w14:paraId="2F46CD9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4A494D6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92C444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245724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D3CDC4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2DBD0F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5EC2B3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0417E4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0B96E362" w14:textId="77777777" w:rsidR="009F5814" w:rsidRDefault="009F5814"/>
                    <w:p w14:paraId="369DDBC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61061FF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3050E1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3F952A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EE4BE8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86D8C5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0DAED7D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79AA62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2E4DA3E" w14:textId="77777777" w:rsidR="009F5814" w:rsidRDefault="009F5814"/>
                    <w:p w14:paraId="30955F9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6D808F8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80FE57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4E21C5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166B61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C643A7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C23C43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32B5BC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016CCD6B" w14:textId="77777777" w:rsidR="009F5814" w:rsidRDefault="009F5814"/>
                    <w:p w14:paraId="4611397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1DD681E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941F03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1A8D5B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51B39E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08A034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09AC995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D83F46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0A42E92F" w14:textId="77777777" w:rsidR="00516712" w:rsidRDefault="00516712"/>
                    <w:p w14:paraId="4B5E37AD" w14:textId="43F86F8A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788AC7A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F1B444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416A77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4235414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A5D408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68277C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638FDB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36AC7E0" w14:textId="77777777" w:rsidR="00CD397F" w:rsidRDefault="00CD397F"/>
                    <w:p w14:paraId="5282A72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795367A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FBC150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D7FC9E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6A72196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64681B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9EBA49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015535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7D2C57A6" w14:textId="77777777" w:rsidR="00CD397F" w:rsidRDefault="00CD397F"/>
                    <w:p w14:paraId="292B6A20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019319F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358692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1C7EFF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1E4E9FE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95A079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DE2D49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01CA4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9B97BC1" w14:textId="77777777" w:rsidR="00CD397F" w:rsidRDefault="00CD397F"/>
                    <w:p w14:paraId="1BCD67E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32185CD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BAD8B7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BCCA11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44C93D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8D0B0FE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922CCE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71C72F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97369E2" w14:textId="77777777" w:rsidR="00CD397F" w:rsidRDefault="00CD397F"/>
                    <w:p w14:paraId="7C352D21" w14:textId="0BB2027C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1F11588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77E118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A7343C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2FB298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8757896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D9FEA3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AE9CE2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69747AD" w14:textId="77777777" w:rsidR="00CD397F" w:rsidRDefault="00CD397F"/>
                    <w:p w14:paraId="64A57B95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3B82E4C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78EDA51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E5A283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3C5E18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969FB8A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1E3D4DF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C6A2C87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03B15C0" w14:textId="77777777" w:rsidR="00CD397F" w:rsidRDefault="00CD397F"/>
                    <w:p w14:paraId="52541525" w14:textId="05BE575F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7EBBFB4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CA33CD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D61D58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D4A6D12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0B47264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3944A5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AF579B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64B80EE" w14:textId="77777777" w:rsidR="00CD397F" w:rsidRDefault="00CD397F"/>
                    <w:p w14:paraId="2C85DA7A" w14:textId="399DF251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DC4FD5" w:rsidRPr="00311D7F" w:rsidRDefault="00DC4FD5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279" behindDoc="0" locked="0" layoutInCell="1" allowOverlap="1" wp14:anchorId="222E4359" wp14:editId="68B9134C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4A12E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47C4B73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0B647E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BF1FB6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1D459F7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30463C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A750D0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780CA4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2DD3413" w14:textId="77777777" w:rsidR="009F5814" w:rsidRDefault="009F5814"/>
                          <w:p w14:paraId="0B23A9C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34E7D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2AF3E4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7F530E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461617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6E5B6E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75A6821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FDAE70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BDDFCD7" w14:textId="77777777" w:rsidR="009F5814" w:rsidRDefault="009F5814"/>
                          <w:p w14:paraId="6E39A34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3439356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1C2983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1557F9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80CC45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CD5C4A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FE7172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F70527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3187F83" w14:textId="77777777" w:rsidR="009F5814" w:rsidRDefault="009F5814"/>
                          <w:p w14:paraId="1DE0AE2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4F86587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FFD044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89A0E5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924942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B540AE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234553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CB598C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DB247C2" w14:textId="77777777" w:rsidR="009F5814" w:rsidRDefault="009F5814"/>
                          <w:p w14:paraId="2B77ABE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290B83C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9CA691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52E795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2F2AEB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3266D3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438A7A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C85A0B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D746D64" w14:textId="77777777" w:rsidR="009F5814" w:rsidRDefault="009F5814"/>
                          <w:p w14:paraId="5695838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40E4731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72116E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B78369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DD3322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A388A7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623DD6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8F195C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70BD992" w14:textId="77777777" w:rsidR="009F5814" w:rsidRDefault="009F5814"/>
                          <w:p w14:paraId="0CA68D8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6C91606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CCEE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20B1CD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F5EF7B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9511E2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7FE009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668FBC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48F6B6A" w14:textId="77777777" w:rsidR="009F5814" w:rsidRDefault="009F5814"/>
                          <w:p w14:paraId="1D1899D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53D2F99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FBDF4F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56A884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2FB1DF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6B9E84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051080D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52BE03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F469B70" w14:textId="77777777" w:rsidR="00516712" w:rsidRDefault="00516712"/>
                          <w:p w14:paraId="32C60DA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305893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66DF7D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3CAE74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A174A4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A89B4E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FEDC85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02BF4A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1553083" w14:textId="77777777" w:rsidR="009F5814" w:rsidRDefault="009F5814"/>
                          <w:p w14:paraId="1C32F20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697BA14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E6029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0FF569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EA9CDF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34FB19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35D7F0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4DFACE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13F7EC16" w14:textId="77777777" w:rsidR="009F5814" w:rsidRDefault="009F5814"/>
                          <w:p w14:paraId="2928D23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1E1694F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35D14D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4F5E29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680263D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EBD16A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771B05E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2BEEED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1DECD6F" w14:textId="77777777" w:rsidR="009F5814" w:rsidRDefault="009F5814"/>
                          <w:p w14:paraId="6B7BEEC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C84C8E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D1CE43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86C140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54A438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D0CDE0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1AF239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6F5184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3B1D72D" w14:textId="77777777" w:rsidR="009F5814" w:rsidRDefault="009F5814"/>
                          <w:p w14:paraId="6898C2B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47720F5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DC34CE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86B158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F250E5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BA411F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05151C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ABBD3A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2B29D21" w14:textId="77777777" w:rsidR="009F5814" w:rsidRDefault="009F5814"/>
                          <w:p w14:paraId="7942EC6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177511F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3E76F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466937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E34C6E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9BF5C7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D4B254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56E1419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1A9F5924" w14:textId="77777777" w:rsidR="009F5814" w:rsidRDefault="009F5814"/>
                          <w:p w14:paraId="6E2B6E8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133C109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254C80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98A41E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180E3B5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506767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3FAD0D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829924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0DDCA786" w14:textId="77777777" w:rsidR="009F5814" w:rsidRDefault="009F5814"/>
                          <w:p w14:paraId="6513865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3915761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760634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7CDEF4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261C8D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0C61D91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0D1EEB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30BEE40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63DBCD4" w14:textId="77777777" w:rsidR="00516712" w:rsidRDefault="00516712"/>
                          <w:p w14:paraId="566F68EC" w14:textId="2981C8EA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B18F8F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814877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69D57E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D427FA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B27123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4F3846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D2B3FF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F4159FD" w14:textId="77777777" w:rsidR="009F5814" w:rsidRDefault="009F5814"/>
                          <w:p w14:paraId="392643C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C02454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E2808B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70E3F5A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452F97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E38BA9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15A4E6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07DA2D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EDC4C59" w14:textId="77777777" w:rsidR="009F5814" w:rsidRDefault="009F5814"/>
                          <w:p w14:paraId="2469C80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92C6CC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855977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69F5D4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ACB6D5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92DE9E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172700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E415A3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C2FED38" w14:textId="77777777" w:rsidR="009F5814" w:rsidRDefault="009F5814"/>
                          <w:p w14:paraId="45AC380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AEDAD8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B27A14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A62533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9204B6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66FAE05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17CCBD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6BA58C7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90B81E2" w14:textId="77777777" w:rsidR="009F5814" w:rsidRDefault="009F5814"/>
                          <w:p w14:paraId="5982994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23F6BB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61468C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803981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6CEDC0D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780C74F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0F0E94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530FFE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3D6684F" w14:textId="77777777" w:rsidR="009F5814" w:rsidRDefault="009F5814"/>
                          <w:p w14:paraId="136C704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421CE60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9B1934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C6AEFF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D85B2C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D28250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8225CB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94C593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51064574" w14:textId="77777777" w:rsidR="009F5814" w:rsidRDefault="009F5814"/>
                          <w:p w14:paraId="78A343C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2A6B7AC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8516C7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6BB2B6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57E144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40DC77D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4EDD4E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30DC0C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11A8FC0B" w14:textId="77777777" w:rsidR="009F5814" w:rsidRDefault="009F5814"/>
                          <w:p w14:paraId="1AD9E77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3492C12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D0838E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F7CB47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E230C8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1A4305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2E06F1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5713E47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3130416F" w14:textId="77777777" w:rsidR="00516712" w:rsidRDefault="00516712"/>
                          <w:p w14:paraId="118B6C68" w14:textId="234B0C81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2CCA969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72FF08C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00747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57FC4B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1AAFDD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7D82A7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AE30F5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73D1830E" w14:textId="77777777" w:rsidR="00CD397F" w:rsidRDefault="00CD397F"/>
                          <w:p w14:paraId="479D9E4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4CEF7A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300331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09B4B64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4C168C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ADC9F5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CD97D62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7EABFBF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6EDBA4D" w14:textId="77777777" w:rsidR="00CD397F" w:rsidRDefault="00CD397F"/>
                          <w:p w14:paraId="0910DCC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66F2E96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FF1F5B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506BE4F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563AB04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88FBD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63155F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1DBBEB2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4D390BC3" w14:textId="77777777" w:rsidR="00CD397F" w:rsidRDefault="00CD397F"/>
                          <w:p w14:paraId="2085147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2C6E6D1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35C327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23081B8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913E06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A94C6A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1894E7F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39350D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590E95F" w14:textId="77777777" w:rsidR="00CD397F" w:rsidRDefault="00CD397F"/>
                          <w:p w14:paraId="3F88B0DD" w14:textId="0355D43B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9F5F3A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B919161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A83212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39C0387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33401F8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3E06041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7D89B5D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1BCCF58F" w14:textId="77777777" w:rsidR="00CD397F" w:rsidRDefault="00CD397F"/>
                          <w:p w14:paraId="20F5405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BB16DA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0C917D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DA410A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A1EF0EB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500D279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23B4728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5C9A27A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20F08C50" w14:textId="77777777" w:rsidR="00CD397F" w:rsidRDefault="00CD397F"/>
                          <w:p w14:paraId="49274CBE" w14:textId="47438D96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03B7F755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398375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418FFF0A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4C37F4D4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9B84CD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4E67EC08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03D6BD49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  <w:p w14:paraId="60284CD8" w14:textId="77777777" w:rsidR="00CD397F" w:rsidRDefault="00CD397F"/>
                          <w:p w14:paraId="73BE9A27" w14:textId="0518E492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DC4FD5" w:rsidRPr="005C509C" w:rsidRDefault="00DC4FD5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082" type="#_x0000_t202" style="position:absolute;left:0;text-align:left;margin-left:14.95pt;margin-top:28.1pt;width:500.75pt;height:101.9pt;z-index:25165827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">
                <v:textbox>
                  <w:txbxContent>
                    <w:p w14:paraId="2F4A12E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47C4B73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0B647E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BF1FB6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1D459F7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30463C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A750D0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780CA4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2DD3413" w14:textId="77777777" w:rsidR="009F5814" w:rsidRDefault="009F5814"/>
                    <w:p w14:paraId="0B23A9C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34E7D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2AF3E4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7F530E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461617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6E5B6E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75A6821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FDAE70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BDDFCD7" w14:textId="77777777" w:rsidR="009F5814" w:rsidRDefault="009F5814"/>
                    <w:p w14:paraId="6E39A34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3439356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1C2983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1557F9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80CC45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CD5C4A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FE7172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F70527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3187F83" w14:textId="77777777" w:rsidR="009F5814" w:rsidRDefault="009F5814"/>
                    <w:p w14:paraId="1DE0AE2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4F86587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FFD044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89A0E5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924942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B540AE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234553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CB598C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DB247C2" w14:textId="77777777" w:rsidR="009F5814" w:rsidRDefault="009F5814"/>
                    <w:p w14:paraId="2B77ABE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290B83C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9CA691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52E795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2F2AEB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3266D3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438A7A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C85A0B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D746D64" w14:textId="77777777" w:rsidR="009F5814" w:rsidRDefault="009F5814"/>
                    <w:p w14:paraId="5695838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40E4731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72116E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B78369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DD3322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A388A7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623DD6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8F195C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70BD992" w14:textId="77777777" w:rsidR="009F5814" w:rsidRDefault="009F5814"/>
                    <w:p w14:paraId="0CA68D8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6C91606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CCEE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20B1CD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F5EF7B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9511E2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7FE009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668FBC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48F6B6A" w14:textId="77777777" w:rsidR="009F5814" w:rsidRDefault="009F5814"/>
                    <w:p w14:paraId="1D1899D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53D2F99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FBDF4F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56A884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2FB1DF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6B9E84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051080D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52BE03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F469B70" w14:textId="77777777" w:rsidR="00516712" w:rsidRDefault="00516712"/>
                    <w:p w14:paraId="32C60DA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305893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66DF7D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3CAE74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A174A4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A89B4E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FEDC85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02BF4A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1553083" w14:textId="77777777" w:rsidR="009F5814" w:rsidRDefault="009F5814"/>
                    <w:p w14:paraId="1C32F20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697BA14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E6029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0FF569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EA9CDF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34FB19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35D7F0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4DFACE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13F7EC16" w14:textId="77777777" w:rsidR="009F5814" w:rsidRDefault="009F5814"/>
                    <w:p w14:paraId="2928D23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1E1694F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35D14D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4F5E29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680263D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EBD16A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771B05E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2BEEED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1DECD6F" w14:textId="77777777" w:rsidR="009F5814" w:rsidRDefault="009F5814"/>
                    <w:p w14:paraId="6B7BEEC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C84C8E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D1CE43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86C140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54A438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D0CDE0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1AF239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6F5184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3B1D72D" w14:textId="77777777" w:rsidR="009F5814" w:rsidRDefault="009F5814"/>
                    <w:p w14:paraId="6898C2B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47720F5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DC34CE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86B158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F250E5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BA411F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05151C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ABBD3A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2B29D21" w14:textId="77777777" w:rsidR="009F5814" w:rsidRDefault="009F5814"/>
                    <w:p w14:paraId="7942EC6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177511F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3E76F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466937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E34C6E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9BF5C7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D4B254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56E1419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1A9F5924" w14:textId="77777777" w:rsidR="009F5814" w:rsidRDefault="009F5814"/>
                    <w:p w14:paraId="6E2B6E8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133C109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254C80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98A41E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180E3B5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506767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3FAD0D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829924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0DDCA786" w14:textId="77777777" w:rsidR="009F5814" w:rsidRDefault="009F5814"/>
                    <w:p w14:paraId="6513865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3915761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760634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7CDEF4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261C8D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0C61D91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0D1EEB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30BEE40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63DBCD4" w14:textId="77777777" w:rsidR="00516712" w:rsidRDefault="00516712"/>
                    <w:p w14:paraId="566F68EC" w14:textId="2981C8EA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B18F8F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814877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69D57E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D427FA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B27123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4F3846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D2B3FF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F4159FD" w14:textId="77777777" w:rsidR="009F5814" w:rsidRDefault="009F5814"/>
                    <w:p w14:paraId="392643C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C02454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E2808B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70E3F5A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452F97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E38BA9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15A4E6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07DA2D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EDC4C59" w14:textId="77777777" w:rsidR="009F5814" w:rsidRDefault="009F5814"/>
                    <w:p w14:paraId="2469C80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92C6CC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855977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69F5D4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ACB6D5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92DE9E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172700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E415A3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C2FED38" w14:textId="77777777" w:rsidR="009F5814" w:rsidRDefault="009F5814"/>
                    <w:p w14:paraId="45AC380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AEDAD8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B27A14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A62533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9204B6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66FAE05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17CCBD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6BA58C7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90B81E2" w14:textId="77777777" w:rsidR="009F5814" w:rsidRDefault="009F5814"/>
                    <w:p w14:paraId="5982994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23F6BB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61468C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803981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6CEDC0D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780C74F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0F0E94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530FFE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3D6684F" w14:textId="77777777" w:rsidR="009F5814" w:rsidRDefault="009F5814"/>
                    <w:p w14:paraId="136C704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421CE60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9B1934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C6AEFF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D85B2C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D28250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8225CB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94C593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51064574" w14:textId="77777777" w:rsidR="009F5814" w:rsidRDefault="009F5814"/>
                    <w:p w14:paraId="78A343C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2A6B7AC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8516C7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6BB2B6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57E144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40DC77D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4EDD4E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30DC0C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11A8FC0B" w14:textId="77777777" w:rsidR="009F5814" w:rsidRDefault="009F5814"/>
                    <w:p w14:paraId="1AD9E77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3492C12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D0838E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F7CB47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E230C8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1A4305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2E06F1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5713E47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3130416F" w14:textId="77777777" w:rsidR="00516712" w:rsidRDefault="00516712"/>
                    <w:p w14:paraId="118B6C68" w14:textId="234B0C81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2CCA969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72FF08C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3D00747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57FC4B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1AAFDD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7D82A7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AE30F5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73D1830E" w14:textId="77777777" w:rsidR="00CD397F" w:rsidRDefault="00CD397F"/>
                    <w:p w14:paraId="479D9E4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4CEF7A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1300331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09B4B64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4C168C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ADC9F5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CD97D62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7EABFBF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6EDBA4D" w14:textId="77777777" w:rsidR="00CD397F" w:rsidRDefault="00CD397F"/>
                    <w:p w14:paraId="0910DCC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66F2E96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FF1F5B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506BE4F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563AB04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88FBD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63155F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1DBBEB2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4D390BC3" w14:textId="77777777" w:rsidR="00CD397F" w:rsidRDefault="00CD397F"/>
                    <w:p w14:paraId="2085147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2C6E6D1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35C327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23081B8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0913E06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A94C6A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1894E7F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39350D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590E95F" w14:textId="77777777" w:rsidR="00CD397F" w:rsidRDefault="00CD397F"/>
                    <w:p w14:paraId="3F88B0DD" w14:textId="0355D43B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9F5F3A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B919161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A83212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39C0387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33401F8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3E06041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7D89B5D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1BCCF58F" w14:textId="77777777" w:rsidR="00CD397F" w:rsidRDefault="00CD397F"/>
                    <w:p w14:paraId="20F5405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BB16DA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60C917D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DA410A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A1EF0EB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500D279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23B4728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5C9A27A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20F08C50" w14:textId="77777777" w:rsidR="00CD397F" w:rsidRDefault="00CD397F"/>
                    <w:p w14:paraId="49274CBE" w14:textId="47438D96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03B7F755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398375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418FFF0A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4C37F4D4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9B84CD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4E67EC08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03D6BD49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  <w:p w14:paraId="60284CD8" w14:textId="77777777" w:rsidR="00CD397F" w:rsidRDefault="00CD397F"/>
                    <w:p w14:paraId="73BE9A27" w14:textId="0518E492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DC4FD5" w:rsidRPr="005C509C" w:rsidRDefault="00DC4FD5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47543235" w:rsidR="00BD363B" w:rsidRPr="00F254FE" w:rsidRDefault="00BD363B" w:rsidP="004C7AD9">
      <w:pPr>
        <w:spacing w:after="120" w:line="240" w:lineRule="auto"/>
        <w:rPr>
          <w:rFonts w:ascii="DIN Pro Medium" w:hAnsi="DIN Pro Medium" w:cs="DIN Pro Medium"/>
          <w:sz w:val="24"/>
          <w:szCs w:val="24"/>
        </w:rPr>
      </w:pPr>
      <w:r w:rsidRPr="00F254FE">
        <w:rPr>
          <w:rFonts w:ascii="DIN Pro Medium" w:hAnsi="DIN Pro Medium" w:cs="DIN Pro Medium"/>
          <w:color w:val="404040" w:themeColor="text1" w:themeTint="BF"/>
          <w:sz w:val="24"/>
          <w:szCs w:val="24"/>
        </w:rPr>
        <w:t>Please note</w:t>
      </w:r>
      <w:r w:rsidRPr="00F254FE">
        <w:rPr>
          <w:rFonts w:ascii="DIN Pro Medium" w:hAnsi="DIN Pro Medium" w:cs="DIN Pro Medium"/>
          <w:sz w:val="24"/>
          <w:szCs w:val="24"/>
        </w:rPr>
        <w:t xml:space="preserve">: </w:t>
      </w:r>
    </w:p>
    <w:p w14:paraId="222E3ECE" w14:textId="2DC6D229" w:rsidR="00BD363B" w:rsidRPr="004C7AD9" w:rsidRDefault="00590F7C" w:rsidP="00337239">
      <w:pPr>
        <w:pStyle w:val="ListParagraph"/>
        <w:numPr>
          <w:ilvl w:val="0"/>
          <w:numId w:val="5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337239">
      <w:pPr>
        <w:pStyle w:val="ListParagraph"/>
        <w:numPr>
          <w:ilvl w:val="0"/>
          <w:numId w:val="5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416F386" w:rsidR="0080247C" w:rsidRPr="00577486" w:rsidRDefault="0080247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5F8B459" w14:textId="77777777" w:rsidR="00396BB3" w:rsidRDefault="00396BB3">
      <w:pPr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br w:type="page"/>
      </w:r>
    </w:p>
    <w:p w14:paraId="222E3ED1" w14:textId="01440B26" w:rsidR="0094111C" w:rsidRPr="00F77781" w:rsidRDefault="00F254FE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2" behindDoc="0" locked="0" layoutInCell="1" allowOverlap="1" wp14:anchorId="2A6C6734" wp14:editId="0749B455">
                <wp:simplePos x="0" y="0"/>
                <wp:positionH relativeFrom="column">
                  <wp:posOffset>-165735</wp:posOffset>
                </wp:positionH>
                <wp:positionV relativeFrom="paragraph">
                  <wp:posOffset>30176</wp:posOffset>
                </wp:positionV>
                <wp:extent cx="45085" cy="160020"/>
                <wp:effectExtent l="0" t="0" r="0" b="0"/>
                <wp:wrapNone/>
                <wp:docPr id="1384" name="Rectangle 1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14DAF7C" id="Rectangle 1384" o:spid="_x0000_s1026" style="position:absolute;margin-left:-13.05pt;margin-top:2.4pt;width:3.55pt;height:12.6pt;z-index:25251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bD8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b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" fillcolor="#008564" stroked="f" strokeweight="1pt"/>
            </w:pict>
          </mc:Fallback>
        </mc:AlternateContent>
      </w:r>
      <w:r w:rsidR="0094111C"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58D6E1" w:rsidR="004C7AD9" w:rsidRDefault="005F5D33" w:rsidP="005F5D33">
      <w:pPr>
        <w:jc w:val="center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1386DDA" wp14:editId="5A294E04">
            <wp:extent cx="4921857" cy="5461367"/>
            <wp:effectExtent l="0" t="0" r="0" b="6350"/>
            <wp:docPr id="1385" name="Picture 1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34850" cy="547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4EC3" w14:textId="34204E62" w:rsidR="00396BB3" w:rsidRDefault="00396BB3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B5666EE" w14:textId="048A4F5A" w:rsidR="00396BB3" w:rsidRDefault="00396BB3" w:rsidP="005F5D33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FFA7A81" w14:textId="7359F9B1" w:rsidR="00396BB3" w:rsidRDefault="00396BB3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1DB84510" w14:textId="5D1EBFDC" w:rsidR="00396BB3" w:rsidRDefault="00396BB3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F0621B7" w14:textId="71F43E3A" w:rsidR="00396BB3" w:rsidRDefault="00396BB3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ED7" w14:textId="42D956DF" w:rsidR="00597262" w:rsidRPr="001A427F" w:rsidRDefault="004C7AD9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  <w:r w:rsidR="0094111C" w:rsidRPr="00577486"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222E4367" wp14:editId="3EABF75A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E989C45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FAFB74A" w14:textId="77777777" w:rsidR="009F5814" w:rsidRDefault="009F5814"/>
                          <w:p w14:paraId="731782DF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804A1EA" w14:textId="77777777" w:rsidR="009F5814" w:rsidRDefault="009F5814"/>
                          <w:p w14:paraId="14C4866C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2658CBD" w14:textId="77777777" w:rsidR="009F5814" w:rsidRDefault="009F5814"/>
                          <w:p w14:paraId="1CD50EA5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49F9D91" w14:textId="77777777" w:rsidR="009F5814" w:rsidRDefault="009F5814"/>
                          <w:p w14:paraId="6A6CA468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4EC16BA" w14:textId="77777777" w:rsidR="009F5814" w:rsidRDefault="009F5814"/>
                          <w:p w14:paraId="5030BB74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89441D4" w14:textId="77777777" w:rsidR="009F5814" w:rsidRDefault="009F5814"/>
                          <w:p w14:paraId="6AAE6969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00EC3AD" w14:textId="77777777" w:rsidR="009F5814" w:rsidRDefault="009F5814"/>
                          <w:p w14:paraId="11759838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75D640C" w14:textId="77777777" w:rsidR="00516712" w:rsidRDefault="00516712"/>
                          <w:p w14:paraId="04D41A0C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7F7F13C" w14:textId="77777777" w:rsidR="009F5814" w:rsidRDefault="009F5814"/>
                          <w:p w14:paraId="5DEE7172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F831CC6" w14:textId="77777777" w:rsidR="009F5814" w:rsidRDefault="009F5814"/>
                          <w:p w14:paraId="03F3A329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4C71D75" w14:textId="77777777" w:rsidR="009F5814" w:rsidRDefault="009F5814"/>
                          <w:p w14:paraId="55C1E8DF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B0F84E9" w14:textId="77777777" w:rsidR="009F5814" w:rsidRDefault="009F5814"/>
                          <w:p w14:paraId="6D6AA693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853DA1" w14:textId="77777777" w:rsidR="009F5814" w:rsidRDefault="009F5814"/>
                          <w:p w14:paraId="259A1671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35BB56F" w14:textId="77777777" w:rsidR="009F5814" w:rsidRDefault="009F5814"/>
                          <w:p w14:paraId="104C28A3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4BFA95D" w14:textId="77777777" w:rsidR="009F5814" w:rsidRDefault="009F5814"/>
                          <w:p w14:paraId="57D13ECF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16365DE" w14:textId="77777777" w:rsidR="00516712" w:rsidRDefault="00516712"/>
                          <w:p w14:paraId="6A996FE2" w14:textId="2D47A0E2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B661522" w14:textId="77777777" w:rsidR="009F5814" w:rsidRDefault="009F5814"/>
                          <w:p w14:paraId="36457FA3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33E523B" w14:textId="77777777" w:rsidR="009F5814" w:rsidRDefault="009F5814"/>
                          <w:p w14:paraId="28E555E3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11C9EA4" w14:textId="77777777" w:rsidR="009F5814" w:rsidRDefault="009F5814"/>
                          <w:p w14:paraId="41FE9D65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FE8FEC9" w14:textId="77777777" w:rsidR="009F5814" w:rsidRDefault="009F5814"/>
                          <w:p w14:paraId="08835B2F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24DDEB6" w14:textId="77777777" w:rsidR="009F5814" w:rsidRDefault="009F5814"/>
                          <w:p w14:paraId="7065AE47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7DBC28C" w14:textId="77777777" w:rsidR="009F5814" w:rsidRDefault="009F5814"/>
                          <w:p w14:paraId="14C325F1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D93410E" w14:textId="77777777" w:rsidR="009F5814" w:rsidRDefault="009F5814"/>
                          <w:p w14:paraId="353379E6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2D82ECB" w14:textId="77777777" w:rsidR="00516712" w:rsidRDefault="00516712"/>
                          <w:p w14:paraId="4B56073B" w14:textId="0A87EB1B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E604065" w14:textId="77777777" w:rsidR="00CD397F" w:rsidRDefault="00CD397F"/>
                          <w:p w14:paraId="0D9333FE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33E4DD2" w14:textId="77777777" w:rsidR="00CD397F" w:rsidRDefault="00CD397F"/>
                          <w:p w14:paraId="683C541E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D73F323" w14:textId="77777777" w:rsidR="00CD397F" w:rsidRDefault="00CD397F"/>
                          <w:p w14:paraId="144389AB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E0513A6" w14:textId="77777777" w:rsidR="00CD397F" w:rsidRDefault="00CD397F"/>
                          <w:p w14:paraId="7013D3D2" w14:textId="23CFBFCB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3B218E6" w14:textId="77777777" w:rsidR="00CD397F" w:rsidRDefault="00CD397F"/>
                          <w:p w14:paraId="227201E7" w14:textId="77777777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ABFC64D" w14:textId="77777777" w:rsidR="00CD397F" w:rsidRDefault="00CD397F"/>
                          <w:p w14:paraId="24E7A39A" w14:textId="7A27211B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57C095C" w14:textId="77777777" w:rsidR="00CD397F" w:rsidRDefault="00CD397F"/>
                          <w:p w14:paraId="222E4791" w14:textId="627FF406" w:rsidR="00DC4FD5" w:rsidRPr="00482947" w:rsidRDefault="00DC4FD5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083" type="#_x0000_t202" style="position:absolute;margin-left:139.95pt;margin-top:48.75pt;width:242.95pt;height:81.35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" filled="f" stroked="f">
                <v:textbox style="mso-fit-shape-to-text:t" inset="3.02325mm,1.51161mm,3.02325mm,1.51161mm">
                  <w:txbxContent>
                    <w:p w14:paraId="1E989C45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FAFB74A" w14:textId="77777777" w:rsidR="009F5814" w:rsidRDefault="009F5814"/>
                    <w:p w14:paraId="731782DF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804A1EA" w14:textId="77777777" w:rsidR="009F5814" w:rsidRDefault="009F5814"/>
                    <w:p w14:paraId="14C4866C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2658CBD" w14:textId="77777777" w:rsidR="009F5814" w:rsidRDefault="009F5814"/>
                    <w:p w14:paraId="1CD50EA5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349F9D91" w14:textId="77777777" w:rsidR="009F5814" w:rsidRDefault="009F5814"/>
                    <w:p w14:paraId="6A6CA468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4EC16BA" w14:textId="77777777" w:rsidR="009F5814" w:rsidRDefault="009F5814"/>
                    <w:p w14:paraId="5030BB74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89441D4" w14:textId="77777777" w:rsidR="009F5814" w:rsidRDefault="009F5814"/>
                    <w:p w14:paraId="6AAE6969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00EC3AD" w14:textId="77777777" w:rsidR="009F5814" w:rsidRDefault="009F5814"/>
                    <w:p w14:paraId="11759838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75D640C" w14:textId="77777777" w:rsidR="00516712" w:rsidRDefault="00516712"/>
                    <w:p w14:paraId="04D41A0C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7F7F13C" w14:textId="77777777" w:rsidR="009F5814" w:rsidRDefault="009F5814"/>
                    <w:p w14:paraId="5DEE7172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F831CC6" w14:textId="77777777" w:rsidR="009F5814" w:rsidRDefault="009F5814"/>
                    <w:p w14:paraId="03F3A329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34C71D75" w14:textId="77777777" w:rsidR="009F5814" w:rsidRDefault="009F5814"/>
                    <w:p w14:paraId="55C1E8DF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B0F84E9" w14:textId="77777777" w:rsidR="009F5814" w:rsidRDefault="009F5814"/>
                    <w:p w14:paraId="6D6AA693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2F853DA1" w14:textId="77777777" w:rsidR="009F5814" w:rsidRDefault="009F5814"/>
                    <w:p w14:paraId="259A1671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235BB56F" w14:textId="77777777" w:rsidR="009F5814" w:rsidRDefault="009F5814"/>
                    <w:p w14:paraId="104C28A3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4BFA95D" w14:textId="77777777" w:rsidR="009F5814" w:rsidRDefault="009F5814"/>
                    <w:p w14:paraId="57D13ECF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16365DE" w14:textId="77777777" w:rsidR="00516712" w:rsidRDefault="00516712"/>
                    <w:p w14:paraId="6A996FE2" w14:textId="2D47A0E2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B661522" w14:textId="77777777" w:rsidR="009F5814" w:rsidRDefault="009F5814"/>
                    <w:p w14:paraId="36457FA3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233E523B" w14:textId="77777777" w:rsidR="009F5814" w:rsidRDefault="009F5814"/>
                    <w:p w14:paraId="28E555E3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11C9EA4" w14:textId="77777777" w:rsidR="009F5814" w:rsidRDefault="009F5814"/>
                    <w:p w14:paraId="41FE9D65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5FE8FEC9" w14:textId="77777777" w:rsidR="009F5814" w:rsidRDefault="009F5814"/>
                    <w:p w14:paraId="08835B2F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324DDEB6" w14:textId="77777777" w:rsidR="009F5814" w:rsidRDefault="009F5814"/>
                    <w:p w14:paraId="7065AE47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7DBC28C" w14:textId="77777777" w:rsidR="009F5814" w:rsidRDefault="009F5814"/>
                    <w:p w14:paraId="14C325F1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D93410E" w14:textId="77777777" w:rsidR="009F5814" w:rsidRDefault="009F5814"/>
                    <w:p w14:paraId="353379E6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12D82ECB" w14:textId="77777777" w:rsidR="00516712" w:rsidRDefault="00516712"/>
                    <w:p w14:paraId="4B56073B" w14:textId="0A87EB1B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3E604065" w14:textId="77777777" w:rsidR="00CD397F" w:rsidRDefault="00CD397F"/>
                    <w:p w14:paraId="0D9333FE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33E4DD2" w14:textId="77777777" w:rsidR="00CD397F" w:rsidRDefault="00CD397F"/>
                    <w:p w14:paraId="683C541E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D73F323" w14:textId="77777777" w:rsidR="00CD397F" w:rsidRDefault="00CD397F"/>
                    <w:p w14:paraId="144389AB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7E0513A6" w14:textId="77777777" w:rsidR="00CD397F" w:rsidRDefault="00CD397F"/>
                    <w:p w14:paraId="7013D3D2" w14:textId="23CFBFCB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43B218E6" w14:textId="77777777" w:rsidR="00CD397F" w:rsidRDefault="00CD397F"/>
                    <w:p w14:paraId="227201E7" w14:textId="77777777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0ABFC64D" w14:textId="77777777" w:rsidR="00CD397F" w:rsidRDefault="00CD397F"/>
                    <w:p w14:paraId="24E7A39A" w14:textId="7A27211B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  <w:p w14:paraId="657C095C" w14:textId="77777777" w:rsidR="00CD397F" w:rsidRDefault="00CD397F"/>
                    <w:p w14:paraId="222E4791" w14:textId="627FF406" w:rsidR="00DC4FD5" w:rsidRPr="00482947" w:rsidRDefault="00DC4FD5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337239">
      <w:pPr>
        <w:pStyle w:val="ListParagraph"/>
        <w:numPr>
          <w:ilvl w:val="0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337239">
      <w:pPr>
        <w:pStyle w:val="ListParagraph"/>
        <w:numPr>
          <w:ilvl w:val="1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337239">
      <w:pPr>
        <w:pStyle w:val="ListParagraph"/>
        <w:numPr>
          <w:ilvl w:val="1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337239">
      <w:pPr>
        <w:pStyle w:val="ListParagraph"/>
        <w:numPr>
          <w:ilvl w:val="1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327AF02F" w:rsidR="007F1167" w:rsidRPr="00ED561D" w:rsidRDefault="00396BB3" w:rsidP="00E043D9">
      <w:pPr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B759C5" w:rsidRPr="00B759C5">
        <w:rPr>
          <w:rFonts w:ascii="Consolas" w:hAnsi="Consolas" w:cs="Courier New"/>
          <w:b/>
          <w:bCs/>
          <w:sz w:val="24"/>
          <w:szCs w:val="24"/>
        </w:rPr>
        <w:t>nv set interface vlan2 ip address 172.16.2.252/24</w:t>
      </w:r>
    </w:p>
    <w:p w14:paraId="774101A5" w14:textId="5A378F58" w:rsidR="00110B24" w:rsidRPr="00ED561D" w:rsidRDefault="00396BB3" w:rsidP="00E043D9">
      <w:pPr>
        <w:rPr>
          <w:rFonts w:ascii="Consolas" w:hAnsi="Consolas" w:cs="Courier New"/>
          <w:b/>
          <w:bCs/>
        </w:rPr>
      </w:pPr>
      <w:r>
        <w:rPr>
          <w:rFonts w:ascii="Consolas" w:hAnsi="Consolas" w:cs="DIN Pro Regular"/>
          <w:b/>
          <w:bCs/>
          <w:sz w:val="24"/>
          <w:szCs w:val="24"/>
        </w:rPr>
        <w:t>$</w: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B759C5" w:rsidRPr="00B759C5">
        <w:rPr>
          <w:rFonts w:ascii="Consolas" w:hAnsi="Consolas" w:cs="Courier New"/>
          <w:b/>
          <w:bCs/>
          <w:sz w:val="24"/>
          <w:szCs w:val="24"/>
        </w:rPr>
        <w:t>nv set interface vlan2 ip vrr address 172.16.2.254/24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7382D48B" w14:textId="36CF71DC" w:rsidR="00B759C5" w:rsidRDefault="00B759C5" w:rsidP="00337239">
      <w:pPr>
        <w:pStyle w:val="ListParagraph"/>
        <w:numPr>
          <w:ilvl w:val="0"/>
          <w:numId w:val="4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2" behindDoc="0" locked="0" layoutInCell="1" allowOverlap="1" wp14:anchorId="222E436D" wp14:editId="2724D02E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629410"/>
                <wp:effectExtent l="0" t="0" r="16510" b="2794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6300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51F68" w14:textId="49323391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4A2C91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409A8A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019745E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2361ED8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7EE27E3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21089A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F7D144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C807888" w14:textId="77777777" w:rsidR="009F5814" w:rsidRDefault="009F5814"/>
                          <w:p w14:paraId="479CD9D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675DDE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72152B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746F25A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705269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4BA6CA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8A6C6D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1127CDB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F0B1575" w14:textId="77777777" w:rsidR="009F5814" w:rsidRDefault="009F5814"/>
                          <w:p w14:paraId="274303A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0EF981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2ABCC8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63D24D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15E5CF0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C43B91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D20DC7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30B64F5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D0DB5F5" w14:textId="77777777" w:rsidR="009F5814" w:rsidRDefault="009F5814"/>
                          <w:p w14:paraId="720A688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145995F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BDA9C6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1CAF62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F545AB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3229DAD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0ABCCC8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07FE7AB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8B73A2A" w14:textId="77777777" w:rsidR="009F5814" w:rsidRDefault="009F5814"/>
                          <w:p w14:paraId="383F3C1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6CF2231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2038FB2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4508D4A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7ED3B6D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B19D5E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92F041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2BBD8B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191117F" w14:textId="77777777" w:rsidR="009F5814" w:rsidRDefault="009F5814"/>
                          <w:p w14:paraId="5558E7F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4EC6C1D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A0860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6E5C9CD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71F9CF8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79C405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05D4E0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68654A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A697D48" w14:textId="77777777" w:rsidR="009F5814" w:rsidRDefault="009F5814"/>
                          <w:p w14:paraId="5BF7F01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1C1D63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4445A4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1D48C65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BECC77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5AC5F3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0CCC18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1A29330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9969AD6" w14:textId="77777777" w:rsidR="009F5814" w:rsidRDefault="009F5814"/>
                          <w:p w14:paraId="61BEC5A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6EB2780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FB494B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5DBB06F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B07895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B2DF89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DA5EB0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13569C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9276D54" w14:textId="77777777" w:rsidR="00516712" w:rsidRDefault="00516712"/>
                          <w:p w14:paraId="689A035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777FC41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B91FD1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2AA6723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4E79216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803D38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5D58FD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4CFD249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671B91B" w14:textId="77777777" w:rsidR="009F5814" w:rsidRDefault="009F5814"/>
                          <w:p w14:paraId="73D70B2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1BD31EC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0D4F67E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A5276B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8A21EB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4E81BF4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292F9D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3B8806D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C7B86D3" w14:textId="77777777" w:rsidR="009F5814" w:rsidRDefault="009F5814"/>
                          <w:p w14:paraId="59F03E3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7090B87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B00EB2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6D49BC7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40D0DD5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7C8ACB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89705A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34C1C13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081D84F7" w14:textId="77777777" w:rsidR="009F5814" w:rsidRDefault="009F5814"/>
                          <w:p w14:paraId="6F82BD7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05AC426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C7B07F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56ED2CD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3DE81C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6A25C6A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642A4D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05BAEAC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ECEAFBC" w14:textId="77777777" w:rsidR="009F5814" w:rsidRDefault="009F5814"/>
                          <w:p w14:paraId="0A38A36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39E173A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91F4B6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609B7D1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4819AAD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BBB3C9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791041D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FBA14B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0BA95D1" w14:textId="77777777" w:rsidR="009F5814" w:rsidRDefault="009F5814"/>
                          <w:p w14:paraId="31122FD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21C23EC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3EFDC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13FCED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9231A4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02B4149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1860BC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1E7E39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B6404BB" w14:textId="77777777" w:rsidR="009F5814" w:rsidRDefault="009F5814"/>
                          <w:p w14:paraId="771659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2F679B5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4C0296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4B0166D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FD2AA0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FD0E42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BCD3BF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B82CC2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3DF9278" w14:textId="77777777" w:rsidR="009F5814" w:rsidRDefault="009F5814"/>
                          <w:p w14:paraId="1302E16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708D33A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402AF2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2607761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74B20D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6838681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6FE483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4247A1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66C6241" w14:textId="77777777" w:rsidR="00516712" w:rsidRDefault="00516712"/>
                          <w:p w14:paraId="796E2267" w14:textId="77021D5E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112AC7E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1438D6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0794BA3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FB92F0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E4E890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5EB5E5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018FA53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7EC23F37" w14:textId="77777777" w:rsidR="009F5814" w:rsidRDefault="009F5814"/>
                          <w:p w14:paraId="7D00141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070EDBE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017971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040B591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4264BE9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DF153E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E2D31C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46DB0C6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C77FAAC" w14:textId="77777777" w:rsidR="009F5814" w:rsidRDefault="009F5814"/>
                          <w:p w14:paraId="01D8933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6C94930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ADA2D0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EFEEF5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552FB49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230E21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85EA49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1DDD21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5D2430D" w14:textId="77777777" w:rsidR="009F5814" w:rsidRDefault="009F5814"/>
                          <w:p w14:paraId="4E6343A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12665A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915D22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652B843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517B593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04197D4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0E7C36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3640A34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8C5D375" w14:textId="77777777" w:rsidR="009F5814" w:rsidRDefault="009F5814"/>
                          <w:p w14:paraId="084E0D7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35675F8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59C89AF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7FED657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515A9CD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1C3F9B7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F3C7A1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E2414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926E40E" w14:textId="77777777" w:rsidR="009F5814" w:rsidRDefault="009F5814"/>
                          <w:p w14:paraId="5407C18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48984D1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15D1EDD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19DB7A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0A9A7E9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63F8592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980FA4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40DFF6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80B3608" w14:textId="77777777" w:rsidR="009F5814" w:rsidRDefault="009F5814"/>
                          <w:p w14:paraId="4124AC3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36F0B07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4AAEE5A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2AD0D6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33E7610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4E8185F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9FCE7F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65CA28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AD44281" w14:textId="77777777" w:rsidR="009F5814" w:rsidRDefault="009F5814"/>
                          <w:p w14:paraId="7C08157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D2B944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BE5186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4EE502E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42AC29B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61C8F8E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760131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26D4B9D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9EA4BBD" w14:textId="77777777" w:rsidR="00516712" w:rsidRDefault="00516712"/>
                          <w:p w14:paraId="155AFB99" w14:textId="3C687B4F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E72CAD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4DB6A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2085074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2A7615C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0F2E2FF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79F3B55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15804F1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76676E63" w14:textId="77777777" w:rsidR="00CD397F" w:rsidRDefault="00CD397F"/>
                          <w:p w14:paraId="7902B2E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7796AB0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A2BF44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347EFD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9C8B19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5352E2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DBBA1C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123A296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5C544E81" w14:textId="77777777" w:rsidR="00CD397F" w:rsidRDefault="00CD397F"/>
                          <w:p w14:paraId="29549A2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2DA9DA1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81FEEE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2C1E0D1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17E9AD3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7AA5BEE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398EA0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C55CC4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289B3AD" w14:textId="77777777" w:rsidR="00CD397F" w:rsidRDefault="00CD397F"/>
                          <w:p w14:paraId="57BEDA6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4FCE54A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39914D7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1656028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7CAB101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49960F0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CCBB8B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4E7931C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A7739BF" w14:textId="77777777" w:rsidR="00CD397F" w:rsidRDefault="00CD397F"/>
                          <w:p w14:paraId="73DBF08F" w14:textId="6AEF0C6E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57A88E1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860EB9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93ADFC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22A728D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01D764C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3F41EC8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F1ACBE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220D7938" w14:textId="77777777" w:rsidR="00CD397F" w:rsidRDefault="00CD397F"/>
                          <w:p w14:paraId="79F02F6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0E58AA3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A86C13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1EB0496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6BFBF0C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3B5089F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BC8840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767E7B4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6D4B3D9C" w14:textId="77777777" w:rsidR="00CD397F" w:rsidRDefault="00CD397F"/>
                          <w:p w14:paraId="35949DA4" w14:textId="7A877125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2170797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72F1933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38AA7B6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7F4CFC2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477246E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0617B5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568DAF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14861D8D" w14:textId="77777777" w:rsidR="00CD397F" w:rsidRDefault="00CD397F"/>
                          <w:p w14:paraId="6C17DFF9" w14:textId="782879A5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ip l</w:t>
                            </w:r>
                          </w:p>
                          <w:p w14:paraId="25F12E53" w14:textId="6FA65EE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&lt;SNIP&gt;</w:t>
                            </w:r>
                          </w:p>
                          <w:p w14:paraId="6F3E69AA" w14:textId="57658122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3: vlan2@br_default: &lt;BROADCAST,MULTICAST,UP,LOWER_UP&gt; mtu 9216 qdisc noqueue state UP group default qlen 1000</w:t>
                            </w:r>
                          </w:p>
                          <w:p w14:paraId="4868A03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link/ether 44:38:39:00:00:01 brd ff:ff:ff:ff:ff:ff</w:t>
                            </w:r>
                          </w:p>
                          <w:p w14:paraId="70D7F2D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 172.16.2.252/24 scope global vlan2</w:t>
                            </w:r>
                          </w:p>
                          <w:p w14:paraId="278C02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  <w:p w14:paraId="413BDA0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inet6 fe80::4638:39ff:fe00:1/64 scope link</w:t>
                            </w:r>
                          </w:p>
                          <w:p w14:paraId="222E47A5" w14:textId="30271C8D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valid_lft forever preferred_lft fore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084" type="#_x0000_t202" style="position:absolute;left:0;text-align:left;margin-left:0;margin-top:27.95pt;width:513.2pt;height:128.3pt;z-index:25165828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">
                <v:textbox>
                  <w:txbxContent>
                    <w:p w14:paraId="58551F68" w14:textId="49323391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4A2C91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409A8A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019745E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2361ED8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7EE27E3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21089A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F7D144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C807888" w14:textId="77777777" w:rsidR="009F5814" w:rsidRDefault="009F5814"/>
                    <w:p w14:paraId="479CD9D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675DDE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72152B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746F25A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705269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4BA6CA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8A6C6D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1127CDB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F0B1575" w14:textId="77777777" w:rsidR="009F5814" w:rsidRDefault="009F5814"/>
                    <w:p w14:paraId="274303A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0EF981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2ABCC8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63D24D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15E5CF0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C43B91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D20DC7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30B64F5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D0DB5F5" w14:textId="77777777" w:rsidR="009F5814" w:rsidRDefault="009F5814"/>
                    <w:p w14:paraId="720A688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145995F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BDA9C6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1CAF62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F545AB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3229DAD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0ABCCC8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07FE7AB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8B73A2A" w14:textId="77777777" w:rsidR="009F5814" w:rsidRDefault="009F5814"/>
                    <w:p w14:paraId="383F3C1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6CF2231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2038FB2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4508D4A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7ED3B6D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B19D5E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92F041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2BBD8B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191117F" w14:textId="77777777" w:rsidR="009F5814" w:rsidRDefault="009F5814"/>
                    <w:p w14:paraId="5558E7F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4EC6C1D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A0860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6E5C9CD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71F9CF8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79C405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05D4E0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68654A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A697D48" w14:textId="77777777" w:rsidR="009F5814" w:rsidRDefault="009F5814"/>
                    <w:p w14:paraId="5BF7F01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1C1D63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4445A4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1D48C65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BECC77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5AC5F3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0CCC18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1A29330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9969AD6" w14:textId="77777777" w:rsidR="009F5814" w:rsidRDefault="009F5814"/>
                    <w:p w14:paraId="61BEC5A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6EB2780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FB494B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5DBB06F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B07895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B2DF89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DA5EB0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13569C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9276D54" w14:textId="77777777" w:rsidR="00516712" w:rsidRDefault="00516712"/>
                    <w:p w14:paraId="689A035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777FC41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B91FD1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2AA6723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4E79216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803D38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5D58FD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4CFD249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671B91B" w14:textId="77777777" w:rsidR="009F5814" w:rsidRDefault="009F5814"/>
                    <w:p w14:paraId="73D70B2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1BD31EC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0D4F67E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A5276B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8A21EB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4E81BF4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292F9D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3B8806D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C7B86D3" w14:textId="77777777" w:rsidR="009F5814" w:rsidRDefault="009F5814"/>
                    <w:p w14:paraId="59F03E3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7090B87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B00EB2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6D49BC7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40D0DD5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7C8ACB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89705A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34C1C13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081D84F7" w14:textId="77777777" w:rsidR="009F5814" w:rsidRDefault="009F5814"/>
                    <w:p w14:paraId="6F82BD7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05AC426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C7B07F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56ED2CD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3DE81C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6A25C6A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642A4D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05BAEAC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ECEAFBC" w14:textId="77777777" w:rsidR="009F5814" w:rsidRDefault="009F5814"/>
                    <w:p w14:paraId="0A38A36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39E173A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91F4B6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609B7D1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4819AAD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BBB3C9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791041D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FBA14B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0BA95D1" w14:textId="77777777" w:rsidR="009F5814" w:rsidRDefault="009F5814"/>
                    <w:p w14:paraId="31122FD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21C23EC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3EFDC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13FCED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9231A4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02B4149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1860BC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1E7E39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B6404BB" w14:textId="77777777" w:rsidR="009F5814" w:rsidRDefault="009F5814"/>
                    <w:p w14:paraId="771659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2F679B5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4C0296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4B0166D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FD2AA0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FD0E42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BCD3BF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B82CC2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3DF9278" w14:textId="77777777" w:rsidR="009F5814" w:rsidRDefault="009F5814"/>
                    <w:p w14:paraId="1302E16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708D33A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402AF2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2607761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74B20D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6838681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6FE483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4247A1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66C6241" w14:textId="77777777" w:rsidR="00516712" w:rsidRDefault="00516712"/>
                    <w:p w14:paraId="796E2267" w14:textId="77021D5E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112AC7E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1438D6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0794BA3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FB92F0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E4E890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5EB5E5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018FA53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7EC23F37" w14:textId="77777777" w:rsidR="009F5814" w:rsidRDefault="009F5814"/>
                    <w:p w14:paraId="7D00141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070EDBE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017971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040B591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4264BE9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DF153E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E2D31C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46DB0C6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C77FAAC" w14:textId="77777777" w:rsidR="009F5814" w:rsidRDefault="009F5814"/>
                    <w:p w14:paraId="01D8933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6C94930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ADA2D0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EFEEF5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552FB49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230E21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85EA49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1DDD21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5D2430D" w14:textId="77777777" w:rsidR="009F5814" w:rsidRDefault="009F5814"/>
                    <w:p w14:paraId="4E6343A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12665A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915D22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652B843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517B593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04197D4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0E7C36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3640A34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8C5D375" w14:textId="77777777" w:rsidR="009F5814" w:rsidRDefault="009F5814"/>
                    <w:p w14:paraId="084E0D7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35675F8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59C89AF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7FED657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515A9CD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1C3F9B7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F3C7A1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E2414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926E40E" w14:textId="77777777" w:rsidR="009F5814" w:rsidRDefault="009F5814"/>
                    <w:p w14:paraId="5407C18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48984D1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15D1EDD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19DB7A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0A9A7E9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63F8592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980FA4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40DFF6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80B3608" w14:textId="77777777" w:rsidR="009F5814" w:rsidRDefault="009F5814"/>
                    <w:p w14:paraId="4124AC3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36F0B07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4AAEE5A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2AD0D6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33E7610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4E8185F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9FCE7F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65CA28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AD44281" w14:textId="77777777" w:rsidR="009F5814" w:rsidRDefault="009F5814"/>
                    <w:p w14:paraId="7C08157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D2B944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BE5186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4EE502E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42AC29B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61C8F8E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760131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26D4B9D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9EA4BBD" w14:textId="77777777" w:rsidR="00516712" w:rsidRDefault="00516712"/>
                    <w:p w14:paraId="155AFB99" w14:textId="3C687B4F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E72CAD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4DB6A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2085074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2A7615C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0F2E2FF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79F3B55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15804F1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76676E63" w14:textId="77777777" w:rsidR="00CD397F" w:rsidRDefault="00CD397F"/>
                    <w:p w14:paraId="7902B2E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7796AB0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A2BF44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347EFD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9C8B19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5352E2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DBBA1C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123A296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5C544E81" w14:textId="77777777" w:rsidR="00CD397F" w:rsidRDefault="00CD397F"/>
                    <w:p w14:paraId="29549A2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2DA9DA1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81FEEE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2C1E0D1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17E9AD3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7AA5BEE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398EA0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C55CC4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289B3AD" w14:textId="77777777" w:rsidR="00CD397F" w:rsidRDefault="00CD397F"/>
                    <w:p w14:paraId="57BEDA6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4FCE54A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39914D7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1656028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7CAB101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49960F0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CCBB8B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4E7931C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A7739BF" w14:textId="77777777" w:rsidR="00CD397F" w:rsidRDefault="00CD397F"/>
                    <w:p w14:paraId="73DBF08F" w14:textId="6AEF0C6E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57A88E1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860EB9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93ADFC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22A728D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01D764C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3F41EC8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F1ACBE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220D7938" w14:textId="77777777" w:rsidR="00CD397F" w:rsidRDefault="00CD397F"/>
                    <w:p w14:paraId="79F02F6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0E58AA3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A86C13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1EB0496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6BFBF0C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3B5089F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BC8840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767E7B4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6D4B3D9C" w14:textId="77777777" w:rsidR="00CD397F" w:rsidRDefault="00CD397F"/>
                    <w:p w14:paraId="35949DA4" w14:textId="7A877125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2170797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72F1933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38AA7B6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7F4CFC2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477246E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0617B5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568DAF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14861D8D" w14:textId="77777777" w:rsidR="00CD397F" w:rsidRDefault="00CD397F"/>
                    <w:p w14:paraId="6C17DFF9" w14:textId="782879A5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ip l</w:t>
                      </w:r>
                    </w:p>
                    <w:p w14:paraId="25F12E53" w14:textId="6FA65EE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&lt;SNIP&gt;</w:t>
                      </w:r>
                    </w:p>
                    <w:p w14:paraId="6F3E69AA" w14:textId="57658122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3: vlan2@br_default: &lt;BROADCAST,MULTICAST,UP,LOWER_UP&gt; mtu 9216 qdisc noqueue state UP group default qlen 1000</w:t>
                      </w:r>
                    </w:p>
                    <w:p w14:paraId="4868A03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link/ether 44:38:39:00:00:01 brd ff:ff:ff:ff:ff:ff</w:t>
                      </w:r>
                    </w:p>
                    <w:p w14:paraId="70D7F2D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 172.16.2.252/24 scope global vlan2</w:t>
                      </w:r>
                    </w:p>
                    <w:p w14:paraId="278C02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  <w:p w14:paraId="413BDA0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inet6 fe80::4638:39ff:fe00:1/64 scope link</w:t>
                      </w:r>
                    </w:p>
                    <w:p w14:paraId="222E47A5" w14:textId="30271C8D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valid_lft forever preferred_lft forev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</w:p>
    <w:p w14:paraId="222E3F06" w14:textId="5D3A7695" w:rsidR="00597262" w:rsidRDefault="00B759C5" w:rsidP="00B759C5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The VRR interface is not listed because we are missing </w:t>
      </w:r>
      <w:r w:rsidR="00396BB3">
        <w:rPr>
          <w:rFonts w:ascii="DIN Pro Regular" w:hAnsi="DIN Pro Regular" w:cs="DIN Pro Regular"/>
          <w:sz w:val="24"/>
          <w:szCs w:val="24"/>
        </w:rPr>
        <w:t xml:space="preserve">a </w:t>
      </w:r>
      <w:r>
        <w:rPr>
          <w:rFonts w:ascii="DIN Pro Regular" w:hAnsi="DIN Pro Regular" w:cs="DIN Pro Regular"/>
          <w:sz w:val="24"/>
          <w:szCs w:val="24"/>
        </w:rPr>
        <w:t>parameter.</w:t>
      </w:r>
    </w:p>
    <w:p w14:paraId="2CDD3AE7" w14:textId="1A2CA6E9" w:rsidR="00B759C5" w:rsidRPr="00D60BF9" w:rsidRDefault="00D60BF9" w:rsidP="00B759C5">
      <w:pPr>
        <w:rPr>
          <w:rFonts w:ascii="Consolas" w:hAnsi="Consolas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3" behindDoc="0" locked="0" layoutInCell="1" allowOverlap="1" wp14:anchorId="222E436F" wp14:editId="5032824D">
                <wp:simplePos x="0" y="0"/>
                <wp:positionH relativeFrom="margin">
                  <wp:align>left</wp:align>
                </wp:positionH>
                <wp:positionV relativeFrom="paragraph">
                  <wp:posOffset>335280</wp:posOffset>
                </wp:positionV>
                <wp:extent cx="6526530" cy="1436370"/>
                <wp:effectExtent l="0" t="0" r="26670" b="11430"/>
                <wp:wrapTopAndBottom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653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00A8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5CEFFE8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E058BE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5D5734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58B4AB4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261BDB5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15BAB84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373C588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11E147B" w14:textId="77777777" w:rsidR="009F5814" w:rsidRDefault="009F5814"/>
                          <w:p w14:paraId="1A0484C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3A67AFA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36CB355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2CCA655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6B9E4B1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32B389B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2CB6518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69615B3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56F42969" w14:textId="77777777" w:rsidR="009F5814" w:rsidRDefault="009F5814"/>
                          <w:p w14:paraId="6FE58D5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546C278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435800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237D241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2DDA1B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5B92389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1391881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511DC92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7EBA6987" w14:textId="77777777" w:rsidR="009F5814" w:rsidRDefault="009F5814"/>
                          <w:p w14:paraId="506F5F1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5BA104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4B366CF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01FFA1C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46EE9C9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4AFA67B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036A731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25CDDA0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6531F982" w14:textId="77777777" w:rsidR="009F5814" w:rsidRDefault="009F5814"/>
                          <w:p w14:paraId="493DEE8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67F5A0D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52931F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286F08A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46ACD24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6F0BCA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32581F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9AEF55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480758A8" w14:textId="77777777" w:rsidR="009F5814" w:rsidRDefault="009F5814"/>
                          <w:p w14:paraId="5CE112A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195608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1AA5801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5A30237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3CE35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18DAACC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182244C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5B63A6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6AEB314B" w14:textId="77777777" w:rsidR="009F5814" w:rsidRDefault="009F5814"/>
                          <w:p w14:paraId="5BCF0D2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31382AD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2D16C1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472CF90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235AB51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69E1557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0498C5F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3EE973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32C5C65" w14:textId="77777777" w:rsidR="009F5814" w:rsidRDefault="009F5814"/>
                          <w:p w14:paraId="77E15DB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BD60DB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DD8778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746F28C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677D0C8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4356589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629209A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78A03B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4BE7E52" w14:textId="77777777" w:rsidR="00516712" w:rsidRDefault="00516712"/>
                          <w:p w14:paraId="3B00D1A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2977C08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2227C4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00652D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7DA59C0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5560D8F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7F7177B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3F099EF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6F241F4D" w14:textId="77777777" w:rsidR="009F5814" w:rsidRDefault="009F5814"/>
                          <w:p w14:paraId="57D1C84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25FE319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23C0BB0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3D4DC1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80BDCD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4A24A57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7AED5D6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F257D6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5C48C6C9" w14:textId="77777777" w:rsidR="009F5814" w:rsidRDefault="009F5814"/>
                          <w:p w14:paraId="6EFEFC4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721729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936885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6C1937E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E81E7D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8A7FDF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FC7DFC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1E09B5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70B49F2A" w14:textId="77777777" w:rsidR="009F5814" w:rsidRDefault="009F5814"/>
                          <w:p w14:paraId="5C4AF56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2B681C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E9EBDE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5AE87A1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239FEA1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48E36CB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7CF4AF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467C3B2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6F52074" w14:textId="77777777" w:rsidR="009F5814" w:rsidRDefault="009F5814"/>
                          <w:p w14:paraId="24EAD63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6028A7D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12BABA5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208C7FE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49131C3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D2DD09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61A7A7D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7DFAAE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5AACC6D8" w14:textId="77777777" w:rsidR="009F5814" w:rsidRDefault="009F5814"/>
                          <w:p w14:paraId="315545C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2F62C00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A6EADF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0315484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6283B52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1CA34D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755A4DD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2468DEE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663B83B4" w14:textId="77777777" w:rsidR="009F5814" w:rsidRDefault="009F5814"/>
                          <w:p w14:paraId="1438770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553BB4F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E9B3F8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54DFF96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2F70A20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0F05328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56F1C4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229DEB4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1F58B254" w14:textId="77777777" w:rsidR="009F5814" w:rsidRDefault="009F5814"/>
                          <w:p w14:paraId="28BE13B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F06123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46F69D0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7DF3F55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317902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0A01ECB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06E37D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604421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30C5DC0E" w14:textId="77777777" w:rsidR="00516712" w:rsidRDefault="00516712"/>
                          <w:p w14:paraId="379DCE78" w14:textId="3197D389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3C06A34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5B2411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027803F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513C26A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0BA43A1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3655C8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40B9D8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1CA7DA54" w14:textId="77777777" w:rsidR="009F5814" w:rsidRDefault="009F5814"/>
                          <w:p w14:paraId="6E6F938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97B285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14C74EF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D2D773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443E4E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0BB257C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3DE348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0E92D51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3205EBB0" w14:textId="77777777" w:rsidR="009F5814" w:rsidRDefault="009F5814"/>
                          <w:p w14:paraId="282F7CF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0DA6BF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166BF6B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46E3744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EEFFC4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7AD92F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8EB2A6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50C5846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44757A53" w14:textId="77777777" w:rsidR="009F5814" w:rsidRDefault="009F5814"/>
                          <w:p w14:paraId="69E2953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34847C9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9AC532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42FE855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394D23D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5F65619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4F5D162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412790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5D2655D" w14:textId="77777777" w:rsidR="009F5814" w:rsidRDefault="009F5814"/>
                          <w:p w14:paraId="13876CE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D6A157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9C6428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45F24B9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7B4BD6D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277F072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4F410F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0DFC4FC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38E756B" w14:textId="77777777" w:rsidR="009F5814" w:rsidRDefault="009F5814"/>
                          <w:p w14:paraId="2B3B4CB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CFA96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46C385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56BA2FE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3FCCAA0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29A2B03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614F359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36C825F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376475F4" w14:textId="77777777" w:rsidR="009F5814" w:rsidRDefault="009F5814"/>
                          <w:p w14:paraId="240DDE9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321359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C121A4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0D860A2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6A3F57A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1B1255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2978DCB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CB744B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3DD43F8E" w14:textId="77777777" w:rsidR="009F5814" w:rsidRDefault="009F5814"/>
                          <w:p w14:paraId="1296F5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466D43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37E8AA8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73E4029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D44687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1468A92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0E2CE8D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6BECA2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7034E666" w14:textId="77777777" w:rsidR="00516712" w:rsidRDefault="00516712"/>
                          <w:p w14:paraId="620558C2" w14:textId="3877BCE2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022AEF09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4420D69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AD5C3D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35C6DD2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292011E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4E5B2C0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AB5A8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460DC556" w14:textId="77777777" w:rsidR="00CD397F" w:rsidRDefault="00CD397F"/>
                          <w:p w14:paraId="19584CB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6B848FA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5786EA5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6DD8866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26AA3C1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6BCF602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0DA9457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31DA92D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293F1253" w14:textId="77777777" w:rsidR="00CD397F" w:rsidRDefault="00CD397F"/>
                          <w:p w14:paraId="73AECF0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449D17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6EF6388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76E3222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2A30CD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44313F2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3050458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12877F9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73379FBF" w14:textId="77777777" w:rsidR="00CD397F" w:rsidRDefault="00CD397F"/>
                          <w:p w14:paraId="37F849F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B39573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71D41A2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70FBE19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A0B650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230B14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510D35C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02D3DB7F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14985B53" w14:textId="77777777" w:rsidR="00CD397F" w:rsidRDefault="00CD397F"/>
                          <w:p w14:paraId="6C2D2311" w14:textId="33F43DDF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AA737B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1C10462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376069F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8CDDEC2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5CE76A8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34EEA3C5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420D978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1E7B0384" w14:textId="77777777" w:rsidR="00CD397F" w:rsidRDefault="00CD397F"/>
                          <w:p w14:paraId="7042A0E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47231EA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295C9037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5F155EC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51E0E49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3BAF0DF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45B86A2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4ECDC37E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46D1AABD" w14:textId="77777777" w:rsidR="00CD397F" w:rsidRDefault="00CD397F"/>
                          <w:p w14:paraId="1D26DCA0" w14:textId="748FF910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76EAB8B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25BC64F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4779817D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1B696FA1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36EC3773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1F1806F4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77CF7FC0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  <w:p w14:paraId="6E64E308" w14:textId="77777777" w:rsidR="00CD397F" w:rsidRDefault="00CD397F"/>
                          <w:p w14:paraId="3B1E5E62" w14:textId="2F669488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set interface vlan2 ip vrr state up</w:t>
                            </w:r>
                          </w:p>
                          <w:p w14:paraId="1717A8DA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cumulus@spine3:mgmt:~$ nv config apply</w:t>
                            </w:r>
                          </w:p>
                          <w:p w14:paraId="01B55F1C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Invalid config</w:t>
                            </w:r>
                          </w:p>
                          <w:p w14:paraId="260E533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'interface vlan2 ip vrr' requires one of the following to be configured:</w:t>
                            </w:r>
                          </w:p>
                          <w:p w14:paraId="0E9B5EF8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id'</w:t>
                            </w:r>
                          </w:p>
                          <w:p w14:paraId="79970F7B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system global anycast-mac'</w:t>
                            </w:r>
                          </w:p>
                          <w:p w14:paraId="3339D526" w14:textId="77777777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id'</w:t>
                            </w:r>
                          </w:p>
                          <w:p w14:paraId="222E47AE" w14:textId="4CB2E932" w:rsidR="00DC4FD5" w:rsidRPr="005F5D33" w:rsidRDefault="00DC4FD5" w:rsidP="00B759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       'interface vlan2 ip vrr mac-address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085" type="#_x0000_t202" style="position:absolute;margin-left:0;margin-top:26.4pt;width:513.9pt;height:113.1pt;z-index:25165828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">
                <v:textbox>
                  <w:txbxContent>
                    <w:p w14:paraId="1C900A8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5CEFFE8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E058BE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5D5734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58B4AB4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261BDB5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15BAB84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373C588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11E147B" w14:textId="77777777" w:rsidR="009F5814" w:rsidRDefault="009F5814"/>
                    <w:p w14:paraId="1A0484C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3A67AFA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36CB355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2CCA655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6B9E4B1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32B389B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2CB6518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69615B3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56F42969" w14:textId="77777777" w:rsidR="009F5814" w:rsidRDefault="009F5814"/>
                    <w:p w14:paraId="6FE58D5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546C278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435800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237D241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2DDA1B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5B92389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1391881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511DC92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7EBA6987" w14:textId="77777777" w:rsidR="009F5814" w:rsidRDefault="009F5814"/>
                    <w:p w14:paraId="506F5F1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5BA104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4B366CF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01FFA1C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46EE9C9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4AFA67B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036A731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25CDDA0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6531F982" w14:textId="77777777" w:rsidR="009F5814" w:rsidRDefault="009F5814"/>
                    <w:p w14:paraId="493DEE8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67F5A0D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52931F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286F08A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46ACD24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6F0BCA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32581F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9AEF55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480758A8" w14:textId="77777777" w:rsidR="009F5814" w:rsidRDefault="009F5814"/>
                    <w:p w14:paraId="5CE112A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195608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1AA5801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5A30237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3CE35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18DAACC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182244C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5B63A6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6AEB314B" w14:textId="77777777" w:rsidR="009F5814" w:rsidRDefault="009F5814"/>
                    <w:p w14:paraId="5BCF0D2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31382AD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2D16C1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472CF90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235AB51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69E1557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0498C5F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3EE973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32C5C65" w14:textId="77777777" w:rsidR="009F5814" w:rsidRDefault="009F5814"/>
                    <w:p w14:paraId="77E15DB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BD60DB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DD8778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746F28C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677D0C8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4356589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629209A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78A03B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4BE7E52" w14:textId="77777777" w:rsidR="00516712" w:rsidRDefault="00516712"/>
                    <w:p w14:paraId="3B00D1A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2977C08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2227C4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00652D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7DA59C0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5560D8F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7F7177B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3F099EF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6F241F4D" w14:textId="77777777" w:rsidR="009F5814" w:rsidRDefault="009F5814"/>
                    <w:p w14:paraId="57D1C84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25FE319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23C0BB0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3D4DC1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80BDCD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4A24A57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7AED5D6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F257D6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5C48C6C9" w14:textId="77777777" w:rsidR="009F5814" w:rsidRDefault="009F5814"/>
                    <w:p w14:paraId="6EFEFC4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721729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936885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6C1937E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E81E7D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8A7FDF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FC7DFC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1E09B5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70B49F2A" w14:textId="77777777" w:rsidR="009F5814" w:rsidRDefault="009F5814"/>
                    <w:p w14:paraId="5C4AF56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2B681C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E9EBDE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5AE87A1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239FEA1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48E36CB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7CF4AF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467C3B2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6F52074" w14:textId="77777777" w:rsidR="009F5814" w:rsidRDefault="009F5814"/>
                    <w:p w14:paraId="24EAD63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6028A7D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12BABA5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208C7FE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49131C3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D2DD09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61A7A7D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7DFAAE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5AACC6D8" w14:textId="77777777" w:rsidR="009F5814" w:rsidRDefault="009F5814"/>
                    <w:p w14:paraId="315545C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2F62C00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A6EADF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0315484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6283B52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1CA34D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755A4DD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2468DEE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663B83B4" w14:textId="77777777" w:rsidR="009F5814" w:rsidRDefault="009F5814"/>
                    <w:p w14:paraId="1438770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553BB4F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E9B3F8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54DFF96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2F70A20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0F05328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56F1C4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229DEB4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1F58B254" w14:textId="77777777" w:rsidR="009F5814" w:rsidRDefault="009F5814"/>
                    <w:p w14:paraId="28BE13B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F06123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46F69D0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7DF3F55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317902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0A01ECB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06E37D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604421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30C5DC0E" w14:textId="77777777" w:rsidR="00516712" w:rsidRDefault="00516712"/>
                    <w:p w14:paraId="379DCE78" w14:textId="3197D389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3C06A34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5B2411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027803F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513C26A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0BA43A1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3655C8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40B9D8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1CA7DA54" w14:textId="77777777" w:rsidR="009F5814" w:rsidRDefault="009F5814"/>
                    <w:p w14:paraId="6E6F938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97B285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14C74EF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D2D773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443E4E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0BB257C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3DE348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0E92D51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3205EBB0" w14:textId="77777777" w:rsidR="009F5814" w:rsidRDefault="009F5814"/>
                    <w:p w14:paraId="282F7CF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0DA6BF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166BF6B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46E3744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EEFFC4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7AD92F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8EB2A6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50C5846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44757A53" w14:textId="77777777" w:rsidR="009F5814" w:rsidRDefault="009F5814"/>
                    <w:p w14:paraId="69E2953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34847C9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9AC532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42FE855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394D23D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5F65619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4F5D162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412790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5D2655D" w14:textId="77777777" w:rsidR="009F5814" w:rsidRDefault="009F5814"/>
                    <w:p w14:paraId="13876CE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D6A157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9C6428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45F24B9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7B4BD6D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277F072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4F410F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0DFC4FC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38E756B" w14:textId="77777777" w:rsidR="009F5814" w:rsidRDefault="009F5814"/>
                    <w:p w14:paraId="2B3B4CB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CFA96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46C385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56BA2FE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3FCCAA0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29A2B03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614F359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36C825F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376475F4" w14:textId="77777777" w:rsidR="009F5814" w:rsidRDefault="009F5814"/>
                    <w:p w14:paraId="240DDE9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321359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C121A4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0D860A2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6A3F57A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1B1255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2978DCB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CB744B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3DD43F8E" w14:textId="77777777" w:rsidR="009F5814" w:rsidRDefault="009F5814"/>
                    <w:p w14:paraId="1296F5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466D43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37E8AA8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73E4029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D44687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1468A92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0E2CE8D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6BECA2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7034E666" w14:textId="77777777" w:rsidR="00516712" w:rsidRDefault="00516712"/>
                    <w:p w14:paraId="620558C2" w14:textId="3877BCE2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022AEF09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4420D69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AD5C3D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35C6DD2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292011E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4E5B2C0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AB5A8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460DC556" w14:textId="77777777" w:rsidR="00CD397F" w:rsidRDefault="00CD397F"/>
                    <w:p w14:paraId="19584CB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6B848FA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5786EA5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6DD8866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26AA3C1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6BCF602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0DA9457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31DA92D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293F1253" w14:textId="77777777" w:rsidR="00CD397F" w:rsidRDefault="00CD397F"/>
                    <w:p w14:paraId="73AECF0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449D17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6EF6388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76E3222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2A30CD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44313F2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3050458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12877F9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73379FBF" w14:textId="77777777" w:rsidR="00CD397F" w:rsidRDefault="00CD397F"/>
                    <w:p w14:paraId="37F849F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B39573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71D41A2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70FBE19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A0B650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230B14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510D35C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02D3DB7F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14985B53" w14:textId="77777777" w:rsidR="00CD397F" w:rsidRDefault="00CD397F"/>
                    <w:p w14:paraId="6C2D2311" w14:textId="33F43DDF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AA737B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1C10462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376069F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8CDDEC2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5CE76A8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34EEA3C5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420D978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1E7B0384" w14:textId="77777777" w:rsidR="00CD397F" w:rsidRDefault="00CD397F"/>
                    <w:p w14:paraId="7042A0E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47231EA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295C9037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5F155EC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51E0E49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3BAF0DF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45B86A2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4ECDC37E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46D1AABD" w14:textId="77777777" w:rsidR="00CD397F" w:rsidRDefault="00CD397F"/>
                    <w:p w14:paraId="1D26DCA0" w14:textId="748FF910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76EAB8B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25BC64F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4779817D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1B696FA1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36EC3773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1F1806F4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77CF7FC0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  <w:p w14:paraId="6E64E308" w14:textId="77777777" w:rsidR="00CD397F" w:rsidRDefault="00CD397F"/>
                    <w:p w14:paraId="3B1E5E62" w14:textId="2F669488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set interface vlan2 ip vrr state up</w:t>
                      </w:r>
                    </w:p>
                    <w:p w14:paraId="1717A8DA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cumulus@spine3:mgmt:~$ nv config apply</w:t>
                      </w:r>
                    </w:p>
                    <w:p w14:paraId="01B55F1C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Invalid config</w:t>
                      </w:r>
                    </w:p>
                    <w:p w14:paraId="260E533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'interface vlan2 ip vrr' requires one of the following to be configured:</w:t>
                      </w:r>
                    </w:p>
                    <w:p w14:paraId="0E9B5EF8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id'</w:t>
                      </w:r>
                    </w:p>
                    <w:p w14:paraId="79970F7B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system global anycast-mac'</w:t>
                      </w:r>
                    </w:p>
                    <w:p w14:paraId="3339D526" w14:textId="77777777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id'</w:t>
                      </w:r>
                    </w:p>
                    <w:p w14:paraId="222E47AE" w14:textId="4CB2E932" w:rsidR="00DC4FD5" w:rsidRPr="005F5D33" w:rsidRDefault="00DC4FD5" w:rsidP="00B759C5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       'interface vlan2 ip vrr mac-address'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96BB3">
        <w:rPr>
          <w:rFonts w:ascii="Consolas" w:hAnsi="Consolas" w:cs="DIN Pro Regular"/>
          <w:b/>
          <w:bCs/>
          <w:sz w:val="24"/>
          <w:szCs w:val="24"/>
        </w:rPr>
        <w:t>$</w:t>
      </w:r>
      <w:r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Pr="00D60BF9">
        <w:rPr>
          <w:rFonts w:ascii="Consolas" w:hAnsi="Consolas" w:cs="DIN Pro Regular"/>
          <w:b/>
          <w:bCs/>
          <w:sz w:val="24"/>
          <w:szCs w:val="24"/>
        </w:rPr>
        <w:t>nv set interface vlan2 ip vrr state up</w:t>
      </w:r>
    </w:p>
    <w:p w14:paraId="5243C2D3" w14:textId="69ECD8C0" w:rsidR="00B759C5" w:rsidRPr="00ED561D" w:rsidRDefault="00396BB3" w:rsidP="00B759C5">
      <w:pPr>
        <w:rPr>
          <w:rFonts w:ascii="Consolas" w:hAnsi="Consolas" w:cs="Courier New"/>
          <w:b/>
          <w:bCs/>
        </w:rPr>
      </w:pPr>
      <w:r>
        <w:rPr>
          <w:rFonts w:ascii="Consolas" w:hAnsi="Consolas" w:cs="DIN Pro Regular"/>
          <w:b/>
          <w:bCs/>
          <w:sz w:val="24"/>
          <w:szCs w:val="24"/>
        </w:rPr>
        <w:t>$</w:t>
      </w:r>
      <w:r w:rsidR="00B759C5" w:rsidRPr="00ED561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B759C5">
        <w:rPr>
          <w:rFonts w:ascii="Consolas" w:hAnsi="Consolas" w:cs="DIN Pro Regular"/>
          <w:b/>
          <w:bCs/>
          <w:sz w:val="24"/>
          <w:szCs w:val="24"/>
        </w:rPr>
        <w:t>n</w:t>
      </w:r>
      <w:r w:rsidR="00B759C5" w:rsidRPr="00B759C5">
        <w:rPr>
          <w:rFonts w:ascii="Consolas" w:hAnsi="Consolas" w:cs="Courier New"/>
          <w:b/>
          <w:bCs/>
          <w:sz w:val="24"/>
          <w:szCs w:val="24"/>
        </w:rPr>
        <w:t>v set interface vlan2 ip vrr mac-address 00:00:5e:00:01:</w:t>
      </w:r>
      <w:r w:rsidR="00B759C5">
        <w:rPr>
          <w:rFonts w:ascii="Consolas" w:hAnsi="Consolas" w:cs="Courier New"/>
          <w:b/>
          <w:bCs/>
          <w:sz w:val="24"/>
          <w:szCs w:val="24"/>
        </w:rPr>
        <w:t>02</w:t>
      </w:r>
    </w:p>
    <w:p w14:paraId="222E3F08" w14:textId="4C959902" w:rsidR="00597262" w:rsidRPr="00577486" w:rsidRDefault="00B759C5" w:rsidP="007F116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Repeat for vlan3 as well as for spine4.</w:t>
      </w: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337239">
      <w:pPr>
        <w:pStyle w:val="ListParagraph"/>
        <w:numPr>
          <w:ilvl w:val="0"/>
          <w:numId w:val="4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284" behindDoc="0" locked="0" layoutInCell="1" allowOverlap="1" wp14:anchorId="222E4371" wp14:editId="3CBDB2F1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249EA9" w14:textId="5A03F714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4E7A49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45A3187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1CEE699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0156AAD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4E3D44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6353F5D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70B587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794E279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4650F16B" w14:textId="77777777" w:rsidR="009F5814" w:rsidRDefault="009F5814"/>
                          <w:p w14:paraId="2A4A669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34DBA9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57FB2A1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598B616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325304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54B99E3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6FF73A9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7A9046F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BFF58E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E029AC4" w14:textId="77777777" w:rsidR="009F5814" w:rsidRDefault="009F5814"/>
                          <w:p w14:paraId="24F82CE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FDFF36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2D8ACEC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412B7FE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CD5E7E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52E6AD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0C5F02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149BFD8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3F5A4F0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0696ACB8" w14:textId="77777777" w:rsidR="009F5814" w:rsidRDefault="009F5814"/>
                          <w:p w14:paraId="5D6CB4E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2E650C9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5A19ED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545702E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29175AA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FFE2A8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54B2B07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629D32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D97336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C9C9A69" w14:textId="77777777" w:rsidR="009F5814" w:rsidRDefault="009F5814"/>
                          <w:p w14:paraId="7EDCA8C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244A79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4EDD89D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3FDFC69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61C912E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9E7CC3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C9223B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1D70CCC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B6C584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682F31B" w14:textId="77777777" w:rsidR="009F5814" w:rsidRDefault="009F5814"/>
                          <w:p w14:paraId="78B53AC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B9DF58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55E1569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40C4E109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F9F6D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1F7FE83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08FBF90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458CFE6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4D0850C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30F5481" w14:textId="77777777" w:rsidR="009F5814" w:rsidRDefault="009F5814"/>
                          <w:p w14:paraId="0E29C8E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40C4EC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17372FD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B33153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1C184B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680E5BD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09E639C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0422AC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56FFEB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148AA372" w14:textId="77777777" w:rsidR="009F5814" w:rsidRDefault="009F5814"/>
                          <w:p w14:paraId="25AD096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A4EAF1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379F530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764024C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15D0CBB4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06237C5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A6658D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36C241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46B2B38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09EC61E" w14:textId="77777777" w:rsidR="00516712" w:rsidRDefault="00516712"/>
                          <w:p w14:paraId="762358F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451812E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479A23C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7F5B466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6BA9F28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1CB108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6459D8E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07B9FEF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577344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491D6CDF" w14:textId="77777777" w:rsidR="009F5814" w:rsidRDefault="009F5814"/>
                          <w:p w14:paraId="08E6822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E1ADAA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3743B22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B17634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0B4983F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1E57C83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28A9802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09A680F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53AF001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7BA34333" w14:textId="77777777" w:rsidR="009F5814" w:rsidRDefault="009F5814"/>
                          <w:p w14:paraId="4155FB5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1A98A76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6D5AEFF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54B5810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2237B0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3632953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D92BC7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1153F8A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5D76914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28AF571C" w14:textId="77777777" w:rsidR="009F5814" w:rsidRDefault="009F5814"/>
                          <w:p w14:paraId="69ADA79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4603EEB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1FEA345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76E7584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2432981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401DE1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6B2A8A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5EFC9EE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1C69D3E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22F2E451" w14:textId="77777777" w:rsidR="009F5814" w:rsidRDefault="009F5814"/>
                          <w:p w14:paraId="5B2DAF0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2A04A7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5A56073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1604544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54E229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3191A90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3C0DADB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73CED05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01CCCD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4BEC19F8" w14:textId="77777777" w:rsidR="009F5814" w:rsidRDefault="009F5814"/>
                          <w:p w14:paraId="3BAD173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A603D7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5923100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12B3BC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62A0391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37BA5F3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03E3047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372E1F8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7F7BFB3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2608AC0" w14:textId="77777777" w:rsidR="009F5814" w:rsidRDefault="009F5814"/>
                          <w:p w14:paraId="5CB7BCA4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FCCD81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4089BAA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7ECA4E2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225959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66E9D20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332BF5A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387C7CC2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1ACAFDF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787CA365" w14:textId="77777777" w:rsidR="009F5814" w:rsidRDefault="009F5814"/>
                          <w:p w14:paraId="6095574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C41DC6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65B0B88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47A2EDF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09063B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E4F344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F959A3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394993E2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56BB1A8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62F53CDA" w14:textId="77777777" w:rsidR="00516712" w:rsidRDefault="00516712"/>
                          <w:p w14:paraId="4EB1F782" w14:textId="752C5D8B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1C71102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38850DB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636C211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463F242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F5A1AF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3EC893A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FD52A2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1FBE4A9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624086CD" w14:textId="77777777" w:rsidR="009F5814" w:rsidRDefault="009F5814"/>
                          <w:p w14:paraId="608061A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382F352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06182D09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68846764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A7F5F3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3748C6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693C54C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4A8DBAC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3A422AC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176FAB4C" w14:textId="77777777" w:rsidR="009F5814" w:rsidRDefault="009F5814"/>
                          <w:p w14:paraId="320B536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78AA91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1D85FD6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856F95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7BA741E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5A995FC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8FCACD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080640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7889BD1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57286B81" w14:textId="77777777" w:rsidR="009F5814" w:rsidRDefault="009F5814"/>
                          <w:p w14:paraId="44B124C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ADCDC3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65F9998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3839E9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67084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1AB653D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5FBACE6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1C8CE57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44CBC5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6EE2E7FE" w14:textId="77777777" w:rsidR="009F5814" w:rsidRDefault="009F5814"/>
                          <w:p w14:paraId="11EADB8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79F5C02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63D9BC1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312687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643FA04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7F5DE2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2E59384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FD0735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AE52332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73843284" w14:textId="77777777" w:rsidR="009F5814" w:rsidRDefault="009F5814"/>
                          <w:p w14:paraId="3192EDD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6CBA01C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36E3187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412F748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4959E2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0AE132D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7C67E81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393FF54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5B26C4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08F1C44E" w14:textId="77777777" w:rsidR="009F5814" w:rsidRDefault="009F5814"/>
                          <w:p w14:paraId="3E04A14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2AB07F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065C6D6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DE2C3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4052F00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8CE2EC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28E56F0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04E0EDC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440ED8C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089E9925" w14:textId="77777777" w:rsidR="009F5814" w:rsidRDefault="009F5814"/>
                          <w:p w14:paraId="4765CDE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2799BA64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4F90582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6F91E6F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4B569109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5306D11F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7917DB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339074B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47DAD39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30F447C2" w14:textId="77777777" w:rsidR="00516712" w:rsidRDefault="00516712"/>
                          <w:p w14:paraId="17A76056" w14:textId="2671B9A4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B277C6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04DCB8B1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A60B09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7021C9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071032F7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37FDA3E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AE42BF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E7708A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0793E6C8" w14:textId="77777777" w:rsidR="00CD397F" w:rsidRDefault="00CD397F"/>
                          <w:p w14:paraId="500940A6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E0210C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004A481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CBB2FE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7429A38F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C7489B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1DD48A4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7DC87F7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FCE8CE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0200A595" w14:textId="77777777" w:rsidR="00CD397F" w:rsidRDefault="00CD397F"/>
                          <w:p w14:paraId="6DDCFDE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2063AC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540AA2D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3714E55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7AE59E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36BAAD1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328FD0A2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524398F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64F10F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224AD582" w14:textId="77777777" w:rsidR="00CD397F" w:rsidRDefault="00CD397F"/>
                          <w:p w14:paraId="2BEDA6C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724163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1E75AB8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3422892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3C1B2A4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7932ADD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2843806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40A18F9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110D5E3C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48E4CBE2" w14:textId="77777777" w:rsidR="00CD397F" w:rsidRDefault="00CD397F"/>
                          <w:p w14:paraId="5B1DD805" w14:textId="0C6E7DC3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22F52F2E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331FB8C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62FF6AB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7BAD43C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10DC83D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8C7A6C0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E54DE61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08E405C9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2EBE9BA1" w14:textId="77777777" w:rsidR="00CD397F" w:rsidRDefault="00CD397F"/>
                          <w:p w14:paraId="61653E6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0417401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0B01BFCB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5D278CA3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14B2467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4AC05F6E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5119DAE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7EF7E85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69D5B3C4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465E6548" w14:textId="77777777" w:rsidR="00CD397F" w:rsidRDefault="00CD397F"/>
                          <w:p w14:paraId="4D5272FD" w14:textId="2E605765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6F12285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26A2F9BC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555370A5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7D15517D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35E429A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0D1F1EFA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7DF4037B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15367B66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  <w:p w14:paraId="6628B951" w14:textId="77777777" w:rsidR="00CD397F" w:rsidRDefault="00CD397F"/>
                          <w:p w14:paraId="4539CD1E" w14:textId="435A3A48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ping 172.16.3.19</w:t>
                            </w:r>
                          </w:p>
                          <w:p w14:paraId="557EC958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DC4FD5" w:rsidRPr="005F5D33" w:rsidRDefault="00DC4FD5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rtl/>
                                <w:lang w:val="sv-SE"/>
                              </w:rPr>
                            </w:pPr>
                          </w:p>
                          <w:p w14:paraId="278BFECF" w14:textId="31E48EEA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[cumulus@host1 ~]$ traceroute 172.16.3.19</w:t>
                            </w:r>
                          </w:p>
                          <w:p w14:paraId="40BB1873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DC4FD5" w:rsidRPr="005F5D33" w:rsidRDefault="00DC4FD5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</w:pPr>
                            <w:r w:rsidRPr="005F5D33">
                              <w:rPr>
                                <w:rFonts w:ascii="Consolas" w:hAnsi="Consolas" w:cs="Courier New"/>
                                <w:sz w:val="20"/>
                                <w:szCs w:val="20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086" type="#_x0000_t202" style="position:absolute;left:0;text-align:left;margin-left:-1.5pt;margin-top:69.7pt;width:455.95pt;height:125.25pt;z-index:2516582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">
                <v:textbox>
                  <w:txbxContent>
                    <w:p w14:paraId="51249EA9" w14:textId="5A03F714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4E7A49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45A3187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1CEE699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0156AAD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4E3D44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6353F5D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70B587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794E279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4650F16B" w14:textId="77777777" w:rsidR="009F5814" w:rsidRDefault="009F5814"/>
                    <w:p w14:paraId="2A4A669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34DBA9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57FB2A1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598B616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325304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54B99E3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6FF73A9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7A9046F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BFF58E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E029AC4" w14:textId="77777777" w:rsidR="009F5814" w:rsidRDefault="009F5814"/>
                    <w:p w14:paraId="24F82CE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FDFF36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2D8ACEC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412B7FE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CD5E7E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52E6AD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0C5F02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149BFD8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3F5A4F0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0696ACB8" w14:textId="77777777" w:rsidR="009F5814" w:rsidRDefault="009F5814"/>
                    <w:p w14:paraId="5D6CB4E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2E650C9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75A19ED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545702E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29175AA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FFE2A8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54B2B07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629D32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D97336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C9C9A69" w14:textId="77777777" w:rsidR="009F5814" w:rsidRDefault="009F5814"/>
                    <w:p w14:paraId="7EDCA8C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244A79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4EDD89D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23FDFC69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61C912E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9E7CC3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C9223B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1D70CCC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B6C584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682F31B" w14:textId="77777777" w:rsidR="009F5814" w:rsidRDefault="009F5814"/>
                    <w:p w14:paraId="78B53AC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B9DF58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55E1569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40C4E109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BF9F6D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1F7FE83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08FBF90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458CFE6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4D0850C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30F5481" w14:textId="77777777" w:rsidR="009F5814" w:rsidRDefault="009F5814"/>
                    <w:p w14:paraId="0E29C8E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40C4EC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17372FD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B33153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1C184B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680E5BD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09E639C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0422AC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56FFEB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148AA372" w14:textId="77777777" w:rsidR="009F5814" w:rsidRDefault="009F5814"/>
                    <w:p w14:paraId="25AD096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A4EAF1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379F530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764024C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15D0CBB4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06237C5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A6658D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36C241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46B2B38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09EC61E" w14:textId="77777777" w:rsidR="00516712" w:rsidRDefault="00516712"/>
                    <w:p w14:paraId="762358F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451812E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479A23C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7F5B466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6BA9F28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1CB108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6459D8E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07B9FEF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577344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491D6CDF" w14:textId="77777777" w:rsidR="009F5814" w:rsidRDefault="009F5814"/>
                    <w:p w14:paraId="08E6822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E1ADAA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3743B22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B17634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0B4983F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1E57C83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28A9802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09A680F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53AF001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7BA34333" w14:textId="77777777" w:rsidR="009F5814" w:rsidRDefault="009F5814"/>
                    <w:p w14:paraId="4155FB5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1A98A76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6D5AEFF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54B5810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2237B0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3632953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D92BC7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1153F8A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5D76914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28AF571C" w14:textId="77777777" w:rsidR="009F5814" w:rsidRDefault="009F5814"/>
                    <w:p w14:paraId="69ADA79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4603EEB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1FEA345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76E7584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2432981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401DE1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6B2A8A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5EFC9EE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1C69D3E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22F2E451" w14:textId="77777777" w:rsidR="009F5814" w:rsidRDefault="009F5814"/>
                    <w:p w14:paraId="5B2DAF0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2A04A7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5A56073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1604544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54E229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3191A90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3C0DADB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73CED05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01CCCD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4BEC19F8" w14:textId="77777777" w:rsidR="009F5814" w:rsidRDefault="009F5814"/>
                    <w:p w14:paraId="3BAD173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A603D7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5923100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12B3BC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62A0391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37BA5F3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03E3047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372E1F8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7F7BFB3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2608AC0" w14:textId="77777777" w:rsidR="009F5814" w:rsidRDefault="009F5814"/>
                    <w:p w14:paraId="5CB7BCA4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FCCD81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4089BAA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7ECA4E2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225959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66E9D20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332BF5A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387C7CC2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1ACAFDF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787CA365" w14:textId="77777777" w:rsidR="009F5814" w:rsidRDefault="009F5814"/>
                    <w:p w14:paraId="6095574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C41DC6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65B0B88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47A2EDF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09063B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E4F344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F959A3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394993E2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56BB1A8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62F53CDA" w14:textId="77777777" w:rsidR="00516712" w:rsidRDefault="00516712"/>
                    <w:p w14:paraId="4EB1F782" w14:textId="752C5D8B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1C71102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38850DB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636C211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463F242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F5A1AF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3EC893A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FD52A2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1FBE4A9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624086CD" w14:textId="77777777" w:rsidR="009F5814" w:rsidRDefault="009F5814"/>
                    <w:p w14:paraId="608061A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382F352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06182D09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68846764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A7F5F3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3748C6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693C54C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4A8DBAC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3A422AC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176FAB4C" w14:textId="77777777" w:rsidR="009F5814" w:rsidRDefault="009F5814"/>
                    <w:p w14:paraId="320B536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78AA91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1D85FD6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856F95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7BA741E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5A995FC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8FCACD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080640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7889BD1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57286B81" w14:textId="77777777" w:rsidR="009F5814" w:rsidRDefault="009F5814"/>
                    <w:p w14:paraId="44B124C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ADCDC3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65F9998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3839E9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B67084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1AB653D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5FBACE6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1C8CE57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44CBC5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6EE2E7FE" w14:textId="77777777" w:rsidR="009F5814" w:rsidRDefault="009F5814"/>
                    <w:p w14:paraId="11EADB8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79F5C02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63D9BC1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312687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643FA04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7F5DE2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2E59384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FD0735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AE52332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73843284" w14:textId="77777777" w:rsidR="009F5814" w:rsidRDefault="009F5814"/>
                    <w:p w14:paraId="3192EDD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6CBA01C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36E3187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412F748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4959E2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0AE132D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7C67E81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393FF54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5B26C4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08F1C44E" w14:textId="77777777" w:rsidR="009F5814" w:rsidRDefault="009F5814"/>
                    <w:p w14:paraId="3E04A14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2AB07F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065C6D6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22DE2C3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4052F00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8CE2EC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28E56F0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04E0EDC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440ED8C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089E9925" w14:textId="77777777" w:rsidR="009F5814" w:rsidRDefault="009F5814"/>
                    <w:p w14:paraId="4765CDE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2799BA64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4F90582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6F91E6F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4B569109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5306D11F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7917DB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339074B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47DAD39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30F447C2" w14:textId="77777777" w:rsidR="00516712" w:rsidRDefault="00516712"/>
                    <w:p w14:paraId="17A76056" w14:textId="2671B9A4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B277C6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04DCB8B1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22A60B09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7021C9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071032F7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37FDA3E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AE42BF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E7708A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0793E6C8" w14:textId="77777777" w:rsidR="00CD397F" w:rsidRDefault="00CD397F"/>
                    <w:p w14:paraId="500940A6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E0210C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004A481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CBB2FE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7429A38F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C7489B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1DD48A4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7DC87F7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FCE8CE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0200A595" w14:textId="77777777" w:rsidR="00CD397F" w:rsidRDefault="00CD397F"/>
                    <w:p w14:paraId="6DDCFDE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2063AC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540AA2D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3714E55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7AE59E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36BAAD1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328FD0A2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524398F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64F10F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224AD582" w14:textId="77777777" w:rsidR="00CD397F" w:rsidRDefault="00CD397F"/>
                    <w:p w14:paraId="2BEDA6C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724163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1E75AB8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23422892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3C1B2A4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7932ADD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2843806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40A18F9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110D5E3C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48E4CBE2" w14:textId="77777777" w:rsidR="00CD397F" w:rsidRDefault="00CD397F"/>
                    <w:p w14:paraId="5B1DD805" w14:textId="0C6E7DC3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22F52F2E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331FB8C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62FF6AB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7BAD43C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10DC83D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8C7A6C0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E54DE61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08E405C9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2EBE9BA1" w14:textId="77777777" w:rsidR="00CD397F" w:rsidRDefault="00CD397F"/>
                    <w:p w14:paraId="61653E6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0417401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0B01BFCB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5D278CA3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14B2467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4AC05F6E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5119DAE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7EF7E85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69D5B3C4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465E6548" w14:textId="77777777" w:rsidR="00CD397F" w:rsidRDefault="00CD397F"/>
                    <w:p w14:paraId="4D5272FD" w14:textId="2E605765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6F12285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26A2F9BC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555370A5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7D15517D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35E429A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0D1F1EFA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7DF4037B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15367B66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  <w:p w14:paraId="6628B951" w14:textId="77777777" w:rsidR="00CD397F" w:rsidRDefault="00CD397F"/>
                    <w:p w14:paraId="4539CD1E" w14:textId="435A3A48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ping 172.16.3.19</w:t>
                      </w:r>
                    </w:p>
                    <w:p w14:paraId="557EC958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DC4FD5" w:rsidRPr="005F5D33" w:rsidRDefault="00DC4FD5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rtl/>
                          <w:lang w:val="sv-SE"/>
                        </w:rPr>
                      </w:pPr>
                    </w:p>
                    <w:p w14:paraId="278BFECF" w14:textId="31E48EEA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[cumulus@host1 ~]$ traceroute 172.16.3.19</w:t>
                      </w:r>
                    </w:p>
                    <w:p w14:paraId="40BB1873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DC4FD5" w:rsidRPr="005F5D33" w:rsidRDefault="00DC4FD5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</w:pPr>
                      <w:r w:rsidRPr="005F5D33">
                        <w:rPr>
                          <w:rFonts w:ascii="Consolas" w:hAnsi="Consolas" w:cs="Courier New"/>
                          <w:sz w:val="20"/>
                          <w:szCs w:val="20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337239">
      <w:pPr>
        <w:pStyle w:val="ListParagraph"/>
        <w:numPr>
          <w:ilvl w:val="0"/>
          <w:numId w:val="4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Pr="004A33EB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4A33EB">
        <w:rPr>
          <w:rFonts w:ascii="Consolas" w:hAnsi="Consolas" w:cs="Courier New"/>
          <w:b/>
          <w:bCs/>
          <w:sz w:val="24"/>
          <w:szCs w:val="24"/>
        </w:rPr>
        <w:t>spine3</w:t>
      </w:r>
      <w:r w:rsidRPr="004A33EB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6C372F63" w:rsidR="0015000A" w:rsidRPr="004A33EB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</w:p>
    <w:p w14:paraId="294167C9" w14:textId="4F69D8A0" w:rsidR="0015000A" w:rsidRPr="004A33EB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4A33EB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A33EB">
        <w:rPr>
          <w:rFonts w:ascii="Consolas" w:hAnsi="Consolas" w:cs="Courier New"/>
          <w:b/>
          <w:bCs/>
          <w:sz w:val="24"/>
          <w:szCs w:val="24"/>
        </w:rPr>
        <w:t>spine3</w:t>
      </w:r>
      <w:r w:rsidRPr="004A33EB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4A33EB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A33EB">
        <w:rPr>
          <w:rFonts w:ascii="Consolas" w:hAnsi="Consolas" w:cs="Courier New"/>
          <w:b/>
          <w:bCs/>
          <w:sz w:val="24"/>
          <w:szCs w:val="24"/>
        </w:rPr>
        <w:t>spine4</w:t>
      </w:r>
      <w:r w:rsidRPr="004A33EB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56F6021A" w:rsidR="0015000A" w:rsidRPr="004A33EB" w:rsidRDefault="0015000A" w:rsidP="0015000A">
      <w:pPr>
        <w:rPr>
          <w:rFonts w:ascii="DIN Pro Regular" w:hAnsi="DIN Pro Regular" w:cs="DIN Pro Regular"/>
          <w:sz w:val="24"/>
          <w:szCs w:val="24"/>
        </w:rPr>
      </w:pPr>
    </w:p>
    <w:p w14:paraId="3705C23D" w14:textId="1C21C7AD" w:rsidR="00B978A9" w:rsidRPr="00396BB3" w:rsidRDefault="0015000A">
      <w:pPr>
        <w:rPr>
          <w:rFonts w:ascii="DIN Pro Regular" w:hAnsi="DIN Pro Regular" w:cs="DIN Pro Regular"/>
          <w:sz w:val="24"/>
          <w:szCs w:val="24"/>
        </w:rPr>
      </w:pPr>
      <w:r w:rsidRPr="004A33EB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40B25B2" w14:textId="4A53445C" w:rsidR="00E043D9" w:rsidRDefault="00E043D9">
      <w:pPr>
        <w:rPr>
          <w:rFonts w:ascii="DIN Pro Regular" w:hAnsi="DIN Pro Regular"/>
          <w:sz w:val="24"/>
          <w:szCs w:val="24"/>
        </w:rPr>
      </w:pPr>
    </w:p>
    <w:p w14:paraId="77725A7B" w14:textId="77777777" w:rsidR="005F5D33" w:rsidRDefault="005F5D33">
      <w:pPr>
        <w:rPr>
          <w:rFonts w:ascii="DIN Pro Regular" w:hAnsi="DIN Pro Regular"/>
          <w:sz w:val="24"/>
          <w:szCs w:val="24"/>
          <w:rtl/>
        </w:rPr>
      </w:pPr>
    </w:p>
    <w:p w14:paraId="222E3F20" w14:textId="2BE6296B" w:rsidR="00C14FF9" w:rsidRDefault="00C14FF9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7CFCAEF" w14:textId="2617A73F" w:rsidR="00B80C8D" w:rsidRDefault="00B80C8D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B80C8D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83" behindDoc="0" locked="0" layoutInCell="1" allowOverlap="1" wp14:anchorId="3C42BDA0" wp14:editId="41317C92">
                <wp:simplePos x="0" y="0"/>
                <wp:positionH relativeFrom="page">
                  <wp:posOffset>796290</wp:posOffset>
                </wp:positionH>
                <wp:positionV relativeFrom="paragraph">
                  <wp:posOffset>7620</wp:posOffset>
                </wp:positionV>
                <wp:extent cx="5800725" cy="401955"/>
                <wp:effectExtent l="0" t="0" r="0" b="0"/>
                <wp:wrapNone/>
                <wp:docPr id="1386" name="Text Box 1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87E664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bookmarkStart w:id="224" w:name="_PRACTICE_5:_CONFIGURING"/>
                            <w:bookmarkEnd w:id="224"/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039E3351" w14:textId="77777777" w:rsidR="009F5814" w:rsidRDefault="009F5814"/>
                          <w:p w14:paraId="67236B9D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54E440EC" w14:textId="77777777" w:rsidR="009F5814" w:rsidRDefault="009F5814"/>
                          <w:p w14:paraId="539B843C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102CDE39" w14:textId="77777777" w:rsidR="009F5814" w:rsidRDefault="009F5814"/>
                          <w:p w14:paraId="2455DDD1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0D2B5BBE" w14:textId="77777777" w:rsidR="009F5814" w:rsidRDefault="009F5814"/>
                          <w:p w14:paraId="536B4012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5485C748" w14:textId="77777777" w:rsidR="009F5814" w:rsidRDefault="009F5814"/>
                          <w:p w14:paraId="2B3AFFB5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11708179" w14:textId="77777777" w:rsidR="009F5814" w:rsidRDefault="009F5814"/>
                          <w:p w14:paraId="2423B3B5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08B1FBCD" w14:textId="77777777" w:rsidR="009F5814" w:rsidRDefault="009F5814"/>
                          <w:p w14:paraId="2F15A12B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6BD4C336" w14:textId="77777777" w:rsidR="00516712" w:rsidRDefault="00516712"/>
                          <w:p w14:paraId="5C51F197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4EAE1B2D" w14:textId="77777777" w:rsidR="009F5814" w:rsidRDefault="009F5814"/>
                          <w:p w14:paraId="085567B7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4F788D34" w14:textId="77777777" w:rsidR="009F5814" w:rsidRDefault="009F5814"/>
                          <w:p w14:paraId="5ECDE6CB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1C1BF0F6" w14:textId="77777777" w:rsidR="009F5814" w:rsidRDefault="009F5814"/>
                          <w:p w14:paraId="76F7C077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199F90CA" w14:textId="77777777" w:rsidR="009F5814" w:rsidRDefault="009F5814"/>
                          <w:p w14:paraId="19825D18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393A0EAD" w14:textId="77777777" w:rsidR="009F5814" w:rsidRDefault="009F5814"/>
                          <w:p w14:paraId="0351DC17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76751EA4" w14:textId="77777777" w:rsidR="009F5814" w:rsidRDefault="009F5814"/>
                          <w:p w14:paraId="062573F1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65DDA06B" w14:textId="77777777" w:rsidR="009F5814" w:rsidRDefault="009F5814"/>
                          <w:p w14:paraId="026007BC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39156920" w14:textId="77777777" w:rsidR="00516712" w:rsidRDefault="00516712"/>
                          <w:p w14:paraId="79E9F7D1" w14:textId="056EC274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1FD5191E" w14:textId="77777777" w:rsidR="009F5814" w:rsidRDefault="009F5814"/>
                          <w:p w14:paraId="4D31680B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7B714728" w14:textId="77777777" w:rsidR="009F5814" w:rsidRDefault="009F5814"/>
                          <w:p w14:paraId="43C3CF94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49FF38F5" w14:textId="77777777" w:rsidR="009F5814" w:rsidRDefault="009F5814"/>
                          <w:p w14:paraId="5F38E0D3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2415E5FB" w14:textId="77777777" w:rsidR="009F5814" w:rsidRDefault="009F5814"/>
                          <w:p w14:paraId="7724942A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5155021F" w14:textId="77777777" w:rsidR="009F5814" w:rsidRDefault="009F5814"/>
                          <w:p w14:paraId="453F4AA2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281F0DDB" w14:textId="77777777" w:rsidR="009F5814" w:rsidRDefault="009F5814"/>
                          <w:p w14:paraId="4A635EB4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6134F88E" w14:textId="77777777" w:rsidR="009F5814" w:rsidRDefault="009F5814"/>
                          <w:p w14:paraId="48303F45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7DF8122E" w14:textId="77777777" w:rsidR="00516712" w:rsidRDefault="00516712"/>
                          <w:p w14:paraId="6BDF0106" w14:textId="30DE5FEE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653738F7" w14:textId="77777777" w:rsidR="00CD397F" w:rsidRDefault="00CD397F"/>
                          <w:p w14:paraId="12914A41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6ADA5004" w14:textId="77777777" w:rsidR="00CD397F" w:rsidRDefault="00CD397F"/>
                          <w:p w14:paraId="543C9054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3279CF7E" w14:textId="77777777" w:rsidR="00CD397F" w:rsidRDefault="00CD397F"/>
                          <w:p w14:paraId="0619DA9C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28E4513D" w14:textId="77777777" w:rsidR="00CD397F" w:rsidRDefault="00CD397F"/>
                          <w:p w14:paraId="62615B54" w14:textId="5A0D5E56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4BF99C94" w14:textId="77777777" w:rsidR="00CD397F" w:rsidRDefault="00CD397F"/>
                          <w:p w14:paraId="41F8A54B" w14:textId="77777777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7AEA0BAE" w14:textId="77777777" w:rsidR="00CD397F" w:rsidRDefault="00CD397F"/>
                          <w:p w14:paraId="1390AD3F" w14:textId="7FCEFF74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  <w:p w14:paraId="305306CE" w14:textId="77777777" w:rsidR="00CD397F" w:rsidRDefault="00CD397F"/>
                          <w:p w14:paraId="7215CADF" w14:textId="7C38DA29" w:rsidR="00B80C8D" w:rsidRPr="0015000A" w:rsidRDefault="00B80C8D" w:rsidP="00B80C8D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2BDA0" id="Text Box 1386" o:spid="_x0000_s1087" type="#_x0000_t202" style="position:absolute;left:0;text-align:left;margin-left:62.7pt;margin-top:.6pt;width:456.75pt;height:31.65pt;z-index:25165838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" filled="f" stroked="f" strokeweight=".5pt">
                <v:textbox>
                  <w:txbxContent>
                    <w:p w14:paraId="0787E664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bookmarkStart w:id="225" w:name="_PRACTICE_5:_CONFIGURING"/>
                      <w:bookmarkEnd w:id="225"/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039E3351" w14:textId="77777777" w:rsidR="009F5814" w:rsidRDefault="009F5814"/>
                    <w:p w14:paraId="67236B9D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54E440EC" w14:textId="77777777" w:rsidR="009F5814" w:rsidRDefault="009F5814"/>
                    <w:p w14:paraId="539B843C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102CDE39" w14:textId="77777777" w:rsidR="009F5814" w:rsidRDefault="009F5814"/>
                    <w:p w14:paraId="2455DDD1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0D2B5BBE" w14:textId="77777777" w:rsidR="009F5814" w:rsidRDefault="009F5814"/>
                    <w:p w14:paraId="536B4012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5485C748" w14:textId="77777777" w:rsidR="009F5814" w:rsidRDefault="009F5814"/>
                    <w:p w14:paraId="2B3AFFB5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11708179" w14:textId="77777777" w:rsidR="009F5814" w:rsidRDefault="009F5814"/>
                    <w:p w14:paraId="2423B3B5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08B1FBCD" w14:textId="77777777" w:rsidR="009F5814" w:rsidRDefault="009F5814"/>
                    <w:p w14:paraId="2F15A12B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6BD4C336" w14:textId="77777777" w:rsidR="00516712" w:rsidRDefault="00516712"/>
                    <w:p w14:paraId="5C51F197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4EAE1B2D" w14:textId="77777777" w:rsidR="009F5814" w:rsidRDefault="009F5814"/>
                    <w:p w14:paraId="085567B7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4F788D34" w14:textId="77777777" w:rsidR="009F5814" w:rsidRDefault="009F5814"/>
                    <w:p w14:paraId="5ECDE6CB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1C1BF0F6" w14:textId="77777777" w:rsidR="009F5814" w:rsidRDefault="009F5814"/>
                    <w:p w14:paraId="76F7C077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199F90CA" w14:textId="77777777" w:rsidR="009F5814" w:rsidRDefault="009F5814"/>
                    <w:p w14:paraId="19825D18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393A0EAD" w14:textId="77777777" w:rsidR="009F5814" w:rsidRDefault="009F5814"/>
                    <w:p w14:paraId="0351DC17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76751EA4" w14:textId="77777777" w:rsidR="009F5814" w:rsidRDefault="009F5814"/>
                    <w:p w14:paraId="062573F1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65DDA06B" w14:textId="77777777" w:rsidR="009F5814" w:rsidRDefault="009F5814"/>
                    <w:p w14:paraId="026007BC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39156920" w14:textId="77777777" w:rsidR="00516712" w:rsidRDefault="00516712"/>
                    <w:p w14:paraId="79E9F7D1" w14:textId="056EC274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1FD5191E" w14:textId="77777777" w:rsidR="009F5814" w:rsidRDefault="009F5814"/>
                    <w:p w14:paraId="4D31680B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7B714728" w14:textId="77777777" w:rsidR="009F5814" w:rsidRDefault="009F5814"/>
                    <w:p w14:paraId="43C3CF94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49FF38F5" w14:textId="77777777" w:rsidR="009F5814" w:rsidRDefault="009F5814"/>
                    <w:p w14:paraId="5F38E0D3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2415E5FB" w14:textId="77777777" w:rsidR="009F5814" w:rsidRDefault="009F5814"/>
                    <w:p w14:paraId="7724942A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5155021F" w14:textId="77777777" w:rsidR="009F5814" w:rsidRDefault="009F5814"/>
                    <w:p w14:paraId="453F4AA2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281F0DDB" w14:textId="77777777" w:rsidR="009F5814" w:rsidRDefault="009F5814"/>
                    <w:p w14:paraId="4A635EB4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6134F88E" w14:textId="77777777" w:rsidR="009F5814" w:rsidRDefault="009F5814"/>
                    <w:p w14:paraId="48303F45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7DF8122E" w14:textId="77777777" w:rsidR="00516712" w:rsidRDefault="00516712"/>
                    <w:p w14:paraId="6BDF0106" w14:textId="30DE5FEE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653738F7" w14:textId="77777777" w:rsidR="00CD397F" w:rsidRDefault="00CD397F"/>
                    <w:p w14:paraId="12914A41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6ADA5004" w14:textId="77777777" w:rsidR="00CD397F" w:rsidRDefault="00CD397F"/>
                    <w:p w14:paraId="543C9054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3279CF7E" w14:textId="77777777" w:rsidR="00CD397F" w:rsidRDefault="00CD397F"/>
                    <w:p w14:paraId="0619DA9C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28E4513D" w14:textId="77777777" w:rsidR="00CD397F" w:rsidRDefault="00CD397F"/>
                    <w:p w14:paraId="62615B54" w14:textId="5A0D5E56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4BF99C94" w14:textId="77777777" w:rsidR="00CD397F" w:rsidRDefault="00CD397F"/>
                    <w:p w14:paraId="41F8A54B" w14:textId="77777777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7AEA0BAE" w14:textId="77777777" w:rsidR="00CD397F" w:rsidRDefault="00CD397F"/>
                    <w:p w14:paraId="1390AD3F" w14:textId="7FCEFF74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  <w:p w14:paraId="305306CE" w14:textId="77777777" w:rsidR="00CD397F" w:rsidRDefault="00CD397F"/>
                    <w:p w14:paraId="7215CADF" w14:textId="7C38DA29" w:rsidR="00B80C8D" w:rsidRPr="0015000A" w:rsidRDefault="00B80C8D" w:rsidP="00B80C8D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B80C8D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84" behindDoc="0" locked="0" layoutInCell="1" allowOverlap="1" wp14:anchorId="05CB98D0" wp14:editId="624D0E7B">
                <wp:simplePos x="0" y="0"/>
                <wp:positionH relativeFrom="column">
                  <wp:posOffset>-214685</wp:posOffset>
                </wp:positionH>
                <wp:positionV relativeFrom="paragraph">
                  <wp:posOffset>107012</wp:posOffset>
                </wp:positionV>
                <wp:extent cx="60960" cy="236220"/>
                <wp:effectExtent l="0" t="0" r="0" b="0"/>
                <wp:wrapNone/>
                <wp:docPr id="1387" name="Rectangle 13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ACC7866" id="Rectangle 1387" o:spid="_x0000_s1026" style="position:absolute;margin-left:-16.9pt;margin-top:8.45pt;width:4.8pt;height:18.6pt;z-index:25252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" fillcolor="#76b900" stroked="f" strokeweight="1pt"/>
            </w:pict>
          </mc:Fallback>
        </mc:AlternateContent>
      </w:r>
    </w:p>
    <w:p w14:paraId="23078213" w14:textId="77777777" w:rsidR="00B80C8D" w:rsidRPr="00577486" w:rsidRDefault="00B80C8D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620696F6" wp14:editId="5486A1C3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77A32A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08F86588" w14:textId="77777777" w:rsidR="00B80C8D" w:rsidRDefault="00B80C8D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222E3F29" w14:textId="58A6903D" w:rsidR="00155822" w:rsidRPr="00B80C8D" w:rsidRDefault="00155822" w:rsidP="00155822">
      <w:pPr>
        <w:spacing w:after="0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80C8D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Please note: </w:t>
      </w:r>
    </w:p>
    <w:p w14:paraId="222E3F2A" w14:textId="25D695C4" w:rsidR="00155822" w:rsidRDefault="00155822" w:rsidP="00337239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843C07">
        <w:rPr>
          <w:rFonts w:ascii="Consolas" w:hAnsi="Consolas" w:cs="Courier New"/>
          <w:b/>
          <w:bCs/>
          <w:sz w:val="24"/>
          <w:szCs w:val="24"/>
        </w:rPr>
        <w:t>selected switches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343C36D4" w14:textId="7693306E" w:rsidR="00E07C92" w:rsidRDefault="00E07C92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07B5D7A3" w14:textId="77777777" w:rsidR="00843C07" w:rsidRDefault="00843C07" w:rsidP="00B80C8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D52D7E0" w14:textId="534537F4" w:rsidR="00843C07" w:rsidRPr="00B80C8D" w:rsidRDefault="00843C07" w:rsidP="00B80C8D">
      <w:pPr>
        <w:spacing w:after="0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80C8D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Alternative </w:t>
      </w:r>
      <w:r w:rsidR="00E07C92" w:rsidRPr="00B80C8D">
        <w:rPr>
          <w:rFonts w:ascii="DIN Pro Medium" w:hAnsi="DIN Pro Medium" w:cs="DIN Pro Medium"/>
          <w:color w:val="595959" w:themeColor="text1" w:themeTint="A6"/>
          <w:sz w:val="24"/>
          <w:szCs w:val="24"/>
        </w:rPr>
        <w:t>lab</w:t>
      </w:r>
      <w:r w:rsidRPr="00B80C8D">
        <w:rPr>
          <w:rFonts w:ascii="DIN Pro Medium" w:hAnsi="DIN Pro Medium" w:cs="DIN Pro Medium"/>
          <w:color w:val="595959" w:themeColor="text1" w:themeTint="A6"/>
          <w:sz w:val="24"/>
          <w:szCs w:val="24"/>
        </w:rPr>
        <w:t>:</w:t>
      </w:r>
    </w:p>
    <w:p w14:paraId="310185AE" w14:textId="79DBDE69" w:rsidR="00E07C92" w:rsidRPr="00B80C8D" w:rsidRDefault="00843C07" w:rsidP="00B80C8D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B80C8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You can configure BGP via the classical approach by using IPv4 Addresses</w:t>
      </w:r>
      <w:r w:rsidR="00E07C92" w:rsidRPr="00B80C8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 on point-to-point links between the spines and leaf</w:t>
      </w:r>
      <w:r w:rsidR="008F3287" w:rsidRPr="00B80C8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’</w:t>
      </w:r>
      <w:r w:rsidR="00E07C92" w:rsidRPr="00B80C8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s.</w:t>
      </w:r>
      <w:r w:rsidR="008F3287" w:rsidRPr="00B80C8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 For teaching purposes we use a /24 network but in production a /30 or /31 is often preferred.</w:t>
      </w:r>
    </w:p>
    <w:p w14:paraId="46C5BC4C" w14:textId="6CE0274F" w:rsidR="00E07C92" w:rsidRDefault="00E07C92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5AB6AD17" w14:textId="663D76CE" w:rsidR="00E07C92" w:rsidRPr="009A3996" w:rsidRDefault="009A3996" w:rsidP="009A3996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5F0397A6" wp14:editId="6CC35177">
            <wp:extent cx="5943600" cy="4713605"/>
            <wp:effectExtent l="0" t="0" r="635" b="4445"/>
            <wp:docPr id="1389" name="Picture 1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B3915" w14:textId="02F04FEB" w:rsidR="00E07C92" w:rsidRDefault="00E07C92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1344D016" w14:textId="5838AB93" w:rsidR="00E07C92" w:rsidRDefault="00E07C92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2E88E2D1" w14:textId="7526BFDD" w:rsidR="00843C07" w:rsidRDefault="00843C07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6A9B6696" w14:textId="66BB7882" w:rsidR="00464552" w:rsidRDefault="00464552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410B0245" w14:textId="77777777" w:rsidR="00464552" w:rsidRPr="00843C07" w:rsidRDefault="00464552" w:rsidP="00843C07">
      <w:pPr>
        <w:pStyle w:val="ListParagraph"/>
        <w:spacing w:after="0"/>
        <w:ind w:left="36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5C06FD3C" w14:textId="7735ABA1" w:rsidR="00843C07" w:rsidRPr="00843C07" w:rsidRDefault="00843C07" w:rsidP="00843C07">
      <w:pPr>
        <w:rPr>
          <w:rFonts w:ascii="DIN Pro Regular" w:hAnsi="DIN Pro Regular" w:cs="DIN Pro Regular"/>
          <w:sz w:val="24"/>
          <w:szCs w:val="24"/>
        </w:rPr>
      </w:pPr>
    </w:p>
    <w:p w14:paraId="4C380BA8" w14:textId="57FF58FE" w:rsidR="00B978A9" w:rsidRDefault="00B978A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F2B" w14:textId="71183495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8F3287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covering BGP unnumbered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643F0D8C" w:rsidR="00421D5E" w:rsidRPr="00577486" w:rsidRDefault="00421D5E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2E5905">
        <w:rPr>
          <w:noProof/>
        </w:rPr>
        <w:drawing>
          <wp:inline distT="0" distB="0" distL="0" distR="0" wp14:anchorId="61F79D22" wp14:editId="002DA975">
            <wp:extent cx="5943600" cy="4936490"/>
            <wp:effectExtent l="0" t="0" r="0" b="0"/>
            <wp:docPr id="1391" name="Picture 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F2D" w14:textId="3D261BB4" w:rsidR="00421D5E" w:rsidRPr="00577486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6EABCC92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72CAADF1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34C550D6" wp14:editId="3AF866F2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283226F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43B98056" w:rsidR="00C73AF2" w:rsidRPr="00577486" w:rsidRDefault="00C73AF2" w:rsidP="00337239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>es</w:t>
      </w:r>
      <w:r w:rsidR="0052200E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="00B52D71" w:rsidRPr="00577486">
        <w:rPr>
          <w:rFonts w:ascii="DIN Pro Regular" w:hAnsi="DIN Pro Regular" w:cs="DIN Pro Regular"/>
          <w:sz w:val="24"/>
          <w:szCs w:val="24"/>
        </w:rPr>
        <w:t>configuration,</w:t>
      </w:r>
      <w:r w:rsidR="0052200E">
        <w:rPr>
          <w:rFonts w:ascii="DIN Pro Regular" w:hAnsi="DIN Pro Regular" w:cs="DIN Pro Regular"/>
          <w:sz w:val="24"/>
          <w:szCs w:val="24"/>
        </w:rPr>
        <w:t xml:space="preserve"> and set the host nam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3A" w14:textId="45174AB3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376F">
        <w:rPr>
          <w:rFonts w:ascii="Consolas" w:hAnsi="Consolas" w:cs="Courier New"/>
          <w:b/>
          <w:bCs/>
          <w:sz w:val="24"/>
          <w:szCs w:val="24"/>
        </w:rPr>
        <w:t>nv config apply empty</w:t>
      </w:r>
    </w:p>
    <w:p w14:paraId="222E3F3B" w14:textId="6A23E0D2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</w:t>
      </w:r>
      <w:r w:rsidR="005F52FA">
        <w:rPr>
          <w:rFonts w:ascii="Consolas" w:hAnsi="Consolas" w:cs="Courier New"/>
          <w:b/>
          <w:bCs/>
          <w:sz w:val="24"/>
          <w:szCs w:val="24"/>
        </w:rPr>
        <w:t xml:space="preserve">v </w:t>
      </w:r>
      <w:r w:rsidR="002E376F">
        <w:rPr>
          <w:rFonts w:ascii="Consolas" w:hAnsi="Consolas" w:cs="Courier New"/>
          <w:b/>
          <w:bCs/>
          <w:sz w:val="24"/>
          <w:szCs w:val="24"/>
        </w:rPr>
        <w:t>set system hostname [leaf1|leaf2|spine3|spine4]</w:t>
      </w:r>
    </w:p>
    <w:p w14:paraId="222E3F4A" w14:textId="6CB5D828" w:rsidR="00137199" w:rsidRPr="005F52FA" w:rsidRDefault="00304228" w:rsidP="005F52FA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6CF51AE4" wp14:editId="669220A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682C1D8F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1F036B7A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  <w:r w:rsidR="00835073">
        <w:rPr>
          <w:rFonts w:ascii="DIN Pro Medium" w:hAnsi="DIN Pro Medium" w:cs="DIN Pro Medium"/>
          <w:color w:val="008564"/>
          <w:sz w:val="28"/>
          <w:szCs w:val="28"/>
        </w:rPr>
        <w:t xml:space="preserve"> and </w:t>
      </w:r>
      <w:r w:rsidR="0052200E">
        <w:rPr>
          <w:rFonts w:ascii="DIN Pro Medium" w:hAnsi="DIN Pro Medium" w:cs="DIN Pro Medium"/>
          <w:color w:val="008564"/>
          <w:sz w:val="28"/>
          <w:szCs w:val="28"/>
        </w:rPr>
        <w:t>enable interfaces between the spines and leafs: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337239">
      <w:pPr>
        <w:pStyle w:val="ListParagraph"/>
        <w:numPr>
          <w:ilvl w:val="0"/>
          <w:numId w:val="17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707997D4" w14:textId="70E97DED" w:rsidR="00ED54BB" w:rsidRDefault="00B52D71" w:rsidP="005F52FA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5F52FA" w:rsidRPr="005F52FA">
        <w:rPr>
          <w:rFonts w:ascii="Consolas" w:hAnsi="Consolas" w:cs="Courier New"/>
          <w:b/>
          <w:bCs/>
          <w:sz w:val="24"/>
          <w:szCs w:val="24"/>
        </w:rPr>
        <w:t xml:space="preserve">nv set interface lo ip address 172.16.100.1/32 </w:t>
      </w:r>
    </w:p>
    <w:p w14:paraId="7C1ABF59" w14:textId="77E457A2" w:rsidR="005F52FA" w:rsidRDefault="00B52D71" w:rsidP="005F52FA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5F52FA">
        <w:rPr>
          <w:rFonts w:ascii="Consolas" w:hAnsi="Consolas" w:cs="Courier New"/>
          <w:b/>
          <w:bCs/>
          <w:sz w:val="24"/>
          <w:szCs w:val="24"/>
        </w:rPr>
        <w:t xml:space="preserve"> nv config apply</w:t>
      </w:r>
    </w:p>
    <w:p w14:paraId="3B1AEBA6" w14:textId="0ECF6D43" w:rsidR="005F52FA" w:rsidRDefault="005F52FA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469F64AD" w14:textId="03CC5C12" w:rsidR="00835073" w:rsidRDefault="00835073" w:rsidP="005F52FA">
      <w:pPr>
        <w:spacing w:after="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Enable the interfaces </w:t>
      </w:r>
      <w:r w:rsidR="00D41EE4">
        <w:rPr>
          <w:rFonts w:ascii="DIN Pro Regular" w:hAnsi="DIN Pro Regular" w:cs="DIN Pro Regular"/>
          <w:sz w:val="24"/>
          <w:szCs w:val="24"/>
        </w:rPr>
        <w:t>between the spines and leaf’s</w:t>
      </w:r>
      <w:r w:rsidR="00B52D71">
        <w:rPr>
          <w:rFonts w:ascii="DIN Pro Regular" w:hAnsi="DIN Pro Regular" w:cs="DIN Pro Regular"/>
          <w:sz w:val="24"/>
          <w:szCs w:val="24"/>
        </w:rPr>
        <w:t xml:space="preserve"> as Layer 3 interfaces.</w:t>
      </w:r>
    </w:p>
    <w:p w14:paraId="72366DD1" w14:textId="2D1FDE51" w:rsidR="00835073" w:rsidRDefault="00835073" w:rsidP="005F52FA">
      <w:pPr>
        <w:spacing w:after="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</w:p>
    <w:p w14:paraId="3AA098C7" w14:textId="7BE877EB" w:rsidR="00835073" w:rsidRDefault="00B52D71" w:rsidP="005F52FA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835073" w:rsidRPr="00DE1D39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835073" w:rsidRPr="005F52FA">
        <w:rPr>
          <w:rFonts w:ascii="Consolas" w:hAnsi="Consolas" w:cs="Courier New"/>
          <w:b/>
          <w:bCs/>
          <w:sz w:val="24"/>
          <w:szCs w:val="24"/>
        </w:rPr>
        <w:t xml:space="preserve">nv set interface </w:t>
      </w:r>
      <w:r w:rsidR="00835073">
        <w:rPr>
          <w:rFonts w:ascii="Consolas" w:hAnsi="Consolas" w:cs="Courier New"/>
          <w:b/>
          <w:bCs/>
          <w:sz w:val="24"/>
          <w:szCs w:val="24"/>
        </w:rPr>
        <w:t>swp1-2</w:t>
      </w:r>
    </w:p>
    <w:p w14:paraId="64D153F5" w14:textId="531AC6A3" w:rsidR="00835073" w:rsidRDefault="00B52D71" w:rsidP="005F52FA">
      <w:pPr>
        <w:spacing w:after="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835073">
        <w:rPr>
          <w:rFonts w:ascii="Consolas" w:hAnsi="Consolas" w:cs="Courier New"/>
          <w:b/>
          <w:bCs/>
          <w:sz w:val="24"/>
          <w:szCs w:val="24"/>
        </w:rPr>
        <w:t xml:space="preserve"> nv config apply</w:t>
      </w:r>
    </w:p>
    <w:p w14:paraId="6F862B57" w14:textId="65F52352" w:rsidR="00835073" w:rsidRDefault="00835073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0858ED70" w14:textId="5699A3B3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5F29E4D7" w14:textId="653CEBA3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6D28BCC1" w14:textId="4EDE3192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3D2098D0" w14:textId="2693372F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78B8D4D2" w14:textId="65C978D1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7D2CE5EE" w14:textId="3E7DCCE7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7B2A940E" w14:textId="2B7ECAA2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3A3071E8" w14:textId="6F8EAEF0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4FDA2F56" w14:textId="77777777" w:rsidR="005D2664" w:rsidRDefault="005D2664" w:rsidP="005F52FA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3FCA4BD9" wp14:editId="0EFBEFEE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7CB58E3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20D351C8" w:rsidR="007317C6" w:rsidRPr="00577486" w:rsidRDefault="00F860F7" w:rsidP="00337239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</w:t>
      </w:r>
      <w:r w:rsidR="00D41EE4">
        <w:rPr>
          <w:rFonts w:ascii="DIN Pro Regular" w:hAnsi="DIN Pro Regular" w:cs="DIN Pro Regular"/>
          <w:sz w:val="24"/>
          <w:szCs w:val="24"/>
        </w:rPr>
        <w:t xml:space="preserve"> (the three ASN used are 65100, 65101, and 65102)</w:t>
      </w:r>
      <w:r w:rsidR="003D73C2" w:rsidRPr="00577486">
        <w:rPr>
          <w:rFonts w:ascii="DIN Pro Regular" w:hAnsi="DIN Pro Regular" w:cs="DIN Pro Regular"/>
          <w:sz w:val="24"/>
          <w:szCs w:val="24"/>
        </w:rPr>
        <w:t>:</w:t>
      </w:r>
      <w:r w:rsidR="005D2664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5D2664" w14:paraId="7A77767F" w14:textId="77777777" w:rsidTr="005D2664">
        <w:tc>
          <w:tcPr>
            <w:tcW w:w="9895" w:type="dxa"/>
          </w:tcPr>
          <w:p w14:paraId="13BE3064" w14:textId="77777777" w:rsidR="005D2664" w:rsidRPr="005D266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5D2664">
              <w:rPr>
                <w:rFonts w:ascii="Consolas" w:hAnsi="Consolas" w:cs="Courier New"/>
                <w:sz w:val="18"/>
                <w:szCs w:val="18"/>
              </w:rPr>
              <w:t>cumulus@leaf1:mgmt:~$ nv set router bgp autonomous-system 65101</w:t>
            </w:r>
          </w:p>
          <w:p w14:paraId="02533A08" w14:textId="77777777" w:rsidR="005D2664" w:rsidRPr="005D266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5D2664">
              <w:rPr>
                <w:rFonts w:ascii="Consolas" w:hAnsi="Consolas" w:cs="Courier New"/>
                <w:sz w:val="18"/>
                <w:szCs w:val="18"/>
              </w:rPr>
              <w:t>cumulus@leaf1:mgmt:~$ nv set router bgp router-id 172.16.100.1</w:t>
            </w:r>
          </w:p>
          <w:p w14:paraId="4DE6063E" w14:textId="77777777" w:rsidR="005D2664" w:rsidRPr="005D266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5D2664">
              <w:rPr>
                <w:rFonts w:ascii="Consolas" w:hAnsi="Consolas" w:cs="Courier New"/>
                <w:sz w:val="18"/>
                <w:szCs w:val="18"/>
              </w:rPr>
              <w:t>cumulus@leaf1:mgmt:~$ nv set vrf default router bgp neighbor swp1 remote-as external</w:t>
            </w:r>
          </w:p>
          <w:p w14:paraId="0C8A615B" w14:textId="77777777" w:rsidR="005D2664" w:rsidRPr="005D266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5D2664">
              <w:rPr>
                <w:rFonts w:ascii="Consolas" w:hAnsi="Consolas" w:cs="Courier New"/>
                <w:sz w:val="18"/>
                <w:szCs w:val="18"/>
              </w:rPr>
              <w:t>cumulus@leaf1:mgmt:~$ nv set vrf default router bgp neighbor swp2 remote-as external</w:t>
            </w:r>
          </w:p>
          <w:p w14:paraId="464259AF" w14:textId="77777777" w:rsidR="005D2664" w:rsidRPr="005D2664" w:rsidRDefault="005D2664" w:rsidP="005D2664">
            <w:pPr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</w:p>
        </w:tc>
      </w:tr>
    </w:tbl>
    <w:p w14:paraId="0F82D2A4" w14:textId="77777777" w:rsidR="00614877" w:rsidRPr="005D2664" w:rsidRDefault="00614877" w:rsidP="005064C7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5EC0075A" w14:textId="5947D27F" w:rsidR="0005440F" w:rsidRPr="0005440F" w:rsidRDefault="0005440F" w:rsidP="00337239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</w:t>
      </w:r>
      <w:r w:rsidR="005064C7">
        <w:rPr>
          <w:rFonts w:ascii="DIN Pro Regular" w:hAnsi="DIN Pro Regular" w:cs="DIN Pro Regular"/>
          <w:sz w:val="24"/>
          <w:szCs w:val="24"/>
        </w:rPr>
        <w:t>apply</w:t>
      </w:r>
      <w:r w:rsidR="00D6079C">
        <w:rPr>
          <w:rFonts w:ascii="DIN Pro Regular" w:hAnsi="DIN Pro Regular" w:cs="DIN Pro Regular"/>
          <w:sz w:val="24"/>
          <w:szCs w:val="24"/>
        </w:rPr>
        <w:t xml:space="preserve">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5D2664" w14:paraId="6C352BEE" w14:textId="77777777" w:rsidTr="005D2664">
        <w:tc>
          <w:tcPr>
            <w:tcW w:w="9895" w:type="dxa"/>
          </w:tcPr>
          <w:p w14:paraId="462A7C91" w14:textId="77777777" w:rsidR="005D2664" w:rsidRPr="0022319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223194">
              <w:rPr>
                <w:rFonts w:ascii="Consolas" w:hAnsi="Consolas" w:cs="Courier New"/>
                <w:sz w:val="18"/>
                <w:szCs w:val="18"/>
              </w:rPr>
              <w:t>cumulus@leaf1:mgmt:~$ nv set vrf default router bgp address-family ipv4-unicast network 172.16.100.1/32</w:t>
            </w:r>
          </w:p>
          <w:p w14:paraId="66F9AE00" w14:textId="77777777" w:rsidR="005D2664" w:rsidRPr="00223194" w:rsidRDefault="005D2664" w:rsidP="005D2664">
            <w:pPr>
              <w:rPr>
                <w:rFonts w:ascii="Consolas" w:hAnsi="Consolas" w:cs="Courier New"/>
                <w:sz w:val="18"/>
                <w:szCs w:val="18"/>
              </w:rPr>
            </w:pPr>
            <w:r w:rsidRPr="00223194">
              <w:rPr>
                <w:rFonts w:ascii="Consolas" w:hAnsi="Consolas" w:cs="Courier New"/>
                <w:sz w:val="18"/>
                <w:szCs w:val="18"/>
              </w:rPr>
              <w:t>cumulus@leaf1:mgmt:~$ nv config apply</w:t>
            </w:r>
          </w:p>
          <w:p w14:paraId="5BD096C7" w14:textId="77777777" w:rsidR="005D2664" w:rsidRDefault="005D2664" w:rsidP="0005440F">
            <w:pPr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</w:pPr>
          </w:p>
        </w:tc>
      </w:tr>
    </w:tbl>
    <w:p w14:paraId="770C6B60" w14:textId="6EF40506" w:rsidR="00124D1F" w:rsidRPr="00E42722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71B79C" w14:textId="7F9D9C08" w:rsidR="000A440D" w:rsidRDefault="000A440D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5C77E03B" w14:textId="5514F85B" w:rsidR="000A440D" w:rsidRDefault="000A440D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t>After you configured the first switch for bgp you can verify the state of the FSM and the number (zero) of prefixes exchanged:</w:t>
      </w:r>
    </w:p>
    <w:p w14:paraId="5D17A66A" w14:textId="0A23F553" w:rsidR="005D2664" w:rsidRDefault="005D2664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9985"/>
      </w:tblGrid>
      <w:tr w:rsidR="005D2664" w14:paraId="59B7DF7B" w14:textId="77777777" w:rsidTr="005D2664">
        <w:tc>
          <w:tcPr>
            <w:tcW w:w="9985" w:type="dxa"/>
          </w:tcPr>
          <w:p w14:paraId="78C92579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cumulus@leaf1:mgmt:~$ </w:t>
            </w:r>
            <w:r w:rsidRPr="00223194">
              <w:rPr>
                <w:rFonts w:ascii="Consolas" w:hAnsi="Consolas" w:cs="Lucida Console"/>
                <w:b/>
                <w:bCs/>
                <w:sz w:val="18"/>
                <w:szCs w:val="18"/>
                <w:highlight w:val="lightGray"/>
                <w:lang w:bidi="ar-SA"/>
              </w:rPr>
              <w:t>net show bgp sum</w:t>
            </w:r>
          </w:p>
          <w:p w14:paraId="57AF8393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show bgp ipv4 unicast summary</w:t>
            </w:r>
          </w:p>
          <w:p w14:paraId="0357788C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=============================</w:t>
            </w:r>
          </w:p>
          <w:p w14:paraId="4DB833AD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BGP router identifier 172.16.100.1, local AS number 65101 vrf-id 0</w:t>
            </w:r>
          </w:p>
          <w:p w14:paraId="2EA3631E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BGP table version 1</w:t>
            </w:r>
          </w:p>
          <w:p w14:paraId="4D1E459F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RIB entries 1, using 200 bytes of memory</w:t>
            </w:r>
          </w:p>
          <w:p w14:paraId="1D61C8CB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Peers 2, using 46 KiB of memory</w:t>
            </w:r>
          </w:p>
          <w:p w14:paraId="4B60DA07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  <w:p w14:paraId="5D9926EB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Neighbor        V         AS   MsgRcvd   MsgSent   TblVer  InQ OutQ  Up/Down State/PfxRcd   PfxSnt</w:t>
            </w:r>
          </w:p>
          <w:p w14:paraId="5776E02F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swp1            4          0         0         0        0    0    0    never         Idle        0</w:t>
            </w:r>
          </w:p>
          <w:p w14:paraId="06834A9D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swp2            4          0         0         0        0    0    0    never         Idle        0</w:t>
            </w:r>
          </w:p>
          <w:p w14:paraId="75D20CD9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  <w:p w14:paraId="1643DA4B" w14:textId="77777777" w:rsidR="005D2664" w:rsidRPr="00223194" w:rsidRDefault="005D2664" w:rsidP="005D266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223194">
              <w:rPr>
                <w:rFonts w:ascii="Consolas" w:hAnsi="Consolas" w:cs="Lucida Console"/>
                <w:sz w:val="18"/>
                <w:szCs w:val="18"/>
                <w:lang w:bidi="ar-SA"/>
              </w:rPr>
              <w:t>Total number of neighbors 2</w:t>
            </w:r>
          </w:p>
          <w:p w14:paraId="23ED17D4" w14:textId="77777777" w:rsidR="005D2664" w:rsidRDefault="005D2664" w:rsidP="0005440F">
            <w:pPr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</w:pPr>
          </w:p>
        </w:tc>
      </w:tr>
    </w:tbl>
    <w:p w14:paraId="7C536818" w14:textId="208727A1" w:rsidR="00D6079C" w:rsidRDefault="00D6079C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3801B4F4" w14:textId="67A2D1A0" w:rsidR="0005440F" w:rsidRPr="005D2664" w:rsidRDefault="0005440F" w:rsidP="0005440F">
      <w:pPr>
        <w:spacing w:after="0"/>
        <w:rPr>
          <w:rFonts w:ascii="DIN Pro Medium" w:hAnsi="DIN Pro Medium" w:cs="DIN Pro Medium"/>
          <w:b/>
          <w:bCs/>
          <w:color w:val="0D0D0D" w:themeColor="text1" w:themeTint="F2"/>
          <w:sz w:val="24"/>
          <w:szCs w:val="24"/>
        </w:rPr>
      </w:pPr>
      <w:r w:rsidRPr="005D2664">
        <w:rPr>
          <w:rFonts w:ascii="DIN Pro Medium" w:hAnsi="DIN Pro Medium" w:cs="DIN Pro Medium"/>
          <w:color w:val="0D0D0D" w:themeColor="text1" w:themeTint="F2"/>
          <w:sz w:val="24"/>
          <w:szCs w:val="24"/>
        </w:rPr>
        <w:t>Please note:</w:t>
      </w:r>
      <w:r w:rsidRPr="005D2664">
        <w:rPr>
          <w:rFonts w:ascii="DIN Pro Medium" w:hAnsi="DIN Pro Medium" w:cs="DIN Pro Medium"/>
          <w:b/>
          <w:bCs/>
          <w:color w:val="0D0D0D" w:themeColor="text1" w:themeTint="F2"/>
          <w:sz w:val="24"/>
          <w:szCs w:val="24"/>
        </w:rPr>
        <w:t xml:space="preserve"> </w:t>
      </w:r>
    </w:p>
    <w:p w14:paraId="3487B60E" w14:textId="51F4DCE1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</w:t>
      </w:r>
      <w:r w:rsidR="005064C7">
        <w:rPr>
          <w:rFonts w:ascii="DIN Pro Regular" w:hAnsi="DIN Pro Regular" w:cs="DIN Pro Regular"/>
          <w:sz w:val="24"/>
          <w:szCs w:val="24"/>
        </w:rPr>
        <w:t xml:space="preserve">one </w:t>
      </w:r>
      <w:r w:rsidRPr="00682E58">
        <w:rPr>
          <w:rFonts w:ascii="DIN Pro Regular" w:hAnsi="DIN Pro Regular" w:cs="DIN Pro Regular"/>
          <w:sz w:val="24"/>
          <w:szCs w:val="24"/>
        </w:rPr>
        <w:t>switche</w:t>
      </w:r>
      <w:r w:rsidR="005064C7">
        <w:rPr>
          <w:rFonts w:ascii="DIN Pro Regular" w:hAnsi="DIN Pro Regular" w:cs="DIN Pro Regular"/>
          <w:sz w:val="24"/>
          <w:szCs w:val="24"/>
        </w:rPr>
        <w:t>, all four switches should run and all loo</w:t>
      </w:r>
      <w:r w:rsidR="00B52D71">
        <w:rPr>
          <w:rFonts w:ascii="DIN Pro Regular" w:hAnsi="DIN Pro Regular" w:cs="DIN Pro Regular"/>
          <w:sz w:val="24"/>
          <w:szCs w:val="24"/>
        </w:rPr>
        <w:t>p</w:t>
      </w:r>
      <w:r w:rsidR="005064C7">
        <w:rPr>
          <w:rFonts w:ascii="DIN Pro Regular" w:hAnsi="DIN Pro Regular" w:cs="DIN Pro Regular"/>
          <w:sz w:val="24"/>
          <w:szCs w:val="24"/>
        </w:rPr>
        <w:t>back addresses should be known by all switches (one local and three remote)</w:t>
      </w:r>
      <w:r w:rsidRPr="00682E58">
        <w:rPr>
          <w:rFonts w:ascii="DIN Pro Regular" w:hAnsi="DIN Pro Regular" w:cs="DIN Pro Regular"/>
          <w:sz w:val="24"/>
          <w:szCs w:val="24"/>
        </w:rPr>
        <w:t>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388D3384" w:rsidR="00FF0011" w:rsidRPr="00CF45E4" w:rsidRDefault="008D5AD2" w:rsidP="00337239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ce you have configured all four devices you can v</w:t>
      </w:r>
      <w:r w:rsidR="00910A85" w:rsidRPr="00577486">
        <w:rPr>
          <w:rFonts w:ascii="DIN Pro Regular" w:hAnsi="DIN Pro Regular" w:cs="DIN Pro Regular"/>
          <w:sz w:val="24"/>
          <w:szCs w:val="24"/>
        </w:rPr>
        <w:t>erify configuration</w:t>
      </w:r>
      <w:r>
        <w:rPr>
          <w:rFonts w:ascii="DIN Pro Regular" w:hAnsi="DIN Pro Regular" w:cs="DIN Pro Regular"/>
          <w:sz w:val="24"/>
          <w:szCs w:val="24"/>
        </w:rPr>
        <w:t xml:space="preserve"> via net show commands or switch to the FRR provided CLI</w:t>
      </w:r>
      <w:r w:rsidR="00910A85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55067660" w14:textId="77777777" w:rsidR="00CF45E4" w:rsidRDefault="00CF45E4" w:rsidP="00CF45E4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tbl>
      <w:tblPr>
        <w:tblStyle w:val="TableGrid"/>
        <w:tblW w:w="9558" w:type="dxa"/>
        <w:tblInd w:w="360" w:type="dxa"/>
        <w:tblLook w:val="04A0" w:firstRow="1" w:lastRow="0" w:firstColumn="1" w:lastColumn="0" w:noHBand="0" w:noVBand="1"/>
      </w:tblPr>
      <w:tblGrid>
        <w:gridCol w:w="9558"/>
      </w:tblGrid>
      <w:tr w:rsidR="00E17787" w14:paraId="413E00A8" w14:textId="77777777" w:rsidTr="0084746F">
        <w:tc>
          <w:tcPr>
            <w:tcW w:w="9558" w:type="dxa"/>
          </w:tcPr>
          <w:p w14:paraId="141BC21E" w14:textId="77777777" w:rsidR="00E17787" w:rsidRPr="00BB2352" w:rsidRDefault="00E17787" w:rsidP="0084746F">
            <w:pPr>
              <w:rPr>
                <w:rFonts w:ascii="Consolas" w:hAnsi="Consolas" w:cs="Courier New"/>
                <w:b/>
                <w:bCs/>
              </w:rPr>
            </w:pPr>
            <w:r w:rsidRPr="00BB2352">
              <w:rPr>
                <w:rFonts w:ascii="Consolas" w:hAnsi="Consolas" w:cs="Courier New"/>
                <w:b/>
                <w:bCs/>
              </w:rPr>
              <w:t>$ sudo vtysh</w:t>
            </w:r>
          </w:p>
          <w:p w14:paraId="07F2AABB" w14:textId="77777777" w:rsidR="00E17787" w:rsidRPr="00BB2352" w:rsidRDefault="00E17787" w:rsidP="00E17787">
            <w:pPr>
              <w:rPr>
                <w:rFonts w:ascii="Consolas" w:hAnsi="Consolas" w:cs="Courier New"/>
                <w:b/>
                <w:bCs/>
              </w:rPr>
            </w:pPr>
            <w:r w:rsidRPr="00BB2352">
              <w:rPr>
                <w:rFonts w:ascii="Consolas" w:hAnsi="Consolas" w:cs="Courier New"/>
                <w:b/>
                <w:bCs/>
              </w:rPr>
              <w:t>$ show run</w:t>
            </w:r>
          </w:p>
          <w:p w14:paraId="6EE779F1" w14:textId="5355F8F5" w:rsidR="00E17787" w:rsidRDefault="00E17787" w:rsidP="00E17787">
            <w:pPr>
              <w:pStyle w:val="ListParagraph"/>
              <w:ind w:left="0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B2352">
              <w:rPr>
                <w:rFonts w:ascii="Consolas" w:hAnsi="Consolas" w:cs="Courier New"/>
                <w:b/>
                <w:bCs/>
              </w:rPr>
              <w:t>$ show ip bgp sum</w:t>
            </w:r>
            <w:r w:rsidR="0084746F">
              <w:rPr>
                <w:rFonts w:ascii="Consolas" w:hAnsi="Consolas" w:cs="Courier New"/>
                <w:b/>
                <w:bCs/>
                <w:sz w:val="24"/>
                <w:szCs w:val="24"/>
              </w:rPr>
              <w:br/>
            </w:r>
          </w:p>
        </w:tc>
      </w:tr>
    </w:tbl>
    <w:p w14:paraId="4A1CE663" w14:textId="77777777" w:rsidR="00CF45E4" w:rsidRDefault="00CF45E4" w:rsidP="00CF45E4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5210BAD8" w14:textId="2C76534E" w:rsidR="00CF45E4" w:rsidRPr="005D2664" w:rsidRDefault="00CF45E4" w:rsidP="005D2664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D2664">
        <w:rPr>
          <w:noProof/>
        </w:rPr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222E43B1" wp14:editId="3D2B805C">
                <wp:simplePos x="0" y="0"/>
                <wp:positionH relativeFrom="column">
                  <wp:posOffset>22860</wp:posOffset>
                </wp:positionH>
                <wp:positionV relativeFrom="paragraph">
                  <wp:posOffset>257175</wp:posOffset>
                </wp:positionV>
                <wp:extent cx="6518910" cy="2567940"/>
                <wp:effectExtent l="0" t="0" r="15240" b="22860"/>
                <wp:wrapTopAndBottom/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8910" cy="2567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31010" w14:textId="6C7806B1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2A0C31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0DA50A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4253EC5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289F3D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017389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15E1BE2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104805A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60EB7D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6DAFED1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1127A39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8BC751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0E57A0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E883E7B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7BD1D4E3" w14:textId="77777777" w:rsidR="009F5814" w:rsidRDefault="009F5814"/>
                          <w:p w14:paraId="3BE1115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4463CAD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36A755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6623C05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497165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33FB7D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E7C25C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6BC1C3A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37C4D7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52B3A51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0D24B2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2E9A46E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F9DD73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15554826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03BD8917" w14:textId="77777777" w:rsidR="009F5814" w:rsidRDefault="009F5814"/>
                          <w:p w14:paraId="1940DC1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6847788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8E7B2A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BBD81D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029FDE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65FE4BA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67A8289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392B286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7BA3D6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4ED1880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75C73E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0D7F67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817AD0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4F564919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3C3F3693" w14:textId="77777777" w:rsidR="009F5814" w:rsidRDefault="009F5814"/>
                          <w:p w14:paraId="601D6DD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640C5D3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96043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D1A78C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4B97F4B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F93A71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7E7EB17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5D6B095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E51D95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550AF7A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0CBABF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4091FF7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C019F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255FC1C0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598A702" w14:textId="77777777" w:rsidR="009F5814" w:rsidRDefault="009F5814"/>
                          <w:p w14:paraId="2C4BE3C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766DF9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419A82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1754BCB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28D82BD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815D66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48CE1ED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268191D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3C3E0D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1C961AE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45931EF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8176D5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5C9FE9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137CC5A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34A78438" w14:textId="77777777" w:rsidR="009F5814" w:rsidRDefault="009F5814"/>
                          <w:p w14:paraId="198824E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6FD3DA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C32702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6047AA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74E147C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18AAC1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FF8439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32451CB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06C8F2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FBB79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64013A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733F5A1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06F1AE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21693E3C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5D853D7D" w14:textId="77777777" w:rsidR="009F5814" w:rsidRDefault="009F5814"/>
                          <w:p w14:paraId="5B94DF5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7949F5C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56600C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55396C8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170619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601D04C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544DB0F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438AF00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427703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3809043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4CF36CB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19EDEA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6CFB62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598B028D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44EDD103" w14:textId="77777777" w:rsidR="009F5814" w:rsidRDefault="009F5814"/>
                          <w:p w14:paraId="7278283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06ACCFA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EA720B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5C9E1D2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8D0A4B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74B50D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5F689AC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4B067B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2CBAB2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6A70C78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03A3B59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A7A9ED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D2BE23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79312FA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104BF257" w14:textId="77777777" w:rsidR="00516712" w:rsidRDefault="00516712"/>
                          <w:p w14:paraId="4C9CAE3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31D3B60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1FA88F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2365AA4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E4215E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84EE39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57CB7F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3CAA88D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54FD76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1308431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3F02C91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68EA056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4DDE5C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7FC6022C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A4E5961" w14:textId="77777777" w:rsidR="009F5814" w:rsidRDefault="009F5814"/>
                          <w:p w14:paraId="5AC7C0C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3C3B19F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25ED3E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4AF3CB8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5D339D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35E60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6AF541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2F3ACE2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E02898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4263BD9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076D1BE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7FD442C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D12F90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2BE76911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7B67283" w14:textId="77777777" w:rsidR="009F5814" w:rsidRDefault="009F5814"/>
                          <w:p w14:paraId="5D53F46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78D464C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72AA06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9574F6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758D012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D72D30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79163F2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6581C14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DE1131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EA73A9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707EB04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473C96E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A75643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0493A04E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2E797487" w14:textId="77777777" w:rsidR="009F5814" w:rsidRDefault="009F5814"/>
                          <w:p w14:paraId="04782E9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1A1397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127654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F65FC3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568A6BB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753A7E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7F5DCB0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4C435BA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F21179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439420C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4BB43D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F269A7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700E81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08D5069D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F6B6E5A" w14:textId="77777777" w:rsidR="009F5814" w:rsidRDefault="009F5814"/>
                          <w:p w14:paraId="0775712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3F83963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6260DF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6CF2F56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FBE4CF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29C391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E46DD2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3F9F0B0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37788B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2BC5185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4343BA7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855408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9A021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445008C6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4D6D5F88" w14:textId="77777777" w:rsidR="009F5814" w:rsidRDefault="009F5814"/>
                          <w:p w14:paraId="77F6C8C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5182965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CDC20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598374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B8E020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51F1835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948798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2C6BBAA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BE3E3B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30A2ED6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757A0B5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6611E5A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7A49B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0F50B6B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33C40454" w14:textId="77777777" w:rsidR="009F5814" w:rsidRDefault="009F5814"/>
                          <w:p w14:paraId="01E6D90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0213C4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61191D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4B1491C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6F28C99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AC9B6D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77771C3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2F82048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9F3AE6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047610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4072B72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0BE8E8C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135CD3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080E8B0E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30F943EC" w14:textId="77777777" w:rsidR="009F5814" w:rsidRDefault="009F5814"/>
                          <w:p w14:paraId="65AF7DA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8753C3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494BEF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396FA6A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B5A58F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24131FC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0CB78D7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78BA8BC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7906B8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6A7A73D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76BB99E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60B609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D84A96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75642251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1D858353" w14:textId="77777777" w:rsidR="00516712" w:rsidRDefault="00516712"/>
                          <w:p w14:paraId="0B22D4FE" w14:textId="260BD168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5251C24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5970BD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2EAEF09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851438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099388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0119CD9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55F0BEB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FD180C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345E86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BF15AE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553A608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B9730B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323452AB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1C542578" w14:textId="77777777" w:rsidR="009F5814" w:rsidRDefault="009F5814"/>
                          <w:p w14:paraId="632E1A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7AC22D8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6593CE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28815D6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5EA08B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7E5C764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C330F1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0DD691F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BA980F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30C4BF2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06E6CD2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5F5A418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4903CB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4C75470A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4A332452" w14:textId="77777777" w:rsidR="009F5814" w:rsidRDefault="009F5814"/>
                          <w:p w14:paraId="270547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0A3B11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2CDD98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5E2015B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FEF0F4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612A479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E0A926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669E512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29B3A2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813AC5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5C8215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09B49B7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0BD044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1E5A5F7B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0C0DA803" w14:textId="77777777" w:rsidR="009F5814" w:rsidRDefault="009F5814"/>
                          <w:p w14:paraId="02F322A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448536E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598651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26BB33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78C65EB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6D2BFB8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4B5E512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7C5CF60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5582E3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2F281A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C648C9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871EA8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53DF71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153CBE84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56659848" w14:textId="77777777" w:rsidR="009F5814" w:rsidRDefault="009F5814"/>
                          <w:p w14:paraId="128FE33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350B8AE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6DC409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1AA6D30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CFB464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EC4FB1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05E1C2F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4101C2F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BA0746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559DD5D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320F42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4243DA6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01E97E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70B5733E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7C130FED" w14:textId="77777777" w:rsidR="009F5814" w:rsidRDefault="009F5814"/>
                          <w:p w14:paraId="0256E16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5A12BC7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BD5A92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6EC63DC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463D505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93EF67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F82E2B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1B3F6C8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B32604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06A4BF0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7941B97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697544C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2DD516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0F88A999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08DF0982" w14:textId="77777777" w:rsidR="009F5814" w:rsidRDefault="009F5814"/>
                          <w:p w14:paraId="6F7C792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54168A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9577B4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7C21DCC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A20047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7958A71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590F175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32FF335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362003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61AF869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5CA25D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5719A52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DE1CE6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2AB7AA85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3158223" w14:textId="77777777" w:rsidR="009F5814" w:rsidRDefault="009F5814"/>
                          <w:p w14:paraId="4B2E600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4D274BF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79AA8A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03462CE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634450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E49B5A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CC9AA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1FAED38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0F50FC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246AE7D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344CCC7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014CD54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B9E319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7EE28922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53B3EA24" w14:textId="77777777" w:rsidR="00516712" w:rsidRDefault="00516712"/>
                          <w:p w14:paraId="00D59C87" w14:textId="382A4C9B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DE29E3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9DB8BA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1689607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2F45BE4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21A1AF9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52D993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000319F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12071CA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35E2EDF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DCEEB7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662CEDB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64A8F82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414596A3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25B0BF36" w14:textId="77777777" w:rsidR="00CD397F" w:rsidRDefault="00CD397F"/>
                          <w:p w14:paraId="08A445D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2118576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DDD950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78AC325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0114484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2251A9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6478F98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100A898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F49B49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49A2BEF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0384814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0D5FD36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03D53F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3BCAB36C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6A5212C5" w14:textId="77777777" w:rsidR="00CD397F" w:rsidRDefault="00CD397F"/>
                          <w:p w14:paraId="69A6F5E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453516D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0BAAB4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34495C7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7D6E333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07B00FA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0855AD4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59E518F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4FBA0F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045AC00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2886A5E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5096D64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5A708F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34105EF3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73175AFA" w14:textId="77777777" w:rsidR="00CD397F" w:rsidRDefault="00CD397F"/>
                          <w:p w14:paraId="620A2CB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3B61768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50C753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69FA12A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39AA6FAE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5A8B25F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73CB16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5E6E7E2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FE99D4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50440FE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E22D99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7A02A3C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251603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16E5A2F5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02A95D96" w14:textId="77777777" w:rsidR="00CD397F" w:rsidRDefault="00CD397F"/>
                          <w:p w14:paraId="44FDD7F4" w14:textId="3677E908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59528CA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4EEB84F1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3C57DEF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1211027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198888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43BAF2E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7605101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B46EE1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2B29AB5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78A0375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35792BE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4950DA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539EBB4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7A143406" w14:textId="77777777" w:rsidR="00CD397F" w:rsidRDefault="00CD397F"/>
                          <w:p w14:paraId="741CD00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106479B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99E936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538AF25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148119D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37C8A266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270AE85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6881124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3AA7D7A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54083C8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5B06658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F72A4A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C23204B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3A9A8243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548413D6" w14:textId="77777777" w:rsidR="00CD397F" w:rsidRDefault="00CD397F"/>
                          <w:p w14:paraId="0744B428" w14:textId="69F9EE3A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71C0275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3B11E8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6CECDB4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55A4786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21ACB46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7991C63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686DC395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55F50D5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350E614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03B6DF5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9A32B2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23BB5E7F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6624F41E" w14:textId="77777777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  <w:p w14:paraId="32B615C4" w14:textId="77777777" w:rsidR="00CD397F" w:rsidRDefault="00CD397F"/>
                          <w:p w14:paraId="78D300C7" w14:textId="0E6DC524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bgp summary</w:t>
                            </w:r>
                          </w:p>
                          <w:p w14:paraId="51D1B7D2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585D1EC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IPv4 Unicast Summary:</w:t>
                            </w:r>
                          </w:p>
                          <w:p w14:paraId="29D33463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router identifier 172.16.100.4, local AS number 65100 vrf-id 0</w:t>
                            </w:r>
                          </w:p>
                          <w:p w14:paraId="268D71F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GP table version 3</w:t>
                            </w:r>
                          </w:p>
                          <w:p w14:paraId="1B58D1F7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RIB entries 5, using 1000 bytes of memory</w:t>
                            </w:r>
                          </w:p>
                          <w:p w14:paraId="397BB90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Peers 2, using 46 KiB of memory</w:t>
                            </w:r>
                          </w:p>
                          <w:p w14:paraId="5A7672F9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0D259918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Neighbor        V         AS   MsgRcvd   MsgSent   TblVer  InQ OutQ  Up/Down State/PfxRcd   PfxSnt</w:t>
                            </w:r>
                          </w:p>
                          <w:p w14:paraId="766EF100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2(swp1)     4      65102         7         7        0    0    0 00:00:04            1        3</w:t>
                            </w:r>
                          </w:p>
                          <w:p w14:paraId="1920918D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leaf1(swp2)     4      65101         9         8        0    0    0 00:00:07            1        3</w:t>
                            </w:r>
                          </w:p>
                          <w:p w14:paraId="117C8E24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</w:p>
                          <w:p w14:paraId="7265AC3A" w14:textId="77777777" w:rsidR="00DC4FD5" w:rsidRPr="00BB2352" w:rsidRDefault="00DC4FD5" w:rsidP="00E30D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Total number of neighbors 2</w:t>
                            </w:r>
                          </w:p>
                          <w:p w14:paraId="222E47EB" w14:textId="7746F933" w:rsidR="00DC4FD5" w:rsidRPr="00E30DA8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6"/>
                                <w:szCs w:val="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088" type="#_x0000_t202" style="position:absolute;margin-left:1.8pt;margin-top:20.25pt;width:513.3pt;height:202.2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">
                <v:textbox>
                  <w:txbxContent>
                    <w:p w14:paraId="67831010" w14:textId="6C7806B1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2A0C31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0DA50A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4253EC5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289F3D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017389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15E1BE2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104805A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60EB7D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6DAFED1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1127A39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8BC751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0E57A0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E883E7B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7BD1D4E3" w14:textId="77777777" w:rsidR="009F5814" w:rsidRDefault="009F5814"/>
                    <w:p w14:paraId="3BE1115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4463CAD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36A755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6623C05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497165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33FB7D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E7C25C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6BC1C3A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37C4D7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52B3A51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0D24B2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2E9A46E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F9DD73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15554826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03BD8917" w14:textId="77777777" w:rsidR="009F5814" w:rsidRDefault="009F5814"/>
                    <w:p w14:paraId="1940DC1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6847788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8E7B2A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BBD81D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029FDE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65FE4BA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67A8289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392B286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7BA3D6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4ED1880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75C73E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0D7F67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817AD0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4F564919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3C3F3693" w14:textId="77777777" w:rsidR="009F5814" w:rsidRDefault="009F5814"/>
                    <w:p w14:paraId="601D6DD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640C5D3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96043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D1A78C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4B97F4B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F93A71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7E7EB17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5D6B095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E51D95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550AF7A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0CBABF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4091FF7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C019F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255FC1C0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598A702" w14:textId="77777777" w:rsidR="009F5814" w:rsidRDefault="009F5814"/>
                    <w:p w14:paraId="2C4BE3C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766DF9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419A82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1754BCB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28D82BD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815D66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48CE1ED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268191D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3C3E0D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1C961AE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45931EF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8176D5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5C9FE9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137CC5A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34A78438" w14:textId="77777777" w:rsidR="009F5814" w:rsidRDefault="009F5814"/>
                    <w:p w14:paraId="198824E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6FD3DA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C32702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6047AA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74E147C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18AAC1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FF8439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32451CB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06C8F2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FBB79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64013A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733F5A1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06F1AE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21693E3C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5D853D7D" w14:textId="77777777" w:rsidR="009F5814" w:rsidRDefault="009F5814"/>
                    <w:p w14:paraId="5B94DF5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7949F5C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56600C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55396C8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170619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601D04C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544DB0F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438AF00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427703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3809043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4CF36CB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19EDEA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6CFB62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598B028D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44EDD103" w14:textId="77777777" w:rsidR="009F5814" w:rsidRDefault="009F5814"/>
                    <w:p w14:paraId="7278283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06ACCFA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EA720B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5C9E1D2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8D0A4B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74B50D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5F689AC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4B067B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2CBAB2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6A70C78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03A3B59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A7A9ED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D2BE23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79312FA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104BF257" w14:textId="77777777" w:rsidR="00516712" w:rsidRDefault="00516712"/>
                    <w:p w14:paraId="4C9CAE3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31D3B60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1FA88F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2365AA4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E4215E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84EE39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57CB7F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3CAA88D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54FD76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1308431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3F02C91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68EA056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4DDE5C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7FC6022C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A4E5961" w14:textId="77777777" w:rsidR="009F5814" w:rsidRDefault="009F5814"/>
                    <w:p w14:paraId="5AC7C0C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3C3B19F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25ED3E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4AF3CB8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5D339D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35E60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6AF541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2F3ACE2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E02898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4263BD9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076D1BE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7FD442C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D12F90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2BE76911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7B67283" w14:textId="77777777" w:rsidR="009F5814" w:rsidRDefault="009F5814"/>
                    <w:p w14:paraId="5D53F46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78D464C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72AA06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9574F6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758D012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D72D30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79163F2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6581C14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DE1131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EA73A9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707EB04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473C96E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A75643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0493A04E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2E797487" w14:textId="77777777" w:rsidR="009F5814" w:rsidRDefault="009F5814"/>
                    <w:p w14:paraId="04782E9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1A1397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127654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F65FC3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568A6BB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753A7E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7F5DCB0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4C435BA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F21179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439420C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4BB43D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F269A7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700E81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08D5069D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F6B6E5A" w14:textId="77777777" w:rsidR="009F5814" w:rsidRDefault="009F5814"/>
                    <w:p w14:paraId="0775712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3F83963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6260DF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6CF2F56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FBE4CF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29C391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E46DD2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3F9F0B0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37788B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2BC5185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4343BA7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855408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9A021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445008C6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4D6D5F88" w14:textId="77777777" w:rsidR="009F5814" w:rsidRDefault="009F5814"/>
                    <w:p w14:paraId="77F6C8C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5182965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CDC20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598374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B8E020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51F1835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948798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2C6BBAA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BE3E3B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30A2ED6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757A0B5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6611E5A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7A49B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0F50B6B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33C40454" w14:textId="77777777" w:rsidR="009F5814" w:rsidRDefault="009F5814"/>
                    <w:p w14:paraId="01E6D90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0213C4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61191D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4B1491C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6F28C99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AC9B6D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77771C3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2F82048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9F3AE6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047610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4072B72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0BE8E8C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135CD3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080E8B0E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30F943EC" w14:textId="77777777" w:rsidR="009F5814" w:rsidRDefault="009F5814"/>
                    <w:p w14:paraId="65AF7DA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8753C3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494BEF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396FA6A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B5A58F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24131FC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0CB78D7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78BA8BC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7906B8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6A7A73D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76BB99E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60B609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D84A96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75642251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1D858353" w14:textId="77777777" w:rsidR="00516712" w:rsidRDefault="00516712"/>
                    <w:p w14:paraId="0B22D4FE" w14:textId="260BD168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5251C24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5970BD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2EAEF09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851438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099388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0119CD9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55F0BEB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FD180C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345E86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BF15AE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553A608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B9730B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323452AB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1C542578" w14:textId="77777777" w:rsidR="009F5814" w:rsidRDefault="009F5814"/>
                    <w:p w14:paraId="632E1A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7AC22D8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6593CE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28815D6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5EA08B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7E5C764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C330F1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0DD691F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BA980F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30C4BF2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06E6CD2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5F5A418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4903CB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4C75470A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4A332452" w14:textId="77777777" w:rsidR="009F5814" w:rsidRDefault="009F5814"/>
                    <w:p w14:paraId="270547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0A3B11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2CDD98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5E2015B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FEF0F4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612A479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E0A926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669E512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29B3A2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813AC5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5C8215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09B49B7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0BD044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1E5A5F7B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0C0DA803" w14:textId="77777777" w:rsidR="009F5814" w:rsidRDefault="009F5814"/>
                    <w:p w14:paraId="02F322A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448536E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598651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26BB33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78C65EB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6D2BFB8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4B5E512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7C5CF60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5582E3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2F281A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C648C9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871EA8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53DF71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153CBE84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56659848" w14:textId="77777777" w:rsidR="009F5814" w:rsidRDefault="009F5814"/>
                    <w:p w14:paraId="128FE33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350B8AE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6DC409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1AA6D30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CFB464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EC4FB1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05E1C2F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4101C2F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BA0746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559DD5D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320F42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4243DA6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01E97E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70B5733E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7C130FED" w14:textId="77777777" w:rsidR="009F5814" w:rsidRDefault="009F5814"/>
                    <w:p w14:paraId="0256E16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5A12BC7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BD5A92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6EC63DC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463D505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93EF67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F82E2B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1B3F6C8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B32604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06A4BF0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7941B97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697544C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2DD516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0F88A999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08DF0982" w14:textId="77777777" w:rsidR="009F5814" w:rsidRDefault="009F5814"/>
                    <w:p w14:paraId="6F7C792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54168A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9577B4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7C21DCC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A20047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7958A71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590F175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32FF335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362003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61AF869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5CA25D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5719A52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DE1CE6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2AB7AA85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3158223" w14:textId="77777777" w:rsidR="009F5814" w:rsidRDefault="009F5814"/>
                    <w:p w14:paraId="4B2E600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4D274BF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79AA8A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03462CE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634450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E49B5A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CC9AA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1FAED38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0F50FC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246AE7D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344CCC7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014CD54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B9E319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7EE28922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53B3EA24" w14:textId="77777777" w:rsidR="00516712" w:rsidRDefault="00516712"/>
                    <w:p w14:paraId="00D59C87" w14:textId="382A4C9B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DE29E3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9DB8BA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1689607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2F45BE4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21A1AF9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52D993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000319F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12071CA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35E2EDF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DCEEB7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662CEDB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64A8F82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414596A3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25B0BF36" w14:textId="77777777" w:rsidR="00CD397F" w:rsidRDefault="00CD397F"/>
                    <w:p w14:paraId="08A445D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2118576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DDD950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78AC325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0114484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2251A9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6478F98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100A898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F49B49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49A2BEF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0384814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0D5FD36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03D53F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3BCAB36C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6A5212C5" w14:textId="77777777" w:rsidR="00CD397F" w:rsidRDefault="00CD397F"/>
                    <w:p w14:paraId="69A6F5E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453516D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0BAAB4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34495C7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7D6E333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07B00FA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0855AD4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59E518F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4FBA0F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045AC00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2886A5E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5096D64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5A708F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34105EF3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73175AFA" w14:textId="77777777" w:rsidR="00CD397F" w:rsidRDefault="00CD397F"/>
                    <w:p w14:paraId="620A2CB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3B61768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50C753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69FA12A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39AA6FAE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5A8B25F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73CB16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5E6E7E2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FE99D4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50440FE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E22D99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7A02A3C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251603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16E5A2F5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02A95D96" w14:textId="77777777" w:rsidR="00CD397F" w:rsidRDefault="00CD397F"/>
                    <w:p w14:paraId="44FDD7F4" w14:textId="3677E908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59528CA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4EEB84F1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3C57DEF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1211027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198888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43BAF2E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7605101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B46EE1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2B29AB5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78A0375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35792BE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4950DA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539EBB4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7A143406" w14:textId="77777777" w:rsidR="00CD397F" w:rsidRDefault="00CD397F"/>
                    <w:p w14:paraId="741CD00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106479B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99E936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538AF25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148119D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37C8A266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270AE85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6881124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3AA7D7A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54083C8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5B06658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F72A4A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C23204B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3A9A8243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548413D6" w14:textId="77777777" w:rsidR="00CD397F" w:rsidRDefault="00CD397F"/>
                    <w:p w14:paraId="0744B428" w14:textId="69F9EE3A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71C0275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3B11E8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6CECDB4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55A4786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21ACB46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7991C63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686DC395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55F50D5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350E614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03B6DF5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9A32B2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23BB5E7F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6624F41E" w14:textId="77777777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  <w:p w14:paraId="32B615C4" w14:textId="77777777" w:rsidR="00CD397F" w:rsidRDefault="00CD397F"/>
                    <w:p w14:paraId="78D300C7" w14:textId="0E6DC524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bgp summary</w:t>
                      </w:r>
                    </w:p>
                    <w:p w14:paraId="51D1B7D2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585D1EC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IPv4 Unicast Summary:</w:t>
                      </w:r>
                    </w:p>
                    <w:p w14:paraId="29D33463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router identifier 172.16.100.4, local AS number 65100 vrf-id 0</w:t>
                      </w:r>
                    </w:p>
                    <w:p w14:paraId="268D71F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GP table version 3</w:t>
                      </w:r>
                    </w:p>
                    <w:p w14:paraId="1B58D1F7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RIB entries 5, using 1000 bytes of memory</w:t>
                      </w:r>
                    </w:p>
                    <w:p w14:paraId="397BB90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Peers 2, using 46 KiB of memory</w:t>
                      </w:r>
                    </w:p>
                    <w:p w14:paraId="5A7672F9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0D259918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Neighbor        V         AS   MsgRcvd   MsgSent   TblVer  InQ OutQ  Up/Down State/PfxRcd   PfxSnt</w:t>
                      </w:r>
                    </w:p>
                    <w:p w14:paraId="766EF100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2(swp1)     4      65102         7         7        0    0    0 00:00:04            1        3</w:t>
                      </w:r>
                    </w:p>
                    <w:p w14:paraId="1920918D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leaf1(swp2)     4      65101         9         8        0    0    0 00:00:07            1        3</w:t>
                      </w:r>
                    </w:p>
                    <w:p w14:paraId="117C8E24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</w:p>
                    <w:p w14:paraId="7265AC3A" w14:textId="77777777" w:rsidR="00DC4FD5" w:rsidRPr="00BB2352" w:rsidRDefault="00DC4FD5" w:rsidP="00E30D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Total number of neighbors 2</w:t>
                      </w:r>
                    </w:p>
                    <w:p w14:paraId="222E47EB" w14:textId="7746F933" w:rsidR="00DC4FD5" w:rsidRPr="00E30DA8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6"/>
                          <w:szCs w:val="6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D2664">
        <w:rPr>
          <w:rFonts w:ascii="DIN Pro Regular" w:hAnsi="DIN Pro Regular" w:cs="DIN Pro Regular"/>
          <w:sz w:val="24"/>
          <w:szCs w:val="24"/>
        </w:rPr>
        <w:t xml:space="preserve">you should see two </w:t>
      </w:r>
      <w:r w:rsidRPr="005D2664">
        <w:rPr>
          <w:rFonts w:ascii="Consolas" w:hAnsi="Consolas" w:cs="DIN Pro Regular"/>
          <w:b/>
          <w:bCs/>
          <w:sz w:val="24"/>
          <w:szCs w:val="24"/>
        </w:rPr>
        <w:t>neigbors</w:t>
      </w:r>
      <w:r w:rsidRPr="005D2664">
        <w:rPr>
          <w:rFonts w:ascii="DIN Pro Regular" w:hAnsi="DIN Pro Regular" w:cs="DIN Pro Regular"/>
          <w:sz w:val="24"/>
          <w:szCs w:val="24"/>
        </w:rPr>
        <w:t xml:space="preserve"> and a number </w:t>
      </w:r>
      <w:r w:rsidRPr="005D2664">
        <w:rPr>
          <w:rFonts w:ascii="Consolas" w:hAnsi="Consolas" w:cs="DIN Pro Regular"/>
          <w:b/>
          <w:bCs/>
          <w:sz w:val="24"/>
          <w:szCs w:val="24"/>
        </w:rPr>
        <w:t>!=0</w:t>
      </w:r>
      <w:r w:rsidRPr="005D2664">
        <w:rPr>
          <w:rFonts w:ascii="DIN Pro Regular" w:hAnsi="DIN Pro Regular" w:cs="DIN Pro Regular"/>
          <w:sz w:val="24"/>
          <w:szCs w:val="24"/>
        </w:rPr>
        <w:t xml:space="preserve"> </w:t>
      </w:r>
      <w:r w:rsidR="005D2664">
        <w:rPr>
          <w:rFonts w:ascii="DIN Pro Regular" w:hAnsi="DIN Pro Regular" w:cs="DIN Pro Regular"/>
          <w:sz w:val="24"/>
          <w:szCs w:val="24"/>
        </w:rPr>
        <w:t xml:space="preserve"> </w:t>
      </w:r>
      <w:r w:rsidRPr="005D2664">
        <w:rPr>
          <w:rFonts w:ascii="DIN Pro Regular" w:hAnsi="DIN Pro Regular" w:cs="DIN Pro Regular"/>
          <w:sz w:val="24"/>
          <w:szCs w:val="24"/>
        </w:rPr>
        <w:t xml:space="preserve">in the </w:t>
      </w:r>
      <w:r w:rsidRPr="005D2664">
        <w:rPr>
          <w:rFonts w:ascii="Consolas" w:hAnsi="Consolas" w:cs="DIN Pro Regular"/>
          <w:b/>
          <w:bCs/>
          <w:sz w:val="24"/>
          <w:szCs w:val="24"/>
        </w:rPr>
        <w:t>PfxSnt</w:t>
      </w:r>
      <w:r w:rsidRPr="005D2664">
        <w:rPr>
          <w:rFonts w:ascii="DIN Pro Regular" w:hAnsi="DIN Pro Regular" w:cs="DIN Pro Regular"/>
          <w:sz w:val="24"/>
          <w:szCs w:val="24"/>
        </w:rPr>
        <w:t xml:space="preserve"> column</w:t>
      </w:r>
    </w:p>
    <w:p w14:paraId="222E3F54" w14:textId="63746480" w:rsidR="00137199" w:rsidRPr="00577486" w:rsidRDefault="00137199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5" w14:textId="185104F3" w:rsidR="003854D8" w:rsidRPr="00577486" w:rsidRDefault="00CF45E4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D2664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24" behindDoc="0" locked="0" layoutInCell="1" allowOverlap="1" wp14:anchorId="12AFE6B4" wp14:editId="2CEB4E2B">
                <wp:simplePos x="0" y="0"/>
                <wp:positionH relativeFrom="margin">
                  <wp:posOffset>15875</wp:posOffset>
                </wp:positionH>
                <wp:positionV relativeFrom="paragraph">
                  <wp:posOffset>265430</wp:posOffset>
                </wp:positionV>
                <wp:extent cx="6518910" cy="1542415"/>
                <wp:effectExtent l="0" t="0" r="15240" b="19685"/>
                <wp:wrapTopAndBottom/>
                <wp:docPr id="2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8910" cy="1542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7C6D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39541C0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AC4A81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157148E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605C75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6BE1CA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65DA1F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11B20C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8C6286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50989C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69F8841E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7DF15C65" w14:textId="77777777" w:rsidR="009F5814" w:rsidRDefault="009F5814"/>
                          <w:p w14:paraId="2F72854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770C97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CEEBD8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0DEA3E0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E59BBA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037FCE5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91C3BD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B2FBB0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61280B2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8400BA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2C0B68D2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CC11CC0" w14:textId="77777777" w:rsidR="009F5814" w:rsidRDefault="009F5814"/>
                          <w:p w14:paraId="2778D12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60FBE7F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3AFE7D5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501B5C8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4BA874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2E4AAE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97C256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0AB4761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4823A36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1A41809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5DEEDB39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2F5D06A7" w14:textId="77777777" w:rsidR="009F5814" w:rsidRDefault="009F5814"/>
                          <w:p w14:paraId="1ED5128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6F359BE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76AB410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2EAFF2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C4BC2B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7179421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3E8556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13201D9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21B076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71F828C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584127C5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569F8383" w14:textId="77777777" w:rsidR="009F5814" w:rsidRDefault="009F5814"/>
                          <w:p w14:paraId="4085155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4C90F29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FB75CF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6876BFA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EA36BF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E71DE1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160E4E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7D3A4AA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404E051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0C26197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2CAB1F4E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3BDCB499" w14:textId="77777777" w:rsidR="009F5814" w:rsidRDefault="009F5814"/>
                          <w:p w14:paraId="1D09337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0507321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0018A2F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C30FA6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E033A5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2CE27C9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7D37EC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7B3A02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113449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7B3C3C6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50E762C3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57C4B72B" w14:textId="77777777" w:rsidR="009F5814" w:rsidRDefault="009F5814"/>
                          <w:p w14:paraId="30B3CEC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D10802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7D12676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615126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170311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38173AB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E3504C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030629C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1E7C9F9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2E0237F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262A2213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396A0BD8" w14:textId="77777777" w:rsidR="009F5814" w:rsidRDefault="009F5814"/>
                          <w:p w14:paraId="3455284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41F5DD5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03A28E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23F0F6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83E260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3345A4F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1D5BFE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030525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68D3C7B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1FA2B2B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FAE1501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1468A600" w14:textId="77777777" w:rsidR="00516712" w:rsidRDefault="00516712"/>
                          <w:p w14:paraId="0DB5114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664FBB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B190E9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B51ADC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77841C2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2239103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22FADD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7A2C590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1261736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F946CC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C1D5FD7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DF27D44" w14:textId="77777777" w:rsidR="009F5814" w:rsidRDefault="009F5814"/>
                          <w:p w14:paraId="6ABC827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CE5736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98A344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76036DA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7C92FA9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2DA5033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2E795F6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014CAC2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757562E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360391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0D7B38CB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B3E8CE0" w14:textId="77777777" w:rsidR="009F5814" w:rsidRDefault="009F5814"/>
                          <w:p w14:paraId="39AF520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15E9C80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44ABA25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077EB4E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2EDB8B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4D4E97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70CC2D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4F9C42D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8BD38E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4E3CC6F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0CAAC648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E8580FD" w14:textId="77777777" w:rsidR="009F5814" w:rsidRDefault="009F5814"/>
                          <w:p w14:paraId="32B232A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94E8BE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555A2F8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7FDF203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DE2EE3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75D880F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DD8D2F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222D13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1CC0B8E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2882E0F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FFD5C84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75D3064C" w14:textId="77777777" w:rsidR="009F5814" w:rsidRDefault="009F5814"/>
                          <w:p w14:paraId="3BA5835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7ACE35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E9A840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8C7F15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19814BB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041F05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CAEED8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6DDC759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D99131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47EAB1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7A7607E9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1D1A7A32" w14:textId="77777777" w:rsidR="009F5814" w:rsidRDefault="009F5814"/>
                          <w:p w14:paraId="1BCE901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E7A26C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0F2EA67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0BB5EF7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DB06AD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53FFA64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19BBCE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1EAAB71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163EF10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07B092A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1BF7AC20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79300B9" w14:textId="77777777" w:rsidR="009F5814" w:rsidRDefault="009F5814"/>
                          <w:p w14:paraId="2D8F7C6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4A4EC1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7601F25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3B9DDA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C79FE0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7F12432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7AA62FD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4871A4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E07423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78556C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15F2613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2A448490" w14:textId="77777777" w:rsidR="009F5814" w:rsidRDefault="009F5814"/>
                          <w:p w14:paraId="219E641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473007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5AE629A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AD8C3A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78D6012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4F642A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668D21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6E4FD39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0775BDB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4AFB2E2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21267BDD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5C6AA420" w14:textId="77777777" w:rsidR="00516712" w:rsidRDefault="00516712"/>
                          <w:p w14:paraId="73E14CF0" w14:textId="02274D79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2551956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45DDD1A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69C1052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CF085D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224A36B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42195C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677C76F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CEDDDD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C646CB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73AB08EF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382A6F9" w14:textId="77777777" w:rsidR="009F5814" w:rsidRDefault="009F5814"/>
                          <w:p w14:paraId="464C528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9070E7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EC2A3A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C0D0EF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C03F6A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0F19D46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CF68A0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4919E5C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0190651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1B83423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158FA1BB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23C43EF" w14:textId="77777777" w:rsidR="009F5814" w:rsidRDefault="009F5814"/>
                          <w:p w14:paraId="1D07047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3143739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03B7503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A8C087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92DC4E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BE8901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3EB991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705CFB0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A17C03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C35FB7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7DFDA766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70BEEB7" w14:textId="77777777" w:rsidR="009F5814" w:rsidRDefault="009F5814"/>
                          <w:p w14:paraId="6FD1A34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87252A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34D9CBC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26B557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ABB0E6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5243A2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9D858A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1BCE51D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525938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1D9931E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191D3E6C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11F0693D" w14:textId="77777777" w:rsidR="009F5814" w:rsidRDefault="009F5814"/>
                          <w:p w14:paraId="4F01FEE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1A9C070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EC5A89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2FE0E8D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25261F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0D8622D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DF37C9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30FF17E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4543CB9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4E6F45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B389130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426A147" w14:textId="77777777" w:rsidR="009F5814" w:rsidRDefault="009F5814"/>
                          <w:p w14:paraId="5905D52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4FCFAB3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CE71EB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79930B6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1928767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05547D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22B1B4B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166E670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473919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00A55F7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634B491E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5A40E049" w14:textId="77777777" w:rsidR="009F5814" w:rsidRDefault="009F5814"/>
                          <w:p w14:paraId="05E9346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E8C0BC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3DAC287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1098EA9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56BA34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D62C1A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70AB7FE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7E578EA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0008515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A256B1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688B490C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27E2F18" w14:textId="77777777" w:rsidR="009F5814" w:rsidRDefault="009F5814"/>
                          <w:p w14:paraId="7DE18E7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123A13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5EED363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D45B76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699684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641087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7EE6CF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0D6E7E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6F8AFD7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422A2CF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670D152A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7BF1E6FD" w14:textId="77777777" w:rsidR="00516712" w:rsidRDefault="00516712"/>
                          <w:p w14:paraId="3E6A8114" w14:textId="0A3765FC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16E6A9A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2A07D0F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08E7CD3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FB8E07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3288307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2DB8FD8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CE3273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165516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46F010F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02C7B0F2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1DBE5E4" w14:textId="77777777" w:rsidR="00CD397F" w:rsidRDefault="00CD397F"/>
                          <w:p w14:paraId="2C0F3B9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5F6DDF9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152714C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17559C6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A5D90B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0285243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8CABE6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4F825C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ECE2D6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26B036F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513948D8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1DAC5944" w14:textId="77777777" w:rsidR="00CD397F" w:rsidRDefault="00CD397F"/>
                          <w:p w14:paraId="77E9548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4D5C9C2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74E06228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5F22836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A16FAF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6EA7216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CB8A14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720F807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7C17D5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4F1B64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37EB0641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4E5BCF7E" w14:textId="77777777" w:rsidR="00CD397F" w:rsidRDefault="00CD397F"/>
                          <w:p w14:paraId="3333F37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6B10A64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78C8B20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4662E9F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BB7B6A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31E7D8E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2679B9E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26DE1A3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1A1033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0904BD7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15E4E3A2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08FD8530" w14:textId="77777777" w:rsidR="00CD397F" w:rsidRDefault="00CD397F"/>
                          <w:p w14:paraId="42C81F69" w14:textId="00EB32EC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1269DEA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02908365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7D0D666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61F27F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744BDF8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DCC1B5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3A426B1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2112526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6F104F9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7758BB71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221BC8FA" w14:textId="77777777" w:rsidR="00CD397F" w:rsidRDefault="00CD397F"/>
                          <w:p w14:paraId="1EF9DA1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23071D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478BCB2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58FE4C3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EBFF0F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48D0D8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24CB1F0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352F903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127C41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5D9B0C6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2036FDDF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78B6078F" w14:textId="77777777" w:rsidR="00CD397F" w:rsidRDefault="00CD397F"/>
                          <w:p w14:paraId="67EC871B" w14:textId="7A4CF7F3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78080C1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67C3F2A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6340713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A43490E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42567946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A774E7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1E0920FD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5F435EE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369BB6D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0EC1BBBC" w14:textId="77777777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394BD12C" w14:textId="77777777" w:rsidR="00CD397F" w:rsidRDefault="00CD397F"/>
                          <w:p w14:paraId="54046505" w14:textId="2CA44F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spine4# </w:t>
                            </w:r>
                            <w:r w:rsidRPr="00BB2352">
                              <w:rPr>
                                <w:rFonts w:ascii="Consolas" w:hAnsi="Consolas" w:cs="Lucida Console"/>
                                <w:b/>
                                <w:bCs/>
                                <w:sz w:val="18"/>
                                <w:szCs w:val="18"/>
                                <w:highlight w:val="lightGray"/>
                                <w:lang w:bidi="ar-SA"/>
                              </w:rPr>
                              <w:t>show ip route</w:t>
                            </w:r>
                          </w:p>
                          <w:p w14:paraId="47A45632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odes: K - kernel route, C - connected, S - static, R - RIP,</w:t>
                            </w:r>
                          </w:p>
                          <w:p w14:paraId="068B8CCA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O - OSPF, I - IS-IS, B - BGP, E - EIGRP, N - NHRP,</w:t>
                            </w:r>
                          </w:p>
                          <w:p w14:paraId="32A4E5F1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7B16301B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F - PBR, f - OpenFabric,</w:t>
                            </w:r>
                          </w:p>
                          <w:p w14:paraId="1D4068A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AFCB234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 xml:space="preserve">       t - trapped, o - offload failure</w:t>
                            </w:r>
                          </w:p>
                          <w:p w14:paraId="5B4D4A4F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1/32 [20/0] via fe80::4638:39ff:fe00:c, swp2, weight 1, 00:01:52</w:t>
                            </w:r>
                          </w:p>
                          <w:p w14:paraId="3F28953C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B&gt;* 172.16.100.2/32 [20/0] via fe80::4638:39ff:fe00:a, swp1, weight 1, 00:01:49</w:t>
                            </w:r>
                          </w:p>
                          <w:p w14:paraId="12F20527" w14:textId="77777777" w:rsidR="00DC4FD5" w:rsidRPr="00BB2352" w:rsidRDefault="00DC4FD5" w:rsidP="00B740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</w:pPr>
                            <w:r w:rsidRPr="00BB2352">
                              <w:rPr>
                                <w:rFonts w:ascii="Consolas" w:hAnsi="Consolas" w:cs="Lucida Console"/>
                                <w:sz w:val="18"/>
                                <w:szCs w:val="18"/>
                                <w:lang w:bidi="ar-SA"/>
                              </w:rPr>
                              <w:t>C&gt;* 172.16.100.4/32 is directly connected, lo, 00:01:56</w:t>
                            </w:r>
                          </w:p>
                          <w:p w14:paraId="63309F51" w14:textId="15936E8A" w:rsidR="00DC4FD5" w:rsidRPr="00BB2352" w:rsidRDefault="00DC4FD5" w:rsidP="00CF45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FE6B4" id="_x0000_s1089" type="#_x0000_t202" style="position:absolute;margin-left:1.25pt;margin-top:20.9pt;width:513.3pt;height:121.45pt;z-index:2516583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">
                <v:textbox>
                  <w:txbxContent>
                    <w:p w14:paraId="24B7C6D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39541C0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AC4A81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157148E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3605C75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6BE1CA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65DA1F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11B20C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8C6286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50989C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69F8841E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7DF15C65" w14:textId="77777777" w:rsidR="009F5814" w:rsidRDefault="009F5814"/>
                    <w:p w14:paraId="2F72854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770C97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CEEBD8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0DEA3E0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6E59BBA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037FCE5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591C3BD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B2FBB0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61280B2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8400BA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2C0B68D2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CC11CC0" w14:textId="77777777" w:rsidR="009F5814" w:rsidRDefault="009F5814"/>
                    <w:p w14:paraId="2778D12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60FBE7F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3AFE7D5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501B5C8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44BA874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2E4AAE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597C256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0AB4761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4823A36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1A41809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5DEEDB39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2F5D06A7" w14:textId="77777777" w:rsidR="009F5814" w:rsidRDefault="009F5814"/>
                    <w:p w14:paraId="1ED5128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6F359BE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76AB410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2EAFF2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C4BC2B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7179421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53E8556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13201D9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21B076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71F828C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584127C5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569F8383" w14:textId="77777777" w:rsidR="009F5814" w:rsidRDefault="009F5814"/>
                    <w:p w14:paraId="4085155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4C90F29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FB75CF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6876BFA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EA36BF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E71DE1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160E4E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7D3A4AA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404E051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0C26197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2CAB1F4E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3BDCB499" w14:textId="77777777" w:rsidR="009F5814" w:rsidRDefault="009F5814"/>
                    <w:p w14:paraId="1D09337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0507321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0018A2F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C30FA6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0E033A5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2CE27C9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7D37EC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7B3A02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113449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7B3C3C6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50E762C3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57C4B72B" w14:textId="77777777" w:rsidR="009F5814" w:rsidRDefault="009F5814"/>
                    <w:p w14:paraId="30B3CEC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D10802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7D12676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615126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3170311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38173AB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6E3504C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030629C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1E7C9F9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2E0237F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262A2213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396A0BD8" w14:textId="77777777" w:rsidR="009F5814" w:rsidRDefault="009F5814"/>
                    <w:p w14:paraId="3455284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41F5DD5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03A28E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23F0F6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683E260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3345A4F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1D5BFE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030525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68D3C7B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1FA2B2B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FAE1501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1468A600" w14:textId="77777777" w:rsidR="00516712" w:rsidRDefault="00516712"/>
                    <w:p w14:paraId="0DB5114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664FBB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B190E9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B51ADC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77841C2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2239103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22FADD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7A2C590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1261736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F946CC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C1D5FD7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DF27D44" w14:textId="77777777" w:rsidR="009F5814" w:rsidRDefault="009F5814"/>
                    <w:p w14:paraId="6ABC827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CE5736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98A344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76036DA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7C92FA9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2DA5033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2E795F6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014CAC2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757562E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360391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0D7B38CB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B3E8CE0" w14:textId="77777777" w:rsidR="009F5814" w:rsidRDefault="009F5814"/>
                    <w:p w14:paraId="39AF520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15E9C80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44ABA25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077EB4E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2EDB8B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4D4E97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470CC2D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4F9C42D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8BD38E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4E3CC6F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0CAAC648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E8580FD" w14:textId="77777777" w:rsidR="009F5814" w:rsidRDefault="009F5814"/>
                    <w:p w14:paraId="32B232A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94E8BE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555A2F8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7FDF203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DE2EE3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75D880F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DD8D2F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222D13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1CC0B8E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2882E0F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FFD5C84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75D3064C" w14:textId="77777777" w:rsidR="009F5814" w:rsidRDefault="009F5814"/>
                    <w:p w14:paraId="3BA5835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7ACE35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E9A840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8C7F15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19814BB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041F05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4CAEED8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6DDC759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D99131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47EAB1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7A7607E9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1D1A7A32" w14:textId="77777777" w:rsidR="009F5814" w:rsidRDefault="009F5814"/>
                    <w:p w14:paraId="1BCE901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E7A26C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0F2EA67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0BB5EF7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5DB06AD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53FFA64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19BBCE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1EAAB71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163EF10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07B092A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1BF7AC20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79300B9" w14:textId="77777777" w:rsidR="009F5814" w:rsidRDefault="009F5814"/>
                    <w:p w14:paraId="2D8F7C6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4A4EC1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7601F25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3B9DDA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4C79FE0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7F12432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7AA62FD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4871A4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E07423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78556C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15F2613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2A448490" w14:textId="77777777" w:rsidR="009F5814" w:rsidRDefault="009F5814"/>
                    <w:p w14:paraId="219E641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473007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5AE629A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AD8C3A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78D6012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4F642A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3668D21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6E4FD39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0775BDB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4AFB2E2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21267BDD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5C6AA420" w14:textId="77777777" w:rsidR="00516712" w:rsidRDefault="00516712"/>
                    <w:p w14:paraId="73E14CF0" w14:textId="02274D79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2551956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45DDD1A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69C1052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CF085D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224A36B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42195C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677C76F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CEDDDD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C646CB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73AB08EF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382A6F9" w14:textId="77777777" w:rsidR="009F5814" w:rsidRDefault="009F5814"/>
                    <w:p w14:paraId="464C528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9070E7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EC2A3A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C0D0EF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0C03F6A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0F19D46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6CF68A0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4919E5C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0190651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1B83423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158FA1BB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23C43EF" w14:textId="77777777" w:rsidR="009F5814" w:rsidRDefault="009F5814"/>
                    <w:p w14:paraId="1D07047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3143739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03B7503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A8C087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592DC4E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BE8901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33EB991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705CFB0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A17C03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C35FB7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7DFDA766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70BEEB7" w14:textId="77777777" w:rsidR="009F5814" w:rsidRDefault="009F5814"/>
                    <w:p w14:paraId="6FD1A34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87252A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34D9CBC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26B557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0ABB0E6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5243A2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9D858A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1BCE51D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525938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1D9931E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191D3E6C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11F0693D" w14:textId="77777777" w:rsidR="009F5814" w:rsidRDefault="009F5814"/>
                    <w:p w14:paraId="4F01FEE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1A9C070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EC5A89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2FE0E8D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625261F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0D8622D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6DF37C9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30FF17E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4543CB9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4E6F45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B389130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426A147" w14:textId="77777777" w:rsidR="009F5814" w:rsidRDefault="009F5814"/>
                    <w:p w14:paraId="5905D52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4FCFAB3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CE71EB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79930B6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1928767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05547D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22B1B4B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166E670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473919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00A55F7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634B491E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5A40E049" w14:textId="77777777" w:rsidR="009F5814" w:rsidRDefault="009F5814"/>
                    <w:p w14:paraId="05E9346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E8C0BC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3DAC287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1098EA9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556BA34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D62C1A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70AB7FE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7E578EA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0008515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A256B1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688B490C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27E2F18" w14:textId="77777777" w:rsidR="009F5814" w:rsidRDefault="009F5814"/>
                    <w:p w14:paraId="7DE18E7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123A13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5EED363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D45B76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0699684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641087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47EE6CF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0D6E7E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6F8AFD7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422A2CF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670D152A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7BF1E6FD" w14:textId="77777777" w:rsidR="00516712" w:rsidRDefault="00516712"/>
                    <w:p w14:paraId="3E6A8114" w14:textId="0A3765FC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16E6A9A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2A07D0F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08E7CD3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3FB8E07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3288307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2DB8FD8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CE3273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165516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46F010F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02C7B0F2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1DBE5E4" w14:textId="77777777" w:rsidR="00CD397F" w:rsidRDefault="00CD397F"/>
                    <w:p w14:paraId="2C0F3B9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5F6DDF9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152714C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17559C6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4A5D90B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0285243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48CABE6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4F825C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ECE2D6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26B036F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513948D8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1DAC5944" w14:textId="77777777" w:rsidR="00CD397F" w:rsidRDefault="00CD397F"/>
                    <w:p w14:paraId="77E9548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4D5C9C2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74E06228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5F22836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4A16FAF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6EA7216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CB8A14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720F807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7C17D5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4F1B64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37EB0641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4E5BCF7E" w14:textId="77777777" w:rsidR="00CD397F" w:rsidRDefault="00CD397F"/>
                    <w:p w14:paraId="3333F37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6B10A64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78C8B20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4662E9F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5BB7B6A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31E7D8E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2679B9E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26DE1A3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1A1033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0904BD7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15E4E3A2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08FD8530" w14:textId="77777777" w:rsidR="00CD397F" w:rsidRDefault="00CD397F"/>
                    <w:p w14:paraId="42C81F69" w14:textId="00EB32EC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1269DEA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02908365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7D0D666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061F27F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744BDF8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1DCC1B5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3A426B1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2112526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6F104F9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7758BB71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221BC8FA" w14:textId="77777777" w:rsidR="00CD397F" w:rsidRDefault="00CD397F"/>
                    <w:p w14:paraId="1EF9DA1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23071D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478BCB2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58FE4C3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2EBFF0F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48D0D8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24CB1F0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352F903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127C41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5D9B0C6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2036FDDF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78B6078F" w14:textId="77777777" w:rsidR="00CD397F" w:rsidRDefault="00CD397F"/>
                    <w:p w14:paraId="67EC871B" w14:textId="7A4CF7F3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78080C1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67C3F2A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6340713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3A43490E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42567946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0A774E7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1E0920FD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5F435EE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369BB6D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0EC1BBBC" w14:textId="77777777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  <w:p w14:paraId="394BD12C" w14:textId="77777777" w:rsidR="00CD397F" w:rsidRDefault="00CD397F"/>
                    <w:p w14:paraId="54046505" w14:textId="2CA44F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spine4# </w:t>
                      </w:r>
                      <w:r w:rsidRPr="00BB2352">
                        <w:rPr>
                          <w:rFonts w:ascii="Consolas" w:hAnsi="Consolas" w:cs="Lucida Console"/>
                          <w:b/>
                          <w:bCs/>
                          <w:sz w:val="18"/>
                          <w:szCs w:val="18"/>
                          <w:highlight w:val="lightGray"/>
                          <w:lang w:bidi="ar-SA"/>
                        </w:rPr>
                        <w:t>show ip route</w:t>
                      </w:r>
                    </w:p>
                    <w:p w14:paraId="47A45632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odes: K - kernel route, C - connected, S - static, R - RIP,</w:t>
                      </w:r>
                    </w:p>
                    <w:p w14:paraId="068B8CCA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O - OSPF, I - IS-IS, B - BGP, E - EIGRP, N - NHRP,</w:t>
                      </w:r>
                    </w:p>
                    <w:p w14:paraId="32A4E5F1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able, v - VNC, V - VNC-Direct, A - Babel, D - SHARP,</w:t>
                      </w:r>
                    </w:p>
                    <w:p w14:paraId="7B16301B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F - PBR, f - OpenFabric,</w:t>
                      </w:r>
                    </w:p>
                    <w:p w14:paraId="1D4068A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&gt; - selected route, * - FIB route, q - queued, r - rejected, b - backup</w:t>
                      </w:r>
                    </w:p>
                    <w:p w14:paraId="4AFCB234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 xml:space="preserve">       t - trapped, o - offload failure</w:t>
                      </w:r>
                    </w:p>
                    <w:p w14:paraId="5B4D4A4F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1/32 [20/0] via fe80::4638:39ff:fe00:c, swp2, weight 1, 00:01:52</w:t>
                      </w:r>
                    </w:p>
                    <w:p w14:paraId="3F28953C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B&gt;* 172.16.100.2/32 [20/0] via fe80::4638:39ff:fe00:a, swp1, weight 1, 00:01:49</w:t>
                      </w:r>
                    </w:p>
                    <w:p w14:paraId="12F20527" w14:textId="77777777" w:rsidR="00DC4FD5" w:rsidRPr="00BB2352" w:rsidRDefault="00DC4FD5" w:rsidP="00B740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</w:pPr>
                      <w:r w:rsidRPr="00BB2352">
                        <w:rPr>
                          <w:rFonts w:ascii="Consolas" w:hAnsi="Consolas" w:cs="Lucida Console"/>
                          <w:sz w:val="18"/>
                          <w:szCs w:val="18"/>
                          <w:lang w:bidi="ar-SA"/>
                        </w:rPr>
                        <w:t>C&gt;* 172.16.100.4/32 is directly connected, lo, 00:01:56</w:t>
                      </w:r>
                    </w:p>
                    <w:p w14:paraId="63309F51" w14:textId="15936E8A" w:rsidR="00DC4FD5" w:rsidRPr="00BB2352" w:rsidRDefault="00DC4FD5" w:rsidP="00CF45E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10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D2664">
        <w:rPr>
          <w:rFonts w:ascii="DIN Pro Regular" w:hAnsi="DIN Pro Regular" w:cs="DIN Pro Regular"/>
          <w:sz w:val="24"/>
          <w:szCs w:val="24"/>
        </w:rPr>
        <w:t xml:space="preserve">You can also verify the RIB via </w:t>
      </w:r>
      <w:r w:rsidRPr="005D2664">
        <w:rPr>
          <w:rFonts w:ascii="Consolas" w:hAnsi="Consolas" w:cs="DIN Pro Regular"/>
          <w:sz w:val="24"/>
          <w:szCs w:val="24"/>
        </w:rPr>
        <w:t>“show ip route”</w:t>
      </w:r>
      <w:r w:rsidRPr="005D2664">
        <w:rPr>
          <w:rFonts w:ascii="DIN Pro Regular" w:hAnsi="DIN Pro Regular" w:cs="DIN Pro Regular"/>
          <w:sz w:val="24"/>
          <w:szCs w:val="24"/>
        </w:rPr>
        <w:t xml:space="preserve"> within the FRR CLI</w:t>
      </w:r>
    </w:p>
    <w:p w14:paraId="222E3F63" w14:textId="727185C2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50DFCC0A" w14:textId="68FA63CB" w:rsidR="00FA73AE" w:rsidRPr="00B74073" w:rsidRDefault="00421D5E" w:rsidP="00B74073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0E444980" w14:textId="68D347E6" w:rsidR="008B2448" w:rsidRDefault="008B244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</w:p>
    <w:p w14:paraId="222E3F87" w14:textId="7826A686" w:rsidR="00967EAF" w:rsidRPr="005D2664" w:rsidRDefault="00967EAF" w:rsidP="00FE399E">
      <w:pPr>
        <w:spacing w:after="0"/>
        <w:rPr>
          <w:rFonts w:ascii="DIN Pro Medium" w:hAnsi="DIN Pro Medium" w:cs="DIN Pro Medium"/>
          <w:color w:val="0D0D0D" w:themeColor="text1" w:themeTint="F2"/>
          <w:sz w:val="24"/>
          <w:szCs w:val="24"/>
        </w:rPr>
      </w:pPr>
      <w:r w:rsidRPr="005D2664">
        <w:rPr>
          <w:rFonts w:ascii="DIN Pro Medium" w:hAnsi="DIN Pro Medium" w:cs="DIN Pro Medium"/>
          <w:color w:val="0D0D0D" w:themeColor="text1" w:themeTint="F2"/>
          <w:sz w:val="24"/>
          <w:szCs w:val="24"/>
        </w:rPr>
        <w:t>Please note:</w:t>
      </w:r>
    </w:p>
    <w:p w14:paraId="222E3F88" w14:textId="77777777" w:rsidR="00967EAF" w:rsidRPr="008B2448" w:rsidRDefault="00967EAF" w:rsidP="00337239">
      <w:pPr>
        <w:pStyle w:val="ListParagraph"/>
        <w:numPr>
          <w:ilvl w:val="0"/>
          <w:numId w:val="19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337239">
      <w:pPr>
        <w:pStyle w:val="ListParagraph"/>
        <w:numPr>
          <w:ilvl w:val="0"/>
          <w:numId w:val="19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0F561F0C" w:rsidR="00FA73AE" w:rsidRDefault="00FA73AE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5F1D2B8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C" w14:textId="5A228AD5" w:rsidR="00005B9B" w:rsidRPr="002A10C2" w:rsidRDefault="006B0DE8" w:rsidP="001A427F">
      <w:pPr>
        <w:spacing w:after="0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3761B653" wp14:editId="0DDF8488">
                <wp:simplePos x="0" y="0"/>
                <wp:positionH relativeFrom="column">
                  <wp:posOffset>-185420</wp:posOffset>
                </wp:positionH>
                <wp:positionV relativeFrom="paragraph">
                  <wp:posOffset>22965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0EA827DE" id="Rectangle 1450" o:spid="_x0000_s1026" style="position:absolute;margin-left:-14.6pt;margin-top:1.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  <w:r w:rsidR="00BB2352">
        <w:rPr>
          <w:rFonts w:ascii="DIN Pro Medium" w:hAnsi="DIN Pro Medium" w:cs="DIN Pro Medium"/>
          <w:color w:val="008564"/>
          <w:sz w:val="28"/>
          <w:szCs w:val="28"/>
        </w:rPr>
        <w:br/>
      </w:r>
    </w:p>
    <w:p w14:paraId="343F9163" w14:textId="64AC1A8F" w:rsidR="008E4D68" w:rsidRDefault="000D06D1" w:rsidP="00337239">
      <w:pPr>
        <w:pStyle w:val="ListParagraph"/>
        <w:numPr>
          <w:ilvl w:val="0"/>
          <w:numId w:val="1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1A33A11C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24</w:t>
      </w:r>
      <w:r w:rsidR="00B52D71">
        <w:rPr>
          <w:rFonts w:ascii="DIN Pro Regular" w:hAnsi="DIN Pro Regular" w:cs="DIN Pro Regular"/>
          <w:sz w:val="24"/>
          <w:szCs w:val="24"/>
        </w:rPr>
        <w:t xml:space="preserve"> bits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for the subnet mask.</w:t>
      </w:r>
    </w:p>
    <w:p w14:paraId="222E3F8F" w14:textId="3E52692B" w:rsidR="00BA73D0" w:rsidRPr="0056100C" w:rsidRDefault="0056100C" w:rsidP="0056100C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7A997D58" wp14:editId="7EFA7797">
            <wp:extent cx="5943600" cy="5165725"/>
            <wp:effectExtent l="0" t="0" r="0" b="0"/>
            <wp:docPr id="1392" name="Picture 1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D4F1B1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26535BF" w14:textId="2806EA93" w:rsidR="00EF63AF" w:rsidRPr="0056100C" w:rsidRDefault="00EF63AF" w:rsidP="0056100C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7F114B7" w14:textId="2A18FC82" w:rsidR="00EF63AF" w:rsidRPr="00BB2352" w:rsidRDefault="00FA73AE" w:rsidP="00944ACC">
      <w:pPr>
        <w:spacing w:after="12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BB2352">
        <w:rPr>
          <w:rFonts w:ascii="DIN Pro Regular" w:hAnsi="DIN Pro Regular" w:cs="DIN Pro Regular"/>
          <w:b/>
          <w:bCs/>
          <w:sz w:val="24"/>
          <w:szCs w:val="24"/>
        </w:rPr>
        <w:t>Example for leaf1:</w:t>
      </w:r>
    </w:p>
    <w:tbl>
      <w:tblPr>
        <w:tblStyle w:val="TableGrid"/>
        <w:tblW w:w="9810" w:type="dxa"/>
        <w:tblInd w:w="-5" w:type="dxa"/>
        <w:tblLook w:val="04A0" w:firstRow="1" w:lastRow="0" w:firstColumn="1" w:lastColumn="0" w:noHBand="0" w:noVBand="1"/>
      </w:tblPr>
      <w:tblGrid>
        <w:gridCol w:w="9810"/>
      </w:tblGrid>
      <w:tr w:rsidR="00944ACC" w14:paraId="03F5AA27" w14:textId="77777777" w:rsidTr="00944ACC">
        <w:tc>
          <w:tcPr>
            <w:tcW w:w="9810" w:type="dxa"/>
          </w:tcPr>
          <w:p w14:paraId="2A56B9ED" w14:textId="77777777" w:rsidR="00944ACC" w:rsidRPr="00944ACC" w:rsidRDefault="00944ACC" w:rsidP="00944ACC">
            <w:pPr>
              <w:spacing w:after="120"/>
              <w:rPr>
                <w:rFonts w:ascii="Consolas" w:hAnsi="Consolas" w:cs="Courier New"/>
                <w:sz w:val="20"/>
                <w:szCs w:val="20"/>
              </w:rPr>
            </w:pPr>
            <w:r w:rsidRPr="00944ACC">
              <w:rPr>
                <w:rFonts w:ascii="Consolas" w:hAnsi="Consolas" w:cs="Courier New"/>
                <w:sz w:val="20"/>
                <w:szCs w:val="20"/>
              </w:rPr>
              <w:t>$ nv set interface swp8 ip address 172.16.18.1/24</w:t>
            </w:r>
          </w:p>
          <w:p w14:paraId="5C27708B" w14:textId="77777777" w:rsidR="00944ACC" w:rsidRPr="00944ACC" w:rsidRDefault="00944ACC" w:rsidP="00944ACC">
            <w:pPr>
              <w:spacing w:after="120"/>
              <w:rPr>
                <w:rFonts w:ascii="Consolas" w:hAnsi="Consolas" w:cs="Courier New"/>
                <w:sz w:val="20"/>
                <w:szCs w:val="20"/>
              </w:rPr>
            </w:pPr>
            <w:r w:rsidRPr="00944ACC">
              <w:rPr>
                <w:rFonts w:ascii="Consolas" w:hAnsi="Consolas" w:cs="Courier New"/>
                <w:sz w:val="20"/>
                <w:szCs w:val="20"/>
              </w:rPr>
              <w:t>$ nv set interface swp9 ip address 172.16.19.1/24</w:t>
            </w:r>
          </w:p>
          <w:p w14:paraId="70156E38" w14:textId="05F0436E" w:rsidR="00944ACC" w:rsidRPr="00944ACC" w:rsidRDefault="00944ACC" w:rsidP="00944ACC">
            <w:pPr>
              <w:rPr>
                <w:rFonts w:ascii="Consolas" w:hAnsi="Consolas" w:cs="DIN Pro Regular"/>
                <w:sz w:val="20"/>
                <w:szCs w:val="20"/>
              </w:rPr>
            </w:pPr>
            <w:r w:rsidRPr="00944ACC">
              <w:rPr>
                <w:rFonts w:ascii="Consolas" w:hAnsi="Consolas" w:cs="Courier New"/>
                <w:sz w:val="20"/>
                <w:szCs w:val="20"/>
              </w:rPr>
              <w:t>$</w:t>
            </w:r>
            <w:r w:rsidRPr="00944ACC">
              <w:rPr>
                <w:rFonts w:ascii="Consolas" w:hAnsi="Consolas" w:cs="DIN Pro Regular"/>
                <w:sz w:val="20"/>
                <w:szCs w:val="20"/>
              </w:rPr>
              <w:t>nv set vrf default router bgp address-family ipv4-unicast network 172.16.18.0/24</w:t>
            </w:r>
          </w:p>
          <w:p w14:paraId="01323F80" w14:textId="6D578862" w:rsidR="00944ACC" w:rsidRPr="00944ACC" w:rsidRDefault="00944ACC" w:rsidP="00944ACC">
            <w:pPr>
              <w:rPr>
                <w:rFonts w:ascii="Consolas" w:hAnsi="Consolas" w:cs="DIN Pro Regular"/>
                <w:sz w:val="20"/>
                <w:szCs w:val="20"/>
              </w:rPr>
            </w:pPr>
            <w:r w:rsidRPr="00944ACC">
              <w:rPr>
                <w:rFonts w:ascii="Consolas" w:hAnsi="Consolas" w:cs="DIN Pro Regular"/>
                <w:sz w:val="20"/>
                <w:szCs w:val="20"/>
              </w:rPr>
              <w:t>$nv set vrf default router bgp address-family ipv4-unicast network 172.16.19.0/24</w:t>
            </w:r>
          </w:p>
          <w:p w14:paraId="7FBACD5D" w14:textId="521804FF" w:rsidR="00944ACC" w:rsidRPr="00944ACC" w:rsidRDefault="00944ACC" w:rsidP="00944ACC">
            <w:pPr>
              <w:rPr>
                <w:rFonts w:ascii="Consolas" w:hAnsi="Consolas" w:cs="DIN Pro Regular"/>
                <w:sz w:val="20"/>
                <w:szCs w:val="20"/>
              </w:rPr>
            </w:pPr>
            <w:r w:rsidRPr="00944ACC">
              <w:rPr>
                <w:rFonts w:ascii="Consolas" w:hAnsi="Consolas" w:cs="DIN Pro Regular"/>
                <w:sz w:val="20"/>
                <w:szCs w:val="20"/>
              </w:rPr>
              <w:t>$nv config apply</w:t>
            </w:r>
          </w:p>
          <w:p w14:paraId="0E1CDA76" w14:textId="77777777" w:rsidR="00944ACC" w:rsidRDefault="00944ACC" w:rsidP="00421D5E">
            <w:pPr>
              <w:spacing w:line="360" w:lineRule="auto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FA0" w14:textId="6F815905" w:rsidR="00DA10E4" w:rsidRPr="00944ACC" w:rsidRDefault="00DA10E4" w:rsidP="00421D5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A3" w14:textId="0C152E92" w:rsidR="005B208D" w:rsidRPr="00577486" w:rsidRDefault="005B208D" w:rsidP="00944ACC">
      <w:pPr>
        <w:pStyle w:val="ListParagraph"/>
        <w:numPr>
          <w:ilvl w:val="0"/>
          <w:numId w:val="12"/>
        </w:numPr>
        <w:spacing w:before="40" w:after="120" w:line="288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944ACC" w:rsidRDefault="005B208D" w:rsidP="00944ACC">
      <w:pPr>
        <w:pStyle w:val="ListParagraph"/>
        <w:numPr>
          <w:ilvl w:val="0"/>
          <w:numId w:val="27"/>
        </w:numPr>
        <w:spacing w:before="40" w:after="120" w:line="288" w:lineRule="auto"/>
        <w:rPr>
          <w:rFonts w:ascii="DIN Pro Regular" w:hAnsi="DIN Pro Regular" w:cs="DIN Pro Regular"/>
        </w:rPr>
      </w:pPr>
      <w:r w:rsidRPr="00944ACC">
        <w:rPr>
          <w:rFonts w:ascii="DIN Pro Regular" w:hAnsi="DIN Pro Regular" w:cs="DIN Pro Regular"/>
        </w:rPr>
        <w:t xml:space="preserve">Switch </w:t>
      </w:r>
      <w:r w:rsidRPr="00944ACC">
        <w:rPr>
          <w:rFonts w:ascii="Consolas" w:hAnsi="Consolas" w:cs="Courier New"/>
          <w:b/>
          <w:bCs/>
        </w:rPr>
        <w:t>leaf1</w:t>
      </w:r>
      <w:r w:rsidRPr="00944ACC">
        <w:rPr>
          <w:rFonts w:ascii="DIN Pro Regular" w:hAnsi="DIN Pro Regular" w:cs="DIN Pro Regular"/>
        </w:rPr>
        <w:t xml:space="preserve"> should have in its routing table the IP prefixes advertise by switch </w:t>
      </w:r>
      <w:r w:rsidRPr="00944ACC">
        <w:rPr>
          <w:rFonts w:ascii="Consolas" w:hAnsi="Consolas" w:cs="Courier New"/>
          <w:b/>
          <w:bCs/>
        </w:rPr>
        <w:t>leaf2</w:t>
      </w:r>
      <w:r w:rsidRPr="00944ACC">
        <w:rPr>
          <w:rFonts w:ascii="DIN Pro Regular" w:hAnsi="DIN Pro Regular" w:cs="DIN Pro Regular"/>
        </w:rPr>
        <w:t xml:space="preserve">: </w:t>
      </w:r>
    </w:p>
    <w:p w14:paraId="222E3FA5" w14:textId="6AF3E916" w:rsidR="005B208D" w:rsidRPr="001D6DF7" w:rsidRDefault="005B208D" w:rsidP="00337239">
      <w:pPr>
        <w:pStyle w:val="ListParagraph"/>
        <w:numPr>
          <w:ilvl w:val="1"/>
          <w:numId w:val="27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8.</w:t>
      </w:r>
      <w:r w:rsidR="00405C96">
        <w:rPr>
          <w:rFonts w:ascii="Consolas" w:hAnsi="Consolas" w:cs="Courier New"/>
          <w:sz w:val="24"/>
          <w:szCs w:val="24"/>
        </w:rPr>
        <w:t>0</w:t>
      </w:r>
      <w:r w:rsidRPr="001D6DF7">
        <w:rPr>
          <w:rFonts w:ascii="Consolas" w:hAnsi="Consolas" w:cs="Courier New"/>
          <w:sz w:val="24"/>
          <w:szCs w:val="24"/>
        </w:rPr>
        <w:t xml:space="preserve">/24 </w:t>
      </w:r>
    </w:p>
    <w:p w14:paraId="222E3FA6" w14:textId="5FF084C1" w:rsidR="005B208D" w:rsidRDefault="005B208D" w:rsidP="00337239">
      <w:pPr>
        <w:pStyle w:val="ListParagraph"/>
        <w:numPr>
          <w:ilvl w:val="1"/>
          <w:numId w:val="27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  <w:r w:rsidR="00944ACC">
        <w:rPr>
          <w:rFonts w:ascii="Consolas" w:hAnsi="Consolas" w:cs="Courier New"/>
          <w:sz w:val="24"/>
          <w:szCs w:val="24"/>
        </w:rPr>
        <w:br/>
      </w:r>
    </w:p>
    <w:p w14:paraId="57408F98" w14:textId="2921BEAD" w:rsidR="00D64F85" w:rsidRDefault="00D64F85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  <w:r>
        <w:rPr>
          <w:rFonts w:ascii="DIN Pro Regular" w:hAnsi="DIN Pro Regular" w:cs="DIN Pro Regular"/>
          <w:sz w:val="24"/>
          <w:szCs w:val="24"/>
        </w:rPr>
        <w:t xml:space="preserve">Intermediate state after configuring the first leaf, you see the local networks in the </w:t>
      </w:r>
      <w:r w:rsidR="00944ACC">
        <w:rPr>
          <w:rFonts w:ascii="DIN Pro Regular" w:hAnsi="DIN Pro Regular" w:cs="DIN Pro Regular"/>
          <w:sz w:val="24"/>
          <w:szCs w:val="24"/>
        </w:rPr>
        <w:br/>
      </w:r>
      <w:r>
        <w:rPr>
          <w:rFonts w:ascii="DIN Pro Regular" w:hAnsi="DIN Pro Regular" w:cs="DIN Pro Regular"/>
          <w:sz w:val="24"/>
          <w:szCs w:val="24"/>
        </w:rPr>
        <w:t>BGP Topology Table:</w:t>
      </w:r>
    </w:p>
    <w:p w14:paraId="1DEA6C75" w14:textId="77777777" w:rsidR="00D64F85" w:rsidRDefault="00D64F85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944ACC" w14:paraId="44A2937A" w14:textId="77777777" w:rsidTr="00944ACC">
        <w:tc>
          <w:tcPr>
            <w:tcW w:w="9805" w:type="dxa"/>
          </w:tcPr>
          <w:p w14:paraId="1697F0A6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et show bgp</w:t>
            </w:r>
          </w:p>
          <w:p w14:paraId="5DF7CD25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show bgp ipv4 unicast</w:t>
            </w:r>
          </w:p>
          <w:p w14:paraId="0685F12B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=====================</w:t>
            </w:r>
          </w:p>
          <w:p w14:paraId="5B81A13D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BGP table version is 9, local router ID is 172.16.100.1, vrf id 0</w:t>
            </w:r>
          </w:p>
          <w:p w14:paraId="171377DB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Default local pref 100, local AS 65101</w:t>
            </w:r>
          </w:p>
          <w:p w14:paraId="60E9C61A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Status codes:  s suppressed, d damped, h history, * valid, &gt; best, = multipath,</w:t>
            </w:r>
          </w:p>
          <w:p w14:paraId="0361C078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        i internal, r RIB-failure, S Stale, R Removed</w:t>
            </w:r>
          </w:p>
          <w:p w14:paraId="58217A15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Nexthop codes: @NNN nexthop's vrf id, &lt; announce-nh-self</w:t>
            </w:r>
          </w:p>
          <w:p w14:paraId="17556434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Origin codes:  i - IGP, e - EGP, ? - incomplete</w:t>
            </w:r>
          </w:p>
          <w:p w14:paraId="41F1D9EF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</w:p>
          <w:p w14:paraId="764284C1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Network          Next Hop            Metric LocPrf Weight Path</w:t>
            </w:r>
          </w:p>
          <w:p w14:paraId="70EBE5A2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*&gt; 172.16.18.0/24   0.0.0.0                  0         32768 i</w:t>
            </w:r>
          </w:p>
          <w:p w14:paraId="24D56C11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*&gt; 172.16.19.0/24   0.0.0.0                  0         32768 i</w:t>
            </w:r>
          </w:p>
          <w:p w14:paraId="2A9F9787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*&gt; 172.16.100.1/32  0.0.0.0                  0         32768 i</w:t>
            </w:r>
          </w:p>
          <w:p w14:paraId="4784D73B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</w:p>
          <w:p w14:paraId="4E41CD52" w14:textId="77777777" w:rsidR="00944ACC" w:rsidRPr="00944ACC" w:rsidRDefault="00944ACC" w:rsidP="00944ACC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944ACC">
              <w:rPr>
                <w:rFonts w:ascii="Consolas" w:hAnsi="Consolas" w:cs="Lucida Console"/>
                <w:sz w:val="20"/>
                <w:szCs w:val="20"/>
                <w:lang w:bidi="ar-SA"/>
              </w:rPr>
              <w:t>Displayed  3 routes and 3 total paths</w:t>
            </w:r>
          </w:p>
          <w:p w14:paraId="08D73F43" w14:textId="77777777" w:rsidR="00944ACC" w:rsidRDefault="00944ACC" w:rsidP="00D64F85">
            <w:pPr>
              <w:autoSpaceDE w:val="0"/>
              <w:autoSpaceDN w:val="0"/>
              <w:adjustRightInd w:val="0"/>
              <w:rPr>
                <w:rFonts w:ascii="Lucida Console" w:hAnsi="Lucida Console" w:cs="Lucida Console"/>
                <w:sz w:val="20"/>
                <w:szCs w:val="20"/>
                <w:lang w:bidi="ar-SA"/>
              </w:rPr>
            </w:pPr>
          </w:p>
        </w:tc>
      </w:tr>
    </w:tbl>
    <w:p w14:paraId="55FE28FB" w14:textId="1277046C" w:rsidR="00D64F85" w:rsidRDefault="00D64F85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7AF15189" w14:textId="691EAC2F" w:rsidR="00D64F85" w:rsidRDefault="00D64F85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58C07CC9" w14:textId="6B801291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2B5545EE" w14:textId="01687BAE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205D68E0" w14:textId="3A8D28BA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54603442" w14:textId="09C1B17B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66C26591" w14:textId="4ABF5A1F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29F12710" w14:textId="23745573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40FEDEF0" w14:textId="0CBB85F1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110E1F7B" w14:textId="65DA7C9C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09EB5F17" w14:textId="25ABB6D8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47924CDE" w14:textId="529BB6AA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3ABB85AE" w14:textId="47042998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05BC8DB4" w14:textId="2D94F1EE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46121280" w14:textId="3E5C8693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7EA39994" w14:textId="6547BD59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0C37DF78" w14:textId="5684B3CB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3BF24B3D" w14:textId="593D2A7E" w:rsidR="00944ACC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1A93FA9E" w14:textId="77777777" w:rsidR="00944ACC" w:rsidRPr="00D64F85" w:rsidRDefault="00944ACC" w:rsidP="00D64F8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  <w:lang w:bidi="ar-SA"/>
        </w:rPr>
      </w:pPr>
    </w:p>
    <w:p w14:paraId="222E3FA7" w14:textId="77777777" w:rsidR="005B208D" w:rsidRPr="00944ACC" w:rsidRDefault="005B208D" w:rsidP="00944ACC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944ACC">
        <w:rPr>
          <w:rFonts w:ascii="DIN Pro Regular" w:hAnsi="DIN Pro Regular" w:cs="DIN Pro Regular"/>
          <w:sz w:val="24"/>
          <w:szCs w:val="24"/>
        </w:rPr>
        <w:t xml:space="preserve">Switch </w:t>
      </w:r>
      <w:r w:rsidRPr="00944ACC">
        <w:rPr>
          <w:rFonts w:ascii="Consolas" w:hAnsi="Consolas" w:cs="Courier New"/>
          <w:b/>
          <w:bCs/>
          <w:sz w:val="24"/>
          <w:szCs w:val="24"/>
        </w:rPr>
        <w:t>leaf2</w:t>
      </w:r>
      <w:r w:rsidRPr="00944ACC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944ACC">
        <w:rPr>
          <w:rFonts w:ascii="Courier New" w:hAnsi="Courier New" w:cs="Courier New"/>
          <w:b/>
          <w:bCs/>
          <w:sz w:val="24"/>
          <w:szCs w:val="24"/>
        </w:rPr>
        <w:t>leaf1</w:t>
      </w:r>
      <w:r w:rsidRPr="00944ACC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39DE15D1" w:rsidR="005B208D" w:rsidRPr="001F0D99" w:rsidRDefault="005B208D" w:rsidP="00944ACC">
      <w:pPr>
        <w:pStyle w:val="ListParagraph"/>
        <w:numPr>
          <w:ilvl w:val="0"/>
          <w:numId w:val="27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8.</w:t>
      </w:r>
      <w:r w:rsidR="00405C96">
        <w:rPr>
          <w:rFonts w:ascii="Consolas" w:hAnsi="Consolas" w:cs="Courier New"/>
          <w:sz w:val="24"/>
          <w:szCs w:val="24"/>
        </w:rPr>
        <w:t>0</w:t>
      </w:r>
      <w:r w:rsidRPr="001F0D99">
        <w:rPr>
          <w:rFonts w:ascii="Consolas" w:hAnsi="Consolas" w:cs="Courier New"/>
          <w:sz w:val="24"/>
          <w:szCs w:val="24"/>
        </w:rPr>
        <w:t xml:space="preserve">/24 </w:t>
      </w:r>
    </w:p>
    <w:p w14:paraId="222E3FA9" w14:textId="139C85BC" w:rsidR="005B208D" w:rsidRPr="001F0D99" w:rsidRDefault="005B208D" w:rsidP="00944ACC">
      <w:pPr>
        <w:pStyle w:val="ListParagraph"/>
        <w:numPr>
          <w:ilvl w:val="0"/>
          <w:numId w:val="27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550FABA5" w:rsidR="00061989" w:rsidRDefault="00B52D71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386D70" w:rsidRPr="001F0D99">
        <w:rPr>
          <w:rFonts w:ascii="Consolas" w:hAnsi="Consolas" w:cs="Courier New"/>
          <w:b/>
          <w:bCs/>
          <w:sz w:val="24"/>
          <w:szCs w:val="24"/>
        </w:rPr>
        <w:t xml:space="preserve"> net show route bgp</w:t>
      </w:r>
    </w:p>
    <w:p w14:paraId="05372694" w14:textId="60055B5F" w:rsidR="00061989" w:rsidRPr="00944ACC" w:rsidRDefault="00AC4044" w:rsidP="00944AC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222E43DD" wp14:editId="29A2A7A0">
                <wp:simplePos x="0" y="0"/>
                <wp:positionH relativeFrom="column">
                  <wp:posOffset>39370</wp:posOffset>
                </wp:positionH>
                <wp:positionV relativeFrom="paragraph">
                  <wp:posOffset>237490</wp:posOffset>
                </wp:positionV>
                <wp:extent cx="6269990" cy="2997200"/>
                <wp:effectExtent l="0" t="0" r="16510" b="12700"/>
                <wp:wrapThrough wrapText="bothSides">
                  <wp:wrapPolygon edited="0">
                    <wp:start x="0" y="0"/>
                    <wp:lineTo x="0" y="21554"/>
                    <wp:lineTo x="21591" y="21554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99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CB9F6" w14:textId="4BC208DC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4C36FCB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488E28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4268034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B53974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0DF9E1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DC0B8A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5782EB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2EA4F2B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0900B80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BA0414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DF41F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295F9C6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40050E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2B2C387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A7FB7F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0C1BDD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539DFBD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ED41DD5" w14:textId="77777777" w:rsidR="009F5814" w:rsidRDefault="009F5814"/>
                          <w:p w14:paraId="5A89585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620E9AB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6551E5D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1EAA1D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714FE5A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212975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E9F06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5C770C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F3F281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04F1B60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47DFE7F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3D2603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8C12ED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62F9FE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7C15ABD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666F4CC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56E11BC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14F35E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57806A4C" w14:textId="77777777" w:rsidR="009F5814" w:rsidRDefault="009F5814"/>
                          <w:p w14:paraId="747ABC3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2393D60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985FBF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41F380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CB41DC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4E6797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8CD8EF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20F3367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2D7D095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0DBF21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0E46CD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63095A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20E9F2D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A154EB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2E796F9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03BAB4A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2CB1E2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3F4C502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DABAC5A" w14:textId="77777777" w:rsidR="009F5814" w:rsidRDefault="009F5814"/>
                          <w:p w14:paraId="6DFFDDC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0BEBD01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09BEAF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892A8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1D553A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69C4D55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F3A991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60F0F2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4AC5D75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22E2DB9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40F893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310273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DBD958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D1EB53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3E19B53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7B49394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4327F54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6EFA329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F7467E3" w14:textId="77777777" w:rsidR="009F5814" w:rsidRDefault="009F5814"/>
                          <w:p w14:paraId="7FC2217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5589CBC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225CA36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6F6AD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07DCCD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528B06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503ED6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02B86D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784EA25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7BB6DCB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313D513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8624A0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0DBEE99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0138FF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3987796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1D487F5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014A052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FB5374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616BE3E" w14:textId="77777777" w:rsidR="009F5814" w:rsidRDefault="009F5814"/>
                          <w:p w14:paraId="218D23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3EA65EA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0F8B214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6788D2D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70CB25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D21496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108EF6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5ED5CC4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4B0A11D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5C5C17D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540C453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5C71C5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297815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94995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6FC712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2D8D16C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8B043B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3D2362E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11962F6F" w14:textId="77777777" w:rsidR="009F5814" w:rsidRDefault="009F5814"/>
                          <w:p w14:paraId="49A65DE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0E6E84E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40ED34A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670B023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C605C8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7CBA15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29F9FDD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768D175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1DC67CA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62A967F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180733C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759E4C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EA9B84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01022E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1619174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B9D9F5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48F74D3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525AD53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1B22700" w14:textId="77777777" w:rsidR="009F5814" w:rsidRDefault="009F5814"/>
                          <w:p w14:paraId="2A8EEF3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487AC32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289DA14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4241397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B479E0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6585FA5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FE18A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6A99F18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2ED43B7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1EFAE3A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19FC752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052834B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27A08A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EAA916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09A33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36C7EF4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2F34711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9E4021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B30C157" w14:textId="77777777" w:rsidR="00516712" w:rsidRDefault="00516712"/>
                          <w:p w14:paraId="6875D4A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0B6D329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73B803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40B357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B2D3A4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5121752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B99592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14FEE9A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1257023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2EFBC6B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C02A40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C5AB88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1F6681D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A8FEAA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3E2AB2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07203F1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B221AC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6669CC3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3CCFD88" w14:textId="77777777" w:rsidR="009F5814" w:rsidRDefault="009F5814"/>
                          <w:p w14:paraId="6A26F4D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738AC86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2E37B08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97CD87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589B68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7F2D578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984A0A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013034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3470820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5B38D68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2E89E0C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A817B9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547085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BC1AB0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4FCAF5B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38418D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45DC6D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345E3FE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1EC6EDFE" w14:textId="77777777" w:rsidR="009F5814" w:rsidRDefault="009F5814"/>
                          <w:p w14:paraId="50A4F80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63CBD45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1D9E2FD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89D952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07001C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540074B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089CF3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31DF692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62D2579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A76DB7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CCEA3D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E6F9A9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3A8A4A8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659F54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2424B07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2E938E9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6DD309C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542A207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F2BFF58" w14:textId="77777777" w:rsidR="009F5814" w:rsidRDefault="009F5814"/>
                          <w:p w14:paraId="05EFC0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59C4D07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6E7F3EF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29ECD9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140ECB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72C54B4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5E5716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1E3C667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E32D7B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4F8A591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98826B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741004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23B4BBE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799360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7BBB863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6418984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E9629A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1C94B1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22531750" w14:textId="77777777" w:rsidR="009F5814" w:rsidRDefault="009F5814"/>
                          <w:p w14:paraId="68B21CF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40F57A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2BA3570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344F40F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F7C73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46B27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DCD68F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2C41883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6913FC7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ECA95C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CE03C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18A1C1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A650D2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1B666B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D9024C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6DDF77A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30FF071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42BF855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486C780F" w14:textId="77777777" w:rsidR="009F5814" w:rsidRDefault="009F5814"/>
                          <w:p w14:paraId="0446BC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28BB622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37B16D9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CC5807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FDE037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7337A27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8610FA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7EA1E10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2342398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EA50F2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5D43770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003B21C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78C03B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17792A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734296D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CA1A57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4055039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1878B2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95AD94D" w14:textId="77777777" w:rsidR="009F5814" w:rsidRDefault="009F5814"/>
                          <w:p w14:paraId="5D4F449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4506A0E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2A58A90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2659078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081757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18355E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6826CC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3495136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615ED7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2244F8E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4B0C9E1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E1A983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1D4EACC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E483C7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6444951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3617A67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445ABFC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687D3D1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279D93D8" w14:textId="77777777" w:rsidR="009F5814" w:rsidRDefault="009F5814"/>
                          <w:p w14:paraId="633D7BF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48C8A86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54F1B88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840307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18F110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588D194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8107E0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6BC0CC2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E65EC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073005E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5860643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04F142E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36A0AF9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D7C66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387357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3C037BA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6CAC4B8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28D95B6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59503B2" w14:textId="77777777" w:rsidR="00516712" w:rsidRDefault="00516712"/>
                          <w:p w14:paraId="6F7A18CF" w14:textId="30BB85C1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3A16BBC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152DAD0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453140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233EC0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2CF32EE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85A08C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010FF6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C7C63B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2B09B79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2ED456C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2311B1A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8D88D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26BA9A0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FB325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76B0AE1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31408E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62A6E16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721477E" w14:textId="77777777" w:rsidR="009F5814" w:rsidRDefault="009F5814"/>
                          <w:p w14:paraId="12C06CE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7B1F131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22B46A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01420F4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E50901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53B5EF1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5A25E5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10AC5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553A6F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0539028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722189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215E06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4C4F76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F7E78A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1E6943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15D04E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371CC1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6FAF8C4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CA69994" w14:textId="77777777" w:rsidR="009F5814" w:rsidRDefault="009F5814"/>
                          <w:p w14:paraId="5E5E856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6B2FA01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1D1CB77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71B743D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1EB299B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4C0298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B06A37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68B9201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2111A7E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D62A7E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CCF12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EFBB48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1948ACD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41C07E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1268FC0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609A0FE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1601B6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2F092BF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DE991BC" w14:textId="77777777" w:rsidR="009F5814" w:rsidRDefault="009F5814"/>
                          <w:p w14:paraId="5488805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3B02F1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690A987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688A9C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3E73F1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696C4DD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7AF30DF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596AB2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6D4B5AA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7EE1CA2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371616F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57BA38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533D227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B5F564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437E3DC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D1506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0AB5F52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18AA5F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F0DFBE7" w14:textId="77777777" w:rsidR="009F5814" w:rsidRDefault="009F5814"/>
                          <w:p w14:paraId="16859A7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E83D2D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423BAB5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0628F5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C5B77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C07A9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1CFAD49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5DBBA96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35FE0B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103C9AB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007DD8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8C9903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77ADFBC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8A0BD1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7982CD0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2A00962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38D45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DBEE8A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FEF80AA" w14:textId="77777777" w:rsidR="009F5814" w:rsidRDefault="009F5814"/>
                          <w:p w14:paraId="5227F69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622BCA0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44F18FA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0222081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E9C1F5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766AF1B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7FC7272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16352BB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10DB597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4A03C40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0D8346C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003F607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1A65829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434F92E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EC38B0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0EB9792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C6A102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BF9B3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5797C20" w14:textId="77777777" w:rsidR="009F5814" w:rsidRDefault="009F5814"/>
                          <w:p w14:paraId="209B7A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07CA31E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2EA07C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739E78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37374A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1F4F831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863C67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36C1B24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3FE1089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3714391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1DDE065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9A5DD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1B3B8D3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6A46AB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7C9EC71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7249C58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32BC12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109DF1C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16511565" w14:textId="77777777" w:rsidR="009F5814" w:rsidRDefault="009F5814"/>
                          <w:p w14:paraId="3FAE7CB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23F334B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443A788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22F567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3D14271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92D32E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60626D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150E35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D1D6B8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4CB227D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69AFB6E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5098F0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2AC176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AFA866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8040A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2E2694B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924975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2BCE8A1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2D93A77C" w14:textId="77777777" w:rsidR="00516712" w:rsidRDefault="00516712"/>
                          <w:p w14:paraId="01C90976" w14:textId="148D1CD0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87CA32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008BB3E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0A80D61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BA22D4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67AF40D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956491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0E3F9BB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3945FF4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4D5EC59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47CF35A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34A34E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00DCC86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100F7B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D2B778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79551C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66FAF7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55ABAB7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35DEE840" w14:textId="77777777" w:rsidR="00CD397F" w:rsidRDefault="00CD397F"/>
                          <w:p w14:paraId="4380B32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3B6663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61FA2D9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5B3110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A1355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30878DB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5B537F4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2D47185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1B7EA9D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6547435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9EF92C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6DF009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427478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51F0AED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19700D9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7AC5A55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0B647B0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28D1A58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0DC7CC91" w14:textId="77777777" w:rsidR="00CD397F" w:rsidRDefault="00CD397F"/>
                          <w:p w14:paraId="44FF83B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96C96F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5E83DE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699B74E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BE16FF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6290C4E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6DE7C8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005D14A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DED0B1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59CEC6A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6CA7A1F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75FDF7C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2B17157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2F9F221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6EAA39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7293BC2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28A57F7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70175EF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4BA394DB" w14:textId="77777777" w:rsidR="00CD397F" w:rsidRDefault="00CD397F"/>
                          <w:p w14:paraId="5D926F1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55BCEE3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4C0CAA6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CF1D7C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4EFED8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376F2D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054DC89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1415171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8234C6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4D36179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2F3369A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268D9D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B79494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26FDB3B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6DE3411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4244637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54A7FBD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4B74F80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615C736B" w14:textId="77777777" w:rsidR="00CD397F" w:rsidRDefault="00CD397F"/>
                          <w:p w14:paraId="6E743EC5" w14:textId="32C4BD44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7C98FF4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14854BD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8BB27E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1EF5EC7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5B7D18C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692D313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05C5BC1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0DCC645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75313B3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CBA556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36AF36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0908D66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3158C9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5CBFB45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4176DAA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07B013F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8FA9A8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11074F44" w14:textId="77777777" w:rsidR="00CD397F" w:rsidRDefault="00CD397F"/>
                          <w:p w14:paraId="6078A0D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0EBF60B4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5EED91E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B0289A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0B67C3D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26D1698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4AC9FFA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261E94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413E744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13FF7F7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4BC9D07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85070E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109174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4CFD1B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23AC62A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27512AA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6FDD68C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1C08C78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17DA3811" w14:textId="77777777" w:rsidR="00CD397F" w:rsidRDefault="00CD397F"/>
                          <w:p w14:paraId="5ABAE5BA" w14:textId="29A5B15B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4F0BE76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16B994F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689592B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4D294F8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4DD46A9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77EC9FF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4BC1365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4E4DCA2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1951C06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704F98D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38A682D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66F7125A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2F87FE22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F2D265C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52256040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7EEA665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01660C4E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  <w:p w14:paraId="42F2AC08" w14:textId="77777777" w:rsidR="00CD397F" w:rsidRDefault="00CD397F"/>
                          <w:p w14:paraId="5DEE0F6A" w14:textId="72BE8260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eaf1# show ip route</w:t>
                            </w:r>
                          </w:p>
                          <w:p w14:paraId="10D22CE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6A105F45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1123C85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24CA59A6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01DE022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, r - rejected, b - backup</w:t>
                            </w:r>
                          </w:p>
                          <w:p w14:paraId="3D06867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rapped, o - offload failure</w:t>
                            </w:r>
                          </w:p>
                          <w:p w14:paraId="3E6232D8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8.0/24 is directly connected, swp8, 00:06:06</w:t>
                            </w:r>
                          </w:p>
                          <w:p w14:paraId="5845533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9.0/24 is directly connected, swp9, 00:06:06</w:t>
                            </w:r>
                          </w:p>
                          <w:p w14:paraId="76977C5D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8.0/24 [20/0] via fe80::4638:39ff:fe00:5, swp1, weight 1, 00:00:17</w:t>
                            </w:r>
                          </w:p>
                          <w:p w14:paraId="2C8AEBE1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6887E66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29.0/24 [20/0] via fe80::4638:39ff:fe00:5, swp1, weight 1, 00:00:17</w:t>
                            </w:r>
                          </w:p>
                          <w:p w14:paraId="409E410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via fe80::4638:39ff:fe00:b, swp2, weight 1, 00:00:17</w:t>
                            </w:r>
                          </w:p>
                          <w:p w14:paraId="123173F3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&gt;* 172.16.100.1/32 is directly connected, lo, 2d18h27m</w:t>
                            </w:r>
                          </w:p>
                          <w:p w14:paraId="0E39F2EB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50:33</w:t>
                            </w:r>
                          </w:p>
                          <w:p w14:paraId="6028D957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50:33</w:t>
                            </w:r>
                          </w:p>
                          <w:p w14:paraId="1A26D2BF" w14:textId="77777777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2d18h12m</w:t>
                            </w:r>
                          </w:p>
                          <w:p w14:paraId="222E4854" w14:textId="5E6FB1B1" w:rsidR="00DC4FD5" w:rsidRPr="00944ACC" w:rsidRDefault="00DC4FD5" w:rsidP="00405C9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53:5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090" type="#_x0000_t202" style="position:absolute;margin-left:3.1pt;margin-top:18.7pt;width:493.7pt;height:236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">
                <v:textbox>
                  <w:txbxContent>
                    <w:p w14:paraId="7DBCB9F6" w14:textId="4BC208DC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4C36FCB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488E28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4268034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2B53974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0DF9E1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5DC0B8A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5782EB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2EA4F2B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0900B80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BA0414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DF41F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295F9C6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40050E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2B2C387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A7FB7F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0C1BDD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539DFBD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ED41DD5" w14:textId="77777777" w:rsidR="009F5814" w:rsidRDefault="009F5814"/>
                    <w:p w14:paraId="5A89585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620E9AB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6551E5D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1EAA1D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714FE5A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212975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4E9F06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5C770C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F3F281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04F1B60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47DFE7F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3D2603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8C12ED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62F9FE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7C15ABD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666F4CC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56E11BC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14F35E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57806A4C" w14:textId="77777777" w:rsidR="009F5814" w:rsidRDefault="009F5814"/>
                    <w:p w14:paraId="747ABC3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2393D60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985FBF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41F380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CB41DC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4E6797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18CD8EF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20F3367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2D7D095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0DBF21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0E46CD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63095A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20E9F2D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A154EB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2E796F9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03BAB4A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2CB1E2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3F4C502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DABAC5A" w14:textId="77777777" w:rsidR="009F5814" w:rsidRDefault="009F5814"/>
                    <w:p w14:paraId="6DFFDDC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0BEBD01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09BEAF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892A8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1D553A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69C4D55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3F3A991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60F0F2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4AC5D75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22E2DB9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40F893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310273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DBD958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D1EB53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3E19B53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7B49394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4327F54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6EFA329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F7467E3" w14:textId="77777777" w:rsidR="009F5814" w:rsidRDefault="009F5814"/>
                    <w:p w14:paraId="7FC2217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5589CBC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225CA36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6F6AD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07DCCD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528B06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503ED6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02B86D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784EA25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7BB6DCB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313D513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8624A0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0DBEE99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0138FF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3987796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1D487F5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014A052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FB5374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616BE3E" w14:textId="77777777" w:rsidR="009F5814" w:rsidRDefault="009F5814"/>
                    <w:p w14:paraId="218D23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3EA65EA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0F8B214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6788D2D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070CB25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D21496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5108EF6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5ED5CC4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4B0A11D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5C5C17D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540C453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5C71C5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297815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94995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6FC712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2D8D16C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8B043B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3D2362E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11962F6F" w14:textId="77777777" w:rsidR="009F5814" w:rsidRDefault="009F5814"/>
                    <w:p w14:paraId="49A65DE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0E6E84E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40ED34A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670B023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2C605C8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7CBA15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29F9FDD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768D175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1DC67CA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62A967F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180733C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759E4C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EA9B84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01022E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1619174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B9D9F5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48F74D3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525AD53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1B22700" w14:textId="77777777" w:rsidR="009F5814" w:rsidRDefault="009F5814"/>
                    <w:p w14:paraId="2A8EEF3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487AC32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289DA14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4241397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B479E0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6585FA5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5FE18A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6A99F18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2ED43B7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1EFAE3A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19FC752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052834B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27A08A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EAA916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09A33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36C7EF4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2F34711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9E4021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B30C157" w14:textId="77777777" w:rsidR="00516712" w:rsidRDefault="00516712"/>
                    <w:p w14:paraId="6875D4A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0B6D329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73B803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40B357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3B2D3A4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5121752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B99592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14FEE9A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1257023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2EFBC6B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C02A40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C5AB88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1F6681D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A8FEAA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3E2AB2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07203F1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B221AC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6669CC3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3CCFD88" w14:textId="77777777" w:rsidR="009F5814" w:rsidRDefault="009F5814"/>
                    <w:p w14:paraId="6A26F4D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738AC86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2E37B08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97CD87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3589B68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7F2D578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984A0A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013034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3470820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5B38D68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2E89E0C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A817B9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547085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BC1AB0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4FCAF5B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38418D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45DC6D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345E3FE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1EC6EDFE" w14:textId="77777777" w:rsidR="009F5814" w:rsidRDefault="009F5814"/>
                    <w:p w14:paraId="50A4F80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63CBD45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1D9E2FD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89D952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307001C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540074B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3089CF3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31DF692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62D2579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A76DB7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CCEA3D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E6F9A9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3A8A4A8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659F54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2424B07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2E938E9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6DD309C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542A207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F2BFF58" w14:textId="77777777" w:rsidR="009F5814" w:rsidRDefault="009F5814"/>
                    <w:p w14:paraId="05EFC0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59C4D07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6E7F3EF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29ECD9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4140ECB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72C54B4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15E5716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1E3C667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E32D7B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4F8A591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98826B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741004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23B4BBE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799360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7BBB863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6418984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E9629A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1C94B1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22531750" w14:textId="77777777" w:rsidR="009F5814" w:rsidRDefault="009F5814"/>
                    <w:p w14:paraId="68B21CF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40F57A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2BA3570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344F40F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F7C73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46B27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5DCD68F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2C41883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6913FC7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ECA95C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CE03C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18A1C1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A650D2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1B666B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D9024C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6DDF77A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30FF071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42BF855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486C780F" w14:textId="77777777" w:rsidR="009F5814" w:rsidRDefault="009F5814"/>
                    <w:p w14:paraId="0446BC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28BB622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37B16D9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CC5807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2FDE037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7337A27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38610FA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7EA1E10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2342398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EA50F2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5D43770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003B21C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78C03B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17792A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734296D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CA1A57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4055039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1878B2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95AD94D" w14:textId="77777777" w:rsidR="009F5814" w:rsidRDefault="009F5814"/>
                    <w:p w14:paraId="5D4F449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4506A0E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2A58A90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2659078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4081757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18355E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66826CC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3495136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615ED7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2244F8E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4B0C9E1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E1A983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1D4EACC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E483C7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6444951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3617A67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445ABFC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687D3D1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279D93D8" w14:textId="77777777" w:rsidR="009F5814" w:rsidRDefault="009F5814"/>
                    <w:p w14:paraId="633D7BF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48C8A86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54F1B88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840307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318F110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588D194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38107E0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6BC0CC2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E65EC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073005E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5860643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04F142E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36A0AF9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D7C66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387357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3C037BA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6CAC4B8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28D95B6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59503B2" w14:textId="77777777" w:rsidR="00516712" w:rsidRDefault="00516712"/>
                    <w:p w14:paraId="6F7A18CF" w14:textId="30BB85C1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3A16BBC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152DAD0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453140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233EC0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2CF32EE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85A08C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010FF6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C7C63B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2B09B79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2ED456C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2311B1A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8D88D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26BA9A0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FB325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76B0AE1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31408E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62A6E16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721477E" w14:textId="77777777" w:rsidR="009F5814" w:rsidRDefault="009F5814"/>
                    <w:p w14:paraId="12C06CE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7B1F131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22B46A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01420F4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E50901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53B5EF1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5A25E5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10AC5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553A6F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0539028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722189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215E06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4C4F76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F7E78A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1E6943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15D04E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371CC1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6FAF8C4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CA69994" w14:textId="77777777" w:rsidR="009F5814" w:rsidRDefault="009F5814"/>
                    <w:p w14:paraId="5E5E856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6B2FA01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1D1CB77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71B743D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1EB299B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4C0298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1B06A37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68B9201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2111A7E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D62A7E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CCF12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EFBB48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1948ACD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41C07E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1268FC0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609A0FE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1601B6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2F092BF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DE991BC" w14:textId="77777777" w:rsidR="009F5814" w:rsidRDefault="009F5814"/>
                    <w:p w14:paraId="5488805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3B02F1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690A987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688A9C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3E73F1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696C4DD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7AF30DF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596AB2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6D4B5AA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7EE1CA2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371616F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57BA38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533D227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B5F564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437E3DC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D1506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0AB5F52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18AA5F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F0DFBE7" w14:textId="77777777" w:rsidR="009F5814" w:rsidRDefault="009F5814"/>
                    <w:p w14:paraId="16859A7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E83D2D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423BAB5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0628F5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6C5B77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C07A9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1CFAD49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5DBBA96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35FE0B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103C9AB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007DD8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8C9903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77ADFBC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8A0BD1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7982CD0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2A00962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38D45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DBEE8A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FEF80AA" w14:textId="77777777" w:rsidR="009F5814" w:rsidRDefault="009F5814"/>
                    <w:p w14:paraId="5227F69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622BCA0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44F18FA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0222081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6E9C1F5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766AF1B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7FC7272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16352BB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10DB597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4A03C40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0D8346C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003F607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1A65829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434F92E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EC38B0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0EB9792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C6A102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BF9B3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5797C20" w14:textId="77777777" w:rsidR="009F5814" w:rsidRDefault="009F5814"/>
                    <w:p w14:paraId="209B7A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07CA31E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2EA07C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739E78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237374A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1F4F831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4863C67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36C1B24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3FE1089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3714391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1DDE065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9A5DD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1B3B8D3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6A46AB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7C9EC71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7249C58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32BC12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109DF1C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16511565" w14:textId="77777777" w:rsidR="009F5814" w:rsidRDefault="009F5814"/>
                    <w:p w14:paraId="3FAE7CB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23F334B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443A788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22F567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3D14271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92D32E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660626D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150E35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D1D6B8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4CB227D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69AFB6E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5098F0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2AC176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AFA866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8040A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2E2694B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924975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2BCE8A1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2D93A77C" w14:textId="77777777" w:rsidR="00516712" w:rsidRDefault="00516712"/>
                    <w:p w14:paraId="01C90976" w14:textId="148D1CD0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87CA32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008BB3E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0A80D61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0BA22D4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67AF40D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4956491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0E3F9BB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3945FF4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4D5EC59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47CF35A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34A34E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00DCC86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100F7B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D2B778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79551C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66FAF7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55ABAB7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35DEE840" w14:textId="77777777" w:rsidR="00CD397F" w:rsidRDefault="00CD397F"/>
                    <w:p w14:paraId="4380B32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3B6663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61FA2D9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5B3110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A1355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30878DB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5B537F4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2D47185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1B7EA9D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6547435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9EF92C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6DF009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427478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51F0AED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19700D9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7AC5A55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0B647B0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28D1A58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0DC7CC91" w14:textId="77777777" w:rsidR="00CD397F" w:rsidRDefault="00CD397F"/>
                    <w:p w14:paraId="44FF83B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96C96F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5E83DE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699B74E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0BE16FF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6290C4E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66DE7C8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005D14A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DED0B1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59CEC6A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6CA7A1F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75FDF7C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2B17157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2F9F221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6EAA39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7293BC2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28A57F7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70175EF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4BA394DB" w14:textId="77777777" w:rsidR="00CD397F" w:rsidRDefault="00CD397F"/>
                    <w:p w14:paraId="5D926F1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55BCEE3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4C0CAA6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CF1D7C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04EFED8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376F2D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054DC89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1415171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8234C6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4D36179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2F3369A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268D9D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B79494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26FDB3B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6DE3411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4244637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54A7FBD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4B74F80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615C736B" w14:textId="77777777" w:rsidR="00CD397F" w:rsidRDefault="00CD397F"/>
                    <w:p w14:paraId="6E743EC5" w14:textId="32C4BD44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7C98FF4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14854BD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8BB27E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1EF5EC7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5B7D18C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692D313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05C5BC1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0DCC645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75313B3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CBA556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36AF36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0908D66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3158C9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5CBFB45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4176DAA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07B013F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8FA9A8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11074F44" w14:textId="77777777" w:rsidR="00CD397F" w:rsidRDefault="00CD397F"/>
                    <w:p w14:paraId="6078A0D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0EBF60B4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5EED91E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B0289A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0B67C3D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26D1698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4AC9FFA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261E94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413E744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13FF7F7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4BC9D07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85070E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109174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4CFD1B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23AC62A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27512AA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6FDD68C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1C08C78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17DA3811" w14:textId="77777777" w:rsidR="00CD397F" w:rsidRDefault="00CD397F"/>
                    <w:p w14:paraId="5ABAE5BA" w14:textId="29A5B15B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4F0BE76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16B994F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689592B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4D294F8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4DD46A9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77EC9FF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4BC1365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4E4DCA2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1951C06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704F98D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38A682D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66F7125A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2F87FE22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F2D265C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52256040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7EEA665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01660C4E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  <w:p w14:paraId="42F2AC08" w14:textId="77777777" w:rsidR="00CD397F" w:rsidRDefault="00CD397F"/>
                    <w:p w14:paraId="5DEE0F6A" w14:textId="72BE8260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eaf1# show ip route</w:t>
                      </w:r>
                    </w:p>
                    <w:p w14:paraId="10D22CE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6A105F45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1123C85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24CA59A6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01DE022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, r - rejected, b - backup</w:t>
                      </w:r>
                    </w:p>
                    <w:p w14:paraId="3D06867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rapped, o - offload failure</w:t>
                      </w:r>
                    </w:p>
                    <w:p w14:paraId="3E6232D8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8.0/24 is directly connected, swp8, 00:06:06</w:t>
                      </w:r>
                    </w:p>
                    <w:p w14:paraId="5845533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9.0/24 is directly connected, swp9, 00:06:06</w:t>
                      </w:r>
                    </w:p>
                    <w:p w14:paraId="76977C5D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8.0/24 [20/0] via fe80::4638:39ff:fe00:5, swp1, weight 1, 00:00:17</w:t>
                      </w:r>
                    </w:p>
                    <w:p w14:paraId="2C8AEBE1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6887E66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29.0/24 [20/0] via fe80::4638:39ff:fe00:5, swp1, weight 1, 00:00:17</w:t>
                      </w:r>
                    </w:p>
                    <w:p w14:paraId="409E410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via fe80::4638:39ff:fe00:b, swp2, weight 1, 00:00:17</w:t>
                      </w:r>
                    </w:p>
                    <w:p w14:paraId="123173F3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&gt;* 172.16.100.1/32 is directly connected, lo, 2d18h27m</w:t>
                      </w:r>
                    </w:p>
                    <w:p w14:paraId="0E39F2EB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50:33</w:t>
                      </w:r>
                    </w:p>
                    <w:p w14:paraId="6028D957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50:33</w:t>
                      </w:r>
                    </w:p>
                    <w:p w14:paraId="1A26D2BF" w14:textId="77777777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2d18h12m</w:t>
                      </w:r>
                    </w:p>
                    <w:p w14:paraId="222E4854" w14:textId="5E6FB1B1" w:rsidR="00DC4FD5" w:rsidRPr="00944ACC" w:rsidRDefault="00DC4FD5" w:rsidP="00405C96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53:5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B1" w14:textId="107EC73F" w:rsidR="00310702" w:rsidRPr="002A10C2" w:rsidRDefault="00BB2352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92" behindDoc="0" locked="0" layoutInCell="1" allowOverlap="1" wp14:anchorId="41680363" wp14:editId="4290DC98">
                <wp:simplePos x="0" y="0"/>
                <wp:positionH relativeFrom="margin">
                  <wp:posOffset>-182880</wp:posOffset>
                </wp:positionH>
                <wp:positionV relativeFrom="paragraph">
                  <wp:posOffset>3591891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7E6327D2" id="Rectangle 5" o:spid="_x0000_s1026" style="position:absolute;margin-left:-14.4pt;margin-top:282.85pt;width:3.55pt;height:12.6pt;z-index:25253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" fillcolor="#008564" stroked="f" strokeweight="1pt">
                <w10:wrap type="square" anchorx="margin"/>
              </v:rect>
            </w:pict>
          </mc:Fallback>
        </mc:AlternateContent>
      </w:r>
      <w:r w:rsidR="00944ACC">
        <w:rPr>
          <w:rFonts w:ascii="DIN Pro Medium" w:hAnsi="DIN Pro Medium" w:cs="DIN Pro Medium"/>
          <w:color w:val="008564"/>
          <w:sz w:val="28"/>
          <w:szCs w:val="28"/>
        </w:rPr>
        <w:br/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337239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572CE06" w14:textId="0617C6DD" w:rsidR="002F17EE" w:rsidRPr="002F17EE" w:rsidRDefault="002F17EE" w:rsidP="00110B52">
      <w:pPr>
        <w:pStyle w:val="ListParagraph"/>
        <w:numPr>
          <w:ilvl w:val="0"/>
          <w:numId w:val="28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222E43E7" wp14:editId="41474819">
                <wp:simplePos x="0" y="0"/>
                <wp:positionH relativeFrom="column">
                  <wp:posOffset>245745</wp:posOffset>
                </wp:positionH>
                <wp:positionV relativeFrom="paragraph">
                  <wp:posOffset>6991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3C6326" w14:textId="390AAF1E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46B4668C" w14:textId="77777777" w:rsidR="009F5814" w:rsidRDefault="009F5814"/>
                          <w:p w14:paraId="11CED61D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46F8D46D" w14:textId="77777777" w:rsidR="009F5814" w:rsidRDefault="009F5814"/>
                          <w:p w14:paraId="52FA34C9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3C7DF08" w14:textId="77777777" w:rsidR="009F5814" w:rsidRDefault="009F5814"/>
                          <w:p w14:paraId="05C411D9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4DED6070" w14:textId="77777777" w:rsidR="009F5814" w:rsidRDefault="009F5814"/>
                          <w:p w14:paraId="269981C7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A148801" w14:textId="77777777" w:rsidR="009F5814" w:rsidRDefault="009F5814"/>
                          <w:p w14:paraId="30B290F7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4D701E35" w14:textId="77777777" w:rsidR="009F5814" w:rsidRDefault="009F5814"/>
                          <w:p w14:paraId="6143C639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001852ED" w14:textId="77777777" w:rsidR="009F5814" w:rsidRDefault="009F5814"/>
                          <w:p w14:paraId="4031F5E3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57B2CA40" w14:textId="77777777" w:rsidR="00516712" w:rsidRDefault="00516712"/>
                          <w:p w14:paraId="0105D6FD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5815644D" w14:textId="77777777" w:rsidR="009F5814" w:rsidRDefault="009F5814"/>
                          <w:p w14:paraId="47B5C73F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23A9A90F" w14:textId="77777777" w:rsidR="009F5814" w:rsidRDefault="009F5814"/>
                          <w:p w14:paraId="3EC770E0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044225B5" w14:textId="77777777" w:rsidR="009F5814" w:rsidRDefault="009F5814"/>
                          <w:p w14:paraId="78AD4C8B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2B5E6EC0" w14:textId="77777777" w:rsidR="009F5814" w:rsidRDefault="009F5814"/>
                          <w:p w14:paraId="60CB9823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7D984F20" w14:textId="77777777" w:rsidR="009F5814" w:rsidRDefault="009F5814"/>
                          <w:p w14:paraId="57208BB7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169CC685" w14:textId="77777777" w:rsidR="009F5814" w:rsidRDefault="009F5814"/>
                          <w:p w14:paraId="1778AA65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0B2DA283" w14:textId="77777777" w:rsidR="009F5814" w:rsidRDefault="009F5814"/>
                          <w:p w14:paraId="70C02971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1702DA8D" w14:textId="77777777" w:rsidR="00516712" w:rsidRDefault="00516712"/>
                          <w:p w14:paraId="1F77D920" w14:textId="6387087F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53D16DE0" w14:textId="77777777" w:rsidR="009F5814" w:rsidRDefault="009F5814"/>
                          <w:p w14:paraId="24710EA2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204B11AE" w14:textId="77777777" w:rsidR="009F5814" w:rsidRDefault="009F5814"/>
                          <w:p w14:paraId="7AF1F5DB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2F71D4DC" w14:textId="77777777" w:rsidR="009F5814" w:rsidRDefault="009F5814"/>
                          <w:p w14:paraId="3CFFD0F7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3D0073CA" w14:textId="77777777" w:rsidR="009F5814" w:rsidRDefault="009F5814"/>
                          <w:p w14:paraId="5566E0FA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6D1B36E" w14:textId="77777777" w:rsidR="009F5814" w:rsidRDefault="009F5814"/>
                          <w:p w14:paraId="15DD7049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B295484" w14:textId="77777777" w:rsidR="009F5814" w:rsidRDefault="009F5814"/>
                          <w:p w14:paraId="2B9C4E68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2678A866" w14:textId="77777777" w:rsidR="009F5814" w:rsidRDefault="009F5814"/>
                          <w:p w14:paraId="7DE128DE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41E9C85B" w14:textId="77777777" w:rsidR="00516712" w:rsidRDefault="00516712"/>
                          <w:p w14:paraId="34E259C3" w14:textId="40B820B4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A9A5F49" w14:textId="77777777" w:rsidR="00CD397F" w:rsidRDefault="00CD397F"/>
                          <w:p w14:paraId="3F465E5E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099F16BE" w14:textId="77777777" w:rsidR="00CD397F" w:rsidRDefault="00CD397F"/>
                          <w:p w14:paraId="37381B4A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7E7BBC6C" w14:textId="77777777" w:rsidR="00CD397F" w:rsidRDefault="00CD397F"/>
                          <w:p w14:paraId="6BF87391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35767717" w14:textId="77777777" w:rsidR="00CD397F" w:rsidRDefault="00CD397F"/>
                          <w:p w14:paraId="12C0A535" w14:textId="1CC3791C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038E9476" w14:textId="77777777" w:rsidR="00CD397F" w:rsidRDefault="00CD397F"/>
                          <w:p w14:paraId="0FE21ACF" w14:textId="77777777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702B238E" w14:textId="77777777" w:rsidR="00CD397F" w:rsidRDefault="00CD397F"/>
                          <w:p w14:paraId="2F081641" w14:textId="41FFECCE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  <w:p w14:paraId="644A8FD5" w14:textId="77777777" w:rsidR="00CD397F" w:rsidRDefault="00CD397F"/>
                          <w:p w14:paraId="222E4861" w14:textId="1B7CBE84" w:rsidR="00DC4FD5" w:rsidRPr="00934773" w:rsidRDefault="00DC4FD5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091" type="#_x0000_t202" style="position:absolute;left:0;text-align:left;margin-left:19.35pt;margin-top:55.05pt;width:486.45pt;height:21.95pt;z-index:251658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">
                <v:textbox>
                  <w:txbxContent>
                    <w:p w14:paraId="2B3C6326" w14:textId="390AAF1E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46B4668C" w14:textId="77777777" w:rsidR="009F5814" w:rsidRDefault="009F5814"/>
                    <w:p w14:paraId="11CED61D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46F8D46D" w14:textId="77777777" w:rsidR="009F5814" w:rsidRDefault="009F5814"/>
                    <w:p w14:paraId="52FA34C9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3C7DF08" w14:textId="77777777" w:rsidR="009F5814" w:rsidRDefault="009F5814"/>
                    <w:p w14:paraId="05C411D9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4DED6070" w14:textId="77777777" w:rsidR="009F5814" w:rsidRDefault="009F5814"/>
                    <w:p w14:paraId="269981C7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A148801" w14:textId="77777777" w:rsidR="009F5814" w:rsidRDefault="009F5814"/>
                    <w:p w14:paraId="30B290F7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4D701E35" w14:textId="77777777" w:rsidR="009F5814" w:rsidRDefault="009F5814"/>
                    <w:p w14:paraId="6143C639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001852ED" w14:textId="77777777" w:rsidR="009F5814" w:rsidRDefault="009F5814"/>
                    <w:p w14:paraId="4031F5E3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57B2CA40" w14:textId="77777777" w:rsidR="00516712" w:rsidRDefault="00516712"/>
                    <w:p w14:paraId="0105D6FD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5815644D" w14:textId="77777777" w:rsidR="009F5814" w:rsidRDefault="009F5814"/>
                    <w:p w14:paraId="47B5C73F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23A9A90F" w14:textId="77777777" w:rsidR="009F5814" w:rsidRDefault="009F5814"/>
                    <w:p w14:paraId="3EC770E0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044225B5" w14:textId="77777777" w:rsidR="009F5814" w:rsidRDefault="009F5814"/>
                    <w:p w14:paraId="78AD4C8B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2B5E6EC0" w14:textId="77777777" w:rsidR="009F5814" w:rsidRDefault="009F5814"/>
                    <w:p w14:paraId="60CB9823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7D984F20" w14:textId="77777777" w:rsidR="009F5814" w:rsidRDefault="009F5814"/>
                    <w:p w14:paraId="57208BB7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169CC685" w14:textId="77777777" w:rsidR="009F5814" w:rsidRDefault="009F5814"/>
                    <w:p w14:paraId="1778AA65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0B2DA283" w14:textId="77777777" w:rsidR="009F5814" w:rsidRDefault="009F5814"/>
                    <w:p w14:paraId="70C02971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1702DA8D" w14:textId="77777777" w:rsidR="00516712" w:rsidRDefault="00516712"/>
                    <w:p w14:paraId="1F77D920" w14:textId="6387087F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53D16DE0" w14:textId="77777777" w:rsidR="009F5814" w:rsidRDefault="009F5814"/>
                    <w:p w14:paraId="24710EA2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204B11AE" w14:textId="77777777" w:rsidR="009F5814" w:rsidRDefault="009F5814"/>
                    <w:p w14:paraId="7AF1F5DB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2F71D4DC" w14:textId="77777777" w:rsidR="009F5814" w:rsidRDefault="009F5814"/>
                    <w:p w14:paraId="3CFFD0F7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3D0073CA" w14:textId="77777777" w:rsidR="009F5814" w:rsidRDefault="009F5814"/>
                    <w:p w14:paraId="5566E0FA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6D1B36E" w14:textId="77777777" w:rsidR="009F5814" w:rsidRDefault="009F5814"/>
                    <w:p w14:paraId="15DD7049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B295484" w14:textId="77777777" w:rsidR="009F5814" w:rsidRDefault="009F5814"/>
                    <w:p w14:paraId="2B9C4E68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2678A866" w14:textId="77777777" w:rsidR="009F5814" w:rsidRDefault="009F5814"/>
                    <w:p w14:paraId="7DE128DE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41E9C85B" w14:textId="77777777" w:rsidR="00516712" w:rsidRDefault="00516712"/>
                    <w:p w14:paraId="34E259C3" w14:textId="40B820B4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A9A5F49" w14:textId="77777777" w:rsidR="00CD397F" w:rsidRDefault="00CD397F"/>
                    <w:p w14:paraId="3F465E5E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099F16BE" w14:textId="77777777" w:rsidR="00CD397F" w:rsidRDefault="00CD397F"/>
                    <w:p w14:paraId="37381B4A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7E7BBC6C" w14:textId="77777777" w:rsidR="00CD397F" w:rsidRDefault="00CD397F"/>
                    <w:p w14:paraId="6BF87391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35767717" w14:textId="77777777" w:rsidR="00CD397F" w:rsidRDefault="00CD397F"/>
                    <w:p w14:paraId="12C0A535" w14:textId="1CC3791C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038E9476" w14:textId="77777777" w:rsidR="00CD397F" w:rsidRDefault="00CD397F"/>
                    <w:p w14:paraId="0FE21ACF" w14:textId="77777777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702B238E" w14:textId="77777777" w:rsidR="00CD397F" w:rsidRDefault="00CD397F"/>
                    <w:p w14:paraId="2F081641" w14:textId="41FFECCE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  <w:p w14:paraId="644A8FD5" w14:textId="77777777" w:rsidR="00CD397F" w:rsidRDefault="00CD397F"/>
                    <w:p w14:paraId="222E4861" w14:textId="1B7CBE84" w:rsidR="00DC4FD5" w:rsidRPr="00934773" w:rsidRDefault="00DC4FD5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2F17EE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2F17EE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2F17EE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2F17EE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2F17EE">
        <w:rPr>
          <w:rFonts w:ascii="DIN Pro Regular" w:hAnsi="DIN Pro Regular" w:cs="DIN Pro Regular"/>
          <w:sz w:val="24"/>
          <w:szCs w:val="24"/>
        </w:rPr>
        <w:t>:</w:t>
      </w:r>
      <w:r w:rsidR="001C3F34" w:rsidRPr="002F17EE">
        <w:rPr>
          <w:rFonts w:ascii="DIN Pro Regular" w:hAnsi="DIN Pro Regular" w:cs="DIN Pro Regular"/>
          <w:sz w:val="24"/>
          <w:szCs w:val="24"/>
        </w:rPr>
        <w:br/>
      </w:r>
      <w:r w:rsidR="00B52D71">
        <w:rPr>
          <w:rFonts w:ascii="Consolas" w:hAnsi="Consolas" w:cs="Courier New"/>
          <w:b/>
          <w:bCs/>
          <w:sz w:val="24"/>
          <w:szCs w:val="24"/>
        </w:rPr>
        <w:t>$</w:t>
      </w:r>
      <w:r w:rsidR="001C3F34" w:rsidRPr="002F17EE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E4039" w:rsidRPr="002F17EE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1C3F34" w:rsidRPr="002F17EE">
        <w:rPr>
          <w:rFonts w:ascii="Consolas" w:hAnsi="Consolas" w:cs="Courier New"/>
          <w:b/>
          <w:bCs/>
          <w:sz w:val="24"/>
          <w:szCs w:val="24"/>
        </w:rPr>
        <w:t>ip route add &lt;ADDRESS/MASK&gt; dev &lt;DEV&gt; via &lt;IP_ADDRESS&gt;</w:t>
      </w:r>
      <w:r w:rsidRPr="002F17EE">
        <w:rPr>
          <w:rFonts w:ascii="Consolas" w:hAnsi="Consolas" w:cs="Courier New"/>
          <w:b/>
          <w:bCs/>
          <w:sz w:val="24"/>
          <w:szCs w:val="24"/>
        </w:rPr>
        <w:t xml:space="preserve"> </w:t>
      </w:r>
    </w:p>
    <w:p w14:paraId="222E400A" w14:textId="5D34D37B" w:rsidR="001C3F34" w:rsidRDefault="002F17EE" w:rsidP="002F17EE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266" behindDoc="0" locked="0" layoutInCell="1" allowOverlap="1" wp14:anchorId="222E43E9" wp14:editId="66A5AE09">
                <wp:simplePos x="0" y="0"/>
                <wp:positionH relativeFrom="column">
                  <wp:posOffset>220345</wp:posOffset>
                </wp:positionH>
                <wp:positionV relativeFrom="paragraph">
                  <wp:posOffset>42545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D6156" w14:textId="72F49343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C0BE5D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F7DAC3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344B9E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4E9BEF5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4F39A71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71CBBF9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30822ACC" w14:textId="77777777" w:rsidR="009F5814" w:rsidRDefault="009F5814"/>
                          <w:p w14:paraId="0CB0A24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6F4DA91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15E00B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4E99C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86EB96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ACB177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7C4FAD1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17AFE6B5" w14:textId="77777777" w:rsidR="009F5814" w:rsidRDefault="009F5814"/>
                          <w:p w14:paraId="52326CC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383923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98C265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30A8790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4A38DB9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24BF61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372D5EF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2A239C6" w14:textId="77777777" w:rsidR="009F5814" w:rsidRDefault="009F5814"/>
                          <w:p w14:paraId="048F494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7FC102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6C04615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7F1710C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2EBC24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9887D0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432271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3312DFF2" w14:textId="77777777" w:rsidR="009F5814" w:rsidRDefault="009F5814"/>
                          <w:p w14:paraId="7626160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E28504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B9C9B1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21F7BA3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7B0CF6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510F44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46778C6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73511723" w14:textId="77777777" w:rsidR="009F5814" w:rsidRDefault="009F5814"/>
                          <w:p w14:paraId="08F198D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37825FE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FA6FAC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63EFDC3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3E10D9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BD3363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0D4C0F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1CFA9DEB" w14:textId="77777777" w:rsidR="009F5814" w:rsidRDefault="009F5814"/>
                          <w:p w14:paraId="5588F4F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2ABB9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C6A6B9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9AF39E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24C676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382774C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5CB8673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295B754E" w14:textId="77777777" w:rsidR="009F5814" w:rsidRDefault="009F5814"/>
                          <w:p w14:paraId="34AFF52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5D5C750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F02F05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6ECB7FD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FF532F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4CB0833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AA7E21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0599CD99" w14:textId="77777777" w:rsidR="00516712" w:rsidRDefault="00516712"/>
                          <w:p w14:paraId="78712B5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899854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2499A27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34FAB49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0EF5E1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49F8C87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682FFEC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144D3DC8" w14:textId="77777777" w:rsidR="009F5814" w:rsidRDefault="009F5814"/>
                          <w:p w14:paraId="7247EB4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C1B24B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85D6E5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35F710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F7FD67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26533A3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61EC550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42869E3F" w14:textId="77777777" w:rsidR="009F5814" w:rsidRDefault="009F5814"/>
                          <w:p w14:paraId="4171B34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1F75CD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B1B13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0E7A62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1DD071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7660C0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50E7EFA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CE20A0C" w14:textId="77777777" w:rsidR="009F5814" w:rsidRDefault="009F5814"/>
                          <w:p w14:paraId="36A85E8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43F37B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84A073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0B0342E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72AC98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5F80F9B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71F8762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3D9E1D4" w14:textId="77777777" w:rsidR="009F5814" w:rsidRDefault="009F5814"/>
                          <w:p w14:paraId="38B9614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3AD4A8E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0B6122F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2886AD7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1B9FC0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707A40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B2BFBC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5165EDD5" w14:textId="77777777" w:rsidR="009F5814" w:rsidRDefault="009F5814"/>
                          <w:p w14:paraId="4E61F29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1EA4B8D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053E11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CEF89D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2C8816C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7BDEE56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311365B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50326B28" w14:textId="77777777" w:rsidR="009F5814" w:rsidRDefault="009F5814"/>
                          <w:p w14:paraId="3945CE8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610C13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0BD179A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7E35D71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28A314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3A913E0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7106105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10AD2250" w14:textId="77777777" w:rsidR="009F5814" w:rsidRDefault="009F5814"/>
                          <w:p w14:paraId="5D0A08B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64FE24E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04DAC7D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831BB6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6F03E8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499AC90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521E2C0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A8B6A92" w14:textId="77777777" w:rsidR="00516712" w:rsidRDefault="00516712"/>
                          <w:p w14:paraId="2FDE6AD9" w14:textId="01844A12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B5E69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75C0DF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18F9D4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D91D5F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ECADD9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67A2E64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F69337E" w14:textId="77777777" w:rsidR="009F5814" w:rsidRDefault="009F5814"/>
                          <w:p w14:paraId="31E952B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5F17570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D73716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70D1600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2B5E5C9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5E13CBF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3885009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174D20F" w14:textId="77777777" w:rsidR="009F5814" w:rsidRDefault="009F5814"/>
                          <w:p w14:paraId="59AB798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262992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B99FD8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D9F084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0D00B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2E0D7B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06C0C86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2CD5A683" w14:textId="77777777" w:rsidR="009F5814" w:rsidRDefault="009F5814"/>
                          <w:p w14:paraId="1B61C0C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102E658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EF9E79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343556A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D49B32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F6A0C3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7263BDB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77715171" w14:textId="77777777" w:rsidR="009F5814" w:rsidRDefault="009F5814"/>
                          <w:p w14:paraId="514E5EF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69D76B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21DFBCD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F5C821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AF6604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8D7592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1885231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469EDF20" w14:textId="77777777" w:rsidR="009F5814" w:rsidRDefault="009F5814"/>
                          <w:p w14:paraId="57E29EF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BF89F5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C05253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6C70B42C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ABCE110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7B12FDF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A7220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00D0A908" w14:textId="77777777" w:rsidR="009F5814" w:rsidRDefault="009F5814"/>
                          <w:p w14:paraId="5FF1468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62AE8A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72D3F6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DE5B38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025E1FF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85BA8D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0F68F23C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4821AF21" w14:textId="77777777" w:rsidR="009F5814" w:rsidRDefault="009F5814"/>
                          <w:p w14:paraId="4F485BD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5F7C1D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2CD4F9B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017C2DA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3EF5F0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11CFB0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FD6904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5569980F" w14:textId="77777777" w:rsidR="00516712" w:rsidRDefault="00516712"/>
                          <w:p w14:paraId="6F271925" w14:textId="4EFB4DFE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49FC8BE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8F6F9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31B8AB7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1496529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5EB2F5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0A83F73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03AF03CC" w14:textId="77777777" w:rsidR="00CD397F" w:rsidRDefault="00CD397F"/>
                          <w:p w14:paraId="6C31594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3C3B3DD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7C0C99C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A03315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7890EB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6005F46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5F7D9AD6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70A9DCE7" w14:textId="77777777" w:rsidR="00CD397F" w:rsidRDefault="00CD397F"/>
                          <w:p w14:paraId="3F8C8FF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E7BCEE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EBE058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AE7FFE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15179F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3DC1D1C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4F99843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4F72831B" w14:textId="77777777" w:rsidR="00CD397F" w:rsidRDefault="00CD397F"/>
                          <w:p w14:paraId="771C7B1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1AAA60B2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54C499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2AAFA67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2F919B5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00215DB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6B0D289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72DAB48B" w14:textId="77777777" w:rsidR="00CD397F" w:rsidRDefault="00CD397F"/>
                          <w:p w14:paraId="6B940F7D" w14:textId="4B4D2D29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2A23191C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1F8713D3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C10588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3A20E27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1A9D14F9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173A663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366FB940" w14:textId="77777777" w:rsidR="00CD397F" w:rsidRDefault="00CD397F"/>
                          <w:p w14:paraId="7722965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4EEED3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D0E12E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7FF7A77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AE07CFC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7127BA0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1C182FE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66F37654" w14:textId="77777777" w:rsidR="00CD397F" w:rsidRDefault="00CD397F"/>
                          <w:p w14:paraId="488856CD" w14:textId="250F6F8D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3176DA5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37A38D6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1874990A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4C1FC855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7A554B74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353C9488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  <w:p w14:paraId="701AF4C1" w14:textId="77777777" w:rsidR="00CD397F" w:rsidRDefault="00CD397F"/>
                          <w:p w14:paraId="54C4199E" w14:textId="552C77AA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DC4FD5" w:rsidRPr="00934773" w:rsidRDefault="00DC4FD5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092" type="#_x0000_t202" style="position:absolute;margin-left:17.35pt;margin-top:33.5pt;width:486.45pt;height:105.95pt;z-index:25165826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">
                <v:textbox>
                  <w:txbxContent>
                    <w:p w14:paraId="137D6156" w14:textId="72F49343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C0BE5D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F7DAC3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344B9E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4E9BEF5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4F39A71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71CBBF9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30822ACC" w14:textId="77777777" w:rsidR="009F5814" w:rsidRDefault="009F5814"/>
                    <w:p w14:paraId="0CB0A24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6F4DA91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15E00B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4E99C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86EB96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ACB177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7C4FAD1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17AFE6B5" w14:textId="77777777" w:rsidR="009F5814" w:rsidRDefault="009F5814"/>
                    <w:p w14:paraId="52326CC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383923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98C265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30A8790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4A38DB9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24BF61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372D5EF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2A239C6" w14:textId="77777777" w:rsidR="009F5814" w:rsidRDefault="009F5814"/>
                    <w:p w14:paraId="048F494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7FC102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6C04615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7F1710C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2EBC24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9887D0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432271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3312DFF2" w14:textId="77777777" w:rsidR="009F5814" w:rsidRDefault="009F5814"/>
                    <w:p w14:paraId="7626160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E28504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B9C9B1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21F7BA3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7B0CF6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510F44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46778C6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73511723" w14:textId="77777777" w:rsidR="009F5814" w:rsidRDefault="009F5814"/>
                    <w:p w14:paraId="08F198D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37825FE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FA6FAC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63EFDC3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3E10D9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BD3363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0D4C0F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1CFA9DEB" w14:textId="77777777" w:rsidR="009F5814" w:rsidRDefault="009F5814"/>
                    <w:p w14:paraId="5588F4F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2ABB9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C6A6B9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9AF39E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24C676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382774C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5CB8673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295B754E" w14:textId="77777777" w:rsidR="009F5814" w:rsidRDefault="009F5814"/>
                    <w:p w14:paraId="34AFF52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5D5C750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F02F05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6ECB7FD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FF532F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4CB0833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AA7E21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0599CD99" w14:textId="77777777" w:rsidR="00516712" w:rsidRDefault="00516712"/>
                    <w:p w14:paraId="78712B5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899854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2499A27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34FAB49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0EF5E1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49F8C87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682FFEC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144D3DC8" w14:textId="77777777" w:rsidR="009F5814" w:rsidRDefault="009F5814"/>
                    <w:p w14:paraId="7247EB4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C1B24B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85D6E5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35F710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F7FD67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26533A3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61EC550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42869E3F" w14:textId="77777777" w:rsidR="009F5814" w:rsidRDefault="009F5814"/>
                    <w:p w14:paraId="4171B34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1F75CD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B1B13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0E7A62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1DD071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7660C0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50E7EFA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CE20A0C" w14:textId="77777777" w:rsidR="009F5814" w:rsidRDefault="009F5814"/>
                    <w:p w14:paraId="36A85E8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43F37B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84A073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0B0342E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72AC98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5F80F9B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71F8762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3D9E1D4" w14:textId="77777777" w:rsidR="009F5814" w:rsidRDefault="009F5814"/>
                    <w:p w14:paraId="38B9614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3AD4A8E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0B6122F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2886AD7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1B9FC0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707A40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B2BFBC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5165EDD5" w14:textId="77777777" w:rsidR="009F5814" w:rsidRDefault="009F5814"/>
                    <w:p w14:paraId="4E61F29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1EA4B8D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053E11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CEF89D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2C8816C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7BDEE56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311365B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50326B28" w14:textId="77777777" w:rsidR="009F5814" w:rsidRDefault="009F5814"/>
                    <w:p w14:paraId="3945CE8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610C13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0BD179A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7E35D71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28A314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3A913E0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7106105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10AD2250" w14:textId="77777777" w:rsidR="009F5814" w:rsidRDefault="009F5814"/>
                    <w:p w14:paraId="5D0A08B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64FE24E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04DAC7D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831BB6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6F03E8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499AC90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521E2C0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A8B6A92" w14:textId="77777777" w:rsidR="00516712" w:rsidRDefault="00516712"/>
                    <w:p w14:paraId="2FDE6AD9" w14:textId="01844A12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B5E69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75C0DF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18F9D4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D91D5F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ECADD9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67A2E64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F69337E" w14:textId="77777777" w:rsidR="009F5814" w:rsidRDefault="009F5814"/>
                    <w:p w14:paraId="31E952B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5F17570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D73716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70D1600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2B5E5C9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5E13CBF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3885009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174D20F" w14:textId="77777777" w:rsidR="009F5814" w:rsidRDefault="009F5814"/>
                    <w:p w14:paraId="59AB798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262992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B99FD8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D9F084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0D00B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2E0D7B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06C0C86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2CD5A683" w14:textId="77777777" w:rsidR="009F5814" w:rsidRDefault="009F5814"/>
                    <w:p w14:paraId="1B61C0C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102E658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EF9E79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343556A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D49B32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F6A0C3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7263BDB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77715171" w14:textId="77777777" w:rsidR="009F5814" w:rsidRDefault="009F5814"/>
                    <w:p w14:paraId="514E5EF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69D76B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21DFBCD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F5C821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AF6604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8D7592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1885231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469EDF20" w14:textId="77777777" w:rsidR="009F5814" w:rsidRDefault="009F5814"/>
                    <w:p w14:paraId="57E29EF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BF89F5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C05253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6C70B42C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ABCE110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7B12FDF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A7220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00D0A908" w14:textId="77777777" w:rsidR="009F5814" w:rsidRDefault="009F5814"/>
                    <w:p w14:paraId="5FF1468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62AE8A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72D3F6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DE5B38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025E1FF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85BA8D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0F68F23C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4821AF21" w14:textId="77777777" w:rsidR="009F5814" w:rsidRDefault="009F5814"/>
                    <w:p w14:paraId="4F485BD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5F7C1D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2CD4F9B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017C2DA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3EF5F0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11CFB0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FD6904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5569980F" w14:textId="77777777" w:rsidR="00516712" w:rsidRDefault="00516712"/>
                    <w:p w14:paraId="6F271925" w14:textId="4EFB4DFE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49FC8BE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8F6F9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31B8AB7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1496529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5EB2F5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0A83F73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03AF03CC" w14:textId="77777777" w:rsidR="00CD397F" w:rsidRDefault="00CD397F"/>
                    <w:p w14:paraId="6C31594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3C3B3DD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7C0C99C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A03315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7890EB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6005F46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5F7D9AD6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70A9DCE7" w14:textId="77777777" w:rsidR="00CD397F" w:rsidRDefault="00CD397F"/>
                    <w:p w14:paraId="3F8C8FF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E7BCEE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EBE058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AE7FFE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15179F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3DC1D1C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4F99843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4F72831B" w14:textId="77777777" w:rsidR="00CD397F" w:rsidRDefault="00CD397F"/>
                    <w:p w14:paraId="771C7B1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1AAA60B2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54C499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2AAFA67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2F919B5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00215DB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6B0D289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72DAB48B" w14:textId="77777777" w:rsidR="00CD397F" w:rsidRDefault="00CD397F"/>
                    <w:p w14:paraId="6B940F7D" w14:textId="4B4D2D29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2A23191C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1F8713D3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C10588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3A20E27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1A9D14F9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173A663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366FB940" w14:textId="77777777" w:rsidR="00CD397F" w:rsidRDefault="00CD397F"/>
                    <w:p w14:paraId="7722965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4EEED3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D0E12E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7FF7A77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AE07CFC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7127BA0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1C182FE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66F37654" w14:textId="77777777" w:rsidR="00CD397F" w:rsidRDefault="00CD397F"/>
                    <w:p w14:paraId="488856CD" w14:textId="250F6F8D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3176DA5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37A38D6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1874990A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4C1FC855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7A554B74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353C9488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  <w:p w14:paraId="701AF4C1" w14:textId="77777777" w:rsidR="00CD397F" w:rsidRDefault="00CD397F"/>
                    <w:p w14:paraId="54C4199E" w14:textId="552C77AA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DC4FD5" w:rsidRPr="00934773" w:rsidRDefault="00DC4FD5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ab/>
        <w:t>Or via netplan, for example:</w:t>
      </w:r>
    </w:p>
    <w:p w14:paraId="7E226C31" w14:textId="7EAE94C4" w:rsidR="00470CF9" w:rsidRDefault="00470CF9" w:rsidP="00470CF9">
      <w:pPr>
        <w:spacing w:after="0" w:line="240" w:lineRule="auto"/>
        <w:rPr>
          <w:rFonts w:ascii="Consolas" w:hAnsi="Consolas" w:cs="Courier New"/>
        </w:rPr>
      </w:pPr>
      <w:r>
        <w:rPr>
          <w:rFonts w:ascii="Consolas" w:hAnsi="Consolas" w:cs="Courier New"/>
        </w:rPr>
        <w:t>&lt;SNIP&gt;</w:t>
      </w:r>
    </w:p>
    <w:p w14:paraId="4EC4EED3" w14:textId="4584439B" w:rsidR="002F17EE" w:rsidRPr="00470CF9" w:rsidRDefault="002F17EE" w:rsidP="00470CF9">
      <w:pPr>
        <w:spacing w:after="0" w:line="240" w:lineRule="auto"/>
        <w:rPr>
          <w:rFonts w:ascii="Consolas" w:hAnsi="Consolas" w:cs="Courier New"/>
        </w:rPr>
      </w:pPr>
      <w:r w:rsidRPr="00470CF9">
        <w:rPr>
          <w:rFonts w:ascii="Consolas" w:hAnsi="Consolas" w:cs="Courier New"/>
        </w:rPr>
        <w:t xml:space="preserve">      routes:</w:t>
      </w:r>
    </w:p>
    <w:p w14:paraId="740AFB73" w14:textId="77777777" w:rsidR="002F17EE" w:rsidRPr="00470CF9" w:rsidRDefault="002F17EE" w:rsidP="00470CF9">
      <w:pPr>
        <w:spacing w:after="0" w:line="240" w:lineRule="auto"/>
        <w:rPr>
          <w:rFonts w:ascii="Consolas" w:hAnsi="Consolas" w:cs="Courier New"/>
        </w:rPr>
      </w:pPr>
      <w:r w:rsidRPr="00470CF9">
        <w:rPr>
          <w:rFonts w:ascii="Consolas" w:hAnsi="Consolas" w:cs="Courier New"/>
        </w:rPr>
        <w:t xml:space="preserve">      - to: 172.16.0.0/16</w:t>
      </w:r>
    </w:p>
    <w:p w14:paraId="799CC763" w14:textId="0E8A42B0" w:rsidR="002F17EE" w:rsidRPr="00470CF9" w:rsidRDefault="002F17EE" w:rsidP="00470CF9">
      <w:pPr>
        <w:spacing w:after="0" w:line="240" w:lineRule="auto"/>
        <w:rPr>
          <w:rFonts w:ascii="Consolas" w:hAnsi="Consolas" w:cs="Courier New"/>
        </w:rPr>
      </w:pPr>
      <w:r w:rsidRPr="00470CF9">
        <w:rPr>
          <w:rFonts w:ascii="Consolas" w:hAnsi="Consolas" w:cs="Courier New"/>
        </w:rPr>
        <w:t xml:space="preserve">        via: 172.16.18.1</w:t>
      </w:r>
    </w:p>
    <w:p w14:paraId="48DAAD19" w14:textId="77777777" w:rsidR="002F17EE" w:rsidRPr="002F17EE" w:rsidRDefault="002F17EE" w:rsidP="002F17EE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400B" w14:textId="2FB11C93" w:rsidR="001C3F34" w:rsidRPr="00577486" w:rsidRDefault="00944ACC" w:rsidP="00337239">
      <w:pPr>
        <w:pStyle w:val="ListParagraph"/>
        <w:numPr>
          <w:ilvl w:val="0"/>
          <w:numId w:val="4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7" behindDoc="0" locked="0" layoutInCell="1" allowOverlap="1" wp14:anchorId="4EDFF050" wp14:editId="5905789A">
                <wp:simplePos x="0" y="0"/>
                <wp:positionH relativeFrom="margin">
                  <wp:posOffset>150495</wp:posOffset>
                </wp:positionH>
                <wp:positionV relativeFrom="paragraph">
                  <wp:posOffset>1889125</wp:posOffset>
                </wp:positionV>
                <wp:extent cx="5777230" cy="1080770"/>
                <wp:effectExtent l="0" t="0" r="13970" b="2413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080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A870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227A969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53EF2B0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1952195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7DA2CCC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69962A7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40E8A233" w14:textId="77777777" w:rsidR="009F5814" w:rsidRDefault="009F5814"/>
                          <w:p w14:paraId="37A35F7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1192F38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D95A04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003328B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5AD317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050A02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01C667C" w14:textId="77777777" w:rsidR="009F5814" w:rsidRDefault="009F5814"/>
                          <w:p w14:paraId="6C9481F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184B595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1DAF52D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6A09119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78F3A1E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3596AD3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707F63A7" w14:textId="77777777" w:rsidR="009F5814" w:rsidRDefault="009F5814"/>
                          <w:p w14:paraId="621EED9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578E61E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0C4E816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AC840B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2F685C1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51A1B87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442FA752" w14:textId="77777777" w:rsidR="009F5814" w:rsidRDefault="009F5814"/>
                          <w:p w14:paraId="7332BDB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7CA4256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03B2AF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8ED3EF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096859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990D51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344BB344" w14:textId="77777777" w:rsidR="009F5814" w:rsidRDefault="009F5814"/>
                          <w:p w14:paraId="572909D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5C6C306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3D8A8C2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07309E9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6F411DE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302554A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32E5361" w14:textId="77777777" w:rsidR="009F5814" w:rsidRDefault="009F5814"/>
                          <w:p w14:paraId="4341849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3891C6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7E12888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280DAF3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3006AB2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0AE1453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7F2962CF" w14:textId="77777777" w:rsidR="009F5814" w:rsidRDefault="009F5814"/>
                          <w:p w14:paraId="71C0ADD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07DACB2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6FAF94B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DE9279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34A1AB0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392BAC3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B7BD243" w14:textId="77777777" w:rsidR="00516712" w:rsidRDefault="00516712"/>
                          <w:p w14:paraId="383E4B5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8DC9A1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520FAC7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E57F16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ED3C6C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D7E283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BD8E6D2" w14:textId="77777777" w:rsidR="009F5814" w:rsidRDefault="009F5814"/>
                          <w:p w14:paraId="2B1BEC4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6943CEB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695DE61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5250251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67ABDA6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6E7066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7ED547E" w14:textId="77777777" w:rsidR="009F5814" w:rsidRDefault="009F5814"/>
                          <w:p w14:paraId="56CF2CA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64F0FC6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0C10C1C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79E7DE5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F4A908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7A97062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0ED4A73F" w14:textId="77777777" w:rsidR="009F5814" w:rsidRDefault="009F5814"/>
                          <w:p w14:paraId="0F20C6A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7772837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7F2A0A9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0AE498F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7ECD4DC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52D32B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1FF8081" w14:textId="77777777" w:rsidR="009F5814" w:rsidRDefault="009F5814"/>
                          <w:p w14:paraId="51F1AF8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3FE79FA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33E4290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5305B75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1D579CB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523C19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07C79987" w14:textId="77777777" w:rsidR="009F5814" w:rsidRDefault="009F5814"/>
                          <w:p w14:paraId="0F597C5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7703636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58094BC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77ADA1C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B254DB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123B60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120A319D" w14:textId="77777777" w:rsidR="009F5814" w:rsidRDefault="009F5814"/>
                          <w:p w14:paraId="2C1E011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161BC96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309972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61F7C7B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79B5CBE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E5CA35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2F2A6C1" w14:textId="77777777" w:rsidR="009F5814" w:rsidRDefault="009F5814"/>
                          <w:p w14:paraId="41F420C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D99D33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214816C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659DD20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728FA0F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0B204EE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717F958F" w14:textId="77777777" w:rsidR="00516712" w:rsidRDefault="00516712"/>
                          <w:p w14:paraId="2D1F50FF" w14:textId="46997E25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2573101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A3C365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02FC889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2D11919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160AAA7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323B7872" w14:textId="77777777" w:rsidR="009F5814" w:rsidRDefault="009F5814"/>
                          <w:p w14:paraId="2E886AA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26F8BB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C4EB9A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0335FA6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8D482C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1BAB11E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0CDB6999" w14:textId="77777777" w:rsidR="009F5814" w:rsidRDefault="009F5814"/>
                          <w:p w14:paraId="586EC46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2C71C1F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232B080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44E0ED6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40187D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9C494F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15930C51" w14:textId="77777777" w:rsidR="009F5814" w:rsidRDefault="009F5814"/>
                          <w:p w14:paraId="454C315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170D3C4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71CF5F8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B911DD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933239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9EA1BB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35355774" w14:textId="77777777" w:rsidR="009F5814" w:rsidRDefault="009F5814"/>
                          <w:p w14:paraId="5A68C42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003AAD5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6617D46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B3BE39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397B36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6DC99D07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6A99FAFE" w14:textId="77777777" w:rsidR="009F5814" w:rsidRDefault="009F5814"/>
                          <w:p w14:paraId="303EE06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7732B79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6FBADBB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6E8C326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13759BE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1EB306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56ACDBCC" w14:textId="77777777" w:rsidR="009F5814" w:rsidRDefault="009F5814"/>
                          <w:p w14:paraId="40790F0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7F426B4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321AD75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4AC4F0C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0554AD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632530C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4CD7394" w14:textId="77777777" w:rsidR="009F5814" w:rsidRDefault="009F5814"/>
                          <w:p w14:paraId="78D7AD7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05275B2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51E05FE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27CBE30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3D07F2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00AA89D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977611D" w14:textId="77777777" w:rsidR="00516712" w:rsidRDefault="00516712"/>
                          <w:p w14:paraId="5A18E31A" w14:textId="63D5651C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07CD4DD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6A2EF79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26DCF2D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55DB2B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769D2928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0640E337" w14:textId="77777777" w:rsidR="00CD397F" w:rsidRDefault="00CD397F"/>
                          <w:p w14:paraId="025955E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3840424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143A5CDC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1E09129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D1B7E00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02BDC0F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44A0539E" w14:textId="77777777" w:rsidR="00CD397F" w:rsidRDefault="00CD397F"/>
                          <w:p w14:paraId="55B49B5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0CB8E36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2BF99F9F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226D542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74146C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7E44795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3EFB18F" w14:textId="77777777" w:rsidR="00CD397F" w:rsidRDefault="00CD397F"/>
                          <w:p w14:paraId="3D7B823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63EFB2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7934EC9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7E65414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0D856A1B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52443B4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1EA3698A" w14:textId="77777777" w:rsidR="00CD397F" w:rsidRDefault="00CD397F"/>
                          <w:p w14:paraId="30CD08C1" w14:textId="7E149CEF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44D5AD5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54683C59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DDFF654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3F9BFBE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2F3DC3F3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6F9318A4" w14:textId="77777777" w:rsidR="00CD397F" w:rsidRDefault="00CD397F"/>
                          <w:p w14:paraId="792543D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25A8571D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622BC7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3DA40AC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93E31F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420F70A6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656178AE" w14:textId="77777777" w:rsidR="00CD397F" w:rsidRDefault="00CD397F"/>
                          <w:p w14:paraId="2FD3DB00" w14:textId="675F8606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6D8563D1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31533A72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60F5E21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53EF221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17FB7365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  <w:p w14:paraId="2486B585" w14:textId="77777777" w:rsidR="00CD397F" w:rsidRDefault="00CD397F"/>
                          <w:p w14:paraId="23116D79" w14:textId="5EEE8243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traceroute  172.16.28.2</w:t>
                            </w:r>
                          </w:p>
                          <w:p w14:paraId="6EA173FA" w14:textId="77777777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1  172.16.18.1  (172.16.18.1)  0.761 ms  0.927 ms  0.899 ms</w:t>
                            </w:r>
                          </w:p>
                          <w:p w14:paraId="5147D0EF" w14:textId="0BD06960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2  172.16.100.3 (172.16.100.3) 1.433 ms  1.354 ms  1.372 ms</w:t>
                            </w:r>
                          </w:p>
                          <w:p w14:paraId="4B274AC6" w14:textId="15FD5455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DC4FD5" w:rsidRPr="00944ACC" w:rsidRDefault="00DC4FD5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4  172.16.28.2  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093" type="#_x0000_t202" style="position:absolute;left:0;text-align:left;margin-left:11.85pt;margin-top:148.75pt;width:454.9pt;height:85.1pt;z-index:25165830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">
                <v:textbox>
                  <w:txbxContent>
                    <w:p w14:paraId="68DA870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227A969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53EF2B0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1952195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7DA2CCC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69962A7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40E8A233" w14:textId="77777777" w:rsidR="009F5814" w:rsidRDefault="009F5814"/>
                    <w:p w14:paraId="37A35F7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1192F38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D95A04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003328B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5AD317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050A02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01C667C" w14:textId="77777777" w:rsidR="009F5814" w:rsidRDefault="009F5814"/>
                    <w:p w14:paraId="6C9481F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184B595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1DAF52D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6A09119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78F3A1E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3596AD3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707F63A7" w14:textId="77777777" w:rsidR="009F5814" w:rsidRDefault="009F5814"/>
                    <w:p w14:paraId="621EED9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578E61E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0C4E816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AC840B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2F685C1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51A1B87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442FA752" w14:textId="77777777" w:rsidR="009F5814" w:rsidRDefault="009F5814"/>
                    <w:p w14:paraId="7332BDB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7CA4256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03B2AF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8ED3EF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096859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990D51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344BB344" w14:textId="77777777" w:rsidR="009F5814" w:rsidRDefault="009F5814"/>
                    <w:p w14:paraId="572909D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5C6C306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3D8A8C2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07309E9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6F411DE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302554A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32E5361" w14:textId="77777777" w:rsidR="009F5814" w:rsidRDefault="009F5814"/>
                    <w:p w14:paraId="4341849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3891C6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7E12888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280DAF3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3006AB2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0AE1453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7F2962CF" w14:textId="77777777" w:rsidR="009F5814" w:rsidRDefault="009F5814"/>
                    <w:p w14:paraId="71C0ADD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07DACB2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6FAF94B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DE9279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34A1AB0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392BAC3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B7BD243" w14:textId="77777777" w:rsidR="00516712" w:rsidRDefault="00516712"/>
                    <w:p w14:paraId="383E4B5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8DC9A1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520FAC7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E57F16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ED3C6C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D7E283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BD8E6D2" w14:textId="77777777" w:rsidR="009F5814" w:rsidRDefault="009F5814"/>
                    <w:p w14:paraId="2B1BEC4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6943CEB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695DE61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5250251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67ABDA6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6E7066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7ED547E" w14:textId="77777777" w:rsidR="009F5814" w:rsidRDefault="009F5814"/>
                    <w:p w14:paraId="56CF2CA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64F0FC6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0C10C1C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79E7DE5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F4A908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7A97062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0ED4A73F" w14:textId="77777777" w:rsidR="009F5814" w:rsidRDefault="009F5814"/>
                    <w:p w14:paraId="0F20C6A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7772837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7F2A0A9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0AE498F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7ECD4DC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52D32B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1FF8081" w14:textId="77777777" w:rsidR="009F5814" w:rsidRDefault="009F5814"/>
                    <w:p w14:paraId="51F1AF8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3FE79FA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33E4290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5305B75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1D579CB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523C19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07C79987" w14:textId="77777777" w:rsidR="009F5814" w:rsidRDefault="009F5814"/>
                    <w:p w14:paraId="0F597C5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7703636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58094BC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77ADA1C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B254DB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123B60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120A319D" w14:textId="77777777" w:rsidR="009F5814" w:rsidRDefault="009F5814"/>
                    <w:p w14:paraId="2C1E011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161BC96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309972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61F7C7B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79B5CBE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E5CA35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2F2A6C1" w14:textId="77777777" w:rsidR="009F5814" w:rsidRDefault="009F5814"/>
                    <w:p w14:paraId="41F420C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D99D33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214816C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659DD20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728FA0F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0B204EE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717F958F" w14:textId="77777777" w:rsidR="00516712" w:rsidRDefault="00516712"/>
                    <w:p w14:paraId="2D1F50FF" w14:textId="46997E25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2573101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A3C365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02FC889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2D11919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160AAA7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323B7872" w14:textId="77777777" w:rsidR="009F5814" w:rsidRDefault="009F5814"/>
                    <w:p w14:paraId="2E886AA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26F8BB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C4EB9A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0335FA6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8D482C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1BAB11E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0CDB6999" w14:textId="77777777" w:rsidR="009F5814" w:rsidRDefault="009F5814"/>
                    <w:p w14:paraId="586EC46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2C71C1F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232B080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44E0ED6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40187D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9C494F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15930C51" w14:textId="77777777" w:rsidR="009F5814" w:rsidRDefault="009F5814"/>
                    <w:p w14:paraId="454C315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170D3C4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71CF5F8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B911DD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933239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9EA1BB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35355774" w14:textId="77777777" w:rsidR="009F5814" w:rsidRDefault="009F5814"/>
                    <w:p w14:paraId="5A68C42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003AAD5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6617D46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B3BE39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397B36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6DC99D07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6A99FAFE" w14:textId="77777777" w:rsidR="009F5814" w:rsidRDefault="009F5814"/>
                    <w:p w14:paraId="303EE06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7732B79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6FBADBB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6E8C326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13759BE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1EB306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56ACDBCC" w14:textId="77777777" w:rsidR="009F5814" w:rsidRDefault="009F5814"/>
                    <w:p w14:paraId="40790F0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7F426B4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321AD75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4AC4F0C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0554AD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632530C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4CD7394" w14:textId="77777777" w:rsidR="009F5814" w:rsidRDefault="009F5814"/>
                    <w:p w14:paraId="78D7AD7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05275B2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51E05FE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27CBE30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3D07F2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00AA89D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977611D" w14:textId="77777777" w:rsidR="00516712" w:rsidRDefault="00516712"/>
                    <w:p w14:paraId="5A18E31A" w14:textId="63D5651C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07CD4DD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6A2EF79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26DCF2D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55DB2B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769D2928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0640E337" w14:textId="77777777" w:rsidR="00CD397F" w:rsidRDefault="00CD397F"/>
                    <w:p w14:paraId="025955E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3840424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143A5CDC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1E09129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D1B7E00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02BDC0F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44A0539E" w14:textId="77777777" w:rsidR="00CD397F" w:rsidRDefault="00CD397F"/>
                    <w:p w14:paraId="55B49B5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0CB8E36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2BF99F9F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226D542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74146C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7E44795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3EFB18F" w14:textId="77777777" w:rsidR="00CD397F" w:rsidRDefault="00CD397F"/>
                    <w:p w14:paraId="3D7B823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63EFB2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7934EC9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7E65414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0D856A1B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52443B4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1EA3698A" w14:textId="77777777" w:rsidR="00CD397F" w:rsidRDefault="00CD397F"/>
                    <w:p w14:paraId="30CD08C1" w14:textId="7E149CEF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44D5AD5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54683C59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DDFF654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3F9BFBE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2F3DC3F3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6F9318A4" w14:textId="77777777" w:rsidR="00CD397F" w:rsidRDefault="00CD397F"/>
                    <w:p w14:paraId="792543D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25A8571D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622BC7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3DA40AC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93E31F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420F70A6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656178AE" w14:textId="77777777" w:rsidR="00CD397F" w:rsidRDefault="00CD397F"/>
                    <w:p w14:paraId="2FD3DB00" w14:textId="675F8606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6D8563D1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31533A72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60F5E21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53EF221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17FB7365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  <w:p w14:paraId="2486B585" w14:textId="77777777" w:rsidR="00CD397F" w:rsidRDefault="00CD397F"/>
                    <w:p w14:paraId="23116D79" w14:textId="5EEE8243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traceroute  172.16.28.2</w:t>
                      </w:r>
                    </w:p>
                    <w:p w14:paraId="6EA173FA" w14:textId="77777777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raceroute to 172.16.28.2 (172.16.28.2), 30 hops max, 60 byte packets</w:t>
                      </w:r>
                    </w:p>
                    <w:p w14:paraId="42EB206D" w14:textId="736950DC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1  172.16.18.1  (172.16.18.1)  0.761 ms  0.927 ms  0.899 ms</w:t>
                      </w:r>
                    </w:p>
                    <w:p w14:paraId="5147D0EF" w14:textId="0BD06960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2  172.16.100.3 (172.16.100.3) 1.433 ms  1.354 ms  1.372 ms</w:t>
                      </w:r>
                    </w:p>
                    <w:p w14:paraId="4B274AC6" w14:textId="15FD5455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DC4FD5" w:rsidRPr="00944ACC" w:rsidRDefault="00DC4FD5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4  172.16.28.2  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222E43EB" wp14:editId="34F060C7">
                <wp:simplePos x="0" y="0"/>
                <wp:positionH relativeFrom="margin">
                  <wp:posOffset>152400</wp:posOffset>
                </wp:positionH>
                <wp:positionV relativeFrom="paragraph">
                  <wp:posOffset>943223</wp:posOffset>
                </wp:positionV>
                <wp:extent cx="5777230" cy="775335"/>
                <wp:effectExtent l="0" t="0" r="1397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A2F7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298B1CD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58DEBB6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3C7261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A0D46DA" w14:textId="77777777" w:rsidR="009F5814" w:rsidRDefault="009F5814"/>
                          <w:p w14:paraId="2A63F4D6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57B46ED6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00CF15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B9287A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F6A88E7" w14:textId="77777777" w:rsidR="009F5814" w:rsidRDefault="009F5814"/>
                          <w:p w14:paraId="4512D61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7EAC17D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B1B1A4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9CCC03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EF7837B" w14:textId="77777777" w:rsidR="009F5814" w:rsidRDefault="009F5814"/>
                          <w:p w14:paraId="087BDCAE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2CDAE4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77A3433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D57618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2C44BD3A" w14:textId="77777777" w:rsidR="009F5814" w:rsidRDefault="009F5814"/>
                          <w:p w14:paraId="641C1D5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259F0A3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6158D2B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798FA1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2C034DB" w14:textId="77777777" w:rsidR="009F5814" w:rsidRDefault="009F5814"/>
                          <w:p w14:paraId="12B874E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9687B8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85704A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D5AD0D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0099A59" w14:textId="77777777" w:rsidR="009F5814" w:rsidRDefault="009F5814"/>
                          <w:p w14:paraId="7B73198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09A8328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4A74C1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11E1F0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2B989314" w14:textId="77777777" w:rsidR="009F5814" w:rsidRDefault="009F5814"/>
                          <w:p w14:paraId="174F29C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5302840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28F8DA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83A37B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6C77CDC7" w14:textId="77777777" w:rsidR="00516712" w:rsidRDefault="00516712"/>
                          <w:p w14:paraId="4B1E3FF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2886CCC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6C2C34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18CB17B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25ACBC2" w14:textId="77777777" w:rsidR="009F5814" w:rsidRDefault="009F5814"/>
                          <w:p w14:paraId="3047B55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A0542C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6DF49D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F1FD75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03957E47" w14:textId="77777777" w:rsidR="009F5814" w:rsidRDefault="009F5814"/>
                          <w:p w14:paraId="191A108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7F907B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7AA27A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65BF737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7CBDF24C" w14:textId="77777777" w:rsidR="009F5814" w:rsidRDefault="009F5814"/>
                          <w:p w14:paraId="1E054BC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C3959B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F340A2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1A75CB3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400CE8C" w14:textId="77777777" w:rsidR="009F5814" w:rsidRDefault="009F5814"/>
                          <w:p w14:paraId="1E00B01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B705D6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0BB828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48BF7B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8AA4267" w14:textId="77777777" w:rsidR="009F5814" w:rsidRDefault="009F5814"/>
                          <w:p w14:paraId="76C2420E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56D0EB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3DA779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3F2AD86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69BC2375" w14:textId="77777777" w:rsidR="009F5814" w:rsidRDefault="009F5814"/>
                          <w:p w14:paraId="71A9230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00B0E5F6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D72C6F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5746C45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50E76389" w14:textId="77777777" w:rsidR="009F5814" w:rsidRDefault="009F5814"/>
                          <w:p w14:paraId="57E24EC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FF59B4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C531BA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0B59CC1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0EF734B9" w14:textId="77777777" w:rsidR="00516712" w:rsidRDefault="00516712"/>
                          <w:p w14:paraId="2E8741C2" w14:textId="3CAE50AF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5F27C2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290D0D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58A95DB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747D0E7E" w14:textId="77777777" w:rsidR="009F5814" w:rsidRDefault="009F5814"/>
                          <w:p w14:paraId="7CA1EFE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B7C918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4E805E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7437D76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1D5015EA" w14:textId="77777777" w:rsidR="009F5814" w:rsidRDefault="009F5814"/>
                          <w:p w14:paraId="2465772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399793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1CB656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2FF06E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CB79804" w14:textId="77777777" w:rsidR="009F5814" w:rsidRDefault="009F5814"/>
                          <w:p w14:paraId="3A4FA6B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CBBD5CF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6D062E6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1300FB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BD7027E" w14:textId="77777777" w:rsidR="009F5814" w:rsidRDefault="009F5814"/>
                          <w:p w14:paraId="12878C0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7513530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01657B7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D3DDC4C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39390A35" w14:textId="77777777" w:rsidR="009F5814" w:rsidRDefault="009F5814"/>
                          <w:p w14:paraId="5C4953E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0423BEF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6A612C7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CF2E5C9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7D6617B9" w14:textId="77777777" w:rsidR="009F5814" w:rsidRDefault="009F5814"/>
                          <w:p w14:paraId="50A90DE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0086BD1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4C101BD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108680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5A8B11C8" w14:textId="77777777" w:rsidR="009F5814" w:rsidRDefault="009F5814"/>
                          <w:p w14:paraId="2436059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780525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20E36BBC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FA8D18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1A7A2346" w14:textId="77777777" w:rsidR="00516712" w:rsidRDefault="00516712"/>
                          <w:p w14:paraId="647E786C" w14:textId="5AA7ED00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2DEC44A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71D2AC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54FF746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67217845" w14:textId="77777777" w:rsidR="00CD397F" w:rsidRDefault="00CD397F"/>
                          <w:p w14:paraId="0A0FDBA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D69DDA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0167FBB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0D2FBAD4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7B1EFE5A" w14:textId="77777777" w:rsidR="00CD397F" w:rsidRDefault="00CD397F"/>
                          <w:p w14:paraId="6F10B5E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F1F09B3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4C40D7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404473CE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1D1B71D1" w14:textId="77777777" w:rsidR="00CD397F" w:rsidRDefault="00CD397F"/>
                          <w:p w14:paraId="40EA197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6FDEFEEE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58E6EC77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E0A82C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6446BA58" w14:textId="77777777" w:rsidR="00CD397F" w:rsidRDefault="00CD397F"/>
                          <w:p w14:paraId="2C4E263F" w14:textId="08679D76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D1E0A7D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48541D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573AB1B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01BF80B6" w14:textId="77777777" w:rsidR="00CD397F" w:rsidRDefault="00CD397F"/>
                          <w:p w14:paraId="2AB97C71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28E7C8FB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5F160C1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6BD9BB92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1AFDB040" w14:textId="77777777" w:rsidR="00CD397F" w:rsidRDefault="00CD397F"/>
                          <w:p w14:paraId="43CDA301" w14:textId="115F436C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42F33B40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0834D095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6D329ECC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  <w:p w14:paraId="4A02DA91" w14:textId="77777777" w:rsidR="00CD397F" w:rsidRDefault="00CD397F"/>
                          <w:p w14:paraId="09D6FE93" w14:textId="6A87BA39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[cumulus@host1 ~]# ping 172.16.28.2</w:t>
                            </w:r>
                          </w:p>
                          <w:p w14:paraId="17F0FDBC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DC4FD5" w:rsidRPr="00944ACC" w:rsidRDefault="00DC4FD5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944AC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094" type="#_x0000_t202" style="position:absolute;left:0;text-align:left;margin-left:12pt;margin-top:74.25pt;width:454.9pt;height:61.05pt;z-index:25165826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">
                <v:textbox>
                  <w:txbxContent>
                    <w:p w14:paraId="2ACA2F7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298B1CD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58DEBB6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3C7261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A0D46DA" w14:textId="77777777" w:rsidR="009F5814" w:rsidRDefault="009F5814"/>
                    <w:p w14:paraId="2A63F4D6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57B46ED6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00CF15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B9287A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F6A88E7" w14:textId="77777777" w:rsidR="009F5814" w:rsidRDefault="009F5814"/>
                    <w:p w14:paraId="4512D61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7EAC17D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B1B1A4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9CCC03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EF7837B" w14:textId="77777777" w:rsidR="009F5814" w:rsidRDefault="009F5814"/>
                    <w:p w14:paraId="087BDCAE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2CDAE4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77A3433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D57618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2C44BD3A" w14:textId="77777777" w:rsidR="009F5814" w:rsidRDefault="009F5814"/>
                    <w:p w14:paraId="641C1D5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259F0A3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6158D2B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798FA1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2C034DB" w14:textId="77777777" w:rsidR="009F5814" w:rsidRDefault="009F5814"/>
                    <w:p w14:paraId="12B874E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9687B8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85704A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D5AD0D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0099A59" w14:textId="77777777" w:rsidR="009F5814" w:rsidRDefault="009F5814"/>
                    <w:p w14:paraId="7B73198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09A8328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4A74C1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11E1F0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2B989314" w14:textId="77777777" w:rsidR="009F5814" w:rsidRDefault="009F5814"/>
                    <w:p w14:paraId="174F29C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5302840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28F8DA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83A37B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6C77CDC7" w14:textId="77777777" w:rsidR="00516712" w:rsidRDefault="00516712"/>
                    <w:p w14:paraId="4B1E3FF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2886CCC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6C2C34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18CB17B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25ACBC2" w14:textId="77777777" w:rsidR="009F5814" w:rsidRDefault="009F5814"/>
                    <w:p w14:paraId="3047B55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A0542C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6DF49D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F1FD75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03957E47" w14:textId="77777777" w:rsidR="009F5814" w:rsidRDefault="009F5814"/>
                    <w:p w14:paraId="191A108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7F907B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7AA27A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65BF737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7CBDF24C" w14:textId="77777777" w:rsidR="009F5814" w:rsidRDefault="009F5814"/>
                    <w:p w14:paraId="1E054BC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C3959B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F340A2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1A75CB3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400CE8C" w14:textId="77777777" w:rsidR="009F5814" w:rsidRDefault="009F5814"/>
                    <w:p w14:paraId="1E00B01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B705D6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0BB828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48BF7B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8AA4267" w14:textId="77777777" w:rsidR="009F5814" w:rsidRDefault="009F5814"/>
                    <w:p w14:paraId="76C2420E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56D0EB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3DA779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3F2AD86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69BC2375" w14:textId="77777777" w:rsidR="009F5814" w:rsidRDefault="009F5814"/>
                    <w:p w14:paraId="71A9230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00B0E5F6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D72C6F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5746C45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50E76389" w14:textId="77777777" w:rsidR="009F5814" w:rsidRDefault="009F5814"/>
                    <w:p w14:paraId="57E24EC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FF59B4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C531BA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0B59CC1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0EF734B9" w14:textId="77777777" w:rsidR="00516712" w:rsidRDefault="00516712"/>
                    <w:p w14:paraId="2E8741C2" w14:textId="3CAE50AF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5F27C2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290D0D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58A95DB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747D0E7E" w14:textId="77777777" w:rsidR="009F5814" w:rsidRDefault="009F5814"/>
                    <w:p w14:paraId="7CA1EFE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B7C918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4E805E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7437D76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1D5015EA" w14:textId="77777777" w:rsidR="009F5814" w:rsidRDefault="009F5814"/>
                    <w:p w14:paraId="2465772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399793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1CB656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2FF06E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CB79804" w14:textId="77777777" w:rsidR="009F5814" w:rsidRDefault="009F5814"/>
                    <w:p w14:paraId="3A4FA6B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CBBD5CF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6D062E6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1300FB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BD7027E" w14:textId="77777777" w:rsidR="009F5814" w:rsidRDefault="009F5814"/>
                    <w:p w14:paraId="12878C0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7513530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01657B7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D3DDC4C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39390A35" w14:textId="77777777" w:rsidR="009F5814" w:rsidRDefault="009F5814"/>
                    <w:p w14:paraId="5C4953E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0423BEF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6A612C7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CF2E5C9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7D6617B9" w14:textId="77777777" w:rsidR="009F5814" w:rsidRDefault="009F5814"/>
                    <w:p w14:paraId="50A90DE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0086BD1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4C101BD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108680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5A8B11C8" w14:textId="77777777" w:rsidR="009F5814" w:rsidRDefault="009F5814"/>
                    <w:p w14:paraId="2436059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780525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20E36BBC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FA8D18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1A7A2346" w14:textId="77777777" w:rsidR="00516712" w:rsidRDefault="00516712"/>
                    <w:p w14:paraId="647E786C" w14:textId="5AA7ED00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2DEC44A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71D2AC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54FF746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67217845" w14:textId="77777777" w:rsidR="00CD397F" w:rsidRDefault="00CD397F"/>
                    <w:p w14:paraId="0A0FDBA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D69DDA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0167FBB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0D2FBAD4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7B1EFE5A" w14:textId="77777777" w:rsidR="00CD397F" w:rsidRDefault="00CD397F"/>
                    <w:p w14:paraId="6F10B5E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F1F09B3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4C40D7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404473CE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1D1B71D1" w14:textId="77777777" w:rsidR="00CD397F" w:rsidRDefault="00CD397F"/>
                    <w:p w14:paraId="40EA197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6FDEFEEE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58E6EC77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E0A82C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6446BA58" w14:textId="77777777" w:rsidR="00CD397F" w:rsidRDefault="00CD397F"/>
                    <w:p w14:paraId="2C4E263F" w14:textId="08679D76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D1E0A7D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48541D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573AB1B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01BF80B6" w14:textId="77777777" w:rsidR="00CD397F" w:rsidRDefault="00CD397F"/>
                    <w:p w14:paraId="2AB97C71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28E7C8FB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5F160C1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6BD9BB92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1AFDB040" w14:textId="77777777" w:rsidR="00CD397F" w:rsidRDefault="00CD397F"/>
                    <w:p w14:paraId="43CDA301" w14:textId="115F436C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42F33B40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0834D095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6D329ECC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  <w:p w14:paraId="4A02DA91" w14:textId="77777777" w:rsidR="00CD397F" w:rsidRDefault="00CD397F"/>
                    <w:p w14:paraId="09D6FE93" w14:textId="6A87BA39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[cumulus@host1 ~]# ping 172.16.28.2</w:t>
                      </w:r>
                    </w:p>
                    <w:p w14:paraId="17F0FDBC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ING 172.16.28.2 (172.16.28.2) 56(84) bytes of data.</w:t>
                      </w:r>
                    </w:p>
                    <w:p w14:paraId="1342CED8" w14:textId="77777777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1 ttl=61 time=4.04 ms</w:t>
                      </w:r>
                    </w:p>
                    <w:p w14:paraId="222E486C" w14:textId="0505FB21" w:rsidR="00DC4FD5" w:rsidRPr="00944ACC" w:rsidRDefault="00DC4FD5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944AC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="00172947" w:rsidRPr="00BF2D6F">
        <w:rPr>
          <w:rFonts w:ascii="Courier New" w:hAnsi="Courier New" w:cs="Courier New"/>
          <w:sz w:val="24"/>
          <w:szCs w:val="24"/>
        </w:rPr>
        <w:t xml:space="preserve"> 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="00172947"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="00172947"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="00172947"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091D5190" w14:textId="41F08BDB" w:rsidR="00EB6D89" w:rsidRPr="00944ACC" w:rsidRDefault="00EB6D89" w:rsidP="00944ACC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92D2594" w14:textId="6F33A9A7" w:rsidR="00EB6D89" w:rsidRPr="00BB2352" w:rsidRDefault="00EB6D89" w:rsidP="00EB6D89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BB2352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Please note: </w:t>
      </w:r>
    </w:p>
    <w:p w14:paraId="44075610" w14:textId="4EA1FD89" w:rsid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3788412B" w14:textId="0138E4A5" w:rsidR="002F17EE" w:rsidRDefault="002F17EE" w:rsidP="00EB6D89">
      <w:pPr>
        <w:spacing w:after="0" w:line="240" w:lineRule="auto"/>
        <w:rPr>
          <w:rFonts w:ascii="DIN Pro Regular" w:hAnsi="DIN Pro Regular" w:cs="DIN Pro Regular"/>
        </w:rPr>
      </w:pPr>
    </w:p>
    <w:p w14:paraId="7EA82F22" w14:textId="3DBB117C" w:rsidR="002F17EE" w:rsidRPr="002F17EE" w:rsidRDefault="002F17EE" w:rsidP="00EB6D89">
      <w:pPr>
        <w:spacing w:after="0" w:line="240" w:lineRule="auto"/>
        <w:rPr>
          <w:rFonts w:ascii="DIN Pro Regular" w:hAnsi="DIN Pro Regular" w:cs="DIN Pro Regular"/>
          <w:b/>
          <w:bCs/>
        </w:rPr>
      </w:pPr>
      <w:r w:rsidRPr="002F17EE">
        <w:rPr>
          <w:rFonts w:ascii="DIN Pro Regular" w:hAnsi="DIN Pro Regular" w:cs="DIN Pro Regular"/>
          <w:b/>
          <w:bCs/>
        </w:rPr>
        <w:t>$ nv config save</w:t>
      </w:r>
    </w:p>
    <w:p w14:paraId="301EA66C" w14:textId="4377BF2E" w:rsidR="00402D71" w:rsidRPr="00944ACC" w:rsidRDefault="00B14B57" w:rsidP="00944ACC">
      <w:pPr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268C15DF" w:rsidR="00402D71" w:rsidRPr="00577486" w:rsidRDefault="00315CB5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85" behindDoc="0" locked="0" layoutInCell="1" allowOverlap="1" wp14:anchorId="3A2CB694" wp14:editId="4DDE58D7">
                <wp:simplePos x="0" y="0"/>
                <wp:positionH relativeFrom="page">
                  <wp:posOffset>821055</wp:posOffset>
                </wp:positionH>
                <wp:positionV relativeFrom="paragraph">
                  <wp:posOffset>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8D15E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bookmarkStart w:id="226" w:name="_PRACTICE_6:_CONFIGURING"/>
                            <w:bookmarkEnd w:id="226"/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6DD4F3FD" w14:textId="77777777" w:rsidR="009F5814" w:rsidRDefault="009F5814"/>
                          <w:p w14:paraId="1DA12008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95694C5" w14:textId="77777777" w:rsidR="009F5814" w:rsidRDefault="009F5814"/>
                          <w:p w14:paraId="19961672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2DE7D4D4" w14:textId="77777777" w:rsidR="009F5814" w:rsidRDefault="009F5814"/>
                          <w:p w14:paraId="31DC9272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75EAF98D" w14:textId="77777777" w:rsidR="009F5814" w:rsidRDefault="009F5814"/>
                          <w:p w14:paraId="527483C4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5AEFE59F" w14:textId="77777777" w:rsidR="009F5814" w:rsidRDefault="009F5814"/>
                          <w:p w14:paraId="4048E26C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7232505" w14:textId="77777777" w:rsidR="009F5814" w:rsidRDefault="009F5814"/>
                          <w:p w14:paraId="2A501E37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5EA3DEF3" w14:textId="77777777" w:rsidR="009F5814" w:rsidRDefault="009F5814"/>
                          <w:p w14:paraId="4FACE83E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375675CE" w14:textId="77777777" w:rsidR="00516712" w:rsidRDefault="00516712"/>
                          <w:p w14:paraId="0AF22D2A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07BB691F" w14:textId="77777777" w:rsidR="009F5814" w:rsidRDefault="009F5814"/>
                          <w:p w14:paraId="3BBC7AF7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8C6321E" w14:textId="77777777" w:rsidR="009F5814" w:rsidRDefault="009F5814"/>
                          <w:p w14:paraId="767D8150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7D6C0CA" w14:textId="77777777" w:rsidR="009F5814" w:rsidRDefault="009F5814"/>
                          <w:p w14:paraId="14AEE06C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13E45D50" w14:textId="77777777" w:rsidR="009F5814" w:rsidRDefault="009F5814"/>
                          <w:p w14:paraId="3ADC83E1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38BC22F5" w14:textId="77777777" w:rsidR="009F5814" w:rsidRDefault="009F5814"/>
                          <w:p w14:paraId="2495F124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2750A747" w14:textId="77777777" w:rsidR="009F5814" w:rsidRDefault="009F5814"/>
                          <w:p w14:paraId="5C2E2748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71A5E2D9" w14:textId="77777777" w:rsidR="009F5814" w:rsidRDefault="009F5814"/>
                          <w:p w14:paraId="03FC9C0B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0CFAF331" w14:textId="77777777" w:rsidR="00516712" w:rsidRDefault="00516712"/>
                          <w:p w14:paraId="0D264891" w14:textId="12506430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10BA9CD3" w14:textId="77777777" w:rsidR="009F5814" w:rsidRDefault="009F5814"/>
                          <w:p w14:paraId="621EFC54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59C30CC3" w14:textId="77777777" w:rsidR="009F5814" w:rsidRDefault="009F5814"/>
                          <w:p w14:paraId="2ACD8469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295D7561" w14:textId="77777777" w:rsidR="009F5814" w:rsidRDefault="009F5814"/>
                          <w:p w14:paraId="016CDDCA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8852FCD" w14:textId="77777777" w:rsidR="009F5814" w:rsidRDefault="009F5814"/>
                          <w:p w14:paraId="3887A5C3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6EF0A6C" w14:textId="77777777" w:rsidR="009F5814" w:rsidRDefault="009F5814"/>
                          <w:p w14:paraId="5B6FB03E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66C920A6" w14:textId="77777777" w:rsidR="009F5814" w:rsidRDefault="009F5814"/>
                          <w:p w14:paraId="4CF6703F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253D08F7" w14:textId="77777777" w:rsidR="009F5814" w:rsidRDefault="009F5814"/>
                          <w:p w14:paraId="318DAAAC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22D95224" w14:textId="77777777" w:rsidR="00516712" w:rsidRDefault="00516712"/>
                          <w:p w14:paraId="0F1356D7" w14:textId="0630F7C3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73F735F1" w14:textId="77777777" w:rsidR="00CD397F" w:rsidRDefault="00CD397F"/>
                          <w:p w14:paraId="6DDD5576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5F2473E5" w14:textId="77777777" w:rsidR="00CD397F" w:rsidRDefault="00CD397F"/>
                          <w:p w14:paraId="147F04EA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67EC4DFC" w14:textId="77777777" w:rsidR="00CD397F" w:rsidRDefault="00CD397F"/>
                          <w:p w14:paraId="6F78B99A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057528DC" w14:textId="77777777" w:rsidR="00CD397F" w:rsidRDefault="00CD397F"/>
                          <w:p w14:paraId="076674D6" w14:textId="7AAD2036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009CEA0C" w14:textId="77777777" w:rsidR="00CD397F" w:rsidRDefault="00CD397F"/>
                          <w:p w14:paraId="1ECB7998" w14:textId="77777777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7F048EA3" w14:textId="77777777" w:rsidR="00CD397F" w:rsidRDefault="00CD397F"/>
                          <w:p w14:paraId="009A7645" w14:textId="6CE1076C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  <w:p w14:paraId="40B7DE81" w14:textId="77777777" w:rsidR="00CD397F" w:rsidRDefault="00CD397F"/>
                          <w:p w14:paraId="30AD27A7" w14:textId="68DFBF7F" w:rsidR="00315CB5" w:rsidRPr="00EB6D89" w:rsidRDefault="00315CB5" w:rsidP="00315CB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CB694" id="Text Box 82" o:spid="_x0000_s1095" type="#_x0000_t202" style="position:absolute;left:0;text-align:left;margin-left:64.65pt;margin-top:0;width:456.75pt;height:31.65pt;z-index:25165838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" filled="f" stroked="f" strokeweight=".5pt">
                <v:textbox>
                  <w:txbxContent>
                    <w:p w14:paraId="7A88D15E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bookmarkStart w:id="227" w:name="_PRACTICE_6:_CONFIGURING"/>
                      <w:bookmarkEnd w:id="227"/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6DD4F3FD" w14:textId="77777777" w:rsidR="009F5814" w:rsidRDefault="009F5814"/>
                    <w:p w14:paraId="1DA12008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95694C5" w14:textId="77777777" w:rsidR="009F5814" w:rsidRDefault="009F5814"/>
                    <w:p w14:paraId="19961672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2DE7D4D4" w14:textId="77777777" w:rsidR="009F5814" w:rsidRDefault="009F5814"/>
                    <w:p w14:paraId="31DC9272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75EAF98D" w14:textId="77777777" w:rsidR="009F5814" w:rsidRDefault="009F5814"/>
                    <w:p w14:paraId="527483C4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5AEFE59F" w14:textId="77777777" w:rsidR="009F5814" w:rsidRDefault="009F5814"/>
                    <w:p w14:paraId="4048E26C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7232505" w14:textId="77777777" w:rsidR="009F5814" w:rsidRDefault="009F5814"/>
                    <w:p w14:paraId="2A501E37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5EA3DEF3" w14:textId="77777777" w:rsidR="009F5814" w:rsidRDefault="009F5814"/>
                    <w:p w14:paraId="4FACE83E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375675CE" w14:textId="77777777" w:rsidR="00516712" w:rsidRDefault="00516712"/>
                    <w:p w14:paraId="0AF22D2A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07BB691F" w14:textId="77777777" w:rsidR="009F5814" w:rsidRDefault="009F5814"/>
                    <w:p w14:paraId="3BBC7AF7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8C6321E" w14:textId="77777777" w:rsidR="009F5814" w:rsidRDefault="009F5814"/>
                    <w:p w14:paraId="767D8150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7D6C0CA" w14:textId="77777777" w:rsidR="009F5814" w:rsidRDefault="009F5814"/>
                    <w:p w14:paraId="14AEE06C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13E45D50" w14:textId="77777777" w:rsidR="009F5814" w:rsidRDefault="009F5814"/>
                    <w:p w14:paraId="3ADC83E1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38BC22F5" w14:textId="77777777" w:rsidR="009F5814" w:rsidRDefault="009F5814"/>
                    <w:p w14:paraId="2495F124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2750A747" w14:textId="77777777" w:rsidR="009F5814" w:rsidRDefault="009F5814"/>
                    <w:p w14:paraId="5C2E2748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71A5E2D9" w14:textId="77777777" w:rsidR="009F5814" w:rsidRDefault="009F5814"/>
                    <w:p w14:paraId="03FC9C0B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0CFAF331" w14:textId="77777777" w:rsidR="00516712" w:rsidRDefault="00516712"/>
                    <w:p w14:paraId="0D264891" w14:textId="12506430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10BA9CD3" w14:textId="77777777" w:rsidR="009F5814" w:rsidRDefault="009F5814"/>
                    <w:p w14:paraId="621EFC54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59C30CC3" w14:textId="77777777" w:rsidR="009F5814" w:rsidRDefault="009F5814"/>
                    <w:p w14:paraId="2ACD8469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295D7561" w14:textId="77777777" w:rsidR="009F5814" w:rsidRDefault="009F5814"/>
                    <w:p w14:paraId="016CDDCA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8852FCD" w14:textId="77777777" w:rsidR="009F5814" w:rsidRDefault="009F5814"/>
                    <w:p w14:paraId="3887A5C3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6EF0A6C" w14:textId="77777777" w:rsidR="009F5814" w:rsidRDefault="009F5814"/>
                    <w:p w14:paraId="5B6FB03E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66C920A6" w14:textId="77777777" w:rsidR="009F5814" w:rsidRDefault="009F5814"/>
                    <w:p w14:paraId="4CF6703F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253D08F7" w14:textId="77777777" w:rsidR="009F5814" w:rsidRDefault="009F5814"/>
                    <w:p w14:paraId="318DAAAC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22D95224" w14:textId="77777777" w:rsidR="00516712" w:rsidRDefault="00516712"/>
                    <w:p w14:paraId="0F1356D7" w14:textId="0630F7C3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73F735F1" w14:textId="77777777" w:rsidR="00CD397F" w:rsidRDefault="00CD397F"/>
                    <w:p w14:paraId="6DDD5576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5F2473E5" w14:textId="77777777" w:rsidR="00CD397F" w:rsidRDefault="00CD397F"/>
                    <w:p w14:paraId="147F04EA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67EC4DFC" w14:textId="77777777" w:rsidR="00CD397F" w:rsidRDefault="00CD397F"/>
                    <w:p w14:paraId="6F78B99A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057528DC" w14:textId="77777777" w:rsidR="00CD397F" w:rsidRDefault="00CD397F"/>
                    <w:p w14:paraId="076674D6" w14:textId="7AAD2036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009CEA0C" w14:textId="77777777" w:rsidR="00CD397F" w:rsidRDefault="00CD397F"/>
                    <w:p w14:paraId="1ECB7998" w14:textId="77777777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7F048EA3" w14:textId="77777777" w:rsidR="00CD397F" w:rsidRDefault="00CD397F"/>
                    <w:p w14:paraId="009A7645" w14:textId="6CE1076C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  <w:p w14:paraId="40B7DE81" w14:textId="77777777" w:rsidR="00CD397F" w:rsidRDefault="00CD397F"/>
                    <w:p w14:paraId="30AD27A7" w14:textId="68DFBF7F" w:rsidR="00315CB5" w:rsidRPr="00EB6D89" w:rsidRDefault="00315CB5" w:rsidP="00315CB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3AF60C26" wp14:editId="672FD42A">
                <wp:simplePos x="0" y="0"/>
                <wp:positionH relativeFrom="column">
                  <wp:posOffset>-224155</wp:posOffset>
                </wp:positionH>
                <wp:positionV relativeFrom="paragraph">
                  <wp:posOffset>103836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B0D4BCE" id="Rectangle 1454" o:spid="_x0000_s1026" style="position:absolute;margin-left:-17.65pt;margin-top:8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OjLQZXgAAAACQEAAA8AAAAAAAAAAAAAAAAA8QQAAGRycy9k&#10;b3ducmV2LnhtbFBLBQYAAAAABAAEAPMAAAD+BQAAAAA=&#10;" fillcolor="#76b900" stroked="f" strokeweight="1pt"/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38226F66" wp14:editId="54816CF5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B78341B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337239">
      <w:pPr>
        <w:pStyle w:val="ListParagraph"/>
        <w:numPr>
          <w:ilvl w:val="1"/>
          <w:numId w:val="8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337239">
      <w:pPr>
        <w:pStyle w:val="ListParagraph"/>
        <w:numPr>
          <w:ilvl w:val="1"/>
          <w:numId w:val="8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2CCA9A76" w:rsidR="00402D71" w:rsidRPr="00471FEB" w:rsidRDefault="00402D71" w:rsidP="00402D71">
      <w:pPr>
        <w:spacing w:after="0"/>
        <w:rPr>
          <w:rFonts w:ascii="DIN Pro Medium" w:hAnsi="DIN Pro Medium" w:cs="DIN Pro Medium"/>
          <w:color w:val="0D0D0D" w:themeColor="text1" w:themeTint="F2"/>
          <w:sz w:val="24"/>
          <w:szCs w:val="24"/>
        </w:rPr>
      </w:pPr>
      <w:r w:rsidRPr="00471FEB">
        <w:rPr>
          <w:rFonts w:ascii="DIN Pro Medium" w:hAnsi="DIN Pro Medium" w:cs="DIN Pro Medium"/>
          <w:color w:val="0D0D0D" w:themeColor="text1" w:themeTint="F2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2405B174" w:rsidR="00402D71" w:rsidRPr="002E4E3D" w:rsidRDefault="00402D71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D" w14:textId="226E3596" w:rsidR="00402D71" w:rsidRPr="004327D2" w:rsidRDefault="00471FEB" w:rsidP="004327D2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79B6605" wp14:editId="10884364">
            <wp:extent cx="3880237" cy="4062190"/>
            <wp:effectExtent l="0" t="0" r="6350" b="0"/>
            <wp:docPr id="1395" name="Picture 1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380" b="-1"/>
                    <a:stretch/>
                  </pic:blipFill>
                  <pic:spPr bwMode="auto">
                    <a:xfrm>
                      <a:off x="0" y="0"/>
                      <a:ext cx="3882584" cy="4064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396F1B1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6" behindDoc="0" locked="0" layoutInCell="1" allowOverlap="1" wp14:anchorId="555F5825" wp14:editId="7C97CA4A">
                <wp:simplePos x="0" y="0"/>
                <wp:positionH relativeFrom="column">
                  <wp:posOffset>-225425</wp:posOffset>
                </wp:positionH>
                <wp:positionV relativeFrom="paragraph">
                  <wp:posOffset>12805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69A210A" id="Rectangle 1459" o:spid="_x0000_s1026" style="position:absolute;margin-left:-17.75pt;margin-top:1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" fillcolor="#008564" stroked="f" strokeweight="1pt"/>
            </w:pict>
          </mc:Fallback>
        </mc:AlternateConten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337239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227D9E16" w:rsidR="00996A52" w:rsidRPr="002600FD" w:rsidRDefault="00996A52" w:rsidP="00337239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52D71">
        <w:rPr>
          <w:rFonts w:ascii="Consolas" w:hAnsi="Consolas" w:cs="Courier New"/>
          <w:b/>
          <w:bCs/>
          <w:sz w:val="24"/>
          <w:szCs w:val="24"/>
        </w:rPr>
        <w:t>$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0CD1A93D" w:rsidR="00996A52" w:rsidRPr="00577486" w:rsidRDefault="00996A52" w:rsidP="00337239">
      <w:pPr>
        <w:pStyle w:val="ListParagraph"/>
        <w:numPr>
          <w:ilvl w:val="0"/>
          <w:numId w:val="13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52D71">
        <w:rPr>
          <w:rFonts w:ascii="Consolas" w:hAnsi="Consolas" w:cs="Courier New"/>
          <w:b/>
          <w:bCs/>
          <w:sz w:val="24"/>
          <w:szCs w:val="24"/>
        </w:rPr>
        <w:t>$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7B564AA1" w:rsidR="00996A52" w:rsidRDefault="003505EB" w:rsidP="00E778F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Alternatively consider to use </w:t>
      </w:r>
      <w:r w:rsidR="00B52D71">
        <w:rPr>
          <w:rFonts w:ascii="DIN Pro Regular" w:hAnsi="DIN Pro Regular" w:cs="DIN Pro Regular"/>
          <w:sz w:val="24"/>
          <w:szCs w:val="24"/>
        </w:rPr>
        <w:t>N</w:t>
      </w:r>
      <w:r>
        <w:rPr>
          <w:rFonts w:ascii="DIN Pro Regular" w:hAnsi="DIN Pro Regular" w:cs="DIN Pro Regular"/>
          <w:sz w:val="24"/>
          <w:szCs w:val="24"/>
        </w:rPr>
        <w:t>etplan to configure your Linux hosts[1-4].</w:t>
      </w:r>
    </w:p>
    <w:p w14:paraId="2A7C8F01" w14:textId="3879FA60" w:rsidR="003505EB" w:rsidRPr="00577486" w:rsidRDefault="00690C87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7" behindDoc="0" locked="0" layoutInCell="1" allowOverlap="1" wp14:anchorId="18CBF635" wp14:editId="32581455">
                <wp:simplePos x="0" y="0"/>
                <wp:positionH relativeFrom="column">
                  <wp:posOffset>-222250</wp:posOffset>
                </wp:positionH>
                <wp:positionV relativeFrom="paragraph">
                  <wp:posOffset>333071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FC1FC1E" id="Rectangle 1460" o:spid="_x0000_s1026" style="position:absolute;margin-left:-17.5pt;margin-top:26.25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K12+5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4F5261C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</w:t>
      </w:r>
      <w:r w:rsidR="0075287F">
        <w:rPr>
          <w:rFonts w:ascii="DIN Pro Medium" w:hAnsi="DIN Pro Medium" w:cs="DIN Pro Medium"/>
          <w:color w:val="008564"/>
          <w:sz w:val="28"/>
          <w:szCs w:val="28"/>
        </w:rPr>
        <w:t xml:space="preserve"> a Bridge with two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VLANs</w:t>
      </w:r>
      <w:r w:rsidR="0075287F">
        <w:rPr>
          <w:rFonts w:ascii="DIN Pro Medium" w:hAnsi="DIN Pro Medium" w:cs="DIN Pro Medium"/>
          <w:color w:val="008564"/>
          <w:sz w:val="28"/>
          <w:szCs w:val="28"/>
        </w:rPr>
        <w:t xml:space="preserve"> and access-ports</w:t>
      </w:r>
    </w:p>
    <w:p w14:paraId="222E4079" w14:textId="41A182C9" w:rsidR="00402D71" w:rsidRPr="00577486" w:rsidRDefault="00402D71" w:rsidP="00337239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337239">
      <w:pPr>
        <w:pStyle w:val="ListParagraph"/>
        <w:numPr>
          <w:ilvl w:val="1"/>
          <w:numId w:val="3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337239">
      <w:pPr>
        <w:pStyle w:val="ListParagraph"/>
        <w:numPr>
          <w:ilvl w:val="1"/>
          <w:numId w:val="35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779DC7E9" w:rsidR="00402D71" w:rsidRDefault="00930A97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402D71" w:rsidRPr="009536D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4B747C" w:rsidRPr="004B747C">
        <w:rPr>
          <w:rFonts w:ascii="Consolas" w:hAnsi="Consolas" w:cs="Courier New"/>
          <w:b/>
          <w:bCs/>
          <w:sz w:val="24"/>
          <w:szCs w:val="24"/>
        </w:rPr>
        <w:t>nv unset interface swp8</w:t>
      </w:r>
    </w:p>
    <w:p w14:paraId="7C2D2BBB" w14:textId="796268E3" w:rsidR="004B747C" w:rsidRDefault="00930A97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4B747C">
        <w:rPr>
          <w:rFonts w:ascii="Consolas" w:hAnsi="Consolas" w:cs="Courier New"/>
          <w:b/>
          <w:bCs/>
          <w:sz w:val="24"/>
          <w:szCs w:val="24"/>
        </w:rPr>
        <w:t xml:space="preserve"> nv unset interface swp9</w:t>
      </w:r>
    </w:p>
    <w:p w14:paraId="43CC8698" w14:textId="020417B3" w:rsidR="004B747C" w:rsidRPr="009536DD" w:rsidRDefault="00930A97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4B747C">
        <w:rPr>
          <w:rFonts w:ascii="Consolas" w:hAnsi="Consolas" w:cs="Courier New"/>
          <w:b/>
          <w:bCs/>
          <w:sz w:val="24"/>
          <w:szCs w:val="24"/>
        </w:rPr>
        <w:t xml:space="preserve"> nv config apply</w:t>
      </w:r>
    </w:p>
    <w:p w14:paraId="222E4084" w14:textId="5EB428FE" w:rsidR="0042236D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20F025B" w14:textId="187C4098" w:rsidR="00690C87" w:rsidRDefault="003505EB" w:rsidP="00690C87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Interim state, interfaces swp8-9 are unconfigu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0C87" w14:paraId="487F5B83" w14:textId="77777777" w:rsidTr="00690C87">
        <w:tc>
          <w:tcPr>
            <w:tcW w:w="9350" w:type="dxa"/>
          </w:tcPr>
          <w:p w14:paraId="187D4AAA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cumulus@leaf1:mgmt:~$ </w:t>
            </w:r>
            <w:r w:rsidRPr="00BB2352">
              <w:rPr>
                <w:rFonts w:ascii="Consolas" w:hAnsi="Consolas" w:cs="Lucida Console"/>
                <w:b/>
                <w:bCs/>
                <w:sz w:val="20"/>
                <w:szCs w:val="20"/>
                <w:highlight w:val="lightGray"/>
                <w:lang w:bidi="ar-SA"/>
              </w:rPr>
              <w:t>net show int</w:t>
            </w:r>
          </w:p>
          <w:p w14:paraId="19A61621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State  Name  Spd  MTU    Mode          LLDP  Summary</w:t>
            </w:r>
          </w:p>
          <w:p w14:paraId="13ABB693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-----  ----  ---  -----  ------------  ----  --------------------------</w:t>
            </w:r>
          </w:p>
          <w:p w14:paraId="3D87DCED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UP     lo    N/A  65536  Loopback            IP: 127.0.0.1/8</w:t>
            </w:r>
          </w:p>
          <w:p w14:paraId="20333A6E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lo                                    IP: 172.16.100.1/32</w:t>
            </w:r>
          </w:p>
          <w:p w14:paraId="685548A1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lo                                    IP: ::1/128</w:t>
            </w:r>
          </w:p>
          <w:p w14:paraId="2AD02AF2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UP     eth0  1G   1500   Mgmt                Master: mgmt(UP)</w:t>
            </w:r>
          </w:p>
          <w:p w14:paraId="0F0C5351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eth0                                  IP: 192.168.200.2/24(DHCP)</w:t>
            </w:r>
          </w:p>
          <w:p w14:paraId="66E51640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UP     swp1  1G   9216   Default</w:t>
            </w:r>
          </w:p>
          <w:p w14:paraId="7D938E8E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UP     swp2  1G   9216   Default</w:t>
            </w:r>
          </w:p>
          <w:p w14:paraId="20D0E0B6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>UP     mgmt  N/A  65536  VRF                 IP: 127.0.0.1/8</w:t>
            </w:r>
          </w:p>
          <w:p w14:paraId="08497B2A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690C87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mgmt                                  IP: ::1/128</w:t>
            </w:r>
          </w:p>
          <w:p w14:paraId="7E316868" w14:textId="77777777" w:rsidR="00690C87" w:rsidRDefault="00690C87" w:rsidP="00690C87">
            <w:pPr>
              <w:rPr>
                <w:rFonts w:ascii="DIN Pro Regular" w:eastAsiaTheme="minorEastAsia" w:hAnsi="DIN Pro Regular" w:cs="DIN Pro Regular"/>
                <w:color w:val="000000" w:themeColor="text1"/>
                <w:kern w:val="24"/>
                <w:sz w:val="24"/>
                <w:szCs w:val="24"/>
              </w:rPr>
            </w:pPr>
          </w:p>
        </w:tc>
      </w:tr>
    </w:tbl>
    <w:p w14:paraId="3700CBD7" w14:textId="2CBE40A9" w:rsidR="003505EB" w:rsidRPr="00690C87" w:rsidRDefault="003505EB" w:rsidP="00690C87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D34D9E" w14:textId="1424A9B8" w:rsidR="0075287F" w:rsidRPr="00690C87" w:rsidRDefault="0075287F" w:rsidP="00690C87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690C87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Leaf1:</w:t>
      </w:r>
    </w:p>
    <w:p w14:paraId="78724C38" w14:textId="2A71342E" w:rsidR="004B747C" w:rsidRPr="00690C87" w:rsidRDefault="00B52D71" w:rsidP="00690C87">
      <w:pPr>
        <w:spacing w:after="0"/>
        <w:rPr>
          <w:rFonts w:ascii="Consolas" w:hAnsi="Consolas" w:cs="Courier New"/>
          <w:b/>
          <w:bCs/>
        </w:rPr>
      </w:pPr>
      <w:r w:rsidRPr="00690C87">
        <w:rPr>
          <w:rFonts w:ascii="Consolas" w:hAnsi="Consolas" w:cs="Courier New"/>
          <w:b/>
          <w:bCs/>
        </w:rPr>
        <w:t>$</w:t>
      </w:r>
      <w:r w:rsidR="004B747C" w:rsidRPr="00690C87">
        <w:rPr>
          <w:rFonts w:ascii="Consolas" w:hAnsi="Consolas" w:cs="Courier New"/>
          <w:b/>
          <w:bCs/>
        </w:rPr>
        <w:t xml:space="preserve"> nv set interface swp8 bridge domain br_default access 10</w:t>
      </w:r>
    </w:p>
    <w:p w14:paraId="433A415E" w14:textId="18F281FB" w:rsidR="004B747C" w:rsidRPr="00690C87" w:rsidRDefault="00B52D71" w:rsidP="00690C87">
      <w:pPr>
        <w:spacing w:after="0"/>
        <w:rPr>
          <w:rFonts w:ascii="Consolas" w:hAnsi="Consolas" w:cs="Courier New"/>
          <w:b/>
          <w:bCs/>
        </w:rPr>
      </w:pPr>
      <w:r w:rsidRPr="00690C87">
        <w:rPr>
          <w:rFonts w:ascii="Consolas" w:hAnsi="Consolas" w:cs="Courier New"/>
          <w:b/>
          <w:bCs/>
        </w:rPr>
        <w:t>$</w:t>
      </w:r>
      <w:r w:rsidR="004B747C" w:rsidRPr="00690C87">
        <w:rPr>
          <w:rFonts w:ascii="Consolas" w:hAnsi="Consolas" w:cs="Courier New"/>
          <w:b/>
          <w:bCs/>
        </w:rPr>
        <w:t xml:space="preserve"> nv set interface swp9 bridge domain br_default access 20</w:t>
      </w:r>
    </w:p>
    <w:p w14:paraId="67928C08" w14:textId="4ACF9777" w:rsidR="004B747C" w:rsidRPr="00690C87" w:rsidRDefault="00B52D71" w:rsidP="00690C87">
      <w:pPr>
        <w:spacing w:after="0"/>
        <w:rPr>
          <w:rFonts w:ascii="Consolas" w:hAnsi="Consolas" w:cs="Courier New"/>
          <w:b/>
          <w:bCs/>
        </w:rPr>
      </w:pPr>
      <w:r w:rsidRPr="00690C87">
        <w:rPr>
          <w:rFonts w:ascii="Consolas" w:hAnsi="Consolas" w:cs="Courier New"/>
          <w:b/>
          <w:bCs/>
        </w:rPr>
        <w:t>$</w:t>
      </w:r>
      <w:r w:rsidR="004B747C" w:rsidRPr="00690C87">
        <w:rPr>
          <w:rFonts w:ascii="Consolas" w:hAnsi="Consolas" w:cs="Courier New"/>
          <w:b/>
          <w:bCs/>
        </w:rPr>
        <w:t xml:space="preserve"> nv set bridge domain br_default vlan 10,20</w:t>
      </w:r>
    </w:p>
    <w:p w14:paraId="18536B3C" w14:textId="7FDC8B0E" w:rsidR="004B747C" w:rsidRPr="00690C87" w:rsidRDefault="00B52D71" w:rsidP="00690C87">
      <w:pPr>
        <w:spacing w:after="0"/>
        <w:rPr>
          <w:rFonts w:ascii="Consolas" w:hAnsi="Consolas" w:cs="Courier New"/>
          <w:b/>
          <w:bCs/>
        </w:rPr>
      </w:pPr>
      <w:r w:rsidRPr="00690C87">
        <w:rPr>
          <w:rFonts w:ascii="Consolas" w:hAnsi="Consolas" w:cs="Courier New"/>
          <w:b/>
          <w:bCs/>
        </w:rPr>
        <w:t>$</w:t>
      </w:r>
      <w:r w:rsidR="004B747C" w:rsidRPr="00690C87">
        <w:rPr>
          <w:rFonts w:ascii="Consolas" w:hAnsi="Consolas" w:cs="Courier New"/>
          <w:b/>
          <w:bCs/>
        </w:rPr>
        <w:t xml:space="preserve"> nv config apply</w:t>
      </w:r>
    </w:p>
    <w:tbl>
      <w:tblPr>
        <w:tblStyle w:val="TableGrid"/>
        <w:tblpPr w:leftFromText="180" w:rightFromText="180" w:vertAnchor="text" w:horzAnchor="margin" w:tblpY="289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690C87" w:rsidRPr="00690C87" w14:paraId="351D5BA7" w14:textId="77777777" w:rsidTr="00690C87">
        <w:trPr>
          <w:trHeight w:val="4589"/>
        </w:trPr>
        <w:tc>
          <w:tcPr>
            <w:tcW w:w="9895" w:type="dxa"/>
          </w:tcPr>
          <w:p w14:paraId="151931C7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cumulus@leaf1:mgmt:~$ </w:t>
            </w:r>
            <w:r w:rsidRPr="00BB2352">
              <w:rPr>
                <w:rFonts w:ascii="Consolas" w:hAnsi="Consolas" w:cs="Lucida Console"/>
                <w:b/>
                <w:bCs/>
                <w:sz w:val="18"/>
                <w:szCs w:val="18"/>
                <w:highlight w:val="lightGray"/>
                <w:lang w:bidi="ar-SA"/>
              </w:rPr>
              <w:t>net show int</w:t>
            </w:r>
          </w:p>
          <w:p w14:paraId="02974C07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State  Name        Spd  MTU    Mode       LLDP                       Summary</w:t>
            </w:r>
          </w:p>
          <w:p w14:paraId="014C6CE2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-----  ----------  ---  -----  ---------  -------------------------  --------------------------</w:t>
            </w:r>
          </w:p>
          <w:p w14:paraId="6BF9C064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lo          N/A  65536  Loopback                              IP: 127.0.0.1/8</w:t>
            </w:r>
          </w:p>
          <w:p w14:paraId="6756A632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lo                                                            IP: 172.16.100.1/32</w:t>
            </w:r>
          </w:p>
          <w:p w14:paraId="0232AC27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lo                                                            IP: ::1/128</w:t>
            </w:r>
          </w:p>
          <w:p w14:paraId="6D02FB6E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eth0        1G   1500   Mgmt                                  Master: mgmt(UP)</w:t>
            </w:r>
          </w:p>
          <w:p w14:paraId="26748BB3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eth0                                                          IP: 192.168.200.2/24(DHCP)</w:t>
            </w:r>
          </w:p>
          <w:p w14:paraId="6020093F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swp1        1G   9216   Default</w:t>
            </w:r>
          </w:p>
          <w:p w14:paraId="480FB112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swp2        1G   9216   Default</w:t>
            </w:r>
          </w:p>
          <w:p w14:paraId="1D08CAB2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swp8        1G   9216   Access/L2  host1 (44:38:39:00:00:11)  Master: br_default(UP)</w:t>
            </w:r>
          </w:p>
          <w:p w14:paraId="7554C941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swp9        1G   9216   Access/L2                             Master: br_default(UP)</w:t>
            </w:r>
          </w:p>
          <w:p w14:paraId="50B9C477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br_default  N/A  9216   Bridge/L2</w:t>
            </w:r>
          </w:p>
          <w:p w14:paraId="01B2DAD5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>UP     mgmt        N/A  65536  VRF                                   IP: 127.0.0.1/8</w:t>
            </w:r>
          </w:p>
          <w:p w14:paraId="4581C970" w14:textId="77777777" w:rsidR="00690C87" w:rsidRPr="00690C87" w:rsidRDefault="00690C87" w:rsidP="00690C87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690C87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mgmt                                                          IP: ::1/128</w:t>
            </w:r>
          </w:p>
          <w:p w14:paraId="1F19A00A" w14:textId="77777777" w:rsidR="00690C87" w:rsidRPr="00690C87" w:rsidRDefault="00690C87" w:rsidP="00690C87">
            <w:pPr>
              <w:pStyle w:val="ListParagraph"/>
              <w:ind w:left="0"/>
              <w:rPr>
                <w:rFonts w:ascii="Consolas" w:eastAsiaTheme="minorEastAsia" w:hAnsi="Consolas" w:cs="DIN Pro Regular"/>
                <w:color w:val="000000" w:themeColor="text1"/>
                <w:kern w:val="24"/>
                <w:sz w:val="18"/>
                <w:szCs w:val="18"/>
              </w:rPr>
            </w:pPr>
          </w:p>
        </w:tc>
      </w:tr>
    </w:tbl>
    <w:p w14:paraId="3F022401" w14:textId="77777777" w:rsidR="00EF6571" w:rsidRPr="00690C87" w:rsidRDefault="00EF6571" w:rsidP="00690C87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F52EAB2" w14:textId="37E9BA11" w:rsidR="0075287F" w:rsidRPr="00BB2352" w:rsidRDefault="0075287F" w:rsidP="00690C87">
      <w:pPr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</w:pPr>
      <w:r w:rsidRPr="00BB2352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>Leaf2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BB2352" w14:paraId="33F764B0" w14:textId="77777777" w:rsidTr="00BB2352">
        <w:tc>
          <w:tcPr>
            <w:tcW w:w="9918" w:type="dxa"/>
          </w:tcPr>
          <w:p w14:paraId="47D6FD7B" w14:textId="77777777" w:rsidR="00BB2352" w:rsidRPr="00BB2352" w:rsidRDefault="00BB2352" w:rsidP="00BB2352">
            <w:pPr>
              <w:rPr>
                <w:rFonts w:ascii="Consolas" w:hAnsi="Consolas" w:cs="Courier New"/>
                <w:b/>
                <w:bCs/>
                <w:sz w:val="20"/>
                <w:szCs w:val="20"/>
              </w:rPr>
            </w:pPr>
            <w:r w:rsidRPr="00BB2352">
              <w:rPr>
                <w:rFonts w:ascii="Consolas" w:hAnsi="Consolas" w:cs="Courier New"/>
                <w:b/>
                <w:bCs/>
                <w:sz w:val="20"/>
                <w:szCs w:val="20"/>
              </w:rPr>
              <w:t>$ nv set interface swp8 bridge domain br_default access 100</w:t>
            </w:r>
          </w:p>
          <w:p w14:paraId="1DC72B88" w14:textId="77777777" w:rsidR="00BB2352" w:rsidRPr="00BB2352" w:rsidRDefault="00BB2352" w:rsidP="00BB2352">
            <w:pPr>
              <w:rPr>
                <w:rFonts w:ascii="Consolas" w:hAnsi="Consolas" w:cs="Courier New"/>
                <w:b/>
                <w:bCs/>
                <w:sz w:val="20"/>
                <w:szCs w:val="20"/>
              </w:rPr>
            </w:pPr>
            <w:r w:rsidRPr="00BB2352">
              <w:rPr>
                <w:rFonts w:ascii="Consolas" w:hAnsi="Consolas" w:cs="Courier New"/>
                <w:b/>
                <w:bCs/>
                <w:sz w:val="20"/>
                <w:szCs w:val="20"/>
              </w:rPr>
              <w:t>$ nv set interface swp9 bridge domain br_default access 200</w:t>
            </w:r>
          </w:p>
          <w:p w14:paraId="7CDDBDB2" w14:textId="77777777" w:rsidR="00BB2352" w:rsidRPr="00BB2352" w:rsidRDefault="00BB2352" w:rsidP="00BB2352">
            <w:pPr>
              <w:rPr>
                <w:rFonts w:ascii="Consolas" w:hAnsi="Consolas" w:cs="Courier New"/>
                <w:b/>
                <w:bCs/>
                <w:sz w:val="20"/>
                <w:szCs w:val="20"/>
              </w:rPr>
            </w:pPr>
            <w:r w:rsidRPr="00BB2352">
              <w:rPr>
                <w:rFonts w:ascii="Consolas" w:hAnsi="Consolas" w:cs="Courier New"/>
                <w:b/>
                <w:bCs/>
                <w:sz w:val="20"/>
                <w:szCs w:val="20"/>
              </w:rPr>
              <w:t>$ nv set bridge domain br_default vlan 100,200</w:t>
            </w:r>
          </w:p>
          <w:p w14:paraId="61C345D4" w14:textId="77777777" w:rsidR="00BB2352" w:rsidRPr="00BB2352" w:rsidRDefault="00BB2352" w:rsidP="00BB2352">
            <w:pPr>
              <w:rPr>
                <w:rFonts w:ascii="Consolas" w:hAnsi="Consolas" w:cs="Courier New"/>
                <w:b/>
                <w:bCs/>
                <w:sz w:val="20"/>
                <w:szCs w:val="20"/>
              </w:rPr>
            </w:pPr>
            <w:r w:rsidRPr="00BB2352">
              <w:rPr>
                <w:rFonts w:ascii="Consolas" w:hAnsi="Consolas" w:cs="Courier New"/>
                <w:b/>
                <w:bCs/>
                <w:sz w:val="20"/>
                <w:szCs w:val="20"/>
              </w:rPr>
              <w:t>$ nv config apply</w:t>
            </w:r>
          </w:p>
          <w:p w14:paraId="3E5DEA6E" w14:textId="77777777" w:rsidR="00BB2352" w:rsidRDefault="00BB2352" w:rsidP="004B747C">
            <w:pPr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</w:p>
        </w:tc>
      </w:tr>
    </w:tbl>
    <w:p w14:paraId="11A69947" w14:textId="77777777" w:rsidR="0075287F" w:rsidRPr="009536DD" w:rsidRDefault="0075287F" w:rsidP="004B747C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4085" w14:textId="421BC547" w:rsidR="0042236D" w:rsidRDefault="00712CB1" w:rsidP="0042236D">
      <w:pPr>
        <w:rPr>
          <w:rFonts w:ascii="DIN Pro Regular" w:hAnsi="DIN Pro Regular" w:cs="DIN Pro Regular"/>
          <w:sz w:val="24"/>
          <w:szCs w:val="24"/>
        </w:rPr>
      </w:pPr>
      <w:r w:rsidRPr="00712CB1">
        <w:rPr>
          <w:rFonts w:ascii="DIN Pro Regular" w:hAnsi="DIN Pro Regular" w:cs="DIN Pro Regular"/>
          <w:sz w:val="24"/>
          <w:szCs w:val="24"/>
        </w:rPr>
        <w:t>Verify the bridge configuration</w:t>
      </w:r>
      <w:r w:rsidR="007F70CF">
        <w:rPr>
          <w:rFonts w:ascii="DIN Pro Regular" w:hAnsi="DIN Pro Regular" w:cs="DIN Pro Regular"/>
          <w:sz w:val="24"/>
          <w:szCs w:val="24"/>
        </w:rPr>
        <w:t xml:space="preserve"> on both leaf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220FFC2A" w14:textId="1C60215E" w:rsidR="007F70CF" w:rsidRDefault="00B52D71" w:rsidP="007F70CF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7F70CF" w:rsidRPr="009536D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7F70CF">
        <w:rPr>
          <w:rFonts w:ascii="Consolas" w:hAnsi="Consolas" w:cs="Courier New"/>
          <w:b/>
          <w:bCs/>
          <w:sz w:val="24"/>
          <w:szCs w:val="24"/>
        </w:rPr>
        <w:t>bridge vlan</w:t>
      </w:r>
    </w:p>
    <w:p w14:paraId="43A4BDBE" w14:textId="12569F33" w:rsidR="007F70CF" w:rsidRPr="00690C87" w:rsidRDefault="00B52D71" w:rsidP="00690C8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Consolas" w:hAnsi="Consolas" w:cs="Courier New"/>
          <w:b/>
          <w:bCs/>
          <w:sz w:val="24"/>
          <w:szCs w:val="24"/>
        </w:rPr>
        <w:t>$</w:t>
      </w:r>
      <w:r w:rsidR="007F70CF">
        <w:rPr>
          <w:rFonts w:ascii="Consolas" w:hAnsi="Consolas" w:cs="Courier New"/>
          <w:b/>
          <w:bCs/>
          <w:sz w:val="24"/>
          <w:szCs w:val="24"/>
        </w:rPr>
        <w:t xml:space="preserve"> bridge link</w:t>
      </w:r>
    </w:p>
    <w:p w14:paraId="5CF92A59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20B10FC7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61D93C8A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6E53CEEE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63ED62C8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2C7E9451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7293B698" w14:textId="77777777" w:rsidR="00690C87" w:rsidRDefault="00690C87" w:rsidP="0042236D">
      <w:pPr>
        <w:rPr>
          <w:rFonts w:ascii="DIN Pro Regular" w:hAnsi="DIN Pro Regular" w:cs="DIN Pro Regular"/>
          <w:sz w:val="24"/>
          <w:szCs w:val="24"/>
        </w:rPr>
      </w:pPr>
    </w:p>
    <w:p w14:paraId="315A81EA" w14:textId="0F0CA146" w:rsidR="00712CB1" w:rsidRPr="00712CB1" w:rsidRDefault="00690C87" w:rsidP="0042236D">
      <w:pPr>
        <w:rPr>
          <w:rFonts w:ascii="DIN Pro Regular" w:hAnsi="DIN Pro Regular" w:cs="DIN Pro Regular"/>
          <w:sz w:val="24"/>
          <w:szCs w:val="24"/>
        </w:rPr>
      </w:pPr>
      <w:r w:rsidRPr="00712CB1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98" behindDoc="0" locked="0" layoutInCell="1" allowOverlap="1" wp14:anchorId="27AA0DBD" wp14:editId="48ABAD9F">
                <wp:simplePos x="0" y="0"/>
                <wp:positionH relativeFrom="column">
                  <wp:posOffset>-212090</wp:posOffset>
                </wp:positionH>
                <wp:positionV relativeFrom="paragraph">
                  <wp:posOffset>327329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4CC60B85" id="Rectangle 1469" o:spid="_x0000_s1026" style="position:absolute;margin-left:-16.7pt;margin-top:25.7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ulihE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323C56CE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337239">
      <w:pPr>
        <w:pStyle w:val="ListParagraph"/>
        <w:numPr>
          <w:ilvl w:val="0"/>
          <w:numId w:val="3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17C713CB" w:rsidR="0042236D" w:rsidRPr="00577486" w:rsidRDefault="003D1D08" w:rsidP="00337239">
      <w:pPr>
        <w:pStyle w:val="ListParagraph"/>
        <w:numPr>
          <w:ilvl w:val="1"/>
          <w:numId w:val="3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reate a VXLAN interface </w:t>
      </w:r>
      <w:r w:rsidR="00C27AC1">
        <w:rPr>
          <w:rFonts w:ascii="DIN Pro Regular" w:hAnsi="DIN Pro Regular" w:cs="DIN Pro Regular"/>
          <w:sz w:val="24"/>
          <w:szCs w:val="24"/>
        </w:rPr>
        <w:t xml:space="preserve">(NVE) and use the leaf’s loopback </w:t>
      </w:r>
      <w:r w:rsidR="00690C87">
        <w:rPr>
          <w:rFonts w:ascii="DIN Pro Regular" w:hAnsi="DIN Pro Regular" w:cs="DIN Pro Regular"/>
          <w:sz w:val="24"/>
          <w:szCs w:val="24"/>
        </w:rPr>
        <w:t>IP</w:t>
      </w:r>
      <w:r w:rsidR="00C27AC1">
        <w:rPr>
          <w:rFonts w:ascii="DIN Pro Regular" w:hAnsi="DIN Pro Regular" w:cs="DIN Pro Regular"/>
          <w:sz w:val="24"/>
          <w:szCs w:val="24"/>
        </w:rPr>
        <w:t xml:space="preserve"> address as </w:t>
      </w:r>
      <w:r w:rsidR="00690C87">
        <w:rPr>
          <w:rFonts w:ascii="DIN Pro Regular" w:hAnsi="DIN Pro Regular" w:cs="DIN Pro Regular"/>
          <w:sz w:val="24"/>
          <w:szCs w:val="24"/>
        </w:rPr>
        <w:br/>
      </w:r>
      <w:r w:rsidR="00C27AC1">
        <w:rPr>
          <w:rFonts w:ascii="DIN Pro Regular" w:hAnsi="DIN Pro Regular" w:cs="DIN Pro Regular"/>
          <w:sz w:val="24"/>
          <w:szCs w:val="24"/>
        </w:rPr>
        <w:t>its source</w:t>
      </w:r>
    </w:p>
    <w:p w14:paraId="222E4089" w14:textId="287D73E5" w:rsidR="003D1D08" w:rsidRDefault="003D1D08" w:rsidP="00337239">
      <w:pPr>
        <w:pStyle w:val="ListParagraph"/>
        <w:numPr>
          <w:ilvl w:val="1"/>
          <w:numId w:val="3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  <w:r w:rsidR="00C27AC1">
        <w:rPr>
          <w:rFonts w:ascii="DIN Pro Regular" w:hAnsi="DIN Pro Regular" w:cs="DIN Pro Regular"/>
          <w:sz w:val="24"/>
          <w:szCs w:val="24"/>
        </w:rPr>
        <w:br/>
        <w:t>Leaf1:</w:t>
      </w:r>
      <w:r w:rsidR="00C27AC1">
        <w:rPr>
          <w:rFonts w:ascii="DIN Pro Regular" w:hAnsi="DIN Pro Regular" w:cs="DIN Pro Regular"/>
          <w:sz w:val="24"/>
          <w:szCs w:val="24"/>
        </w:rPr>
        <w:tab/>
        <w:t>VLAN 10 : VXLAN 10</w:t>
      </w:r>
      <w:r w:rsidR="00C27AC1">
        <w:rPr>
          <w:rFonts w:ascii="DIN Pro Regular" w:hAnsi="DIN Pro Regular" w:cs="DIN Pro Regular"/>
          <w:sz w:val="24"/>
          <w:szCs w:val="24"/>
        </w:rPr>
        <w:br/>
      </w:r>
      <w:r w:rsidR="00C27AC1">
        <w:rPr>
          <w:rFonts w:ascii="DIN Pro Regular" w:hAnsi="DIN Pro Regular" w:cs="DIN Pro Regular"/>
          <w:sz w:val="24"/>
          <w:szCs w:val="24"/>
        </w:rPr>
        <w:tab/>
      </w:r>
      <w:r w:rsidR="00C27AC1">
        <w:rPr>
          <w:rFonts w:ascii="DIN Pro Regular" w:hAnsi="DIN Pro Regular" w:cs="DIN Pro Regular"/>
          <w:sz w:val="24"/>
          <w:szCs w:val="24"/>
        </w:rPr>
        <w:tab/>
        <w:t>VLAN 20 : VXLAN 20</w:t>
      </w:r>
      <w:r w:rsidR="00C27AC1">
        <w:rPr>
          <w:rFonts w:ascii="DIN Pro Regular" w:hAnsi="DIN Pro Regular" w:cs="DIN Pro Regular"/>
          <w:sz w:val="24"/>
          <w:szCs w:val="24"/>
        </w:rPr>
        <w:br/>
        <w:t>Leaf2:</w:t>
      </w:r>
      <w:r w:rsidR="00C27AC1">
        <w:rPr>
          <w:rFonts w:ascii="DIN Pro Regular" w:hAnsi="DIN Pro Regular" w:cs="DIN Pro Regular"/>
          <w:sz w:val="24"/>
          <w:szCs w:val="24"/>
        </w:rPr>
        <w:tab/>
        <w:t>VLAN 100 : VXLAN 10</w:t>
      </w:r>
      <w:r w:rsidR="00C27AC1">
        <w:rPr>
          <w:rFonts w:ascii="DIN Pro Regular" w:hAnsi="DIN Pro Regular" w:cs="DIN Pro Regular"/>
          <w:sz w:val="24"/>
          <w:szCs w:val="24"/>
        </w:rPr>
        <w:br/>
      </w:r>
      <w:r w:rsidR="00C27AC1">
        <w:rPr>
          <w:rFonts w:ascii="DIN Pro Regular" w:hAnsi="DIN Pro Regular" w:cs="DIN Pro Regular"/>
          <w:sz w:val="24"/>
          <w:szCs w:val="24"/>
        </w:rPr>
        <w:tab/>
      </w:r>
      <w:r w:rsidR="00C27AC1">
        <w:rPr>
          <w:rFonts w:ascii="DIN Pro Regular" w:hAnsi="DIN Pro Regular" w:cs="DIN Pro Regular"/>
          <w:sz w:val="24"/>
          <w:szCs w:val="24"/>
        </w:rPr>
        <w:tab/>
        <w:t>VLAN 200 : VXLAN 20</w:t>
      </w:r>
    </w:p>
    <w:p w14:paraId="6FD3E597" w14:textId="4DAEAE89" w:rsidR="00C27AC1" w:rsidRPr="00186423" w:rsidRDefault="00C27AC1" w:rsidP="00C27AC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186423">
        <w:rPr>
          <w:rFonts w:ascii="DIN Pro Regular" w:hAnsi="DIN Pro Regular" w:cs="DIN Pro Regular"/>
          <w:b/>
          <w:bCs/>
          <w:sz w:val="24"/>
          <w:szCs w:val="24"/>
        </w:rPr>
        <w:t>Leaf1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690C87" w14:paraId="0196C9A7" w14:textId="77777777" w:rsidTr="00690C87">
        <w:tc>
          <w:tcPr>
            <w:tcW w:w="10255" w:type="dxa"/>
          </w:tcPr>
          <w:p w14:paraId="5CFF3F28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nve vxlan source address 172.16.100.1</w:t>
            </w:r>
          </w:p>
          <w:p w14:paraId="4726CE1A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bridge domain br_default vlan 10 vni 10</w:t>
            </w:r>
          </w:p>
          <w:p w14:paraId="36BD9CDA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bridge domain br_default vlan 20 vni 20</w:t>
            </w:r>
          </w:p>
          <w:p w14:paraId="23373622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config apply</w:t>
            </w:r>
          </w:p>
          <w:p w14:paraId="77548C49" w14:textId="77777777" w:rsidR="00690C87" w:rsidRDefault="00690C87" w:rsidP="00C27AC1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0DD95ED5" w14:textId="6717B904" w:rsidR="00C27AC1" w:rsidRDefault="00C27AC1" w:rsidP="00C27AC1">
      <w:pPr>
        <w:rPr>
          <w:rFonts w:ascii="DIN Pro Regular" w:hAnsi="DIN Pro Regular" w:cs="DIN Pro Regular"/>
          <w:sz w:val="24"/>
          <w:szCs w:val="24"/>
        </w:rPr>
      </w:pPr>
    </w:p>
    <w:p w14:paraId="1421ABAB" w14:textId="291B0E77" w:rsidR="00C27AC1" w:rsidRPr="00186423" w:rsidRDefault="00C27AC1" w:rsidP="00C27AC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186423">
        <w:rPr>
          <w:rFonts w:ascii="DIN Pro Regular" w:hAnsi="DIN Pro Regular" w:cs="DIN Pro Regular"/>
          <w:b/>
          <w:bCs/>
          <w:sz w:val="24"/>
          <w:szCs w:val="24"/>
        </w:rPr>
        <w:t>Leaf2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690C87" w14:paraId="1C7820B1" w14:textId="77777777" w:rsidTr="00690C87">
        <w:tc>
          <w:tcPr>
            <w:tcW w:w="10255" w:type="dxa"/>
          </w:tcPr>
          <w:p w14:paraId="3320968D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nve vxlan source address 172.16.100.2</w:t>
            </w:r>
          </w:p>
          <w:p w14:paraId="043C8128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bridge domain br_default vlan 100 vni 10</w:t>
            </w:r>
          </w:p>
          <w:p w14:paraId="20339E85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bridge domain br_default vlan 200 vni 20</w:t>
            </w:r>
          </w:p>
          <w:p w14:paraId="775516A0" w14:textId="77777777" w:rsidR="00690C87" w:rsidRPr="00690C87" w:rsidRDefault="00690C87" w:rsidP="00690C87">
            <w:pPr>
              <w:ind w:firstLine="360"/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config apply</w:t>
            </w:r>
          </w:p>
          <w:p w14:paraId="23EED543" w14:textId="77777777" w:rsidR="00690C87" w:rsidRDefault="00690C87" w:rsidP="00690C87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408F" w14:textId="427724FD" w:rsidR="008244FE" w:rsidRPr="00690C87" w:rsidRDefault="008244FE" w:rsidP="00690C87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13D66075" w14:textId="53377E30" w:rsidR="00B62C8A" w:rsidRPr="00C27AC1" w:rsidRDefault="00690C87" w:rsidP="00C27AC1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299" behindDoc="0" locked="0" layoutInCell="1" allowOverlap="1" wp14:anchorId="2C40F9A4" wp14:editId="0B884094">
                <wp:simplePos x="0" y="0"/>
                <wp:positionH relativeFrom="column">
                  <wp:posOffset>-179401</wp:posOffset>
                </wp:positionH>
                <wp:positionV relativeFrom="paragraph">
                  <wp:posOffset>288290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794B88E" id="Rectangle 1470" o:spid="_x0000_s1026" style="position:absolute;margin-left:-14.15pt;margin-top:22.7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" fillcolor="#008564" stroked="f" strokeweight="1pt"/>
            </w:pict>
          </mc:Fallback>
        </mc:AlternateContent>
      </w:r>
    </w:p>
    <w:p w14:paraId="222E4094" w14:textId="0C772E4A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2A04517E" w:rsidR="00614E75" w:rsidRPr="00614E75" w:rsidRDefault="008244FE" w:rsidP="00337239">
      <w:pPr>
        <w:pStyle w:val="ListParagraph"/>
        <w:numPr>
          <w:ilvl w:val="0"/>
          <w:numId w:val="39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>Access the 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Y="229"/>
        <w:tblW w:w="10255" w:type="dxa"/>
        <w:tblLook w:val="04A0" w:firstRow="1" w:lastRow="0" w:firstColumn="1" w:lastColumn="0" w:noHBand="0" w:noVBand="1"/>
      </w:tblPr>
      <w:tblGrid>
        <w:gridCol w:w="10255"/>
      </w:tblGrid>
      <w:tr w:rsidR="00690C87" w14:paraId="6C38E47B" w14:textId="77777777" w:rsidTr="00690C87">
        <w:tc>
          <w:tcPr>
            <w:tcW w:w="10255" w:type="dxa"/>
          </w:tcPr>
          <w:p w14:paraId="1DA5458A" w14:textId="77777777" w:rsidR="00690C87" w:rsidRPr="00690C87" w:rsidRDefault="00690C87" w:rsidP="00690C87">
            <w:pPr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evpn enable on</w:t>
            </w:r>
          </w:p>
          <w:p w14:paraId="68698830" w14:textId="77777777" w:rsidR="00690C87" w:rsidRPr="00690C87" w:rsidRDefault="00690C87" w:rsidP="00690C87">
            <w:pPr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vrf default router bgp address-family l2vpn-evpn enable on</w:t>
            </w:r>
          </w:p>
          <w:p w14:paraId="339A7719" w14:textId="77777777" w:rsidR="00690C87" w:rsidRPr="00690C87" w:rsidRDefault="00690C87" w:rsidP="00690C87">
            <w:pPr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vrf default router bgp neighbor swp1 address-family l2vpn-evpn enable on</w:t>
            </w:r>
          </w:p>
          <w:p w14:paraId="47D7D5DE" w14:textId="77777777" w:rsidR="00690C87" w:rsidRPr="00690C87" w:rsidRDefault="00690C87" w:rsidP="00690C87">
            <w:pPr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set vrf default router bgp neighbor swp2 address-family l2vpn-evpn enable on</w:t>
            </w:r>
          </w:p>
          <w:p w14:paraId="3E34930B" w14:textId="2BBC1404" w:rsidR="00690C87" w:rsidRPr="00690C87" w:rsidRDefault="00690C87" w:rsidP="00690C87">
            <w:pPr>
              <w:rPr>
                <w:rFonts w:ascii="Consolas" w:hAnsi="Consolas" w:cs="Courier New"/>
              </w:rPr>
            </w:pPr>
            <w:r w:rsidRPr="00690C87">
              <w:rPr>
                <w:rFonts w:ascii="Consolas" w:hAnsi="Consolas" w:cs="Courier New"/>
              </w:rPr>
              <w:t>$ nv config apply</w:t>
            </w:r>
          </w:p>
          <w:p w14:paraId="01F9EE55" w14:textId="77777777" w:rsidR="00690C87" w:rsidRDefault="00690C87" w:rsidP="00690C87">
            <w:pPr>
              <w:pStyle w:val="ListParagraph"/>
              <w:ind w:left="0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</w:p>
        </w:tc>
      </w:tr>
    </w:tbl>
    <w:p w14:paraId="66854779" w14:textId="40AD12AC" w:rsidR="00690C87" w:rsidRDefault="00F51DDC" w:rsidP="00690C87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4AB22B99" w14:textId="303F61A0" w:rsidR="00690C87" w:rsidRDefault="00690C87" w:rsidP="00690C87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0A911730" w14:textId="77777777" w:rsidR="00690C87" w:rsidRPr="00BC7125" w:rsidRDefault="00690C87" w:rsidP="00690C87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6DD7F4C4" w14:textId="62300038" w:rsidR="00844AD5" w:rsidRPr="00BC7125" w:rsidRDefault="00844AD5" w:rsidP="00690C87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62366B91" w:rsidR="006A0B13" w:rsidRPr="00577486" w:rsidRDefault="006A0B13" w:rsidP="00337239">
      <w:pPr>
        <w:pStyle w:val="ListParagraph"/>
        <w:numPr>
          <w:ilvl w:val="0"/>
          <w:numId w:val="3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F2542">
        <w:rPr>
          <w:rFonts w:ascii="DIN Pro Regular" w:hAnsi="DIN Pro Regular" w:cs="DIN Pro Regular"/>
          <w:sz w:val="24"/>
          <w:szCs w:val="24"/>
        </w:rPr>
        <w:t xml:space="preserve">MAC </w:t>
      </w:r>
      <w:r w:rsidRPr="00577486">
        <w:rPr>
          <w:rFonts w:ascii="DIN Pro Regular" w:hAnsi="DIN Pro Regular" w:cs="DIN Pro Regular"/>
          <w:sz w:val="24"/>
          <w:szCs w:val="24"/>
        </w:rPr>
        <w:t>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7F9CD580" w14:textId="2B896CFA" w:rsidR="009D23E4" w:rsidRDefault="001F2542" w:rsidP="00930A9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1" behindDoc="0" locked="0" layoutInCell="1" allowOverlap="1" wp14:anchorId="222E4443" wp14:editId="3DE960DD">
                <wp:simplePos x="0" y="0"/>
                <wp:positionH relativeFrom="margin">
                  <wp:align>left</wp:align>
                </wp:positionH>
                <wp:positionV relativeFrom="paragraph">
                  <wp:posOffset>284480</wp:posOffset>
                </wp:positionV>
                <wp:extent cx="6470015" cy="2810510"/>
                <wp:effectExtent l="0" t="0" r="26035" b="27940"/>
                <wp:wrapTopAndBottom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0015" cy="281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BD7D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D355FA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3A2604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1753835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9E37A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6D5BF9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7123011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6EE441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DB649A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5350AE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EEF007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1F21EA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08E36A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AD3333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36034D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CD93271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370F451" w14:textId="77777777" w:rsidR="009F5814" w:rsidRDefault="009F5814"/>
                          <w:p w14:paraId="6F59840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582B71D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5BA0DE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1DB452D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9DB394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A32437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5524BA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512CF3F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4987B0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8B4F17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0A0635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40F8C7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38BBFB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346A23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7C96CC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755DBCA4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81AD6F1" w14:textId="77777777" w:rsidR="009F5814" w:rsidRDefault="009F5814"/>
                          <w:p w14:paraId="28B49CA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33EAF9A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8794C7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07783A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402019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C03137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D0E4C0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88801F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4C0FF0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B04B19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3E1EE0D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1A3E41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772B76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6F2AAD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7691757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55525C2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E966C4C" w14:textId="77777777" w:rsidR="009F5814" w:rsidRDefault="009F5814"/>
                          <w:p w14:paraId="1BC5A43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83A58C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16BBE7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5D772A6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FA2BAB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0E0C2C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99D72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183DD43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1704162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D2C8E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3B71637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018C2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E6A3EF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CFE1CD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0BA523C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95B0BB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4DD7E0B" w14:textId="77777777" w:rsidR="009F5814" w:rsidRDefault="009F5814"/>
                          <w:p w14:paraId="10392A9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7C22A3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7E6CFB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CBABF0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34011F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BFE0C1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C21D22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5886E95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AB1C48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0CC814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6088304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3B1B39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3439BD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3BE8E3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0062277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0912AD7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C256ACC" w14:textId="77777777" w:rsidR="009F5814" w:rsidRDefault="009F5814"/>
                          <w:p w14:paraId="727F038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DB72FC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7B0C82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63FA3D8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165B7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EBF1F9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52BFBB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03653C5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DC844F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70AD1D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521B0C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88688B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C36F16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2D8B77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F042EF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E8AC3E6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C8A264C" w14:textId="77777777" w:rsidR="009F5814" w:rsidRDefault="009F5814"/>
                          <w:p w14:paraId="1AEBFFF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6AC8403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F5527E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20E85DD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64352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85705C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D85BED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2EF7419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E9CA8A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AFFFF1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09E9F41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F44FA6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448280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F3454E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35AA23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B16EEFE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9DB6E94" w14:textId="77777777" w:rsidR="009F5814" w:rsidRDefault="009F5814"/>
                          <w:p w14:paraId="122DD14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2C1418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AFC3B4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97BCF9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DD7C3C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97F512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45A5D6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09BD1BE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36E3E8D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069943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D670C3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54B9F5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12BFFB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FFE74D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6FD50FA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BC678AC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81033D3" w14:textId="77777777" w:rsidR="00516712" w:rsidRDefault="00516712"/>
                          <w:p w14:paraId="50A1219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50923B9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505610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0A69355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12F5F7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16DEF1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179E1D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BD9684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E816CD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63A3FD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3AEED2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CBA0F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6EA1FD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ED4FA6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B967C0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7213777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6059B409" w14:textId="77777777" w:rsidR="009F5814" w:rsidRDefault="009F5814"/>
                          <w:p w14:paraId="6C5C950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36CD627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04749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9CB093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2D360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A7DC75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6551B9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A0F3DA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5BDF1E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2F740B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27B16C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725D01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0AE0A7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FD3F22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0FCF51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23526A8A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BCDF00C" w14:textId="77777777" w:rsidR="009F5814" w:rsidRDefault="009F5814"/>
                          <w:p w14:paraId="167ED3E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1A93183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8148F4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67CA8C4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0759EE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B5D9C1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713B1E6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040B8BF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A05AED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71150B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E52317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240191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00F5B0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824D77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1869DC1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302D80F3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CB8CA42" w14:textId="77777777" w:rsidR="009F5814" w:rsidRDefault="009F5814"/>
                          <w:p w14:paraId="383439F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46A0997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A2C30D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2C59797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F94FB1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1721BD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1A2E9A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1E9E69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53FD03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2307D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6F0E9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2A3E3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6A0B1C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DD1AA5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F80A42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15269E47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592B40E" w14:textId="77777777" w:rsidR="009F5814" w:rsidRDefault="009F5814"/>
                          <w:p w14:paraId="681241A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1F6D388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1D4D0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B201CA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9F7B46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ED040F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659E98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32609BB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3F4178E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DC7A76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7F6D2B4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A22F48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A0AAFE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70C51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E8EF2E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D0A9B0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AEA646F" w14:textId="77777777" w:rsidR="009F5814" w:rsidRDefault="009F5814"/>
                          <w:p w14:paraId="0D1BF10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3FB944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575559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6161793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3741A6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824EE8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BE0860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F83204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479F3D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58BA9C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9FC7BF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62BF88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FE98E4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E035DB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322EB98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590428A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A558172" w14:textId="77777777" w:rsidR="009F5814" w:rsidRDefault="009F5814"/>
                          <w:p w14:paraId="4D53E00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25C6892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C881C0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1CA8B66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F6A502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C92C87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621F35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F82518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57DEBC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ACBEFD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CBBDE5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E4CCED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3A92E1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C5AADA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DC3E1F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6EBF95F7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6E92682" w14:textId="77777777" w:rsidR="009F5814" w:rsidRDefault="009F5814"/>
                          <w:p w14:paraId="797713C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683EAF3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7D540A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5B1F094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0B4FB1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A11373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180D42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1657064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23998BA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8FF4D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31B0AE2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215E40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CDA0D4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43B443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00B5B8E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682EFC6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8355CD0" w14:textId="77777777" w:rsidR="00516712" w:rsidRDefault="00516712"/>
                          <w:p w14:paraId="1ACA61BD" w14:textId="323693B8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6114550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40F687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3E27F63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E1DC3B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6EB447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AAE470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AE86BA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176CCC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59A790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2211A9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B05FD0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FC8DE2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7FEFAC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BE8374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269D9076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5BBC767" w14:textId="77777777" w:rsidR="009F5814" w:rsidRDefault="009F5814"/>
                          <w:p w14:paraId="0FDD674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3BD0C7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378804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50DEB73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B28213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D8DDE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693C60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E206AF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CB41B3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485ABA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0717243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DD5708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04AD25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71754C7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3C0470A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11620897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8F0477E" w14:textId="77777777" w:rsidR="009F5814" w:rsidRDefault="009F5814"/>
                          <w:p w14:paraId="34F3A74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2654E6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7D5F5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7BBF86F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DA993F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D9DC74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8F33F0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06C5744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00A193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E75210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6E80D42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F58728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F2E771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49B833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D0601B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A7BB0ED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563F54D4" w14:textId="77777777" w:rsidR="009F5814" w:rsidRDefault="009F5814"/>
                          <w:p w14:paraId="56A635F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4170FC4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68A13F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1A2BE59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113679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079B2E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7D0C70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F6FDDC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019B6A1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240DB2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D23495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DC2924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C72CD0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B2FEBC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6874ABD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EF08D86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D723FA5" w14:textId="77777777" w:rsidR="009F5814" w:rsidRDefault="009F5814"/>
                          <w:p w14:paraId="3300815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356EF61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CE3CA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9DBFA1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7165F1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04A85D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5FD617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490322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AE1A11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CECF65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9B380C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65F76C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75D9EF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7DA94E2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63287D9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23661B7D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F394EE6" w14:textId="77777777" w:rsidR="009F5814" w:rsidRDefault="009F5814"/>
                          <w:p w14:paraId="749481C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043A04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D68E71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7C7522C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4C4564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B2FCDB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3F3EE7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00F8D1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FA57B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A7F17B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18BEA9B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582B01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1A9786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D7D0DC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0185E5D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08CED6C0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2114A56" w14:textId="77777777" w:rsidR="009F5814" w:rsidRDefault="009F5814"/>
                          <w:p w14:paraId="6C5D884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5B4171A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8B318C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09CA216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A6F114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1F5B8F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AC69B9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04C26A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474D9D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1D61E3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1E53042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1D2CE3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3F3D03F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2CE16B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574B1BB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7773FBA5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789EEEA" w14:textId="77777777" w:rsidR="009F5814" w:rsidRDefault="009F5814"/>
                          <w:p w14:paraId="419F582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1905C58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76D0F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223A505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228180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72FA8C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A69BB8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154BBB2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1556A45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7EBCF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6C83AA2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22284E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151BF1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81C335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7CEA589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55647DE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A0FD868" w14:textId="77777777" w:rsidR="00516712" w:rsidRDefault="00516712"/>
                          <w:p w14:paraId="312682FF" w14:textId="6CEDCF91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2D7C2F0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025EB5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19C1B4A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73D55C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71049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6D6D83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0B30B5A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6B4B58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DA6012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486CC3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25664A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75F42D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C94F1F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4913C78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16DB743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7C0655D1" w14:textId="77777777" w:rsidR="00CD397F" w:rsidRDefault="00CD397F"/>
                          <w:p w14:paraId="1A172C1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060316E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F920CE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6106FA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3B48F2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0E4CCB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48E8AD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B71CF7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0832101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3A0B50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474E740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7C56B1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BA9F63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257AA4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182BF07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68B3A43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EAFE6A3" w14:textId="77777777" w:rsidR="00CD397F" w:rsidRDefault="00CD397F"/>
                          <w:p w14:paraId="4D2FE37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413532E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0EF95E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72557BC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47B67F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1D50A91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3A73342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70A414A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1BA3B9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08DDF2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1DB6FBA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FE1857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9C9345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6E9C3D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210B384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467B74A1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09362719" w14:textId="77777777" w:rsidR="00CD397F" w:rsidRDefault="00CD397F"/>
                          <w:p w14:paraId="7D869F0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3090C60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D0A1B1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47BF0B3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71D209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378B0E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8284D0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D20436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69C6F79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1167ED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70D673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83D395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FCCA2D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188F870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553B82C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67154D2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373DE634" w14:textId="77777777" w:rsidR="00CD397F" w:rsidRDefault="00CD397F"/>
                          <w:p w14:paraId="0E0B7ED3" w14:textId="5CB5173B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6A0D264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582C33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5488091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1D2B29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0B19496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420ECE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5E2C27A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5EFA1DD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C588C3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2C07E72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63BC6D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7E471F3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9861C7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78FDADD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37039B1A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206207B1" w14:textId="77777777" w:rsidR="00CD397F" w:rsidRDefault="00CD397F"/>
                          <w:p w14:paraId="6BCDE39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54A042D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32FF94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027A2EB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45E34B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D18FFF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53215D88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420E155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315519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8AFB46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77A8F70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81AEF4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C59BE1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09DDA57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172263E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1D609228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1CD3C334" w14:textId="77777777" w:rsidR="00CD397F" w:rsidRDefault="00CD397F"/>
                          <w:p w14:paraId="0E4F746D" w14:textId="02F45DFD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193235C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645749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2195F31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09C4C7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572F570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E29F4BE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3A9EF10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7E91180A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1F5445ED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7F0B462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6E900536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2624D2F1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6DBD37C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0F127B8F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531AC689" w14:textId="77777777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  <w:p w14:paraId="453F4857" w14:textId="77777777" w:rsidR="00CD397F" w:rsidRDefault="00CD397F"/>
                          <w:p w14:paraId="06AB78B4" w14:textId="27C711E4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Lucida Console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  <w:lang w:bidi="ar-SA"/>
                              </w:rPr>
                              <w:t>show evpn mac vni all</w:t>
                            </w:r>
                          </w:p>
                          <w:p w14:paraId="7B42388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367E7FA9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10 #MACs (local and remote) 2</w:t>
                            </w:r>
                          </w:p>
                          <w:p w14:paraId="2DF4454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F13325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6E7F73F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2A8FEF2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1 local        swp8                           10    0/0</w:t>
                            </w:r>
                          </w:p>
                          <w:p w14:paraId="6ED71FF5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5 remote       172.16.100.2                         0/0</w:t>
                            </w:r>
                          </w:p>
                          <w:p w14:paraId="4DF1E3F4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53C2DB7C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VNI 20 #MACs (local and remote) 2</w:t>
                            </w:r>
                          </w:p>
                          <w:p w14:paraId="756B07B3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26134E32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Flags: B=bypass N=sync-neighs, I=local-inactive, P=peer-active, X=peer-proxy</w:t>
                            </w:r>
                          </w:p>
                          <w:p w14:paraId="4DABAADB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MAC               Type   Flags Intf/Remote ES/VTEP            VLAN  Seq #'s</w:t>
                            </w:r>
                          </w:p>
                          <w:p w14:paraId="4DC67377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3 local        swp9                           20    0/0</w:t>
                            </w:r>
                          </w:p>
                          <w:p w14:paraId="51488940" w14:textId="77777777" w:rsidR="00DC4FD5" w:rsidRPr="00186423" w:rsidRDefault="00DC4FD5" w:rsidP="00BC712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186423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4:38:39:00:00:17 remote       172.16.100.2                         0/0</w:t>
                            </w:r>
                          </w:p>
                          <w:p w14:paraId="222E48D3" w14:textId="30214046" w:rsidR="00DC4FD5" w:rsidRPr="00930A97" w:rsidRDefault="00DC4FD5" w:rsidP="001F25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096" type="#_x0000_t202" style="position:absolute;left:0;text-align:left;margin-left:0;margin-top:22.4pt;width:509.45pt;height:221.3pt;z-index:25165827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">
                <v:textbox>
                  <w:txbxContent>
                    <w:p w14:paraId="7E1BD7D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D355FA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3A2604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1753835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9E37A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6D5BF9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7123011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6EE441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DB649A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5350AE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EEF007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1F21EA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08E36A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AD3333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36034D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CD93271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370F451" w14:textId="77777777" w:rsidR="009F5814" w:rsidRDefault="009F5814"/>
                    <w:p w14:paraId="6F59840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582B71D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5BA0DE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1DB452D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9DB394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A32437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5524BA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512CF3F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4987B0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8B4F17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0A0635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40F8C7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38BBFB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346A23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7C96CC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755DBCA4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81AD6F1" w14:textId="77777777" w:rsidR="009F5814" w:rsidRDefault="009F5814"/>
                    <w:p w14:paraId="28B49CA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33EAF9A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8794C7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07783A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402019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C03137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D0E4C0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88801F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4C0FF0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B04B19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3E1EE0D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1A3E41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772B76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6F2AAD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7691757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55525C2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6E966C4C" w14:textId="77777777" w:rsidR="009F5814" w:rsidRDefault="009F5814"/>
                    <w:p w14:paraId="1BC5A43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83A58C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16BBE7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5D772A6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FA2BAB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0E0C2C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99D72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183DD43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1704162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D2C8E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3B71637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8018C2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E6A3EF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CFE1CD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0BA523C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95B0BB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4DD7E0B" w14:textId="77777777" w:rsidR="009F5814" w:rsidRDefault="009F5814"/>
                    <w:p w14:paraId="10392A9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7C22A3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7E6CFB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CBABF0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34011F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BFE0C1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C21D22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5886E95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AB1C48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0CC814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6088304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3B1B39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3439BD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3BE8E3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0062277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0912AD7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6C256ACC" w14:textId="77777777" w:rsidR="009F5814" w:rsidRDefault="009F5814"/>
                    <w:p w14:paraId="727F038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DB72FC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7B0C82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63FA3D8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165B7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EBF1F9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52BFBB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03653C5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DC844F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70AD1D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521B0C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88688B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C36F16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2D8B77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F042EF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E8AC3E6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3C8A264C" w14:textId="77777777" w:rsidR="009F5814" w:rsidRDefault="009F5814"/>
                    <w:p w14:paraId="1AEBFFF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6AC8403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F5527E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20E85DD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64352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85705C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D85BED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2EF7419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E9CA8A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AFFFF1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09E9F41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F44FA6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448280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F3454E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35AA23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B16EEFE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9DB6E94" w14:textId="77777777" w:rsidR="009F5814" w:rsidRDefault="009F5814"/>
                    <w:p w14:paraId="122DD14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2C1418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AFC3B4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97BCF9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DD7C3C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97F512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45A5D6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09BD1BE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36E3E8D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069943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D670C3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54B9F5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12BFFB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FFE74D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6FD50FA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BC678AC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681033D3" w14:textId="77777777" w:rsidR="00516712" w:rsidRDefault="00516712"/>
                    <w:p w14:paraId="50A1219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50923B9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505610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0A69355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12F5F7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16DEF1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179E1D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BD9684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E816CD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63A3FD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3AEED2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8CBA0F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6EA1FD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ED4FA6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B967C0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7213777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6059B409" w14:textId="77777777" w:rsidR="009F5814" w:rsidRDefault="009F5814"/>
                    <w:p w14:paraId="6C5C950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36CD627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04749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9CB093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2D360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A7DC75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6551B9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A0F3DA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5BDF1E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2F740B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27B16C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725D01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0AE0A7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FD3F22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0FCF51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23526A8A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BCDF00C" w14:textId="77777777" w:rsidR="009F5814" w:rsidRDefault="009F5814"/>
                    <w:p w14:paraId="167ED3E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1A93183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8148F4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67CA8C4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0759EE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B5D9C1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713B1E6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040B8BF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A05AED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71150B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E52317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240191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00F5B0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824D77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1869DC1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302D80F3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CB8CA42" w14:textId="77777777" w:rsidR="009F5814" w:rsidRDefault="009F5814"/>
                    <w:p w14:paraId="383439F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46A0997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A2C30D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2C59797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F94FB1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1721BD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1A2E9A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1E9E69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53FD03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2307D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6F0E9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2A3E3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6A0B1C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DD1AA5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F80A42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15269E47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0592B40E" w14:textId="77777777" w:rsidR="009F5814" w:rsidRDefault="009F5814"/>
                    <w:p w14:paraId="681241A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1F6D388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1D4D0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B201CA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9F7B46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ED040F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659E98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32609BB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3F4178E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DC7A76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7F6D2B4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A22F48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A0AAFE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70C51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E8EF2E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D0A9B0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AEA646F" w14:textId="77777777" w:rsidR="009F5814" w:rsidRDefault="009F5814"/>
                    <w:p w14:paraId="0D1BF10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3FB944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575559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6161793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3741A6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824EE8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BE0860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F83204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479F3D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58BA9C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9FC7BF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62BF88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FE98E4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E035DB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322EB98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590428A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A558172" w14:textId="77777777" w:rsidR="009F5814" w:rsidRDefault="009F5814"/>
                    <w:p w14:paraId="4D53E00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25C6892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C881C0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1CA8B66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F6A502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C92C87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621F35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F82518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57DEBC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ACBEFD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CBBDE5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E4CCED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3A92E1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C5AADA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DC3E1F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6EBF95F7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6E92682" w14:textId="77777777" w:rsidR="009F5814" w:rsidRDefault="009F5814"/>
                    <w:p w14:paraId="797713C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683EAF3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7D540A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5B1F094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0B4FB1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A11373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180D42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1657064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23998BA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8FF4D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31B0AE2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215E40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CDA0D4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43B443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00B5B8E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682EFC6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8355CD0" w14:textId="77777777" w:rsidR="00516712" w:rsidRDefault="00516712"/>
                    <w:p w14:paraId="1ACA61BD" w14:textId="323693B8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6114550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40F687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3E27F63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E1DC3B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6EB447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AAE470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AE86BA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176CCC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59A790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2211A9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B05FD0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FC8DE2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7FEFAC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BE8374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269D9076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05BBC767" w14:textId="77777777" w:rsidR="009F5814" w:rsidRDefault="009F5814"/>
                    <w:p w14:paraId="0FDD674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3BD0C7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378804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50DEB73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B28213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D8DDE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693C60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E206AF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CB41B3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485ABA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0717243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DD5708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04AD25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71754C7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3C0470A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11620897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8F0477E" w14:textId="77777777" w:rsidR="009F5814" w:rsidRDefault="009F5814"/>
                    <w:p w14:paraId="34F3A74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2654E6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7D5F5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7BBF86F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DA993F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D9DC74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8F33F0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06C5744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00A193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E75210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6E80D42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F58728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F2E771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49B833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D0601B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A7BB0ED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563F54D4" w14:textId="77777777" w:rsidR="009F5814" w:rsidRDefault="009F5814"/>
                    <w:p w14:paraId="56A635F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4170FC4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68A13F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1A2BE59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113679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079B2E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7D0C70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F6FDDC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019B6A1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240DB2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D23495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DC2924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C72CD0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B2FEBC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6874ABD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EF08D86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D723FA5" w14:textId="77777777" w:rsidR="009F5814" w:rsidRDefault="009F5814"/>
                    <w:p w14:paraId="3300815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356EF61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CE3CA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9DBFA1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7165F1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04A85D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5FD617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490322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AE1A11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CECF65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9B380C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65F76C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75D9EF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7DA94E2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63287D9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23661B7D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F394EE6" w14:textId="77777777" w:rsidR="009F5814" w:rsidRDefault="009F5814"/>
                    <w:p w14:paraId="749481C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043A04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D68E71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7C7522C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4C4564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B2FCDB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3F3EE7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00F8D1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FA57B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A7F17B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18BEA9B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582B01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1A9786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D7D0DC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0185E5D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08CED6C0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02114A56" w14:textId="77777777" w:rsidR="009F5814" w:rsidRDefault="009F5814"/>
                    <w:p w14:paraId="6C5D884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5B4171A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8B318C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09CA216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A6F114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1F5B8F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AC69B9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04C26A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474D9D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1D61E3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1E53042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71D2CE3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3F3D03F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2CE16B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574B1BB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7773FBA5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3789EEEA" w14:textId="77777777" w:rsidR="009F5814" w:rsidRDefault="009F5814"/>
                    <w:p w14:paraId="419F582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1905C58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76D0F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223A505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228180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72FA8C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A69BB8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154BBB2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1556A45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7EBCF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6C83AA2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22284E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151BF1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81C335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7CEA589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55647DE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A0FD868" w14:textId="77777777" w:rsidR="00516712" w:rsidRDefault="00516712"/>
                    <w:p w14:paraId="312682FF" w14:textId="6CEDCF91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2D7C2F0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025EB5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19C1B4A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73D55C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71049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6D6D83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0B30B5A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6B4B58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DA6012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486CC3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25664A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75F42D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C94F1F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4913C78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16DB743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7C0655D1" w14:textId="77777777" w:rsidR="00CD397F" w:rsidRDefault="00CD397F"/>
                    <w:p w14:paraId="1A172C1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060316E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F920CE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6106FA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3B48F2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0E4CCB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48E8AD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B71CF7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0832101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3A0B50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474E740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7C56B1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BA9F63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257AA4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182BF07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68B3A43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EAFE6A3" w14:textId="77777777" w:rsidR="00CD397F" w:rsidRDefault="00CD397F"/>
                    <w:p w14:paraId="4D2FE37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413532E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0EF95E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72557BC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47B67F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1D50A91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3A73342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70A414A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1BA3B9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08DDF2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1DB6FBA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FE1857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9C9345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6E9C3D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210B384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467B74A1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09362719" w14:textId="77777777" w:rsidR="00CD397F" w:rsidRDefault="00CD397F"/>
                    <w:p w14:paraId="7D869F0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3090C60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D0A1B1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47BF0B3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71D209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378B0E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8284D0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D20436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69C6F79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1167ED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70D673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83D395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FCCA2D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188F870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553B82C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67154D2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373DE634" w14:textId="77777777" w:rsidR="00CD397F" w:rsidRDefault="00CD397F"/>
                    <w:p w14:paraId="0E0B7ED3" w14:textId="5CB5173B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6A0D264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582C33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5488091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1D2B29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0B19496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420ECE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5E2C27A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5EFA1DD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C588C3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2C07E72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63BC6D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7E471F3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9861C7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78FDADD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37039B1A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206207B1" w14:textId="77777777" w:rsidR="00CD397F" w:rsidRDefault="00CD397F"/>
                    <w:p w14:paraId="6BCDE39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54A042D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32FF94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027A2EB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45E34B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D18FFF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53215D88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420E155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315519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8AFB46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77A8F70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81AEF4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C59BE1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09DDA57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172263E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1D609228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1CD3C334" w14:textId="77777777" w:rsidR="00CD397F" w:rsidRDefault="00CD397F"/>
                    <w:p w14:paraId="0E4F746D" w14:textId="02F45DFD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193235C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645749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2195F31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09C4C7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572F570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E29F4BE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3A9EF10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7E91180A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1F5445ED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7F0B462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6E900536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2624D2F1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6DBD37C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0F127B8F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531AC689" w14:textId="77777777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  <w:p w14:paraId="453F4857" w14:textId="77777777" w:rsidR="00CD397F" w:rsidRDefault="00CD397F"/>
                    <w:p w14:paraId="06AB78B4" w14:textId="27C711E4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b/>
                          <w:bCs/>
                          <w:color w:val="0D0D0D" w:themeColor="text1" w:themeTint="F2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Lucida Console"/>
                          <w:b/>
                          <w:bCs/>
                          <w:sz w:val="20"/>
                          <w:szCs w:val="20"/>
                          <w:highlight w:val="lightGray"/>
                          <w:lang w:bidi="ar-SA"/>
                        </w:rPr>
                        <w:t>show evpn mac vni all</w:t>
                      </w:r>
                    </w:p>
                    <w:p w14:paraId="7B42388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367E7FA9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10 #MACs (local and remote) 2</w:t>
                      </w:r>
                    </w:p>
                    <w:p w14:paraId="2DF4454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F13325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6E7F73F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2A8FEF2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1 local        swp8                           10    0/0</w:t>
                      </w:r>
                    </w:p>
                    <w:p w14:paraId="6ED71FF5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5 remote       172.16.100.2                         0/0</w:t>
                      </w:r>
                    </w:p>
                    <w:p w14:paraId="4DF1E3F4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53C2DB7C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VNI 20 #MACs (local and remote) 2</w:t>
                      </w:r>
                    </w:p>
                    <w:p w14:paraId="756B07B3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26134E32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Flags: B=bypass N=sync-neighs, I=local-inactive, P=peer-active, X=peer-proxy</w:t>
                      </w:r>
                    </w:p>
                    <w:p w14:paraId="4DABAADB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MAC               Type   Flags Intf/Remote ES/VTEP            VLAN  Seq #'s</w:t>
                      </w:r>
                    </w:p>
                    <w:p w14:paraId="4DC67377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3 local        swp9                           20    0/0</w:t>
                      </w:r>
                    </w:p>
                    <w:p w14:paraId="51488940" w14:textId="77777777" w:rsidR="00DC4FD5" w:rsidRPr="00186423" w:rsidRDefault="00DC4FD5" w:rsidP="00BC712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186423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4:38:39:00:00:17 remote       172.16.100.2                         0/0</w:t>
                      </w:r>
                    </w:p>
                    <w:p w14:paraId="222E48D3" w14:textId="30214046" w:rsidR="00DC4FD5" w:rsidRPr="00930A97" w:rsidRDefault="00DC4FD5" w:rsidP="001F2542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30A97">
        <w:rPr>
          <w:rFonts w:ascii="Consolas" w:hAnsi="Consolas" w:cs="Courier New"/>
          <w:b/>
          <w:bCs/>
          <w:sz w:val="24"/>
          <w:szCs w:val="24"/>
        </w:rPr>
        <w:t>$</w:t>
      </w:r>
      <w:r w:rsidR="006A0B13"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>
        <w:rPr>
          <w:rFonts w:ascii="Consolas" w:hAnsi="Consolas" w:cs="Courier New"/>
          <w:b/>
          <w:bCs/>
          <w:sz w:val="24"/>
          <w:szCs w:val="24"/>
        </w:rPr>
        <w:t>show evpn mac vni all</w:t>
      </w:r>
    </w:p>
    <w:p w14:paraId="21225462" w14:textId="77777777" w:rsidR="009D23E4" w:rsidRDefault="009D23E4" w:rsidP="009D23E4">
      <w:pPr>
        <w:spacing w:after="0"/>
        <w:rPr>
          <w:rFonts w:ascii="Consolas" w:hAnsi="Consolas" w:cs="Courier New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1484" w:tblpY="104"/>
        <w:tblW w:w="10175" w:type="dxa"/>
        <w:tblLook w:val="04A0" w:firstRow="1" w:lastRow="0" w:firstColumn="1" w:lastColumn="0" w:noHBand="0" w:noVBand="1"/>
      </w:tblPr>
      <w:tblGrid>
        <w:gridCol w:w="10175"/>
      </w:tblGrid>
      <w:tr w:rsidR="009D23E4" w14:paraId="08A5C781" w14:textId="77777777" w:rsidTr="009D23E4">
        <w:tc>
          <w:tcPr>
            <w:tcW w:w="10175" w:type="dxa"/>
          </w:tcPr>
          <w:p w14:paraId="4EE14CFF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cumulus@leaf1:mgmt:~$ </w:t>
            </w:r>
            <w:r w:rsidRPr="00186423">
              <w:rPr>
                <w:rFonts w:ascii="Consolas" w:hAnsi="Consolas" w:cs="Lucida Console"/>
                <w:b/>
                <w:bCs/>
                <w:sz w:val="18"/>
                <w:szCs w:val="18"/>
                <w:highlight w:val="lightGray"/>
                <w:lang w:bidi="ar-SA"/>
              </w:rPr>
              <w:t>net show bridge macs</w:t>
            </w:r>
          </w:p>
          <w:p w14:paraId="3453AF66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  <w:p w14:paraId="097CB0F4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VLAN      Master      Interface   MAC                TunnelDest    State      Flags               LastSeen</w:t>
            </w:r>
          </w:p>
          <w:p w14:paraId="0F9D2C67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--------  ----------  ----------  -----------------  ------------  ---------  ------------------  --------</w:t>
            </w:r>
          </w:p>
          <w:p w14:paraId="1BBD21E5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10        br_default  swp8        44:38:39:00:00:11                                               00:00:02</w:t>
            </w:r>
          </w:p>
          <w:p w14:paraId="41CA03B1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10        br_default  vxlan48     44:38:39:00:00:15                           extern_learn        00:13:52</w:t>
            </w:r>
          </w:p>
          <w:p w14:paraId="7DFC6B4C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20        br_default  swp9        44:38:39:00:00:13                                               00:00:20</w:t>
            </w:r>
          </w:p>
          <w:p w14:paraId="57AD462F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20        br_default  vxlan48     44:38:39:00:00:17                           extern_learn        00:13:52</w:t>
            </w:r>
          </w:p>
          <w:p w14:paraId="2D6A516B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            vxlan48     00:00:00:00:00:00  172.16.100.2  permanent  self                00:13:52</w:t>
            </w:r>
          </w:p>
          <w:p w14:paraId="62C22F44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            vxlan48     00:00:00:00:00:00  172.16.100.2  permanent  self                00:13:52</w:t>
            </w:r>
          </w:p>
          <w:p w14:paraId="4E9C22C9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            vxlan48     44:38:39:00:00:15  172.16.100.2             self, extern_learn  00:13:52</w:t>
            </w:r>
          </w:p>
          <w:p w14:paraId="56EF661D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            vxlan48     44:38:39:00:00:17  172.16.100.2             self, extern_learn  00:13:52</w:t>
            </w:r>
          </w:p>
          <w:p w14:paraId="392D525C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br_default  br_default  44:38:39:00:00:23                permanent                      00:52:08</w:t>
            </w:r>
          </w:p>
          <w:p w14:paraId="1ABD5583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br_default  swp8        44:38:39:00:00:12                permanent                      00:52:09</w:t>
            </w:r>
          </w:p>
          <w:p w14:paraId="6C863E01" w14:textId="77777777" w:rsidR="009D23E4" w:rsidRPr="00186423" w:rsidRDefault="009D23E4" w:rsidP="009D23E4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br_default  swp9        44:38:39:00:00:14                permanent                      00:52:09</w:t>
            </w:r>
          </w:p>
          <w:p w14:paraId="7505AE23" w14:textId="77777777" w:rsidR="009D23E4" w:rsidRPr="00186423" w:rsidRDefault="009D23E4" w:rsidP="009D23E4">
            <w:pPr>
              <w:pStyle w:val="ListParagraph"/>
              <w:ind w:left="0"/>
              <w:rPr>
                <w:rFonts w:ascii="Consolas" w:eastAsiaTheme="minorEastAsia" w:hAnsi="Consolas" w:cs="DIN Pro Regular"/>
                <w:color w:val="000000" w:themeColor="text1"/>
                <w:kern w:val="24"/>
                <w:sz w:val="14"/>
                <w:szCs w:val="14"/>
              </w:rPr>
            </w:pPr>
            <w:r w:rsidRPr="00186423">
              <w:rPr>
                <w:rFonts w:ascii="Consolas" w:hAnsi="Consolas" w:cs="Lucida Console"/>
                <w:sz w:val="18"/>
                <w:szCs w:val="18"/>
                <w:lang w:bidi="ar-SA"/>
              </w:rPr>
              <w:t>untagged  br_default  vxlan48     86:f4:84:2a:61:26                permanent                      00:47:57</w:t>
            </w:r>
          </w:p>
          <w:p w14:paraId="75F665A1" w14:textId="77777777" w:rsidR="009D23E4" w:rsidRDefault="009D23E4" w:rsidP="009D23E4">
            <w:pPr>
              <w:rPr>
                <w:rFonts w:ascii="DIN Pro Regular" w:eastAsiaTheme="minorEastAsia" w:hAnsi="DIN Pro Regular" w:cs="DIN Pro Regular"/>
                <w:color w:val="000000" w:themeColor="text1"/>
                <w:kern w:val="24"/>
                <w:sz w:val="24"/>
                <w:szCs w:val="24"/>
              </w:rPr>
            </w:pPr>
          </w:p>
        </w:tc>
      </w:tr>
    </w:tbl>
    <w:p w14:paraId="40154FDB" w14:textId="3EB782D1" w:rsidR="00BC7125" w:rsidRPr="00930A97" w:rsidRDefault="00BC7125" w:rsidP="009D23E4">
      <w:pPr>
        <w:spacing w:after="0"/>
        <w:rPr>
          <w:rFonts w:ascii="Consolas" w:hAnsi="Consolas" w:cs="Courier New"/>
          <w:b/>
          <w:bCs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0AD" w14:textId="4A44C116" w:rsidR="00F9030B" w:rsidRPr="00690C87" w:rsidRDefault="001E18CD" w:rsidP="00690C87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300" behindDoc="0" locked="0" layoutInCell="1" allowOverlap="1" wp14:anchorId="047AB291" wp14:editId="1A22A079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1FF30BF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337239">
      <w:pPr>
        <w:numPr>
          <w:ilvl w:val="0"/>
          <w:numId w:val="38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BA7CECE" w14:textId="129F5D95" w:rsidR="009D1AC0" w:rsidRPr="00505371" w:rsidRDefault="00505371" w:rsidP="00505371">
      <w:pPr>
        <w:numPr>
          <w:ilvl w:val="0"/>
          <w:numId w:val="38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2" behindDoc="0" locked="0" layoutInCell="1" allowOverlap="1" wp14:anchorId="222E444B" wp14:editId="76BEE235">
                <wp:simplePos x="0" y="0"/>
                <wp:positionH relativeFrom="column">
                  <wp:posOffset>214630</wp:posOffset>
                </wp:positionH>
                <wp:positionV relativeFrom="paragraph">
                  <wp:posOffset>712525</wp:posOffset>
                </wp:positionV>
                <wp:extent cx="5665470" cy="574040"/>
                <wp:effectExtent l="0" t="0" r="11430" b="16510"/>
                <wp:wrapThrough wrapText="bothSides">
                  <wp:wrapPolygon edited="0">
                    <wp:start x="0" y="0"/>
                    <wp:lineTo x="0" y="21504"/>
                    <wp:lineTo x="21571" y="21504"/>
                    <wp:lineTo x="21571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547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9E1F6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6DCE9E2A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969E9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6F4E6E3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EE6A3F2" w14:textId="77777777" w:rsidR="009F5814" w:rsidRDefault="009F5814"/>
                          <w:p w14:paraId="612C59D9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D7FB8FD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7E8B5FA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599F93C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EFB3C3B" w14:textId="77777777" w:rsidR="009F5814" w:rsidRDefault="009F5814"/>
                          <w:p w14:paraId="27425736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371879CD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4105766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099B36F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985F66" w14:textId="77777777" w:rsidR="009F5814" w:rsidRDefault="009F5814"/>
                          <w:p w14:paraId="4A909256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274AD59E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7CF1E935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678C9C26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84F4E6D" w14:textId="77777777" w:rsidR="009F5814" w:rsidRDefault="009F5814"/>
                          <w:p w14:paraId="35805F4D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18D4CD30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36D0777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683DF9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C251851" w14:textId="77777777" w:rsidR="009F5814" w:rsidRDefault="009F5814"/>
                          <w:p w14:paraId="7622B676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2CBEC14F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D0AB1AB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0E4EA8EB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AB2F0E5" w14:textId="77777777" w:rsidR="009F5814" w:rsidRDefault="009F5814"/>
                          <w:p w14:paraId="3DD083DE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35FAD19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08805C92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3F6C014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D795855" w14:textId="77777777" w:rsidR="009F5814" w:rsidRDefault="009F5814"/>
                          <w:p w14:paraId="233E8B6C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31778035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507E402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166FFC46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12DD6AE" w14:textId="77777777" w:rsidR="00516712" w:rsidRDefault="00516712"/>
                          <w:p w14:paraId="3691B577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EEB716C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796AF1E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16CE470B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2881FAE" w14:textId="77777777" w:rsidR="009F5814" w:rsidRDefault="009F5814"/>
                          <w:p w14:paraId="3B340FE8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57530BE0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7FB83FE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7036529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84CD772" w14:textId="77777777" w:rsidR="009F5814" w:rsidRDefault="009F5814"/>
                          <w:p w14:paraId="16F20C81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5ED66D67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632FFFA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436E9CF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58811D7" w14:textId="77777777" w:rsidR="009F5814" w:rsidRDefault="009F5814"/>
                          <w:p w14:paraId="5021065F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1DFE5D3B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424B576E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5F65FD3D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6B0E4AD" w14:textId="77777777" w:rsidR="009F5814" w:rsidRDefault="009F5814"/>
                          <w:p w14:paraId="2B41A0AF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FBE1944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0ADC085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3637D143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663B5E8" w14:textId="77777777" w:rsidR="009F5814" w:rsidRDefault="009F5814"/>
                          <w:p w14:paraId="0A465276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46D62FCA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1F437B2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31095CF0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F3F42A5" w14:textId="77777777" w:rsidR="009F5814" w:rsidRDefault="009F5814"/>
                          <w:p w14:paraId="48EC9D84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3863A82C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623763F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02020B1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3703278" w14:textId="77777777" w:rsidR="009F5814" w:rsidRDefault="009F5814"/>
                          <w:p w14:paraId="224CF985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E0D1836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5766D8F6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1F9E2D43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23B194B" w14:textId="77777777" w:rsidR="00516712" w:rsidRDefault="00516712"/>
                          <w:p w14:paraId="545A0EAB" w14:textId="0045FD56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1DF19B5A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58E199D8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61D7DE9D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84237F" w14:textId="77777777" w:rsidR="009F5814" w:rsidRDefault="009F5814"/>
                          <w:p w14:paraId="35529FA5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3DC354FC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09A00B70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5BE36A8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7AA8A4" w14:textId="77777777" w:rsidR="009F5814" w:rsidRDefault="009F5814"/>
                          <w:p w14:paraId="02A46F21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947E667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565EFE12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1545E4AA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562055B" w14:textId="77777777" w:rsidR="009F5814" w:rsidRDefault="009F5814"/>
                          <w:p w14:paraId="0C74455C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639590F8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7BE75CEC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5E4B9F9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2BF898E" w14:textId="77777777" w:rsidR="009F5814" w:rsidRDefault="009F5814"/>
                          <w:p w14:paraId="690CEF6A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3049A5C0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1468945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0B0F7C1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C173CF7" w14:textId="77777777" w:rsidR="009F5814" w:rsidRDefault="009F5814"/>
                          <w:p w14:paraId="528AB0B0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2DA92B94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4DF985DC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891327E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4B095A" w14:textId="77777777" w:rsidR="009F5814" w:rsidRDefault="009F5814"/>
                          <w:p w14:paraId="5AB2AC04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137E0C11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65A1B04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06F3A3C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BDECDED" w14:textId="77777777" w:rsidR="009F5814" w:rsidRDefault="009F5814"/>
                          <w:p w14:paraId="3D8EE5A0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2E0BED83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1AA391E2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10205608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3913CF5" w14:textId="77777777" w:rsidR="00516712" w:rsidRDefault="00516712"/>
                          <w:p w14:paraId="5587FC2F" w14:textId="35DC6ADB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5CE28CC9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7A3FE291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FE3D5EC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292CBAC" w14:textId="77777777" w:rsidR="00CD397F" w:rsidRDefault="00CD397F"/>
                          <w:p w14:paraId="349C78F3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1D8D898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6FA22A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651015A4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51B1E87" w14:textId="77777777" w:rsidR="00CD397F" w:rsidRDefault="00CD397F"/>
                          <w:p w14:paraId="6C6EF4BC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7AFCC60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E407749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7A2D0176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9DF2D2" w14:textId="77777777" w:rsidR="00CD397F" w:rsidRDefault="00CD397F"/>
                          <w:p w14:paraId="65792BF1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497AB97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799EC766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5B548485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46CD4E1" w14:textId="77777777" w:rsidR="00CD397F" w:rsidRDefault="00CD397F"/>
                          <w:p w14:paraId="01BBDB6B" w14:textId="6E2FB186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1EDD46B4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9EE2F07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318EDC89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AF4810" w14:textId="77777777" w:rsidR="00CD397F" w:rsidRDefault="00CD397F"/>
                          <w:p w14:paraId="6F6C74E9" w14:textId="77777777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2ECE0C73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31C070B8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3EB10D9F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964713E" w14:textId="77777777" w:rsidR="00CD397F" w:rsidRDefault="00CD397F"/>
                          <w:p w14:paraId="6B609005" w14:textId="0D592142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72820D3E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0243066D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605A43A9" w14:textId="7777777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1E28FDB" w14:textId="77777777" w:rsidR="00CD397F" w:rsidRDefault="00CD397F"/>
                          <w:p w14:paraId="7A663FE8" w14:textId="6BB5666D" w:rsidR="00DC4FD5" w:rsidRPr="009D1AC0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DC4FD5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DC4FD5" w:rsidRPr="009D1AC0" w:rsidRDefault="00DC4FD5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097" type="#_x0000_t202" style="position:absolute;left:0;text-align:left;margin-left:16.9pt;margin-top:56.1pt;width:446.1pt;height:45.2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">
                <v:textbox>
                  <w:txbxContent>
                    <w:p w14:paraId="7C29E1F6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6DCE9E2A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969E9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6F4E6E3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EE6A3F2" w14:textId="77777777" w:rsidR="009F5814" w:rsidRDefault="009F5814"/>
                    <w:p w14:paraId="612C59D9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D7FB8FD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7E8B5FA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599F93C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EFB3C3B" w14:textId="77777777" w:rsidR="009F5814" w:rsidRDefault="009F5814"/>
                    <w:p w14:paraId="27425736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371879CD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4105766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099B36F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985F66" w14:textId="77777777" w:rsidR="009F5814" w:rsidRDefault="009F5814"/>
                    <w:p w14:paraId="4A909256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274AD59E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7CF1E935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678C9C26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84F4E6D" w14:textId="77777777" w:rsidR="009F5814" w:rsidRDefault="009F5814"/>
                    <w:p w14:paraId="35805F4D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18D4CD30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36D0777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683DF9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C251851" w14:textId="77777777" w:rsidR="009F5814" w:rsidRDefault="009F5814"/>
                    <w:p w14:paraId="7622B676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2CBEC14F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D0AB1AB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0E4EA8EB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AB2F0E5" w14:textId="77777777" w:rsidR="009F5814" w:rsidRDefault="009F5814"/>
                    <w:p w14:paraId="3DD083DE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35FAD19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08805C92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3F6C014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D795855" w14:textId="77777777" w:rsidR="009F5814" w:rsidRDefault="009F5814"/>
                    <w:p w14:paraId="233E8B6C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31778035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507E402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166FFC46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12DD6AE" w14:textId="77777777" w:rsidR="00516712" w:rsidRDefault="00516712"/>
                    <w:p w14:paraId="3691B577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EEB716C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796AF1E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16CE470B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2881FAE" w14:textId="77777777" w:rsidR="009F5814" w:rsidRDefault="009F5814"/>
                    <w:p w14:paraId="3B340FE8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57530BE0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7FB83FE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7036529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84CD772" w14:textId="77777777" w:rsidR="009F5814" w:rsidRDefault="009F5814"/>
                    <w:p w14:paraId="16F20C81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5ED66D67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632FFFA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436E9CF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58811D7" w14:textId="77777777" w:rsidR="009F5814" w:rsidRDefault="009F5814"/>
                    <w:p w14:paraId="5021065F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1DFE5D3B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424B576E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5F65FD3D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6B0E4AD" w14:textId="77777777" w:rsidR="009F5814" w:rsidRDefault="009F5814"/>
                    <w:p w14:paraId="2B41A0AF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FBE1944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0ADC085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3637D143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663B5E8" w14:textId="77777777" w:rsidR="009F5814" w:rsidRDefault="009F5814"/>
                    <w:p w14:paraId="0A465276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46D62FCA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1F437B2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31095CF0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F3F42A5" w14:textId="77777777" w:rsidR="009F5814" w:rsidRDefault="009F5814"/>
                    <w:p w14:paraId="48EC9D84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3863A82C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623763F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02020B1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3703278" w14:textId="77777777" w:rsidR="009F5814" w:rsidRDefault="009F5814"/>
                    <w:p w14:paraId="224CF985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E0D1836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5766D8F6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1F9E2D43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23B194B" w14:textId="77777777" w:rsidR="00516712" w:rsidRDefault="00516712"/>
                    <w:p w14:paraId="545A0EAB" w14:textId="0045FD56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1DF19B5A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58E199D8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61D7DE9D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84237F" w14:textId="77777777" w:rsidR="009F5814" w:rsidRDefault="009F5814"/>
                    <w:p w14:paraId="35529FA5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3DC354FC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09A00B70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5BE36A8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7AA8A4" w14:textId="77777777" w:rsidR="009F5814" w:rsidRDefault="009F5814"/>
                    <w:p w14:paraId="02A46F21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947E667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565EFE12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1545E4AA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562055B" w14:textId="77777777" w:rsidR="009F5814" w:rsidRDefault="009F5814"/>
                    <w:p w14:paraId="0C74455C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639590F8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7BE75CEC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5E4B9F9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2BF898E" w14:textId="77777777" w:rsidR="009F5814" w:rsidRDefault="009F5814"/>
                    <w:p w14:paraId="690CEF6A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3049A5C0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1468945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0B0F7C1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C173CF7" w14:textId="77777777" w:rsidR="009F5814" w:rsidRDefault="009F5814"/>
                    <w:p w14:paraId="528AB0B0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2DA92B94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4DF985DC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891327E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4B095A" w14:textId="77777777" w:rsidR="009F5814" w:rsidRDefault="009F5814"/>
                    <w:p w14:paraId="5AB2AC04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137E0C11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65A1B04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06F3A3C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BDECDED" w14:textId="77777777" w:rsidR="009F5814" w:rsidRDefault="009F5814"/>
                    <w:p w14:paraId="3D8EE5A0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2E0BED83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1AA391E2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10205608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3913CF5" w14:textId="77777777" w:rsidR="00516712" w:rsidRDefault="00516712"/>
                    <w:p w14:paraId="5587FC2F" w14:textId="35DC6ADB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5CE28CC9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7A3FE291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FE3D5EC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292CBAC" w14:textId="77777777" w:rsidR="00CD397F" w:rsidRDefault="00CD397F"/>
                    <w:p w14:paraId="349C78F3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1D8D898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6FA22A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651015A4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51B1E87" w14:textId="77777777" w:rsidR="00CD397F" w:rsidRDefault="00CD397F"/>
                    <w:p w14:paraId="6C6EF4BC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7AFCC60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E407749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7A2D0176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9DF2D2" w14:textId="77777777" w:rsidR="00CD397F" w:rsidRDefault="00CD397F"/>
                    <w:p w14:paraId="65792BF1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497AB97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799EC766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5B548485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46CD4E1" w14:textId="77777777" w:rsidR="00CD397F" w:rsidRDefault="00CD397F"/>
                    <w:p w14:paraId="01BBDB6B" w14:textId="6E2FB186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1EDD46B4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9EE2F07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318EDC89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AF4810" w14:textId="77777777" w:rsidR="00CD397F" w:rsidRDefault="00CD397F"/>
                    <w:p w14:paraId="6F6C74E9" w14:textId="77777777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2ECE0C73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31C070B8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3EB10D9F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964713E" w14:textId="77777777" w:rsidR="00CD397F" w:rsidRDefault="00CD397F"/>
                    <w:p w14:paraId="6B609005" w14:textId="0D592142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72820D3E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0243066D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605A43A9" w14:textId="7777777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1E28FDB" w14:textId="77777777" w:rsidR="00CD397F" w:rsidRDefault="00CD397F"/>
                    <w:p w14:paraId="7A663FE8" w14:textId="6BB5666D" w:rsidR="00DC4FD5" w:rsidRPr="009D1AC0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DC4FD5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DC4FD5" w:rsidRPr="009D1AC0" w:rsidRDefault="00DC4FD5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3" behindDoc="0" locked="0" layoutInCell="1" allowOverlap="1" wp14:anchorId="222E4449" wp14:editId="2307F52F">
                <wp:simplePos x="0" y="0"/>
                <wp:positionH relativeFrom="column">
                  <wp:posOffset>198755</wp:posOffset>
                </wp:positionH>
                <wp:positionV relativeFrom="paragraph">
                  <wp:posOffset>153162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0BFEF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7A8FF6BB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7FF96C0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1EB136CF" w14:textId="77777777" w:rsidR="009F5814" w:rsidRDefault="009F5814"/>
                          <w:p w14:paraId="0F9071F4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33704D72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7657E3E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24CF1ECA" w14:textId="77777777" w:rsidR="009F5814" w:rsidRDefault="009F5814"/>
                          <w:p w14:paraId="38DCE740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0DA0611D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5CBA475C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71508C9B" w14:textId="77777777" w:rsidR="009F5814" w:rsidRDefault="009F5814"/>
                          <w:p w14:paraId="3A2EFDA3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37C51C46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1FDA7CE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1BF66ABC" w14:textId="77777777" w:rsidR="009F5814" w:rsidRDefault="009F5814"/>
                          <w:p w14:paraId="57696658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018812B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5C42BAAA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6FFF0D7" w14:textId="77777777" w:rsidR="009F5814" w:rsidRDefault="009F5814"/>
                          <w:p w14:paraId="23C72852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2A629ED1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473874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7F196FFA" w14:textId="77777777" w:rsidR="009F5814" w:rsidRDefault="009F5814"/>
                          <w:p w14:paraId="0DE9CB13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5D20581D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3CE143ED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28F7AA73" w14:textId="77777777" w:rsidR="009F5814" w:rsidRDefault="009F5814"/>
                          <w:p w14:paraId="4052BEF7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174E49E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3C7367E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3265CEFA" w14:textId="77777777" w:rsidR="00516712" w:rsidRDefault="00516712"/>
                          <w:p w14:paraId="06C2204B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605D9E0F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028583DD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572063AA" w14:textId="77777777" w:rsidR="009F5814" w:rsidRDefault="009F5814"/>
                          <w:p w14:paraId="109C5B50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5967BB6A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7B8DC9EA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988123E" w14:textId="77777777" w:rsidR="009F5814" w:rsidRDefault="009F5814"/>
                          <w:p w14:paraId="44308E4B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15CFAED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5B7213B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426A34A2" w14:textId="77777777" w:rsidR="009F5814" w:rsidRDefault="009F5814"/>
                          <w:p w14:paraId="7F7201B1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53B7D125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4DDF5D5F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D0DD2B1" w14:textId="77777777" w:rsidR="009F5814" w:rsidRDefault="009F5814"/>
                          <w:p w14:paraId="66588739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6D487503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0FBDF61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596AFE5" w14:textId="77777777" w:rsidR="009F5814" w:rsidRDefault="009F5814"/>
                          <w:p w14:paraId="00E68803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26FC87D3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40F36DFD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55CF5B10" w14:textId="77777777" w:rsidR="009F5814" w:rsidRDefault="009F5814"/>
                          <w:p w14:paraId="0EE5565F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0F2F4106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DE33BC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417381BF" w14:textId="77777777" w:rsidR="009F5814" w:rsidRDefault="009F5814"/>
                          <w:p w14:paraId="07455D0C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0B0F54FA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663BB676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1BD3BD30" w14:textId="77777777" w:rsidR="00516712" w:rsidRDefault="00516712"/>
                          <w:p w14:paraId="3B97596B" w14:textId="1BA1AF69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384E37B6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BBC12CA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6929A8C5" w14:textId="77777777" w:rsidR="009F5814" w:rsidRDefault="009F5814"/>
                          <w:p w14:paraId="7E3C8227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725A044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02633093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324B38F7" w14:textId="77777777" w:rsidR="009F5814" w:rsidRDefault="009F5814"/>
                          <w:p w14:paraId="0AD5331A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30162EFC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5E153869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6F21FD31" w14:textId="77777777" w:rsidR="009F5814" w:rsidRDefault="009F5814"/>
                          <w:p w14:paraId="05FB33F8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11056B9E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17FE3A8F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F192F3B" w14:textId="77777777" w:rsidR="009F5814" w:rsidRDefault="009F5814"/>
                          <w:p w14:paraId="5435B583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2B813C95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17FDD96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0890907" w14:textId="77777777" w:rsidR="009F5814" w:rsidRDefault="009F5814"/>
                          <w:p w14:paraId="242BFA28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28953E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1DF2402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71940B68" w14:textId="77777777" w:rsidR="009F5814" w:rsidRDefault="009F5814"/>
                          <w:p w14:paraId="57867C8E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5D654374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10D99A4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6FF4C51" w14:textId="77777777" w:rsidR="009F5814" w:rsidRDefault="009F5814"/>
                          <w:p w14:paraId="0B1F6259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E0C962C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53E9E56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4F12B54D" w14:textId="77777777" w:rsidR="00516712" w:rsidRDefault="00516712"/>
                          <w:p w14:paraId="01862324" w14:textId="1BA1AF69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11FEC3B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75A720B1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279E0A25" w14:textId="77777777" w:rsidR="00CD397F" w:rsidRDefault="00CD397F"/>
                          <w:p w14:paraId="74F7F598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6795C559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77C0CE5B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3AB96FE5" w14:textId="77777777" w:rsidR="00CD397F" w:rsidRDefault="00CD397F"/>
                          <w:p w14:paraId="77068153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F9C44E3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390B9C7F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0D7F7A6C" w14:textId="77777777" w:rsidR="00CD397F" w:rsidRDefault="00CD397F"/>
                          <w:p w14:paraId="6E88433E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7C88A2B2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0D68C90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61DB3A91" w14:textId="77777777" w:rsidR="00CD397F" w:rsidRDefault="00CD397F"/>
                          <w:p w14:paraId="01BE7C11" w14:textId="1BA1AF69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03AA4BBB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3727F73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1343BEE2" w14:textId="77777777" w:rsidR="00CD397F" w:rsidRDefault="00CD397F"/>
                          <w:p w14:paraId="28FE9A5A" w14:textId="77777777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A7435A7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673B220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629568FE" w14:textId="77777777" w:rsidR="00CD397F" w:rsidRDefault="00CD397F"/>
                          <w:p w14:paraId="6B73F51C" w14:textId="1BA1AF69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5A8F1F4B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3FB05E4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  <w:p w14:paraId="6C1DC86B" w14:textId="77777777" w:rsidR="00CD397F" w:rsidRDefault="00CD397F"/>
                          <w:p w14:paraId="5086303F" w14:textId="4D9EB006" w:rsidR="00DC4FD5" w:rsidRPr="005A0BED" w:rsidRDefault="00DC4FD5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DC4FD5" w:rsidRPr="005A0BED" w:rsidRDefault="00DC4FD5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098" type="#_x0000_t202" style="position:absolute;left:0;text-align:left;margin-left:15.65pt;margin-top:120.6pt;width:447.4pt;height:49.55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">
                <v:textbox>
                  <w:txbxContent>
                    <w:p w14:paraId="21C0BFEF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7A8FF6BB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7FF96C0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1EB136CF" w14:textId="77777777" w:rsidR="009F5814" w:rsidRDefault="009F5814"/>
                    <w:p w14:paraId="0F9071F4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33704D72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7657E3E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24CF1ECA" w14:textId="77777777" w:rsidR="009F5814" w:rsidRDefault="009F5814"/>
                    <w:p w14:paraId="38DCE740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0DA0611D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5CBA475C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71508C9B" w14:textId="77777777" w:rsidR="009F5814" w:rsidRDefault="009F5814"/>
                    <w:p w14:paraId="3A2EFDA3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37C51C46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1FDA7CE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1BF66ABC" w14:textId="77777777" w:rsidR="009F5814" w:rsidRDefault="009F5814"/>
                    <w:p w14:paraId="57696658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018812B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5C42BAAA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6FFF0D7" w14:textId="77777777" w:rsidR="009F5814" w:rsidRDefault="009F5814"/>
                    <w:p w14:paraId="23C72852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2A629ED1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473874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7F196FFA" w14:textId="77777777" w:rsidR="009F5814" w:rsidRDefault="009F5814"/>
                    <w:p w14:paraId="0DE9CB13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5D20581D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3CE143ED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28F7AA73" w14:textId="77777777" w:rsidR="009F5814" w:rsidRDefault="009F5814"/>
                    <w:p w14:paraId="4052BEF7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174E49E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3C7367E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3265CEFA" w14:textId="77777777" w:rsidR="00516712" w:rsidRDefault="00516712"/>
                    <w:p w14:paraId="06C2204B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605D9E0F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028583DD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572063AA" w14:textId="77777777" w:rsidR="009F5814" w:rsidRDefault="009F5814"/>
                    <w:p w14:paraId="109C5B50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5967BB6A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7B8DC9EA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988123E" w14:textId="77777777" w:rsidR="009F5814" w:rsidRDefault="009F5814"/>
                    <w:p w14:paraId="44308E4B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15CFAED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5B7213B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426A34A2" w14:textId="77777777" w:rsidR="009F5814" w:rsidRDefault="009F5814"/>
                    <w:p w14:paraId="7F7201B1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53B7D125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4DDF5D5F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D0DD2B1" w14:textId="77777777" w:rsidR="009F5814" w:rsidRDefault="009F5814"/>
                    <w:p w14:paraId="66588739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6D487503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0FBDF61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596AFE5" w14:textId="77777777" w:rsidR="009F5814" w:rsidRDefault="009F5814"/>
                    <w:p w14:paraId="00E68803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26FC87D3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40F36DFD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55CF5B10" w14:textId="77777777" w:rsidR="009F5814" w:rsidRDefault="009F5814"/>
                    <w:p w14:paraId="0EE5565F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0F2F4106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DE33BC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417381BF" w14:textId="77777777" w:rsidR="009F5814" w:rsidRDefault="009F5814"/>
                    <w:p w14:paraId="07455D0C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0B0F54FA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663BB676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1BD3BD30" w14:textId="77777777" w:rsidR="00516712" w:rsidRDefault="00516712"/>
                    <w:p w14:paraId="3B97596B" w14:textId="1BA1AF69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384E37B6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BBC12CA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6929A8C5" w14:textId="77777777" w:rsidR="009F5814" w:rsidRDefault="009F5814"/>
                    <w:p w14:paraId="7E3C8227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725A044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02633093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324B38F7" w14:textId="77777777" w:rsidR="009F5814" w:rsidRDefault="009F5814"/>
                    <w:p w14:paraId="0AD5331A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30162EFC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5E153869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6F21FD31" w14:textId="77777777" w:rsidR="009F5814" w:rsidRDefault="009F5814"/>
                    <w:p w14:paraId="05FB33F8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11056B9E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17FE3A8F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F192F3B" w14:textId="77777777" w:rsidR="009F5814" w:rsidRDefault="009F5814"/>
                    <w:p w14:paraId="5435B583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2B813C95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17FDD96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0890907" w14:textId="77777777" w:rsidR="009F5814" w:rsidRDefault="009F5814"/>
                    <w:p w14:paraId="242BFA28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28953E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1DF2402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71940B68" w14:textId="77777777" w:rsidR="009F5814" w:rsidRDefault="009F5814"/>
                    <w:p w14:paraId="57867C8E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5D654374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10D99A4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6FF4C51" w14:textId="77777777" w:rsidR="009F5814" w:rsidRDefault="009F5814"/>
                    <w:p w14:paraId="0B1F6259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E0C962C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53E9E56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4F12B54D" w14:textId="77777777" w:rsidR="00516712" w:rsidRDefault="00516712"/>
                    <w:p w14:paraId="01862324" w14:textId="1BA1AF69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11FEC3B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75A720B1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279E0A25" w14:textId="77777777" w:rsidR="00CD397F" w:rsidRDefault="00CD397F"/>
                    <w:p w14:paraId="74F7F598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6795C559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77C0CE5B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3AB96FE5" w14:textId="77777777" w:rsidR="00CD397F" w:rsidRDefault="00CD397F"/>
                    <w:p w14:paraId="77068153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F9C44E3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390B9C7F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0D7F7A6C" w14:textId="77777777" w:rsidR="00CD397F" w:rsidRDefault="00CD397F"/>
                    <w:p w14:paraId="6E88433E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7C88A2B2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0D68C90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61DB3A91" w14:textId="77777777" w:rsidR="00CD397F" w:rsidRDefault="00CD397F"/>
                    <w:p w14:paraId="01BE7C11" w14:textId="1BA1AF69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03AA4BBB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3727F73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1343BEE2" w14:textId="77777777" w:rsidR="00CD397F" w:rsidRDefault="00CD397F"/>
                    <w:p w14:paraId="28FE9A5A" w14:textId="77777777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A7435A7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673B220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629568FE" w14:textId="77777777" w:rsidR="00CD397F" w:rsidRDefault="00CD397F"/>
                    <w:p w14:paraId="6B73F51C" w14:textId="1BA1AF69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5A8F1F4B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3FB05E4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  <w:p w14:paraId="6C1DC86B" w14:textId="77777777" w:rsidR="00CD397F" w:rsidRDefault="00CD397F"/>
                    <w:p w14:paraId="5086303F" w14:textId="4D9EB006" w:rsidR="00DC4FD5" w:rsidRPr="005A0BED" w:rsidRDefault="00DC4FD5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DC4FD5" w:rsidRPr="005A0BED" w:rsidRDefault="00DC4FD5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09595C5B" w14:textId="06D5CCDD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</w:p>
    <w:p w14:paraId="222E40B5" w14:textId="20E73496" w:rsidR="00042D0F" w:rsidRDefault="00696A34" w:rsidP="004E06D1">
      <w:pPr>
        <w:spacing w:after="0" w:line="240" w:lineRule="auto"/>
        <w:rPr>
          <w:rFonts w:ascii="DIN Pro Regular" w:hAnsi="DIN Pro Regular" w:cs="DIN Pro Regular"/>
        </w:rPr>
      </w:pPr>
      <w:r w:rsidRPr="00505371">
        <w:rPr>
          <w:rFonts w:ascii="DIN Pro Medium" w:hAnsi="DIN Pro Medium" w:cs="DIN Pro Medium"/>
          <w:color w:val="0D0D0D" w:themeColor="text1" w:themeTint="F2"/>
          <w:sz w:val="24"/>
          <w:szCs w:val="24"/>
        </w:rPr>
        <w:t>Please note:</w:t>
      </w:r>
      <w:r w:rsidRPr="00505371">
        <w:rPr>
          <w:rFonts w:ascii="DIN Pro Regular" w:hAnsi="DIN Pro Regular" w:cs="DIN Pro Regular"/>
          <w:color w:val="0D0D0D" w:themeColor="text1" w:themeTint="F2"/>
          <w:sz w:val="24"/>
          <w:szCs w:val="24"/>
        </w:rPr>
        <w:t xml:space="preserve">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60D914E3" w14:textId="030343BA" w:rsidR="00B978A9" w:rsidRDefault="00B978A9" w:rsidP="004E06D1">
      <w:pPr>
        <w:spacing w:after="0" w:line="240" w:lineRule="auto"/>
        <w:rPr>
          <w:rFonts w:ascii="DIN Pro Regular" w:hAnsi="DIN Pro Regular" w:cs="DIN Pro Regular"/>
        </w:rPr>
      </w:pPr>
    </w:p>
    <w:p w14:paraId="2F49E254" w14:textId="407C8D5B" w:rsidR="00B978A9" w:rsidRDefault="00B978A9" w:rsidP="004E06D1">
      <w:pPr>
        <w:spacing w:after="0" w:line="240" w:lineRule="auto"/>
        <w:rPr>
          <w:rFonts w:ascii="DIN Pro Regular" w:hAnsi="DIN Pro Regular" w:cs="DIN Pro Regular"/>
        </w:rPr>
      </w:pPr>
    </w:p>
    <w:p w14:paraId="0547A890" w14:textId="291A6140" w:rsidR="00B978A9" w:rsidRDefault="00B978A9" w:rsidP="004E06D1">
      <w:pPr>
        <w:spacing w:after="0" w:line="240" w:lineRule="auto"/>
        <w:rPr>
          <w:rFonts w:ascii="DIN Pro Regular" w:hAnsi="DIN Pro Regular" w:cs="DIN Pro Regular"/>
        </w:rPr>
      </w:pPr>
    </w:p>
    <w:p w14:paraId="74118BEB" w14:textId="110454C8" w:rsidR="00B978A9" w:rsidRDefault="00B978A9" w:rsidP="004E06D1">
      <w:pPr>
        <w:spacing w:after="0" w:line="240" w:lineRule="auto"/>
        <w:rPr>
          <w:rFonts w:ascii="DIN Pro Regular" w:hAnsi="DIN Pro Regular" w:cs="DIN Pro Regular"/>
        </w:rPr>
      </w:pPr>
    </w:p>
    <w:p w14:paraId="5280C6BF" w14:textId="77777777" w:rsidR="00042D0F" w:rsidRDefault="00042D0F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 w:type="page"/>
      </w:r>
    </w:p>
    <w:p w14:paraId="24BBB64F" w14:textId="02E0EA78" w:rsidR="00F9030B" w:rsidRPr="004E06D1" w:rsidRDefault="00A8571E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86" behindDoc="0" locked="0" layoutInCell="1" allowOverlap="1" wp14:anchorId="1F56993F" wp14:editId="7D3305D9">
                <wp:simplePos x="0" y="0"/>
                <wp:positionH relativeFrom="page">
                  <wp:posOffset>810895</wp:posOffset>
                </wp:positionH>
                <wp:positionV relativeFrom="paragraph">
                  <wp:posOffset>181941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3FF6A" w14:textId="1BA1AF69" w:rsidR="00A8571E" w:rsidRPr="00003E71" w:rsidRDefault="00A8571E" w:rsidP="00A8571E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bookmarkStart w:id="228" w:name="_PRACTICE_7:_DISTRIBUTED"/>
                            <w:bookmarkEnd w:id="228"/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SYMMETRIC VXLAN ROUTING</w:t>
                            </w:r>
                          </w:p>
                          <w:p w14:paraId="144A5AA1" w14:textId="77777777" w:rsidR="00CD397F" w:rsidRDefault="00CD397F"/>
                          <w:p w14:paraId="40946934" w14:textId="03839328" w:rsidR="00A8571E" w:rsidRPr="00003E71" w:rsidRDefault="00A8571E" w:rsidP="00A8571E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56993F" id="Text Box 348" o:spid="_x0000_s1099" type="#_x0000_t202" style="position:absolute;margin-left:63.85pt;margin-top:14.35pt;width:533.1pt;height:54.7pt;z-index:25165838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" filled="f" stroked="f" strokeweight=".5pt">
                <v:textbox>
                  <w:txbxContent>
                    <w:p w14:paraId="2163FF6A" w14:textId="1BA1AF69" w:rsidR="00A8571E" w:rsidRPr="00003E71" w:rsidRDefault="00A8571E" w:rsidP="00A8571E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bookmarkStart w:id="229" w:name="_PRACTICE_7:_DISTRIBUTED"/>
                      <w:bookmarkEnd w:id="229"/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SYMMETRIC VXLAN ROUTING</w:t>
                      </w:r>
                    </w:p>
                    <w:p w14:paraId="144A5AA1" w14:textId="77777777" w:rsidR="00CD397F" w:rsidRDefault="00CD397F"/>
                    <w:p w14:paraId="40946934" w14:textId="03839328" w:rsidR="00A8571E" w:rsidRPr="00003E71" w:rsidRDefault="00A8571E" w:rsidP="00A8571E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45A8B08" w14:textId="31A0DA3B" w:rsidR="00A8571E" w:rsidRDefault="00A8571E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35FC4945" wp14:editId="176E3B9B">
                <wp:simplePos x="0" y="0"/>
                <wp:positionH relativeFrom="column">
                  <wp:posOffset>-243840</wp:posOffset>
                </wp:positionH>
                <wp:positionV relativeFrom="paragraph">
                  <wp:posOffset>93676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62C5C9B" id="Rectangle 20" o:spid="_x0000_s1026" style="position:absolute;margin-left:-19.2pt;margin-top:7.4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wDBib98AAAAJAQAADwAAAAAAAAAAAAAAAADxBAAAZHJzL2Rv&#10;d25yZXYueG1sUEsFBgAAAAAEAAQA8wAAAP0FAAAAAA==&#10;" fillcolor="#76b900" stroked="f" strokeweight="1pt"/>
            </w:pict>
          </mc:Fallback>
        </mc:AlternateContent>
      </w:r>
    </w:p>
    <w:p w14:paraId="1AE216B4" w14:textId="18EA750A" w:rsidR="006F31AB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03665FCD" w14:textId="7598ACFD" w:rsidR="006F31AB" w:rsidRPr="00946F0D" w:rsidRDefault="00A8571E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1F36E0B0" wp14:editId="6BB80DD6">
                <wp:simplePos x="0" y="0"/>
                <wp:positionH relativeFrom="column">
                  <wp:posOffset>-237159</wp:posOffset>
                </wp:positionH>
                <wp:positionV relativeFrom="paragraph">
                  <wp:posOffset>260350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B821E15" id="Rectangle 1388" o:spid="_x0000_s1026" style="position:absolute;margin-left:-18.65pt;margin-top:20.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br/>
      </w:r>
      <w:r w:rsidR="006F31AB"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70B3B7D0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4A2ED57A" w:rsidR="006F31AB" w:rsidRPr="00577486" w:rsidRDefault="006F31AB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337239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337239">
      <w:pPr>
        <w:pStyle w:val="ListParagraph"/>
        <w:numPr>
          <w:ilvl w:val="0"/>
          <w:numId w:val="8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0344354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83D8211" w14:textId="77777777" w:rsidR="006F31AB" w:rsidRPr="00D07541" w:rsidRDefault="006F31AB" w:rsidP="006F31AB">
      <w:pPr>
        <w:spacing w:after="0" w:line="360" w:lineRule="auto"/>
        <w:rPr>
          <w:rFonts w:ascii="DIN Pro Medium" w:hAnsi="DIN Pro Medium" w:cs="DIN Pro Medium"/>
          <w:color w:val="0D0D0D" w:themeColor="text1" w:themeTint="F2"/>
          <w:sz w:val="24"/>
          <w:szCs w:val="24"/>
        </w:rPr>
      </w:pPr>
      <w:r w:rsidRPr="00D07541">
        <w:rPr>
          <w:rFonts w:ascii="DIN Pro Medium" w:hAnsi="DIN Pro Medium" w:cs="DIN Pro Medium"/>
          <w:color w:val="0D0D0D" w:themeColor="text1" w:themeTint="F2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39D71FA1" w14:textId="5DED2ED0" w:rsidR="007D137D" w:rsidRPr="00D07541" w:rsidRDefault="007D137D" w:rsidP="006F31AB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As the FHRP we will use </w:t>
      </w:r>
      <w:r w:rsidR="00930A97"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VRR under our </w:t>
      </w:r>
      <w:r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SVI</w:t>
      </w:r>
      <w:r w:rsidR="00930A97"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’s</w:t>
      </w:r>
      <w:r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07541" w14:paraId="20F2C2DB" w14:textId="77777777" w:rsidTr="00D07541">
        <w:tc>
          <w:tcPr>
            <w:tcW w:w="9350" w:type="dxa"/>
          </w:tcPr>
          <w:p w14:paraId="61CDDF1F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>- set:</w:t>
            </w:r>
          </w:p>
          <w:p w14:paraId="31F5A039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router:</w:t>
            </w:r>
          </w:p>
          <w:p w14:paraId="37107D21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vrr:</w:t>
            </w:r>
          </w:p>
          <w:p w14:paraId="0E9D2D56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enable: on</w:t>
            </w:r>
          </w:p>
          <w:p w14:paraId="3EE1079F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interface:</w:t>
            </w:r>
          </w:p>
          <w:p w14:paraId="59EE2E42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vlan10:</w:t>
            </w:r>
          </w:p>
          <w:p w14:paraId="21718F77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ip:</w:t>
            </w:r>
          </w:p>
          <w:p w14:paraId="1C999AE1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address:</w:t>
            </w:r>
          </w:p>
          <w:p w14:paraId="4BD76AA0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172.16.10.252/24: {}</w:t>
            </w:r>
          </w:p>
          <w:p w14:paraId="22226181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vrr:</w:t>
            </w:r>
          </w:p>
          <w:p w14:paraId="1C03627D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address:</w:t>
            </w:r>
          </w:p>
          <w:p w14:paraId="48E619F8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  172.16.10.254/24: {}</w:t>
            </w:r>
          </w:p>
          <w:p w14:paraId="3E7F20A7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enable: on</w:t>
            </w:r>
          </w:p>
          <w:p w14:paraId="2E146D2D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mac-address: 00:00:00:00:00:0A</w:t>
            </w:r>
          </w:p>
          <w:p w14:paraId="60AD2E43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state:</w:t>
            </w:r>
          </w:p>
          <w:p w14:paraId="6ED4B527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      up: {}</w:t>
            </w:r>
          </w:p>
          <w:p w14:paraId="713679D3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type: svi</w:t>
            </w:r>
          </w:p>
          <w:p w14:paraId="51EC79C7" w14:textId="016D40BF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  <w:r w:rsidRPr="00D07541"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  <w:t xml:space="preserve">        vlan: 10</w:t>
            </w:r>
          </w:p>
          <w:p w14:paraId="57599A5B" w14:textId="23836D0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color w:val="0D0D0D" w:themeColor="text1" w:themeTint="F2"/>
                <w:sz w:val="20"/>
                <w:szCs w:val="20"/>
                <w:lang w:bidi="ar-SA"/>
              </w:rPr>
            </w:pPr>
          </w:p>
          <w:p w14:paraId="3957E268" w14:textId="77777777" w:rsidR="00D07541" w:rsidRPr="00D07541" w:rsidRDefault="00D07541" w:rsidP="00D07541">
            <w:pPr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</w:pP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>Adresses: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br/>
              <w:t>Leaf1: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br/>
              <w:t>SVI: VLAN10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  <w:t>172.16.10.252/24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br/>
              <w:t>VRR: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  <w:t>172.16.10.254/24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br/>
              <w:t>MAC</w:t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</w:r>
            <w:r w:rsidRPr="00D07541">
              <w:rPr>
                <w:rFonts w:ascii="Consolas" w:hAnsi="Consolas" w:cs="DIN Pro Regular"/>
                <w:color w:val="0D0D0D" w:themeColor="text1" w:themeTint="F2"/>
                <w:sz w:val="20"/>
                <w:szCs w:val="20"/>
                <w:lang w:val="de-DE"/>
              </w:rPr>
              <w:tab/>
              <w:t>00:00:00:00:00:0A</w:t>
            </w:r>
          </w:p>
          <w:p w14:paraId="03FA6DED" w14:textId="77777777" w:rsidR="00D07541" w:rsidRPr="00D07541" w:rsidRDefault="00D07541" w:rsidP="00D07541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val="de-DE" w:bidi="ar-SA"/>
              </w:rPr>
            </w:pPr>
          </w:p>
          <w:p w14:paraId="5C7F7685" w14:textId="77777777" w:rsidR="00D07541" w:rsidRPr="00D07541" w:rsidRDefault="00D07541" w:rsidP="006F31AB">
            <w:pPr>
              <w:rPr>
                <w:rFonts w:ascii="Consolas" w:hAnsi="Consolas" w:cs="DIN Pro Regular"/>
                <w:b/>
                <w:bCs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071959AA" w14:textId="77777777" w:rsidR="007D137D" w:rsidRPr="00D07541" w:rsidRDefault="007D137D" w:rsidP="006F31AB">
      <w:pPr>
        <w:rPr>
          <w:rFonts w:ascii="DIN Pro Regular" w:hAnsi="DIN Pro Regular" w:cs="DIN Pro Regular"/>
          <w:b/>
          <w:bCs/>
          <w:color w:val="404040" w:themeColor="text1" w:themeTint="BF"/>
        </w:rPr>
      </w:pPr>
    </w:p>
    <w:p w14:paraId="0BD7C086" w14:textId="6F0182C2" w:rsidR="007D137D" w:rsidRPr="00D07541" w:rsidRDefault="007D137D" w:rsidP="006F31AB">
      <w:pPr>
        <w:rPr>
          <w:rFonts w:ascii="DIN Pro Regular" w:hAnsi="DIN Pro Regular" w:cs="DIN Pro Regular"/>
          <w:b/>
          <w:bCs/>
          <w:color w:val="404040" w:themeColor="text1" w:themeTint="BF"/>
          <w:lang w:val="de-DE"/>
        </w:rPr>
      </w:pPr>
    </w:p>
    <w:p w14:paraId="4D573137" w14:textId="6795DB58" w:rsidR="00D07541" w:rsidRPr="00D07541" w:rsidRDefault="007D137D" w:rsidP="00D07541">
      <w:pPr>
        <w:rPr>
          <w:rFonts w:ascii="Consolas" w:hAnsi="Consolas" w:cs="DIN Pro Regular"/>
          <w:color w:val="404040" w:themeColor="text1" w:themeTint="BF"/>
        </w:rPr>
      </w:pPr>
      <w:r w:rsidRPr="00D07541">
        <w:rPr>
          <w:rFonts w:ascii="DIN Pro Regular" w:hAnsi="DIN Pro Regular" w:cs="DIN Pro Regular"/>
          <w:b/>
          <w:bCs/>
          <w:color w:val="404040" w:themeColor="text1" w:themeTint="BF"/>
        </w:rPr>
        <w:t>Leaf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07541" w14:paraId="3761A888" w14:textId="77777777" w:rsidTr="00D07541">
        <w:tc>
          <w:tcPr>
            <w:tcW w:w="9350" w:type="dxa"/>
          </w:tcPr>
          <w:p w14:paraId="13366369" w14:textId="77777777" w:rsidR="00D07541" w:rsidRPr="00D07541" w:rsidRDefault="00D07541" w:rsidP="00D07541">
            <w:pPr>
              <w:rPr>
                <w:rFonts w:ascii="Consolas" w:hAnsi="Consolas" w:cs="DIN Pro Regular"/>
                <w:color w:val="404040" w:themeColor="text1" w:themeTint="BF"/>
              </w:rPr>
            </w:pPr>
            <w:r w:rsidRPr="00D07541">
              <w:rPr>
                <w:rFonts w:ascii="Consolas" w:hAnsi="Consolas" w:cs="DIN Pro Regular"/>
                <w:color w:val="404040" w:themeColor="text1" w:themeTint="BF"/>
              </w:rPr>
              <w:t>SVI: VLAN100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172.16.10.253/24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VRF: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NVIDIA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VRR: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172.16.10.254/24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MAC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00:00:00:00:00:0A</w:t>
            </w:r>
          </w:p>
          <w:p w14:paraId="2890693F" w14:textId="77777777" w:rsidR="00D07541" w:rsidRPr="00D07541" w:rsidRDefault="00D07541" w:rsidP="00D07541">
            <w:pPr>
              <w:rPr>
                <w:rFonts w:ascii="Consolas" w:hAnsi="Consolas" w:cs="DIN Pro Regular"/>
                <w:color w:val="404040" w:themeColor="text1" w:themeTint="BF"/>
              </w:rPr>
            </w:pPr>
            <w:r w:rsidRPr="00D07541">
              <w:rPr>
                <w:rFonts w:ascii="Consolas" w:hAnsi="Consolas" w:cs="DIN Pro Regular"/>
                <w:color w:val="404040" w:themeColor="text1" w:themeTint="BF"/>
              </w:rPr>
              <w:t>SVI: VLAN200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172.16.20.253/24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VRF: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NVIDIA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VRR: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172.16.20.254/24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br/>
              <w:t>MAC</w:t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</w:r>
            <w:r w:rsidRPr="00D07541">
              <w:rPr>
                <w:rFonts w:ascii="Consolas" w:hAnsi="Consolas" w:cs="DIN Pro Regular"/>
                <w:color w:val="404040" w:themeColor="text1" w:themeTint="BF"/>
              </w:rPr>
              <w:tab/>
              <w:t>00:00:00:00:00:0B</w:t>
            </w:r>
          </w:p>
          <w:p w14:paraId="38BFF689" w14:textId="77777777" w:rsidR="00D07541" w:rsidRDefault="00D07541" w:rsidP="00D07541">
            <w:pPr>
              <w:rPr>
                <w:rFonts w:ascii="Consolas" w:hAnsi="Consolas" w:cs="DIN Pro Regular"/>
                <w:color w:val="404040" w:themeColor="text1" w:themeTint="BF"/>
              </w:rPr>
            </w:pPr>
          </w:p>
        </w:tc>
      </w:tr>
    </w:tbl>
    <w:p w14:paraId="3DC49D05" w14:textId="76845253" w:rsidR="007D137D" w:rsidRPr="00D07541" w:rsidRDefault="007D137D" w:rsidP="00D07541">
      <w:pPr>
        <w:rPr>
          <w:rFonts w:ascii="Consolas" w:hAnsi="Consolas" w:cs="DIN Pro Regular"/>
          <w:color w:val="404040" w:themeColor="text1" w:themeTint="BF"/>
        </w:rPr>
      </w:pPr>
    </w:p>
    <w:p w14:paraId="18C835DB" w14:textId="7B0CABD6" w:rsidR="0049363A" w:rsidRPr="00D07541" w:rsidRDefault="007D137D" w:rsidP="00D07541">
      <w:pPr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The L3-VNI construct will use </w:t>
      </w:r>
      <w:r w:rsidR="002329D8"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the VRF named NVIDIA along with </w:t>
      </w:r>
      <w:r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the VXLAN ID of 4001</w:t>
      </w:r>
      <w:r w:rsidR="002329D8"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 on both leaf’s.</w:t>
      </w:r>
    </w:p>
    <w:p w14:paraId="0F682DC0" w14:textId="43A505F0" w:rsidR="0049363A" w:rsidRPr="00D07541" w:rsidRDefault="0049363A" w:rsidP="006F31AB">
      <w:pPr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To verify L3 Distributed Sym</w:t>
      </w:r>
      <w:r w:rsidR="00930A97"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metric</w:t>
      </w:r>
      <w:r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 the SVI on leaf1 for vlan 20 and the vlan 20 will need to be absen</w:t>
      </w:r>
      <w:r w:rsidR="009F5C04"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t</w:t>
      </w:r>
      <w:r w:rsidRPr="00D0754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. Please remove them if they are present.</w:t>
      </w:r>
    </w:p>
    <w:p w14:paraId="55CFA4FD" w14:textId="53C6DF0F" w:rsidR="006F31AB" w:rsidRPr="00D07541" w:rsidRDefault="006F31AB" w:rsidP="006F31A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D0754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  <w:r w:rsidRPr="00D07541">
        <w:rPr>
          <w:rFonts w:ascii="DIN Pro Medium" w:hAnsi="DIN Pro Medium" w:cs="DIN Pro Medium"/>
          <w:color w:val="404040" w:themeColor="text1" w:themeTint="BF"/>
          <w:sz w:val="24"/>
          <w:szCs w:val="24"/>
        </w:rPr>
        <w:t>Topology used in this practice session:</w:t>
      </w:r>
    </w:p>
    <w:p w14:paraId="19F96A09" w14:textId="2AFAD3A4" w:rsidR="006F31AB" w:rsidRPr="00577486" w:rsidRDefault="00A564CA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39600B5" wp14:editId="4ABFDA4E">
            <wp:extent cx="4110941" cy="4436828"/>
            <wp:effectExtent l="0" t="0" r="4445" b="1905"/>
            <wp:docPr id="1407" name="Picture 1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22410" cy="44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5A32D64" w14:textId="29CDA1C8" w:rsidR="006F31AB" w:rsidRPr="005C2CFC" w:rsidRDefault="006F31AB" w:rsidP="005C2CF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38975FFD" wp14:editId="32097DEF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1A01839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17988D4E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A06D072" w:rsidR="00615655" w:rsidRDefault="00615655" w:rsidP="00337239">
      <w:pPr>
        <w:pStyle w:val="ListParagraph"/>
        <w:numPr>
          <w:ilvl w:val="0"/>
          <w:numId w:val="5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62C447C0" w14:textId="463FDCF3" w:rsidR="00091549" w:rsidRPr="00091549" w:rsidRDefault="00091549" w:rsidP="0009154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1549" w14:paraId="2B71EDF7" w14:textId="77777777" w:rsidTr="00091549">
        <w:tc>
          <w:tcPr>
            <w:tcW w:w="9350" w:type="dxa"/>
          </w:tcPr>
          <w:p w14:paraId="52E19ED4" w14:textId="77777777" w:rsidR="00091549" w:rsidRPr="00091549" w:rsidRDefault="00091549" w:rsidP="00091549">
            <w:pPr>
              <w:rPr>
                <w:rFonts w:ascii="Consolas" w:hAnsi="Consolas" w:cs="DIN Pro Regular"/>
              </w:rPr>
            </w:pPr>
            <w:r w:rsidRPr="00091549">
              <w:rPr>
                <w:rFonts w:ascii="Consolas" w:hAnsi="Consolas" w:cs="DIN Pro Regular"/>
              </w:rPr>
              <w:t>$ nv set vrf NVIDIA evpn vni 4001</w:t>
            </w:r>
          </w:p>
          <w:p w14:paraId="34970FF2" w14:textId="77777777" w:rsidR="00091549" w:rsidRPr="00091549" w:rsidRDefault="00091549" w:rsidP="00091549">
            <w:pPr>
              <w:rPr>
                <w:rFonts w:ascii="Consolas" w:hAnsi="Consolas" w:cs="DIN Pro Regular"/>
              </w:rPr>
            </w:pPr>
            <w:r w:rsidRPr="00091549">
              <w:rPr>
                <w:rFonts w:ascii="Consolas" w:hAnsi="Consolas" w:cs="DIN Pro Regular"/>
              </w:rPr>
              <w:t>$ nv set interface vlan10 ip vrf NVIDIA</w:t>
            </w:r>
          </w:p>
          <w:p w14:paraId="224B8418" w14:textId="77777777" w:rsidR="00091549" w:rsidRPr="00091549" w:rsidRDefault="00091549" w:rsidP="00091549">
            <w:pPr>
              <w:rPr>
                <w:rFonts w:ascii="Consolas" w:hAnsi="Consolas" w:cs="DIN Pro Regular"/>
              </w:rPr>
            </w:pPr>
            <w:r w:rsidRPr="00091549">
              <w:rPr>
                <w:rFonts w:ascii="Consolas" w:hAnsi="Consolas" w:cs="DIN Pro Regular"/>
              </w:rPr>
              <w:t>$ nv config apply</w:t>
            </w:r>
          </w:p>
          <w:p w14:paraId="143AB657" w14:textId="77777777" w:rsidR="00091549" w:rsidRDefault="00091549" w:rsidP="0009154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11AC7E9D" w14:textId="4E54A66F" w:rsidR="00505DD4" w:rsidRPr="00091549" w:rsidRDefault="00091549" w:rsidP="0009154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7" behindDoc="0" locked="0" layoutInCell="1" allowOverlap="1" wp14:anchorId="6EFF85E3" wp14:editId="7DF9B555">
                <wp:simplePos x="0" y="0"/>
                <wp:positionH relativeFrom="column">
                  <wp:posOffset>-141605</wp:posOffset>
                </wp:positionH>
                <wp:positionV relativeFrom="paragraph">
                  <wp:posOffset>220594</wp:posOffset>
                </wp:positionV>
                <wp:extent cx="45085" cy="16002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909151E" id="Rectangle 33" o:spid="_x0000_s1026" style="position:absolute;margin-left:-11.15pt;margin-top:17.35pt;width:3.55pt;height:12.6pt;z-index:25252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" fillcolor="#008564" stroked="f" strokeweight="1pt"/>
            </w:pict>
          </mc:Fallback>
        </mc:AlternateContent>
      </w:r>
    </w:p>
    <w:p w14:paraId="7F0ED263" w14:textId="5F8F94E0" w:rsidR="00905D57" w:rsidRPr="00091549" w:rsidRDefault="00905D57" w:rsidP="00091549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091549">
        <w:rPr>
          <w:rFonts w:ascii="DIN Pro Medium" w:hAnsi="DIN Pro Medium" w:cs="DIN Pro Medium"/>
          <w:color w:val="008564"/>
          <w:sz w:val="28"/>
          <w:szCs w:val="28"/>
        </w:rPr>
        <w:t>Question:</w:t>
      </w:r>
      <w:r w:rsidRPr="00091549">
        <w:rPr>
          <w:rFonts w:ascii="DIN Pro Regular" w:hAnsi="DIN Pro Regular" w:cs="DIN Pro Regular"/>
          <w:b/>
          <w:bCs/>
          <w:sz w:val="24"/>
          <w:szCs w:val="24"/>
        </w:rPr>
        <w:br/>
        <w:t>Why is the subnet 172.16.10.0/24 on leaf1 not shown in the routing tab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1549" w14:paraId="0960FB49" w14:textId="77777777" w:rsidTr="00091549">
        <w:tc>
          <w:tcPr>
            <w:tcW w:w="9350" w:type="dxa"/>
          </w:tcPr>
          <w:p w14:paraId="31F53D42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cumulus@leaf1:mgmt:~$ net show route</w:t>
            </w:r>
          </w:p>
          <w:p w14:paraId="283BCC98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show ip route</w:t>
            </w:r>
          </w:p>
          <w:p w14:paraId="1924B5DE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=============</w:t>
            </w:r>
          </w:p>
          <w:p w14:paraId="3061C68A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Codes: K - kernel route, C - connected, S - static, R - RIP,</w:t>
            </w:r>
          </w:p>
          <w:p w14:paraId="320A5B2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O - OSPF, I - IS-IS, B - BGP, E - EIGRP, N - NHRP,</w:t>
            </w:r>
          </w:p>
          <w:p w14:paraId="5257916D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T - Table, v - VNC, V - VNC-Direct, A - Babel, D - SHARP,</w:t>
            </w:r>
          </w:p>
          <w:p w14:paraId="0472ED8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F - PBR, f - OpenFabric,</w:t>
            </w:r>
          </w:p>
          <w:p w14:paraId="480EE8DF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&gt; - selected route, * - FIB route, q - queued, r - rejected, b - backup</w:t>
            </w:r>
          </w:p>
          <w:p w14:paraId="7F089FE1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     t - trapped, o - offload failure</w:t>
            </w:r>
          </w:p>
          <w:p w14:paraId="08EA780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C&gt;* 172.16.100.1/32 is directly connected, lo, 06:48:17</w:t>
            </w:r>
          </w:p>
          <w:p w14:paraId="260B2645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B&gt;* 172.16.100.2/32 [20/0] via fe80::4638:39ff:fe00:5, swp1, weight 1, 00:01:40</w:t>
            </w:r>
          </w:p>
          <w:p w14:paraId="14C7DF5D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 xml:space="preserve">  *                        via fe80::4638:39ff:fe00:b, swp2, weight 1, 00:01:40</w:t>
            </w:r>
          </w:p>
          <w:p w14:paraId="52D0B26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B&gt;* 172.16.100.3/32 [20/0] via fe80::4638:39ff:fe00:5, swp1, weight 1, 00:01:43</w:t>
            </w:r>
          </w:p>
          <w:p w14:paraId="2B58D510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20"/>
                <w:szCs w:val="20"/>
                <w:lang w:bidi="ar-SA"/>
              </w:rPr>
            </w:pPr>
            <w:r w:rsidRPr="00091549">
              <w:rPr>
                <w:rFonts w:ascii="Consolas" w:hAnsi="Consolas" w:cs="Lucida Console"/>
                <w:sz w:val="20"/>
                <w:szCs w:val="20"/>
                <w:lang w:bidi="ar-SA"/>
              </w:rPr>
              <w:t>B&gt;* 172.16.100.4/32 [20/0] via fe80::4638:39ff:fe00:b, swp2, weight 1, 00:01:40</w:t>
            </w:r>
          </w:p>
          <w:p w14:paraId="01F40498" w14:textId="77777777" w:rsidR="00091549" w:rsidRDefault="00091549" w:rsidP="00475750">
            <w:pPr>
              <w:spacing w:line="360" w:lineRule="auto"/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</w:pPr>
          </w:p>
        </w:tc>
      </w:tr>
    </w:tbl>
    <w:p w14:paraId="32CDF572" w14:textId="3781AA6D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12C06736" w14:textId="64E5FDC5" w:rsidR="00D043E0" w:rsidRPr="00091549" w:rsidRDefault="00D043E0" w:rsidP="00D043E0">
      <w:pPr>
        <w:spacing w:after="0" w:line="360" w:lineRule="auto"/>
        <w:rPr>
          <w:rFonts w:ascii="DIN Pro Medium" w:hAnsi="DIN Pro Medium" w:cs="DIN Pro Medium"/>
          <w:color w:val="0D0D0D" w:themeColor="text1" w:themeTint="F2"/>
          <w:sz w:val="24"/>
          <w:szCs w:val="24"/>
        </w:rPr>
      </w:pPr>
      <w:r w:rsidRPr="00091549">
        <w:rPr>
          <w:rFonts w:ascii="DIN Pro Medium" w:hAnsi="DIN Pro Medium" w:cs="DIN Pro Medium"/>
          <w:color w:val="0D0D0D" w:themeColor="text1" w:themeTint="F2"/>
          <w:sz w:val="24"/>
          <w:szCs w:val="24"/>
        </w:rPr>
        <w:t xml:space="preserve">Please note: </w:t>
      </w:r>
    </w:p>
    <w:p w14:paraId="670316AE" w14:textId="0D95C4CA" w:rsidR="0047575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</w:t>
      </w:r>
      <w:r w:rsidR="00905D57">
        <w:rPr>
          <w:rFonts w:ascii="DIN Pro Regular" w:hAnsi="DIN Pro Regular" w:cs="DIN Pro Regular"/>
        </w:rPr>
        <w:t xml:space="preserve"> but for vlan 100 and 200</w:t>
      </w:r>
      <w:r w:rsidRPr="00D043E0">
        <w:rPr>
          <w:rFonts w:ascii="DIN Pro Regular" w:hAnsi="DIN Pro Regular" w:cs="DIN Pro Regular"/>
        </w:rPr>
        <w:t>.</w:t>
      </w:r>
    </w:p>
    <w:p w14:paraId="72F72C3B" w14:textId="013EAC2F" w:rsidR="008F38CC" w:rsidRDefault="008F38CC" w:rsidP="00D043E0">
      <w:pPr>
        <w:spacing w:after="0" w:line="360" w:lineRule="auto"/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t>Please verify the uniqueness of the system-mac addresses between leaf1 and leaf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1549" w14:paraId="6F83FB77" w14:textId="77777777" w:rsidTr="00091549">
        <w:tc>
          <w:tcPr>
            <w:tcW w:w="9350" w:type="dxa"/>
          </w:tcPr>
          <w:p w14:paraId="5A86291D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091549">
              <w:rPr>
                <w:rFonts w:ascii="Consolas" w:hAnsi="Consolas" w:cs="Lucida Console"/>
                <w:lang w:bidi="ar-SA"/>
              </w:rPr>
              <w:t>cumulus@leaf1:mgmt:~$ cat /run/system_mac</w:t>
            </w:r>
          </w:p>
          <w:p w14:paraId="67E42755" w14:textId="77777777" w:rsidR="00091549" w:rsidRPr="00091549" w:rsidRDefault="00091549" w:rsidP="00091549">
            <w:pPr>
              <w:spacing w:before="120" w:after="120"/>
              <w:rPr>
                <w:rFonts w:ascii="Consolas" w:hAnsi="Consolas" w:cs="Lucida Console"/>
                <w:lang w:bidi="ar-SA"/>
              </w:rPr>
            </w:pPr>
            <w:r w:rsidRPr="00091549">
              <w:rPr>
                <w:rFonts w:ascii="Consolas" w:hAnsi="Consolas" w:cs="Lucida Console"/>
                <w:lang w:bidi="ar-SA"/>
              </w:rPr>
              <w:t>44:38:39:00:00:23</w:t>
            </w:r>
          </w:p>
          <w:p w14:paraId="36C5D400" w14:textId="77777777" w:rsidR="00091549" w:rsidRPr="00091549" w:rsidRDefault="00091549" w:rsidP="00091549">
            <w:pPr>
              <w:spacing w:before="120" w:after="120"/>
              <w:rPr>
                <w:rFonts w:ascii="Consolas" w:hAnsi="Consolas" w:cs="Lucida Console"/>
                <w:lang w:bidi="ar-SA"/>
              </w:rPr>
            </w:pPr>
          </w:p>
          <w:p w14:paraId="5E62E1F5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091549">
              <w:rPr>
                <w:rFonts w:ascii="Consolas" w:hAnsi="Consolas" w:cs="Lucida Console"/>
                <w:lang w:bidi="ar-SA"/>
              </w:rPr>
              <w:t>cumulus@leaf2:mgmt:~$ cat /run/system_mac</w:t>
            </w:r>
          </w:p>
          <w:p w14:paraId="12836BAB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lang w:bidi="ar-SA"/>
              </w:rPr>
            </w:pPr>
            <w:r w:rsidRPr="00091549">
              <w:rPr>
                <w:rFonts w:ascii="Consolas" w:hAnsi="Consolas" w:cs="Lucida Console"/>
                <w:lang w:bidi="ar-SA"/>
              </w:rPr>
              <w:t>44:38:39:00:00:25</w:t>
            </w:r>
          </w:p>
          <w:p w14:paraId="43E2D14B" w14:textId="77777777" w:rsidR="00091549" w:rsidRDefault="00091549" w:rsidP="00D043E0">
            <w:pPr>
              <w:spacing w:line="360" w:lineRule="auto"/>
              <w:rPr>
                <w:rFonts w:ascii="DIN Pro Regular" w:hAnsi="DIN Pro Regular" w:cs="DIN Pro Regular"/>
              </w:rPr>
            </w:pPr>
          </w:p>
        </w:tc>
      </w:tr>
    </w:tbl>
    <w:p w14:paraId="25B36030" w14:textId="35AE06A5" w:rsidR="008F38CC" w:rsidRDefault="008F38CC" w:rsidP="008F38CC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A7C1DD2" w14:textId="7AD610D3" w:rsidR="00930A97" w:rsidRDefault="00930A97" w:rsidP="008F38CC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In case the MACs are equal, please inform your instructor.</w:t>
      </w:r>
    </w:p>
    <w:p w14:paraId="65F8289A" w14:textId="77777777" w:rsidR="00091549" w:rsidRDefault="00091549" w:rsidP="008F38CC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00E491FD" w14:textId="4FCB5D4D" w:rsidR="00D043E0" w:rsidRDefault="00091549" w:rsidP="008F38CC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8" behindDoc="0" locked="0" layoutInCell="1" allowOverlap="1" wp14:anchorId="1829EF61" wp14:editId="1CFD6472">
                <wp:simplePos x="0" y="0"/>
                <wp:positionH relativeFrom="column">
                  <wp:posOffset>-157176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2BD9ACD1" id="Rectangle 34" o:spid="_x0000_s1026" style="position:absolute;margin-left:-12.4pt;margin-top:2.15pt;width:3.55pt;height:12.6pt;z-index:25252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/I9lwIAAIU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" fillcolor="#008564" stroked="f" strokeweight="1pt"/>
            </w:pict>
          </mc:Fallback>
        </mc:AlternateContent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  <w:r>
        <w:rPr>
          <w:rFonts w:ascii="DIN Pro Medium" w:hAnsi="DIN Pro Medium" w:cs="DIN Pro Medium"/>
          <w:color w:val="008564"/>
          <w:sz w:val="28"/>
          <w:szCs w:val="28"/>
        </w:rPr>
        <w:br/>
      </w:r>
    </w:p>
    <w:p w14:paraId="1042BBE4" w14:textId="602ED811" w:rsidR="00505DD4" w:rsidRPr="00091549" w:rsidRDefault="00091549" w:rsidP="00091549">
      <w:pPr>
        <w:pStyle w:val="ListParagraph"/>
        <w:numPr>
          <w:ilvl w:val="0"/>
          <w:numId w:val="54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12" behindDoc="0" locked="0" layoutInCell="1" allowOverlap="1" wp14:anchorId="3FF3712D" wp14:editId="654BD604">
                <wp:simplePos x="0" y="0"/>
                <wp:positionH relativeFrom="margin">
                  <wp:align>left</wp:align>
                </wp:positionH>
                <wp:positionV relativeFrom="paragraph">
                  <wp:posOffset>290195</wp:posOffset>
                </wp:positionV>
                <wp:extent cx="6209665" cy="1889760"/>
                <wp:effectExtent l="0" t="0" r="19685" b="15240"/>
                <wp:wrapThrough wrapText="bothSides">
                  <wp:wrapPolygon edited="0">
                    <wp:start x="0" y="0"/>
                    <wp:lineTo x="0" y="21556"/>
                    <wp:lineTo x="21602" y="21556"/>
                    <wp:lineTo x="21602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9969" cy="1889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F8518" w14:textId="7777777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leaf1# show evpn vni</w:t>
                            </w:r>
                          </w:p>
                          <w:p w14:paraId="6A61D0E5" w14:textId="7777777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VNI        Type VxLAN IF              # MACs   # ARPs   # Remote VTEPs  Tenant VRF                         </w:t>
                            </w:r>
                          </w:p>
                          <w:p w14:paraId="4597BF9A" w14:textId="7777777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10         L2   vxlan48               2        4        1               NVIDIA                             </w:t>
                            </w:r>
                          </w:p>
                          <w:p w14:paraId="699E4BB0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001       L3   vxlan99               1        1        n/a             NVIDIA</w:t>
                            </w:r>
                          </w:p>
                          <w:p w14:paraId="78CA897B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D093F21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leaf2# sh evpn vni</w:t>
                            </w:r>
                          </w:p>
                          <w:p w14:paraId="36C789D0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VNI        Type VxLAN IF              # MACs   # ARPs   # Remote VTEPs  Tenant VRF                         </w:t>
                            </w:r>
                          </w:p>
                          <w:p w14:paraId="1FFECC94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10         L2   vxlan48               2        4        1               NVIDIA                             </w:t>
                            </w:r>
                          </w:p>
                          <w:p w14:paraId="0CFAFF58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20         L2   vxlan48               1        3        0               NVIDIA                             </w:t>
                            </w:r>
                          </w:p>
                          <w:p w14:paraId="14228194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001       L3   vxlan99               1        1        n/a             NVIDIA</w:t>
                            </w:r>
                          </w:p>
                          <w:p w14:paraId="0AD1BD7F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</w:p>
                          <w:p w14:paraId="2B5F637D" w14:textId="77777777" w:rsidR="00CD397F" w:rsidRDefault="00CD397F"/>
                          <w:p w14:paraId="6F5FAE28" w14:textId="05788EA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leaf1# show evpn vni</w:t>
                            </w:r>
                          </w:p>
                          <w:p w14:paraId="44A91F01" w14:textId="7777777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VNI        Type VxLAN IF              # MACs   # ARPs   # Remote VTEPs  Tenant VRF                         </w:t>
                            </w:r>
                          </w:p>
                          <w:p w14:paraId="2717478D" w14:textId="77777777" w:rsidR="00DC4FD5" w:rsidRPr="00091549" w:rsidRDefault="00DC4FD5" w:rsidP="004039A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10         L2   vxlan48               2        4        1               NVIDIA                             </w:t>
                            </w:r>
                          </w:p>
                          <w:p w14:paraId="34718290" w14:textId="474CE38D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001       L3   vxlan99               1        1        n/a             NVIDIA</w:t>
                            </w:r>
                          </w:p>
                          <w:p w14:paraId="6BC284B7" w14:textId="5282D845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4C9953B9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leaf2# sh evpn vni</w:t>
                            </w:r>
                          </w:p>
                          <w:p w14:paraId="312DBBFF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VNI        Type VxLAN IF              # MACs   # ARPs   # Remote VTEPs  Tenant VRF                         </w:t>
                            </w:r>
                          </w:p>
                          <w:p w14:paraId="4291ECAB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10         L2   vxlan48               2        4        1               NVIDIA                             </w:t>
                            </w:r>
                          </w:p>
                          <w:p w14:paraId="73313D73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 xml:space="preserve">20         L2   vxlan48               1        3        0               NVIDIA                             </w:t>
                            </w:r>
                          </w:p>
                          <w:p w14:paraId="00AFC289" w14:textId="430F631B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091549">
                              <w:rPr>
                                <w:rFonts w:ascii="Consolas" w:hAnsi="Consolas" w:cs="Lucida Console"/>
                                <w:sz w:val="20"/>
                                <w:szCs w:val="20"/>
                                <w:lang w:bidi="ar-SA"/>
                              </w:rPr>
                              <w:t>4001       L3   vxlan99               1        1        n/a             NVIDIA</w:t>
                            </w:r>
                          </w:p>
                          <w:p w14:paraId="2C22EA4A" w14:textId="77777777" w:rsidR="00DC4FD5" w:rsidRPr="00091549" w:rsidRDefault="00DC4FD5" w:rsidP="004039A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100" type="#_x0000_t202" style="position:absolute;left:0;text-align:left;margin-left:0;margin-top:22.85pt;width:488.95pt;height:148.8pt;z-index:251658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">
                <v:textbox>
                  <w:txbxContent>
                    <w:p w14:paraId="4CBF8518" w14:textId="7777777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leaf1# show evpn vni</w:t>
                      </w:r>
                    </w:p>
                    <w:p w14:paraId="6A61D0E5" w14:textId="7777777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VNI        Type VxLAN IF              # MACs   # ARPs   # Remote VTEPs  Tenant VRF                         </w:t>
                      </w:r>
                    </w:p>
                    <w:p w14:paraId="4597BF9A" w14:textId="7777777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10         L2   vxlan48               2        4        1               NVIDIA                             </w:t>
                      </w:r>
                    </w:p>
                    <w:p w14:paraId="699E4BB0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001       L3   vxlan99               1        1        n/a             NVIDIA</w:t>
                      </w:r>
                    </w:p>
                    <w:p w14:paraId="78CA897B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0D093F21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leaf2# sh evpn vni</w:t>
                      </w:r>
                    </w:p>
                    <w:p w14:paraId="36C789D0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VNI        Type VxLAN IF              # MACs   # ARPs   # Remote VTEPs  Tenant VRF                         </w:t>
                      </w:r>
                    </w:p>
                    <w:p w14:paraId="1FFECC94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10         L2   vxlan48               2        4        1               NVIDIA                             </w:t>
                      </w:r>
                    </w:p>
                    <w:p w14:paraId="0CFAFF58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20         L2   vxlan48               1        3        0               NVIDIA                             </w:t>
                      </w:r>
                    </w:p>
                    <w:p w14:paraId="14228194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001       L3   vxlan99               1        1        n/a             NVIDIA</w:t>
                      </w:r>
                    </w:p>
                    <w:p w14:paraId="0AD1BD7F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</w:p>
                    <w:p w14:paraId="2B5F637D" w14:textId="77777777" w:rsidR="00CD397F" w:rsidRDefault="00CD397F"/>
                    <w:p w14:paraId="6F5FAE28" w14:textId="05788EA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leaf1# show evpn vni</w:t>
                      </w:r>
                    </w:p>
                    <w:p w14:paraId="44A91F01" w14:textId="7777777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VNI        Type VxLAN IF              # MACs   # ARPs   # Remote VTEPs  Tenant VRF                         </w:t>
                      </w:r>
                    </w:p>
                    <w:p w14:paraId="2717478D" w14:textId="77777777" w:rsidR="00DC4FD5" w:rsidRPr="00091549" w:rsidRDefault="00DC4FD5" w:rsidP="004039A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10         L2   vxlan48               2        4        1               NVIDIA                             </w:t>
                      </w:r>
                    </w:p>
                    <w:p w14:paraId="34718290" w14:textId="474CE38D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001       L3   vxlan99               1        1        n/a             NVIDIA</w:t>
                      </w:r>
                    </w:p>
                    <w:p w14:paraId="6BC284B7" w14:textId="5282D845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</w:p>
                    <w:p w14:paraId="4C9953B9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leaf2# sh evpn vni</w:t>
                      </w:r>
                    </w:p>
                    <w:p w14:paraId="312DBBFF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VNI        Type VxLAN IF              # MACs   # ARPs   # Remote VTEPs  Tenant VRF                         </w:t>
                      </w:r>
                    </w:p>
                    <w:p w14:paraId="4291ECAB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10         L2   vxlan48               2        4        1               NVIDIA                             </w:t>
                      </w:r>
                    </w:p>
                    <w:p w14:paraId="73313D73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 xml:space="preserve">20         L2   vxlan48               1        3        0               NVIDIA                             </w:t>
                      </w:r>
                    </w:p>
                    <w:p w14:paraId="00AFC289" w14:textId="430F631B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</w:pPr>
                      <w:r w:rsidRPr="00091549">
                        <w:rPr>
                          <w:rFonts w:ascii="Consolas" w:hAnsi="Consolas" w:cs="Lucida Console"/>
                          <w:sz w:val="20"/>
                          <w:szCs w:val="20"/>
                          <w:lang w:bidi="ar-SA"/>
                        </w:rPr>
                        <w:t>4001       L3   vxlan99               1        1        n/a             NVIDIA</w:t>
                      </w:r>
                    </w:p>
                    <w:p w14:paraId="2C22EA4A" w14:textId="77777777" w:rsidR="00DC4FD5" w:rsidRPr="00091549" w:rsidRDefault="00DC4FD5" w:rsidP="004039A7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325" behindDoc="0" locked="0" layoutInCell="1" allowOverlap="1" wp14:anchorId="170A2CF8" wp14:editId="69DFA7C1">
                <wp:simplePos x="0" y="0"/>
                <wp:positionH relativeFrom="margin">
                  <wp:align>left</wp:align>
                </wp:positionH>
                <wp:positionV relativeFrom="paragraph">
                  <wp:posOffset>2361261</wp:posOffset>
                </wp:positionV>
                <wp:extent cx="6217920" cy="4714875"/>
                <wp:effectExtent l="0" t="0" r="11430" b="28575"/>
                <wp:wrapTopAndBottom/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471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44993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Consolas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show evpn vni detail</w:t>
                            </w:r>
                          </w:p>
                          <w:p w14:paraId="6BC74772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VNI: 10</w:t>
                            </w:r>
                          </w:p>
                          <w:p w14:paraId="570CBF59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ype: L2</w:t>
                            </w:r>
                          </w:p>
                          <w:p w14:paraId="1F159891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lan: 0</w:t>
                            </w:r>
                          </w:p>
                          <w:p w14:paraId="1A8AC759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Bridge: br_default</w:t>
                            </w:r>
                          </w:p>
                          <w:p w14:paraId="590E5E8C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enant VRF: NVIDIA</w:t>
                            </w:r>
                          </w:p>
                          <w:p w14:paraId="174E0A1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xLAN interface: vxlan48</w:t>
                            </w:r>
                          </w:p>
                          <w:p w14:paraId="27E4BC3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xLAN ifIndex: 22</w:t>
                            </w:r>
                          </w:p>
                          <w:p w14:paraId="0D145602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Local VTEP IP: 172.16.100.1</w:t>
                            </w:r>
                          </w:p>
                          <w:p w14:paraId="603432A9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Mcast group: 0.0.0.0</w:t>
                            </w:r>
                          </w:p>
                          <w:p w14:paraId="4D88767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Remote VTEPs for this VNI:</w:t>
                            </w:r>
                          </w:p>
                          <w:p w14:paraId="0736148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172.16.100.2 flood: HER</w:t>
                            </w:r>
                          </w:p>
                          <w:p w14:paraId="40BED364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Number of MACs (local and remote) known for this VNI: 2</w:t>
                            </w:r>
                          </w:p>
                          <w:p w14:paraId="73C07453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Number of ARPs (IPv4 and IPv6, local and remote) known for this VNI: 4</w:t>
                            </w:r>
                          </w:p>
                          <w:p w14:paraId="393B7B8E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Advertise-gw-macip: No</w:t>
                            </w:r>
                          </w:p>
                          <w:p w14:paraId="39FFC38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Advertise-svi-macip: No</w:t>
                            </w:r>
                          </w:p>
                          <w:p w14:paraId="23FD4D84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7938643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VNI: 4001</w:t>
                            </w:r>
                          </w:p>
                          <w:p w14:paraId="019292D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ype: L3</w:t>
                            </w:r>
                          </w:p>
                          <w:p w14:paraId="6F189F37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enant VRF: NVIDIA</w:t>
                            </w:r>
                          </w:p>
                          <w:p w14:paraId="1EA10203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lan: 0</w:t>
                            </w:r>
                          </w:p>
                          <w:p w14:paraId="21D6E3DD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Bridge: -</w:t>
                            </w:r>
                          </w:p>
                          <w:p w14:paraId="4BF066A8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Local Vtep Ip: 172.16.100.1</w:t>
                            </w:r>
                          </w:p>
                          <w:p w14:paraId="609F1EE9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xlan-Intf: vxlan99</w:t>
                            </w:r>
                          </w:p>
                          <w:p w14:paraId="5371AF5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VI-If: vlan444_l3</w:t>
                            </w:r>
                          </w:p>
                          <w:p w14:paraId="4B61005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tate: Up</w:t>
                            </w:r>
                          </w:p>
                          <w:p w14:paraId="6355D72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NI Filter: none</w:t>
                            </w:r>
                          </w:p>
                          <w:p w14:paraId="6F2ACD33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ystem MAC: 44:38:39:00:00:23</w:t>
                            </w:r>
                          </w:p>
                          <w:p w14:paraId="580F10E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Router MAC: 44:38:39:00:00:23</w:t>
                            </w:r>
                          </w:p>
                          <w:p w14:paraId="5508D6B8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L2 VNIs: 10</w:t>
                            </w:r>
                          </w:p>
                          <w:p w14:paraId="4F223865" w14:textId="77777777" w:rsidR="00CD397F" w:rsidRDefault="00CD397F"/>
                          <w:p w14:paraId="3E70A088" w14:textId="6EDA5594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leaf1# </w:t>
                            </w:r>
                            <w:r w:rsidRPr="00186423">
                              <w:rPr>
                                <w:rFonts w:ascii="Consolas" w:hAnsi="Consolas" w:cs="Consolas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show evpn vni detail</w:t>
                            </w:r>
                          </w:p>
                          <w:p w14:paraId="01CB5568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VNI: 10</w:t>
                            </w:r>
                          </w:p>
                          <w:p w14:paraId="70981BA5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ype: L2</w:t>
                            </w:r>
                          </w:p>
                          <w:p w14:paraId="166970DF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lan: 0</w:t>
                            </w:r>
                          </w:p>
                          <w:p w14:paraId="661BE304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Bridge: br_default</w:t>
                            </w:r>
                          </w:p>
                          <w:p w14:paraId="56E0FFA5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enant VRF: NVIDIA</w:t>
                            </w:r>
                          </w:p>
                          <w:p w14:paraId="10BC4C1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xLAN interface: vxlan48</w:t>
                            </w:r>
                          </w:p>
                          <w:p w14:paraId="22BEC39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xLAN ifIndex: 22</w:t>
                            </w:r>
                          </w:p>
                          <w:p w14:paraId="0B62B0D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Local VTEP IP: 172.16.100.1</w:t>
                            </w:r>
                          </w:p>
                          <w:p w14:paraId="64278717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Mcast group: 0.0.0.0</w:t>
                            </w:r>
                          </w:p>
                          <w:p w14:paraId="5B766CC6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Remote VTEPs for this VNI:</w:t>
                            </w:r>
                          </w:p>
                          <w:p w14:paraId="6937C596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172.16.100.2 flood: HER</w:t>
                            </w:r>
                          </w:p>
                          <w:p w14:paraId="1BA40DA5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Number of MACs (local and remote) known for this VNI: 2</w:t>
                            </w:r>
                          </w:p>
                          <w:p w14:paraId="7FAC39F8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Number of ARPs (IPv4 and IPv6, local and remote) known for this VNI: 4</w:t>
                            </w:r>
                          </w:p>
                          <w:p w14:paraId="0D38E6C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Advertise-gw-macip: No</w:t>
                            </w:r>
                          </w:p>
                          <w:p w14:paraId="5AFAAB6C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Advertise-svi-macip: No</w:t>
                            </w:r>
                          </w:p>
                          <w:p w14:paraId="5D8F387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A76B640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VNI: 4001</w:t>
                            </w:r>
                          </w:p>
                          <w:p w14:paraId="173AA0D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ype: L3</w:t>
                            </w:r>
                          </w:p>
                          <w:p w14:paraId="3F397861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enant VRF: NVIDIA</w:t>
                            </w:r>
                          </w:p>
                          <w:p w14:paraId="1ACBE906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lan: 0</w:t>
                            </w:r>
                          </w:p>
                          <w:p w14:paraId="1BB73F1C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Bridge: -</w:t>
                            </w:r>
                          </w:p>
                          <w:p w14:paraId="5FFCC3ED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Local Vtep Ip: 172.16.100.1</w:t>
                            </w:r>
                          </w:p>
                          <w:p w14:paraId="7EF5421F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xlan-Intf: vxlan99</w:t>
                            </w:r>
                          </w:p>
                          <w:p w14:paraId="21F6961A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VI-If: vlan444_l3</w:t>
                            </w:r>
                          </w:p>
                          <w:p w14:paraId="0BE91A39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tate: Up</w:t>
                            </w:r>
                          </w:p>
                          <w:p w14:paraId="089FA7B8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VNI Filter: none</w:t>
                            </w:r>
                          </w:p>
                          <w:p w14:paraId="6FF1FB5B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System MAC: 44:38:39:00:00:23</w:t>
                            </w:r>
                          </w:p>
                          <w:p w14:paraId="3144D722" w14:textId="77777777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Router MAC: 44:38:39:00:00:23</w:t>
                            </w:r>
                          </w:p>
                          <w:p w14:paraId="267B295A" w14:textId="38FDFD9B" w:rsidR="00DC4FD5" w:rsidRPr="00091549" w:rsidRDefault="00DC4FD5" w:rsidP="0045549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91549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L2 VNIs: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A2CF8" id="_x0000_s1101" type="#_x0000_t202" style="position:absolute;left:0;text-align:left;margin-left:0;margin-top:185.95pt;width:489.6pt;height:371.25pt;z-index:251658325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">
                <v:textbox>
                  <w:txbxContent>
                    <w:p w14:paraId="19444993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Consolas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show evpn vni detail</w:t>
                      </w:r>
                    </w:p>
                    <w:p w14:paraId="6BC74772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VNI: 10</w:t>
                      </w:r>
                    </w:p>
                    <w:p w14:paraId="570CBF59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ype: L2</w:t>
                      </w:r>
                    </w:p>
                    <w:p w14:paraId="1F159891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lan: 0</w:t>
                      </w:r>
                    </w:p>
                    <w:p w14:paraId="1A8AC759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Bridge: br_default</w:t>
                      </w:r>
                    </w:p>
                    <w:p w14:paraId="590E5E8C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enant VRF: NVIDIA</w:t>
                      </w:r>
                    </w:p>
                    <w:p w14:paraId="174E0A1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xLAN interface: vxlan48</w:t>
                      </w:r>
                    </w:p>
                    <w:p w14:paraId="27E4BC3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xLAN ifIndex: 22</w:t>
                      </w:r>
                    </w:p>
                    <w:p w14:paraId="0D145602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Local VTEP IP: 172.16.100.1</w:t>
                      </w:r>
                    </w:p>
                    <w:p w14:paraId="603432A9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Mcast group: 0.0.0.0</w:t>
                      </w:r>
                    </w:p>
                    <w:p w14:paraId="4D88767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Remote VTEPs for this VNI:</w:t>
                      </w:r>
                    </w:p>
                    <w:p w14:paraId="0736148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172.16.100.2 flood: HER</w:t>
                      </w:r>
                    </w:p>
                    <w:p w14:paraId="40BED364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Number of MACs (local and remote) known for this VNI: 2</w:t>
                      </w:r>
                    </w:p>
                    <w:p w14:paraId="73C07453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Number of ARPs (IPv4 and IPv6, local and remote) known for this VNI: 4</w:t>
                      </w:r>
                    </w:p>
                    <w:p w14:paraId="393B7B8E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Advertise-gw-macip: No</w:t>
                      </w:r>
                    </w:p>
                    <w:p w14:paraId="39FFC38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Advertise-svi-macip: No</w:t>
                      </w:r>
                    </w:p>
                    <w:p w14:paraId="23FD4D84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7938643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VNI: 4001</w:t>
                      </w:r>
                    </w:p>
                    <w:p w14:paraId="019292D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ype: L3</w:t>
                      </w:r>
                    </w:p>
                    <w:p w14:paraId="6F189F37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enant VRF: NVIDIA</w:t>
                      </w:r>
                    </w:p>
                    <w:p w14:paraId="1EA10203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lan: 0</w:t>
                      </w:r>
                    </w:p>
                    <w:p w14:paraId="21D6E3DD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Bridge: -</w:t>
                      </w:r>
                    </w:p>
                    <w:p w14:paraId="4BF066A8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Local Vtep Ip: 172.16.100.1</w:t>
                      </w:r>
                    </w:p>
                    <w:p w14:paraId="609F1EE9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xlan-Intf: vxlan99</w:t>
                      </w:r>
                    </w:p>
                    <w:p w14:paraId="5371AF5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VI-If: vlan444_l3</w:t>
                      </w:r>
                    </w:p>
                    <w:p w14:paraId="4B61005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tate: Up</w:t>
                      </w:r>
                    </w:p>
                    <w:p w14:paraId="6355D72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NI Filter: none</w:t>
                      </w:r>
                    </w:p>
                    <w:p w14:paraId="6F2ACD33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ystem MAC: 44:38:39:00:00:23</w:t>
                      </w:r>
                    </w:p>
                    <w:p w14:paraId="580F10E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Router MAC: 44:38:39:00:00:23</w:t>
                      </w:r>
                    </w:p>
                    <w:p w14:paraId="5508D6B8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L2 VNIs: 10</w:t>
                      </w:r>
                    </w:p>
                    <w:p w14:paraId="4F223865" w14:textId="77777777" w:rsidR="00CD397F" w:rsidRDefault="00CD397F"/>
                    <w:p w14:paraId="3E70A088" w14:textId="6EDA5594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leaf1# </w:t>
                      </w:r>
                      <w:r w:rsidRPr="00186423">
                        <w:rPr>
                          <w:rFonts w:ascii="Consolas" w:hAnsi="Consolas" w:cs="Consolas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show evpn vni detail</w:t>
                      </w:r>
                    </w:p>
                    <w:p w14:paraId="01CB5568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VNI: 10</w:t>
                      </w:r>
                    </w:p>
                    <w:p w14:paraId="70981BA5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ype: L2</w:t>
                      </w:r>
                    </w:p>
                    <w:p w14:paraId="166970DF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lan: 0</w:t>
                      </w:r>
                    </w:p>
                    <w:p w14:paraId="661BE304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Bridge: br_default</w:t>
                      </w:r>
                    </w:p>
                    <w:p w14:paraId="56E0FFA5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enant VRF: NVIDIA</w:t>
                      </w:r>
                    </w:p>
                    <w:p w14:paraId="10BC4C1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xLAN interface: vxlan48</w:t>
                      </w:r>
                    </w:p>
                    <w:p w14:paraId="22BEC39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xLAN ifIndex: 22</w:t>
                      </w:r>
                    </w:p>
                    <w:p w14:paraId="0B62B0D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Local VTEP IP: 172.16.100.1</w:t>
                      </w:r>
                    </w:p>
                    <w:p w14:paraId="64278717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Mcast group: 0.0.0.0</w:t>
                      </w:r>
                    </w:p>
                    <w:p w14:paraId="5B766CC6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Remote VTEPs for this VNI:</w:t>
                      </w:r>
                    </w:p>
                    <w:p w14:paraId="6937C596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172.16.100.2 flood: HER</w:t>
                      </w:r>
                    </w:p>
                    <w:p w14:paraId="1BA40DA5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Number of MACs (local and remote) known for this VNI: 2</w:t>
                      </w:r>
                    </w:p>
                    <w:p w14:paraId="7FAC39F8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Number of ARPs (IPv4 and IPv6, local and remote) known for this VNI: 4</w:t>
                      </w:r>
                    </w:p>
                    <w:p w14:paraId="0D38E6C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Advertise-gw-macip: No</w:t>
                      </w:r>
                    </w:p>
                    <w:p w14:paraId="5AFAAB6C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Advertise-svi-macip: No</w:t>
                      </w:r>
                    </w:p>
                    <w:p w14:paraId="5D8F387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A76B640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VNI: 4001</w:t>
                      </w:r>
                    </w:p>
                    <w:p w14:paraId="173AA0D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ype: L3</w:t>
                      </w:r>
                    </w:p>
                    <w:p w14:paraId="3F397861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enant VRF: NVIDIA</w:t>
                      </w:r>
                    </w:p>
                    <w:p w14:paraId="1ACBE906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lan: 0</w:t>
                      </w:r>
                    </w:p>
                    <w:p w14:paraId="1BB73F1C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Bridge: -</w:t>
                      </w:r>
                    </w:p>
                    <w:p w14:paraId="5FFCC3ED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Local Vtep Ip: 172.16.100.1</w:t>
                      </w:r>
                    </w:p>
                    <w:p w14:paraId="7EF5421F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xlan-Intf: vxlan99</w:t>
                      </w:r>
                    </w:p>
                    <w:p w14:paraId="21F6961A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VI-If: vlan444_l3</w:t>
                      </w:r>
                    </w:p>
                    <w:p w14:paraId="0BE91A39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tate: Up</w:t>
                      </w:r>
                    </w:p>
                    <w:p w14:paraId="089FA7B8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VNI Filter: none</w:t>
                      </w:r>
                    </w:p>
                    <w:p w14:paraId="6FF1FB5B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System MAC: 44:38:39:00:00:23</w:t>
                      </w:r>
                    </w:p>
                    <w:p w14:paraId="3144D722" w14:textId="77777777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Router MAC: 44:38:39:00:00:23</w:t>
                      </w:r>
                    </w:p>
                    <w:p w14:paraId="267B295A" w14:textId="38FDFD9B" w:rsidR="00DC4FD5" w:rsidRPr="00091549" w:rsidRDefault="00DC4FD5" w:rsidP="0045549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91549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L2 VNIs: 10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043E0">
        <w:rPr>
          <w:rFonts w:ascii="DIN Pro Regular" w:hAnsi="DIN Pro Regular" w:cs="DIN Pro Regular"/>
          <w:sz w:val="24"/>
          <w:szCs w:val="24"/>
        </w:rPr>
        <w:t xml:space="preserve">Verify that the L3-VNI is </w:t>
      </w:r>
      <w:r w:rsidR="00505DD4">
        <w:rPr>
          <w:rFonts w:ascii="DIN Pro Regular" w:hAnsi="DIN Pro Regular" w:cs="DIN Pro Regular"/>
          <w:sz w:val="24"/>
          <w:szCs w:val="24"/>
        </w:rPr>
        <w:t>configured</w:t>
      </w:r>
      <w:r w:rsidR="00D043E0">
        <w:rPr>
          <w:rFonts w:ascii="DIN Pro Regular" w:hAnsi="DIN Pro Regular" w:cs="DIN Pro Regular"/>
          <w:sz w:val="24"/>
          <w:szCs w:val="24"/>
        </w:rPr>
        <w:t>:</w:t>
      </w:r>
      <w:r w:rsidR="00505DD4" w:rsidRPr="00091549">
        <w:rPr>
          <w:rFonts w:ascii="DIN Pro Medium" w:hAnsi="DIN Pro Medium" w:cs="DIN Pro Medium"/>
          <w:color w:val="008564"/>
          <w:sz w:val="28"/>
          <w:szCs w:val="28"/>
        </w:rPr>
        <w:br w:type="page"/>
      </w:r>
    </w:p>
    <w:p w14:paraId="6F9D7244" w14:textId="3E77CE50" w:rsidR="00455496" w:rsidRDefault="00455496">
      <w:pPr>
        <w:rPr>
          <w:rFonts w:ascii="DIN Pro Medium" w:hAnsi="DIN Pro Medium" w:cs="DIN Pro Medium"/>
          <w:color w:val="008564"/>
          <w:sz w:val="28"/>
          <w:szCs w:val="28"/>
        </w:rPr>
      </w:pP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805"/>
      </w:tblGrid>
      <w:tr w:rsidR="00091549" w14:paraId="282B6079" w14:textId="77777777" w:rsidTr="00091549">
        <w:tc>
          <w:tcPr>
            <w:tcW w:w="9805" w:type="dxa"/>
          </w:tcPr>
          <w:p w14:paraId="3606F20D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leaf1# </w:t>
            </w:r>
            <w:r w:rsidRPr="00186423">
              <w:rPr>
                <w:rFonts w:ascii="Consolas" w:hAnsi="Consolas" w:cs="Lucida Console"/>
                <w:b/>
                <w:bCs/>
                <w:sz w:val="18"/>
                <w:szCs w:val="18"/>
                <w:highlight w:val="lightGray"/>
                <w:lang w:bidi="ar-SA"/>
              </w:rPr>
              <w:t>show ip route vrf NVIDIA</w:t>
            </w:r>
          </w:p>
          <w:p w14:paraId="4380AB0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Codes: K - kernel route, C - connected, S - static, R - RIP,</w:t>
            </w:r>
          </w:p>
          <w:p w14:paraId="3A2DD7E7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O - OSPF, I - IS-IS, B - BGP, E - EIGRP, N - NHRP,</w:t>
            </w:r>
          </w:p>
          <w:p w14:paraId="0BC080C7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T - Table, v - VNC, V - VNC-Direct, A - Babel, D - SHARP,</w:t>
            </w:r>
          </w:p>
          <w:p w14:paraId="73190D2F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F - PBR, f - OpenFabric,</w:t>
            </w:r>
          </w:p>
          <w:p w14:paraId="231BBB70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&gt; - selected route, * - FIB route, q - queued, r - rejected, b - backup</w:t>
            </w:r>
          </w:p>
          <w:p w14:paraId="79F278CC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 xml:space="preserve">       t - trapped, o - offload failure</w:t>
            </w:r>
          </w:p>
          <w:p w14:paraId="66112464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</w:p>
          <w:p w14:paraId="3AADFAF4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VRF NVIDIA:</w:t>
            </w:r>
          </w:p>
          <w:p w14:paraId="3F812853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K&gt;* 0.0.0.0/0 [255/8192] unreachable (ICMP unreachable), 01:45:23</w:t>
            </w:r>
          </w:p>
          <w:p w14:paraId="58F4CF25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C * 172.16.10.0/24 [0/1024] is directly connected, vlan10-v0, 01:45:23</w:t>
            </w:r>
          </w:p>
          <w:p w14:paraId="42BB93DC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C&gt;* 172.16.10.0/24 is directly connected, vlan10, 01:45:23</w:t>
            </w:r>
          </w:p>
          <w:p w14:paraId="31243B76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B&gt;* 172.16.10.28/32 [20/0] via 172.16.100.2, vlan444_l3 onlink, weight 1, 00:07:33</w:t>
            </w:r>
          </w:p>
          <w:p w14:paraId="5609DDDB" w14:textId="77777777" w:rsidR="00091549" w:rsidRPr="00091549" w:rsidRDefault="00091549" w:rsidP="00091549">
            <w:pPr>
              <w:autoSpaceDE w:val="0"/>
              <w:autoSpaceDN w:val="0"/>
              <w:adjustRightInd w:val="0"/>
              <w:rPr>
                <w:rFonts w:ascii="Consolas" w:hAnsi="Consolas" w:cs="Lucida Console"/>
                <w:sz w:val="18"/>
                <w:szCs w:val="18"/>
                <w:lang w:bidi="ar-SA"/>
              </w:rPr>
            </w:pPr>
            <w:r w:rsidRPr="00091549">
              <w:rPr>
                <w:rFonts w:ascii="Consolas" w:hAnsi="Consolas" w:cs="Lucida Console"/>
                <w:sz w:val="18"/>
                <w:szCs w:val="18"/>
                <w:lang w:bidi="ar-SA"/>
              </w:rPr>
              <w:t>B&gt;* 172.16.20.29/32 [20/0] via 172.16.100.2, vlan444_l3 onlink, weight 1, 00:07:33</w:t>
            </w:r>
          </w:p>
          <w:p w14:paraId="6E7C0DD4" w14:textId="77777777" w:rsidR="00091549" w:rsidRDefault="00091549">
            <w:pPr>
              <w:rPr>
                <w:rFonts w:ascii="DIN Pro Medium" w:hAnsi="DIN Pro Medium" w:cs="DIN Pro Medium"/>
                <w:color w:val="008564"/>
                <w:sz w:val="28"/>
                <w:szCs w:val="28"/>
              </w:rPr>
            </w:pPr>
          </w:p>
        </w:tc>
      </w:tr>
    </w:tbl>
    <w:p w14:paraId="2F799B8B" w14:textId="1532A543" w:rsidR="006F31AB" w:rsidRPr="00946F0D" w:rsidRDefault="00091549" w:rsidP="0009154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389" behindDoc="0" locked="0" layoutInCell="1" allowOverlap="1" wp14:anchorId="27B1B67F" wp14:editId="248CDED5">
                <wp:simplePos x="0" y="0"/>
                <wp:positionH relativeFrom="column">
                  <wp:posOffset>-156845</wp:posOffset>
                </wp:positionH>
                <wp:positionV relativeFrom="paragraph">
                  <wp:posOffset>493699</wp:posOffset>
                </wp:positionV>
                <wp:extent cx="45085" cy="160020"/>
                <wp:effectExtent l="0" t="0" r="0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3F3DC55" id="Rectangle 35" o:spid="_x0000_s1026" style="position:absolute;margin-left:-12.35pt;margin-top:38.85pt;width:3.55pt;height:12.6pt;z-index:25253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br/>
      </w:r>
      <w:r>
        <w:rPr>
          <w:rFonts w:ascii="DIN Pro Medium" w:hAnsi="DIN Pro Medium" w:cs="DIN Pro Medium"/>
          <w:color w:val="008564"/>
          <w:sz w:val="28"/>
          <w:szCs w:val="28"/>
        </w:rPr>
        <w:br/>
      </w:r>
      <w:r w:rsidR="006F31AB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="006F31AB"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198B5B2F" w:rsidR="006F31AB" w:rsidRPr="00577486" w:rsidRDefault="00855B61" w:rsidP="00337239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309" behindDoc="0" locked="0" layoutInCell="1" allowOverlap="1" wp14:anchorId="77611F4B" wp14:editId="4E942F73">
                <wp:simplePos x="0" y="0"/>
                <wp:positionH relativeFrom="margin">
                  <wp:posOffset>-16179</wp:posOffset>
                </wp:positionH>
                <wp:positionV relativeFrom="paragraph">
                  <wp:posOffset>2383790</wp:posOffset>
                </wp:positionV>
                <wp:extent cx="6185535" cy="1014730"/>
                <wp:effectExtent l="0" t="0" r="24765" b="13970"/>
                <wp:wrapThrough wrapText="bothSides">
                  <wp:wrapPolygon edited="0">
                    <wp:start x="0" y="0"/>
                    <wp:lineTo x="0" y="21492"/>
                    <wp:lineTo x="21620" y="21492"/>
                    <wp:lineTo x="21620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5535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A3B8B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cumulus@host1:~$ </w:t>
                            </w:r>
                            <w:r w:rsidRPr="00186423">
                              <w:rPr>
                                <w:rFonts w:ascii="Consolas" w:hAnsi="Consolas" w:cs="Consolas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traceroute 172.16.20.29</w:t>
                            </w:r>
                          </w:p>
                          <w:p w14:paraId="066B00B7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traceroute to 172.16.20.29 (172.16.20.29), 30 hops max, 60 byte packets</w:t>
                            </w:r>
                          </w:p>
                          <w:p w14:paraId="52072F51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78AF1129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6F3250D2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3  172.16.20.29 (172.16.20.29)  3.431 ms  3.415 ms  3.416 ms</w:t>
                            </w:r>
                          </w:p>
                          <w:p w14:paraId="78537D19" w14:textId="77777777" w:rsidR="00DC4FD5" w:rsidRPr="00855B61" w:rsidRDefault="00DC4FD5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35F32F2E" w14:textId="77777777" w:rsidR="00CD397F" w:rsidRDefault="00CD397F"/>
                          <w:p w14:paraId="162EB6EB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cumulus@host1:~$ </w:t>
                            </w:r>
                            <w:r w:rsidRPr="00186423">
                              <w:rPr>
                                <w:rFonts w:ascii="Consolas" w:hAnsi="Consolas" w:cs="Consolas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traceroute 172.16.20.29</w:t>
                            </w:r>
                          </w:p>
                          <w:p w14:paraId="192C1CEE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DC4FD5" w:rsidRPr="00855B61" w:rsidRDefault="00DC4FD5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102" type="#_x0000_t202" style="position:absolute;left:0;text-align:left;margin-left:-1.25pt;margin-top:187.7pt;width:487.05pt;height:79.9pt;z-index:25165830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">
                <v:textbox>
                  <w:txbxContent>
                    <w:p w14:paraId="211A3B8B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cumulus@host1:~$ </w:t>
                      </w:r>
                      <w:r w:rsidRPr="00186423">
                        <w:rPr>
                          <w:rFonts w:ascii="Consolas" w:hAnsi="Consolas" w:cs="Consolas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traceroute 172.16.20.29</w:t>
                      </w:r>
                    </w:p>
                    <w:p w14:paraId="066B00B7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traceroute to 172.16.20.29 (172.16.20.29), 30 hops max, 60 byte packets</w:t>
                      </w:r>
                    </w:p>
                    <w:p w14:paraId="52072F51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1  172.16.10.252 (172.16.10.252)  0.588 ms  0.546 ms  0.546 ms</w:t>
                      </w:r>
                    </w:p>
                    <w:p w14:paraId="78AF1129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2  172.16.20.253 (172.16.20.253)  2.656 ms  2.653 ms  2.652 ms</w:t>
                      </w:r>
                    </w:p>
                    <w:p w14:paraId="6F3250D2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3  172.16.20.29 (172.16.20.29)  3.431 ms  3.415 ms  3.416 ms</w:t>
                      </w:r>
                    </w:p>
                    <w:p w14:paraId="78537D19" w14:textId="77777777" w:rsidR="00DC4FD5" w:rsidRPr="00855B61" w:rsidRDefault="00DC4FD5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35F32F2E" w14:textId="77777777" w:rsidR="00CD397F" w:rsidRDefault="00CD397F"/>
                    <w:p w14:paraId="162EB6EB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cumulus@host1:~$ </w:t>
                      </w:r>
                      <w:r w:rsidRPr="00186423">
                        <w:rPr>
                          <w:rFonts w:ascii="Consolas" w:hAnsi="Consolas" w:cs="Consolas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traceroute 172.16.20.29</w:t>
                      </w:r>
                    </w:p>
                    <w:p w14:paraId="192C1CEE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DC4FD5" w:rsidRPr="00855B61" w:rsidRDefault="00DC4FD5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08" behindDoc="0" locked="0" layoutInCell="1" allowOverlap="1" wp14:anchorId="77AC9093" wp14:editId="67FD56A3">
                <wp:simplePos x="0" y="0"/>
                <wp:positionH relativeFrom="margin">
                  <wp:align>left</wp:align>
                </wp:positionH>
                <wp:positionV relativeFrom="paragraph">
                  <wp:posOffset>1350010</wp:posOffset>
                </wp:positionV>
                <wp:extent cx="6153785" cy="801370"/>
                <wp:effectExtent l="0" t="0" r="18415" b="17780"/>
                <wp:wrapThrough wrapText="bothSides">
                  <wp:wrapPolygon edited="0">
                    <wp:start x="0" y="0"/>
                    <wp:lineTo x="0" y="21566"/>
                    <wp:lineTo x="21598" y="21566"/>
                    <wp:lineTo x="21598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785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cumulus@host1:~$ </w:t>
                            </w:r>
                            <w:r w:rsidRPr="00186423">
                              <w:rPr>
                                <w:rFonts w:ascii="Consolas" w:hAnsi="Consolas" w:cs="Consolas"/>
                                <w:b/>
                                <w:bCs/>
                                <w:sz w:val="20"/>
                                <w:szCs w:val="20"/>
                                <w:highlight w:val="lightGray"/>
                              </w:rPr>
                              <w:t>ping 172.16.20.29</w:t>
                            </w:r>
                          </w:p>
                          <w:p w14:paraId="6E4839DA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DC4FD5" w:rsidRPr="00855B61" w:rsidRDefault="00DC4FD5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855B6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DC4FD5" w:rsidRPr="00855B61" w:rsidRDefault="00DC4FD5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103" type="#_x0000_t202" style="position:absolute;left:0;text-align:left;margin-left:0;margin-top:106.3pt;width:484.55pt;height:63.1pt;z-index:2516583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">
                <v:textbox>
                  <w:txbxContent>
                    <w:p w14:paraId="7D34D123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cumulus@host1:~$ </w:t>
                      </w:r>
                      <w:r w:rsidRPr="00186423">
                        <w:rPr>
                          <w:rFonts w:ascii="Consolas" w:hAnsi="Consolas" w:cs="Consolas"/>
                          <w:b/>
                          <w:bCs/>
                          <w:sz w:val="20"/>
                          <w:szCs w:val="20"/>
                          <w:highlight w:val="lightGray"/>
                        </w:rPr>
                        <w:t>ping 172.16.20.29</w:t>
                      </w:r>
                    </w:p>
                    <w:p w14:paraId="6E4839DA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PING 172.16.20.29 (172.16.20.29) 56(84) bytes of data.</w:t>
                      </w:r>
                    </w:p>
                    <w:p w14:paraId="63E05010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64 bytes from 172.16.20.29: icmp_seq=7 ttl=62 time=2.91 ms</w:t>
                      </w:r>
                    </w:p>
                    <w:p w14:paraId="2F6C56FF" w14:textId="77777777" w:rsidR="00DC4FD5" w:rsidRPr="00855B61" w:rsidRDefault="00DC4FD5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855B6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64 bytes from 172.16.20.29: icmp_seq=8 ttl=62 time=3.44 ms</w:t>
                      </w:r>
                    </w:p>
                    <w:p w14:paraId="529269AF" w14:textId="47BEC914" w:rsidR="00DC4FD5" w:rsidRPr="00855B61" w:rsidRDefault="00DC4FD5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6F31AB" w:rsidRPr="006252AF">
        <w:rPr>
          <w:rFonts w:ascii="Consolas" w:hAnsi="Consolas" w:cs="DIN Pro Regular"/>
          <w:sz w:val="24"/>
          <w:szCs w:val="24"/>
        </w:rPr>
        <w:t>‘</w:t>
      </w:r>
      <w:r w:rsidR="006F31AB"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="006F31AB" w:rsidRPr="006252AF">
        <w:rPr>
          <w:rFonts w:ascii="Consolas" w:hAnsi="Consolas" w:cs="DIN Pro Regular"/>
          <w:sz w:val="24"/>
          <w:szCs w:val="24"/>
        </w:rPr>
        <w:t>’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6F31AB" w:rsidRPr="006252AF">
        <w:rPr>
          <w:rFonts w:ascii="Consolas" w:hAnsi="Consolas" w:cs="DIN Pro Regular"/>
          <w:sz w:val="24"/>
          <w:szCs w:val="24"/>
        </w:rPr>
        <w:t>‘</w:t>
      </w:r>
      <w:r w:rsidR="006F31AB"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="006F31AB" w:rsidRPr="006252AF">
        <w:rPr>
          <w:rFonts w:ascii="Consolas" w:hAnsi="Consolas" w:cs="DIN Pro Regular"/>
          <w:sz w:val="24"/>
          <w:szCs w:val="24"/>
        </w:rPr>
        <w:t>’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="006F31AB"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="006F31AB"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="006F31AB"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6F31A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</w:t>
      </w:r>
      <w:r w:rsidR="009041C4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3 and host4</w:t>
      </w:r>
      <w:r w:rsidR="006F31A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="006F31AB">
        <w:rPr>
          <w:rFonts w:ascii="DIN Pro Regular" w:hAnsi="DIN Pro Regular" w:cs="DIN Pro Regular"/>
          <w:sz w:val="24"/>
          <w:szCs w:val="24"/>
        </w:rPr>
        <w:br/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6F31AB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="006F31AB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6F31A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="006F31AB"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="006F31A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3BF4EE62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D4C9FB2" w14:textId="177FCE66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45184BBE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C44887C" w14:textId="3D9BB569" w:rsidR="00B978A9" w:rsidRDefault="00B978A9" w:rsidP="0097465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62F65A8" w14:textId="4EB9B1AC" w:rsidR="00B978A9" w:rsidRDefault="00B978A9" w:rsidP="0097465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DC6F8EB" w14:textId="521AD7FA" w:rsidR="00B978A9" w:rsidRDefault="00B978A9" w:rsidP="0097465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9631819" w14:textId="115F00FB" w:rsidR="00B60673" w:rsidRPr="00855B61" w:rsidRDefault="00B60673" w:rsidP="00855B6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sectPr w:rsidR="00B60673" w:rsidRPr="00855B61" w:rsidSect="00621E56">
      <w:headerReference w:type="default" r:id="rId34"/>
      <w:footerReference w:type="default" r:id="rId35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AC8C9" w14:textId="77777777" w:rsidR="00F45051" w:rsidRDefault="00F45051" w:rsidP="00602602">
      <w:pPr>
        <w:spacing w:after="0" w:line="240" w:lineRule="auto"/>
      </w:pPr>
      <w:r>
        <w:separator/>
      </w:r>
    </w:p>
  </w:endnote>
  <w:endnote w:type="continuationSeparator" w:id="0">
    <w:p w14:paraId="560CB1AB" w14:textId="77777777" w:rsidR="00F45051" w:rsidRDefault="00F45051" w:rsidP="00602602">
      <w:pPr>
        <w:spacing w:after="0" w:line="240" w:lineRule="auto"/>
      </w:pPr>
      <w:r>
        <w:continuationSeparator/>
      </w:r>
    </w:p>
  </w:endnote>
  <w:endnote w:type="continuationNotice" w:id="1">
    <w:p w14:paraId="2C6F3569" w14:textId="77777777" w:rsidR="00F45051" w:rsidRDefault="00F450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N Pro Medium">
    <w:altName w:val="Calibri"/>
    <w:charset w:val="00"/>
    <w:family w:val="swiss"/>
    <w:notTrueType/>
    <w:pitch w:val="variable"/>
    <w:sig w:usb0="A00002BF" w:usb1="4000207B" w:usb2="00000008" w:usb3="00000000" w:csb0="0000009F" w:csb1="00000000"/>
  </w:font>
  <w:font w:name="DIN Pro Regular">
    <w:altName w:val="Calibri"/>
    <w:charset w:val="00"/>
    <w:family w:val="swiss"/>
    <w:notTrueType/>
    <w:pitch w:val="variable"/>
    <w:sig w:usb0="A00002BF" w:usb1="4000207B" w:usb2="00000008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altName w:val="Calibri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DC4FD5" w:rsidRDefault="00DC4F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DC4FD5" w:rsidRDefault="00DC4FD5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9A33F" w14:textId="77777777" w:rsidR="00F45051" w:rsidRDefault="00F45051" w:rsidP="00602602">
      <w:pPr>
        <w:spacing w:after="0" w:line="240" w:lineRule="auto"/>
      </w:pPr>
      <w:r>
        <w:separator/>
      </w:r>
    </w:p>
  </w:footnote>
  <w:footnote w:type="continuationSeparator" w:id="0">
    <w:p w14:paraId="29CBB9E3" w14:textId="77777777" w:rsidR="00F45051" w:rsidRDefault="00F45051" w:rsidP="00602602">
      <w:pPr>
        <w:spacing w:after="0" w:line="240" w:lineRule="auto"/>
      </w:pPr>
      <w:r>
        <w:continuationSeparator/>
      </w:r>
    </w:p>
  </w:footnote>
  <w:footnote w:type="continuationNotice" w:id="1">
    <w:p w14:paraId="2AFEFE2A" w14:textId="77777777" w:rsidR="00F45051" w:rsidRDefault="00F450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829AC" w14:textId="70BC11C8" w:rsidR="00DC4FD5" w:rsidRDefault="00DC4FD5" w:rsidP="00CD787A">
    <w:pPr>
      <w:pStyle w:val="Header"/>
      <w:tabs>
        <w:tab w:val="clear" w:pos="4680"/>
        <w:tab w:val="clear" w:pos="9360"/>
        <w:tab w:val="left" w:pos="1465"/>
      </w:tabs>
      <w:jc w:val="right"/>
    </w:pPr>
    <w:r w:rsidRPr="005C20E4">
      <w:rPr>
        <w:noProof/>
      </w:rPr>
      <w:drawing>
        <wp:anchor distT="0" distB="0" distL="114300" distR="114300" simplePos="0" relativeHeight="251658240" behindDoc="1" locked="0" layoutInCell="1" allowOverlap="1" wp14:anchorId="63699922" wp14:editId="22BB0B97">
          <wp:simplePos x="0" y="0"/>
          <wp:positionH relativeFrom="margin">
            <wp:posOffset>5581622</wp:posOffset>
          </wp:positionH>
          <wp:positionV relativeFrom="paragraph">
            <wp:posOffset>-380724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61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4B8F1035" w14:textId="77777777" w:rsidR="00DC4FD5" w:rsidRDefault="00DC4F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DBC81D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.5pt;height:18pt;visibility:visible" o:bullet="t">
        <v:imagedata r:id="rId1" o:title=""/>
      </v:shape>
    </w:pict>
  </w:numPicBullet>
  <w:abstractNum w:abstractNumId="0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31C20C3"/>
    <w:multiLevelType w:val="hybridMultilevel"/>
    <w:tmpl w:val="30B4EA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1B57DA"/>
    <w:multiLevelType w:val="hybridMultilevel"/>
    <w:tmpl w:val="E376D2A4"/>
    <w:lvl w:ilvl="0" w:tplc="B3FA2DF2">
      <w:numFmt w:val="bullet"/>
      <w:lvlText w:val="-"/>
      <w:lvlJc w:val="left"/>
      <w:pPr>
        <w:ind w:left="720" w:hanging="360"/>
      </w:pPr>
      <w:rPr>
        <w:rFonts w:ascii="DIN Pro Medium" w:eastAsiaTheme="minorHAnsi" w:hAnsi="DIN Pro Medium" w:cs="DIN Pro Medium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3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BB5F89"/>
    <w:multiLevelType w:val="hybridMultilevel"/>
    <w:tmpl w:val="B31CD8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6B02E1"/>
    <w:multiLevelType w:val="hybridMultilevel"/>
    <w:tmpl w:val="293075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6381F3A"/>
    <w:multiLevelType w:val="hybridMultilevel"/>
    <w:tmpl w:val="615A4FA4"/>
    <w:lvl w:ilvl="0" w:tplc="5D0624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83556F8"/>
    <w:multiLevelType w:val="hybridMultilevel"/>
    <w:tmpl w:val="3DF078F6"/>
    <w:lvl w:ilvl="0" w:tplc="B3FA2DF2">
      <w:numFmt w:val="bullet"/>
      <w:lvlText w:val="-"/>
      <w:lvlJc w:val="left"/>
      <w:pPr>
        <w:ind w:left="720" w:hanging="360"/>
      </w:pPr>
      <w:rPr>
        <w:rFonts w:ascii="DIN Pro Medium" w:eastAsiaTheme="minorHAnsi" w:hAnsi="DIN Pro Medium" w:cs="DIN Pro Medium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2302999">
    <w:abstractNumId w:val="3"/>
  </w:num>
  <w:num w:numId="2" w16cid:durableId="937101534">
    <w:abstractNumId w:val="19"/>
  </w:num>
  <w:num w:numId="3" w16cid:durableId="1781798258">
    <w:abstractNumId w:val="25"/>
  </w:num>
  <w:num w:numId="4" w16cid:durableId="1832598325">
    <w:abstractNumId w:val="22"/>
  </w:num>
  <w:num w:numId="5" w16cid:durableId="382023492">
    <w:abstractNumId w:val="1"/>
  </w:num>
  <w:num w:numId="6" w16cid:durableId="2011250080">
    <w:abstractNumId w:val="16"/>
  </w:num>
  <w:num w:numId="7" w16cid:durableId="1907719369">
    <w:abstractNumId w:val="44"/>
  </w:num>
  <w:num w:numId="8" w16cid:durableId="2075814119">
    <w:abstractNumId w:val="10"/>
  </w:num>
  <w:num w:numId="9" w16cid:durableId="977884073">
    <w:abstractNumId w:val="2"/>
  </w:num>
  <w:num w:numId="10" w16cid:durableId="1421565901">
    <w:abstractNumId w:val="20"/>
  </w:num>
  <w:num w:numId="11" w16cid:durableId="2009208277">
    <w:abstractNumId w:val="21"/>
  </w:num>
  <w:num w:numId="12" w16cid:durableId="858665362">
    <w:abstractNumId w:val="26"/>
  </w:num>
  <w:num w:numId="13" w16cid:durableId="1800804193">
    <w:abstractNumId w:val="8"/>
  </w:num>
  <w:num w:numId="14" w16cid:durableId="598488894">
    <w:abstractNumId w:val="14"/>
  </w:num>
  <w:num w:numId="15" w16cid:durableId="2142067802">
    <w:abstractNumId w:val="38"/>
  </w:num>
  <w:num w:numId="16" w16cid:durableId="875703174">
    <w:abstractNumId w:val="42"/>
  </w:num>
  <w:num w:numId="17" w16cid:durableId="1970435924">
    <w:abstractNumId w:val="33"/>
  </w:num>
  <w:num w:numId="18" w16cid:durableId="883760749">
    <w:abstractNumId w:val="50"/>
  </w:num>
  <w:num w:numId="19" w16cid:durableId="2075541002">
    <w:abstractNumId w:val="45"/>
  </w:num>
  <w:num w:numId="20" w16cid:durableId="1147093261">
    <w:abstractNumId w:val="46"/>
  </w:num>
  <w:num w:numId="21" w16cid:durableId="1208685541">
    <w:abstractNumId w:val="57"/>
  </w:num>
  <w:num w:numId="22" w16cid:durableId="1912735718">
    <w:abstractNumId w:val="28"/>
  </w:num>
  <w:num w:numId="23" w16cid:durableId="1133013785">
    <w:abstractNumId w:val="55"/>
  </w:num>
  <w:num w:numId="24" w16cid:durableId="1834106304">
    <w:abstractNumId w:val="36"/>
  </w:num>
  <w:num w:numId="25" w16cid:durableId="608665455">
    <w:abstractNumId w:val="0"/>
  </w:num>
  <w:num w:numId="26" w16cid:durableId="151872238">
    <w:abstractNumId w:val="48"/>
  </w:num>
  <w:num w:numId="27" w16cid:durableId="160896052">
    <w:abstractNumId w:val="31"/>
  </w:num>
  <w:num w:numId="28" w16cid:durableId="992024023">
    <w:abstractNumId w:val="34"/>
  </w:num>
  <w:num w:numId="29" w16cid:durableId="411125189">
    <w:abstractNumId w:val="29"/>
  </w:num>
  <w:num w:numId="30" w16cid:durableId="1802990795">
    <w:abstractNumId w:val="24"/>
  </w:num>
  <w:num w:numId="31" w16cid:durableId="1384334273">
    <w:abstractNumId w:val="13"/>
  </w:num>
  <w:num w:numId="32" w16cid:durableId="2010406561">
    <w:abstractNumId w:val="27"/>
  </w:num>
  <w:num w:numId="33" w16cid:durableId="73863389">
    <w:abstractNumId w:val="5"/>
  </w:num>
  <w:num w:numId="34" w16cid:durableId="817570892">
    <w:abstractNumId w:val="58"/>
  </w:num>
  <w:num w:numId="35" w16cid:durableId="687096722">
    <w:abstractNumId w:val="37"/>
  </w:num>
  <w:num w:numId="36" w16cid:durableId="1968705570">
    <w:abstractNumId w:val="59"/>
  </w:num>
  <w:num w:numId="37" w16cid:durableId="247231072">
    <w:abstractNumId w:val="7"/>
  </w:num>
  <w:num w:numId="38" w16cid:durableId="274604842">
    <w:abstractNumId w:val="12"/>
  </w:num>
  <w:num w:numId="39" w16cid:durableId="1203130286">
    <w:abstractNumId w:val="17"/>
  </w:num>
  <w:num w:numId="40" w16cid:durableId="2089232778">
    <w:abstractNumId w:val="32"/>
  </w:num>
  <w:num w:numId="41" w16cid:durableId="1467316755">
    <w:abstractNumId w:val="52"/>
  </w:num>
  <w:num w:numId="42" w16cid:durableId="196359268">
    <w:abstractNumId w:val="39"/>
  </w:num>
  <w:num w:numId="43" w16cid:durableId="732237241">
    <w:abstractNumId w:val="11"/>
  </w:num>
  <w:num w:numId="44" w16cid:durableId="661354336">
    <w:abstractNumId w:val="4"/>
  </w:num>
  <w:num w:numId="45" w16cid:durableId="1712538154">
    <w:abstractNumId w:val="35"/>
  </w:num>
  <w:num w:numId="46" w16cid:durableId="2127770285">
    <w:abstractNumId w:val="56"/>
  </w:num>
  <w:num w:numId="47" w16cid:durableId="1139033292">
    <w:abstractNumId w:val="43"/>
  </w:num>
  <w:num w:numId="48" w16cid:durableId="211385129">
    <w:abstractNumId w:val="54"/>
  </w:num>
  <w:num w:numId="49" w16cid:durableId="699357068">
    <w:abstractNumId w:val="23"/>
  </w:num>
  <w:num w:numId="50" w16cid:durableId="1609048226">
    <w:abstractNumId w:val="9"/>
  </w:num>
  <w:num w:numId="51" w16cid:durableId="826820743">
    <w:abstractNumId w:val="47"/>
  </w:num>
  <w:num w:numId="52" w16cid:durableId="377557372">
    <w:abstractNumId w:val="6"/>
  </w:num>
  <w:num w:numId="53" w16cid:durableId="1975520160">
    <w:abstractNumId w:val="49"/>
  </w:num>
  <w:num w:numId="54" w16cid:durableId="402678954">
    <w:abstractNumId w:val="30"/>
  </w:num>
  <w:num w:numId="55" w16cid:durableId="139202368">
    <w:abstractNumId w:val="41"/>
  </w:num>
  <w:num w:numId="56" w16cid:durableId="1294020948">
    <w:abstractNumId w:val="40"/>
  </w:num>
  <w:num w:numId="57" w16cid:durableId="405153208">
    <w:abstractNumId w:val="15"/>
  </w:num>
  <w:num w:numId="58" w16cid:durableId="898629747">
    <w:abstractNumId w:val="18"/>
  </w:num>
  <w:num w:numId="59" w16cid:durableId="1899627849">
    <w:abstractNumId w:val="53"/>
  </w:num>
  <w:num w:numId="60" w16cid:durableId="2099710664">
    <w:abstractNumId w:val="51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2D73"/>
    <w:rsid w:val="00003193"/>
    <w:rsid w:val="00003660"/>
    <w:rsid w:val="00003E71"/>
    <w:rsid w:val="0000417D"/>
    <w:rsid w:val="0000422E"/>
    <w:rsid w:val="00005B9B"/>
    <w:rsid w:val="00006A4E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06"/>
    <w:rsid w:val="00015553"/>
    <w:rsid w:val="000211A0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873"/>
    <w:rsid w:val="00034CF4"/>
    <w:rsid w:val="00034D08"/>
    <w:rsid w:val="00034D25"/>
    <w:rsid w:val="00036034"/>
    <w:rsid w:val="00036744"/>
    <w:rsid w:val="000374C2"/>
    <w:rsid w:val="00037689"/>
    <w:rsid w:val="00037C88"/>
    <w:rsid w:val="00040974"/>
    <w:rsid w:val="00040B73"/>
    <w:rsid w:val="00041FE7"/>
    <w:rsid w:val="00042A4D"/>
    <w:rsid w:val="00042AD9"/>
    <w:rsid w:val="00042D0F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145"/>
    <w:rsid w:val="00055A75"/>
    <w:rsid w:val="00055F10"/>
    <w:rsid w:val="00061374"/>
    <w:rsid w:val="00061989"/>
    <w:rsid w:val="00061C1C"/>
    <w:rsid w:val="00062393"/>
    <w:rsid w:val="0006261D"/>
    <w:rsid w:val="00063848"/>
    <w:rsid w:val="00064AB1"/>
    <w:rsid w:val="00065868"/>
    <w:rsid w:val="00065EB5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CCA"/>
    <w:rsid w:val="00075D71"/>
    <w:rsid w:val="00075EB9"/>
    <w:rsid w:val="00075FA9"/>
    <w:rsid w:val="0007679C"/>
    <w:rsid w:val="00076D77"/>
    <w:rsid w:val="00077715"/>
    <w:rsid w:val="00080612"/>
    <w:rsid w:val="00080BD6"/>
    <w:rsid w:val="000817B9"/>
    <w:rsid w:val="000818DE"/>
    <w:rsid w:val="00081A0E"/>
    <w:rsid w:val="00082900"/>
    <w:rsid w:val="00083A03"/>
    <w:rsid w:val="00083BA7"/>
    <w:rsid w:val="000843AF"/>
    <w:rsid w:val="00084A69"/>
    <w:rsid w:val="000857B3"/>
    <w:rsid w:val="00091549"/>
    <w:rsid w:val="0009195A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97EFB"/>
    <w:rsid w:val="000A1164"/>
    <w:rsid w:val="000A1CAA"/>
    <w:rsid w:val="000A20E0"/>
    <w:rsid w:val="000A226B"/>
    <w:rsid w:val="000A3506"/>
    <w:rsid w:val="000A42EB"/>
    <w:rsid w:val="000A4330"/>
    <w:rsid w:val="000A440D"/>
    <w:rsid w:val="000A44AC"/>
    <w:rsid w:val="000A46A4"/>
    <w:rsid w:val="000A4DB2"/>
    <w:rsid w:val="000A4EC3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21CF"/>
    <w:rsid w:val="000E4C4C"/>
    <w:rsid w:val="000E4EFE"/>
    <w:rsid w:val="000E6263"/>
    <w:rsid w:val="000E62FF"/>
    <w:rsid w:val="000E6562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52E5"/>
    <w:rsid w:val="0010603D"/>
    <w:rsid w:val="00106492"/>
    <w:rsid w:val="00106935"/>
    <w:rsid w:val="00106D96"/>
    <w:rsid w:val="00107EE7"/>
    <w:rsid w:val="00107FFE"/>
    <w:rsid w:val="00110B24"/>
    <w:rsid w:val="00110B52"/>
    <w:rsid w:val="0011114B"/>
    <w:rsid w:val="0011470C"/>
    <w:rsid w:val="001151C8"/>
    <w:rsid w:val="001160A1"/>
    <w:rsid w:val="001161DC"/>
    <w:rsid w:val="001166B1"/>
    <w:rsid w:val="00117EC2"/>
    <w:rsid w:val="00121B78"/>
    <w:rsid w:val="00122068"/>
    <w:rsid w:val="0012209D"/>
    <w:rsid w:val="00123440"/>
    <w:rsid w:val="00123F0A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A80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0B30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211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4FB8"/>
    <w:rsid w:val="00185240"/>
    <w:rsid w:val="0018552A"/>
    <w:rsid w:val="001862CE"/>
    <w:rsid w:val="00186312"/>
    <w:rsid w:val="00186423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27F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54DE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5E4C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277"/>
    <w:rsid w:val="001E3363"/>
    <w:rsid w:val="001E46E5"/>
    <w:rsid w:val="001E4947"/>
    <w:rsid w:val="001E4F6B"/>
    <w:rsid w:val="001E5639"/>
    <w:rsid w:val="001E687E"/>
    <w:rsid w:val="001E69B5"/>
    <w:rsid w:val="001E6DAC"/>
    <w:rsid w:val="001F0332"/>
    <w:rsid w:val="001F06D0"/>
    <w:rsid w:val="001F0A55"/>
    <w:rsid w:val="001F0D99"/>
    <w:rsid w:val="001F0DDA"/>
    <w:rsid w:val="001F123E"/>
    <w:rsid w:val="001F1F52"/>
    <w:rsid w:val="001F20DA"/>
    <w:rsid w:val="001F2542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12F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08B"/>
    <w:rsid w:val="002225DD"/>
    <w:rsid w:val="00222610"/>
    <w:rsid w:val="00223194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29D8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564B"/>
    <w:rsid w:val="00246F91"/>
    <w:rsid w:val="002473F1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4EF6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3D56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631A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16E0"/>
    <w:rsid w:val="002C1716"/>
    <w:rsid w:val="002C2367"/>
    <w:rsid w:val="002C2D30"/>
    <w:rsid w:val="002C2E7F"/>
    <w:rsid w:val="002C35F0"/>
    <w:rsid w:val="002C39F2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11E"/>
    <w:rsid w:val="002E18B6"/>
    <w:rsid w:val="002E1AEB"/>
    <w:rsid w:val="002E2818"/>
    <w:rsid w:val="002E3365"/>
    <w:rsid w:val="002E376F"/>
    <w:rsid w:val="002E4039"/>
    <w:rsid w:val="002E4E3D"/>
    <w:rsid w:val="002E5905"/>
    <w:rsid w:val="002E592F"/>
    <w:rsid w:val="002E5C70"/>
    <w:rsid w:val="002E60BB"/>
    <w:rsid w:val="002E63E9"/>
    <w:rsid w:val="002E68F9"/>
    <w:rsid w:val="002E6FFC"/>
    <w:rsid w:val="002E74DD"/>
    <w:rsid w:val="002F17EE"/>
    <w:rsid w:val="002F1EDD"/>
    <w:rsid w:val="002F2428"/>
    <w:rsid w:val="002F3031"/>
    <w:rsid w:val="002F34A4"/>
    <w:rsid w:val="002F3A80"/>
    <w:rsid w:val="002F40C0"/>
    <w:rsid w:val="002F4614"/>
    <w:rsid w:val="002F494C"/>
    <w:rsid w:val="002F51AB"/>
    <w:rsid w:val="002F598A"/>
    <w:rsid w:val="002F6136"/>
    <w:rsid w:val="002F70DD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66DB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6D1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CB5"/>
    <w:rsid w:val="00315D61"/>
    <w:rsid w:val="0031698C"/>
    <w:rsid w:val="00316DEA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1C6"/>
    <w:rsid w:val="00333352"/>
    <w:rsid w:val="00333877"/>
    <w:rsid w:val="00335932"/>
    <w:rsid w:val="00336C24"/>
    <w:rsid w:val="00337239"/>
    <w:rsid w:val="00337FBA"/>
    <w:rsid w:val="003413ED"/>
    <w:rsid w:val="003417B9"/>
    <w:rsid w:val="00343A86"/>
    <w:rsid w:val="00344960"/>
    <w:rsid w:val="00346316"/>
    <w:rsid w:val="0034659A"/>
    <w:rsid w:val="00347332"/>
    <w:rsid w:val="003477C1"/>
    <w:rsid w:val="003505EB"/>
    <w:rsid w:val="00350C66"/>
    <w:rsid w:val="00351155"/>
    <w:rsid w:val="003511CE"/>
    <w:rsid w:val="0035395D"/>
    <w:rsid w:val="0035419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07DD"/>
    <w:rsid w:val="003716F6"/>
    <w:rsid w:val="00371CE9"/>
    <w:rsid w:val="00371E96"/>
    <w:rsid w:val="00371EAB"/>
    <w:rsid w:val="00373F76"/>
    <w:rsid w:val="00375C27"/>
    <w:rsid w:val="00376440"/>
    <w:rsid w:val="00376A88"/>
    <w:rsid w:val="00377DD6"/>
    <w:rsid w:val="003801DD"/>
    <w:rsid w:val="00382349"/>
    <w:rsid w:val="003837D3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6BB3"/>
    <w:rsid w:val="00397034"/>
    <w:rsid w:val="003975A3"/>
    <w:rsid w:val="0039763F"/>
    <w:rsid w:val="003A1152"/>
    <w:rsid w:val="003A1300"/>
    <w:rsid w:val="003A2900"/>
    <w:rsid w:val="003A2B07"/>
    <w:rsid w:val="003A307F"/>
    <w:rsid w:val="003A4846"/>
    <w:rsid w:val="003A4A58"/>
    <w:rsid w:val="003A4CF2"/>
    <w:rsid w:val="003A616E"/>
    <w:rsid w:val="003A6E54"/>
    <w:rsid w:val="003A7B49"/>
    <w:rsid w:val="003A7C42"/>
    <w:rsid w:val="003B1438"/>
    <w:rsid w:val="003B356C"/>
    <w:rsid w:val="003B4A9F"/>
    <w:rsid w:val="003B4DDA"/>
    <w:rsid w:val="003B5AD7"/>
    <w:rsid w:val="003B5DC1"/>
    <w:rsid w:val="003B5DF1"/>
    <w:rsid w:val="003B6313"/>
    <w:rsid w:val="003B6B29"/>
    <w:rsid w:val="003B7470"/>
    <w:rsid w:val="003C0485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047"/>
    <w:rsid w:val="003E04B6"/>
    <w:rsid w:val="003E109C"/>
    <w:rsid w:val="003E2ABD"/>
    <w:rsid w:val="003E30DD"/>
    <w:rsid w:val="003E3390"/>
    <w:rsid w:val="003E3B6B"/>
    <w:rsid w:val="003E57E3"/>
    <w:rsid w:val="003E6000"/>
    <w:rsid w:val="003E648B"/>
    <w:rsid w:val="003E6E7D"/>
    <w:rsid w:val="003F06FB"/>
    <w:rsid w:val="003F0DB4"/>
    <w:rsid w:val="003F1A9D"/>
    <w:rsid w:val="003F3333"/>
    <w:rsid w:val="003F3C1D"/>
    <w:rsid w:val="003F4299"/>
    <w:rsid w:val="003F5465"/>
    <w:rsid w:val="003F550B"/>
    <w:rsid w:val="003F6094"/>
    <w:rsid w:val="003F715B"/>
    <w:rsid w:val="00400BCC"/>
    <w:rsid w:val="0040173B"/>
    <w:rsid w:val="004029E9"/>
    <w:rsid w:val="00402D71"/>
    <w:rsid w:val="004039A7"/>
    <w:rsid w:val="00404002"/>
    <w:rsid w:val="00404146"/>
    <w:rsid w:val="0040424D"/>
    <w:rsid w:val="00404318"/>
    <w:rsid w:val="00404C33"/>
    <w:rsid w:val="0040584C"/>
    <w:rsid w:val="00405C96"/>
    <w:rsid w:val="00406AAD"/>
    <w:rsid w:val="004101B8"/>
    <w:rsid w:val="00411F83"/>
    <w:rsid w:val="004123B5"/>
    <w:rsid w:val="0041251A"/>
    <w:rsid w:val="00413214"/>
    <w:rsid w:val="00413C18"/>
    <w:rsid w:val="00414AAA"/>
    <w:rsid w:val="004155B3"/>
    <w:rsid w:val="00415AC1"/>
    <w:rsid w:val="004161F7"/>
    <w:rsid w:val="00416846"/>
    <w:rsid w:val="00416BCA"/>
    <w:rsid w:val="00417ADB"/>
    <w:rsid w:val="004208A8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7D2"/>
    <w:rsid w:val="00432CDD"/>
    <w:rsid w:val="004330DA"/>
    <w:rsid w:val="00433486"/>
    <w:rsid w:val="0043500D"/>
    <w:rsid w:val="00437CB7"/>
    <w:rsid w:val="00437E01"/>
    <w:rsid w:val="00440247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146"/>
    <w:rsid w:val="00450A17"/>
    <w:rsid w:val="00450B78"/>
    <w:rsid w:val="00451098"/>
    <w:rsid w:val="0045160E"/>
    <w:rsid w:val="00451B43"/>
    <w:rsid w:val="00451CA7"/>
    <w:rsid w:val="004524CD"/>
    <w:rsid w:val="0045268E"/>
    <w:rsid w:val="00453F46"/>
    <w:rsid w:val="0045478E"/>
    <w:rsid w:val="00454BC0"/>
    <w:rsid w:val="00455496"/>
    <w:rsid w:val="00456838"/>
    <w:rsid w:val="004570E9"/>
    <w:rsid w:val="004577C1"/>
    <w:rsid w:val="00460F07"/>
    <w:rsid w:val="00460FB8"/>
    <w:rsid w:val="004632B4"/>
    <w:rsid w:val="00463DE4"/>
    <w:rsid w:val="00464071"/>
    <w:rsid w:val="00464552"/>
    <w:rsid w:val="004648A3"/>
    <w:rsid w:val="00464CD0"/>
    <w:rsid w:val="00465CF0"/>
    <w:rsid w:val="00465ED2"/>
    <w:rsid w:val="004700CD"/>
    <w:rsid w:val="004705A9"/>
    <w:rsid w:val="004706B9"/>
    <w:rsid w:val="00470799"/>
    <w:rsid w:val="00470CF9"/>
    <w:rsid w:val="00470F28"/>
    <w:rsid w:val="0047191F"/>
    <w:rsid w:val="00471FEB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3A6C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363A"/>
    <w:rsid w:val="004946AF"/>
    <w:rsid w:val="00496560"/>
    <w:rsid w:val="00496CFE"/>
    <w:rsid w:val="00497356"/>
    <w:rsid w:val="004A005C"/>
    <w:rsid w:val="004A106A"/>
    <w:rsid w:val="004A1254"/>
    <w:rsid w:val="004A2E83"/>
    <w:rsid w:val="004A33EB"/>
    <w:rsid w:val="004A34C9"/>
    <w:rsid w:val="004A3535"/>
    <w:rsid w:val="004A357D"/>
    <w:rsid w:val="004A4C56"/>
    <w:rsid w:val="004A5332"/>
    <w:rsid w:val="004A54A2"/>
    <w:rsid w:val="004A61E6"/>
    <w:rsid w:val="004A6F7D"/>
    <w:rsid w:val="004A7087"/>
    <w:rsid w:val="004A736D"/>
    <w:rsid w:val="004B14D3"/>
    <w:rsid w:val="004B19CE"/>
    <w:rsid w:val="004B2A9F"/>
    <w:rsid w:val="004B3586"/>
    <w:rsid w:val="004B3907"/>
    <w:rsid w:val="004B3BDD"/>
    <w:rsid w:val="004B55DD"/>
    <w:rsid w:val="004B5A0C"/>
    <w:rsid w:val="004B6825"/>
    <w:rsid w:val="004B747C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123"/>
    <w:rsid w:val="004D4B0F"/>
    <w:rsid w:val="004D4B85"/>
    <w:rsid w:val="004D4C64"/>
    <w:rsid w:val="004D5226"/>
    <w:rsid w:val="004D5235"/>
    <w:rsid w:val="004D6A14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325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7D5"/>
    <w:rsid w:val="004F7F87"/>
    <w:rsid w:val="00500410"/>
    <w:rsid w:val="00500B33"/>
    <w:rsid w:val="00500C79"/>
    <w:rsid w:val="00501EFD"/>
    <w:rsid w:val="005031F9"/>
    <w:rsid w:val="00503B75"/>
    <w:rsid w:val="0050473D"/>
    <w:rsid w:val="00505032"/>
    <w:rsid w:val="00505371"/>
    <w:rsid w:val="005058B3"/>
    <w:rsid w:val="00505DD4"/>
    <w:rsid w:val="00506317"/>
    <w:rsid w:val="00506381"/>
    <w:rsid w:val="005064AA"/>
    <w:rsid w:val="005064C7"/>
    <w:rsid w:val="00507462"/>
    <w:rsid w:val="005076D1"/>
    <w:rsid w:val="00507910"/>
    <w:rsid w:val="00507D92"/>
    <w:rsid w:val="00507FA6"/>
    <w:rsid w:val="005108E6"/>
    <w:rsid w:val="00510981"/>
    <w:rsid w:val="00511333"/>
    <w:rsid w:val="0051154E"/>
    <w:rsid w:val="00511909"/>
    <w:rsid w:val="00512F84"/>
    <w:rsid w:val="00512FCE"/>
    <w:rsid w:val="005138F2"/>
    <w:rsid w:val="005139E5"/>
    <w:rsid w:val="005157B7"/>
    <w:rsid w:val="00516712"/>
    <w:rsid w:val="005172FD"/>
    <w:rsid w:val="00517ABD"/>
    <w:rsid w:val="00517F58"/>
    <w:rsid w:val="0052090D"/>
    <w:rsid w:val="00520E68"/>
    <w:rsid w:val="0052200E"/>
    <w:rsid w:val="005220BC"/>
    <w:rsid w:val="00522248"/>
    <w:rsid w:val="00522A52"/>
    <w:rsid w:val="00523190"/>
    <w:rsid w:val="00523B2A"/>
    <w:rsid w:val="005241C3"/>
    <w:rsid w:val="005258A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16F"/>
    <w:rsid w:val="00546B92"/>
    <w:rsid w:val="00546F2F"/>
    <w:rsid w:val="00550482"/>
    <w:rsid w:val="00551151"/>
    <w:rsid w:val="005512AE"/>
    <w:rsid w:val="00551426"/>
    <w:rsid w:val="0055167C"/>
    <w:rsid w:val="00551685"/>
    <w:rsid w:val="005517CB"/>
    <w:rsid w:val="00551E07"/>
    <w:rsid w:val="005526A3"/>
    <w:rsid w:val="005528F6"/>
    <w:rsid w:val="005537D2"/>
    <w:rsid w:val="00553E66"/>
    <w:rsid w:val="0055450E"/>
    <w:rsid w:val="0055452B"/>
    <w:rsid w:val="00554B6D"/>
    <w:rsid w:val="00554FCC"/>
    <w:rsid w:val="0055505F"/>
    <w:rsid w:val="0055572D"/>
    <w:rsid w:val="005562C8"/>
    <w:rsid w:val="00556BAE"/>
    <w:rsid w:val="00557318"/>
    <w:rsid w:val="005579BF"/>
    <w:rsid w:val="00557DC5"/>
    <w:rsid w:val="00560DF2"/>
    <w:rsid w:val="00560EE5"/>
    <w:rsid w:val="00560F17"/>
    <w:rsid w:val="0056100C"/>
    <w:rsid w:val="005613FF"/>
    <w:rsid w:val="0056145E"/>
    <w:rsid w:val="00561593"/>
    <w:rsid w:val="00561714"/>
    <w:rsid w:val="00562585"/>
    <w:rsid w:val="0056322A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16EA"/>
    <w:rsid w:val="00573099"/>
    <w:rsid w:val="005731FE"/>
    <w:rsid w:val="005732D5"/>
    <w:rsid w:val="00573732"/>
    <w:rsid w:val="00573A6B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6FC0"/>
    <w:rsid w:val="005A724B"/>
    <w:rsid w:val="005A748B"/>
    <w:rsid w:val="005B01EF"/>
    <w:rsid w:val="005B0863"/>
    <w:rsid w:val="005B0BC8"/>
    <w:rsid w:val="005B0C11"/>
    <w:rsid w:val="005B140A"/>
    <w:rsid w:val="005B1664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2E6"/>
    <w:rsid w:val="005B7F0C"/>
    <w:rsid w:val="005C001C"/>
    <w:rsid w:val="005C0DA6"/>
    <w:rsid w:val="005C13F9"/>
    <w:rsid w:val="005C20E4"/>
    <w:rsid w:val="005C2CFC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2664"/>
    <w:rsid w:val="005D30E1"/>
    <w:rsid w:val="005D32F7"/>
    <w:rsid w:val="005D3470"/>
    <w:rsid w:val="005D3FA1"/>
    <w:rsid w:val="005D5352"/>
    <w:rsid w:val="005D5661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2FA"/>
    <w:rsid w:val="005F54AA"/>
    <w:rsid w:val="005F5D33"/>
    <w:rsid w:val="005F5DAF"/>
    <w:rsid w:val="005F5E61"/>
    <w:rsid w:val="005F6004"/>
    <w:rsid w:val="005F6A48"/>
    <w:rsid w:val="005F71C8"/>
    <w:rsid w:val="005F77D2"/>
    <w:rsid w:val="00600224"/>
    <w:rsid w:val="00600D0E"/>
    <w:rsid w:val="006013B4"/>
    <w:rsid w:val="00602602"/>
    <w:rsid w:val="0060320D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877"/>
    <w:rsid w:val="00614E75"/>
    <w:rsid w:val="00615655"/>
    <w:rsid w:val="00616169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3758F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457"/>
    <w:rsid w:val="00650805"/>
    <w:rsid w:val="00650C7A"/>
    <w:rsid w:val="0065137C"/>
    <w:rsid w:val="00651C4E"/>
    <w:rsid w:val="0065218F"/>
    <w:rsid w:val="006525D3"/>
    <w:rsid w:val="00652DD2"/>
    <w:rsid w:val="0065314D"/>
    <w:rsid w:val="006564FC"/>
    <w:rsid w:val="0066023A"/>
    <w:rsid w:val="00660B36"/>
    <w:rsid w:val="00661088"/>
    <w:rsid w:val="0066173B"/>
    <w:rsid w:val="00661CC1"/>
    <w:rsid w:val="006624D6"/>
    <w:rsid w:val="0066286B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0273"/>
    <w:rsid w:val="00680DAC"/>
    <w:rsid w:val="00681DF9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0C87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4B"/>
    <w:rsid w:val="006A0AA5"/>
    <w:rsid w:val="006A0B13"/>
    <w:rsid w:val="006A0C75"/>
    <w:rsid w:val="006A19E7"/>
    <w:rsid w:val="006A3F81"/>
    <w:rsid w:val="006A61D4"/>
    <w:rsid w:val="006A7C9E"/>
    <w:rsid w:val="006A7EB8"/>
    <w:rsid w:val="006B052B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009A"/>
    <w:rsid w:val="006C1939"/>
    <w:rsid w:val="006C292A"/>
    <w:rsid w:val="006C31B1"/>
    <w:rsid w:val="006C3665"/>
    <w:rsid w:val="006C3C4D"/>
    <w:rsid w:val="006C4FF4"/>
    <w:rsid w:val="006C5416"/>
    <w:rsid w:val="006C6FC6"/>
    <w:rsid w:val="006C7785"/>
    <w:rsid w:val="006C7E91"/>
    <w:rsid w:val="006D048F"/>
    <w:rsid w:val="006D0F8B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457"/>
    <w:rsid w:val="006E77AF"/>
    <w:rsid w:val="006E7C31"/>
    <w:rsid w:val="006E7D95"/>
    <w:rsid w:val="006E7E8E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4D6"/>
    <w:rsid w:val="00701663"/>
    <w:rsid w:val="0070166F"/>
    <w:rsid w:val="007020A5"/>
    <w:rsid w:val="007020BE"/>
    <w:rsid w:val="0070264F"/>
    <w:rsid w:val="007038C1"/>
    <w:rsid w:val="00703F4D"/>
    <w:rsid w:val="0070435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2CB1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09D"/>
    <w:rsid w:val="007224C8"/>
    <w:rsid w:val="00722C80"/>
    <w:rsid w:val="00722D7E"/>
    <w:rsid w:val="007231ED"/>
    <w:rsid w:val="00723A12"/>
    <w:rsid w:val="0072462D"/>
    <w:rsid w:val="00727EAB"/>
    <w:rsid w:val="0073084E"/>
    <w:rsid w:val="00731783"/>
    <w:rsid w:val="007317C6"/>
    <w:rsid w:val="00731D08"/>
    <w:rsid w:val="00731F8C"/>
    <w:rsid w:val="007324A9"/>
    <w:rsid w:val="00732D7A"/>
    <w:rsid w:val="00733AE5"/>
    <w:rsid w:val="00734119"/>
    <w:rsid w:val="00734132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0E9D"/>
    <w:rsid w:val="00741323"/>
    <w:rsid w:val="007419DF"/>
    <w:rsid w:val="00742F40"/>
    <w:rsid w:val="007434A5"/>
    <w:rsid w:val="00743A9D"/>
    <w:rsid w:val="007440F6"/>
    <w:rsid w:val="00744102"/>
    <w:rsid w:val="00745FE3"/>
    <w:rsid w:val="00746B6D"/>
    <w:rsid w:val="00747A9B"/>
    <w:rsid w:val="00747B15"/>
    <w:rsid w:val="0075246D"/>
    <w:rsid w:val="0075250D"/>
    <w:rsid w:val="0075287F"/>
    <w:rsid w:val="00752D94"/>
    <w:rsid w:val="00753136"/>
    <w:rsid w:val="00753F4E"/>
    <w:rsid w:val="0075469E"/>
    <w:rsid w:val="007546DC"/>
    <w:rsid w:val="00754AE3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158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3F3E"/>
    <w:rsid w:val="0078409E"/>
    <w:rsid w:val="007849D8"/>
    <w:rsid w:val="00784F53"/>
    <w:rsid w:val="0078503D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547A"/>
    <w:rsid w:val="007964FD"/>
    <w:rsid w:val="007A010A"/>
    <w:rsid w:val="007A02B1"/>
    <w:rsid w:val="007A044A"/>
    <w:rsid w:val="007A264B"/>
    <w:rsid w:val="007A2774"/>
    <w:rsid w:val="007A27A6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AB1"/>
    <w:rsid w:val="007C0BEF"/>
    <w:rsid w:val="007C1155"/>
    <w:rsid w:val="007C1FAC"/>
    <w:rsid w:val="007C2BDD"/>
    <w:rsid w:val="007C4659"/>
    <w:rsid w:val="007C49C6"/>
    <w:rsid w:val="007C525B"/>
    <w:rsid w:val="007D026F"/>
    <w:rsid w:val="007D1140"/>
    <w:rsid w:val="007D137D"/>
    <w:rsid w:val="007D19D8"/>
    <w:rsid w:val="007D1CC8"/>
    <w:rsid w:val="007D2198"/>
    <w:rsid w:val="007D2A0B"/>
    <w:rsid w:val="007D2E83"/>
    <w:rsid w:val="007D390C"/>
    <w:rsid w:val="007D3A62"/>
    <w:rsid w:val="007D460E"/>
    <w:rsid w:val="007D5330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067"/>
    <w:rsid w:val="007F294D"/>
    <w:rsid w:val="007F34C0"/>
    <w:rsid w:val="007F4F35"/>
    <w:rsid w:val="007F514F"/>
    <w:rsid w:val="007F571A"/>
    <w:rsid w:val="007F5824"/>
    <w:rsid w:val="007F58EA"/>
    <w:rsid w:val="007F5BA4"/>
    <w:rsid w:val="007F70CF"/>
    <w:rsid w:val="007F73C2"/>
    <w:rsid w:val="007F7ED2"/>
    <w:rsid w:val="008005C2"/>
    <w:rsid w:val="00802250"/>
    <w:rsid w:val="0080247C"/>
    <w:rsid w:val="00802CB4"/>
    <w:rsid w:val="00802D8C"/>
    <w:rsid w:val="008034C4"/>
    <w:rsid w:val="008036EA"/>
    <w:rsid w:val="00803ACB"/>
    <w:rsid w:val="0080515B"/>
    <w:rsid w:val="008074C6"/>
    <w:rsid w:val="008074E9"/>
    <w:rsid w:val="0081097D"/>
    <w:rsid w:val="00811F0A"/>
    <w:rsid w:val="00812097"/>
    <w:rsid w:val="008123AC"/>
    <w:rsid w:val="00813DA1"/>
    <w:rsid w:val="00815D69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073"/>
    <w:rsid w:val="008356BA"/>
    <w:rsid w:val="00835769"/>
    <w:rsid w:val="008361D1"/>
    <w:rsid w:val="00840A81"/>
    <w:rsid w:val="00840B9A"/>
    <w:rsid w:val="0084122B"/>
    <w:rsid w:val="00841231"/>
    <w:rsid w:val="008415E2"/>
    <w:rsid w:val="00841A82"/>
    <w:rsid w:val="00841F6E"/>
    <w:rsid w:val="008425A5"/>
    <w:rsid w:val="0084301F"/>
    <w:rsid w:val="0084355F"/>
    <w:rsid w:val="00843C07"/>
    <w:rsid w:val="00843C5A"/>
    <w:rsid w:val="00843CB5"/>
    <w:rsid w:val="00843FCF"/>
    <w:rsid w:val="00844AD5"/>
    <w:rsid w:val="00844F53"/>
    <w:rsid w:val="008458A6"/>
    <w:rsid w:val="00846803"/>
    <w:rsid w:val="00846ECA"/>
    <w:rsid w:val="00846F19"/>
    <w:rsid w:val="00847360"/>
    <w:rsid w:val="0084746F"/>
    <w:rsid w:val="00847600"/>
    <w:rsid w:val="0084798D"/>
    <w:rsid w:val="008501C7"/>
    <w:rsid w:val="008531A7"/>
    <w:rsid w:val="00854410"/>
    <w:rsid w:val="00854493"/>
    <w:rsid w:val="008548DA"/>
    <w:rsid w:val="00854F4A"/>
    <w:rsid w:val="00855B61"/>
    <w:rsid w:val="00855CE9"/>
    <w:rsid w:val="00856B47"/>
    <w:rsid w:val="00857E8C"/>
    <w:rsid w:val="0086014B"/>
    <w:rsid w:val="00860B04"/>
    <w:rsid w:val="00860D71"/>
    <w:rsid w:val="008613D8"/>
    <w:rsid w:val="00862A51"/>
    <w:rsid w:val="00864B62"/>
    <w:rsid w:val="008653B8"/>
    <w:rsid w:val="00865677"/>
    <w:rsid w:val="00866FBB"/>
    <w:rsid w:val="008672EA"/>
    <w:rsid w:val="00867F22"/>
    <w:rsid w:val="008706F5"/>
    <w:rsid w:val="00873EB4"/>
    <w:rsid w:val="00873FFD"/>
    <w:rsid w:val="008745B4"/>
    <w:rsid w:val="00874B9A"/>
    <w:rsid w:val="00875353"/>
    <w:rsid w:val="00875A72"/>
    <w:rsid w:val="00876D3F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0CE5"/>
    <w:rsid w:val="008912E8"/>
    <w:rsid w:val="00892792"/>
    <w:rsid w:val="00892DBA"/>
    <w:rsid w:val="008931C3"/>
    <w:rsid w:val="008932EE"/>
    <w:rsid w:val="0089331C"/>
    <w:rsid w:val="00895611"/>
    <w:rsid w:val="00895FF9"/>
    <w:rsid w:val="00896FB3"/>
    <w:rsid w:val="00897574"/>
    <w:rsid w:val="008A118A"/>
    <w:rsid w:val="008A14CE"/>
    <w:rsid w:val="008A17B4"/>
    <w:rsid w:val="008A2163"/>
    <w:rsid w:val="008A27CD"/>
    <w:rsid w:val="008A2D88"/>
    <w:rsid w:val="008A30B0"/>
    <w:rsid w:val="008A3649"/>
    <w:rsid w:val="008A43E4"/>
    <w:rsid w:val="008A710E"/>
    <w:rsid w:val="008B0746"/>
    <w:rsid w:val="008B08C5"/>
    <w:rsid w:val="008B21E4"/>
    <w:rsid w:val="008B233F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A36"/>
    <w:rsid w:val="008B7FA2"/>
    <w:rsid w:val="008C0B73"/>
    <w:rsid w:val="008C0EB9"/>
    <w:rsid w:val="008C1697"/>
    <w:rsid w:val="008C2200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14"/>
    <w:rsid w:val="008D19BB"/>
    <w:rsid w:val="008D1BD8"/>
    <w:rsid w:val="008D25B5"/>
    <w:rsid w:val="008D2754"/>
    <w:rsid w:val="008D2D31"/>
    <w:rsid w:val="008D57E6"/>
    <w:rsid w:val="008D5AD2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5BC7"/>
    <w:rsid w:val="008E78DC"/>
    <w:rsid w:val="008F0510"/>
    <w:rsid w:val="008F0AA9"/>
    <w:rsid w:val="008F3287"/>
    <w:rsid w:val="008F38CC"/>
    <w:rsid w:val="008F42FC"/>
    <w:rsid w:val="008F498E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861"/>
    <w:rsid w:val="00902FF6"/>
    <w:rsid w:val="009041C4"/>
    <w:rsid w:val="009047EE"/>
    <w:rsid w:val="0090519D"/>
    <w:rsid w:val="0090559B"/>
    <w:rsid w:val="00905D57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A97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4ACC"/>
    <w:rsid w:val="00946F0D"/>
    <w:rsid w:val="00947231"/>
    <w:rsid w:val="00947AEA"/>
    <w:rsid w:val="0095088E"/>
    <w:rsid w:val="00950F8D"/>
    <w:rsid w:val="00951B0B"/>
    <w:rsid w:val="00952E73"/>
    <w:rsid w:val="009536DD"/>
    <w:rsid w:val="00955600"/>
    <w:rsid w:val="00955AB1"/>
    <w:rsid w:val="00955C19"/>
    <w:rsid w:val="00955C4C"/>
    <w:rsid w:val="00955FDE"/>
    <w:rsid w:val="009562F0"/>
    <w:rsid w:val="00961414"/>
    <w:rsid w:val="00961A1C"/>
    <w:rsid w:val="00961CA5"/>
    <w:rsid w:val="00961FE6"/>
    <w:rsid w:val="009631CB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81"/>
    <w:rsid w:val="009739CC"/>
    <w:rsid w:val="0097465C"/>
    <w:rsid w:val="00977ABC"/>
    <w:rsid w:val="009803FB"/>
    <w:rsid w:val="0098093E"/>
    <w:rsid w:val="00980BCD"/>
    <w:rsid w:val="00980EA6"/>
    <w:rsid w:val="00981E7D"/>
    <w:rsid w:val="00982138"/>
    <w:rsid w:val="00982449"/>
    <w:rsid w:val="009838D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0E4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6EAA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3996"/>
    <w:rsid w:val="009A40F2"/>
    <w:rsid w:val="009A425B"/>
    <w:rsid w:val="009A47FB"/>
    <w:rsid w:val="009A481C"/>
    <w:rsid w:val="009A4E04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BB5"/>
    <w:rsid w:val="009B1D15"/>
    <w:rsid w:val="009B220B"/>
    <w:rsid w:val="009B37C5"/>
    <w:rsid w:val="009B586F"/>
    <w:rsid w:val="009B7A36"/>
    <w:rsid w:val="009B7AE5"/>
    <w:rsid w:val="009C343B"/>
    <w:rsid w:val="009C3887"/>
    <w:rsid w:val="009C443D"/>
    <w:rsid w:val="009C447E"/>
    <w:rsid w:val="009C44DF"/>
    <w:rsid w:val="009C4A13"/>
    <w:rsid w:val="009C5125"/>
    <w:rsid w:val="009C523B"/>
    <w:rsid w:val="009C6A39"/>
    <w:rsid w:val="009C6B2F"/>
    <w:rsid w:val="009C6C61"/>
    <w:rsid w:val="009C6FAE"/>
    <w:rsid w:val="009D07EA"/>
    <w:rsid w:val="009D1AC0"/>
    <w:rsid w:val="009D23E4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0806"/>
    <w:rsid w:val="009E3561"/>
    <w:rsid w:val="009E5D53"/>
    <w:rsid w:val="009E5DD7"/>
    <w:rsid w:val="009E7941"/>
    <w:rsid w:val="009E795C"/>
    <w:rsid w:val="009E7BD7"/>
    <w:rsid w:val="009E7F30"/>
    <w:rsid w:val="009F012E"/>
    <w:rsid w:val="009F02E0"/>
    <w:rsid w:val="009F0377"/>
    <w:rsid w:val="009F1F12"/>
    <w:rsid w:val="009F2695"/>
    <w:rsid w:val="009F2E12"/>
    <w:rsid w:val="009F3830"/>
    <w:rsid w:val="009F3C0F"/>
    <w:rsid w:val="009F48C1"/>
    <w:rsid w:val="009F492A"/>
    <w:rsid w:val="009F4CE1"/>
    <w:rsid w:val="009F5248"/>
    <w:rsid w:val="009F5464"/>
    <w:rsid w:val="009F5814"/>
    <w:rsid w:val="009F5C04"/>
    <w:rsid w:val="009F62AD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062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2E8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6C3"/>
    <w:rsid w:val="00A44862"/>
    <w:rsid w:val="00A44887"/>
    <w:rsid w:val="00A44B3E"/>
    <w:rsid w:val="00A456E7"/>
    <w:rsid w:val="00A45D2D"/>
    <w:rsid w:val="00A508C1"/>
    <w:rsid w:val="00A50984"/>
    <w:rsid w:val="00A51F84"/>
    <w:rsid w:val="00A52077"/>
    <w:rsid w:val="00A53479"/>
    <w:rsid w:val="00A543B0"/>
    <w:rsid w:val="00A55686"/>
    <w:rsid w:val="00A55AC5"/>
    <w:rsid w:val="00A55C8B"/>
    <w:rsid w:val="00A564CA"/>
    <w:rsid w:val="00A57672"/>
    <w:rsid w:val="00A61B40"/>
    <w:rsid w:val="00A625F2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1A01"/>
    <w:rsid w:val="00A72A73"/>
    <w:rsid w:val="00A73E8A"/>
    <w:rsid w:val="00A743AD"/>
    <w:rsid w:val="00A74779"/>
    <w:rsid w:val="00A748F4"/>
    <w:rsid w:val="00A7516A"/>
    <w:rsid w:val="00A766D6"/>
    <w:rsid w:val="00A76895"/>
    <w:rsid w:val="00A76DDB"/>
    <w:rsid w:val="00A77184"/>
    <w:rsid w:val="00A77833"/>
    <w:rsid w:val="00A77EB4"/>
    <w:rsid w:val="00A80094"/>
    <w:rsid w:val="00A80AE4"/>
    <w:rsid w:val="00A817CC"/>
    <w:rsid w:val="00A81D19"/>
    <w:rsid w:val="00A81D4E"/>
    <w:rsid w:val="00A81EC4"/>
    <w:rsid w:val="00A828DF"/>
    <w:rsid w:val="00A83BA8"/>
    <w:rsid w:val="00A84475"/>
    <w:rsid w:val="00A8476B"/>
    <w:rsid w:val="00A848B7"/>
    <w:rsid w:val="00A855CB"/>
    <w:rsid w:val="00A8571E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2A96"/>
    <w:rsid w:val="00A94520"/>
    <w:rsid w:val="00A94C75"/>
    <w:rsid w:val="00A955CB"/>
    <w:rsid w:val="00A95DF3"/>
    <w:rsid w:val="00A97795"/>
    <w:rsid w:val="00A97C96"/>
    <w:rsid w:val="00AA053F"/>
    <w:rsid w:val="00AA0950"/>
    <w:rsid w:val="00AA12A7"/>
    <w:rsid w:val="00AA1485"/>
    <w:rsid w:val="00AA186C"/>
    <w:rsid w:val="00AA2DFF"/>
    <w:rsid w:val="00AA308A"/>
    <w:rsid w:val="00AA3857"/>
    <w:rsid w:val="00AA397E"/>
    <w:rsid w:val="00AA3C95"/>
    <w:rsid w:val="00AA41E7"/>
    <w:rsid w:val="00AA4345"/>
    <w:rsid w:val="00AA4D59"/>
    <w:rsid w:val="00AA4DC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C0"/>
    <w:rsid w:val="00AC02A5"/>
    <w:rsid w:val="00AC0A88"/>
    <w:rsid w:val="00AC4044"/>
    <w:rsid w:val="00AC4755"/>
    <w:rsid w:val="00AC4F33"/>
    <w:rsid w:val="00AC58B7"/>
    <w:rsid w:val="00AC594F"/>
    <w:rsid w:val="00AC5D27"/>
    <w:rsid w:val="00AC7686"/>
    <w:rsid w:val="00AC783C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89"/>
    <w:rsid w:val="00AD53B4"/>
    <w:rsid w:val="00AD57C6"/>
    <w:rsid w:val="00AD5937"/>
    <w:rsid w:val="00AD5E50"/>
    <w:rsid w:val="00AD5FC9"/>
    <w:rsid w:val="00AD61AF"/>
    <w:rsid w:val="00AD626F"/>
    <w:rsid w:val="00AD66A2"/>
    <w:rsid w:val="00AD7034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6DB7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5FD4"/>
    <w:rsid w:val="00AF6275"/>
    <w:rsid w:val="00AF65C2"/>
    <w:rsid w:val="00AF6682"/>
    <w:rsid w:val="00AF7911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7CE"/>
    <w:rsid w:val="00B1498A"/>
    <w:rsid w:val="00B14B57"/>
    <w:rsid w:val="00B1578A"/>
    <w:rsid w:val="00B1599C"/>
    <w:rsid w:val="00B16184"/>
    <w:rsid w:val="00B20C75"/>
    <w:rsid w:val="00B21607"/>
    <w:rsid w:val="00B21765"/>
    <w:rsid w:val="00B22DC6"/>
    <w:rsid w:val="00B2346E"/>
    <w:rsid w:val="00B238E5"/>
    <w:rsid w:val="00B23C23"/>
    <w:rsid w:val="00B23E60"/>
    <w:rsid w:val="00B24990"/>
    <w:rsid w:val="00B2553F"/>
    <w:rsid w:val="00B25745"/>
    <w:rsid w:val="00B25CB3"/>
    <w:rsid w:val="00B27227"/>
    <w:rsid w:val="00B277CD"/>
    <w:rsid w:val="00B27AE0"/>
    <w:rsid w:val="00B27CED"/>
    <w:rsid w:val="00B30ECA"/>
    <w:rsid w:val="00B31A10"/>
    <w:rsid w:val="00B31FD5"/>
    <w:rsid w:val="00B32265"/>
    <w:rsid w:val="00B32510"/>
    <w:rsid w:val="00B34328"/>
    <w:rsid w:val="00B347E0"/>
    <w:rsid w:val="00B34BF2"/>
    <w:rsid w:val="00B35211"/>
    <w:rsid w:val="00B364BD"/>
    <w:rsid w:val="00B36F84"/>
    <w:rsid w:val="00B37117"/>
    <w:rsid w:val="00B37798"/>
    <w:rsid w:val="00B378AA"/>
    <w:rsid w:val="00B406F7"/>
    <w:rsid w:val="00B417AC"/>
    <w:rsid w:val="00B41F19"/>
    <w:rsid w:val="00B4202E"/>
    <w:rsid w:val="00B42CA2"/>
    <w:rsid w:val="00B4358F"/>
    <w:rsid w:val="00B458E9"/>
    <w:rsid w:val="00B46AE0"/>
    <w:rsid w:val="00B46DD8"/>
    <w:rsid w:val="00B50C01"/>
    <w:rsid w:val="00B50C82"/>
    <w:rsid w:val="00B5103A"/>
    <w:rsid w:val="00B51729"/>
    <w:rsid w:val="00B52A9A"/>
    <w:rsid w:val="00B52D71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0D"/>
    <w:rsid w:val="00B62C8A"/>
    <w:rsid w:val="00B63240"/>
    <w:rsid w:val="00B634DB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073"/>
    <w:rsid w:val="00B74343"/>
    <w:rsid w:val="00B74F6D"/>
    <w:rsid w:val="00B75119"/>
    <w:rsid w:val="00B759C5"/>
    <w:rsid w:val="00B75A89"/>
    <w:rsid w:val="00B75C36"/>
    <w:rsid w:val="00B76288"/>
    <w:rsid w:val="00B76F7E"/>
    <w:rsid w:val="00B779F2"/>
    <w:rsid w:val="00B77E25"/>
    <w:rsid w:val="00B80065"/>
    <w:rsid w:val="00B80BF4"/>
    <w:rsid w:val="00B80C8D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6B9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978A9"/>
    <w:rsid w:val="00BA11F2"/>
    <w:rsid w:val="00BA15FD"/>
    <w:rsid w:val="00BA1B7A"/>
    <w:rsid w:val="00BA1CDB"/>
    <w:rsid w:val="00BA26E6"/>
    <w:rsid w:val="00BA2921"/>
    <w:rsid w:val="00BA6DE2"/>
    <w:rsid w:val="00BA73D0"/>
    <w:rsid w:val="00BB0B21"/>
    <w:rsid w:val="00BB2352"/>
    <w:rsid w:val="00BB236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008"/>
    <w:rsid w:val="00BC3AF8"/>
    <w:rsid w:val="00BC42FA"/>
    <w:rsid w:val="00BC5C64"/>
    <w:rsid w:val="00BC5EE0"/>
    <w:rsid w:val="00BC673C"/>
    <w:rsid w:val="00BC6886"/>
    <w:rsid w:val="00BC6D61"/>
    <w:rsid w:val="00BC6E88"/>
    <w:rsid w:val="00BC7125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1DE3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BF7964"/>
    <w:rsid w:val="00C02A29"/>
    <w:rsid w:val="00C02EBE"/>
    <w:rsid w:val="00C03C1E"/>
    <w:rsid w:val="00C04012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78F"/>
    <w:rsid w:val="00C138F9"/>
    <w:rsid w:val="00C14A92"/>
    <w:rsid w:val="00C14FF9"/>
    <w:rsid w:val="00C152CA"/>
    <w:rsid w:val="00C159B8"/>
    <w:rsid w:val="00C15DAF"/>
    <w:rsid w:val="00C16007"/>
    <w:rsid w:val="00C17228"/>
    <w:rsid w:val="00C1765F"/>
    <w:rsid w:val="00C17970"/>
    <w:rsid w:val="00C17ADD"/>
    <w:rsid w:val="00C207A1"/>
    <w:rsid w:val="00C218B5"/>
    <w:rsid w:val="00C21DB9"/>
    <w:rsid w:val="00C22A63"/>
    <w:rsid w:val="00C2386D"/>
    <w:rsid w:val="00C240F5"/>
    <w:rsid w:val="00C24668"/>
    <w:rsid w:val="00C25188"/>
    <w:rsid w:val="00C26842"/>
    <w:rsid w:val="00C26A14"/>
    <w:rsid w:val="00C26B51"/>
    <w:rsid w:val="00C2790B"/>
    <w:rsid w:val="00C27AC1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47D0B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AAE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34A"/>
    <w:rsid w:val="00C75EE4"/>
    <w:rsid w:val="00C76C39"/>
    <w:rsid w:val="00C80781"/>
    <w:rsid w:val="00C81B22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712"/>
    <w:rsid w:val="00C91B95"/>
    <w:rsid w:val="00C91E76"/>
    <w:rsid w:val="00C9247C"/>
    <w:rsid w:val="00C92763"/>
    <w:rsid w:val="00C9341A"/>
    <w:rsid w:val="00C94D98"/>
    <w:rsid w:val="00C9591D"/>
    <w:rsid w:val="00C962CB"/>
    <w:rsid w:val="00CA05E5"/>
    <w:rsid w:val="00CA0D1B"/>
    <w:rsid w:val="00CA15F6"/>
    <w:rsid w:val="00CA171D"/>
    <w:rsid w:val="00CA1F4F"/>
    <w:rsid w:val="00CA2597"/>
    <w:rsid w:val="00CA2783"/>
    <w:rsid w:val="00CA2E07"/>
    <w:rsid w:val="00CA3747"/>
    <w:rsid w:val="00CA525B"/>
    <w:rsid w:val="00CA5A42"/>
    <w:rsid w:val="00CA5D61"/>
    <w:rsid w:val="00CA6487"/>
    <w:rsid w:val="00CA6756"/>
    <w:rsid w:val="00CA6F29"/>
    <w:rsid w:val="00CA72C6"/>
    <w:rsid w:val="00CA73DE"/>
    <w:rsid w:val="00CA74E3"/>
    <w:rsid w:val="00CA74FF"/>
    <w:rsid w:val="00CA7BA8"/>
    <w:rsid w:val="00CB2345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702"/>
    <w:rsid w:val="00CC3818"/>
    <w:rsid w:val="00CC40F2"/>
    <w:rsid w:val="00CC44E3"/>
    <w:rsid w:val="00CC5FF9"/>
    <w:rsid w:val="00CC6424"/>
    <w:rsid w:val="00CC703B"/>
    <w:rsid w:val="00CC73BF"/>
    <w:rsid w:val="00CC7813"/>
    <w:rsid w:val="00CD162D"/>
    <w:rsid w:val="00CD1DEE"/>
    <w:rsid w:val="00CD31B5"/>
    <w:rsid w:val="00CD3380"/>
    <w:rsid w:val="00CD397F"/>
    <w:rsid w:val="00CD40BC"/>
    <w:rsid w:val="00CD4590"/>
    <w:rsid w:val="00CD4657"/>
    <w:rsid w:val="00CD49FB"/>
    <w:rsid w:val="00CD5871"/>
    <w:rsid w:val="00CD6B17"/>
    <w:rsid w:val="00CD70BD"/>
    <w:rsid w:val="00CD787A"/>
    <w:rsid w:val="00CE316A"/>
    <w:rsid w:val="00CE362B"/>
    <w:rsid w:val="00CE45C6"/>
    <w:rsid w:val="00CE696F"/>
    <w:rsid w:val="00CE69AC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5E4"/>
    <w:rsid w:val="00CF4B47"/>
    <w:rsid w:val="00CF55F5"/>
    <w:rsid w:val="00CF5790"/>
    <w:rsid w:val="00CF62AD"/>
    <w:rsid w:val="00CF7905"/>
    <w:rsid w:val="00D0042B"/>
    <w:rsid w:val="00D0058C"/>
    <w:rsid w:val="00D01489"/>
    <w:rsid w:val="00D022B9"/>
    <w:rsid w:val="00D02866"/>
    <w:rsid w:val="00D03B39"/>
    <w:rsid w:val="00D043E0"/>
    <w:rsid w:val="00D04DFE"/>
    <w:rsid w:val="00D0515E"/>
    <w:rsid w:val="00D06E96"/>
    <w:rsid w:val="00D07541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0F9"/>
    <w:rsid w:val="00D20749"/>
    <w:rsid w:val="00D21516"/>
    <w:rsid w:val="00D2210D"/>
    <w:rsid w:val="00D2217D"/>
    <w:rsid w:val="00D221BE"/>
    <w:rsid w:val="00D22C50"/>
    <w:rsid w:val="00D22CBA"/>
    <w:rsid w:val="00D24489"/>
    <w:rsid w:val="00D25789"/>
    <w:rsid w:val="00D26378"/>
    <w:rsid w:val="00D27EA9"/>
    <w:rsid w:val="00D3029D"/>
    <w:rsid w:val="00D30CD2"/>
    <w:rsid w:val="00D31E4D"/>
    <w:rsid w:val="00D32834"/>
    <w:rsid w:val="00D3493B"/>
    <w:rsid w:val="00D35189"/>
    <w:rsid w:val="00D352B8"/>
    <w:rsid w:val="00D35E83"/>
    <w:rsid w:val="00D36467"/>
    <w:rsid w:val="00D36B61"/>
    <w:rsid w:val="00D37FC3"/>
    <w:rsid w:val="00D4031E"/>
    <w:rsid w:val="00D4141C"/>
    <w:rsid w:val="00D41565"/>
    <w:rsid w:val="00D41EE4"/>
    <w:rsid w:val="00D4223F"/>
    <w:rsid w:val="00D4260F"/>
    <w:rsid w:val="00D42F59"/>
    <w:rsid w:val="00D433E8"/>
    <w:rsid w:val="00D44F32"/>
    <w:rsid w:val="00D46525"/>
    <w:rsid w:val="00D46FFF"/>
    <w:rsid w:val="00D47019"/>
    <w:rsid w:val="00D47A7A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0BF9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4F8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4BF1"/>
    <w:rsid w:val="00D858CF"/>
    <w:rsid w:val="00D86014"/>
    <w:rsid w:val="00D8687A"/>
    <w:rsid w:val="00D86F6B"/>
    <w:rsid w:val="00D873F5"/>
    <w:rsid w:val="00D8792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23C1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28A"/>
    <w:rsid w:val="00DB56FF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4FD5"/>
    <w:rsid w:val="00DC51AB"/>
    <w:rsid w:val="00DC5282"/>
    <w:rsid w:val="00DC5B7A"/>
    <w:rsid w:val="00DC5E9A"/>
    <w:rsid w:val="00DC6C25"/>
    <w:rsid w:val="00DC7304"/>
    <w:rsid w:val="00DC7A6C"/>
    <w:rsid w:val="00DD05AA"/>
    <w:rsid w:val="00DD1175"/>
    <w:rsid w:val="00DD18DD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AC4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961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0E3"/>
    <w:rsid w:val="00E05372"/>
    <w:rsid w:val="00E054AE"/>
    <w:rsid w:val="00E05D75"/>
    <w:rsid w:val="00E05E18"/>
    <w:rsid w:val="00E05ED7"/>
    <w:rsid w:val="00E067F4"/>
    <w:rsid w:val="00E06B0E"/>
    <w:rsid w:val="00E07544"/>
    <w:rsid w:val="00E07C92"/>
    <w:rsid w:val="00E100BA"/>
    <w:rsid w:val="00E10949"/>
    <w:rsid w:val="00E1104A"/>
    <w:rsid w:val="00E127CE"/>
    <w:rsid w:val="00E13BCE"/>
    <w:rsid w:val="00E145FD"/>
    <w:rsid w:val="00E1557F"/>
    <w:rsid w:val="00E16676"/>
    <w:rsid w:val="00E16CCE"/>
    <w:rsid w:val="00E17024"/>
    <w:rsid w:val="00E17787"/>
    <w:rsid w:val="00E20153"/>
    <w:rsid w:val="00E2036E"/>
    <w:rsid w:val="00E20EBD"/>
    <w:rsid w:val="00E20EDB"/>
    <w:rsid w:val="00E20F51"/>
    <w:rsid w:val="00E21194"/>
    <w:rsid w:val="00E218BA"/>
    <w:rsid w:val="00E21CCE"/>
    <w:rsid w:val="00E21F17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0DA8"/>
    <w:rsid w:val="00E329B6"/>
    <w:rsid w:val="00E32B24"/>
    <w:rsid w:val="00E331D6"/>
    <w:rsid w:val="00E33EA3"/>
    <w:rsid w:val="00E340C0"/>
    <w:rsid w:val="00E35044"/>
    <w:rsid w:val="00E3643C"/>
    <w:rsid w:val="00E36661"/>
    <w:rsid w:val="00E37871"/>
    <w:rsid w:val="00E37C65"/>
    <w:rsid w:val="00E40054"/>
    <w:rsid w:val="00E40ADA"/>
    <w:rsid w:val="00E418B9"/>
    <w:rsid w:val="00E41AF8"/>
    <w:rsid w:val="00E42722"/>
    <w:rsid w:val="00E438DF"/>
    <w:rsid w:val="00E4525C"/>
    <w:rsid w:val="00E458F8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A2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3F8"/>
    <w:rsid w:val="00E71541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CA7"/>
    <w:rsid w:val="00E76F32"/>
    <w:rsid w:val="00E778F3"/>
    <w:rsid w:val="00E80984"/>
    <w:rsid w:val="00E815BD"/>
    <w:rsid w:val="00E81BEA"/>
    <w:rsid w:val="00E82630"/>
    <w:rsid w:val="00E834B8"/>
    <w:rsid w:val="00E839BA"/>
    <w:rsid w:val="00E84349"/>
    <w:rsid w:val="00E85C1C"/>
    <w:rsid w:val="00E8617E"/>
    <w:rsid w:val="00E872E6"/>
    <w:rsid w:val="00E87604"/>
    <w:rsid w:val="00E9016C"/>
    <w:rsid w:val="00E91876"/>
    <w:rsid w:val="00E92508"/>
    <w:rsid w:val="00E934AD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6D7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2C57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579C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3725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5976"/>
    <w:rsid w:val="00EF60B2"/>
    <w:rsid w:val="00EF63AF"/>
    <w:rsid w:val="00EF6571"/>
    <w:rsid w:val="00EF6649"/>
    <w:rsid w:val="00EF6822"/>
    <w:rsid w:val="00EF7272"/>
    <w:rsid w:val="00F0026D"/>
    <w:rsid w:val="00F01829"/>
    <w:rsid w:val="00F019B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0B3D"/>
    <w:rsid w:val="00F211BA"/>
    <w:rsid w:val="00F21616"/>
    <w:rsid w:val="00F22A47"/>
    <w:rsid w:val="00F23262"/>
    <w:rsid w:val="00F23393"/>
    <w:rsid w:val="00F23BB9"/>
    <w:rsid w:val="00F240E3"/>
    <w:rsid w:val="00F24494"/>
    <w:rsid w:val="00F253B2"/>
    <w:rsid w:val="00F254FE"/>
    <w:rsid w:val="00F276C9"/>
    <w:rsid w:val="00F2777E"/>
    <w:rsid w:val="00F27F84"/>
    <w:rsid w:val="00F30E27"/>
    <w:rsid w:val="00F317D8"/>
    <w:rsid w:val="00F31F33"/>
    <w:rsid w:val="00F3298D"/>
    <w:rsid w:val="00F329FA"/>
    <w:rsid w:val="00F334CA"/>
    <w:rsid w:val="00F343C3"/>
    <w:rsid w:val="00F351A7"/>
    <w:rsid w:val="00F353D3"/>
    <w:rsid w:val="00F36E79"/>
    <w:rsid w:val="00F41477"/>
    <w:rsid w:val="00F43035"/>
    <w:rsid w:val="00F43CBB"/>
    <w:rsid w:val="00F4449B"/>
    <w:rsid w:val="00F45051"/>
    <w:rsid w:val="00F46262"/>
    <w:rsid w:val="00F46309"/>
    <w:rsid w:val="00F4663D"/>
    <w:rsid w:val="00F4722D"/>
    <w:rsid w:val="00F472D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07"/>
    <w:rsid w:val="00F64F67"/>
    <w:rsid w:val="00F65B34"/>
    <w:rsid w:val="00F65BFD"/>
    <w:rsid w:val="00F65C0B"/>
    <w:rsid w:val="00F67658"/>
    <w:rsid w:val="00F677F5"/>
    <w:rsid w:val="00F678D0"/>
    <w:rsid w:val="00F67CA3"/>
    <w:rsid w:val="00F711E1"/>
    <w:rsid w:val="00F733FD"/>
    <w:rsid w:val="00F73827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367A"/>
    <w:rsid w:val="00F9410F"/>
    <w:rsid w:val="00F94F30"/>
    <w:rsid w:val="00F94FFD"/>
    <w:rsid w:val="00F954EF"/>
    <w:rsid w:val="00F95B2C"/>
    <w:rsid w:val="00F95E15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3F8"/>
    <w:rsid w:val="00FA4921"/>
    <w:rsid w:val="00FA5F2F"/>
    <w:rsid w:val="00FA6B29"/>
    <w:rsid w:val="00FA7030"/>
    <w:rsid w:val="00FA70DD"/>
    <w:rsid w:val="00FA73AE"/>
    <w:rsid w:val="00FB0320"/>
    <w:rsid w:val="00FB1AF4"/>
    <w:rsid w:val="00FB26F5"/>
    <w:rsid w:val="00FB30FA"/>
    <w:rsid w:val="00FB5197"/>
    <w:rsid w:val="00FB5270"/>
    <w:rsid w:val="00FB5FEB"/>
    <w:rsid w:val="00FB6E2C"/>
    <w:rsid w:val="00FB7500"/>
    <w:rsid w:val="00FB7D4C"/>
    <w:rsid w:val="00FB7E00"/>
    <w:rsid w:val="00FC010F"/>
    <w:rsid w:val="00FC0C18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5E"/>
    <w:rsid w:val="00FE27AA"/>
    <w:rsid w:val="00FE3808"/>
    <w:rsid w:val="00FE399E"/>
    <w:rsid w:val="00FE7BD4"/>
    <w:rsid w:val="00FE7EE7"/>
    <w:rsid w:val="00FF0011"/>
    <w:rsid w:val="00FF2C4D"/>
    <w:rsid w:val="00FF30CE"/>
    <w:rsid w:val="00FF3F86"/>
    <w:rsid w:val="00FF4F6D"/>
    <w:rsid w:val="00FF54D1"/>
    <w:rsid w:val="00FF54DA"/>
    <w:rsid w:val="00FF5CC2"/>
    <w:rsid w:val="00FF6F3E"/>
    <w:rsid w:val="00FF7726"/>
    <w:rsid w:val="00FF7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E3B54"/>
  <w15:docId w15:val="{B4F4781A-0855-479F-9EE6-05C3A09ED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53F4E"/>
    <w:pPr>
      <w:tabs>
        <w:tab w:val="right" w:leader="dot" w:pos="9350"/>
      </w:tabs>
      <w:spacing w:after="100"/>
    </w:pPr>
    <w:rPr>
      <w:rFonts w:ascii="DIN Pro Regular" w:hAnsi="DIN Pro Regular" w:cs="DIN Pro Regular"/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  <w:style w:type="character" w:customStyle="1" w:styleId="pl-k">
    <w:name w:val="pl-k"/>
    <w:basedOn w:val="DefaultParagraphFont"/>
    <w:rsid w:val="005157B7"/>
  </w:style>
  <w:style w:type="character" w:customStyle="1" w:styleId="pl-s">
    <w:name w:val="pl-s"/>
    <w:basedOn w:val="DefaultParagraphFont"/>
    <w:rsid w:val="005157B7"/>
  </w:style>
  <w:style w:type="character" w:customStyle="1" w:styleId="pl-pds">
    <w:name w:val="pl-pds"/>
    <w:basedOn w:val="DefaultParagraphFont"/>
    <w:rsid w:val="00515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9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7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r.nvidia.com/Login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21" Type="http://schemas.openxmlformats.org/officeDocument/2006/relationships/image" Target="media/image9.png"/><Relationship Id="rId34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mailto:academy-support@nvidia.co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yperlink" Target="https://netplan.io/examples/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 xsi:nil="tru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>Maya Mintz</DisplayName>
        <AccountId>35</AccountId>
        <AccountType/>
      </UserInfo>
      <UserInfo>
        <DisplayName>Andreas La Quiante</DisplayName>
        <AccountId>146</AccountId>
        <AccountType/>
      </UserInfo>
    </SharedWithUsers>
    <_dlc_DocId xmlns="74fb9a8a-2bee-41d8-b9b8-cde3039886de">ACDMY-452518793-86227</_dlc_DocId>
    <_dlc_DocIdUrl xmlns="74fb9a8a-2bee-41d8-b9b8-cde3039886de">
      <Url>https://nvidia.sharepoint.com/sites/NBU-AcademyDM/_layouts/15/DocIdRedir.aspx?ID=ACDMY-452518793-86227</Url>
      <Description>ACDMY-452518793-86227</Description>
    </_dlc_DocIdUrl>
    <OldOutputs xmlns="0f27c839-afa7-4769-b783-f4ed7ae59c3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1" ma:contentTypeDescription="Create a new document." ma:contentTypeScope="" ma:versionID="7430b14111584c11604bd13f6267d775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a97546d071aafbfdc7f1e15b660ceb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  <xsd:element ref="ns4:OldOutpu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OldOutputs" ma:index="28" nillable="true" ma:displayName="Old Outputs" ma:format="Dropdown" ma:internalName="OldOutpu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  <ds:schemaRef ds:uri="0f27c839-afa7-4769-b783-f4ed7ae59c38"/>
  </ds:schemaRefs>
</ds:datastoreItem>
</file>

<file path=customXml/itemProps2.xml><?xml version="1.0" encoding="utf-8"?>
<ds:datastoreItem xmlns:ds="http://schemas.openxmlformats.org/officeDocument/2006/customXml" ds:itemID="{2098F02F-9B92-4C71-B452-45C4ED89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FDAB24A-80DF-40B8-8402-5F1A1249503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FECECDF-1BD4-4F80-823E-19F88A3BA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1</TotalTime>
  <Pages>1</Pages>
  <Words>7572</Words>
  <Characters>43163</Characters>
  <Application>Microsoft Office Word</Application>
  <DocSecurity>4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50634</CharactersWithSpaces>
  <SharedDoc>false</SharedDoc>
  <HLinks>
    <vt:vector size="78" baseType="variant">
      <vt:variant>
        <vt:i4>1703956</vt:i4>
      </vt:variant>
      <vt:variant>
        <vt:i4>54</vt:i4>
      </vt:variant>
      <vt:variant>
        <vt:i4>0</vt:i4>
      </vt:variant>
      <vt:variant>
        <vt:i4>5</vt:i4>
      </vt:variant>
      <vt:variant>
        <vt:lpwstr>https://netplan.io/examples/</vt:lpwstr>
      </vt:variant>
      <vt:variant>
        <vt:lpwstr/>
      </vt:variant>
      <vt:variant>
        <vt:i4>5111893</vt:i4>
      </vt:variant>
      <vt:variant>
        <vt:i4>51</vt:i4>
      </vt:variant>
      <vt:variant>
        <vt:i4>0</vt:i4>
      </vt:variant>
      <vt:variant>
        <vt:i4>5</vt:i4>
      </vt:variant>
      <vt:variant>
        <vt:lpwstr>https://air.nvidia.com/Login</vt:lpwstr>
      </vt:variant>
      <vt:variant>
        <vt:lpwstr/>
      </vt:variant>
      <vt:variant>
        <vt:i4>760225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PRACTICE_7:_DISTRIBUTED</vt:lpwstr>
      </vt:variant>
      <vt:variant>
        <vt:i4>812655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PRACTICE_6:_CONFIGURING</vt:lpwstr>
      </vt:variant>
      <vt:variant>
        <vt:i4>812655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PRACTICE_5:_CONFIGURING</vt:lpwstr>
      </vt:variant>
      <vt:variant>
        <vt:i4>812655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PRACTICE_4:_CONFIGURING</vt:lpwstr>
      </vt:variant>
      <vt:variant>
        <vt:i4>4587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PRACTICE_3:_VLANs</vt:lpwstr>
      </vt:variant>
      <vt:variant>
        <vt:i4>111415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PRACTICE_2:_BASIC</vt:lpwstr>
      </vt:variant>
      <vt:variant>
        <vt:i4>163845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PRACTICE_1:_PREPARING</vt:lpwstr>
      </vt:variant>
      <vt:variant>
        <vt:i4>648814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ACADEMY_LAB_ACCESS</vt:lpwstr>
      </vt:variant>
      <vt:variant>
        <vt:i4>190060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ACADEMY_LAB_TOPOLOGY</vt:lpwstr>
      </vt:variant>
      <vt:variant>
        <vt:i4>124523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PREREQUISITES_AND_GUIDELINES</vt:lpwstr>
      </vt:variant>
      <vt:variant>
        <vt:i4>4784170</vt:i4>
      </vt:variant>
      <vt:variant>
        <vt:i4>0</vt:i4>
      </vt:variant>
      <vt:variant>
        <vt:i4>0</vt:i4>
      </vt:variant>
      <vt:variant>
        <vt:i4>5</vt:i4>
      </vt:variant>
      <vt:variant>
        <vt:lpwstr>mailto:academy-support@nvi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Yair Iluz</cp:lastModifiedBy>
  <cp:revision>87</cp:revision>
  <cp:lastPrinted>2022-04-25T22:50:00Z</cp:lastPrinted>
  <dcterms:created xsi:type="dcterms:W3CDTF">2022-04-13T17:13:00Z</dcterms:created>
  <dcterms:modified xsi:type="dcterms:W3CDTF">2022-04-2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13cb3ae5-38be-4379-a442-a75a84365708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8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